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D7BA0" w14:textId="77777777" w:rsidR="00690DE1" w:rsidRDefault="003275B6" w:rsidP="00FC2B80">
      <w:pPr>
        <w:ind w:left="426" w:hanging="284"/>
        <w:jc w:val="center"/>
        <w:rPr>
          <w:b/>
          <w:bCs/>
          <w:sz w:val="32"/>
          <w:szCs w:val="32"/>
        </w:rPr>
      </w:pPr>
      <w:r>
        <w:rPr>
          <w:b/>
          <w:bCs/>
          <w:sz w:val="32"/>
          <w:szCs w:val="32"/>
        </w:rPr>
        <w:t>Supplementary Materials</w:t>
      </w:r>
    </w:p>
    <w:p w14:paraId="052C9686" w14:textId="77777777" w:rsidR="00FB5ECA" w:rsidRDefault="00FB5ECA" w:rsidP="00FC2B80">
      <w:pPr>
        <w:jc w:val="center"/>
        <w:rPr>
          <w:b/>
          <w:sz w:val="32"/>
          <w:szCs w:val="32"/>
        </w:rPr>
      </w:pPr>
      <w:r w:rsidRPr="00D62C37">
        <w:rPr>
          <w:b/>
          <w:bCs/>
          <w:sz w:val="32"/>
          <w:szCs w:val="32"/>
        </w:rPr>
        <w:t>Multicellular immunological interactions</w:t>
      </w:r>
      <w:r>
        <w:rPr>
          <w:b/>
          <w:bCs/>
          <w:sz w:val="32"/>
          <w:szCs w:val="32"/>
        </w:rPr>
        <w:t xml:space="preserve"> associated with </w:t>
      </w:r>
      <w:r w:rsidRPr="00D62C37">
        <w:rPr>
          <w:b/>
          <w:bCs/>
          <w:sz w:val="32"/>
          <w:szCs w:val="32"/>
        </w:rPr>
        <w:t>COVID-19 infections</w:t>
      </w:r>
    </w:p>
    <w:p w14:paraId="1A974DA7" w14:textId="77777777" w:rsidR="00FB5ECA" w:rsidRDefault="00FB5ECA" w:rsidP="00FB5ECA">
      <w:pPr>
        <w:jc w:val="center"/>
        <w:rPr>
          <w:b/>
          <w:sz w:val="32"/>
          <w:szCs w:val="32"/>
        </w:rPr>
      </w:pPr>
    </w:p>
    <w:p w14:paraId="398AB145" w14:textId="77777777" w:rsidR="00FB5ECA" w:rsidRPr="003A4FD2" w:rsidRDefault="00FB5ECA" w:rsidP="00FC2B80">
      <w:pPr>
        <w:jc w:val="center"/>
      </w:pPr>
      <w:bookmarkStart w:id="0" w:name="_Hlk83822985"/>
      <w:r w:rsidRPr="003A4FD2">
        <w:t>Jitender S. Verma</w:t>
      </w:r>
      <w:r w:rsidRPr="003A4FD2">
        <w:rPr>
          <w:vertAlign w:val="superscript"/>
        </w:rPr>
        <w:t>1</w:t>
      </w:r>
      <w:bookmarkEnd w:id="0"/>
      <w:r w:rsidRPr="003A4FD2">
        <w:t xml:space="preserve">*, </w:t>
      </w:r>
      <w:r>
        <w:t>Claudia R. Libertin</w:t>
      </w:r>
      <w:r w:rsidRPr="003A4FD2">
        <w:rPr>
          <w:vertAlign w:val="superscript"/>
        </w:rPr>
        <w:t>2</w:t>
      </w:r>
      <w:r>
        <w:t xml:space="preserve">, </w:t>
      </w:r>
      <w:r w:rsidRPr="003A4FD2">
        <w:t>Yash Gupta</w:t>
      </w:r>
      <w:r w:rsidRPr="003A4FD2">
        <w:rPr>
          <w:vertAlign w:val="superscript"/>
        </w:rPr>
        <w:t>2</w:t>
      </w:r>
      <w:r w:rsidRPr="003A4FD2">
        <w:t xml:space="preserve">, </w:t>
      </w:r>
      <w:proofErr w:type="spellStart"/>
      <w:r w:rsidRPr="003A4FD2">
        <w:t>Geetika</w:t>
      </w:r>
      <w:proofErr w:type="spellEnd"/>
      <w:r w:rsidRPr="003A4FD2">
        <w:t xml:space="preserve"> Khanna</w:t>
      </w:r>
      <w:r w:rsidRPr="003A4FD2">
        <w:rPr>
          <w:vertAlign w:val="superscript"/>
        </w:rPr>
        <w:t>1</w:t>
      </w:r>
      <w:r w:rsidRPr="003A4FD2">
        <w:t>,  Rohit Kumar</w:t>
      </w:r>
      <w:r w:rsidRPr="003A4FD2">
        <w:rPr>
          <w:vertAlign w:val="superscript"/>
        </w:rPr>
        <w:t>3</w:t>
      </w:r>
      <w:r w:rsidRPr="003A4FD2">
        <w:t xml:space="preserve">, </w:t>
      </w:r>
      <w:proofErr w:type="spellStart"/>
      <w:r w:rsidRPr="003A4FD2">
        <w:t>Balvinder</w:t>
      </w:r>
      <w:proofErr w:type="spellEnd"/>
      <w:r w:rsidRPr="003A4FD2">
        <w:t xml:space="preserve"> S. Arora</w:t>
      </w:r>
      <w:r w:rsidRPr="003A4FD2">
        <w:rPr>
          <w:vertAlign w:val="superscript"/>
        </w:rPr>
        <w:t>4</w:t>
      </w:r>
      <w:r w:rsidRPr="003A4FD2">
        <w:t xml:space="preserve">, </w:t>
      </w:r>
      <w:proofErr w:type="spellStart"/>
      <w:r w:rsidRPr="003A4FD2">
        <w:t>Loveneesh</w:t>
      </w:r>
      <w:proofErr w:type="spellEnd"/>
      <w:r w:rsidRPr="003A4FD2">
        <w:t xml:space="preserve"> Krishna</w:t>
      </w:r>
      <w:r w:rsidRPr="003A4FD2">
        <w:rPr>
          <w:vertAlign w:val="superscript"/>
        </w:rPr>
        <w:t>1</w:t>
      </w:r>
      <w:r w:rsidRPr="003A4FD2">
        <w:t xml:space="preserve">,  </w:t>
      </w:r>
      <w:proofErr w:type="spellStart"/>
      <w:r w:rsidRPr="003A4FD2">
        <w:t>Folorunso</w:t>
      </w:r>
      <w:proofErr w:type="spellEnd"/>
      <w:r w:rsidRPr="003A4FD2">
        <w:t xml:space="preserve"> O. </w:t>
      </w:r>
      <w:proofErr w:type="spellStart"/>
      <w:r w:rsidRPr="003A4FD2">
        <w:t>Fasina</w:t>
      </w:r>
      <w:proofErr w:type="spellEnd"/>
      <w:r w:rsidRPr="003A4FD2">
        <w:rPr>
          <w:vertAlign w:val="superscript"/>
        </w:rPr>
        <w:t xml:space="preserve"> 5</w:t>
      </w:r>
      <w:r w:rsidRPr="003A4FD2">
        <w:t xml:space="preserve">, James B. </w:t>
      </w:r>
      <w:proofErr w:type="spellStart"/>
      <w:r w:rsidRPr="003A4FD2">
        <w:t>Hittner</w:t>
      </w:r>
      <w:proofErr w:type="spellEnd"/>
      <w:r w:rsidRPr="003A4FD2">
        <w:rPr>
          <w:vertAlign w:val="superscript"/>
        </w:rPr>
        <w:t xml:space="preserve"> 6</w:t>
      </w:r>
      <w:r w:rsidRPr="003A4FD2">
        <w:t xml:space="preserve">, </w:t>
      </w:r>
      <w:r w:rsidRPr="003A4FD2">
        <w:rPr>
          <w:rStyle w:val="il"/>
        </w:rPr>
        <w:t>Athos</w:t>
      </w:r>
      <w:r w:rsidRPr="003A4FD2">
        <w:t xml:space="preserve"> </w:t>
      </w:r>
      <w:proofErr w:type="spellStart"/>
      <w:r w:rsidRPr="003A4FD2">
        <w:rPr>
          <w:rStyle w:val="il"/>
        </w:rPr>
        <w:t>Antoniades</w:t>
      </w:r>
      <w:proofErr w:type="spellEnd"/>
      <w:r w:rsidRPr="003A4FD2">
        <w:t xml:space="preserve"> </w:t>
      </w:r>
      <w:r w:rsidRPr="003A4FD2">
        <w:rPr>
          <w:vertAlign w:val="superscript"/>
        </w:rPr>
        <w:t>7</w:t>
      </w:r>
      <w:r w:rsidRPr="003A4FD2">
        <w:t xml:space="preserve">, Marc H. V. van  </w:t>
      </w:r>
      <w:proofErr w:type="spellStart"/>
      <w:r w:rsidRPr="003A4FD2">
        <w:t>Regenmortel</w:t>
      </w:r>
      <w:proofErr w:type="spellEnd"/>
      <w:r w:rsidRPr="003A4FD2">
        <w:t xml:space="preserve"> MHV</w:t>
      </w:r>
      <w:r w:rsidRPr="003A4FD2">
        <w:rPr>
          <w:vertAlign w:val="superscript"/>
        </w:rPr>
        <w:t>8</w:t>
      </w:r>
      <w:r w:rsidR="00FC2B80">
        <w:t>,</w:t>
      </w:r>
      <w:r w:rsidRPr="003A4FD2">
        <w:t xml:space="preserve">  </w:t>
      </w:r>
      <w:proofErr w:type="spellStart"/>
      <w:r w:rsidRPr="003A4FD2">
        <w:t>Prakasha</w:t>
      </w:r>
      <w:proofErr w:type="spellEnd"/>
      <w:r w:rsidRPr="003A4FD2">
        <w:t xml:space="preserve"> Kempaiah</w:t>
      </w:r>
      <w:r w:rsidRPr="003A4FD2">
        <w:rPr>
          <w:vertAlign w:val="superscript"/>
        </w:rPr>
        <w:t>2</w:t>
      </w:r>
      <w:r w:rsidRPr="003A4FD2">
        <w:t>*,  Ariel L. Rivas</w:t>
      </w:r>
      <w:r w:rsidRPr="003A4FD2">
        <w:rPr>
          <w:vertAlign w:val="superscript"/>
        </w:rPr>
        <w:t xml:space="preserve"> 9</w:t>
      </w:r>
      <w:r w:rsidRPr="003A4FD2">
        <w:t>*</w:t>
      </w:r>
    </w:p>
    <w:p w14:paraId="18BF8759" w14:textId="77777777" w:rsidR="00FB5ECA" w:rsidRPr="00030A76" w:rsidRDefault="00FB5ECA" w:rsidP="00FB5ECA">
      <w:pPr>
        <w:jc w:val="both"/>
        <w:rPr>
          <w:vertAlign w:val="superscript"/>
        </w:rPr>
      </w:pPr>
    </w:p>
    <w:p w14:paraId="06B82EA9" w14:textId="77777777" w:rsidR="00FB5ECA" w:rsidRPr="003A4FD2" w:rsidRDefault="00FB5ECA" w:rsidP="00FB5ECA">
      <w:pPr>
        <w:jc w:val="both"/>
      </w:pPr>
      <w:r w:rsidRPr="003A4FD2">
        <w:rPr>
          <w:vertAlign w:val="superscript"/>
        </w:rPr>
        <w:t>1</w:t>
      </w:r>
      <w:r w:rsidRPr="003A4FD2">
        <w:t xml:space="preserve">Central Institute of Orthopaedics, Vardhman Mahavir Medical College &amp; Safdarjung Hospital, New Delhi, India; </w:t>
      </w:r>
      <w:r w:rsidRPr="003A4FD2">
        <w:rPr>
          <w:vertAlign w:val="superscript"/>
        </w:rPr>
        <w:t>2</w:t>
      </w:r>
      <w:r w:rsidRPr="003A4FD2">
        <w:t xml:space="preserve">Infectious Diseases, Mayo Clinic,  Jacksonville, FL, United States; </w:t>
      </w:r>
      <w:r w:rsidRPr="003A4FD2">
        <w:rPr>
          <w:vertAlign w:val="superscript"/>
        </w:rPr>
        <w:t>3</w:t>
      </w:r>
      <w:r w:rsidRPr="003A4FD2">
        <w:t xml:space="preserve">Respiratory Medicine, Vardhman Mahavir Medical College &amp; Safdarjung Hospital, New Delhi, India; </w:t>
      </w:r>
      <w:r w:rsidRPr="003A4FD2">
        <w:rPr>
          <w:vertAlign w:val="superscript"/>
        </w:rPr>
        <w:t>4</w:t>
      </w:r>
      <w:r w:rsidRPr="003A4FD2">
        <w:t xml:space="preserve">Department of Microbiology, Vardhman Mahavir Medical College &amp; Safdarjung Hospital, New Delhi, India; National Institute of Malaria Research, New Delhi, India; </w:t>
      </w:r>
      <w:r w:rsidRPr="003A4FD2">
        <w:rPr>
          <w:vertAlign w:val="superscript"/>
        </w:rPr>
        <w:t>5</w:t>
      </w:r>
      <w:r w:rsidRPr="003A4FD2">
        <w:rPr>
          <w:bCs/>
        </w:rPr>
        <w:t>Food and Agriculture Organization of the United Nations, Dar es Salaam, United Republic of Tanzania &amp; Department of Veterinary Tropical Diseases, University of Pretoria;</w:t>
      </w:r>
      <w:r w:rsidRPr="003A4FD2">
        <w:rPr>
          <w:vertAlign w:val="superscript"/>
        </w:rPr>
        <w:t xml:space="preserve"> 6</w:t>
      </w:r>
      <w:r w:rsidRPr="003A4FD2">
        <w:t xml:space="preserve">College of Charleston, Charleston, SC, United States; </w:t>
      </w:r>
      <w:r w:rsidRPr="003A4FD2">
        <w:rPr>
          <w:vertAlign w:val="superscript"/>
        </w:rPr>
        <w:t>7</w:t>
      </w:r>
      <w:r w:rsidRPr="003A4FD2">
        <w:t xml:space="preserve">Stremble Ventures LTD, Limassol, Cyprus; </w:t>
      </w:r>
      <w:r w:rsidRPr="003A4FD2">
        <w:rPr>
          <w:vertAlign w:val="superscript"/>
        </w:rPr>
        <w:t>8</w:t>
      </w:r>
      <w:r>
        <w:t>Medical U</w:t>
      </w:r>
      <w:r w:rsidRPr="003A4FD2">
        <w:t>niversity of Vienna, Austria; and Higher School of Biotechnology, Unive</w:t>
      </w:r>
      <w:r>
        <w:t>rsity of Strasbourg</w:t>
      </w:r>
      <w:r w:rsidRPr="003A4FD2">
        <w:t xml:space="preserve">; </w:t>
      </w:r>
      <w:r w:rsidRPr="003A4FD2">
        <w:rPr>
          <w:vertAlign w:val="superscript"/>
        </w:rPr>
        <w:t>9</w:t>
      </w:r>
      <w:r w:rsidRPr="003A4FD2">
        <w:rPr>
          <w:color w:val="000000"/>
          <w:kern w:val="24"/>
        </w:rPr>
        <w:t xml:space="preserve">Center for Global Health-Division of Infectious Diseases, </w:t>
      </w:r>
      <w:bookmarkStart w:id="1" w:name="_Hlk530180184"/>
      <w:r w:rsidRPr="003A4FD2">
        <w:rPr>
          <w:color w:val="000000"/>
          <w:kern w:val="24"/>
        </w:rPr>
        <w:t xml:space="preserve">School of Medicine, University of New Mexico, Albuquerque, NM, </w:t>
      </w:r>
      <w:r w:rsidRPr="003A4FD2">
        <w:t>United States</w:t>
      </w:r>
      <w:r w:rsidRPr="003A4FD2">
        <w:rPr>
          <w:color w:val="000000"/>
          <w:kern w:val="24"/>
        </w:rPr>
        <w:t xml:space="preserve">  </w:t>
      </w:r>
      <w:bookmarkEnd w:id="1"/>
    </w:p>
    <w:p w14:paraId="62E2CE40" w14:textId="77777777" w:rsidR="00FB5ECA" w:rsidRDefault="00FB5ECA" w:rsidP="00FB5ECA">
      <w:pPr>
        <w:jc w:val="both"/>
        <w:rPr>
          <w:color w:val="000000"/>
          <w:kern w:val="24"/>
        </w:rPr>
      </w:pPr>
    </w:p>
    <w:p w14:paraId="320F6AAE" w14:textId="77777777" w:rsidR="00FB5ECA" w:rsidRPr="003A4FD2" w:rsidRDefault="00FB5ECA" w:rsidP="00FB5ECA">
      <w:pPr>
        <w:rPr>
          <w:color w:val="0000FF"/>
          <w:u w:val="single"/>
        </w:rPr>
      </w:pPr>
      <w:r w:rsidRPr="003A4FD2">
        <w:rPr>
          <w:b/>
          <w:bCs/>
        </w:rPr>
        <w:t>*Address correspondence:</w:t>
      </w:r>
      <w:r w:rsidRPr="003A4FD2">
        <w:t xml:space="preserve"> Drs. Jitender S. Verma, Prakasha Kempaiah, and Ariel L. Rivas., e-mails: </w:t>
      </w:r>
      <w:hyperlink r:id="rId8" w:history="1">
        <w:r w:rsidRPr="003A4FD2">
          <w:rPr>
            <w:rStyle w:val="Hyperlink"/>
          </w:rPr>
          <w:t>Jitu_jitender1@rediffmail.com</w:t>
        </w:r>
      </w:hyperlink>
      <w:r w:rsidRPr="003A4FD2">
        <w:rPr>
          <w:rStyle w:val="Hyperlink"/>
        </w:rPr>
        <w:t xml:space="preserve">; </w:t>
      </w:r>
      <w:r w:rsidRPr="003A4FD2">
        <w:t>kempaiah.prakasha</w:t>
      </w:r>
      <w:hyperlink r:id="rId9" w:history="1">
        <w:r w:rsidRPr="003A4FD2">
          <w:rPr>
            <w:rStyle w:val="Hyperlink"/>
          </w:rPr>
          <w:t>@mayo.edu</w:t>
        </w:r>
      </w:hyperlink>
      <w:r w:rsidRPr="003A4FD2">
        <w:rPr>
          <w:rStyle w:val="Hyperlink"/>
        </w:rPr>
        <w:t>;</w:t>
      </w:r>
      <w:r w:rsidRPr="003A4FD2">
        <w:t xml:space="preserve"> </w:t>
      </w:r>
      <w:hyperlink r:id="rId10" w:history="1">
        <w:r w:rsidRPr="003A4FD2">
          <w:rPr>
            <w:rStyle w:val="Hyperlink"/>
          </w:rPr>
          <w:t>alrivas@unm.edu</w:t>
        </w:r>
      </w:hyperlink>
    </w:p>
    <w:p w14:paraId="147C719A" w14:textId="77777777" w:rsidR="00FB5ECA" w:rsidRDefault="00FB5ECA">
      <w:pPr>
        <w:rPr>
          <w:rFonts w:ascii="Times New Roman" w:hAnsi="Times New Roman"/>
          <w:b/>
          <w:sz w:val="24"/>
          <w:szCs w:val="24"/>
          <w:u w:val="single"/>
        </w:rPr>
      </w:pPr>
      <w:r>
        <w:rPr>
          <w:rFonts w:ascii="Times New Roman" w:hAnsi="Times New Roman"/>
          <w:b/>
          <w:sz w:val="24"/>
          <w:szCs w:val="24"/>
          <w:u w:val="single"/>
        </w:rPr>
        <w:br w:type="page"/>
      </w:r>
    </w:p>
    <w:p w14:paraId="051ED300" w14:textId="77777777" w:rsidR="00FB5ECA" w:rsidRDefault="00114134" w:rsidP="00114134">
      <w:pPr>
        <w:ind w:left="720" w:firstLine="720"/>
        <w:rPr>
          <w:b/>
          <w:bCs/>
          <w:sz w:val="32"/>
          <w:szCs w:val="32"/>
        </w:rPr>
      </w:pPr>
      <w:r>
        <w:rPr>
          <w:b/>
          <w:bCs/>
          <w:sz w:val="32"/>
          <w:szCs w:val="32"/>
        </w:rPr>
        <w:lastRenderedPageBreak/>
        <w:t>Supplementary Tables</w:t>
      </w:r>
    </w:p>
    <w:tbl>
      <w:tblPr>
        <w:tblStyle w:val="TableGrid"/>
        <w:tblpPr w:leftFromText="141" w:rightFromText="141" w:vertAnchor="text" w:horzAnchor="margin" w:tblpXSpec="center" w:tblpY="728"/>
        <w:tblW w:w="0" w:type="auto"/>
        <w:tblLook w:val="04A0" w:firstRow="1" w:lastRow="0" w:firstColumn="1" w:lastColumn="0" w:noHBand="0" w:noVBand="1"/>
      </w:tblPr>
      <w:tblGrid>
        <w:gridCol w:w="1283"/>
        <w:gridCol w:w="5244"/>
      </w:tblGrid>
      <w:tr w:rsidR="00114134" w14:paraId="6C15CDDB" w14:textId="77777777" w:rsidTr="00114134">
        <w:tc>
          <w:tcPr>
            <w:tcW w:w="1283" w:type="dxa"/>
          </w:tcPr>
          <w:p w14:paraId="0A91675E"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Acronym</w:t>
            </w:r>
          </w:p>
        </w:tc>
        <w:tc>
          <w:tcPr>
            <w:tcW w:w="5244" w:type="dxa"/>
          </w:tcPr>
          <w:p w14:paraId="073735C0" w14:textId="77777777" w:rsidR="00114134" w:rsidRPr="00030A76" w:rsidRDefault="00114134" w:rsidP="00114134">
            <w:pPr>
              <w:spacing w:line="360" w:lineRule="auto"/>
              <w:jc w:val="both"/>
              <w:rPr>
                <w:rFonts w:ascii="Times New Roman" w:hAnsi="Times New Roman"/>
                <w:b/>
                <w:sz w:val="24"/>
                <w:szCs w:val="24"/>
              </w:rPr>
            </w:pPr>
            <w:r w:rsidRPr="00030A76">
              <w:rPr>
                <w:rFonts w:ascii="Times New Roman" w:hAnsi="Times New Roman"/>
                <w:b/>
                <w:sz w:val="24"/>
                <w:szCs w:val="24"/>
              </w:rPr>
              <w:t>Morbidity</w:t>
            </w:r>
          </w:p>
        </w:tc>
      </w:tr>
      <w:tr w:rsidR="00114134" w14:paraId="01FF43DD" w14:textId="77777777" w:rsidTr="00114134">
        <w:tc>
          <w:tcPr>
            <w:tcW w:w="1283" w:type="dxa"/>
          </w:tcPr>
          <w:p w14:paraId="1B8732DC"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AE</w:t>
            </w:r>
          </w:p>
        </w:tc>
        <w:tc>
          <w:tcPr>
            <w:tcW w:w="5244" w:type="dxa"/>
          </w:tcPr>
          <w:p w14:paraId="2CB6F5C5"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Acute Encephalitis</w:t>
            </w:r>
          </w:p>
        </w:tc>
      </w:tr>
      <w:tr w:rsidR="00114134" w14:paraId="50A01761" w14:textId="77777777" w:rsidTr="00114134">
        <w:tc>
          <w:tcPr>
            <w:tcW w:w="1283" w:type="dxa"/>
          </w:tcPr>
          <w:p w14:paraId="38DB18BA" w14:textId="77777777" w:rsidR="00114134" w:rsidRPr="00030A76" w:rsidRDefault="00114134" w:rsidP="00114134">
            <w:pPr>
              <w:spacing w:line="360" w:lineRule="auto"/>
              <w:jc w:val="center"/>
              <w:rPr>
                <w:rFonts w:ascii="Times New Roman" w:hAnsi="Times New Roman"/>
                <w:b/>
                <w:sz w:val="24"/>
                <w:szCs w:val="24"/>
              </w:rPr>
            </w:pPr>
            <w:r w:rsidRPr="0019272A">
              <w:rPr>
                <w:rFonts w:ascii="Times New Roman" w:hAnsi="Times New Roman"/>
                <w:b/>
                <w:sz w:val="24"/>
                <w:szCs w:val="24"/>
              </w:rPr>
              <w:t>AFIB</w:t>
            </w:r>
          </w:p>
        </w:tc>
        <w:tc>
          <w:tcPr>
            <w:tcW w:w="5244" w:type="dxa"/>
          </w:tcPr>
          <w:p w14:paraId="48506E31" w14:textId="77777777" w:rsidR="00114134" w:rsidRPr="00030A76" w:rsidRDefault="00114134" w:rsidP="00114134">
            <w:pPr>
              <w:spacing w:line="360" w:lineRule="auto"/>
              <w:jc w:val="both"/>
              <w:rPr>
                <w:rFonts w:ascii="Times New Roman" w:hAnsi="Times New Roman"/>
                <w:sz w:val="24"/>
                <w:szCs w:val="24"/>
              </w:rPr>
            </w:pPr>
            <w:r w:rsidRPr="001C6061">
              <w:rPr>
                <w:rFonts w:ascii="Times New Roman" w:hAnsi="Times New Roman"/>
                <w:sz w:val="24"/>
                <w:szCs w:val="24"/>
              </w:rPr>
              <w:t>Atrial fibrillation</w:t>
            </w:r>
          </w:p>
        </w:tc>
      </w:tr>
      <w:tr w:rsidR="00114134" w14:paraId="18C225CE" w14:textId="77777777" w:rsidTr="00114134">
        <w:tc>
          <w:tcPr>
            <w:tcW w:w="1283" w:type="dxa"/>
          </w:tcPr>
          <w:p w14:paraId="28ADCC51"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AG</w:t>
            </w:r>
          </w:p>
        </w:tc>
        <w:tc>
          <w:tcPr>
            <w:tcW w:w="5244" w:type="dxa"/>
          </w:tcPr>
          <w:p w14:paraId="2E83FE5E"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Acute gastroenteritis</w:t>
            </w:r>
          </w:p>
        </w:tc>
      </w:tr>
      <w:tr w:rsidR="00114134" w14:paraId="1F4945D2" w14:textId="77777777" w:rsidTr="00114134">
        <w:tc>
          <w:tcPr>
            <w:tcW w:w="1283" w:type="dxa"/>
          </w:tcPr>
          <w:p w14:paraId="6B311884"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ARDS</w:t>
            </w:r>
          </w:p>
        </w:tc>
        <w:tc>
          <w:tcPr>
            <w:tcW w:w="5244" w:type="dxa"/>
          </w:tcPr>
          <w:p w14:paraId="55866122"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 xml:space="preserve">Acute renal distress syndrome </w:t>
            </w:r>
          </w:p>
        </w:tc>
      </w:tr>
      <w:tr w:rsidR="00114134" w14:paraId="34E30CCB" w14:textId="77777777" w:rsidTr="00114134">
        <w:tc>
          <w:tcPr>
            <w:tcW w:w="1283" w:type="dxa"/>
          </w:tcPr>
          <w:p w14:paraId="5908556A" w14:textId="77777777" w:rsidR="00114134" w:rsidRPr="00030A76" w:rsidRDefault="00114134" w:rsidP="00114134">
            <w:pPr>
              <w:spacing w:line="360" w:lineRule="auto"/>
              <w:jc w:val="center"/>
              <w:rPr>
                <w:rFonts w:ascii="Times New Roman" w:hAnsi="Times New Roman"/>
                <w:b/>
                <w:sz w:val="24"/>
                <w:szCs w:val="24"/>
              </w:rPr>
            </w:pPr>
            <w:r w:rsidRPr="009911A6">
              <w:rPr>
                <w:rFonts w:ascii="Times New Roman" w:hAnsi="Times New Roman"/>
                <w:b/>
                <w:sz w:val="24"/>
                <w:szCs w:val="24"/>
              </w:rPr>
              <w:t>AVR</w:t>
            </w:r>
          </w:p>
        </w:tc>
        <w:tc>
          <w:tcPr>
            <w:tcW w:w="5244" w:type="dxa"/>
          </w:tcPr>
          <w:p w14:paraId="2FC1B254" w14:textId="77777777" w:rsidR="00114134" w:rsidRPr="00030A76" w:rsidRDefault="00114134" w:rsidP="00114134">
            <w:pPr>
              <w:spacing w:line="360" w:lineRule="auto"/>
              <w:jc w:val="both"/>
              <w:rPr>
                <w:rFonts w:ascii="Times New Roman" w:hAnsi="Times New Roman"/>
                <w:sz w:val="24"/>
                <w:szCs w:val="24"/>
              </w:rPr>
            </w:pPr>
            <w:r w:rsidRPr="001C6061">
              <w:rPr>
                <w:rFonts w:ascii="Times New Roman" w:hAnsi="Times New Roman"/>
                <w:sz w:val="24"/>
                <w:szCs w:val="24"/>
              </w:rPr>
              <w:t xml:space="preserve">Aortic Valve Replacement </w:t>
            </w:r>
          </w:p>
        </w:tc>
      </w:tr>
      <w:tr w:rsidR="00114134" w14:paraId="734022AD" w14:textId="77777777" w:rsidTr="00114134">
        <w:tc>
          <w:tcPr>
            <w:tcW w:w="1283" w:type="dxa"/>
          </w:tcPr>
          <w:p w14:paraId="056E9E24" w14:textId="77777777" w:rsidR="00114134" w:rsidRPr="00030A76" w:rsidRDefault="00114134" w:rsidP="00114134">
            <w:pPr>
              <w:spacing w:line="360" w:lineRule="auto"/>
              <w:jc w:val="center"/>
              <w:rPr>
                <w:rFonts w:ascii="Times New Roman" w:hAnsi="Times New Roman"/>
                <w:b/>
                <w:sz w:val="24"/>
                <w:szCs w:val="24"/>
              </w:rPr>
            </w:pPr>
            <w:r w:rsidRPr="003C13AE">
              <w:rPr>
                <w:rFonts w:ascii="Times New Roman" w:hAnsi="Times New Roman"/>
                <w:b/>
                <w:sz w:val="24"/>
                <w:szCs w:val="24"/>
              </w:rPr>
              <w:t>BPH</w:t>
            </w:r>
          </w:p>
        </w:tc>
        <w:tc>
          <w:tcPr>
            <w:tcW w:w="5244" w:type="dxa"/>
          </w:tcPr>
          <w:p w14:paraId="7FB58F1C" w14:textId="77777777" w:rsidR="00114134" w:rsidRPr="00030A76" w:rsidRDefault="00114134" w:rsidP="00114134">
            <w:pPr>
              <w:spacing w:line="360" w:lineRule="auto"/>
              <w:jc w:val="both"/>
              <w:rPr>
                <w:rFonts w:ascii="Times New Roman" w:hAnsi="Times New Roman"/>
                <w:sz w:val="24"/>
                <w:szCs w:val="24"/>
              </w:rPr>
            </w:pPr>
            <w:r w:rsidRPr="001C6061">
              <w:rPr>
                <w:rFonts w:ascii="Times New Roman" w:hAnsi="Times New Roman"/>
                <w:sz w:val="24"/>
                <w:szCs w:val="24"/>
              </w:rPr>
              <w:t>Benign prostatic hyperplasia</w:t>
            </w:r>
          </w:p>
        </w:tc>
      </w:tr>
      <w:tr w:rsidR="00114134" w14:paraId="794EF902" w14:textId="77777777" w:rsidTr="00114134">
        <w:tc>
          <w:tcPr>
            <w:tcW w:w="1283" w:type="dxa"/>
          </w:tcPr>
          <w:p w14:paraId="7E7F2A46" w14:textId="77777777" w:rsidR="00114134" w:rsidRPr="00030A76" w:rsidRDefault="00114134" w:rsidP="00114134">
            <w:pPr>
              <w:spacing w:line="360" w:lineRule="auto"/>
              <w:jc w:val="center"/>
              <w:rPr>
                <w:rFonts w:ascii="Times New Roman" w:hAnsi="Times New Roman"/>
                <w:b/>
                <w:sz w:val="24"/>
                <w:szCs w:val="24"/>
              </w:rPr>
            </w:pPr>
            <w:proofErr w:type="spellStart"/>
            <w:r w:rsidRPr="00030A76">
              <w:rPr>
                <w:rFonts w:ascii="Times New Roman" w:hAnsi="Times New Roman"/>
                <w:b/>
                <w:sz w:val="24"/>
                <w:szCs w:val="24"/>
              </w:rPr>
              <w:t>bK</w:t>
            </w:r>
            <w:proofErr w:type="spellEnd"/>
          </w:p>
        </w:tc>
        <w:tc>
          <w:tcPr>
            <w:tcW w:w="5244" w:type="dxa"/>
          </w:tcPr>
          <w:p w14:paraId="6F85C121"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Tuberculosis (Koch’s bacillus)</w:t>
            </w:r>
          </w:p>
        </w:tc>
      </w:tr>
      <w:tr w:rsidR="00114134" w14:paraId="68065D4C" w14:textId="77777777" w:rsidTr="00114134">
        <w:tc>
          <w:tcPr>
            <w:tcW w:w="1283" w:type="dxa"/>
          </w:tcPr>
          <w:p w14:paraId="65B3C2D3" w14:textId="77777777" w:rsidR="00114134" w:rsidRPr="00030A76" w:rsidRDefault="00114134" w:rsidP="00114134">
            <w:pPr>
              <w:spacing w:line="360" w:lineRule="auto"/>
              <w:jc w:val="center"/>
              <w:rPr>
                <w:rFonts w:ascii="Times New Roman" w:hAnsi="Times New Roman"/>
                <w:b/>
                <w:sz w:val="24"/>
                <w:szCs w:val="24"/>
              </w:rPr>
            </w:pPr>
            <w:r w:rsidRPr="0019272A">
              <w:rPr>
                <w:rFonts w:ascii="Times New Roman" w:hAnsi="Times New Roman"/>
                <w:b/>
                <w:sz w:val="24"/>
                <w:szCs w:val="24"/>
              </w:rPr>
              <w:t>CAD</w:t>
            </w:r>
          </w:p>
        </w:tc>
        <w:tc>
          <w:tcPr>
            <w:tcW w:w="5244" w:type="dxa"/>
          </w:tcPr>
          <w:p w14:paraId="3C4617A8" w14:textId="77777777" w:rsidR="00114134" w:rsidRPr="00030A76" w:rsidRDefault="00114134" w:rsidP="00114134">
            <w:pPr>
              <w:spacing w:line="360" w:lineRule="auto"/>
              <w:jc w:val="both"/>
              <w:rPr>
                <w:rFonts w:ascii="Times New Roman" w:hAnsi="Times New Roman"/>
                <w:sz w:val="24"/>
                <w:szCs w:val="24"/>
              </w:rPr>
            </w:pPr>
            <w:r w:rsidRPr="001C6061">
              <w:rPr>
                <w:rFonts w:ascii="Times New Roman" w:hAnsi="Times New Roman"/>
                <w:sz w:val="24"/>
                <w:szCs w:val="24"/>
              </w:rPr>
              <w:t>Coronary artery disease</w:t>
            </w:r>
          </w:p>
        </w:tc>
      </w:tr>
      <w:tr w:rsidR="00114134" w14:paraId="30614097" w14:textId="77777777" w:rsidTr="00114134">
        <w:tc>
          <w:tcPr>
            <w:tcW w:w="1283" w:type="dxa"/>
          </w:tcPr>
          <w:p w14:paraId="57362192" w14:textId="77777777" w:rsidR="00114134" w:rsidRPr="0019272A" w:rsidRDefault="00114134" w:rsidP="00114134">
            <w:pPr>
              <w:spacing w:line="360" w:lineRule="auto"/>
              <w:jc w:val="center"/>
              <w:rPr>
                <w:rFonts w:ascii="Times New Roman" w:hAnsi="Times New Roman"/>
                <w:b/>
                <w:sz w:val="24"/>
                <w:szCs w:val="24"/>
              </w:rPr>
            </w:pPr>
            <w:r w:rsidRPr="00A51099">
              <w:rPr>
                <w:rFonts w:ascii="Times New Roman" w:hAnsi="Times New Roman"/>
                <w:b/>
                <w:sz w:val="24"/>
                <w:szCs w:val="24"/>
              </w:rPr>
              <w:t>CHF</w:t>
            </w:r>
          </w:p>
        </w:tc>
        <w:tc>
          <w:tcPr>
            <w:tcW w:w="5244" w:type="dxa"/>
          </w:tcPr>
          <w:p w14:paraId="52B2CCA2" w14:textId="77777777" w:rsidR="00114134" w:rsidRPr="001C6061" w:rsidRDefault="00114134" w:rsidP="00114134">
            <w:pPr>
              <w:spacing w:line="360" w:lineRule="auto"/>
              <w:jc w:val="both"/>
              <w:rPr>
                <w:rFonts w:ascii="Times New Roman" w:hAnsi="Times New Roman"/>
                <w:i/>
                <w:iCs/>
                <w:sz w:val="24"/>
                <w:szCs w:val="24"/>
              </w:rPr>
            </w:pPr>
            <w:r w:rsidRPr="001C6061">
              <w:rPr>
                <w:rStyle w:val="Emphasis"/>
                <w:i w:val="0"/>
                <w:iCs w:val="0"/>
                <w:sz w:val="24"/>
                <w:szCs w:val="24"/>
              </w:rPr>
              <w:t>Congestive heart failure</w:t>
            </w:r>
          </w:p>
        </w:tc>
      </w:tr>
      <w:tr w:rsidR="00114134" w14:paraId="3CE0FD9A" w14:textId="77777777" w:rsidTr="00114134">
        <w:tc>
          <w:tcPr>
            <w:tcW w:w="1283" w:type="dxa"/>
          </w:tcPr>
          <w:p w14:paraId="1DF79D40"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CKD</w:t>
            </w:r>
          </w:p>
        </w:tc>
        <w:tc>
          <w:tcPr>
            <w:tcW w:w="5244" w:type="dxa"/>
          </w:tcPr>
          <w:p w14:paraId="3F586329"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 xml:space="preserve">Chronic kidney failure </w:t>
            </w:r>
          </w:p>
        </w:tc>
      </w:tr>
      <w:tr w:rsidR="00114134" w14:paraId="7ACDCD8F" w14:textId="77777777" w:rsidTr="00114134">
        <w:tc>
          <w:tcPr>
            <w:tcW w:w="1283" w:type="dxa"/>
          </w:tcPr>
          <w:p w14:paraId="1E6DD164" w14:textId="77777777" w:rsidR="00114134" w:rsidRPr="00030A76" w:rsidRDefault="00114134" w:rsidP="00114134">
            <w:pPr>
              <w:spacing w:line="360" w:lineRule="auto"/>
              <w:jc w:val="center"/>
              <w:rPr>
                <w:rFonts w:ascii="Times New Roman" w:hAnsi="Times New Roman"/>
                <w:b/>
                <w:sz w:val="24"/>
                <w:szCs w:val="24"/>
              </w:rPr>
            </w:pPr>
            <w:r w:rsidRPr="006960A7">
              <w:rPr>
                <w:rFonts w:ascii="Times New Roman" w:hAnsi="Times New Roman"/>
                <w:b/>
                <w:sz w:val="24"/>
                <w:szCs w:val="24"/>
              </w:rPr>
              <w:t>CKD3</w:t>
            </w:r>
          </w:p>
        </w:tc>
        <w:tc>
          <w:tcPr>
            <w:tcW w:w="5244" w:type="dxa"/>
          </w:tcPr>
          <w:p w14:paraId="7606B800" w14:textId="77777777" w:rsidR="00114134" w:rsidRPr="00030A76" w:rsidRDefault="00114134" w:rsidP="00114134">
            <w:pPr>
              <w:spacing w:line="360" w:lineRule="auto"/>
              <w:jc w:val="both"/>
              <w:rPr>
                <w:rFonts w:ascii="Times New Roman" w:hAnsi="Times New Roman"/>
                <w:sz w:val="24"/>
                <w:szCs w:val="24"/>
              </w:rPr>
            </w:pPr>
            <w:r>
              <w:rPr>
                <w:rFonts w:ascii="Times New Roman" w:hAnsi="Times New Roman"/>
                <w:sz w:val="24"/>
                <w:szCs w:val="24"/>
              </w:rPr>
              <w:t>S</w:t>
            </w:r>
            <w:r w:rsidRPr="001C6061">
              <w:rPr>
                <w:rFonts w:ascii="Times New Roman" w:hAnsi="Times New Roman"/>
                <w:sz w:val="24"/>
                <w:szCs w:val="24"/>
              </w:rPr>
              <w:t>tage 3 chronic kidney disease</w:t>
            </w:r>
          </w:p>
        </w:tc>
      </w:tr>
      <w:tr w:rsidR="00114134" w14:paraId="49EBE196" w14:textId="77777777" w:rsidTr="00114134">
        <w:tc>
          <w:tcPr>
            <w:tcW w:w="1283" w:type="dxa"/>
          </w:tcPr>
          <w:p w14:paraId="4453E700" w14:textId="77777777" w:rsidR="00114134" w:rsidRPr="006960A7" w:rsidRDefault="00114134" w:rsidP="00114134">
            <w:pPr>
              <w:spacing w:line="360" w:lineRule="auto"/>
              <w:jc w:val="center"/>
              <w:rPr>
                <w:rFonts w:ascii="Times New Roman" w:hAnsi="Times New Roman"/>
                <w:b/>
                <w:sz w:val="24"/>
                <w:szCs w:val="24"/>
              </w:rPr>
            </w:pPr>
            <w:r w:rsidRPr="00A51099">
              <w:rPr>
                <w:rFonts w:ascii="Times New Roman" w:hAnsi="Times New Roman"/>
                <w:b/>
                <w:sz w:val="24"/>
                <w:szCs w:val="24"/>
              </w:rPr>
              <w:t>CPAP</w:t>
            </w:r>
          </w:p>
        </w:tc>
        <w:tc>
          <w:tcPr>
            <w:tcW w:w="5244" w:type="dxa"/>
          </w:tcPr>
          <w:p w14:paraId="61D1D52C" w14:textId="77777777" w:rsidR="00114134" w:rsidRPr="00030A76" w:rsidRDefault="00114134" w:rsidP="00114134">
            <w:pPr>
              <w:spacing w:line="360" w:lineRule="auto"/>
              <w:jc w:val="both"/>
              <w:rPr>
                <w:rFonts w:ascii="Times New Roman" w:hAnsi="Times New Roman"/>
                <w:sz w:val="24"/>
                <w:szCs w:val="24"/>
              </w:rPr>
            </w:pPr>
            <w:r w:rsidRPr="002305B0">
              <w:rPr>
                <w:rFonts w:ascii="Times New Roman" w:hAnsi="Times New Roman"/>
                <w:sz w:val="24"/>
                <w:szCs w:val="24"/>
              </w:rPr>
              <w:t>Continuous positive airway pressure</w:t>
            </w:r>
          </w:p>
        </w:tc>
      </w:tr>
      <w:tr w:rsidR="00114134" w14:paraId="361FE9D1" w14:textId="77777777" w:rsidTr="00114134">
        <w:tc>
          <w:tcPr>
            <w:tcW w:w="1283" w:type="dxa"/>
          </w:tcPr>
          <w:p w14:paraId="793A00D8" w14:textId="77777777" w:rsidR="00114134" w:rsidRPr="00030A76" w:rsidRDefault="00114134" w:rsidP="00114134">
            <w:pPr>
              <w:spacing w:line="360" w:lineRule="auto"/>
              <w:jc w:val="center"/>
              <w:rPr>
                <w:rFonts w:ascii="Times New Roman" w:hAnsi="Times New Roman"/>
                <w:b/>
                <w:sz w:val="24"/>
                <w:szCs w:val="24"/>
              </w:rPr>
            </w:pPr>
            <w:r w:rsidRPr="006960A7">
              <w:rPr>
                <w:rFonts w:ascii="Times New Roman" w:hAnsi="Times New Roman"/>
                <w:b/>
                <w:sz w:val="24"/>
                <w:szCs w:val="24"/>
              </w:rPr>
              <w:t>COPD</w:t>
            </w:r>
          </w:p>
        </w:tc>
        <w:tc>
          <w:tcPr>
            <w:tcW w:w="5244" w:type="dxa"/>
          </w:tcPr>
          <w:p w14:paraId="413F5801" w14:textId="77777777" w:rsidR="00114134" w:rsidRPr="00030A76" w:rsidRDefault="00114134" w:rsidP="00114134">
            <w:pPr>
              <w:spacing w:line="360" w:lineRule="auto"/>
              <w:jc w:val="both"/>
              <w:rPr>
                <w:rFonts w:ascii="Times New Roman" w:hAnsi="Times New Roman"/>
                <w:sz w:val="24"/>
                <w:szCs w:val="24"/>
              </w:rPr>
            </w:pPr>
            <w:r w:rsidRPr="002305B0">
              <w:rPr>
                <w:rFonts w:ascii="Times New Roman" w:hAnsi="Times New Roman"/>
                <w:sz w:val="24"/>
                <w:szCs w:val="24"/>
              </w:rPr>
              <w:t>Chronic obstructive pulmonary disease</w:t>
            </w:r>
          </w:p>
        </w:tc>
      </w:tr>
      <w:tr w:rsidR="00114134" w14:paraId="68558DAF" w14:textId="77777777" w:rsidTr="00114134">
        <w:tc>
          <w:tcPr>
            <w:tcW w:w="1283" w:type="dxa"/>
          </w:tcPr>
          <w:p w14:paraId="0159CD66"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CRF</w:t>
            </w:r>
          </w:p>
        </w:tc>
        <w:tc>
          <w:tcPr>
            <w:tcW w:w="5244" w:type="dxa"/>
          </w:tcPr>
          <w:p w14:paraId="6D2966B1"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 xml:space="preserve">Chronic renal failure </w:t>
            </w:r>
          </w:p>
        </w:tc>
      </w:tr>
      <w:tr w:rsidR="00114134" w14:paraId="586C1AD4" w14:textId="77777777" w:rsidTr="00114134">
        <w:tc>
          <w:tcPr>
            <w:tcW w:w="1283" w:type="dxa"/>
          </w:tcPr>
          <w:p w14:paraId="352961D8" w14:textId="77777777" w:rsidR="00114134" w:rsidRPr="00030A76" w:rsidRDefault="00114134" w:rsidP="00114134">
            <w:pPr>
              <w:spacing w:line="360" w:lineRule="auto"/>
              <w:jc w:val="center"/>
              <w:rPr>
                <w:rFonts w:ascii="Times New Roman" w:hAnsi="Times New Roman"/>
                <w:b/>
                <w:sz w:val="24"/>
                <w:szCs w:val="24"/>
              </w:rPr>
            </w:pPr>
            <w:r w:rsidRPr="00A51099">
              <w:rPr>
                <w:rFonts w:ascii="Times New Roman" w:hAnsi="Times New Roman"/>
                <w:b/>
                <w:sz w:val="24"/>
                <w:szCs w:val="24"/>
              </w:rPr>
              <w:t>CVA</w:t>
            </w:r>
          </w:p>
        </w:tc>
        <w:tc>
          <w:tcPr>
            <w:tcW w:w="5244" w:type="dxa"/>
          </w:tcPr>
          <w:p w14:paraId="0F9B6B32" w14:textId="77777777" w:rsidR="00114134" w:rsidRPr="00030A76" w:rsidRDefault="00114134" w:rsidP="00114134">
            <w:pPr>
              <w:spacing w:line="360" w:lineRule="auto"/>
              <w:jc w:val="both"/>
              <w:rPr>
                <w:rFonts w:ascii="Times New Roman" w:hAnsi="Times New Roman"/>
                <w:sz w:val="24"/>
                <w:szCs w:val="24"/>
              </w:rPr>
            </w:pPr>
            <w:r>
              <w:rPr>
                <w:rFonts w:ascii="Times New Roman" w:hAnsi="Times New Roman"/>
                <w:sz w:val="24"/>
                <w:szCs w:val="24"/>
              </w:rPr>
              <w:t>C</w:t>
            </w:r>
            <w:r w:rsidRPr="002305B0">
              <w:rPr>
                <w:rFonts w:ascii="Times New Roman" w:hAnsi="Times New Roman"/>
                <w:sz w:val="24"/>
                <w:szCs w:val="24"/>
              </w:rPr>
              <w:t>erebral vascular accident</w:t>
            </w:r>
          </w:p>
        </w:tc>
      </w:tr>
      <w:tr w:rsidR="00114134" w14:paraId="25004A62" w14:textId="77777777" w:rsidTr="00114134">
        <w:tc>
          <w:tcPr>
            <w:tcW w:w="1283" w:type="dxa"/>
          </w:tcPr>
          <w:p w14:paraId="464E23A9" w14:textId="77777777" w:rsidR="00114134" w:rsidRPr="00030A76" w:rsidRDefault="00114134" w:rsidP="00114134">
            <w:pPr>
              <w:spacing w:line="360" w:lineRule="auto"/>
              <w:jc w:val="center"/>
              <w:rPr>
                <w:rFonts w:ascii="Times New Roman" w:hAnsi="Times New Roman"/>
                <w:b/>
                <w:sz w:val="24"/>
                <w:szCs w:val="24"/>
              </w:rPr>
            </w:pPr>
            <w:r w:rsidRPr="0019272A">
              <w:rPr>
                <w:rFonts w:ascii="Times New Roman" w:hAnsi="Times New Roman"/>
                <w:b/>
                <w:sz w:val="24"/>
                <w:szCs w:val="24"/>
              </w:rPr>
              <w:t>DCD</w:t>
            </w:r>
          </w:p>
        </w:tc>
        <w:tc>
          <w:tcPr>
            <w:tcW w:w="5244" w:type="dxa"/>
          </w:tcPr>
          <w:p w14:paraId="3EBAF2C5" w14:textId="77777777" w:rsidR="00114134" w:rsidRPr="00030A76" w:rsidRDefault="00114134" w:rsidP="00114134">
            <w:pPr>
              <w:spacing w:line="360" w:lineRule="auto"/>
              <w:jc w:val="both"/>
              <w:rPr>
                <w:rFonts w:ascii="Times New Roman" w:hAnsi="Times New Roman"/>
                <w:sz w:val="24"/>
                <w:szCs w:val="24"/>
              </w:rPr>
            </w:pPr>
            <w:r w:rsidRPr="002305B0">
              <w:rPr>
                <w:rFonts w:ascii="Times New Roman" w:hAnsi="Times New Roman"/>
                <w:sz w:val="24"/>
                <w:szCs w:val="24"/>
              </w:rPr>
              <w:t>Developmental Cognitive Disorder</w:t>
            </w:r>
          </w:p>
        </w:tc>
      </w:tr>
      <w:tr w:rsidR="00114134" w14:paraId="541FFD44" w14:textId="77777777" w:rsidTr="00114134">
        <w:tc>
          <w:tcPr>
            <w:tcW w:w="1283" w:type="dxa"/>
          </w:tcPr>
          <w:p w14:paraId="17324AC6"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DM</w:t>
            </w:r>
          </w:p>
        </w:tc>
        <w:tc>
          <w:tcPr>
            <w:tcW w:w="5244" w:type="dxa"/>
          </w:tcPr>
          <w:p w14:paraId="7F6B581B"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 xml:space="preserve">Diabetes Mellitus type 1 </w:t>
            </w:r>
          </w:p>
        </w:tc>
      </w:tr>
      <w:tr w:rsidR="00114134" w14:paraId="35DADF4D" w14:textId="77777777" w:rsidTr="00114134">
        <w:tc>
          <w:tcPr>
            <w:tcW w:w="1283" w:type="dxa"/>
          </w:tcPr>
          <w:p w14:paraId="6A440479" w14:textId="77777777" w:rsidR="00114134" w:rsidRPr="00030A76" w:rsidRDefault="00114134" w:rsidP="00114134">
            <w:pPr>
              <w:spacing w:line="360" w:lineRule="auto"/>
              <w:jc w:val="center"/>
              <w:rPr>
                <w:b/>
                <w:sz w:val="24"/>
                <w:szCs w:val="24"/>
              </w:rPr>
            </w:pPr>
            <w:r w:rsidRPr="00030A76">
              <w:rPr>
                <w:b/>
                <w:sz w:val="24"/>
                <w:szCs w:val="24"/>
              </w:rPr>
              <w:t>DM-2</w:t>
            </w:r>
          </w:p>
        </w:tc>
        <w:tc>
          <w:tcPr>
            <w:tcW w:w="5244" w:type="dxa"/>
          </w:tcPr>
          <w:p w14:paraId="4E6C8FF1" w14:textId="77777777" w:rsidR="00114134" w:rsidRPr="00030A76" w:rsidRDefault="00114134" w:rsidP="00114134">
            <w:pPr>
              <w:spacing w:line="360" w:lineRule="auto"/>
              <w:rPr>
                <w:sz w:val="24"/>
                <w:szCs w:val="24"/>
              </w:rPr>
            </w:pPr>
            <w:r w:rsidRPr="00030A76">
              <w:rPr>
                <w:sz w:val="24"/>
                <w:szCs w:val="24"/>
              </w:rPr>
              <w:t xml:space="preserve">Diabetes Mellitus type 2 </w:t>
            </w:r>
          </w:p>
        </w:tc>
      </w:tr>
      <w:tr w:rsidR="00114134" w14:paraId="62DF918B" w14:textId="77777777" w:rsidTr="00114134">
        <w:tc>
          <w:tcPr>
            <w:tcW w:w="1283" w:type="dxa"/>
          </w:tcPr>
          <w:p w14:paraId="28B56324" w14:textId="77777777" w:rsidR="00114134" w:rsidRPr="0019272A" w:rsidRDefault="00114134" w:rsidP="00114134">
            <w:pPr>
              <w:spacing w:line="360" w:lineRule="auto"/>
              <w:jc w:val="center"/>
              <w:rPr>
                <w:b/>
                <w:sz w:val="24"/>
                <w:szCs w:val="24"/>
              </w:rPr>
            </w:pPr>
            <w:r w:rsidRPr="00A51099">
              <w:rPr>
                <w:b/>
                <w:sz w:val="24"/>
                <w:szCs w:val="24"/>
              </w:rPr>
              <w:t>DVT</w:t>
            </w:r>
          </w:p>
        </w:tc>
        <w:tc>
          <w:tcPr>
            <w:tcW w:w="5244" w:type="dxa"/>
          </w:tcPr>
          <w:p w14:paraId="51A93192" w14:textId="77777777" w:rsidR="00114134" w:rsidRPr="00030A76" w:rsidRDefault="00114134" w:rsidP="00114134">
            <w:pPr>
              <w:spacing w:line="360" w:lineRule="auto"/>
              <w:rPr>
                <w:sz w:val="24"/>
                <w:szCs w:val="24"/>
              </w:rPr>
            </w:pPr>
            <w:r w:rsidRPr="002305B0">
              <w:rPr>
                <w:sz w:val="24"/>
                <w:szCs w:val="24"/>
              </w:rPr>
              <w:t>Deep vein thrombosis</w:t>
            </w:r>
          </w:p>
        </w:tc>
      </w:tr>
      <w:tr w:rsidR="00114134" w14:paraId="1A9A1527" w14:textId="77777777" w:rsidTr="00114134">
        <w:tc>
          <w:tcPr>
            <w:tcW w:w="1283" w:type="dxa"/>
          </w:tcPr>
          <w:p w14:paraId="35DF63BA" w14:textId="77777777" w:rsidR="00114134" w:rsidRPr="00A51099" w:rsidRDefault="00114134" w:rsidP="00114134">
            <w:pPr>
              <w:spacing w:line="360" w:lineRule="auto"/>
              <w:jc w:val="center"/>
              <w:rPr>
                <w:b/>
                <w:sz w:val="24"/>
                <w:szCs w:val="24"/>
              </w:rPr>
            </w:pPr>
            <w:r w:rsidRPr="003C13AE">
              <w:rPr>
                <w:b/>
                <w:sz w:val="24"/>
                <w:szCs w:val="24"/>
              </w:rPr>
              <w:t>ESRD/HD</w:t>
            </w:r>
          </w:p>
        </w:tc>
        <w:tc>
          <w:tcPr>
            <w:tcW w:w="5244" w:type="dxa"/>
          </w:tcPr>
          <w:p w14:paraId="5601B56E" w14:textId="77777777" w:rsidR="00114134" w:rsidRPr="00030A76" w:rsidRDefault="00114134" w:rsidP="00114134">
            <w:pPr>
              <w:spacing w:line="360" w:lineRule="auto"/>
              <w:rPr>
                <w:sz w:val="24"/>
                <w:szCs w:val="24"/>
              </w:rPr>
            </w:pPr>
            <w:r w:rsidRPr="009F1407">
              <w:rPr>
                <w:sz w:val="24"/>
                <w:szCs w:val="24"/>
              </w:rPr>
              <w:t>End-Stage Renal Disease</w:t>
            </w:r>
          </w:p>
        </w:tc>
      </w:tr>
      <w:tr w:rsidR="00114134" w14:paraId="5B67F124" w14:textId="77777777" w:rsidTr="00114134">
        <w:tc>
          <w:tcPr>
            <w:tcW w:w="1283" w:type="dxa"/>
          </w:tcPr>
          <w:p w14:paraId="242A4AFE" w14:textId="77777777" w:rsidR="00114134" w:rsidRPr="003C13AE" w:rsidRDefault="00114134" w:rsidP="00114134">
            <w:pPr>
              <w:spacing w:line="360" w:lineRule="auto"/>
              <w:jc w:val="center"/>
              <w:rPr>
                <w:b/>
                <w:sz w:val="24"/>
                <w:szCs w:val="24"/>
              </w:rPr>
            </w:pPr>
            <w:r w:rsidRPr="003C13AE">
              <w:rPr>
                <w:b/>
                <w:sz w:val="24"/>
                <w:szCs w:val="24"/>
              </w:rPr>
              <w:t>HA</w:t>
            </w:r>
          </w:p>
        </w:tc>
        <w:tc>
          <w:tcPr>
            <w:tcW w:w="5244" w:type="dxa"/>
          </w:tcPr>
          <w:p w14:paraId="058BB33D" w14:textId="77777777" w:rsidR="00114134" w:rsidRPr="00030A76" w:rsidRDefault="00114134" w:rsidP="00114134">
            <w:pPr>
              <w:spacing w:line="360" w:lineRule="auto"/>
              <w:rPr>
                <w:sz w:val="24"/>
                <w:szCs w:val="24"/>
              </w:rPr>
            </w:pPr>
            <w:r w:rsidRPr="00CD3892">
              <w:rPr>
                <w:sz w:val="24"/>
                <w:szCs w:val="24"/>
              </w:rPr>
              <w:t>Hemolytic Anemia</w:t>
            </w:r>
          </w:p>
        </w:tc>
      </w:tr>
      <w:tr w:rsidR="00114134" w14:paraId="181E4EDF" w14:textId="77777777" w:rsidTr="00114134">
        <w:tc>
          <w:tcPr>
            <w:tcW w:w="1283" w:type="dxa"/>
          </w:tcPr>
          <w:p w14:paraId="3D9AE4F2" w14:textId="77777777" w:rsidR="00114134" w:rsidRPr="0019272A" w:rsidRDefault="00114134" w:rsidP="00114134">
            <w:pPr>
              <w:spacing w:line="360" w:lineRule="auto"/>
              <w:jc w:val="center"/>
              <w:rPr>
                <w:b/>
                <w:sz w:val="24"/>
                <w:szCs w:val="24"/>
              </w:rPr>
            </w:pPr>
            <w:r w:rsidRPr="003C13AE">
              <w:rPr>
                <w:b/>
                <w:sz w:val="24"/>
                <w:szCs w:val="24"/>
              </w:rPr>
              <w:t>HDLD</w:t>
            </w:r>
          </w:p>
        </w:tc>
        <w:tc>
          <w:tcPr>
            <w:tcW w:w="5244" w:type="dxa"/>
          </w:tcPr>
          <w:p w14:paraId="7A4DDCD8" w14:textId="77777777" w:rsidR="00114134" w:rsidRPr="00030A76" w:rsidRDefault="00114134" w:rsidP="00114134">
            <w:pPr>
              <w:spacing w:line="360" w:lineRule="auto"/>
              <w:rPr>
                <w:sz w:val="24"/>
                <w:szCs w:val="24"/>
              </w:rPr>
            </w:pPr>
            <w:r w:rsidRPr="00CD3892">
              <w:rPr>
                <w:sz w:val="24"/>
                <w:szCs w:val="24"/>
              </w:rPr>
              <w:t>Elevated High-Density Lipoprotein Levels</w:t>
            </w:r>
          </w:p>
        </w:tc>
      </w:tr>
      <w:tr w:rsidR="00114134" w14:paraId="3BD70635" w14:textId="77777777" w:rsidTr="00114134">
        <w:tc>
          <w:tcPr>
            <w:tcW w:w="1283" w:type="dxa"/>
          </w:tcPr>
          <w:p w14:paraId="5DC472FD" w14:textId="77777777" w:rsidR="00114134" w:rsidRPr="00A51099" w:rsidRDefault="00114134" w:rsidP="00114134">
            <w:pPr>
              <w:spacing w:line="360" w:lineRule="auto"/>
              <w:jc w:val="center"/>
              <w:rPr>
                <w:b/>
                <w:sz w:val="24"/>
                <w:szCs w:val="24"/>
              </w:rPr>
            </w:pPr>
            <w:r w:rsidRPr="00A51099">
              <w:rPr>
                <w:b/>
                <w:sz w:val="24"/>
                <w:szCs w:val="24"/>
              </w:rPr>
              <w:t>HLD</w:t>
            </w:r>
          </w:p>
        </w:tc>
        <w:tc>
          <w:tcPr>
            <w:tcW w:w="5244" w:type="dxa"/>
          </w:tcPr>
          <w:p w14:paraId="547C33AB" w14:textId="77777777" w:rsidR="00114134" w:rsidRPr="00030A76" w:rsidRDefault="00114134" w:rsidP="00114134">
            <w:pPr>
              <w:spacing w:line="360" w:lineRule="auto"/>
              <w:rPr>
                <w:sz w:val="24"/>
                <w:szCs w:val="24"/>
              </w:rPr>
            </w:pPr>
            <w:r>
              <w:rPr>
                <w:sz w:val="24"/>
                <w:szCs w:val="24"/>
              </w:rPr>
              <w:t>H</w:t>
            </w:r>
            <w:r w:rsidRPr="00CD3892">
              <w:rPr>
                <w:sz w:val="24"/>
                <w:szCs w:val="24"/>
              </w:rPr>
              <w:t>ypersensitivity lung disease</w:t>
            </w:r>
          </w:p>
        </w:tc>
      </w:tr>
      <w:tr w:rsidR="00114134" w14:paraId="33C05E99" w14:textId="77777777" w:rsidTr="00114134">
        <w:tc>
          <w:tcPr>
            <w:tcW w:w="1283" w:type="dxa"/>
          </w:tcPr>
          <w:p w14:paraId="4315E5FD" w14:textId="77777777" w:rsidR="00114134" w:rsidRPr="00030A76" w:rsidRDefault="00114134" w:rsidP="00114134">
            <w:pPr>
              <w:spacing w:line="360" w:lineRule="auto"/>
              <w:jc w:val="center"/>
              <w:rPr>
                <w:b/>
                <w:sz w:val="24"/>
                <w:szCs w:val="24"/>
              </w:rPr>
            </w:pPr>
            <w:r w:rsidRPr="0019272A">
              <w:rPr>
                <w:b/>
                <w:sz w:val="24"/>
                <w:szCs w:val="24"/>
              </w:rPr>
              <w:t>HLPD</w:t>
            </w:r>
          </w:p>
        </w:tc>
        <w:tc>
          <w:tcPr>
            <w:tcW w:w="5244" w:type="dxa"/>
          </w:tcPr>
          <w:p w14:paraId="3A24E05F" w14:textId="77777777" w:rsidR="00114134" w:rsidRPr="00030A76" w:rsidRDefault="00114134" w:rsidP="00114134">
            <w:pPr>
              <w:spacing w:line="360" w:lineRule="auto"/>
              <w:rPr>
                <w:sz w:val="24"/>
                <w:szCs w:val="24"/>
              </w:rPr>
            </w:pPr>
            <w:r w:rsidRPr="00CD3892">
              <w:rPr>
                <w:sz w:val="24"/>
                <w:szCs w:val="24"/>
              </w:rPr>
              <w:t>Hyperkeratosis lenticularis perstans</w:t>
            </w:r>
          </w:p>
        </w:tc>
      </w:tr>
      <w:tr w:rsidR="00114134" w14:paraId="64148B14" w14:textId="77777777" w:rsidTr="00114134">
        <w:tc>
          <w:tcPr>
            <w:tcW w:w="1283" w:type="dxa"/>
          </w:tcPr>
          <w:p w14:paraId="75F9F55C" w14:textId="77777777" w:rsidR="00114134" w:rsidRPr="00030A76" w:rsidRDefault="00114134" w:rsidP="00114134">
            <w:pPr>
              <w:spacing w:line="360" w:lineRule="auto"/>
              <w:jc w:val="center"/>
              <w:rPr>
                <w:rFonts w:ascii="Times New Roman" w:hAnsi="Times New Roman"/>
                <w:b/>
                <w:sz w:val="24"/>
                <w:szCs w:val="24"/>
              </w:rPr>
            </w:pPr>
            <w:r w:rsidRPr="00030A76">
              <w:rPr>
                <w:rFonts w:ascii="Times New Roman" w:hAnsi="Times New Roman"/>
                <w:b/>
                <w:sz w:val="24"/>
                <w:szCs w:val="24"/>
              </w:rPr>
              <w:t>HTN</w:t>
            </w:r>
          </w:p>
        </w:tc>
        <w:tc>
          <w:tcPr>
            <w:tcW w:w="5244" w:type="dxa"/>
          </w:tcPr>
          <w:p w14:paraId="1146CC33" w14:textId="77777777" w:rsidR="00114134" w:rsidRPr="00030A76" w:rsidRDefault="00114134" w:rsidP="00114134">
            <w:pPr>
              <w:spacing w:line="360" w:lineRule="auto"/>
              <w:jc w:val="both"/>
              <w:rPr>
                <w:rFonts w:ascii="Times New Roman" w:hAnsi="Times New Roman"/>
                <w:sz w:val="24"/>
                <w:szCs w:val="24"/>
              </w:rPr>
            </w:pPr>
            <w:r w:rsidRPr="00030A76">
              <w:rPr>
                <w:rFonts w:ascii="Times New Roman" w:hAnsi="Times New Roman"/>
                <w:sz w:val="24"/>
                <w:szCs w:val="24"/>
              </w:rPr>
              <w:t xml:space="preserve">Hypertension </w:t>
            </w:r>
          </w:p>
        </w:tc>
      </w:tr>
    </w:tbl>
    <w:p w14:paraId="03287435" w14:textId="77777777" w:rsidR="0092704E" w:rsidRDefault="0092704E" w:rsidP="00114134">
      <w:pPr>
        <w:spacing w:after="0" w:line="240" w:lineRule="auto"/>
        <w:rPr>
          <w:rFonts w:ascii="Times New Roman" w:hAnsi="Times New Roman"/>
          <w:b/>
          <w:sz w:val="24"/>
          <w:szCs w:val="24"/>
          <w:u w:val="single"/>
        </w:rPr>
      </w:pPr>
      <w:proofErr w:type="gramStart"/>
      <w:r w:rsidRPr="00030A76">
        <w:rPr>
          <w:rFonts w:ascii="Times New Roman" w:hAnsi="Times New Roman"/>
          <w:b/>
          <w:sz w:val="24"/>
          <w:szCs w:val="24"/>
          <w:u w:val="single"/>
        </w:rPr>
        <w:t xml:space="preserve">Table </w:t>
      </w:r>
      <w:r w:rsidR="003275B6">
        <w:rPr>
          <w:rFonts w:ascii="Times New Roman" w:hAnsi="Times New Roman"/>
          <w:b/>
          <w:sz w:val="24"/>
          <w:szCs w:val="24"/>
          <w:u w:val="single"/>
        </w:rPr>
        <w:t xml:space="preserve"> </w:t>
      </w:r>
      <w:r w:rsidR="00FB5ECA">
        <w:rPr>
          <w:rFonts w:ascii="Times New Roman" w:hAnsi="Times New Roman"/>
          <w:b/>
          <w:sz w:val="24"/>
          <w:szCs w:val="24"/>
          <w:u w:val="single"/>
        </w:rPr>
        <w:t>ST</w:t>
      </w:r>
      <w:proofErr w:type="gramEnd"/>
      <w:r w:rsidR="00FB5ECA">
        <w:rPr>
          <w:rFonts w:ascii="Times New Roman" w:hAnsi="Times New Roman"/>
          <w:b/>
          <w:sz w:val="24"/>
          <w:szCs w:val="24"/>
          <w:u w:val="single"/>
        </w:rPr>
        <w:t xml:space="preserve"> </w:t>
      </w:r>
      <w:r w:rsidRPr="00030A76">
        <w:rPr>
          <w:rFonts w:ascii="Times New Roman" w:hAnsi="Times New Roman"/>
          <w:b/>
          <w:sz w:val="24"/>
          <w:szCs w:val="24"/>
          <w:u w:val="single"/>
        </w:rPr>
        <w:t>1</w:t>
      </w:r>
      <w:r w:rsidR="004605BB" w:rsidRPr="00030A76">
        <w:rPr>
          <w:rFonts w:ascii="Times New Roman" w:hAnsi="Times New Roman"/>
          <w:b/>
          <w:sz w:val="24"/>
          <w:szCs w:val="24"/>
          <w:u w:val="single"/>
        </w:rPr>
        <w:t>. Co-morbidities</w:t>
      </w:r>
      <w:r w:rsidRPr="00030A76">
        <w:rPr>
          <w:rFonts w:ascii="Times New Roman" w:hAnsi="Times New Roman"/>
          <w:b/>
          <w:sz w:val="24"/>
          <w:szCs w:val="24"/>
          <w:u w:val="single"/>
        </w:rPr>
        <w:t xml:space="preserve">  </w:t>
      </w:r>
    </w:p>
    <w:p w14:paraId="41FEC4FC" w14:textId="77777777" w:rsidR="00287ECC" w:rsidRDefault="00287ECC" w:rsidP="00114134">
      <w:pPr>
        <w:spacing w:after="0" w:line="240" w:lineRule="auto"/>
        <w:rPr>
          <w:rFonts w:ascii="Times New Roman" w:hAnsi="Times New Roman"/>
          <w:b/>
          <w:sz w:val="24"/>
          <w:szCs w:val="24"/>
          <w:u w:val="single"/>
        </w:rPr>
      </w:pPr>
      <w:r>
        <w:rPr>
          <w:rFonts w:ascii="Times New Roman" w:hAnsi="Times New Roman"/>
          <w:b/>
          <w:sz w:val="24"/>
          <w:szCs w:val="24"/>
          <w:u w:val="single"/>
        </w:rPr>
        <w:br w:type="page"/>
      </w:r>
    </w:p>
    <w:p w14:paraId="65D7C612" w14:textId="77777777" w:rsidR="00287ECC" w:rsidRDefault="00114134" w:rsidP="00287ECC">
      <w:pPr>
        <w:rPr>
          <w:rFonts w:ascii="Times New Roman" w:hAnsi="Times New Roman"/>
          <w:b/>
          <w:sz w:val="24"/>
          <w:szCs w:val="24"/>
          <w:u w:val="single"/>
        </w:rPr>
      </w:pPr>
      <w:proofErr w:type="gramStart"/>
      <w:r w:rsidRPr="00030A76">
        <w:rPr>
          <w:rFonts w:ascii="Times New Roman" w:hAnsi="Times New Roman"/>
          <w:b/>
          <w:sz w:val="24"/>
          <w:szCs w:val="24"/>
          <w:u w:val="single"/>
        </w:rPr>
        <w:lastRenderedPageBreak/>
        <w:t xml:space="preserve">Table </w:t>
      </w:r>
      <w:r>
        <w:rPr>
          <w:rFonts w:ascii="Times New Roman" w:hAnsi="Times New Roman"/>
          <w:b/>
          <w:sz w:val="24"/>
          <w:szCs w:val="24"/>
          <w:u w:val="single"/>
        </w:rPr>
        <w:t xml:space="preserve"> ST</w:t>
      </w:r>
      <w:proofErr w:type="gramEnd"/>
      <w:r>
        <w:rPr>
          <w:rFonts w:ascii="Times New Roman" w:hAnsi="Times New Roman"/>
          <w:b/>
          <w:sz w:val="24"/>
          <w:szCs w:val="24"/>
          <w:u w:val="single"/>
        </w:rPr>
        <w:t xml:space="preserve"> </w:t>
      </w:r>
      <w:r w:rsidRPr="00030A76">
        <w:rPr>
          <w:rFonts w:ascii="Times New Roman" w:hAnsi="Times New Roman"/>
          <w:b/>
          <w:sz w:val="24"/>
          <w:szCs w:val="24"/>
          <w:u w:val="single"/>
        </w:rPr>
        <w:t>1</w:t>
      </w:r>
      <w:r>
        <w:rPr>
          <w:rFonts w:ascii="Times New Roman" w:hAnsi="Times New Roman"/>
          <w:b/>
          <w:sz w:val="24"/>
          <w:szCs w:val="24"/>
          <w:u w:val="single"/>
        </w:rPr>
        <w:t xml:space="preserve"> (continued)</w:t>
      </w:r>
    </w:p>
    <w:tbl>
      <w:tblPr>
        <w:tblpPr w:leftFromText="141" w:rightFromText="141" w:vertAnchor="text" w:horzAnchor="margin" w:tblpXSpec="center" w:tblpY="26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
        <w:gridCol w:w="5220"/>
      </w:tblGrid>
      <w:tr w:rsidR="00114134" w:rsidRPr="00030A76" w14:paraId="74005859" w14:textId="77777777" w:rsidTr="00114134">
        <w:tc>
          <w:tcPr>
            <w:tcW w:w="1283" w:type="dxa"/>
            <w:shd w:val="clear" w:color="auto" w:fill="auto"/>
          </w:tcPr>
          <w:p w14:paraId="21D69F2C" w14:textId="77777777" w:rsidR="00114134" w:rsidRPr="00030A76" w:rsidRDefault="00114134" w:rsidP="00114134">
            <w:pPr>
              <w:spacing w:after="0" w:line="360" w:lineRule="auto"/>
              <w:jc w:val="center"/>
              <w:rPr>
                <w:rFonts w:ascii="Times New Roman" w:hAnsi="Times New Roman"/>
                <w:b/>
                <w:sz w:val="24"/>
                <w:szCs w:val="24"/>
              </w:rPr>
            </w:pPr>
            <w:r>
              <w:rPr>
                <w:rFonts w:ascii="Times New Roman" w:hAnsi="Times New Roman"/>
                <w:b/>
                <w:sz w:val="24"/>
                <w:szCs w:val="24"/>
              </w:rPr>
              <w:t>IBS</w:t>
            </w:r>
          </w:p>
        </w:tc>
        <w:tc>
          <w:tcPr>
            <w:tcW w:w="5220" w:type="dxa"/>
            <w:shd w:val="clear" w:color="auto" w:fill="auto"/>
          </w:tcPr>
          <w:p w14:paraId="41A50D69" w14:textId="77777777" w:rsidR="00114134" w:rsidRPr="00030A76" w:rsidRDefault="00114134" w:rsidP="00114134">
            <w:pPr>
              <w:spacing w:after="0" w:line="360" w:lineRule="auto"/>
              <w:jc w:val="both"/>
              <w:rPr>
                <w:rFonts w:ascii="Times New Roman" w:hAnsi="Times New Roman"/>
                <w:sz w:val="24"/>
                <w:szCs w:val="24"/>
              </w:rPr>
            </w:pPr>
            <w:r>
              <w:rPr>
                <w:rFonts w:ascii="Times New Roman" w:hAnsi="Times New Roman"/>
                <w:sz w:val="24"/>
                <w:szCs w:val="24"/>
              </w:rPr>
              <w:t>Irritable bowel syndrome</w:t>
            </w:r>
          </w:p>
        </w:tc>
      </w:tr>
      <w:tr w:rsidR="00114134" w:rsidRPr="00030A76" w14:paraId="5DDDAFBD" w14:textId="77777777" w:rsidTr="00114134">
        <w:tc>
          <w:tcPr>
            <w:tcW w:w="1283" w:type="dxa"/>
            <w:shd w:val="clear" w:color="auto" w:fill="auto"/>
          </w:tcPr>
          <w:p w14:paraId="4C4A3B0D" w14:textId="77777777" w:rsidR="00114134" w:rsidRDefault="00114134" w:rsidP="00114134">
            <w:pPr>
              <w:spacing w:after="0" w:line="360" w:lineRule="auto"/>
              <w:jc w:val="center"/>
              <w:rPr>
                <w:rFonts w:ascii="Times New Roman" w:hAnsi="Times New Roman"/>
                <w:b/>
                <w:sz w:val="24"/>
                <w:szCs w:val="24"/>
              </w:rPr>
            </w:pPr>
            <w:r w:rsidRPr="0019272A">
              <w:rPr>
                <w:rFonts w:ascii="Times New Roman" w:hAnsi="Times New Roman"/>
                <w:b/>
                <w:sz w:val="24"/>
                <w:szCs w:val="24"/>
              </w:rPr>
              <w:t>ILD</w:t>
            </w:r>
          </w:p>
        </w:tc>
        <w:tc>
          <w:tcPr>
            <w:tcW w:w="5220" w:type="dxa"/>
            <w:shd w:val="clear" w:color="auto" w:fill="auto"/>
          </w:tcPr>
          <w:p w14:paraId="56C85124" w14:textId="77777777" w:rsidR="00114134" w:rsidRDefault="00114134" w:rsidP="00114134">
            <w:pPr>
              <w:spacing w:after="0" w:line="360" w:lineRule="auto"/>
              <w:jc w:val="both"/>
              <w:rPr>
                <w:rFonts w:ascii="Times New Roman" w:hAnsi="Times New Roman"/>
                <w:sz w:val="24"/>
                <w:szCs w:val="24"/>
              </w:rPr>
            </w:pPr>
            <w:r>
              <w:rPr>
                <w:rFonts w:ascii="Times New Roman" w:hAnsi="Times New Roman"/>
                <w:sz w:val="24"/>
                <w:szCs w:val="24"/>
              </w:rPr>
              <w:t>I</w:t>
            </w:r>
            <w:r w:rsidRPr="00CD3892">
              <w:rPr>
                <w:rFonts w:ascii="Times New Roman" w:hAnsi="Times New Roman"/>
                <w:sz w:val="24"/>
                <w:szCs w:val="24"/>
              </w:rPr>
              <w:t>nterstitial lung disease</w:t>
            </w:r>
          </w:p>
        </w:tc>
      </w:tr>
      <w:tr w:rsidR="00114134" w:rsidRPr="00030A76" w14:paraId="38B62988" w14:textId="77777777" w:rsidTr="00114134">
        <w:tc>
          <w:tcPr>
            <w:tcW w:w="1283" w:type="dxa"/>
            <w:shd w:val="clear" w:color="auto" w:fill="auto"/>
          </w:tcPr>
          <w:p w14:paraId="1CABC173"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LRTI</w:t>
            </w:r>
          </w:p>
        </w:tc>
        <w:tc>
          <w:tcPr>
            <w:tcW w:w="5220" w:type="dxa"/>
            <w:shd w:val="clear" w:color="auto" w:fill="auto"/>
          </w:tcPr>
          <w:p w14:paraId="04291FD0"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Lower respiratory tract infection</w:t>
            </w:r>
          </w:p>
        </w:tc>
      </w:tr>
      <w:tr w:rsidR="00114134" w:rsidRPr="00030A76" w14:paraId="0C610A13" w14:textId="77777777" w:rsidTr="00114134">
        <w:tc>
          <w:tcPr>
            <w:tcW w:w="1283" w:type="dxa"/>
            <w:shd w:val="clear" w:color="auto" w:fill="auto"/>
          </w:tcPr>
          <w:p w14:paraId="3F641E5F" w14:textId="77777777" w:rsidR="00114134" w:rsidRPr="00030A76" w:rsidRDefault="00114134" w:rsidP="00114134">
            <w:pPr>
              <w:spacing w:after="0" w:line="360" w:lineRule="auto"/>
              <w:jc w:val="center"/>
              <w:rPr>
                <w:rFonts w:ascii="Times New Roman" w:hAnsi="Times New Roman"/>
                <w:b/>
                <w:sz w:val="24"/>
                <w:szCs w:val="24"/>
              </w:rPr>
            </w:pPr>
            <w:proofErr w:type="spellStart"/>
            <w:r w:rsidRPr="00030A76">
              <w:rPr>
                <w:rFonts w:ascii="Times New Roman" w:hAnsi="Times New Roman"/>
                <w:b/>
                <w:sz w:val="24"/>
                <w:szCs w:val="24"/>
              </w:rPr>
              <w:t>Jaun</w:t>
            </w:r>
            <w:proofErr w:type="spellEnd"/>
          </w:p>
        </w:tc>
        <w:tc>
          <w:tcPr>
            <w:tcW w:w="5220" w:type="dxa"/>
            <w:shd w:val="clear" w:color="auto" w:fill="auto"/>
          </w:tcPr>
          <w:p w14:paraId="7EEE05CA"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Jaundice</w:t>
            </w:r>
          </w:p>
        </w:tc>
      </w:tr>
      <w:tr w:rsidR="00114134" w:rsidRPr="00030A76" w14:paraId="6C918AAB" w14:textId="77777777" w:rsidTr="00114134">
        <w:tc>
          <w:tcPr>
            <w:tcW w:w="1283" w:type="dxa"/>
            <w:shd w:val="clear" w:color="auto" w:fill="auto"/>
          </w:tcPr>
          <w:p w14:paraId="01CC3FC4"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MA</w:t>
            </w:r>
          </w:p>
        </w:tc>
        <w:tc>
          <w:tcPr>
            <w:tcW w:w="5220" w:type="dxa"/>
            <w:shd w:val="clear" w:color="auto" w:fill="auto"/>
          </w:tcPr>
          <w:p w14:paraId="13B6F2E9"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Metabolic acidosis</w:t>
            </w:r>
          </w:p>
        </w:tc>
      </w:tr>
      <w:tr w:rsidR="00114134" w:rsidRPr="00030A76" w14:paraId="7B809F67" w14:textId="77777777" w:rsidTr="00114134">
        <w:tc>
          <w:tcPr>
            <w:tcW w:w="1283" w:type="dxa"/>
            <w:shd w:val="clear" w:color="auto" w:fill="auto"/>
          </w:tcPr>
          <w:p w14:paraId="2681B18B" w14:textId="77777777" w:rsidR="00114134" w:rsidRPr="00030A76" w:rsidRDefault="00114134" w:rsidP="00114134">
            <w:pPr>
              <w:spacing w:after="0" w:line="360" w:lineRule="auto"/>
              <w:jc w:val="center"/>
              <w:rPr>
                <w:rFonts w:ascii="Times New Roman" w:hAnsi="Times New Roman"/>
                <w:b/>
                <w:sz w:val="24"/>
                <w:szCs w:val="24"/>
              </w:rPr>
            </w:pPr>
            <w:r w:rsidRPr="00A51099">
              <w:rPr>
                <w:rFonts w:ascii="Times New Roman" w:hAnsi="Times New Roman"/>
                <w:b/>
                <w:sz w:val="24"/>
                <w:szCs w:val="24"/>
              </w:rPr>
              <w:t>OSA</w:t>
            </w:r>
          </w:p>
        </w:tc>
        <w:tc>
          <w:tcPr>
            <w:tcW w:w="5220" w:type="dxa"/>
            <w:shd w:val="clear" w:color="auto" w:fill="auto"/>
          </w:tcPr>
          <w:p w14:paraId="5884D8DE" w14:textId="77777777" w:rsidR="00114134" w:rsidRPr="00030A76" w:rsidRDefault="00114134" w:rsidP="00114134">
            <w:pPr>
              <w:spacing w:after="0" w:line="360" w:lineRule="auto"/>
              <w:jc w:val="both"/>
              <w:rPr>
                <w:rFonts w:ascii="Times New Roman" w:hAnsi="Times New Roman"/>
                <w:sz w:val="24"/>
                <w:szCs w:val="24"/>
              </w:rPr>
            </w:pPr>
            <w:r w:rsidRPr="00CD3892">
              <w:rPr>
                <w:rFonts w:ascii="Times New Roman" w:hAnsi="Times New Roman"/>
                <w:sz w:val="24"/>
                <w:szCs w:val="24"/>
              </w:rPr>
              <w:t>Obstructive sleep apnea</w:t>
            </w:r>
          </w:p>
        </w:tc>
      </w:tr>
      <w:tr w:rsidR="00114134" w:rsidRPr="00030A76" w14:paraId="22C4FC0B" w14:textId="77777777" w:rsidTr="00114134">
        <w:tc>
          <w:tcPr>
            <w:tcW w:w="1283" w:type="dxa"/>
            <w:shd w:val="clear" w:color="auto" w:fill="auto"/>
          </w:tcPr>
          <w:p w14:paraId="10701BB2" w14:textId="77777777" w:rsidR="00114134" w:rsidRPr="00030A76" w:rsidRDefault="00114134" w:rsidP="00114134">
            <w:pPr>
              <w:spacing w:after="0" w:line="360" w:lineRule="auto"/>
              <w:jc w:val="center"/>
              <w:rPr>
                <w:rFonts w:ascii="Times New Roman" w:hAnsi="Times New Roman"/>
                <w:b/>
                <w:sz w:val="24"/>
                <w:szCs w:val="24"/>
              </w:rPr>
            </w:pPr>
            <w:r w:rsidRPr="003C13AE">
              <w:rPr>
                <w:rFonts w:ascii="Times New Roman" w:hAnsi="Times New Roman"/>
                <w:b/>
                <w:sz w:val="24"/>
                <w:szCs w:val="24"/>
              </w:rPr>
              <w:t>PAD</w:t>
            </w:r>
          </w:p>
        </w:tc>
        <w:tc>
          <w:tcPr>
            <w:tcW w:w="5220" w:type="dxa"/>
            <w:shd w:val="clear" w:color="auto" w:fill="auto"/>
          </w:tcPr>
          <w:p w14:paraId="37E33715" w14:textId="77777777" w:rsidR="00114134" w:rsidRPr="00030A76" w:rsidRDefault="00114134" w:rsidP="00114134">
            <w:pPr>
              <w:spacing w:after="0" w:line="360" w:lineRule="auto"/>
              <w:jc w:val="both"/>
              <w:rPr>
                <w:rFonts w:ascii="Times New Roman" w:hAnsi="Times New Roman"/>
                <w:sz w:val="24"/>
                <w:szCs w:val="24"/>
              </w:rPr>
            </w:pPr>
            <w:r w:rsidRPr="00CD3892">
              <w:rPr>
                <w:rFonts w:ascii="Times New Roman" w:hAnsi="Times New Roman"/>
                <w:sz w:val="24"/>
                <w:szCs w:val="24"/>
              </w:rPr>
              <w:t>Peripheral arterial disease</w:t>
            </w:r>
          </w:p>
        </w:tc>
      </w:tr>
      <w:tr w:rsidR="00114134" w:rsidRPr="00030A76" w14:paraId="3DDE745A" w14:textId="77777777" w:rsidTr="00114134">
        <w:tc>
          <w:tcPr>
            <w:tcW w:w="1283" w:type="dxa"/>
            <w:shd w:val="clear" w:color="auto" w:fill="auto"/>
          </w:tcPr>
          <w:p w14:paraId="7A05FC8C" w14:textId="77777777" w:rsidR="00114134" w:rsidRPr="00030A76" w:rsidRDefault="00114134" w:rsidP="00114134">
            <w:pPr>
              <w:spacing w:after="0" w:line="360" w:lineRule="auto"/>
              <w:jc w:val="center"/>
              <w:rPr>
                <w:rFonts w:ascii="Times New Roman" w:hAnsi="Times New Roman"/>
                <w:b/>
                <w:sz w:val="24"/>
                <w:szCs w:val="24"/>
              </w:rPr>
            </w:pPr>
            <w:proofErr w:type="spellStart"/>
            <w:r w:rsidRPr="00030A76">
              <w:rPr>
                <w:rFonts w:ascii="Times New Roman" w:hAnsi="Times New Roman"/>
                <w:b/>
                <w:sz w:val="24"/>
                <w:szCs w:val="24"/>
              </w:rPr>
              <w:t>Panc</w:t>
            </w:r>
            <w:proofErr w:type="spellEnd"/>
          </w:p>
        </w:tc>
        <w:tc>
          <w:tcPr>
            <w:tcW w:w="5220" w:type="dxa"/>
            <w:shd w:val="clear" w:color="auto" w:fill="auto"/>
          </w:tcPr>
          <w:p w14:paraId="52B67CCC"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Pancreatitis</w:t>
            </w:r>
          </w:p>
        </w:tc>
      </w:tr>
      <w:tr w:rsidR="00114134" w:rsidRPr="00030A76" w14:paraId="7C35619C" w14:textId="77777777" w:rsidTr="00114134">
        <w:tc>
          <w:tcPr>
            <w:tcW w:w="1283" w:type="dxa"/>
            <w:shd w:val="clear" w:color="auto" w:fill="auto"/>
          </w:tcPr>
          <w:p w14:paraId="1A227D29" w14:textId="77777777" w:rsidR="00114134" w:rsidRPr="00030A76" w:rsidRDefault="00114134" w:rsidP="00114134">
            <w:pPr>
              <w:spacing w:after="0" w:line="360" w:lineRule="auto"/>
              <w:jc w:val="center"/>
              <w:rPr>
                <w:rFonts w:ascii="Times New Roman" w:hAnsi="Times New Roman"/>
                <w:b/>
                <w:sz w:val="24"/>
                <w:szCs w:val="24"/>
              </w:rPr>
            </w:pPr>
            <w:r w:rsidRPr="0019272A">
              <w:rPr>
                <w:rFonts w:ascii="Times New Roman" w:hAnsi="Times New Roman"/>
                <w:b/>
                <w:sz w:val="24"/>
                <w:szCs w:val="24"/>
              </w:rPr>
              <w:t>PE</w:t>
            </w:r>
          </w:p>
        </w:tc>
        <w:tc>
          <w:tcPr>
            <w:tcW w:w="5220" w:type="dxa"/>
            <w:shd w:val="clear" w:color="auto" w:fill="auto"/>
          </w:tcPr>
          <w:p w14:paraId="382846EA" w14:textId="77777777" w:rsidR="00114134" w:rsidRPr="00030A76" w:rsidRDefault="00114134" w:rsidP="00114134">
            <w:pPr>
              <w:spacing w:after="0" w:line="360" w:lineRule="auto"/>
              <w:jc w:val="both"/>
              <w:rPr>
                <w:rFonts w:ascii="Times New Roman" w:hAnsi="Times New Roman"/>
                <w:sz w:val="24"/>
                <w:szCs w:val="24"/>
              </w:rPr>
            </w:pPr>
            <w:r>
              <w:rPr>
                <w:rFonts w:ascii="Times New Roman" w:hAnsi="Times New Roman"/>
                <w:sz w:val="24"/>
                <w:szCs w:val="24"/>
              </w:rPr>
              <w:t>P</w:t>
            </w:r>
            <w:r w:rsidRPr="00CA6563">
              <w:rPr>
                <w:rFonts w:ascii="Times New Roman" w:hAnsi="Times New Roman"/>
                <w:sz w:val="24"/>
                <w:szCs w:val="24"/>
              </w:rPr>
              <w:t>ulmonary embolism</w:t>
            </w:r>
          </w:p>
        </w:tc>
      </w:tr>
      <w:tr w:rsidR="00114134" w:rsidRPr="00030A76" w14:paraId="5960076E" w14:textId="77777777" w:rsidTr="00114134">
        <w:tc>
          <w:tcPr>
            <w:tcW w:w="1283" w:type="dxa"/>
            <w:shd w:val="clear" w:color="auto" w:fill="auto"/>
          </w:tcPr>
          <w:p w14:paraId="26EE9F60" w14:textId="77777777" w:rsidR="00114134" w:rsidRPr="00030A76" w:rsidRDefault="00E0308A" w:rsidP="00114134">
            <w:pPr>
              <w:spacing w:after="0" w:line="360" w:lineRule="auto"/>
              <w:jc w:val="center"/>
              <w:rPr>
                <w:rFonts w:ascii="Times New Roman" w:hAnsi="Times New Roman"/>
                <w:b/>
                <w:sz w:val="24"/>
                <w:szCs w:val="24"/>
              </w:rPr>
            </w:pPr>
            <w:proofErr w:type="spellStart"/>
            <w:r>
              <w:rPr>
                <w:rFonts w:ascii="Times New Roman" w:hAnsi="Times New Roman"/>
                <w:b/>
                <w:sz w:val="24"/>
                <w:szCs w:val="24"/>
              </w:rPr>
              <w:t>Pneu</w:t>
            </w:r>
            <w:proofErr w:type="spellEnd"/>
          </w:p>
        </w:tc>
        <w:tc>
          <w:tcPr>
            <w:tcW w:w="5220" w:type="dxa"/>
            <w:shd w:val="clear" w:color="auto" w:fill="auto"/>
          </w:tcPr>
          <w:p w14:paraId="2B64E989" w14:textId="77777777" w:rsidR="00114134" w:rsidRPr="00030A76" w:rsidRDefault="00114134" w:rsidP="00114134">
            <w:pPr>
              <w:spacing w:after="0" w:line="360" w:lineRule="auto"/>
              <w:jc w:val="both"/>
              <w:rPr>
                <w:rFonts w:ascii="Times New Roman" w:hAnsi="Times New Roman"/>
                <w:sz w:val="24"/>
                <w:szCs w:val="24"/>
              </w:rPr>
            </w:pPr>
            <w:r w:rsidRPr="00030A76">
              <w:t>Bi-lateral pneumonitis</w:t>
            </w:r>
          </w:p>
        </w:tc>
      </w:tr>
      <w:tr w:rsidR="00114134" w:rsidRPr="00030A76" w14:paraId="0112AEE2" w14:textId="77777777" w:rsidTr="00114134">
        <w:tc>
          <w:tcPr>
            <w:tcW w:w="1283" w:type="dxa"/>
            <w:shd w:val="clear" w:color="auto" w:fill="auto"/>
          </w:tcPr>
          <w:p w14:paraId="5409FEEC" w14:textId="77777777" w:rsidR="00114134" w:rsidRPr="00030A76" w:rsidRDefault="00114134" w:rsidP="00114134">
            <w:pPr>
              <w:spacing w:after="0" w:line="360" w:lineRule="auto"/>
              <w:jc w:val="center"/>
              <w:rPr>
                <w:rFonts w:ascii="Times New Roman" w:hAnsi="Times New Roman"/>
                <w:b/>
                <w:sz w:val="24"/>
                <w:szCs w:val="24"/>
              </w:rPr>
            </w:pPr>
            <w:r w:rsidRPr="0019272A">
              <w:rPr>
                <w:rFonts w:ascii="Times New Roman" w:hAnsi="Times New Roman"/>
                <w:b/>
                <w:sz w:val="24"/>
                <w:szCs w:val="24"/>
              </w:rPr>
              <w:t>RA</w:t>
            </w:r>
          </w:p>
        </w:tc>
        <w:tc>
          <w:tcPr>
            <w:tcW w:w="5220" w:type="dxa"/>
            <w:shd w:val="clear" w:color="auto" w:fill="auto"/>
          </w:tcPr>
          <w:p w14:paraId="1E857628" w14:textId="77777777" w:rsidR="00114134" w:rsidRPr="00030A76" w:rsidRDefault="00114134" w:rsidP="00114134">
            <w:pPr>
              <w:spacing w:after="0" w:line="360" w:lineRule="auto"/>
              <w:jc w:val="both"/>
              <w:rPr>
                <w:rFonts w:ascii="Times New Roman" w:hAnsi="Times New Roman"/>
                <w:sz w:val="24"/>
                <w:szCs w:val="24"/>
              </w:rPr>
            </w:pPr>
            <w:r w:rsidRPr="00CA6563">
              <w:rPr>
                <w:rFonts w:ascii="Times New Roman" w:hAnsi="Times New Roman"/>
                <w:sz w:val="24"/>
                <w:szCs w:val="24"/>
              </w:rPr>
              <w:t>Rheumatoid arthritis</w:t>
            </w:r>
          </w:p>
        </w:tc>
      </w:tr>
      <w:tr w:rsidR="00114134" w:rsidRPr="00030A76" w14:paraId="7482BAA4" w14:textId="77777777" w:rsidTr="00114134">
        <w:tc>
          <w:tcPr>
            <w:tcW w:w="1283" w:type="dxa"/>
            <w:shd w:val="clear" w:color="auto" w:fill="auto"/>
          </w:tcPr>
          <w:p w14:paraId="44CBB91E" w14:textId="77777777" w:rsidR="00114134" w:rsidRPr="0019272A" w:rsidRDefault="00114134" w:rsidP="00114134">
            <w:pPr>
              <w:spacing w:after="0" w:line="360" w:lineRule="auto"/>
              <w:jc w:val="center"/>
              <w:rPr>
                <w:rFonts w:ascii="Times New Roman" w:hAnsi="Times New Roman"/>
                <w:b/>
                <w:sz w:val="24"/>
                <w:szCs w:val="24"/>
              </w:rPr>
            </w:pPr>
            <w:r w:rsidRPr="00E462DC">
              <w:rPr>
                <w:rFonts w:ascii="Times New Roman" w:hAnsi="Times New Roman"/>
                <w:b/>
                <w:sz w:val="24"/>
                <w:szCs w:val="24"/>
              </w:rPr>
              <w:t>PPM</w:t>
            </w:r>
          </w:p>
        </w:tc>
        <w:tc>
          <w:tcPr>
            <w:tcW w:w="5220" w:type="dxa"/>
            <w:shd w:val="clear" w:color="auto" w:fill="auto"/>
          </w:tcPr>
          <w:p w14:paraId="56898366" w14:textId="77777777" w:rsidR="00114134" w:rsidRPr="00030A76" w:rsidRDefault="00114134" w:rsidP="00114134">
            <w:pPr>
              <w:spacing w:after="0" w:line="360" w:lineRule="auto"/>
              <w:jc w:val="both"/>
              <w:rPr>
                <w:rFonts w:ascii="Times New Roman" w:hAnsi="Times New Roman"/>
                <w:sz w:val="24"/>
                <w:szCs w:val="24"/>
              </w:rPr>
            </w:pPr>
            <w:r w:rsidRPr="00CA6563">
              <w:rPr>
                <w:rFonts w:ascii="Times New Roman" w:hAnsi="Times New Roman"/>
                <w:sz w:val="24"/>
                <w:szCs w:val="24"/>
              </w:rPr>
              <w:t>Permanent Pacemaker</w:t>
            </w:r>
          </w:p>
        </w:tc>
      </w:tr>
      <w:tr w:rsidR="00114134" w:rsidRPr="00030A76" w14:paraId="52AFE71A" w14:textId="77777777" w:rsidTr="00114134">
        <w:tc>
          <w:tcPr>
            <w:tcW w:w="1283" w:type="dxa"/>
            <w:shd w:val="clear" w:color="auto" w:fill="auto"/>
          </w:tcPr>
          <w:p w14:paraId="563F1692"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RF</w:t>
            </w:r>
          </w:p>
        </w:tc>
        <w:tc>
          <w:tcPr>
            <w:tcW w:w="5220" w:type="dxa"/>
            <w:shd w:val="clear" w:color="auto" w:fill="auto"/>
          </w:tcPr>
          <w:p w14:paraId="4D51B595"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Renal failure</w:t>
            </w:r>
          </w:p>
        </w:tc>
      </w:tr>
      <w:tr w:rsidR="00114134" w:rsidRPr="00030A76" w14:paraId="2269C128" w14:textId="77777777" w:rsidTr="00114134">
        <w:tc>
          <w:tcPr>
            <w:tcW w:w="1283" w:type="dxa"/>
            <w:shd w:val="clear" w:color="auto" w:fill="auto"/>
          </w:tcPr>
          <w:p w14:paraId="41419F58" w14:textId="77777777" w:rsidR="00114134" w:rsidRPr="00030A76" w:rsidRDefault="00114134" w:rsidP="00114134">
            <w:pPr>
              <w:spacing w:after="0" w:line="360" w:lineRule="auto"/>
              <w:jc w:val="center"/>
              <w:rPr>
                <w:rFonts w:ascii="Times New Roman" w:hAnsi="Times New Roman"/>
                <w:b/>
                <w:sz w:val="24"/>
                <w:szCs w:val="24"/>
              </w:rPr>
            </w:pPr>
            <w:r w:rsidRPr="00E462DC">
              <w:rPr>
                <w:rFonts w:ascii="Times New Roman" w:hAnsi="Times New Roman"/>
                <w:b/>
                <w:sz w:val="24"/>
                <w:szCs w:val="24"/>
              </w:rPr>
              <w:t>RSA</w:t>
            </w:r>
          </w:p>
        </w:tc>
        <w:tc>
          <w:tcPr>
            <w:tcW w:w="5220" w:type="dxa"/>
            <w:shd w:val="clear" w:color="auto" w:fill="auto"/>
          </w:tcPr>
          <w:p w14:paraId="0D8AD714" w14:textId="77777777" w:rsidR="00114134" w:rsidRPr="00030A76" w:rsidRDefault="00114134" w:rsidP="00114134">
            <w:pPr>
              <w:spacing w:after="0" w:line="360" w:lineRule="auto"/>
              <w:jc w:val="both"/>
              <w:rPr>
                <w:rFonts w:ascii="Times New Roman" w:hAnsi="Times New Roman"/>
                <w:sz w:val="24"/>
                <w:szCs w:val="24"/>
              </w:rPr>
            </w:pPr>
            <w:r>
              <w:rPr>
                <w:rFonts w:ascii="Times New Roman" w:hAnsi="Times New Roman"/>
                <w:sz w:val="24"/>
                <w:szCs w:val="24"/>
              </w:rPr>
              <w:t>R</w:t>
            </w:r>
            <w:r w:rsidRPr="00CA6563">
              <w:rPr>
                <w:rFonts w:ascii="Times New Roman" w:hAnsi="Times New Roman"/>
                <w:sz w:val="24"/>
                <w:szCs w:val="24"/>
              </w:rPr>
              <w:t xml:space="preserve">ight </w:t>
            </w:r>
            <w:proofErr w:type="spellStart"/>
            <w:r w:rsidRPr="00CA6563">
              <w:rPr>
                <w:rFonts w:ascii="Times New Roman" w:hAnsi="Times New Roman"/>
                <w:sz w:val="24"/>
                <w:szCs w:val="24"/>
              </w:rPr>
              <w:t>sacroanterior</w:t>
            </w:r>
            <w:proofErr w:type="spellEnd"/>
            <w:r w:rsidRPr="00CA6563">
              <w:rPr>
                <w:rFonts w:ascii="Times New Roman" w:hAnsi="Times New Roman"/>
                <w:sz w:val="24"/>
                <w:szCs w:val="24"/>
              </w:rPr>
              <w:t xml:space="preserve"> position</w:t>
            </w:r>
          </w:p>
        </w:tc>
      </w:tr>
      <w:tr w:rsidR="00114134" w:rsidRPr="00030A76" w14:paraId="7C800E3E" w14:textId="77777777" w:rsidTr="00114134">
        <w:tc>
          <w:tcPr>
            <w:tcW w:w="1283" w:type="dxa"/>
            <w:shd w:val="clear" w:color="auto" w:fill="auto"/>
          </w:tcPr>
          <w:p w14:paraId="4E23D96C"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SARI</w:t>
            </w:r>
          </w:p>
        </w:tc>
        <w:tc>
          <w:tcPr>
            <w:tcW w:w="5220" w:type="dxa"/>
            <w:shd w:val="clear" w:color="auto" w:fill="auto"/>
          </w:tcPr>
          <w:p w14:paraId="5058DF6C"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 xml:space="preserve">Severe acute respiratory illness </w:t>
            </w:r>
          </w:p>
        </w:tc>
      </w:tr>
      <w:tr w:rsidR="00114134" w:rsidRPr="00030A76" w14:paraId="056D45BA" w14:textId="77777777" w:rsidTr="00114134">
        <w:tc>
          <w:tcPr>
            <w:tcW w:w="1283" w:type="dxa"/>
            <w:shd w:val="clear" w:color="auto" w:fill="auto"/>
          </w:tcPr>
          <w:p w14:paraId="57AF62D3"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S</w:t>
            </w:r>
          </w:p>
        </w:tc>
        <w:tc>
          <w:tcPr>
            <w:tcW w:w="5220" w:type="dxa"/>
            <w:shd w:val="clear" w:color="auto" w:fill="auto"/>
          </w:tcPr>
          <w:p w14:paraId="7E6F0DB1"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Sepsis</w:t>
            </w:r>
          </w:p>
        </w:tc>
      </w:tr>
      <w:tr w:rsidR="00114134" w:rsidRPr="00030A76" w14:paraId="1C8A15BC" w14:textId="77777777" w:rsidTr="00114134">
        <w:tc>
          <w:tcPr>
            <w:tcW w:w="1283" w:type="dxa"/>
            <w:shd w:val="clear" w:color="auto" w:fill="auto"/>
          </w:tcPr>
          <w:p w14:paraId="4C189EF3"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SLE</w:t>
            </w:r>
          </w:p>
        </w:tc>
        <w:tc>
          <w:tcPr>
            <w:tcW w:w="5220" w:type="dxa"/>
            <w:shd w:val="clear" w:color="auto" w:fill="auto"/>
          </w:tcPr>
          <w:p w14:paraId="6796BAD3"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Systemic lupus erythematosus</w:t>
            </w:r>
          </w:p>
        </w:tc>
      </w:tr>
      <w:tr w:rsidR="00114134" w:rsidRPr="00030A76" w14:paraId="39A2DE8D" w14:textId="77777777" w:rsidTr="00114134">
        <w:tc>
          <w:tcPr>
            <w:tcW w:w="1283" w:type="dxa"/>
            <w:shd w:val="clear" w:color="auto" w:fill="auto"/>
          </w:tcPr>
          <w:p w14:paraId="7870820B"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SS</w:t>
            </w:r>
          </w:p>
        </w:tc>
        <w:tc>
          <w:tcPr>
            <w:tcW w:w="5220" w:type="dxa"/>
            <w:shd w:val="clear" w:color="auto" w:fill="auto"/>
          </w:tcPr>
          <w:p w14:paraId="0F39DB68"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Septic shock</w:t>
            </w:r>
          </w:p>
        </w:tc>
      </w:tr>
      <w:tr w:rsidR="00114134" w:rsidRPr="00030A76" w14:paraId="1ABF55ED" w14:textId="77777777" w:rsidTr="00114134">
        <w:trPr>
          <w:trHeight w:val="260"/>
        </w:trPr>
        <w:tc>
          <w:tcPr>
            <w:tcW w:w="1283" w:type="dxa"/>
            <w:shd w:val="clear" w:color="auto" w:fill="auto"/>
          </w:tcPr>
          <w:p w14:paraId="3840A2C9" w14:textId="77777777" w:rsidR="00114134" w:rsidRPr="00030A76" w:rsidRDefault="00114134" w:rsidP="00114134">
            <w:pPr>
              <w:spacing w:after="0" w:line="360" w:lineRule="auto"/>
              <w:jc w:val="center"/>
              <w:rPr>
                <w:rFonts w:ascii="Times New Roman" w:hAnsi="Times New Roman"/>
                <w:b/>
                <w:sz w:val="24"/>
                <w:szCs w:val="24"/>
              </w:rPr>
            </w:pPr>
            <w:r w:rsidRPr="00A51099">
              <w:rPr>
                <w:rFonts w:ascii="Times New Roman" w:hAnsi="Times New Roman"/>
                <w:b/>
                <w:sz w:val="24"/>
                <w:szCs w:val="24"/>
              </w:rPr>
              <w:t>SZ</w:t>
            </w:r>
          </w:p>
        </w:tc>
        <w:tc>
          <w:tcPr>
            <w:tcW w:w="5220" w:type="dxa"/>
            <w:shd w:val="clear" w:color="auto" w:fill="auto"/>
          </w:tcPr>
          <w:p w14:paraId="22B1D183" w14:textId="77777777" w:rsidR="00114134" w:rsidRPr="00030A76" w:rsidRDefault="00114134" w:rsidP="00114134">
            <w:pPr>
              <w:spacing w:after="0" w:line="360" w:lineRule="auto"/>
              <w:jc w:val="both"/>
              <w:rPr>
                <w:rFonts w:ascii="Times New Roman" w:hAnsi="Times New Roman"/>
                <w:sz w:val="24"/>
                <w:szCs w:val="24"/>
              </w:rPr>
            </w:pPr>
            <w:r w:rsidRPr="00CA6563">
              <w:rPr>
                <w:rFonts w:ascii="Times New Roman" w:hAnsi="Times New Roman"/>
                <w:sz w:val="24"/>
                <w:szCs w:val="24"/>
              </w:rPr>
              <w:t>seizure</w:t>
            </w:r>
          </w:p>
        </w:tc>
      </w:tr>
      <w:tr w:rsidR="00114134" w:rsidRPr="00030A76" w14:paraId="7188D3AA" w14:textId="77777777" w:rsidTr="00114134">
        <w:trPr>
          <w:trHeight w:val="260"/>
        </w:trPr>
        <w:tc>
          <w:tcPr>
            <w:tcW w:w="1283" w:type="dxa"/>
            <w:shd w:val="clear" w:color="auto" w:fill="auto"/>
          </w:tcPr>
          <w:p w14:paraId="39501594" w14:textId="77777777" w:rsidR="00114134" w:rsidRPr="00030A76" w:rsidRDefault="00114134" w:rsidP="00114134">
            <w:pPr>
              <w:spacing w:after="0" w:line="360" w:lineRule="auto"/>
              <w:jc w:val="center"/>
              <w:rPr>
                <w:rFonts w:ascii="Times New Roman" w:hAnsi="Times New Roman"/>
                <w:b/>
                <w:sz w:val="24"/>
                <w:szCs w:val="24"/>
              </w:rPr>
            </w:pPr>
            <w:r w:rsidRPr="00A51099">
              <w:rPr>
                <w:rFonts w:ascii="Times New Roman" w:hAnsi="Times New Roman"/>
                <w:b/>
                <w:sz w:val="24"/>
                <w:szCs w:val="24"/>
              </w:rPr>
              <w:t>TB</w:t>
            </w:r>
          </w:p>
        </w:tc>
        <w:tc>
          <w:tcPr>
            <w:tcW w:w="5220" w:type="dxa"/>
            <w:shd w:val="clear" w:color="auto" w:fill="auto"/>
          </w:tcPr>
          <w:p w14:paraId="5058963F" w14:textId="77777777" w:rsidR="00114134" w:rsidRPr="00030A76" w:rsidRDefault="00114134" w:rsidP="00114134">
            <w:pPr>
              <w:spacing w:after="0" w:line="360" w:lineRule="auto"/>
              <w:jc w:val="both"/>
              <w:rPr>
                <w:rFonts w:ascii="Times New Roman" w:hAnsi="Times New Roman"/>
                <w:sz w:val="24"/>
                <w:szCs w:val="24"/>
              </w:rPr>
            </w:pPr>
            <w:r w:rsidRPr="00CA6563">
              <w:rPr>
                <w:rFonts w:ascii="Times New Roman" w:hAnsi="Times New Roman"/>
                <w:sz w:val="24"/>
                <w:szCs w:val="24"/>
              </w:rPr>
              <w:t>Tuberculosis</w:t>
            </w:r>
          </w:p>
        </w:tc>
      </w:tr>
      <w:tr w:rsidR="00114134" w:rsidRPr="00030A76" w14:paraId="757E34D5" w14:textId="77777777" w:rsidTr="00114134">
        <w:trPr>
          <w:trHeight w:val="260"/>
        </w:trPr>
        <w:tc>
          <w:tcPr>
            <w:tcW w:w="1283" w:type="dxa"/>
            <w:shd w:val="clear" w:color="auto" w:fill="auto"/>
          </w:tcPr>
          <w:p w14:paraId="292D065D"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TN</w:t>
            </w:r>
          </w:p>
        </w:tc>
        <w:tc>
          <w:tcPr>
            <w:tcW w:w="5220" w:type="dxa"/>
            <w:shd w:val="clear" w:color="auto" w:fill="auto"/>
          </w:tcPr>
          <w:p w14:paraId="3F59DCF3"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Thymic neuroendocrine tumor</w:t>
            </w:r>
          </w:p>
        </w:tc>
      </w:tr>
      <w:tr w:rsidR="00114134" w:rsidRPr="00030A76" w14:paraId="17C038D5" w14:textId="77777777" w:rsidTr="00114134">
        <w:trPr>
          <w:trHeight w:val="260"/>
        </w:trPr>
        <w:tc>
          <w:tcPr>
            <w:tcW w:w="1283" w:type="dxa"/>
            <w:shd w:val="clear" w:color="auto" w:fill="auto"/>
          </w:tcPr>
          <w:p w14:paraId="05BDD86D" w14:textId="77777777" w:rsidR="00114134" w:rsidRPr="00030A76" w:rsidRDefault="00114134" w:rsidP="00114134">
            <w:pPr>
              <w:spacing w:after="0" w:line="360" w:lineRule="auto"/>
              <w:jc w:val="center"/>
              <w:rPr>
                <w:rFonts w:ascii="Times New Roman" w:hAnsi="Times New Roman"/>
                <w:b/>
                <w:sz w:val="24"/>
                <w:szCs w:val="24"/>
              </w:rPr>
            </w:pPr>
            <w:r w:rsidRPr="00030A76">
              <w:rPr>
                <w:rFonts w:ascii="Times New Roman" w:hAnsi="Times New Roman"/>
                <w:b/>
                <w:sz w:val="24"/>
                <w:szCs w:val="24"/>
              </w:rPr>
              <w:t>TNOF</w:t>
            </w:r>
          </w:p>
        </w:tc>
        <w:tc>
          <w:tcPr>
            <w:tcW w:w="5220" w:type="dxa"/>
            <w:shd w:val="clear" w:color="auto" w:fill="auto"/>
          </w:tcPr>
          <w:p w14:paraId="5F24899D" w14:textId="77777777" w:rsidR="00114134" w:rsidRPr="00030A76" w:rsidRDefault="00114134" w:rsidP="00114134">
            <w:pPr>
              <w:spacing w:after="0" w:line="360" w:lineRule="auto"/>
              <w:jc w:val="both"/>
              <w:rPr>
                <w:rFonts w:ascii="Times New Roman" w:hAnsi="Times New Roman"/>
                <w:sz w:val="24"/>
                <w:szCs w:val="24"/>
              </w:rPr>
            </w:pPr>
            <w:r w:rsidRPr="00030A76">
              <w:rPr>
                <w:rFonts w:ascii="Times New Roman" w:hAnsi="Times New Roman"/>
                <w:sz w:val="24"/>
                <w:szCs w:val="24"/>
              </w:rPr>
              <w:t>Trauma (neck of femur)</w:t>
            </w:r>
          </w:p>
        </w:tc>
      </w:tr>
      <w:tr w:rsidR="00114134" w:rsidRPr="00030A76" w14:paraId="64903C46" w14:textId="77777777" w:rsidTr="00114134">
        <w:trPr>
          <w:trHeight w:val="260"/>
        </w:trPr>
        <w:tc>
          <w:tcPr>
            <w:tcW w:w="1283" w:type="dxa"/>
            <w:shd w:val="clear" w:color="auto" w:fill="auto"/>
          </w:tcPr>
          <w:p w14:paraId="44511354" w14:textId="77777777" w:rsidR="00114134" w:rsidRPr="00030A76" w:rsidRDefault="00114134" w:rsidP="00114134">
            <w:pPr>
              <w:spacing w:after="0" w:line="360" w:lineRule="auto"/>
              <w:jc w:val="center"/>
              <w:rPr>
                <w:rFonts w:ascii="Times New Roman" w:hAnsi="Times New Roman"/>
                <w:b/>
                <w:sz w:val="24"/>
                <w:szCs w:val="24"/>
              </w:rPr>
            </w:pPr>
            <w:r>
              <w:rPr>
                <w:rFonts w:ascii="Times New Roman" w:hAnsi="Times New Roman"/>
                <w:b/>
                <w:sz w:val="24"/>
                <w:szCs w:val="24"/>
              </w:rPr>
              <w:t>UC</w:t>
            </w:r>
          </w:p>
        </w:tc>
        <w:tc>
          <w:tcPr>
            <w:tcW w:w="5220" w:type="dxa"/>
            <w:shd w:val="clear" w:color="auto" w:fill="auto"/>
          </w:tcPr>
          <w:p w14:paraId="755F5015" w14:textId="77777777" w:rsidR="00114134" w:rsidRPr="00030A76" w:rsidRDefault="00114134" w:rsidP="00114134">
            <w:pPr>
              <w:spacing w:after="0" w:line="360" w:lineRule="auto"/>
              <w:jc w:val="both"/>
              <w:rPr>
                <w:rFonts w:ascii="Times New Roman" w:hAnsi="Times New Roman"/>
                <w:sz w:val="24"/>
                <w:szCs w:val="24"/>
              </w:rPr>
            </w:pPr>
            <w:r>
              <w:rPr>
                <w:rFonts w:ascii="Times New Roman" w:hAnsi="Times New Roman"/>
                <w:sz w:val="24"/>
                <w:szCs w:val="24"/>
              </w:rPr>
              <w:t>Ulcerative colitis</w:t>
            </w:r>
          </w:p>
        </w:tc>
      </w:tr>
    </w:tbl>
    <w:p w14:paraId="0C653302" w14:textId="77777777" w:rsidR="00114134" w:rsidRDefault="00114134">
      <w:pPr>
        <w:rPr>
          <w:b/>
          <w:sz w:val="24"/>
          <w:szCs w:val="24"/>
        </w:rPr>
      </w:pPr>
      <w:r>
        <w:rPr>
          <w:b/>
          <w:sz w:val="24"/>
          <w:szCs w:val="24"/>
        </w:rPr>
        <w:br w:type="page"/>
      </w:r>
    </w:p>
    <w:p w14:paraId="21628495" w14:textId="77777777" w:rsidR="00116E53" w:rsidRDefault="00116E53" w:rsidP="00116E53">
      <w:pPr>
        <w:spacing w:after="0" w:line="240" w:lineRule="auto"/>
        <w:rPr>
          <w:b/>
          <w:sz w:val="24"/>
          <w:szCs w:val="24"/>
        </w:rPr>
      </w:pPr>
      <w:r w:rsidRPr="00030A76">
        <w:rPr>
          <w:b/>
          <w:sz w:val="24"/>
          <w:szCs w:val="24"/>
        </w:rPr>
        <w:lastRenderedPageBreak/>
        <w:t xml:space="preserve">Table </w:t>
      </w:r>
      <w:r w:rsidR="003275B6">
        <w:rPr>
          <w:b/>
          <w:sz w:val="24"/>
          <w:szCs w:val="24"/>
        </w:rPr>
        <w:t>S</w:t>
      </w:r>
      <w:r w:rsidR="00FB5ECA">
        <w:rPr>
          <w:b/>
          <w:sz w:val="24"/>
          <w:szCs w:val="24"/>
        </w:rPr>
        <w:t>T</w:t>
      </w:r>
      <w:r w:rsidR="003275B6">
        <w:rPr>
          <w:b/>
          <w:sz w:val="24"/>
          <w:szCs w:val="24"/>
        </w:rPr>
        <w:t xml:space="preserve"> </w:t>
      </w:r>
      <w:r w:rsidR="00E54752">
        <w:rPr>
          <w:b/>
          <w:sz w:val="24"/>
          <w:szCs w:val="24"/>
        </w:rPr>
        <w:t>2. Population I</w:t>
      </w:r>
      <w:r w:rsidR="00A12EE6">
        <w:rPr>
          <w:b/>
          <w:sz w:val="24"/>
          <w:szCs w:val="24"/>
        </w:rPr>
        <w:t xml:space="preserve"> (New Delhi study)-</w:t>
      </w:r>
      <w:r w:rsidR="00E54752">
        <w:rPr>
          <w:b/>
          <w:sz w:val="24"/>
          <w:szCs w:val="24"/>
        </w:rPr>
        <w:t>D</w:t>
      </w:r>
      <w:r w:rsidRPr="00030A76">
        <w:rPr>
          <w:b/>
          <w:sz w:val="24"/>
          <w:szCs w:val="24"/>
        </w:rPr>
        <w:t>emographic</w:t>
      </w:r>
      <w:r w:rsidR="003275B6">
        <w:rPr>
          <w:b/>
          <w:sz w:val="24"/>
          <w:szCs w:val="24"/>
        </w:rPr>
        <w:t>, clinical</w:t>
      </w:r>
      <w:r w:rsidRPr="00030A76">
        <w:rPr>
          <w:b/>
          <w:sz w:val="24"/>
          <w:szCs w:val="24"/>
        </w:rPr>
        <w:t xml:space="preserve"> and immunological </w:t>
      </w:r>
      <w:proofErr w:type="gramStart"/>
      <w:r w:rsidRPr="00030A76">
        <w:rPr>
          <w:b/>
          <w:sz w:val="24"/>
          <w:szCs w:val="24"/>
        </w:rPr>
        <w:t>status</w:t>
      </w:r>
      <w:proofErr w:type="gramEnd"/>
      <w:r w:rsidRPr="00030A76">
        <w:rPr>
          <w:b/>
          <w:sz w:val="24"/>
          <w:szCs w:val="24"/>
        </w:rPr>
        <w:t xml:space="preserve"> and outcomes.  </w:t>
      </w:r>
    </w:p>
    <w:p w14:paraId="5B850C16" w14:textId="77777777" w:rsidR="00FB5ECA" w:rsidRPr="00030A76" w:rsidRDefault="00FB5ECA" w:rsidP="00116E53">
      <w:pPr>
        <w:spacing w:after="0" w:line="240" w:lineRule="auto"/>
        <w:rPr>
          <w:b/>
          <w:sz w:val="24"/>
          <w:szCs w:val="24"/>
        </w:rPr>
      </w:pPr>
    </w:p>
    <w:tbl>
      <w:tblPr>
        <w:tblStyle w:val="TableGrid"/>
        <w:tblW w:w="9630" w:type="dxa"/>
        <w:tblInd w:w="-72" w:type="dxa"/>
        <w:tblLayout w:type="fixed"/>
        <w:tblLook w:val="04A0" w:firstRow="1" w:lastRow="0" w:firstColumn="1" w:lastColumn="0" w:noHBand="0" w:noVBand="1"/>
      </w:tblPr>
      <w:tblGrid>
        <w:gridCol w:w="521"/>
        <w:gridCol w:w="469"/>
        <w:gridCol w:w="540"/>
        <w:gridCol w:w="2430"/>
        <w:gridCol w:w="1440"/>
        <w:gridCol w:w="540"/>
        <w:gridCol w:w="630"/>
        <w:gridCol w:w="810"/>
        <w:gridCol w:w="720"/>
        <w:gridCol w:w="810"/>
        <w:gridCol w:w="720"/>
      </w:tblGrid>
      <w:tr w:rsidR="00116E53" w:rsidRPr="00030A76" w14:paraId="2F3A2B93" w14:textId="77777777" w:rsidTr="00D7612B">
        <w:tc>
          <w:tcPr>
            <w:tcW w:w="521" w:type="dxa"/>
          </w:tcPr>
          <w:p w14:paraId="1A2D9E88" w14:textId="77777777" w:rsidR="00116E53" w:rsidRPr="00030A76" w:rsidRDefault="00116E53" w:rsidP="00D7612B">
            <w:pPr>
              <w:jc w:val="center"/>
              <w:rPr>
                <w:b/>
                <w:vertAlign w:val="superscript"/>
              </w:rPr>
            </w:pPr>
            <w:r w:rsidRPr="00030A76">
              <w:rPr>
                <w:b/>
              </w:rPr>
              <w:t>Id</w:t>
            </w:r>
            <w:r w:rsidRPr="00030A76">
              <w:rPr>
                <w:b/>
                <w:vertAlign w:val="superscript"/>
              </w:rPr>
              <w:t>1</w:t>
            </w:r>
          </w:p>
        </w:tc>
        <w:tc>
          <w:tcPr>
            <w:tcW w:w="469" w:type="dxa"/>
          </w:tcPr>
          <w:p w14:paraId="63278884" w14:textId="77777777" w:rsidR="00116E53" w:rsidRPr="00030A76" w:rsidRDefault="00116E53" w:rsidP="00D7612B">
            <w:pPr>
              <w:jc w:val="center"/>
              <w:rPr>
                <w:b/>
              </w:rPr>
            </w:pPr>
            <w:r w:rsidRPr="00030A76">
              <w:rPr>
                <w:b/>
              </w:rPr>
              <w:t>A</w:t>
            </w:r>
            <w:r w:rsidRPr="00030A76">
              <w:rPr>
                <w:b/>
                <w:vertAlign w:val="superscript"/>
              </w:rPr>
              <w:t>2</w:t>
            </w:r>
          </w:p>
        </w:tc>
        <w:tc>
          <w:tcPr>
            <w:tcW w:w="540" w:type="dxa"/>
          </w:tcPr>
          <w:p w14:paraId="7EAD2A3C" w14:textId="77777777" w:rsidR="00116E53" w:rsidRPr="00030A76" w:rsidRDefault="00116E53" w:rsidP="00D7612B">
            <w:pPr>
              <w:jc w:val="center"/>
              <w:rPr>
                <w:b/>
                <w:vertAlign w:val="superscript"/>
              </w:rPr>
            </w:pPr>
            <w:r w:rsidRPr="00030A76">
              <w:rPr>
                <w:b/>
              </w:rPr>
              <w:t>S</w:t>
            </w:r>
            <w:r w:rsidRPr="00030A76">
              <w:rPr>
                <w:b/>
                <w:vertAlign w:val="superscript"/>
              </w:rPr>
              <w:t>3</w:t>
            </w:r>
          </w:p>
        </w:tc>
        <w:tc>
          <w:tcPr>
            <w:tcW w:w="2430" w:type="dxa"/>
          </w:tcPr>
          <w:p w14:paraId="543A2A6B" w14:textId="77777777" w:rsidR="00116E53" w:rsidRPr="00030A76" w:rsidRDefault="00116E53" w:rsidP="00D7612B">
            <w:pPr>
              <w:jc w:val="center"/>
              <w:rPr>
                <w:b/>
              </w:rPr>
            </w:pPr>
            <w:r w:rsidRPr="00030A76">
              <w:rPr>
                <w:b/>
              </w:rPr>
              <w:t>Co-morbidity(</w:t>
            </w:r>
            <w:proofErr w:type="spellStart"/>
            <w:r w:rsidRPr="00030A76">
              <w:rPr>
                <w:b/>
              </w:rPr>
              <w:t>ies</w:t>
            </w:r>
            <w:proofErr w:type="spellEnd"/>
            <w:r w:rsidRPr="00030A76">
              <w:rPr>
                <w:b/>
              </w:rPr>
              <w:t>)*</w:t>
            </w:r>
          </w:p>
        </w:tc>
        <w:tc>
          <w:tcPr>
            <w:tcW w:w="1440" w:type="dxa"/>
          </w:tcPr>
          <w:p w14:paraId="567A36FE" w14:textId="77777777" w:rsidR="00116E53" w:rsidRPr="00030A76" w:rsidRDefault="00116E53" w:rsidP="00D7612B">
            <w:pPr>
              <w:jc w:val="center"/>
              <w:rPr>
                <w:b/>
              </w:rPr>
            </w:pPr>
            <w:r w:rsidRPr="00030A76">
              <w:rPr>
                <w:b/>
              </w:rPr>
              <w:t>Outcome</w:t>
            </w:r>
          </w:p>
        </w:tc>
        <w:tc>
          <w:tcPr>
            <w:tcW w:w="540" w:type="dxa"/>
          </w:tcPr>
          <w:p w14:paraId="299C8C3C" w14:textId="77777777" w:rsidR="00116E53" w:rsidRPr="00030A76" w:rsidRDefault="00116E53" w:rsidP="00D7612B">
            <w:pPr>
              <w:jc w:val="center"/>
              <w:rPr>
                <w:b/>
                <w:vertAlign w:val="superscript"/>
              </w:rPr>
            </w:pPr>
            <w:r w:rsidRPr="00030A76">
              <w:rPr>
                <w:b/>
              </w:rPr>
              <w:t>D</w:t>
            </w:r>
            <w:r w:rsidRPr="00030A76">
              <w:rPr>
                <w:b/>
                <w:vertAlign w:val="superscript"/>
              </w:rPr>
              <w:t>4</w:t>
            </w:r>
          </w:p>
        </w:tc>
        <w:tc>
          <w:tcPr>
            <w:tcW w:w="630" w:type="dxa"/>
          </w:tcPr>
          <w:p w14:paraId="75BCAB17" w14:textId="77777777" w:rsidR="00116E53" w:rsidRPr="00030A76" w:rsidRDefault="00116E53" w:rsidP="00D7612B">
            <w:pPr>
              <w:jc w:val="center"/>
              <w:rPr>
                <w:b/>
                <w:vertAlign w:val="superscript"/>
              </w:rPr>
            </w:pPr>
            <w:r w:rsidRPr="00030A76">
              <w:rPr>
                <w:b/>
              </w:rPr>
              <w:t>Gr</w:t>
            </w:r>
            <w:r w:rsidRPr="00030A76">
              <w:rPr>
                <w:b/>
                <w:vertAlign w:val="superscript"/>
              </w:rPr>
              <w:t>5</w:t>
            </w:r>
          </w:p>
        </w:tc>
        <w:tc>
          <w:tcPr>
            <w:tcW w:w="810" w:type="dxa"/>
          </w:tcPr>
          <w:p w14:paraId="61FC94A1" w14:textId="77777777" w:rsidR="00116E53" w:rsidRPr="00030A76" w:rsidRDefault="00116E53" w:rsidP="00D7612B">
            <w:pPr>
              <w:jc w:val="center"/>
              <w:rPr>
                <w:b/>
                <w:vertAlign w:val="superscript"/>
              </w:rPr>
            </w:pPr>
            <w:r w:rsidRPr="00030A76">
              <w:rPr>
                <w:b/>
              </w:rPr>
              <w:t>TLC</w:t>
            </w:r>
            <w:r w:rsidRPr="00030A76">
              <w:rPr>
                <w:b/>
                <w:vertAlign w:val="superscript"/>
              </w:rPr>
              <w:t>6</w:t>
            </w:r>
          </w:p>
        </w:tc>
        <w:tc>
          <w:tcPr>
            <w:tcW w:w="720" w:type="dxa"/>
          </w:tcPr>
          <w:p w14:paraId="31DEC752" w14:textId="77777777" w:rsidR="00116E53" w:rsidRPr="00030A76" w:rsidRDefault="00116E53" w:rsidP="00D7612B">
            <w:pPr>
              <w:jc w:val="center"/>
              <w:rPr>
                <w:b/>
                <w:vertAlign w:val="superscript"/>
              </w:rPr>
            </w:pPr>
            <w:r w:rsidRPr="00030A76">
              <w:rPr>
                <w:b/>
              </w:rPr>
              <w:t>N %</w:t>
            </w:r>
            <w:r w:rsidRPr="00030A76">
              <w:rPr>
                <w:b/>
                <w:vertAlign w:val="superscript"/>
              </w:rPr>
              <w:t>7</w:t>
            </w:r>
          </w:p>
        </w:tc>
        <w:tc>
          <w:tcPr>
            <w:tcW w:w="810" w:type="dxa"/>
          </w:tcPr>
          <w:p w14:paraId="4A915EAB" w14:textId="77777777" w:rsidR="00116E53" w:rsidRPr="00030A76" w:rsidRDefault="00116E53" w:rsidP="00D7612B">
            <w:pPr>
              <w:rPr>
                <w:b/>
                <w:vertAlign w:val="superscript"/>
              </w:rPr>
            </w:pPr>
            <w:r w:rsidRPr="00030A76">
              <w:rPr>
                <w:b/>
              </w:rPr>
              <w:t>M %</w:t>
            </w:r>
            <w:r w:rsidRPr="00030A76">
              <w:rPr>
                <w:b/>
                <w:vertAlign w:val="superscript"/>
              </w:rPr>
              <w:t>8</w:t>
            </w:r>
          </w:p>
        </w:tc>
        <w:tc>
          <w:tcPr>
            <w:tcW w:w="720" w:type="dxa"/>
          </w:tcPr>
          <w:p w14:paraId="45E9A3B5" w14:textId="77777777" w:rsidR="00116E53" w:rsidRPr="00030A76" w:rsidRDefault="00116E53" w:rsidP="00D7612B">
            <w:pPr>
              <w:rPr>
                <w:b/>
                <w:vertAlign w:val="superscript"/>
              </w:rPr>
            </w:pPr>
            <w:r w:rsidRPr="00030A76">
              <w:rPr>
                <w:b/>
              </w:rPr>
              <w:t>L %</w:t>
            </w:r>
            <w:r w:rsidRPr="00030A76">
              <w:rPr>
                <w:b/>
                <w:vertAlign w:val="superscript"/>
              </w:rPr>
              <w:t>9</w:t>
            </w:r>
          </w:p>
        </w:tc>
      </w:tr>
      <w:tr w:rsidR="00116E53" w:rsidRPr="00030A76" w14:paraId="2CFFD730" w14:textId="77777777" w:rsidTr="00D7612B">
        <w:tc>
          <w:tcPr>
            <w:tcW w:w="521" w:type="dxa"/>
          </w:tcPr>
          <w:p w14:paraId="65A6718E" w14:textId="77777777" w:rsidR="00116E53" w:rsidRPr="00030A76" w:rsidRDefault="00116E53" w:rsidP="00D7612B">
            <w:pPr>
              <w:jc w:val="center"/>
            </w:pPr>
            <w:r w:rsidRPr="00030A76">
              <w:t>5</w:t>
            </w:r>
          </w:p>
        </w:tc>
        <w:tc>
          <w:tcPr>
            <w:tcW w:w="469" w:type="dxa"/>
          </w:tcPr>
          <w:p w14:paraId="3D5F358B" w14:textId="77777777" w:rsidR="00116E53" w:rsidRPr="00030A76" w:rsidRDefault="00116E53" w:rsidP="00A63696">
            <w:pPr>
              <w:jc w:val="center"/>
            </w:pPr>
            <w:r w:rsidRPr="00030A76">
              <w:t>84</w:t>
            </w:r>
          </w:p>
        </w:tc>
        <w:tc>
          <w:tcPr>
            <w:tcW w:w="540" w:type="dxa"/>
          </w:tcPr>
          <w:p w14:paraId="0895F0FD" w14:textId="77777777" w:rsidR="00116E53" w:rsidRPr="00030A76" w:rsidRDefault="00116E53" w:rsidP="00A63696">
            <w:pPr>
              <w:jc w:val="center"/>
            </w:pPr>
            <w:r w:rsidRPr="00030A76">
              <w:t>M</w:t>
            </w:r>
          </w:p>
        </w:tc>
        <w:tc>
          <w:tcPr>
            <w:tcW w:w="2430" w:type="dxa"/>
          </w:tcPr>
          <w:p w14:paraId="7B4AC511" w14:textId="77777777" w:rsidR="00116E53" w:rsidRPr="00030A76" w:rsidRDefault="00116E53" w:rsidP="00D7612B">
            <w:pPr>
              <w:jc w:val="center"/>
            </w:pPr>
            <w:r w:rsidRPr="00030A76">
              <w:t>ARDS, S</w:t>
            </w:r>
          </w:p>
        </w:tc>
        <w:tc>
          <w:tcPr>
            <w:tcW w:w="1440" w:type="dxa"/>
          </w:tcPr>
          <w:p w14:paraId="7E770EFD" w14:textId="77777777" w:rsidR="00116E53" w:rsidRPr="00030A76" w:rsidRDefault="00116E53" w:rsidP="00D7612B">
            <w:pPr>
              <w:jc w:val="center"/>
            </w:pPr>
            <w:r w:rsidRPr="00030A76">
              <w:t>Non-survivor</w:t>
            </w:r>
          </w:p>
        </w:tc>
        <w:tc>
          <w:tcPr>
            <w:tcW w:w="540" w:type="dxa"/>
          </w:tcPr>
          <w:p w14:paraId="3886FCD1" w14:textId="77777777" w:rsidR="00116E53" w:rsidRPr="00030A76" w:rsidRDefault="00116E53" w:rsidP="00D7612B">
            <w:pPr>
              <w:jc w:val="center"/>
            </w:pPr>
            <w:r w:rsidRPr="00030A76">
              <w:t>1</w:t>
            </w:r>
          </w:p>
        </w:tc>
        <w:tc>
          <w:tcPr>
            <w:tcW w:w="630" w:type="dxa"/>
          </w:tcPr>
          <w:p w14:paraId="2D9DAFF9" w14:textId="77777777" w:rsidR="00116E53" w:rsidRPr="00030A76" w:rsidRDefault="00116E53" w:rsidP="00D7612B">
            <w:pPr>
              <w:jc w:val="center"/>
            </w:pPr>
            <w:r w:rsidRPr="00030A76">
              <w:t>F</w:t>
            </w:r>
          </w:p>
        </w:tc>
        <w:tc>
          <w:tcPr>
            <w:tcW w:w="810" w:type="dxa"/>
          </w:tcPr>
          <w:p w14:paraId="1574B954" w14:textId="77777777" w:rsidR="00116E53" w:rsidRPr="00030A76" w:rsidRDefault="00116E53" w:rsidP="00D7612B">
            <w:pPr>
              <w:jc w:val="center"/>
            </w:pPr>
            <w:r w:rsidRPr="00030A76">
              <w:t>5</w:t>
            </w:r>
            <w:r w:rsidR="00A6043F">
              <w:t>.40</w:t>
            </w:r>
          </w:p>
        </w:tc>
        <w:tc>
          <w:tcPr>
            <w:tcW w:w="720" w:type="dxa"/>
          </w:tcPr>
          <w:p w14:paraId="39F68523" w14:textId="77777777" w:rsidR="00116E53" w:rsidRPr="00030A76" w:rsidRDefault="00116E53" w:rsidP="00D7612B">
            <w:pPr>
              <w:jc w:val="center"/>
            </w:pPr>
            <w:r w:rsidRPr="00030A76">
              <w:t>52.4</w:t>
            </w:r>
          </w:p>
        </w:tc>
        <w:tc>
          <w:tcPr>
            <w:tcW w:w="810" w:type="dxa"/>
          </w:tcPr>
          <w:p w14:paraId="415E5D57" w14:textId="77777777" w:rsidR="00116E53" w:rsidRPr="00030A76" w:rsidRDefault="00116E53" w:rsidP="00D7612B">
            <w:pPr>
              <w:jc w:val="center"/>
            </w:pPr>
            <w:r w:rsidRPr="00030A76">
              <w:t>8.1</w:t>
            </w:r>
          </w:p>
        </w:tc>
        <w:tc>
          <w:tcPr>
            <w:tcW w:w="720" w:type="dxa"/>
          </w:tcPr>
          <w:p w14:paraId="5C2FB356" w14:textId="77777777" w:rsidR="00116E53" w:rsidRPr="00030A76" w:rsidRDefault="00116E53" w:rsidP="00D7612B">
            <w:pPr>
              <w:jc w:val="center"/>
            </w:pPr>
            <w:r w:rsidRPr="00030A76">
              <w:t>39.5</w:t>
            </w:r>
          </w:p>
        </w:tc>
      </w:tr>
      <w:tr w:rsidR="00116E53" w:rsidRPr="00030A76" w14:paraId="320B500B" w14:textId="77777777" w:rsidTr="00D7612B">
        <w:tc>
          <w:tcPr>
            <w:tcW w:w="521" w:type="dxa"/>
          </w:tcPr>
          <w:p w14:paraId="6DEF2A52" w14:textId="77777777" w:rsidR="00116E53" w:rsidRPr="00030A76" w:rsidRDefault="00116E53" w:rsidP="00D7612B">
            <w:pPr>
              <w:jc w:val="center"/>
            </w:pPr>
            <w:r w:rsidRPr="00030A76">
              <w:t>6</w:t>
            </w:r>
          </w:p>
        </w:tc>
        <w:tc>
          <w:tcPr>
            <w:tcW w:w="469" w:type="dxa"/>
          </w:tcPr>
          <w:p w14:paraId="0B377C7C" w14:textId="77777777" w:rsidR="00116E53" w:rsidRPr="00030A76" w:rsidRDefault="00116E53" w:rsidP="00A63696">
            <w:pPr>
              <w:jc w:val="center"/>
            </w:pPr>
            <w:r w:rsidRPr="00030A76">
              <w:t>75</w:t>
            </w:r>
          </w:p>
        </w:tc>
        <w:tc>
          <w:tcPr>
            <w:tcW w:w="540" w:type="dxa"/>
          </w:tcPr>
          <w:p w14:paraId="6AAF5BB7" w14:textId="77777777" w:rsidR="00116E53" w:rsidRPr="00030A76" w:rsidRDefault="00116E53" w:rsidP="00A63696">
            <w:pPr>
              <w:jc w:val="center"/>
            </w:pPr>
            <w:r w:rsidRPr="00030A76">
              <w:t>F</w:t>
            </w:r>
          </w:p>
        </w:tc>
        <w:tc>
          <w:tcPr>
            <w:tcW w:w="2430" w:type="dxa"/>
          </w:tcPr>
          <w:p w14:paraId="645E5DEF" w14:textId="77777777" w:rsidR="00116E53" w:rsidRPr="00030A76" w:rsidRDefault="00116E53" w:rsidP="00D7612B">
            <w:pPr>
              <w:jc w:val="center"/>
            </w:pPr>
            <w:r w:rsidRPr="00030A76">
              <w:t>ARDS</w:t>
            </w:r>
          </w:p>
        </w:tc>
        <w:tc>
          <w:tcPr>
            <w:tcW w:w="1440" w:type="dxa"/>
          </w:tcPr>
          <w:p w14:paraId="13468D97" w14:textId="77777777" w:rsidR="00116E53" w:rsidRPr="00030A76" w:rsidRDefault="00116E53" w:rsidP="00D7612B">
            <w:pPr>
              <w:jc w:val="center"/>
            </w:pPr>
            <w:r w:rsidRPr="00030A76">
              <w:t>Non-survivor</w:t>
            </w:r>
          </w:p>
        </w:tc>
        <w:tc>
          <w:tcPr>
            <w:tcW w:w="540" w:type="dxa"/>
          </w:tcPr>
          <w:p w14:paraId="14B2A5B0" w14:textId="77777777" w:rsidR="00116E53" w:rsidRPr="00030A76" w:rsidRDefault="00116E53" w:rsidP="00D7612B">
            <w:pPr>
              <w:jc w:val="center"/>
            </w:pPr>
            <w:r w:rsidRPr="00030A76">
              <w:t>1</w:t>
            </w:r>
          </w:p>
        </w:tc>
        <w:tc>
          <w:tcPr>
            <w:tcW w:w="630" w:type="dxa"/>
          </w:tcPr>
          <w:p w14:paraId="248AFD86" w14:textId="77777777" w:rsidR="00116E53" w:rsidRPr="00030A76" w:rsidRDefault="00116E53" w:rsidP="00D7612B">
            <w:pPr>
              <w:jc w:val="center"/>
            </w:pPr>
            <w:r w:rsidRPr="00030A76">
              <w:t>A</w:t>
            </w:r>
          </w:p>
        </w:tc>
        <w:tc>
          <w:tcPr>
            <w:tcW w:w="810" w:type="dxa"/>
          </w:tcPr>
          <w:p w14:paraId="032CB415" w14:textId="77777777" w:rsidR="00116E53" w:rsidRPr="00030A76" w:rsidRDefault="00116E53" w:rsidP="00D7612B">
            <w:pPr>
              <w:jc w:val="center"/>
            </w:pPr>
            <w:r w:rsidRPr="00030A76">
              <w:t>8</w:t>
            </w:r>
            <w:r w:rsidR="00A6043F">
              <w:t>.80</w:t>
            </w:r>
          </w:p>
        </w:tc>
        <w:tc>
          <w:tcPr>
            <w:tcW w:w="720" w:type="dxa"/>
          </w:tcPr>
          <w:p w14:paraId="65053828" w14:textId="77777777" w:rsidR="00116E53" w:rsidRPr="00030A76" w:rsidRDefault="00116E53" w:rsidP="00D7612B">
            <w:pPr>
              <w:jc w:val="center"/>
            </w:pPr>
            <w:r w:rsidRPr="00030A76">
              <w:t>77.9</w:t>
            </w:r>
          </w:p>
        </w:tc>
        <w:tc>
          <w:tcPr>
            <w:tcW w:w="810" w:type="dxa"/>
          </w:tcPr>
          <w:p w14:paraId="14484F05" w14:textId="77777777" w:rsidR="00116E53" w:rsidRPr="00030A76" w:rsidRDefault="00116E53" w:rsidP="00D7612B">
            <w:pPr>
              <w:jc w:val="center"/>
            </w:pPr>
            <w:r w:rsidRPr="00030A76">
              <w:t>4.3</w:t>
            </w:r>
          </w:p>
        </w:tc>
        <w:tc>
          <w:tcPr>
            <w:tcW w:w="720" w:type="dxa"/>
          </w:tcPr>
          <w:p w14:paraId="350C404B" w14:textId="77777777" w:rsidR="00116E53" w:rsidRPr="00030A76" w:rsidRDefault="00116E53" w:rsidP="00D7612B">
            <w:pPr>
              <w:jc w:val="center"/>
            </w:pPr>
            <w:r w:rsidRPr="00030A76">
              <w:t>17.8</w:t>
            </w:r>
          </w:p>
        </w:tc>
      </w:tr>
      <w:tr w:rsidR="00116E53" w:rsidRPr="00030A76" w14:paraId="71B71A98" w14:textId="77777777" w:rsidTr="00D7612B">
        <w:tc>
          <w:tcPr>
            <w:tcW w:w="521" w:type="dxa"/>
          </w:tcPr>
          <w:p w14:paraId="770A84D1" w14:textId="77777777" w:rsidR="00116E53" w:rsidRPr="00030A76" w:rsidRDefault="00116E53" w:rsidP="00D7612B">
            <w:pPr>
              <w:jc w:val="center"/>
            </w:pPr>
            <w:r w:rsidRPr="00030A76">
              <w:t>7</w:t>
            </w:r>
          </w:p>
        </w:tc>
        <w:tc>
          <w:tcPr>
            <w:tcW w:w="469" w:type="dxa"/>
          </w:tcPr>
          <w:p w14:paraId="6996496C" w14:textId="77777777" w:rsidR="00116E53" w:rsidRPr="00030A76" w:rsidRDefault="00116E53" w:rsidP="00A63696">
            <w:pPr>
              <w:jc w:val="center"/>
            </w:pPr>
            <w:r w:rsidRPr="00030A76">
              <w:t>78</w:t>
            </w:r>
          </w:p>
        </w:tc>
        <w:tc>
          <w:tcPr>
            <w:tcW w:w="540" w:type="dxa"/>
          </w:tcPr>
          <w:p w14:paraId="458BAC0B" w14:textId="77777777" w:rsidR="00116E53" w:rsidRPr="00030A76" w:rsidRDefault="00116E53" w:rsidP="00A63696">
            <w:pPr>
              <w:jc w:val="center"/>
            </w:pPr>
            <w:r w:rsidRPr="00030A76">
              <w:t>F</w:t>
            </w:r>
          </w:p>
        </w:tc>
        <w:tc>
          <w:tcPr>
            <w:tcW w:w="2430" w:type="dxa"/>
          </w:tcPr>
          <w:p w14:paraId="1A540CD9" w14:textId="77777777" w:rsidR="00116E53" w:rsidRPr="00030A76" w:rsidRDefault="00116E53" w:rsidP="00D7612B">
            <w:pPr>
              <w:jc w:val="center"/>
            </w:pPr>
            <w:r w:rsidRPr="00030A76">
              <w:t>SARI. Thymic NET</w:t>
            </w:r>
          </w:p>
        </w:tc>
        <w:tc>
          <w:tcPr>
            <w:tcW w:w="1440" w:type="dxa"/>
          </w:tcPr>
          <w:p w14:paraId="257D950F" w14:textId="77777777" w:rsidR="00116E53" w:rsidRPr="00030A76" w:rsidRDefault="00116E53" w:rsidP="00D7612B">
            <w:pPr>
              <w:jc w:val="center"/>
            </w:pPr>
            <w:r w:rsidRPr="00030A76">
              <w:t>Non-survivor</w:t>
            </w:r>
          </w:p>
        </w:tc>
        <w:tc>
          <w:tcPr>
            <w:tcW w:w="540" w:type="dxa"/>
          </w:tcPr>
          <w:p w14:paraId="5DCC2B14" w14:textId="77777777" w:rsidR="00116E53" w:rsidRPr="00030A76" w:rsidRDefault="00116E53" w:rsidP="00D7612B">
            <w:pPr>
              <w:jc w:val="center"/>
            </w:pPr>
            <w:r w:rsidRPr="00030A76">
              <w:t>1</w:t>
            </w:r>
          </w:p>
        </w:tc>
        <w:tc>
          <w:tcPr>
            <w:tcW w:w="630" w:type="dxa"/>
          </w:tcPr>
          <w:p w14:paraId="7C9D74CE" w14:textId="77777777" w:rsidR="00116E53" w:rsidRPr="00030A76" w:rsidRDefault="00116E53" w:rsidP="00D7612B">
            <w:pPr>
              <w:jc w:val="center"/>
            </w:pPr>
            <w:r w:rsidRPr="00030A76">
              <w:t>F</w:t>
            </w:r>
          </w:p>
        </w:tc>
        <w:tc>
          <w:tcPr>
            <w:tcW w:w="810" w:type="dxa"/>
          </w:tcPr>
          <w:p w14:paraId="3F96FB2C" w14:textId="77777777" w:rsidR="00116E53" w:rsidRPr="00030A76" w:rsidRDefault="00116E53" w:rsidP="00D7612B">
            <w:pPr>
              <w:jc w:val="center"/>
            </w:pPr>
            <w:r w:rsidRPr="00030A76">
              <w:t>2</w:t>
            </w:r>
            <w:r w:rsidR="00A6043F">
              <w:t>.70</w:t>
            </w:r>
          </w:p>
        </w:tc>
        <w:tc>
          <w:tcPr>
            <w:tcW w:w="720" w:type="dxa"/>
          </w:tcPr>
          <w:p w14:paraId="1E2E9609" w14:textId="77777777" w:rsidR="00116E53" w:rsidRPr="00030A76" w:rsidRDefault="00116E53" w:rsidP="00D7612B">
            <w:pPr>
              <w:jc w:val="center"/>
            </w:pPr>
            <w:r w:rsidRPr="00030A76">
              <w:t>77.0</w:t>
            </w:r>
          </w:p>
        </w:tc>
        <w:tc>
          <w:tcPr>
            <w:tcW w:w="810" w:type="dxa"/>
          </w:tcPr>
          <w:p w14:paraId="7C3EA2F2" w14:textId="77777777" w:rsidR="00116E53" w:rsidRPr="00030A76" w:rsidRDefault="00116E53" w:rsidP="00D7612B">
            <w:pPr>
              <w:jc w:val="center"/>
            </w:pPr>
            <w:r w:rsidRPr="00030A76">
              <w:t>2.0</w:t>
            </w:r>
          </w:p>
        </w:tc>
        <w:tc>
          <w:tcPr>
            <w:tcW w:w="720" w:type="dxa"/>
          </w:tcPr>
          <w:p w14:paraId="09FE094A" w14:textId="77777777" w:rsidR="00116E53" w:rsidRPr="00030A76" w:rsidRDefault="00116E53" w:rsidP="00D7612B">
            <w:pPr>
              <w:jc w:val="center"/>
            </w:pPr>
            <w:r w:rsidRPr="00030A76">
              <w:t>21.0</w:t>
            </w:r>
          </w:p>
        </w:tc>
      </w:tr>
      <w:tr w:rsidR="00116E53" w:rsidRPr="00030A76" w14:paraId="0C0EDEDA" w14:textId="77777777" w:rsidTr="00D7612B">
        <w:tc>
          <w:tcPr>
            <w:tcW w:w="521" w:type="dxa"/>
          </w:tcPr>
          <w:p w14:paraId="18843AB3" w14:textId="77777777" w:rsidR="00116E53" w:rsidRPr="00030A76" w:rsidRDefault="00116E53" w:rsidP="00D7612B">
            <w:pPr>
              <w:jc w:val="center"/>
            </w:pPr>
            <w:r w:rsidRPr="00030A76">
              <w:t>8</w:t>
            </w:r>
          </w:p>
        </w:tc>
        <w:tc>
          <w:tcPr>
            <w:tcW w:w="469" w:type="dxa"/>
          </w:tcPr>
          <w:p w14:paraId="23CC93B6" w14:textId="77777777" w:rsidR="00116E53" w:rsidRPr="00030A76" w:rsidRDefault="00116E53" w:rsidP="00A63696">
            <w:pPr>
              <w:jc w:val="center"/>
            </w:pPr>
            <w:r w:rsidRPr="00030A76">
              <w:t>31</w:t>
            </w:r>
          </w:p>
        </w:tc>
        <w:tc>
          <w:tcPr>
            <w:tcW w:w="540" w:type="dxa"/>
          </w:tcPr>
          <w:p w14:paraId="7A4B66CF" w14:textId="77777777" w:rsidR="00116E53" w:rsidRPr="00030A76" w:rsidRDefault="00116E53" w:rsidP="00A63696">
            <w:pPr>
              <w:jc w:val="center"/>
            </w:pPr>
            <w:r w:rsidRPr="00030A76">
              <w:t>M</w:t>
            </w:r>
          </w:p>
        </w:tc>
        <w:tc>
          <w:tcPr>
            <w:tcW w:w="2430" w:type="dxa"/>
          </w:tcPr>
          <w:p w14:paraId="39B40E28" w14:textId="77777777" w:rsidR="00116E53" w:rsidRPr="00030A76" w:rsidRDefault="00E0308A" w:rsidP="00D7612B">
            <w:pPr>
              <w:jc w:val="center"/>
            </w:pPr>
            <w:r>
              <w:t>TB</w:t>
            </w:r>
          </w:p>
        </w:tc>
        <w:tc>
          <w:tcPr>
            <w:tcW w:w="1440" w:type="dxa"/>
          </w:tcPr>
          <w:p w14:paraId="4B8FF138" w14:textId="77777777" w:rsidR="00116E53" w:rsidRPr="00030A76" w:rsidRDefault="00116E53" w:rsidP="00D7612B">
            <w:pPr>
              <w:jc w:val="center"/>
            </w:pPr>
            <w:r w:rsidRPr="00030A76">
              <w:t>Non-survivor</w:t>
            </w:r>
          </w:p>
        </w:tc>
        <w:tc>
          <w:tcPr>
            <w:tcW w:w="540" w:type="dxa"/>
          </w:tcPr>
          <w:p w14:paraId="6C25BF44" w14:textId="77777777" w:rsidR="00116E53" w:rsidRPr="00030A76" w:rsidRDefault="00116E53" w:rsidP="00D7612B">
            <w:pPr>
              <w:jc w:val="center"/>
            </w:pPr>
            <w:r w:rsidRPr="00030A76">
              <w:t>1</w:t>
            </w:r>
          </w:p>
        </w:tc>
        <w:tc>
          <w:tcPr>
            <w:tcW w:w="630" w:type="dxa"/>
          </w:tcPr>
          <w:p w14:paraId="7F27904E" w14:textId="77777777" w:rsidR="00116E53" w:rsidRPr="00030A76" w:rsidRDefault="00116E53" w:rsidP="00D7612B">
            <w:pPr>
              <w:jc w:val="center"/>
            </w:pPr>
            <w:r w:rsidRPr="00030A76">
              <w:t>A</w:t>
            </w:r>
          </w:p>
        </w:tc>
        <w:tc>
          <w:tcPr>
            <w:tcW w:w="810" w:type="dxa"/>
          </w:tcPr>
          <w:p w14:paraId="2BD8033D" w14:textId="77777777" w:rsidR="00116E53" w:rsidRPr="00030A76" w:rsidRDefault="00116E53" w:rsidP="00D7612B">
            <w:pPr>
              <w:jc w:val="center"/>
            </w:pPr>
            <w:r w:rsidRPr="00030A76">
              <w:t>6</w:t>
            </w:r>
            <w:r w:rsidR="00A6043F">
              <w:t>.00</w:t>
            </w:r>
          </w:p>
        </w:tc>
        <w:tc>
          <w:tcPr>
            <w:tcW w:w="720" w:type="dxa"/>
          </w:tcPr>
          <w:p w14:paraId="1900FB3A" w14:textId="77777777" w:rsidR="00116E53" w:rsidRPr="00030A76" w:rsidRDefault="00116E53" w:rsidP="00D7612B">
            <w:pPr>
              <w:jc w:val="center"/>
            </w:pPr>
            <w:r w:rsidRPr="00030A76">
              <w:t>82.0</w:t>
            </w:r>
          </w:p>
        </w:tc>
        <w:tc>
          <w:tcPr>
            <w:tcW w:w="810" w:type="dxa"/>
          </w:tcPr>
          <w:p w14:paraId="55B29F29" w14:textId="77777777" w:rsidR="00116E53" w:rsidRPr="00030A76" w:rsidRDefault="00116E53" w:rsidP="00D7612B">
            <w:pPr>
              <w:jc w:val="center"/>
            </w:pPr>
            <w:r w:rsidRPr="00030A76">
              <w:t>4.0</w:t>
            </w:r>
          </w:p>
        </w:tc>
        <w:tc>
          <w:tcPr>
            <w:tcW w:w="720" w:type="dxa"/>
          </w:tcPr>
          <w:p w14:paraId="4090BF7C" w14:textId="77777777" w:rsidR="00116E53" w:rsidRPr="00030A76" w:rsidRDefault="00116E53" w:rsidP="00D7612B">
            <w:pPr>
              <w:jc w:val="center"/>
            </w:pPr>
            <w:r w:rsidRPr="00030A76">
              <w:t>14.0</w:t>
            </w:r>
          </w:p>
        </w:tc>
      </w:tr>
      <w:tr w:rsidR="00116E53" w:rsidRPr="00030A76" w14:paraId="52719218" w14:textId="77777777" w:rsidTr="00D7612B">
        <w:tc>
          <w:tcPr>
            <w:tcW w:w="521" w:type="dxa"/>
          </w:tcPr>
          <w:p w14:paraId="31880CC4" w14:textId="77777777" w:rsidR="00116E53" w:rsidRPr="00030A76" w:rsidRDefault="00116E53" w:rsidP="00D7612B">
            <w:pPr>
              <w:jc w:val="center"/>
            </w:pPr>
            <w:r w:rsidRPr="00030A76">
              <w:t>9</w:t>
            </w:r>
          </w:p>
        </w:tc>
        <w:tc>
          <w:tcPr>
            <w:tcW w:w="469" w:type="dxa"/>
          </w:tcPr>
          <w:p w14:paraId="4B5E7E30" w14:textId="77777777" w:rsidR="00116E53" w:rsidRPr="00030A76" w:rsidRDefault="00116E53" w:rsidP="00A63696">
            <w:pPr>
              <w:jc w:val="center"/>
            </w:pPr>
            <w:r w:rsidRPr="00030A76">
              <w:t>48</w:t>
            </w:r>
          </w:p>
        </w:tc>
        <w:tc>
          <w:tcPr>
            <w:tcW w:w="540" w:type="dxa"/>
          </w:tcPr>
          <w:p w14:paraId="031BE01E" w14:textId="77777777" w:rsidR="00116E53" w:rsidRPr="00030A76" w:rsidRDefault="00116E53" w:rsidP="00A63696">
            <w:pPr>
              <w:jc w:val="center"/>
            </w:pPr>
            <w:r w:rsidRPr="00030A76">
              <w:t>M</w:t>
            </w:r>
          </w:p>
        </w:tc>
        <w:tc>
          <w:tcPr>
            <w:tcW w:w="2430" w:type="dxa"/>
          </w:tcPr>
          <w:p w14:paraId="5F7188DB" w14:textId="77777777" w:rsidR="00116E53" w:rsidRPr="00030A76" w:rsidRDefault="00E0308A" w:rsidP="00D7612B">
            <w:pPr>
              <w:jc w:val="center"/>
            </w:pPr>
            <w:r>
              <w:t xml:space="preserve">TB, </w:t>
            </w:r>
            <w:proofErr w:type="spellStart"/>
            <w:r w:rsidRPr="00030A76">
              <w:rPr>
                <w:rFonts w:ascii="Times New Roman" w:hAnsi="Times New Roman"/>
                <w:sz w:val="24"/>
                <w:szCs w:val="24"/>
              </w:rPr>
              <w:t>Pneu</w:t>
            </w:r>
            <w:proofErr w:type="spellEnd"/>
          </w:p>
        </w:tc>
        <w:tc>
          <w:tcPr>
            <w:tcW w:w="1440" w:type="dxa"/>
          </w:tcPr>
          <w:p w14:paraId="219C2EFA" w14:textId="77777777" w:rsidR="00116E53" w:rsidRPr="00030A76" w:rsidRDefault="00116E53" w:rsidP="00D7612B">
            <w:pPr>
              <w:jc w:val="center"/>
            </w:pPr>
            <w:r w:rsidRPr="00030A76">
              <w:t>Non-survivor</w:t>
            </w:r>
          </w:p>
        </w:tc>
        <w:tc>
          <w:tcPr>
            <w:tcW w:w="540" w:type="dxa"/>
          </w:tcPr>
          <w:p w14:paraId="7FC2E922" w14:textId="77777777" w:rsidR="00116E53" w:rsidRPr="00030A76" w:rsidRDefault="00116E53" w:rsidP="00D7612B">
            <w:pPr>
              <w:jc w:val="center"/>
            </w:pPr>
            <w:r w:rsidRPr="00030A76">
              <w:t>1</w:t>
            </w:r>
          </w:p>
        </w:tc>
        <w:tc>
          <w:tcPr>
            <w:tcW w:w="630" w:type="dxa"/>
          </w:tcPr>
          <w:p w14:paraId="7376C605" w14:textId="77777777" w:rsidR="00116E53" w:rsidRPr="00030A76" w:rsidRDefault="00116E53" w:rsidP="00D7612B">
            <w:pPr>
              <w:jc w:val="center"/>
            </w:pPr>
            <w:r w:rsidRPr="00030A76">
              <w:t>A</w:t>
            </w:r>
          </w:p>
        </w:tc>
        <w:tc>
          <w:tcPr>
            <w:tcW w:w="810" w:type="dxa"/>
          </w:tcPr>
          <w:p w14:paraId="2E9793A5" w14:textId="77777777" w:rsidR="00116E53" w:rsidRPr="00030A76" w:rsidRDefault="00116E53" w:rsidP="00D7612B">
            <w:pPr>
              <w:jc w:val="center"/>
            </w:pPr>
            <w:r w:rsidRPr="00030A76">
              <w:t>8</w:t>
            </w:r>
            <w:r w:rsidR="00A6043F">
              <w:t>.40</w:t>
            </w:r>
          </w:p>
        </w:tc>
        <w:tc>
          <w:tcPr>
            <w:tcW w:w="720" w:type="dxa"/>
          </w:tcPr>
          <w:p w14:paraId="0807F517" w14:textId="77777777" w:rsidR="00116E53" w:rsidRPr="00030A76" w:rsidRDefault="00116E53" w:rsidP="00D7612B">
            <w:pPr>
              <w:jc w:val="center"/>
            </w:pPr>
            <w:r w:rsidRPr="00030A76">
              <w:t>88.0</w:t>
            </w:r>
          </w:p>
        </w:tc>
        <w:tc>
          <w:tcPr>
            <w:tcW w:w="810" w:type="dxa"/>
          </w:tcPr>
          <w:p w14:paraId="34522628" w14:textId="77777777" w:rsidR="00116E53" w:rsidRPr="00030A76" w:rsidRDefault="00116E53" w:rsidP="00D7612B">
            <w:pPr>
              <w:jc w:val="center"/>
            </w:pPr>
            <w:r w:rsidRPr="00030A76">
              <w:t>3.0</w:t>
            </w:r>
          </w:p>
        </w:tc>
        <w:tc>
          <w:tcPr>
            <w:tcW w:w="720" w:type="dxa"/>
          </w:tcPr>
          <w:p w14:paraId="4E8EAC37" w14:textId="77777777" w:rsidR="00116E53" w:rsidRPr="00030A76" w:rsidRDefault="00116E53" w:rsidP="00D7612B">
            <w:pPr>
              <w:jc w:val="center"/>
            </w:pPr>
            <w:r w:rsidRPr="00030A76">
              <w:t>9.0</w:t>
            </w:r>
          </w:p>
        </w:tc>
      </w:tr>
      <w:tr w:rsidR="00116E53" w:rsidRPr="00030A76" w14:paraId="102F9C02" w14:textId="77777777" w:rsidTr="00D7612B">
        <w:tc>
          <w:tcPr>
            <w:tcW w:w="521" w:type="dxa"/>
          </w:tcPr>
          <w:p w14:paraId="69FE93EF" w14:textId="77777777" w:rsidR="00116E53" w:rsidRPr="00030A76" w:rsidRDefault="00116E53" w:rsidP="00D7612B">
            <w:pPr>
              <w:jc w:val="center"/>
            </w:pPr>
            <w:r w:rsidRPr="00030A76">
              <w:t>10</w:t>
            </w:r>
          </w:p>
        </w:tc>
        <w:tc>
          <w:tcPr>
            <w:tcW w:w="469" w:type="dxa"/>
          </w:tcPr>
          <w:p w14:paraId="667E2345" w14:textId="77777777" w:rsidR="00116E53" w:rsidRPr="00030A76" w:rsidRDefault="00116E53" w:rsidP="00A63696">
            <w:pPr>
              <w:jc w:val="center"/>
            </w:pPr>
            <w:r w:rsidRPr="00030A76">
              <w:t>72</w:t>
            </w:r>
          </w:p>
        </w:tc>
        <w:tc>
          <w:tcPr>
            <w:tcW w:w="540" w:type="dxa"/>
          </w:tcPr>
          <w:p w14:paraId="101BFA0B" w14:textId="77777777" w:rsidR="00116E53" w:rsidRPr="00030A76" w:rsidRDefault="00116E53" w:rsidP="00A63696">
            <w:pPr>
              <w:jc w:val="center"/>
            </w:pPr>
            <w:r w:rsidRPr="00030A76">
              <w:t>M</w:t>
            </w:r>
          </w:p>
        </w:tc>
        <w:tc>
          <w:tcPr>
            <w:tcW w:w="2430" w:type="dxa"/>
          </w:tcPr>
          <w:p w14:paraId="1C5421A9" w14:textId="77777777" w:rsidR="00116E53" w:rsidRPr="00030A76" w:rsidRDefault="00116E53" w:rsidP="00D7612B">
            <w:pPr>
              <w:jc w:val="center"/>
            </w:pPr>
            <w:r w:rsidRPr="00030A76">
              <w:t>HTN &amp; DM</w:t>
            </w:r>
          </w:p>
        </w:tc>
        <w:tc>
          <w:tcPr>
            <w:tcW w:w="1440" w:type="dxa"/>
          </w:tcPr>
          <w:p w14:paraId="629C0392" w14:textId="77777777" w:rsidR="00116E53" w:rsidRPr="00030A76" w:rsidRDefault="00116E53" w:rsidP="00D7612B">
            <w:pPr>
              <w:jc w:val="center"/>
            </w:pPr>
            <w:r w:rsidRPr="00030A76">
              <w:t>Non-survivor</w:t>
            </w:r>
          </w:p>
        </w:tc>
        <w:tc>
          <w:tcPr>
            <w:tcW w:w="540" w:type="dxa"/>
          </w:tcPr>
          <w:p w14:paraId="1641D434" w14:textId="77777777" w:rsidR="00116E53" w:rsidRPr="00030A76" w:rsidRDefault="00116E53" w:rsidP="00D7612B">
            <w:pPr>
              <w:jc w:val="center"/>
            </w:pPr>
            <w:r w:rsidRPr="00030A76">
              <w:t>1</w:t>
            </w:r>
          </w:p>
        </w:tc>
        <w:tc>
          <w:tcPr>
            <w:tcW w:w="630" w:type="dxa"/>
          </w:tcPr>
          <w:p w14:paraId="76769266" w14:textId="77777777" w:rsidR="00116E53" w:rsidRPr="00030A76" w:rsidRDefault="00116E53" w:rsidP="00D7612B">
            <w:pPr>
              <w:jc w:val="center"/>
            </w:pPr>
            <w:r w:rsidRPr="00030A76">
              <w:t>A</w:t>
            </w:r>
          </w:p>
        </w:tc>
        <w:tc>
          <w:tcPr>
            <w:tcW w:w="810" w:type="dxa"/>
          </w:tcPr>
          <w:p w14:paraId="3DDB4625" w14:textId="77777777" w:rsidR="00116E53" w:rsidRPr="00030A76" w:rsidRDefault="00116E53" w:rsidP="00D7612B">
            <w:pPr>
              <w:jc w:val="center"/>
            </w:pPr>
            <w:r w:rsidRPr="00030A76">
              <w:t>16</w:t>
            </w:r>
            <w:r w:rsidR="00A6043F">
              <w:t>.60</w:t>
            </w:r>
          </w:p>
        </w:tc>
        <w:tc>
          <w:tcPr>
            <w:tcW w:w="720" w:type="dxa"/>
          </w:tcPr>
          <w:p w14:paraId="201ED348" w14:textId="77777777" w:rsidR="00116E53" w:rsidRPr="00030A76" w:rsidRDefault="00116E53" w:rsidP="00D7612B">
            <w:pPr>
              <w:jc w:val="center"/>
            </w:pPr>
            <w:r w:rsidRPr="00030A76">
              <w:t>80.0</w:t>
            </w:r>
          </w:p>
        </w:tc>
        <w:tc>
          <w:tcPr>
            <w:tcW w:w="810" w:type="dxa"/>
          </w:tcPr>
          <w:p w14:paraId="599C42D4" w14:textId="77777777" w:rsidR="00116E53" w:rsidRPr="00030A76" w:rsidRDefault="00116E53" w:rsidP="00D7612B">
            <w:pPr>
              <w:jc w:val="center"/>
            </w:pPr>
            <w:r w:rsidRPr="00030A76">
              <w:t>4.0</w:t>
            </w:r>
          </w:p>
        </w:tc>
        <w:tc>
          <w:tcPr>
            <w:tcW w:w="720" w:type="dxa"/>
          </w:tcPr>
          <w:p w14:paraId="5ABC9867" w14:textId="77777777" w:rsidR="00116E53" w:rsidRPr="00030A76" w:rsidRDefault="00116E53" w:rsidP="00D7612B">
            <w:pPr>
              <w:jc w:val="center"/>
            </w:pPr>
            <w:r w:rsidRPr="00030A76">
              <w:t>16.0</w:t>
            </w:r>
          </w:p>
        </w:tc>
      </w:tr>
      <w:tr w:rsidR="00116E53" w:rsidRPr="00030A76" w14:paraId="71B1FD66" w14:textId="77777777" w:rsidTr="00D7612B">
        <w:tc>
          <w:tcPr>
            <w:tcW w:w="521" w:type="dxa"/>
          </w:tcPr>
          <w:p w14:paraId="0D80C47C" w14:textId="77777777" w:rsidR="00116E53" w:rsidRPr="00030A76" w:rsidRDefault="00116E53" w:rsidP="00D7612B">
            <w:pPr>
              <w:jc w:val="center"/>
            </w:pPr>
            <w:r w:rsidRPr="00030A76">
              <w:t>12</w:t>
            </w:r>
          </w:p>
        </w:tc>
        <w:tc>
          <w:tcPr>
            <w:tcW w:w="469" w:type="dxa"/>
          </w:tcPr>
          <w:p w14:paraId="1FFE6EAA" w14:textId="77777777" w:rsidR="00116E53" w:rsidRPr="00030A76" w:rsidRDefault="00116E53" w:rsidP="00A63696">
            <w:pPr>
              <w:jc w:val="center"/>
            </w:pPr>
            <w:r w:rsidRPr="00030A76">
              <w:t>72</w:t>
            </w:r>
          </w:p>
        </w:tc>
        <w:tc>
          <w:tcPr>
            <w:tcW w:w="540" w:type="dxa"/>
          </w:tcPr>
          <w:p w14:paraId="7EE82A46" w14:textId="77777777" w:rsidR="00116E53" w:rsidRPr="00030A76" w:rsidRDefault="00116E53" w:rsidP="00A63696">
            <w:pPr>
              <w:jc w:val="center"/>
            </w:pPr>
            <w:r w:rsidRPr="00030A76">
              <w:t>M</w:t>
            </w:r>
          </w:p>
        </w:tc>
        <w:tc>
          <w:tcPr>
            <w:tcW w:w="2430" w:type="dxa"/>
          </w:tcPr>
          <w:p w14:paraId="2BAABA50" w14:textId="77777777" w:rsidR="00116E53" w:rsidRPr="00030A76" w:rsidRDefault="00116E53" w:rsidP="00D7612B">
            <w:pPr>
              <w:jc w:val="center"/>
            </w:pPr>
            <w:r w:rsidRPr="00030A76">
              <w:t>SARI, HTN, DM</w:t>
            </w:r>
          </w:p>
        </w:tc>
        <w:tc>
          <w:tcPr>
            <w:tcW w:w="1440" w:type="dxa"/>
          </w:tcPr>
          <w:p w14:paraId="4FBA64B4" w14:textId="77777777" w:rsidR="00116E53" w:rsidRPr="00030A76" w:rsidRDefault="00116E53" w:rsidP="00D7612B">
            <w:pPr>
              <w:jc w:val="center"/>
            </w:pPr>
            <w:r w:rsidRPr="00030A76">
              <w:t>Non-survivor</w:t>
            </w:r>
          </w:p>
        </w:tc>
        <w:tc>
          <w:tcPr>
            <w:tcW w:w="540" w:type="dxa"/>
          </w:tcPr>
          <w:p w14:paraId="3CB63ED5" w14:textId="77777777" w:rsidR="00116E53" w:rsidRPr="00030A76" w:rsidRDefault="00116E53" w:rsidP="00D7612B">
            <w:pPr>
              <w:jc w:val="center"/>
            </w:pPr>
            <w:r w:rsidRPr="00030A76">
              <w:t>1</w:t>
            </w:r>
          </w:p>
        </w:tc>
        <w:tc>
          <w:tcPr>
            <w:tcW w:w="630" w:type="dxa"/>
          </w:tcPr>
          <w:p w14:paraId="36954B5E" w14:textId="77777777" w:rsidR="00116E53" w:rsidRPr="00030A76" w:rsidRDefault="00116E53" w:rsidP="00D7612B">
            <w:pPr>
              <w:jc w:val="center"/>
            </w:pPr>
            <w:r w:rsidRPr="00030A76">
              <w:t>A</w:t>
            </w:r>
          </w:p>
        </w:tc>
        <w:tc>
          <w:tcPr>
            <w:tcW w:w="810" w:type="dxa"/>
          </w:tcPr>
          <w:p w14:paraId="187934C2" w14:textId="77777777" w:rsidR="00116E53" w:rsidRPr="00030A76" w:rsidRDefault="00116E53" w:rsidP="00D7612B">
            <w:pPr>
              <w:jc w:val="center"/>
            </w:pPr>
            <w:r w:rsidRPr="00030A76">
              <w:t>11</w:t>
            </w:r>
            <w:r w:rsidR="00A6043F">
              <w:t>.30</w:t>
            </w:r>
          </w:p>
        </w:tc>
        <w:tc>
          <w:tcPr>
            <w:tcW w:w="720" w:type="dxa"/>
          </w:tcPr>
          <w:p w14:paraId="7CE9C79F" w14:textId="77777777" w:rsidR="00116E53" w:rsidRPr="00030A76" w:rsidRDefault="00116E53" w:rsidP="00D7612B">
            <w:pPr>
              <w:jc w:val="center"/>
            </w:pPr>
            <w:r w:rsidRPr="00030A76">
              <w:t>72.1</w:t>
            </w:r>
          </w:p>
        </w:tc>
        <w:tc>
          <w:tcPr>
            <w:tcW w:w="810" w:type="dxa"/>
          </w:tcPr>
          <w:p w14:paraId="2F9C141A" w14:textId="77777777" w:rsidR="00116E53" w:rsidRPr="00030A76" w:rsidRDefault="00116E53" w:rsidP="00D7612B">
            <w:pPr>
              <w:jc w:val="center"/>
            </w:pPr>
            <w:r w:rsidRPr="00030A76">
              <w:t>4.7</w:t>
            </w:r>
          </w:p>
        </w:tc>
        <w:tc>
          <w:tcPr>
            <w:tcW w:w="720" w:type="dxa"/>
          </w:tcPr>
          <w:p w14:paraId="11BBEE4F" w14:textId="77777777" w:rsidR="00116E53" w:rsidRPr="00030A76" w:rsidRDefault="00116E53" w:rsidP="00D7612B">
            <w:pPr>
              <w:jc w:val="center"/>
            </w:pPr>
            <w:r w:rsidRPr="00030A76">
              <w:t>23.2</w:t>
            </w:r>
          </w:p>
        </w:tc>
      </w:tr>
      <w:tr w:rsidR="00116E53" w:rsidRPr="00030A76" w14:paraId="2C02C597" w14:textId="77777777" w:rsidTr="00D7612B">
        <w:tc>
          <w:tcPr>
            <w:tcW w:w="521" w:type="dxa"/>
          </w:tcPr>
          <w:p w14:paraId="545334CE" w14:textId="77777777" w:rsidR="00116E53" w:rsidRPr="00030A76" w:rsidRDefault="00116E53" w:rsidP="00D7612B">
            <w:pPr>
              <w:jc w:val="center"/>
            </w:pPr>
            <w:r w:rsidRPr="00030A76">
              <w:t>14</w:t>
            </w:r>
          </w:p>
        </w:tc>
        <w:tc>
          <w:tcPr>
            <w:tcW w:w="469" w:type="dxa"/>
          </w:tcPr>
          <w:p w14:paraId="171D9B54" w14:textId="77777777" w:rsidR="00116E53" w:rsidRPr="00030A76" w:rsidRDefault="00116E53" w:rsidP="00A63696">
            <w:pPr>
              <w:jc w:val="center"/>
            </w:pPr>
            <w:r w:rsidRPr="00030A76">
              <w:t>70</w:t>
            </w:r>
          </w:p>
        </w:tc>
        <w:tc>
          <w:tcPr>
            <w:tcW w:w="540" w:type="dxa"/>
          </w:tcPr>
          <w:p w14:paraId="65DCACD8" w14:textId="77777777" w:rsidR="00116E53" w:rsidRPr="00030A76" w:rsidRDefault="00116E53" w:rsidP="00A63696">
            <w:pPr>
              <w:jc w:val="center"/>
            </w:pPr>
            <w:r w:rsidRPr="00030A76">
              <w:t>M</w:t>
            </w:r>
          </w:p>
        </w:tc>
        <w:tc>
          <w:tcPr>
            <w:tcW w:w="2430" w:type="dxa"/>
          </w:tcPr>
          <w:p w14:paraId="5DDFD7AC" w14:textId="77777777" w:rsidR="00116E53" w:rsidRPr="00030A76" w:rsidRDefault="00116E53" w:rsidP="00D7612B">
            <w:pPr>
              <w:jc w:val="center"/>
            </w:pPr>
            <w:r w:rsidRPr="00030A76">
              <w:t>SARI, DM</w:t>
            </w:r>
          </w:p>
        </w:tc>
        <w:tc>
          <w:tcPr>
            <w:tcW w:w="1440" w:type="dxa"/>
          </w:tcPr>
          <w:p w14:paraId="6F61CF54" w14:textId="77777777" w:rsidR="00116E53" w:rsidRPr="00030A76" w:rsidRDefault="00116E53" w:rsidP="00D7612B">
            <w:pPr>
              <w:jc w:val="center"/>
            </w:pPr>
            <w:r w:rsidRPr="00030A76">
              <w:t>Non-survivor</w:t>
            </w:r>
          </w:p>
        </w:tc>
        <w:tc>
          <w:tcPr>
            <w:tcW w:w="540" w:type="dxa"/>
          </w:tcPr>
          <w:p w14:paraId="165BAE4C" w14:textId="77777777" w:rsidR="00116E53" w:rsidRPr="00030A76" w:rsidRDefault="00116E53" w:rsidP="00D7612B">
            <w:pPr>
              <w:jc w:val="center"/>
            </w:pPr>
            <w:r w:rsidRPr="00030A76">
              <w:t>1</w:t>
            </w:r>
          </w:p>
        </w:tc>
        <w:tc>
          <w:tcPr>
            <w:tcW w:w="630" w:type="dxa"/>
          </w:tcPr>
          <w:p w14:paraId="563A58EC" w14:textId="77777777" w:rsidR="00116E53" w:rsidRPr="00030A76" w:rsidRDefault="00116E53" w:rsidP="00D7612B">
            <w:pPr>
              <w:jc w:val="center"/>
            </w:pPr>
            <w:r w:rsidRPr="00030A76">
              <w:t>A</w:t>
            </w:r>
          </w:p>
        </w:tc>
        <w:tc>
          <w:tcPr>
            <w:tcW w:w="810" w:type="dxa"/>
          </w:tcPr>
          <w:p w14:paraId="1772423C" w14:textId="77777777" w:rsidR="00116E53" w:rsidRPr="00030A76" w:rsidRDefault="00116E53" w:rsidP="00D7612B">
            <w:pPr>
              <w:jc w:val="center"/>
            </w:pPr>
            <w:r w:rsidRPr="00030A76">
              <w:t>22</w:t>
            </w:r>
            <w:r w:rsidR="00A6043F">
              <w:t>.00</w:t>
            </w:r>
          </w:p>
        </w:tc>
        <w:tc>
          <w:tcPr>
            <w:tcW w:w="720" w:type="dxa"/>
          </w:tcPr>
          <w:p w14:paraId="1563ABE0" w14:textId="77777777" w:rsidR="00116E53" w:rsidRPr="00030A76" w:rsidRDefault="00116E53" w:rsidP="00D7612B">
            <w:pPr>
              <w:jc w:val="center"/>
            </w:pPr>
            <w:r w:rsidRPr="00030A76">
              <w:t>77.7</w:t>
            </w:r>
          </w:p>
        </w:tc>
        <w:tc>
          <w:tcPr>
            <w:tcW w:w="810" w:type="dxa"/>
          </w:tcPr>
          <w:p w14:paraId="2BC56D12" w14:textId="77777777" w:rsidR="00116E53" w:rsidRPr="00030A76" w:rsidRDefault="00116E53" w:rsidP="00D7612B">
            <w:pPr>
              <w:jc w:val="center"/>
            </w:pPr>
            <w:r w:rsidRPr="00030A76">
              <w:t>4.1</w:t>
            </w:r>
          </w:p>
        </w:tc>
        <w:tc>
          <w:tcPr>
            <w:tcW w:w="720" w:type="dxa"/>
          </w:tcPr>
          <w:p w14:paraId="4FF603F6" w14:textId="77777777" w:rsidR="00116E53" w:rsidRPr="00030A76" w:rsidRDefault="00116E53" w:rsidP="00D7612B">
            <w:pPr>
              <w:jc w:val="center"/>
            </w:pPr>
            <w:r w:rsidRPr="00030A76">
              <w:t>18.2</w:t>
            </w:r>
          </w:p>
        </w:tc>
      </w:tr>
      <w:tr w:rsidR="00116E53" w:rsidRPr="00030A76" w14:paraId="1C366CA6" w14:textId="77777777" w:rsidTr="00D7612B">
        <w:tc>
          <w:tcPr>
            <w:tcW w:w="521" w:type="dxa"/>
          </w:tcPr>
          <w:p w14:paraId="016307CD" w14:textId="77777777" w:rsidR="00116E53" w:rsidRPr="00030A76" w:rsidRDefault="00116E53" w:rsidP="00D7612B">
            <w:pPr>
              <w:jc w:val="center"/>
            </w:pPr>
            <w:r w:rsidRPr="00030A76">
              <w:t>15</w:t>
            </w:r>
          </w:p>
        </w:tc>
        <w:tc>
          <w:tcPr>
            <w:tcW w:w="469" w:type="dxa"/>
          </w:tcPr>
          <w:p w14:paraId="4F2F040F" w14:textId="77777777" w:rsidR="00116E53" w:rsidRPr="00030A76" w:rsidRDefault="00116E53" w:rsidP="00A63696">
            <w:pPr>
              <w:jc w:val="center"/>
            </w:pPr>
            <w:r w:rsidRPr="00030A76">
              <w:t>12</w:t>
            </w:r>
          </w:p>
        </w:tc>
        <w:tc>
          <w:tcPr>
            <w:tcW w:w="540" w:type="dxa"/>
          </w:tcPr>
          <w:p w14:paraId="59BBA351" w14:textId="77777777" w:rsidR="00116E53" w:rsidRPr="00030A76" w:rsidRDefault="00116E53" w:rsidP="00A63696">
            <w:pPr>
              <w:jc w:val="center"/>
            </w:pPr>
            <w:r w:rsidRPr="00030A76">
              <w:t>F</w:t>
            </w:r>
          </w:p>
        </w:tc>
        <w:tc>
          <w:tcPr>
            <w:tcW w:w="2430" w:type="dxa"/>
          </w:tcPr>
          <w:p w14:paraId="0E754700" w14:textId="77777777" w:rsidR="00116E53" w:rsidRPr="00030A76" w:rsidRDefault="00116E53" w:rsidP="00D7612B">
            <w:pPr>
              <w:jc w:val="center"/>
            </w:pPr>
            <w:r w:rsidRPr="00030A76">
              <w:t>AG</w:t>
            </w:r>
          </w:p>
        </w:tc>
        <w:tc>
          <w:tcPr>
            <w:tcW w:w="1440" w:type="dxa"/>
          </w:tcPr>
          <w:p w14:paraId="4431860B" w14:textId="77777777" w:rsidR="00116E53" w:rsidRPr="00030A76" w:rsidRDefault="00116E53" w:rsidP="00D7612B">
            <w:pPr>
              <w:jc w:val="center"/>
            </w:pPr>
            <w:r w:rsidRPr="00030A76">
              <w:t>Non-survivor</w:t>
            </w:r>
          </w:p>
        </w:tc>
        <w:tc>
          <w:tcPr>
            <w:tcW w:w="540" w:type="dxa"/>
          </w:tcPr>
          <w:p w14:paraId="3AF032EE" w14:textId="77777777" w:rsidR="00116E53" w:rsidRPr="00030A76" w:rsidRDefault="00116E53" w:rsidP="00D7612B">
            <w:pPr>
              <w:jc w:val="center"/>
            </w:pPr>
            <w:r w:rsidRPr="00030A76">
              <w:t>1</w:t>
            </w:r>
          </w:p>
        </w:tc>
        <w:tc>
          <w:tcPr>
            <w:tcW w:w="630" w:type="dxa"/>
          </w:tcPr>
          <w:p w14:paraId="2BDEB39F" w14:textId="77777777" w:rsidR="00116E53" w:rsidRPr="00030A76" w:rsidRDefault="00116E53" w:rsidP="00D7612B">
            <w:pPr>
              <w:jc w:val="center"/>
            </w:pPr>
            <w:r w:rsidRPr="00030A76">
              <w:t>A</w:t>
            </w:r>
          </w:p>
        </w:tc>
        <w:tc>
          <w:tcPr>
            <w:tcW w:w="810" w:type="dxa"/>
          </w:tcPr>
          <w:p w14:paraId="199DA877" w14:textId="77777777" w:rsidR="00116E53" w:rsidRPr="00030A76" w:rsidRDefault="00116E53" w:rsidP="00D7612B">
            <w:pPr>
              <w:jc w:val="center"/>
            </w:pPr>
            <w:r w:rsidRPr="00030A76">
              <w:t>10</w:t>
            </w:r>
            <w:r w:rsidR="00A6043F">
              <w:t>.20</w:t>
            </w:r>
          </w:p>
        </w:tc>
        <w:tc>
          <w:tcPr>
            <w:tcW w:w="720" w:type="dxa"/>
          </w:tcPr>
          <w:p w14:paraId="50549E91" w14:textId="77777777" w:rsidR="00116E53" w:rsidRPr="00030A76" w:rsidRDefault="00116E53" w:rsidP="00D7612B">
            <w:pPr>
              <w:jc w:val="center"/>
            </w:pPr>
            <w:r w:rsidRPr="00030A76">
              <w:t>78.0</w:t>
            </w:r>
          </w:p>
        </w:tc>
        <w:tc>
          <w:tcPr>
            <w:tcW w:w="810" w:type="dxa"/>
          </w:tcPr>
          <w:p w14:paraId="59540980" w14:textId="77777777" w:rsidR="00116E53" w:rsidRPr="00030A76" w:rsidRDefault="00116E53" w:rsidP="00D7612B">
            <w:pPr>
              <w:jc w:val="center"/>
            </w:pPr>
            <w:r w:rsidRPr="00030A76">
              <w:t>4.0</w:t>
            </w:r>
          </w:p>
        </w:tc>
        <w:tc>
          <w:tcPr>
            <w:tcW w:w="720" w:type="dxa"/>
          </w:tcPr>
          <w:p w14:paraId="07FD51C3" w14:textId="77777777" w:rsidR="00116E53" w:rsidRPr="00030A76" w:rsidRDefault="00116E53" w:rsidP="00D7612B">
            <w:pPr>
              <w:jc w:val="center"/>
            </w:pPr>
            <w:r w:rsidRPr="00030A76">
              <w:t>18.0</w:t>
            </w:r>
          </w:p>
        </w:tc>
      </w:tr>
      <w:tr w:rsidR="00116E53" w:rsidRPr="00030A76" w14:paraId="1283CC0E" w14:textId="77777777" w:rsidTr="00D7612B">
        <w:tc>
          <w:tcPr>
            <w:tcW w:w="521" w:type="dxa"/>
          </w:tcPr>
          <w:p w14:paraId="6EF2E8BB" w14:textId="77777777" w:rsidR="00116E53" w:rsidRPr="00030A76" w:rsidRDefault="00116E53" w:rsidP="00D7612B">
            <w:pPr>
              <w:jc w:val="center"/>
            </w:pPr>
            <w:r w:rsidRPr="00030A76">
              <w:t>16</w:t>
            </w:r>
          </w:p>
        </w:tc>
        <w:tc>
          <w:tcPr>
            <w:tcW w:w="469" w:type="dxa"/>
          </w:tcPr>
          <w:p w14:paraId="77D73242" w14:textId="77777777" w:rsidR="00116E53" w:rsidRPr="00030A76" w:rsidRDefault="00116E53" w:rsidP="00A63696">
            <w:pPr>
              <w:jc w:val="center"/>
            </w:pPr>
            <w:r w:rsidRPr="00030A76">
              <w:t>65</w:t>
            </w:r>
          </w:p>
        </w:tc>
        <w:tc>
          <w:tcPr>
            <w:tcW w:w="540" w:type="dxa"/>
          </w:tcPr>
          <w:p w14:paraId="15B01693" w14:textId="77777777" w:rsidR="00116E53" w:rsidRPr="00030A76" w:rsidRDefault="00116E53" w:rsidP="00A63696">
            <w:pPr>
              <w:jc w:val="center"/>
            </w:pPr>
            <w:r w:rsidRPr="00030A76">
              <w:t>F</w:t>
            </w:r>
          </w:p>
        </w:tc>
        <w:tc>
          <w:tcPr>
            <w:tcW w:w="2430" w:type="dxa"/>
          </w:tcPr>
          <w:p w14:paraId="1F5EBDFA" w14:textId="77777777" w:rsidR="00116E53" w:rsidRPr="00030A76" w:rsidRDefault="00116E53" w:rsidP="00D7612B">
            <w:pPr>
              <w:jc w:val="center"/>
            </w:pPr>
            <w:r w:rsidRPr="00030A76">
              <w:t>HTN, DM, CKD</w:t>
            </w:r>
          </w:p>
        </w:tc>
        <w:tc>
          <w:tcPr>
            <w:tcW w:w="1440" w:type="dxa"/>
          </w:tcPr>
          <w:p w14:paraId="10AAD89F" w14:textId="77777777" w:rsidR="00116E53" w:rsidRPr="00030A76" w:rsidRDefault="00116E53" w:rsidP="00D7612B">
            <w:pPr>
              <w:jc w:val="center"/>
            </w:pPr>
            <w:r w:rsidRPr="00030A76">
              <w:t>Non-survivor</w:t>
            </w:r>
          </w:p>
        </w:tc>
        <w:tc>
          <w:tcPr>
            <w:tcW w:w="540" w:type="dxa"/>
          </w:tcPr>
          <w:p w14:paraId="0544F31A" w14:textId="77777777" w:rsidR="00116E53" w:rsidRPr="00030A76" w:rsidRDefault="00116E53" w:rsidP="00D7612B">
            <w:pPr>
              <w:jc w:val="center"/>
            </w:pPr>
            <w:r w:rsidRPr="00030A76">
              <w:t>1</w:t>
            </w:r>
          </w:p>
        </w:tc>
        <w:tc>
          <w:tcPr>
            <w:tcW w:w="630" w:type="dxa"/>
          </w:tcPr>
          <w:p w14:paraId="412EEDC8" w14:textId="77777777" w:rsidR="00116E53" w:rsidRPr="00030A76" w:rsidRDefault="00116E53" w:rsidP="00D7612B">
            <w:pPr>
              <w:jc w:val="center"/>
            </w:pPr>
            <w:r w:rsidRPr="00030A76">
              <w:t>A</w:t>
            </w:r>
          </w:p>
        </w:tc>
        <w:tc>
          <w:tcPr>
            <w:tcW w:w="810" w:type="dxa"/>
          </w:tcPr>
          <w:p w14:paraId="4064FA7B" w14:textId="77777777" w:rsidR="00116E53" w:rsidRPr="00030A76" w:rsidRDefault="00116E53" w:rsidP="00D7612B">
            <w:pPr>
              <w:jc w:val="center"/>
            </w:pPr>
            <w:r w:rsidRPr="00030A76">
              <w:t>12</w:t>
            </w:r>
            <w:r w:rsidR="00A6043F">
              <w:t>.40</w:t>
            </w:r>
          </w:p>
        </w:tc>
        <w:tc>
          <w:tcPr>
            <w:tcW w:w="720" w:type="dxa"/>
          </w:tcPr>
          <w:p w14:paraId="7CEA1EF1" w14:textId="77777777" w:rsidR="00116E53" w:rsidRPr="00030A76" w:rsidRDefault="00116E53" w:rsidP="00D7612B">
            <w:pPr>
              <w:jc w:val="center"/>
            </w:pPr>
            <w:r w:rsidRPr="00030A76">
              <w:t>87.0</w:t>
            </w:r>
          </w:p>
        </w:tc>
        <w:tc>
          <w:tcPr>
            <w:tcW w:w="810" w:type="dxa"/>
          </w:tcPr>
          <w:p w14:paraId="3CB1F0B9" w14:textId="77777777" w:rsidR="00116E53" w:rsidRPr="00030A76" w:rsidRDefault="00116E53" w:rsidP="00D7612B">
            <w:pPr>
              <w:jc w:val="center"/>
            </w:pPr>
            <w:r w:rsidRPr="00030A76">
              <w:t>5.0</w:t>
            </w:r>
          </w:p>
        </w:tc>
        <w:tc>
          <w:tcPr>
            <w:tcW w:w="720" w:type="dxa"/>
          </w:tcPr>
          <w:p w14:paraId="116CB5B6" w14:textId="77777777" w:rsidR="00116E53" w:rsidRPr="00030A76" w:rsidRDefault="00116E53" w:rsidP="00D7612B">
            <w:pPr>
              <w:jc w:val="center"/>
            </w:pPr>
            <w:r w:rsidRPr="00030A76">
              <w:t>8.0</w:t>
            </w:r>
          </w:p>
        </w:tc>
      </w:tr>
      <w:tr w:rsidR="00116E53" w:rsidRPr="00030A76" w14:paraId="2CE0E9EF" w14:textId="77777777" w:rsidTr="00D7612B">
        <w:tc>
          <w:tcPr>
            <w:tcW w:w="521" w:type="dxa"/>
          </w:tcPr>
          <w:p w14:paraId="6537ECC1" w14:textId="77777777" w:rsidR="00116E53" w:rsidRPr="00030A76" w:rsidRDefault="00116E53" w:rsidP="00D7612B">
            <w:pPr>
              <w:jc w:val="center"/>
            </w:pPr>
            <w:r w:rsidRPr="00030A76">
              <w:t>17</w:t>
            </w:r>
          </w:p>
        </w:tc>
        <w:tc>
          <w:tcPr>
            <w:tcW w:w="469" w:type="dxa"/>
          </w:tcPr>
          <w:p w14:paraId="2D82A6BE" w14:textId="77777777" w:rsidR="00116E53" w:rsidRPr="00030A76" w:rsidRDefault="00116E53" w:rsidP="00A63696">
            <w:pPr>
              <w:jc w:val="center"/>
            </w:pPr>
            <w:r w:rsidRPr="00030A76">
              <w:t>68</w:t>
            </w:r>
          </w:p>
        </w:tc>
        <w:tc>
          <w:tcPr>
            <w:tcW w:w="540" w:type="dxa"/>
          </w:tcPr>
          <w:p w14:paraId="08439FD1" w14:textId="77777777" w:rsidR="00116E53" w:rsidRPr="00030A76" w:rsidRDefault="00116E53" w:rsidP="00A63696">
            <w:pPr>
              <w:jc w:val="center"/>
            </w:pPr>
            <w:r w:rsidRPr="00030A76">
              <w:t>F</w:t>
            </w:r>
          </w:p>
        </w:tc>
        <w:tc>
          <w:tcPr>
            <w:tcW w:w="2430" w:type="dxa"/>
          </w:tcPr>
          <w:p w14:paraId="2556D1C5" w14:textId="77777777" w:rsidR="00116E53" w:rsidRPr="00030A76" w:rsidRDefault="00116E53" w:rsidP="00D7612B">
            <w:pPr>
              <w:jc w:val="center"/>
            </w:pPr>
            <w:r w:rsidRPr="00030A76">
              <w:t>CKD, CRF, SLE</w:t>
            </w:r>
          </w:p>
        </w:tc>
        <w:tc>
          <w:tcPr>
            <w:tcW w:w="1440" w:type="dxa"/>
          </w:tcPr>
          <w:p w14:paraId="0EBA38ED" w14:textId="77777777" w:rsidR="00116E53" w:rsidRPr="00030A76" w:rsidRDefault="00116E53" w:rsidP="00D7612B">
            <w:pPr>
              <w:jc w:val="center"/>
            </w:pPr>
            <w:r w:rsidRPr="00030A76">
              <w:t>Non-survivor</w:t>
            </w:r>
          </w:p>
        </w:tc>
        <w:tc>
          <w:tcPr>
            <w:tcW w:w="540" w:type="dxa"/>
          </w:tcPr>
          <w:p w14:paraId="1926A515" w14:textId="77777777" w:rsidR="00116E53" w:rsidRPr="00030A76" w:rsidRDefault="00116E53" w:rsidP="00D7612B">
            <w:pPr>
              <w:jc w:val="center"/>
            </w:pPr>
            <w:r w:rsidRPr="00030A76">
              <w:t>1</w:t>
            </w:r>
          </w:p>
        </w:tc>
        <w:tc>
          <w:tcPr>
            <w:tcW w:w="630" w:type="dxa"/>
          </w:tcPr>
          <w:p w14:paraId="7A97C6F4" w14:textId="77777777" w:rsidR="00116E53" w:rsidRPr="00030A76" w:rsidRDefault="00116E53" w:rsidP="00D7612B">
            <w:pPr>
              <w:jc w:val="center"/>
            </w:pPr>
            <w:r w:rsidRPr="00030A76">
              <w:t>A</w:t>
            </w:r>
          </w:p>
        </w:tc>
        <w:tc>
          <w:tcPr>
            <w:tcW w:w="810" w:type="dxa"/>
          </w:tcPr>
          <w:p w14:paraId="2BB884EA" w14:textId="77777777" w:rsidR="00116E53" w:rsidRPr="00030A76" w:rsidRDefault="00116E53" w:rsidP="00D7612B">
            <w:pPr>
              <w:jc w:val="center"/>
            </w:pPr>
            <w:r w:rsidRPr="00030A76">
              <w:t>6</w:t>
            </w:r>
            <w:r w:rsidR="00A6043F">
              <w:t>.90</w:t>
            </w:r>
          </w:p>
        </w:tc>
        <w:tc>
          <w:tcPr>
            <w:tcW w:w="720" w:type="dxa"/>
          </w:tcPr>
          <w:p w14:paraId="60CFCBAA" w14:textId="77777777" w:rsidR="00116E53" w:rsidRPr="00030A76" w:rsidRDefault="00116E53" w:rsidP="00D7612B">
            <w:pPr>
              <w:jc w:val="center"/>
            </w:pPr>
            <w:r w:rsidRPr="00030A76">
              <w:t>64.4</w:t>
            </w:r>
          </w:p>
        </w:tc>
        <w:tc>
          <w:tcPr>
            <w:tcW w:w="810" w:type="dxa"/>
          </w:tcPr>
          <w:p w14:paraId="1EC51D9D" w14:textId="77777777" w:rsidR="00116E53" w:rsidRPr="00030A76" w:rsidRDefault="00116E53" w:rsidP="00D7612B">
            <w:pPr>
              <w:jc w:val="center"/>
            </w:pPr>
            <w:r w:rsidRPr="00030A76">
              <w:t>8.2</w:t>
            </w:r>
          </w:p>
        </w:tc>
        <w:tc>
          <w:tcPr>
            <w:tcW w:w="720" w:type="dxa"/>
          </w:tcPr>
          <w:p w14:paraId="0B0DD63F" w14:textId="77777777" w:rsidR="00116E53" w:rsidRPr="00030A76" w:rsidRDefault="00116E53" w:rsidP="00D7612B">
            <w:pPr>
              <w:jc w:val="center"/>
            </w:pPr>
            <w:r w:rsidRPr="00030A76">
              <w:t>27.4</w:t>
            </w:r>
          </w:p>
        </w:tc>
      </w:tr>
      <w:tr w:rsidR="00116E53" w:rsidRPr="00030A76" w14:paraId="587195D0" w14:textId="77777777" w:rsidTr="00D7612B">
        <w:tc>
          <w:tcPr>
            <w:tcW w:w="521" w:type="dxa"/>
          </w:tcPr>
          <w:p w14:paraId="4B7B2E65" w14:textId="77777777" w:rsidR="00116E53" w:rsidRPr="00030A76" w:rsidRDefault="00116E53" w:rsidP="00D7612B">
            <w:pPr>
              <w:jc w:val="center"/>
            </w:pPr>
            <w:r w:rsidRPr="00030A76">
              <w:t>18</w:t>
            </w:r>
          </w:p>
        </w:tc>
        <w:tc>
          <w:tcPr>
            <w:tcW w:w="469" w:type="dxa"/>
          </w:tcPr>
          <w:p w14:paraId="4FAFB7DA" w14:textId="77777777" w:rsidR="00116E53" w:rsidRPr="00030A76" w:rsidRDefault="00116E53" w:rsidP="00A63696">
            <w:pPr>
              <w:jc w:val="center"/>
            </w:pPr>
            <w:r w:rsidRPr="00030A76">
              <w:t>48</w:t>
            </w:r>
          </w:p>
        </w:tc>
        <w:tc>
          <w:tcPr>
            <w:tcW w:w="540" w:type="dxa"/>
          </w:tcPr>
          <w:p w14:paraId="232CF3E6" w14:textId="77777777" w:rsidR="00116E53" w:rsidRPr="00030A76" w:rsidRDefault="00116E53" w:rsidP="00A63696">
            <w:pPr>
              <w:jc w:val="center"/>
            </w:pPr>
            <w:r w:rsidRPr="00030A76">
              <w:t>M</w:t>
            </w:r>
          </w:p>
        </w:tc>
        <w:tc>
          <w:tcPr>
            <w:tcW w:w="2430" w:type="dxa"/>
          </w:tcPr>
          <w:p w14:paraId="0E957FE5" w14:textId="77777777" w:rsidR="00116E53" w:rsidRPr="00030A76" w:rsidRDefault="00116E53" w:rsidP="00D7612B">
            <w:pPr>
              <w:jc w:val="center"/>
            </w:pPr>
            <w:r w:rsidRPr="00030A76">
              <w:t>SARI</w:t>
            </w:r>
          </w:p>
        </w:tc>
        <w:tc>
          <w:tcPr>
            <w:tcW w:w="1440" w:type="dxa"/>
          </w:tcPr>
          <w:p w14:paraId="185836A8" w14:textId="77777777" w:rsidR="00116E53" w:rsidRPr="00030A76" w:rsidRDefault="00116E53" w:rsidP="00D7612B">
            <w:pPr>
              <w:jc w:val="center"/>
            </w:pPr>
            <w:r w:rsidRPr="00030A76">
              <w:t>Non-survivor</w:t>
            </w:r>
          </w:p>
        </w:tc>
        <w:tc>
          <w:tcPr>
            <w:tcW w:w="540" w:type="dxa"/>
          </w:tcPr>
          <w:p w14:paraId="0B3582EE" w14:textId="77777777" w:rsidR="00116E53" w:rsidRPr="00030A76" w:rsidRDefault="00116E53" w:rsidP="00D7612B">
            <w:pPr>
              <w:jc w:val="center"/>
            </w:pPr>
            <w:r w:rsidRPr="00030A76">
              <w:t>1</w:t>
            </w:r>
          </w:p>
        </w:tc>
        <w:tc>
          <w:tcPr>
            <w:tcW w:w="630" w:type="dxa"/>
          </w:tcPr>
          <w:p w14:paraId="1EECAB45" w14:textId="77777777" w:rsidR="00116E53" w:rsidRPr="00030A76" w:rsidRDefault="00116E53" w:rsidP="00D7612B">
            <w:pPr>
              <w:jc w:val="center"/>
            </w:pPr>
            <w:r w:rsidRPr="00030A76">
              <w:t>F</w:t>
            </w:r>
          </w:p>
        </w:tc>
        <w:tc>
          <w:tcPr>
            <w:tcW w:w="810" w:type="dxa"/>
          </w:tcPr>
          <w:p w14:paraId="7873427D" w14:textId="77777777" w:rsidR="00116E53" w:rsidRPr="00030A76" w:rsidRDefault="00116E53" w:rsidP="00D7612B">
            <w:pPr>
              <w:jc w:val="center"/>
            </w:pPr>
            <w:r w:rsidRPr="00030A76">
              <w:t>8</w:t>
            </w:r>
            <w:r w:rsidR="00A6043F">
              <w:t>.10</w:t>
            </w:r>
          </w:p>
        </w:tc>
        <w:tc>
          <w:tcPr>
            <w:tcW w:w="720" w:type="dxa"/>
          </w:tcPr>
          <w:p w14:paraId="78CAC019" w14:textId="77777777" w:rsidR="00116E53" w:rsidRPr="00030A76" w:rsidRDefault="00116E53" w:rsidP="00D7612B">
            <w:pPr>
              <w:jc w:val="center"/>
            </w:pPr>
            <w:r w:rsidRPr="00030A76">
              <w:t>76.2</w:t>
            </w:r>
          </w:p>
        </w:tc>
        <w:tc>
          <w:tcPr>
            <w:tcW w:w="810" w:type="dxa"/>
          </w:tcPr>
          <w:p w14:paraId="153887AE" w14:textId="77777777" w:rsidR="00116E53" w:rsidRPr="00030A76" w:rsidRDefault="00116E53" w:rsidP="00D7612B">
            <w:pPr>
              <w:jc w:val="center"/>
            </w:pPr>
            <w:r w:rsidRPr="00030A76">
              <w:t>3.2</w:t>
            </w:r>
          </w:p>
        </w:tc>
        <w:tc>
          <w:tcPr>
            <w:tcW w:w="720" w:type="dxa"/>
          </w:tcPr>
          <w:p w14:paraId="34B9D6C8" w14:textId="77777777" w:rsidR="00116E53" w:rsidRPr="00030A76" w:rsidRDefault="00116E53" w:rsidP="00D7612B">
            <w:pPr>
              <w:jc w:val="center"/>
            </w:pPr>
            <w:r w:rsidRPr="00030A76">
              <w:t>20.6</w:t>
            </w:r>
          </w:p>
        </w:tc>
      </w:tr>
      <w:tr w:rsidR="00116E53" w:rsidRPr="00030A76" w14:paraId="003C2815" w14:textId="77777777" w:rsidTr="00D7612B">
        <w:tc>
          <w:tcPr>
            <w:tcW w:w="521" w:type="dxa"/>
          </w:tcPr>
          <w:p w14:paraId="188D40A1" w14:textId="77777777" w:rsidR="00116E53" w:rsidRPr="00030A76" w:rsidRDefault="00116E53" w:rsidP="00D7612B">
            <w:pPr>
              <w:jc w:val="center"/>
            </w:pPr>
            <w:r w:rsidRPr="00030A76">
              <w:t>19</w:t>
            </w:r>
          </w:p>
        </w:tc>
        <w:tc>
          <w:tcPr>
            <w:tcW w:w="469" w:type="dxa"/>
          </w:tcPr>
          <w:p w14:paraId="7DF521D3" w14:textId="77777777" w:rsidR="00116E53" w:rsidRPr="00030A76" w:rsidRDefault="00116E53" w:rsidP="00A63696">
            <w:pPr>
              <w:jc w:val="center"/>
            </w:pPr>
            <w:r w:rsidRPr="00030A76">
              <w:t>35</w:t>
            </w:r>
          </w:p>
        </w:tc>
        <w:tc>
          <w:tcPr>
            <w:tcW w:w="540" w:type="dxa"/>
          </w:tcPr>
          <w:p w14:paraId="401F847A" w14:textId="77777777" w:rsidR="00116E53" w:rsidRPr="00030A76" w:rsidRDefault="00116E53" w:rsidP="00A63696">
            <w:pPr>
              <w:jc w:val="center"/>
            </w:pPr>
            <w:r w:rsidRPr="00030A76">
              <w:t>M</w:t>
            </w:r>
          </w:p>
        </w:tc>
        <w:tc>
          <w:tcPr>
            <w:tcW w:w="2430" w:type="dxa"/>
          </w:tcPr>
          <w:p w14:paraId="142A1AA8" w14:textId="77777777" w:rsidR="00116E53" w:rsidRPr="00030A76" w:rsidRDefault="00116E53" w:rsidP="00D7612B">
            <w:pPr>
              <w:jc w:val="center"/>
            </w:pPr>
            <w:r w:rsidRPr="00030A76">
              <w:t xml:space="preserve">SARI, </w:t>
            </w:r>
            <w:proofErr w:type="spellStart"/>
            <w:r w:rsidR="00E0308A" w:rsidRPr="00030A76">
              <w:rPr>
                <w:rFonts w:ascii="Times New Roman" w:hAnsi="Times New Roman"/>
                <w:sz w:val="24"/>
                <w:szCs w:val="24"/>
              </w:rPr>
              <w:t>Pneu</w:t>
            </w:r>
            <w:proofErr w:type="spellEnd"/>
          </w:p>
        </w:tc>
        <w:tc>
          <w:tcPr>
            <w:tcW w:w="1440" w:type="dxa"/>
          </w:tcPr>
          <w:p w14:paraId="2E4D6CCF" w14:textId="77777777" w:rsidR="00116E53" w:rsidRPr="00030A76" w:rsidRDefault="00116E53" w:rsidP="00D7612B">
            <w:pPr>
              <w:jc w:val="center"/>
            </w:pPr>
            <w:r w:rsidRPr="00030A76">
              <w:t>Non-survivor</w:t>
            </w:r>
          </w:p>
        </w:tc>
        <w:tc>
          <w:tcPr>
            <w:tcW w:w="540" w:type="dxa"/>
          </w:tcPr>
          <w:p w14:paraId="6B540981" w14:textId="77777777" w:rsidR="00116E53" w:rsidRPr="00030A76" w:rsidRDefault="00116E53" w:rsidP="00D7612B">
            <w:pPr>
              <w:jc w:val="center"/>
            </w:pPr>
            <w:r w:rsidRPr="00030A76">
              <w:t>1</w:t>
            </w:r>
          </w:p>
        </w:tc>
        <w:tc>
          <w:tcPr>
            <w:tcW w:w="630" w:type="dxa"/>
          </w:tcPr>
          <w:p w14:paraId="11FD7E92" w14:textId="77777777" w:rsidR="00116E53" w:rsidRPr="00030A76" w:rsidRDefault="00116E53" w:rsidP="00D7612B">
            <w:pPr>
              <w:jc w:val="center"/>
            </w:pPr>
            <w:r w:rsidRPr="00030A76">
              <w:t>F</w:t>
            </w:r>
          </w:p>
        </w:tc>
        <w:tc>
          <w:tcPr>
            <w:tcW w:w="810" w:type="dxa"/>
          </w:tcPr>
          <w:p w14:paraId="44ED5F4F" w14:textId="77777777" w:rsidR="00116E53" w:rsidRPr="00030A76" w:rsidRDefault="00116E53" w:rsidP="00D7612B">
            <w:pPr>
              <w:jc w:val="center"/>
            </w:pPr>
            <w:r w:rsidRPr="00030A76">
              <w:t>10</w:t>
            </w:r>
            <w:r w:rsidR="00A6043F">
              <w:t>.30</w:t>
            </w:r>
          </w:p>
        </w:tc>
        <w:tc>
          <w:tcPr>
            <w:tcW w:w="720" w:type="dxa"/>
          </w:tcPr>
          <w:p w14:paraId="616E4359" w14:textId="77777777" w:rsidR="00116E53" w:rsidRPr="00030A76" w:rsidRDefault="00116E53" w:rsidP="00D7612B">
            <w:pPr>
              <w:jc w:val="center"/>
            </w:pPr>
            <w:r w:rsidRPr="00030A76">
              <w:t>79.0</w:t>
            </w:r>
          </w:p>
        </w:tc>
        <w:tc>
          <w:tcPr>
            <w:tcW w:w="810" w:type="dxa"/>
          </w:tcPr>
          <w:p w14:paraId="5E1A8B84" w14:textId="77777777" w:rsidR="00116E53" w:rsidRPr="00030A76" w:rsidRDefault="00116E53" w:rsidP="00D7612B">
            <w:pPr>
              <w:jc w:val="center"/>
            </w:pPr>
            <w:r w:rsidRPr="00030A76">
              <w:t>3.0</w:t>
            </w:r>
          </w:p>
        </w:tc>
        <w:tc>
          <w:tcPr>
            <w:tcW w:w="720" w:type="dxa"/>
          </w:tcPr>
          <w:p w14:paraId="3B672D28" w14:textId="77777777" w:rsidR="00116E53" w:rsidRPr="00030A76" w:rsidRDefault="00116E53" w:rsidP="00D7612B">
            <w:pPr>
              <w:jc w:val="center"/>
            </w:pPr>
            <w:r w:rsidRPr="00030A76">
              <w:t>18.0</w:t>
            </w:r>
          </w:p>
        </w:tc>
      </w:tr>
      <w:tr w:rsidR="00116E53" w:rsidRPr="00030A76" w14:paraId="2BF17A91" w14:textId="77777777" w:rsidTr="00D7612B">
        <w:tc>
          <w:tcPr>
            <w:tcW w:w="521" w:type="dxa"/>
          </w:tcPr>
          <w:p w14:paraId="1EDA6B39" w14:textId="77777777" w:rsidR="00116E53" w:rsidRPr="00030A76" w:rsidRDefault="00116E53" w:rsidP="00D7612B">
            <w:pPr>
              <w:jc w:val="center"/>
            </w:pPr>
            <w:r w:rsidRPr="00030A76">
              <w:t>20</w:t>
            </w:r>
          </w:p>
        </w:tc>
        <w:tc>
          <w:tcPr>
            <w:tcW w:w="469" w:type="dxa"/>
          </w:tcPr>
          <w:p w14:paraId="3C502906" w14:textId="77777777" w:rsidR="00116E53" w:rsidRPr="00030A76" w:rsidRDefault="00116E53" w:rsidP="00A63696">
            <w:pPr>
              <w:jc w:val="center"/>
            </w:pPr>
            <w:r w:rsidRPr="00030A76">
              <w:t>60</w:t>
            </w:r>
          </w:p>
        </w:tc>
        <w:tc>
          <w:tcPr>
            <w:tcW w:w="540" w:type="dxa"/>
          </w:tcPr>
          <w:p w14:paraId="6A429FB2" w14:textId="77777777" w:rsidR="00116E53" w:rsidRPr="00030A76" w:rsidRDefault="00116E53" w:rsidP="00A63696">
            <w:pPr>
              <w:jc w:val="center"/>
            </w:pPr>
            <w:r w:rsidRPr="00030A76">
              <w:t>M</w:t>
            </w:r>
          </w:p>
        </w:tc>
        <w:tc>
          <w:tcPr>
            <w:tcW w:w="2430" w:type="dxa"/>
          </w:tcPr>
          <w:p w14:paraId="18F56BAC" w14:textId="77777777" w:rsidR="00116E53" w:rsidRPr="00030A76" w:rsidRDefault="00116E53" w:rsidP="00D7612B">
            <w:pPr>
              <w:jc w:val="center"/>
            </w:pPr>
            <w:r w:rsidRPr="00030A76">
              <w:t>CRF, DM, HTN</w:t>
            </w:r>
          </w:p>
        </w:tc>
        <w:tc>
          <w:tcPr>
            <w:tcW w:w="1440" w:type="dxa"/>
          </w:tcPr>
          <w:p w14:paraId="1A307091" w14:textId="77777777" w:rsidR="00116E53" w:rsidRPr="00030A76" w:rsidRDefault="00116E53" w:rsidP="00D7612B">
            <w:pPr>
              <w:jc w:val="center"/>
            </w:pPr>
            <w:r w:rsidRPr="00030A76">
              <w:t>Non-survivor</w:t>
            </w:r>
          </w:p>
        </w:tc>
        <w:tc>
          <w:tcPr>
            <w:tcW w:w="540" w:type="dxa"/>
          </w:tcPr>
          <w:p w14:paraId="4F5B1E4D" w14:textId="77777777" w:rsidR="00116E53" w:rsidRPr="00030A76" w:rsidRDefault="00116E53" w:rsidP="00D7612B">
            <w:pPr>
              <w:jc w:val="center"/>
            </w:pPr>
            <w:r w:rsidRPr="00030A76">
              <w:t>1</w:t>
            </w:r>
          </w:p>
        </w:tc>
        <w:tc>
          <w:tcPr>
            <w:tcW w:w="630" w:type="dxa"/>
          </w:tcPr>
          <w:p w14:paraId="75A64F94" w14:textId="77777777" w:rsidR="00116E53" w:rsidRPr="00030A76" w:rsidRDefault="00116E53" w:rsidP="00D7612B">
            <w:pPr>
              <w:jc w:val="center"/>
            </w:pPr>
            <w:r w:rsidRPr="00030A76">
              <w:t>A</w:t>
            </w:r>
          </w:p>
        </w:tc>
        <w:tc>
          <w:tcPr>
            <w:tcW w:w="810" w:type="dxa"/>
          </w:tcPr>
          <w:p w14:paraId="0847D848" w14:textId="77777777" w:rsidR="00116E53" w:rsidRPr="00030A76" w:rsidRDefault="00116E53" w:rsidP="00D7612B">
            <w:pPr>
              <w:jc w:val="center"/>
            </w:pPr>
            <w:r w:rsidRPr="00030A76">
              <w:t>9</w:t>
            </w:r>
            <w:r w:rsidR="00A6043F">
              <w:t>.30</w:t>
            </w:r>
          </w:p>
        </w:tc>
        <w:tc>
          <w:tcPr>
            <w:tcW w:w="720" w:type="dxa"/>
          </w:tcPr>
          <w:p w14:paraId="4740EAD8" w14:textId="77777777" w:rsidR="00116E53" w:rsidRPr="00030A76" w:rsidRDefault="00116E53" w:rsidP="00D7612B">
            <w:pPr>
              <w:jc w:val="center"/>
            </w:pPr>
            <w:r w:rsidRPr="00030A76">
              <w:t>90.0</w:t>
            </w:r>
          </w:p>
        </w:tc>
        <w:tc>
          <w:tcPr>
            <w:tcW w:w="810" w:type="dxa"/>
          </w:tcPr>
          <w:p w14:paraId="207E2C26" w14:textId="77777777" w:rsidR="00116E53" w:rsidRPr="00030A76" w:rsidRDefault="00116E53" w:rsidP="00D7612B">
            <w:pPr>
              <w:jc w:val="center"/>
            </w:pPr>
            <w:r w:rsidRPr="00030A76">
              <w:t>2.0</w:t>
            </w:r>
          </w:p>
        </w:tc>
        <w:tc>
          <w:tcPr>
            <w:tcW w:w="720" w:type="dxa"/>
          </w:tcPr>
          <w:p w14:paraId="237072D1" w14:textId="77777777" w:rsidR="00116E53" w:rsidRPr="00030A76" w:rsidRDefault="00116E53" w:rsidP="00D7612B">
            <w:pPr>
              <w:jc w:val="center"/>
            </w:pPr>
            <w:r w:rsidRPr="00030A76">
              <w:t>8.0</w:t>
            </w:r>
          </w:p>
        </w:tc>
      </w:tr>
      <w:tr w:rsidR="00116E53" w:rsidRPr="00030A76" w14:paraId="06038C52" w14:textId="77777777" w:rsidTr="00D7612B">
        <w:tc>
          <w:tcPr>
            <w:tcW w:w="521" w:type="dxa"/>
          </w:tcPr>
          <w:p w14:paraId="69F7E0D1" w14:textId="77777777" w:rsidR="00116E53" w:rsidRPr="00030A76" w:rsidRDefault="00116E53" w:rsidP="00D7612B">
            <w:pPr>
              <w:jc w:val="center"/>
            </w:pPr>
            <w:r w:rsidRPr="00030A76">
              <w:t>21</w:t>
            </w:r>
          </w:p>
        </w:tc>
        <w:tc>
          <w:tcPr>
            <w:tcW w:w="469" w:type="dxa"/>
          </w:tcPr>
          <w:p w14:paraId="6578B174" w14:textId="77777777" w:rsidR="00116E53" w:rsidRPr="00030A76" w:rsidRDefault="00116E53" w:rsidP="00A63696">
            <w:pPr>
              <w:jc w:val="center"/>
            </w:pPr>
            <w:r w:rsidRPr="00030A76">
              <w:t>60</w:t>
            </w:r>
          </w:p>
        </w:tc>
        <w:tc>
          <w:tcPr>
            <w:tcW w:w="540" w:type="dxa"/>
          </w:tcPr>
          <w:p w14:paraId="623C8ED3" w14:textId="77777777" w:rsidR="00116E53" w:rsidRPr="00030A76" w:rsidRDefault="00116E53" w:rsidP="00A63696">
            <w:pPr>
              <w:jc w:val="center"/>
            </w:pPr>
            <w:r w:rsidRPr="00030A76">
              <w:t>F</w:t>
            </w:r>
          </w:p>
        </w:tc>
        <w:tc>
          <w:tcPr>
            <w:tcW w:w="2430" w:type="dxa"/>
          </w:tcPr>
          <w:p w14:paraId="48400CC5" w14:textId="77777777" w:rsidR="00116E53" w:rsidRPr="00030A76" w:rsidRDefault="00116E53" w:rsidP="00D7612B">
            <w:pPr>
              <w:jc w:val="center"/>
            </w:pPr>
            <w:proofErr w:type="spellStart"/>
            <w:r w:rsidRPr="00030A76">
              <w:t>Panc</w:t>
            </w:r>
            <w:proofErr w:type="spellEnd"/>
            <w:r w:rsidRPr="00030A76">
              <w:t>, SS, DM -2, ARDS</w:t>
            </w:r>
          </w:p>
        </w:tc>
        <w:tc>
          <w:tcPr>
            <w:tcW w:w="1440" w:type="dxa"/>
          </w:tcPr>
          <w:p w14:paraId="5C36AC6B" w14:textId="77777777" w:rsidR="00116E53" w:rsidRPr="00030A76" w:rsidRDefault="00116E53" w:rsidP="00D7612B">
            <w:pPr>
              <w:jc w:val="center"/>
            </w:pPr>
            <w:r w:rsidRPr="00030A76">
              <w:t>Non-survivor</w:t>
            </w:r>
          </w:p>
        </w:tc>
        <w:tc>
          <w:tcPr>
            <w:tcW w:w="540" w:type="dxa"/>
          </w:tcPr>
          <w:p w14:paraId="38817052" w14:textId="77777777" w:rsidR="00116E53" w:rsidRPr="00030A76" w:rsidRDefault="00116E53" w:rsidP="00D7612B">
            <w:pPr>
              <w:jc w:val="center"/>
            </w:pPr>
            <w:r w:rsidRPr="00030A76">
              <w:t>1</w:t>
            </w:r>
          </w:p>
        </w:tc>
        <w:tc>
          <w:tcPr>
            <w:tcW w:w="630" w:type="dxa"/>
          </w:tcPr>
          <w:p w14:paraId="58BEBF65" w14:textId="77777777" w:rsidR="00116E53" w:rsidRPr="00030A76" w:rsidRDefault="00116E53" w:rsidP="00D7612B">
            <w:pPr>
              <w:jc w:val="center"/>
            </w:pPr>
            <w:r w:rsidRPr="00030A76">
              <w:t>F</w:t>
            </w:r>
          </w:p>
        </w:tc>
        <w:tc>
          <w:tcPr>
            <w:tcW w:w="810" w:type="dxa"/>
          </w:tcPr>
          <w:p w14:paraId="28C17C14" w14:textId="77777777" w:rsidR="00116E53" w:rsidRPr="00030A76" w:rsidRDefault="00116E53" w:rsidP="00D7612B">
            <w:pPr>
              <w:jc w:val="center"/>
            </w:pPr>
            <w:r w:rsidRPr="00030A76">
              <w:t>11</w:t>
            </w:r>
            <w:r w:rsidR="00A6043F">
              <w:t>.10</w:t>
            </w:r>
          </w:p>
        </w:tc>
        <w:tc>
          <w:tcPr>
            <w:tcW w:w="720" w:type="dxa"/>
          </w:tcPr>
          <w:p w14:paraId="21C1E4CF" w14:textId="77777777" w:rsidR="00116E53" w:rsidRPr="00030A76" w:rsidRDefault="00116E53" w:rsidP="00D7612B">
            <w:pPr>
              <w:jc w:val="center"/>
            </w:pPr>
            <w:r w:rsidRPr="00030A76">
              <w:t>65.5</w:t>
            </w:r>
          </w:p>
        </w:tc>
        <w:tc>
          <w:tcPr>
            <w:tcW w:w="810" w:type="dxa"/>
          </w:tcPr>
          <w:p w14:paraId="26738F00" w14:textId="77777777" w:rsidR="00116E53" w:rsidRPr="00030A76" w:rsidRDefault="00116E53" w:rsidP="00D7612B">
            <w:pPr>
              <w:jc w:val="center"/>
            </w:pPr>
            <w:r w:rsidRPr="00030A76">
              <w:t>2.6</w:t>
            </w:r>
          </w:p>
        </w:tc>
        <w:tc>
          <w:tcPr>
            <w:tcW w:w="720" w:type="dxa"/>
          </w:tcPr>
          <w:p w14:paraId="3A41B683" w14:textId="77777777" w:rsidR="00116E53" w:rsidRPr="00030A76" w:rsidRDefault="00116E53" w:rsidP="00D7612B">
            <w:pPr>
              <w:jc w:val="center"/>
            </w:pPr>
            <w:r w:rsidRPr="00030A76">
              <w:t>31.9</w:t>
            </w:r>
          </w:p>
        </w:tc>
      </w:tr>
      <w:tr w:rsidR="00116E53" w:rsidRPr="00030A76" w14:paraId="00293C2F" w14:textId="77777777" w:rsidTr="00D7612B">
        <w:tc>
          <w:tcPr>
            <w:tcW w:w="521" w:type="dxa"/>
          </w:tcPr>
          <w:p w14:paraId="512AD944" w14:textId="77777777" w:rsidR="00116E53" w:rsidRPr="00030A76" w:rsidRDefault="00116E53" w:rsidP="00D7612B">
            <w:pPr>
              <w:jc w:val="center"/>
            </w:pPr>
            <w:r w:rsidRPr="00030A76">
              <w:t>22</w:t>
            </w:r>
          </w:p>
        </w:tc>
        <w:tc>
          <w:tcPr>
            <w:tcW w:w="469" w:type="dxa"/>
          </w:tcPr>
          <w:p w14:paraId="73DDD75F" w14:textId="77777777" w:rsidR="00116E53" w:rsidRPr="00030A76" w:rsidRDefault="00116E53" w:rsidP="00A63696">
            <w:pPr>
              <w:jc w:val="center"/>
            </w:pPr>
            <w:r w:rsidRPr="00030A76">
              <w:t>41</w:t>
            </w:r>
          </w:p>
        </w:tc>
        <w:tc>
          <w:tcPr>
            <w:tcW w:w="540" w:type="dxa"/>
          </w:tcPr>
          <w:p w14:paraId="209C5744" w14:textId="77777777" w:rsidR="00116E53" w:rsidRPr="00030A76" w:rsidRDefault="00116E53" w:rsidP="00A63696">
            <w:pPr>
              <w:jc w:val="center"/>
            </w:pPr>
            <w:r w:rsidRPr="00030A76">
              <w:t>M</w:t>
            </w:r>
          </w:p>
        </w:tc>
        <w:tc>
          <w:tcPr>
            <w:tcW w:w="2430" w:type="dxa"/>
          </w:tcPr>
          <w:p w14:paraId="28CC9A01" w14:textId="77777777" w:rsidR="00116E53" w:rsidRPr="00030A76" w:rsidRDefault="00E0308A" w:rsidP="00D7612B">
            <w:pPr>
              <w:jc w:val="center"/>
            </w:pPr>
            <w:proofErr w:type="spellStart"/>
            <w:r w:rsidRPr="00030A76">
              <w:rPr>
                <w:rFonts w:ascii="Times New Roman" w:hAnsi="Times New Roman"/>
                <w:sz w:val="24"/>
                <w:szCs w:val="24"/>
              </w:rPr>
              <w:t>Pneu</w:t>
            </w:r>
            <w:proofErr w:type="spellEnd"/>
            <w:r w:rsidR="00116E53" w:rsidRPr="00030A76">
              <w:rPr>
                <w:rFonts w:ascii="Times New Roman" w:hAnsi="Times New Roman"/>
                <w:sz w:val="24"/>
                <w:szCs w:val="24"/>
              </w:rPr>
              <w:t>,</w:t>
            </w:r>
            <w:r w:rsidR="00116E53" w:rsidRPr="00030A76">
              <w:t xml:space="preserve"> HTN</w:t>
            </w:r>
          </w:p>
        </w:tc>
        <w:tc>
          <w:tcPr>
            <w:tcW w:w="1440" w:type="dxa"/>
          </w:tcPr>
          <w:p w14:paraId="4C3CEB15" w14:textId="77777777" w:rsidR="00116E53" w:rsidRPr="00030A76" w:rsidRDefault="00116E53" w:rsidP="00D7612B">
            <w:pPr>
              <w:jc w:val="center"/>
            </w:pPr>
            <w:r w:rsidRPr="00030A76">
              <w:t>Non-survivor</w:t>
            </w:r>
          </w:p>
        </w:tc>
        <w:tc>
          <w:tcPr>
            <w:tcW w:w="540" w:type="dxa"/>
          </w:tcPr>
          <w:p w14:paraId="581372D9" w14:textId="77777777" w:rsidR="00116E53" w:rsidRPr="00030A76" w:rsidRDefault="00116E53" w:rsidP="00D7612B">
            <w:pPr>
              <w:jc w:val="center"/>
            </w:pPr>
            <w:r w:rsidRPr="00030A76">
              <w:t>1</w:t>
            </w:r>
          </w:p>
        </w:tc>
        <w:tc>
          <w:tcPr>
            <w:tcW w:w="630" w:type="dxa"/>
          </w:tcPr>
          <w:p w14:paraId="7D29D016" w14:textId="77777777" w:rsidR="00116E53" w:rsidRPr="00030A76" w:rsidRDefault="00116E53" w:rsidP="00D7612B">
            <w:pPr>
              <w:jc w:val="center"/>
            </w:pPr>
            <w:r w:rsidRPr="00030A76">
              <w:t>D</w:t>
            </w:r>
          </w:p>
        </w:tc>
        <w:tc>
          <w:tcPr>
            <w:tcW w:w="810" w:type="dxa"/>
          </w:tcPr>
          <w:p w14:paraId="4820D35A" w14:textId="77777777" w:rsidR="00116E53" w:rsidRPr="00030A76" w:rsidRDefault="00116E53" w:rsidP="00D7612B">
            <w:pPr>
              <w:jc w:val="center"/>
            </w:pPr>
            <w:r w:rsidRPr="00030A76">
              <w:t>6</w:t>
            </w:r>
            <w:r w:rsidR="00A6043F">
              <w:t>.</w:t>
            </w:r>
            <w:r w:rsidRPr="00030A76">
              <w:t>4</w:t>
            </w:r>
            <w:r w:rsidR="00A6043F">
              <w:t>0</w:t>
            </w:r>
          </w:p>
        </w:tc>
        <w:tc>
          <w:tcPr>
            <w:tcW w:w="720" w:type="dxa"/>
          </w:tcPr>
          <w:p w14:paraId="2E590B2C" w14:textId="77777777" w:rsidR="00116E53" w:rsidRPr="00030A76" w:rsidRDefault="00116E53" w:rsidP="00D7612B">
            <w:pPr>
              <w:jc w:val="center"/>
            </w:pPr>
            <w:r w:rsidRPr="00030A76">
              <w:t>50.0</w:t>
            </w:r>
          </w:p>
        </w:tc>
        <w:tc>
          <w:tcPr>
            <w:tcW w:w="810" w:type="dxa"/>
          </w:tcPr>
          <w:p w14:paraId="290E6AE8" w14:textId="77777777" w:rsidR="00116E53" w:rsidRPr="00030A76" w:rsidRDefault="00116E53" w:rsidP="00D7612B">
            <w:pPr>
              <w:jc w:val="center"/>
            </w:pPr>
            <w:r w:rsidRPr="00030A76">
              <w:t>2.0</w:t>
            </w:r>
          </w:p>
        </w:tc>
        <w:tc>
          <w:tcPr>
            <w:tcW w:w="720" w:type="dxa"/>
          </w:tcPr>
          <w:p w14:paraId="29280A8B" w14:textId="77777777" w:rsidR="00116E53" w:rsidRPr="00030A76" w:rsidRDefault="00116E53" w:rsidP="00D7612B">
            <w:pPr>
              <w:jc w:val="center"/>
            </w:pPr>
            <w:r w:rsidRPr="00030A76">
              <w:t>48.0</w:t>
            </w:r>
          </w:p>
        </w:tc>
      </w:tr>
      <w:tr w:rsidR="00116E53" w:rsidRPr="00030A76" w14:paraId="7D02B3D7" w14:textId="77777777" w:rsidTr="00D7612B">
        <w:tc>
          <w:tcPr>
            <w:tcW w:w="521" w:type="dxa"/>
          </w:tcPr>
          <w:p w14:paraId="48F687B4" w14:textId="77777777" w:rsidR="00116E53" w:rsidRPr="00030A76" w:rsidRDefault="00116E53" w:rsidP="00D7612B">
            <w:pPr>
              <w:jc w:val="center"/>
            </w:pPr>
            <w:r w:rsidRPr="00030A76">
              <w:t>45</w:t>
            </w:r>
          </w:p>
        </w:tc>
        <w:tc>
          <w:tcPr>
            <w:tcW w:w="469" w:type="dxa"/>
          </w:tcPr>
          <w:p w14:paraId="34C0D9D0" w14:textId="77777777" w:rsidR="00116E53" w:rsidRPr="00030A76" w:rsidRDefault="00116E53" w:rsidP="00A63696">
            <w:pPr>
              <w:jc w:val="center"/>
            </w:pPr>
            <w:r w:rsidRPr="00030A76">
              <w:t>30</w:t>
            </w:r>
          </w:p>
        </w:tc>
        <w:tc>
          <w:tcPr>
            <w:tcW w:w="540" w:type="dxa"/>
          </w:tcPr>
          <w:p w14:paraId="6570C51F" w14:textId="77777777" w:rsidR="00116E53" w:rsidRPr="00030A76" w:rsidRDefault="00116E53" w:rsidP="00A63696">
            <w:pPr>
              <w:jc w:val="center"/>
            </w:pPr>
            <w:r w:rsidRPr="00030A76">
              <w:t>F</w:t>
            </w:r>
          </w:p>
        </w:tc>
        <w:tc>
          <w:tcPr>
            <w:tcW w:w="2430" w:type="dxa"/>
          </w:tcPr>
          <w:p w14:paraId="324717D2" w14:textId="77777777" w:rsidR="00116E53" w:rsidRPr="00030A76" w:rsidRDefault="00116E53" w:rsidP="00D7612B">
            <w:pPr>
              <w:jc w:val="center"/>
            </w:pPr>
            <w:r w:rsidRPr="00030A76">
              <w:t>Jaundice, ARDS, SS</w:t>
            </w:r>
          </w:p>
        </w:tc>
        <w:tc>
          <w:tcPr>
            <w:tcW w:w="1440" w:type="dxa"/>
          </w:tcPr>
          <w:p w14:paraId="6C6999CB" w14:textId="77777777" w:rsidR="00116E53" w:rsidRPr="00030A76" w:rsidRDefault="00116E53" w:rsidP="00D7612B">
            <w:pPr>
              <w:jc w:val="center"/>
            </w:pPr>
            <w:r w:rsidRPr="00030A76">
              <w:t>Non-survivor</w:t>
            </w:r>
          </w:p>
        </w:tc>
        <w:tc>
          <w:tcPr>
            <w:tcW w:w="540" w:type="dxa"/>
          </w:tcPr>
          <w:p w14:paraId="2A3DFE07" w14:textId="77777777" w:rsidR="00116E53" w:rsidRPr="00030A76" w:rsidRDefault="00116E53" w:rsidP="00D7612B">
            <w:pPr>
              <w:jc w:val="center"/>
            </w:pPr>
            <w:r w:rsidRPr="00030A76">
              <w:t>1</w:t>
            </w:r>
          </w:p>
        </w:tc>
        <w:tc>
          <w:tcPr>
            <w:tcW w:w="630" w:type="dxa"/>
          </w:tcPr>
          <w:p w14:paraId="274720FF" w14:textId="77777777" w:rsidR="00116E53" w:rsidRPr="00030A76" w:rsidRDefault="00116E53" w:rsidP="00D7612B">
            <w:pPr>
              <w:jc w:val="center"/>
            </w:pPr>
            <w:r w:rsidRPr="00030A76">
              <w:t>A</w:t>
            </w:r>
          </w:p>
        </w:tc>
        <w:tc>
          <w:tcPr>
            <w:tcW w:w="810" w:type="dxa"/>
          </w:tcPr>
          <w:p w14:paraId="6EC990EE" w14:textId="77777777" w:rsidR="00116E53" w:rsidRPr="00030A76" w:rsidRDefault="00116E53" w:rsidP="00D7612B">
            <w:pPr>
              <w:jc w:val="center"/>
            </w:pPr>
            <w:r w:rsidRPr="00030A76">
              <w:t>25</w:t>
            </w:r>
            <w:r w:rsidR="00A6043F">
              <w:t>.</w:t>
            </w:r>
            <w:r w:rsidRPr="00030A76">
              <w:t>40</w:t>
            </w:r>
          </w:p>
        </w:tc>
        <w:tc>
          <w:tcPr>
            <w:tcW w:w="720" w:type="dxa"/>
          </w:tcPr>
          <w:p w14:paraId="45C9E070" w14:textId="77777777" w:rsidR="00116E53" w:rsidRPr="00030A76" w:rsidRDefault="00116E53" w:rsidP="00D7612B">
            <w:pPr>
              <w:jc w:val="center"/>
            </w:pPr>
            <w:r w:rsidRPr="00030A76">
              <w:t>65.2</w:t>
            </w:r>
          </w:p>
        </w:tc>
        <w:tc>
          <w:tcPr>
            <w:tcW w:w="810" w:type="dxa"/>
          </w:tcPr>
          <w:p w14:paraId="6CB40AC4" w14:textId="77777777" w:rsidR="00116E53" w:rsidRPr="00030A76" w:rsidRDefault="00116E53" w:rsidP="00D7612B">
            <w:pPr>
              <w:jc w:val="center"/>
            </w:pPr>
            <w:r w:rsidRPr="00030A76">
              <w:t>8.9</w:t>
            </w:r>
          </w:p>
        </w:tc>
        <w:tc>
          <w:tcPr>
            <w:tcW w:w="720" w:type="dxa"/>
          </w:tcPr>
          <w:p w14:paraId="520DF87D" w14:textId="77777777" w:rsidR="00116E53" w:rsidRPr="00030A76" w:rsidRDefault="00116E53" w:rsidP="00D7612B">
            <w:pPr>
              <w:jc w:val="center"/>
            </w:pPr>
            <w:r w:rsidRPr="00030A76">
              <w:t>25.9</w:t>
            </w:r>
          </w:p>
        </w:tc>
      </w:tr>
      <w:tr w:rsidR="00116E53" w:rsidRPr="00030A76" w14:paraId="46B1D281" w14:textId="77777777" w:rsidTr="00D7612B">
        <w:tc>
          <w:tcPr>
            <w:tcW w:w="521" w:type="dxa"/>
          </w:tcPr>
          <w:p w14:paraId="6BBA368A" w14:textId="77777777" w:rsidR="00116E53" w:rsidRPr="00030A76" w:rsidRDefault="00116E53" w:rsidP="00D7612B">
            <w:pPr>
              <w:jc w:val="center"/>
            </w:pPr>
            <w:r w:rsidRPr="00030A76">
              <w:t>46</w:t>
            </w:r>
          </w:p>
        </w:tc>
        <w:tc>
          <w:tcPr>
            <w:tcW w:w="469" w:type="dxa"/>
          </w:tcPr>
          <w:p w14:paraId="61CB3AA6" w14:textId="77777777" w:rsidR="00116E53" w:rsidRPr="00030A76" w:rsidRDefault="00116E53" w:rsidP="00A63696">
            <w:pPr>
              <w:jc w:val="center"/>
            </w:pPr>
            <w:r w:rsidRPr="00030A76">
              <w:t>30</w:t>
            </w:r>
          </w:p>
        </w:tc>
        <w:tc>
          <w:tcPr>
            <w:tcW w:w="540" w:type="dxa"/>
          </w:tcPr>
          <w:p w14:paraId="4C95EF82" w14:textId="77777777" w:rsidR="00116E53" w:rsidRPr="00030A76" w:rsidRDefault="00116E53" w:rsidP="00A63696">
            <w:pPr>
              <w:jc w:val="center"/>
            </w:pPr>
            <w:r w:rsidRPr="00030A76">
              <w:t>M</w:t>
            </w:r>
          </w:p>
        </w:tc>
        <w:tc>
          <w:tcPr>
            <w:tcW w:w="2430" w:type="dxa"/>
          </w:tcPr>
          <w:p w14:paraId="2F123C13" w14:textId="77777777" w:rsidR="00116E53" w:rsidRPr="00030A76" w:rsidRDefault="00116E53" w:rsidP="00D7612B">
            <w:pPr>
              <w:jc w:val="center"/>
            </w:pPr>
            <w:r w:rsidRPr="00030A76">
              <w:rPr>
                <w:rFonts w:ascii="Times New Roman" w:hAnsi="Times New Roman"/>
                <w:sz w:val="24"/>
                <w:szCs w:val="24"/>
              </w:rPr>
              <w:t>Pneu,</w:t>
            </w:r>
            <w:r w:rsidRPr="00030A76">
              <w:t xml:space="preserve"> MA</w:t>
            </w:r>
          </w:p>
        </w:tc>
        <w:tc>
          <w:tcPr>
            <w:tcW w:w="1440" w:type="dxa"/>
          </w:tcPr>
          <w:p w14:paraId="69976351" w14:textId="77777777" w:rsidR="00116E53" w:rsidRPr="00030A76" w:rsidRDefault="00116E53" w:rsidP="00D7612B">
            <w:pPr>
              <w:jc w:val="center"/>
            </w:pPr>
            <w:r w:rsidRPr="00030A76">
              <w:t>Non-survivor</w:t>
            </w:r>
          </w:p>
        </w:tc>
        <w:tc>
          <w:tcPr>
            <w:tcW w:w="540" w:type="dxa"/>
          </w:tcPr>
          <w:p w14:paraId="6FCA0007" w14:textId="77777777" w:rsidR="00116E53" w:rsidRPr="00030A76" w:rsidRDefault="00116E53" w:rsidP="00D7612B">
            <w:pPr>
              <w:jc w:val="center"/>
            </w:pPr>
            <w:r w:rsidRPr="00030A76">
              <w:t>1</w:t>
            </w:r>
          </w:p>
        </w:tc>
        <w:tc>
          <w:tcPr>
            <w:tcW w:w="630" w:type="dxa"/>
          </w:tcPr>
          <w:p w14:paraId="336FF212" w14:textId="77777777" w:rsidR="00116E53" w:rsidRPr="00030A76" w:rsidRDefault="00116E53" w:rsidP="00D7612B">
            <w:pPr>
              <w:jc w:val="center"/>
            </w:pPr>
            <w:r w:rsidRPr="00030A76">
              <w:t>F</w:t>
            </w:r>
          </w:p>
        </w:tc>
        <w:tc>
          <w:tcPr>
            <w:tcW w:w="810" w:type="dxa"/>
          </w:tcPr>
          <w:p w14:paraId="68A67B2C" w14:textId="77777777" w:rsidR="00116E53" w:rsidRPr="00030A76" w:rsidRDefault="00116E53" w:rsidP="00D7612B">
            <w:pPr>
              <w:jc w:val="center"/>
            </w:pPr>
            <w:r w:rsidRPr="00030A76">
              <w:t>8</w:t>
            </w:r>
            <w:r w:rsidR="00A6043F">
              <w:t>.00</w:t>
            </w:r>
          </w:p>
        </w:tc>
        <w:tc>
          <w:tcPr>
            <w:tcW w:w="720" w:type="dxa"/>
          </w:tcPr>
          <w:p w14:paraId="55D030A2" w14:textId="77777777" w:rsidR="00116E53" w:rsidRPr="00030A76" w:rsidRDefault="00116E53" w:rsidP="00D7612B">
            <w:pPr>
              <w:jc w:val="center"/>
            </w:pPr>
            <w:r w:rsidRPr="00030A76">
              <w:t>64.0</w:t>
            </w:r>
          </w:p>
        </w:tc>
        <w:tc>
          <w:tcPr>
            <w:tcW w:w="810" w:type="dxa"/>
          </w:tcPr>
          <w:p w14:paraId="2EE6950A" w14:textId="77777777" w:rsidR="00116E53" w:rsidRPr="00030A76" w:rsidRDefault="00116E53" w:rsidP="00D7612B">
            <w:pPr>
              <w:jc w:val="center"/>
            </w:pPr>
            <w:r w:rsidRPr="00030A76">
              <w:t>2.0</w:t>
            </w:r>
          </w:p>
        </w:tc>
        <w:tc>
          <w:tcPr>
            <w:tcW w:w="720" w:type="dxa"/>
          </w:tcPr>
          <w:p w14:paraId="5EF06078" w14:textId="77777777" w:rsidR="00116E53" w:rsidRPr="00030A76" w:rsidRDefault="00116E53" w:rsidP="00D7612B">
            <w:pPr>
              <w:jc w:val="center"/>
            </w:pPr>
            <w:r w:rsidRPr="00030A76">
              <w:t>34.0</w:t>
            </w:r>
          </w:p>
        </w:tc>
      </w:tr>
      <w:tr w:rsidR="00116E53" w:rsidRPr="00030A76" w14:paraId="150F0333" w14:textId="77777777" w:rsidTr="00D7612B">
        <w:tc>
          <w:tcPr>
            <w:tcW w:w="521" w:type="dxa"/>
          </w:tcPr>
          <w:p w14:paraId="2EE582D2" w14:textId="77777777" w:rsidR="00116E53" w:rsidRPr="00030A76" w:rsidRDefault="00116E53" w:rsidP="00D7612B">
            <w:pPr>
              <w:jc w:val="center"/>
            </w:pPr>
            <w:r w:rsidRPr="00030A76">
              <w:t>47</w:t>
            </w:r>
          </w:p>
        </w:tc>
        <w:tc>
          <w:tcPr>
            <w:tcW w:w="469" w:type="dxa"/>
          </w:tcPr>
          <w:p w14:paraId="35D8719B" w14:textId="77777777" w:rsidR="00116E53" w:rsidRPr="00030A76" w:rsidRDefault="00116E53" w:rsidP="00A63696">
            <w:pPr>
              <w:jc w:val="center"/>
            </w:pPr>
            <w:r w:rsidRPr="00030A76">
              <w:t>71</w:t>
            </w:r>
          </w:p>
        </w:tc>
        <w:tc>
          <w:tcPr>
            <w:tcW w:w="540" w:type="dxa"/>
          </w:tcPr>
          <w:p w14:paraId="4B8B0D71" w14:textId="77777777" w:rsidR="00116E53" w:rsidRPr="00030A76" w:rsidRDefault="00116E53" w:rsidP="00A63696">
            <w:pPr>
              <w:jc w:val="center"/>
            </w:pPr>
            <w:r w:rsidRPr="00030A76">
              <w:t>F</w:t>
            </w:r>
          </w:p>
        </w:tc>
        <w:tc>
          <w:tcPr>
            <w:tcW w:w="2430" w:type="dxa"/>
          </w:tcPr>
          <w:p w14:paraId="308F827E" w14:textId="77777777" w:rsidR="00116E53" w:rsidRPr="00030A76" w:rsidRDefault="00116E53" w:rsidP="00D7612B">
            <w:pPr>
              <w:jc w:val="center"/>
            </w:pPr>
            <w:r w:rsidRPr="00030A76">
              <w:t>Pneu, ARDS</w:t>
            </w:r>
          </w:p>
        </w:tc>
        <w:tc>
          <w:tcPr>
            <w:tcW w:w="1440" w:type="dxa"/>
          </w:tcPr>
          <w:p w14:paraId="0C8DD878" w14:textId="77777777" w:rsidR="00116E53" w:rsidRPr="00030A76" w:rsidRDefault="00116E53" w:rsidP="00D7612B">
            <w:pPr>
              <w:jc w:val="center"/>
            </w:pPr>
            <w:r w:rsidRPr="00030A76">
              <w:t>Non-survivor</w:t>
            </w:r>
          </w:p>
        </w:tc>
        <w:tc>
          <w:tcPr>
            <w:tcW w:w="540" w:type="dxa"/>
          </w:tcPr>
          <w:p w14:paraId="38B62C04" w14:textId="77777777" w:rsidR="00116E53" w:rsidRPr="00030A76" w:rsidRDefault="00116E53" w:rsidP="00D7612B">
            <w:pPr>
              <w:jc w:val="center"/>
            </w:pPr>
            <w:r w:rsidRPr="00030A76">
              <w:t>1</w:t>
            </w:r>
          </w:p>
        </w:tc>
        <w:tc>
          <w:tcPr>
            <w:tcW w:w="630" w:type="dxa"/>
          </w:tcPr>
          <w:p w14:paraId="3FC366AD" w14:textId="77777777" w:rsidR="00116E53" w:rsidRPr="00030A76" w:rsidRDefault="00116E53" w:rsidP="00D7612B">
            <w:pPr>
              <w:jc w:val="center"/>
            </w:pPr>
            <w:r w:rsidRPr="00030A76">
              <w:t>A</w:t>
            </w:r>
          </w:p>
        </w:tc>
        <w:tc>
          <w:tcPr>
            <w:tcW w:w="810" w:type="dxa"/>
          </w:tcPr>
          <w:p w14:paraId="4646D0CA" w14:textId="77777777" w:rsidR="00116E53" w:rsidRPr="00030A76" w:rsidRDefault="00116E53" w:rsidP="00D7612B">
            <w:pPr>
              <w:jc w:val="center"/>
            </w:pPr>
            <w:r w:rsidRPr="00030A76">
              <w:t>19</w:t>
            </w:r>
            <w:r w:rsidR="00A6043F">
              <w:t>.60</w:t>
            </w:r>
          </w:p>
        </w:tc>
        <w:tc>
          <w:tcPr>
            <w:tcW w:w="720" w:type="dxa"/>
          </w:tcPr>
          <w:p w14:paraId="25C4BC56" w14:textId="77777777" w:rsidR="00116E53" w:rsidRPr="00030A76" w:rsidRDefault="00116E53" w:rsidP="00D7612B">
            <w:pPr>
              <w:jc w:val="center"/>
            </w:pPr>
            <w:r w:rsidRPr="00030A76">
              <w:t>83.3</w:t>
            </w:r>
          </w:p>
        </w:tc>
        <w:tc>
          <w:tcPr>
            <w:tcW w:w="810" w:type="dxa"/>
          </w:tcPr>
          <w:p w14:paraId="0779F8C0" w14:textId="77777777" w:rsidR="00116E53" w:rsidRPr="00030A76" w:rsidRDefault="00116E53" w:rsidP="00D7612B">
            <w:pPr>
              <w:jc w:val="center"/>
            </w:pPr>
            <w:r w:rsidRPr="00030A76">
              <w:t>7.4</w:t>
            </w:r>
          </w:p>
        </w:tc>
        <w:tc>
          <w:tcPr>
            <w:tcW w:w="720" w:type="dxa"/>
          </w:tcPr>
          <w:p w14:paraId="6D48987E" w14:textId="77777777" w:rsidR="00116E53" w:rsidRPr="00030A76" w:rsidRDefault="00116E53" w:rsidP="00D7612B">
            <w:pPr>
              <w:jc w:val="center"/>
            </w:pPr>
            <w:r w:rsidRPr="00030A76">
              <w:t>9.3</w:t>
            </w:r>
          </w:p>
        </w:tc>
      </w:tr>
      <w:tr w:rsidR="00116E53" w:rsidRPr="00030A76" w14:paraId="231D3B17" w14:textId="77777777" w:rsidTr="00D7612B">
        <w:tc>
          <w:tcPr>
            <w:tcW w:w="521" w:type="dxa"/>
          </w:tcPr>
          <w:p w14:paraId="7BFA84E1" w14:textId="77777777" w:rsidR="00116E53" w:rsidRPr="00030A76" w:rsidRDefault="00116E53" w:rsidP="00D7612B">
            <w:pPr>
              <w:jc w:val="center"/>
            </w:pPr>
            <w:r w:rsidRPr="00030A76">
              <w:t>49</w:t>
            </w:r>
          </w:p>
        </w:tc>
        <w:tc>
          <w:tcPr>
            <w:tcW w:w="469" w:type="dxa"/>
          </w:tcPr>
          <w:p w14:paraId="54C8A545" w14:textId="77777777" w:rsidR="00116E53" w:rsidRPr="00030A76" w:rsidRDefault="00116E53" w:rsidP="00A63696">
            <w:pPr>
              <w:jc w:val="center"/>
            </w:pPr>
            <w:r w:rsidRPr="00030A76">
              <w:t>45</w:t>
            </w:r>
          </w:p>
        </w:tc>
        <w:tc>
          <w:tcPr>
            <w:tcW w:w="540" w:type="dxa"/>
          </w:tcPr>
          <w:p w14:paraId="307939E2" w14:textId="77777777" w:rsidR="00116E53" w:rsidRPr="00030A76" w:rsidRDefault="00116E53" w:rsidP="00A63696">
            <w:pPr>
              <w:jc w:val="center"/>
            </w:pPr>
            <w:r w:rsidRPr="00030A76">
              <w:t>M</w:t>
            </w:r>
          </w:p>
        </w:tc>
        <w:tc>
          <w:tcPr>
            <w:tcW w:w="2430" w:type="dxa"/>
          </w:tcPr>
          <w:p w14:paraId="35AE6992" w14:textId="77777777" w:rsidR="00116E53" w:rsidRPr="00030A76" w:rsidRDefault="00116E53" w:rsidP="00D7612B">
            <w:pPr>
              <w:jc w:val="center"/>
            </w:pPr>
            <w:r w:rsidRPr="00030A76">
              <w:t>Pneu,  ARDS</w:t>
            </w:r>
          </w:p>
        </w:tc>
        <w:tc>
          <w:tcPr>
            <w:tcW w:w="1440" w:type="dxa"/>
          </w:tcPr>
          <w:p w14:paraId="7F14D10A" w14:textId="77777777" w:rsidR="00116E53" w:rsidRPr="00030A76" w:rsidRDefault="00116E53" w:rsidP="00D7612B">
            <w:pPr>
              <w:jc w:val="center"/>
            </w:pPr>
            <w:r w:rsidRPr="00030A76">
              <w:t>Non-survivor</w:t>
            </w:r>
          </w:p>
        </w:tc>
        <w:tc>
          <w:tcPr>
            <w:tcW w:w="540" w:type="dxa"/>
          </w:tcPr>
          <w:p w14:paraId="5CA46604" w14:textId="77777777" w:rsidR="00116E53" w:rsidRPr="00030A76" w:rsidRDefault="00116E53" w:rsidP="00D7612B">
            <w:pPr>
              <w:jc w:val="center"/>
            </w:pPr>
            <w:r w:rsidRPr="00030A76">
              <w:t>1</w:t>
            </w:r>
          </w:p>
        </w:tc>
        <w:tc>
          <w:tcPr>
            <w:tcW w:w="630" w:type="dxa"/>
          </w:tcPr>
          <w:p w14:paraId="29EA8B2F" w14:textId="77777777" w:rsidR="00116E53" w:rsidRPr="00030A76" w:rsidRDefault="00116E53" w:rsidP="00D7612B">
            <w:pPr>
              <w:jc w:val="center"/>
            </w:pPr>
            <w:r w:rsidRPr="00030A76">
              <w:t>B</w:t>
            </w:r>
          </w:p>
        </w:tc>
        <w:tc>
          <w:tcPr>
            <w:tcW w:w="810" w:type="dxa"/>
          </w:tcPr>
          <w:p w14:paraId="25EA5AD9" w14:textId="77777777" w:rsidR="00116E53" w:rsidRPr="00030A76" w:rsidRDefault="00116E53" w:rsidP="00D7612B">
            <w:pPr>
              <w:jc w:val="center"/>
            </w:pPr>
            <w:r w:rsidRPr="00030A76">
              <w:t>16</w:t>
            </w:r>
            <w:r w:rsidR="00A6043F">
              <w:t>.20</w:t>
            </w:r>
          </w:p>
        </w:tc>
        <w:tc>
          <w:tcPr>
            <w:tcW w:w="720" w:type="dxa"/>
          </w:tcPr>
          <w:p w14:paraId="2AAC0954" w14:textId="77777777" w:rsidR="00116E53" w:rsidRPr="00030A76" w:rsidRDefault="00116E53" w:rsidP="00D7612B">
            <w:pPr>
              <w:jc w:val="center"/>
            </w:pPr>
            <w:r w:rsidRPr="00030A76">
              <w:t>79.5</w:t>
            </w:r>
          </w:p>
        </w:tc>
        <w:tc>
          <w:tcPr>
            <w:tcW w:w="810" w:type="dxa"/>
          </w:tcPr>
          <w:p w14:paraId="24EEB4D5" w14:textId="77777777" w:rsidR="00116E53" w:rsidRPr="00030A76" w:rsidRDefault="00116E53" w:rsidP="00D7612B">
            <w:pPr>
              <w:jc w:val="center"/>
            </w:pPr>
            <w:r w:rsidRPr="00030A76">
              <w:t>8.5</w:t>
            </w:r>
          </w:p>
        </w:tc>
        <w:tc>
          <w:tcPr>
            <w:tcW w:w="720" w:type="dxa"/>
          </w:tcPr>
          <w:p w14:paraId="749C16A2" w14:textId="77777777" w:rsidR="00116E53" w:rsidRPr="00030A76" w:rsidRDefault="00116E53" w:rsidP="00D7612B">
            <w:pPr>
              <w:jc w:val="center"/>
            </w:pPr>
            <w:r w:rsidRPr="00030A76">
              <w:t>12.0</w:t>
            </w:r>
          </w:p>
        </w:tc>
      </w:tr>
      <w:tr w:rsidR="00116E53" w:rsidRPr="00030A76" w14:paraId="2304C002" w14:textId="77777777" w:rsidTr="00D7612B">
        <w:tc>
          <w:tcPr>
            <w:tcW w:w="521" w:type="dxa"/>
          </w:tcPr>
          <w:p w14:paraId="3370AD1C" w14:textId="77777777" w:rsidR="00116E53" w:rsidRPr="00030A76" w:rsidRDefault="00116E53" w:rsidP="00D7612B">
            <w:pPr>
              <w:jc w:val="center"/>
            </w:pPr>
            <w:r w:rsidRPr="00030A76">
              <w:t>50</w:t>
            </w:r>
          </w:p>
        </w:tc>
        <w:tc>
          <w:tcPr>
            <w:tcW w:w="469" w:type="dxa"/>
          </w:tcPr>
          <w:p w14:paraId="04ADD727" w14:textId="77777777" w:rsidR="00116E53" w:rsidRPr="00030A76" w:rsidRDefault="00116E53" w:rsidP="00A63696">
            <w:pPr>
              <w:jc w:val="center"/>
            </w:pPr>
            <w:r w:rsidRPr="00030A76">
              <w:t>45</w:t>
            </w:r>
          </w:p>
        </w:tc>
        <w:tc>
          <w:tcPr>
            <w:tcW w:w="540" w:type="dxa"/>
          </w:tcPr>
          <w:p w14:paraId="1C23ADB1" w14:textId="77777777" w:rsidR="00116E53" w:rsidRPr="00030A76" w:rsidRDefault="00116E53" w:rsidP="00A63696">
            <w:pPr>
              <w:jc w:val="center"/>
            </w:pPr>
            <w:r w:rsidRPr="00030A76">
              <w:t>M</w:t>
            </w:r>
          </w:p>
        </w:tc>
        <w:tc>
          <w:tcPr>
            <w:tcW w:w="2430" w:type="dxa"/>
          </w:tcPr>
          <w:p w14:paraId="1FCB0D75" w14:textId="77777777" w:rsidR="00116E53" w:rsidRPr="00030A76" w:rsidRDefault="00116E53" w:rsidP="00D7612B">
            <w:pPr>
              <w:jc w:val="center"/>
            </w:pPr>
            <w:r w:rsidRPr="00030A76">
              <w:t>Pneu, ARDS, DM</w:t>
            </w:r>
          </w:p>
        </w:tc>
        <w:tc>
          <w:tcPr>
            <w:tcW w:w="1440" w:type="dxa"/>
          </w:tcPr>
          <w:p w14:paraId="4BD01726" w14:textId="77777777" w:rsidR="00116E53" w:rsidRPr="00030A76" w:rsidRDefault="00116E53" w:rsidP="00D7612B">
            <w:pPr>
              <w:jc w:val="center"/>
            </w:pPr>
            <w:r w:rsidRPr="00030A76">
              <w:t>Non-survivor</w:t>
            </w:r>
          </w:p>
        </w:tc>
        <w:tc>
          <w:tcPr>
            <w:tcW w:w="540" w:type="dxa"/>
          </w:tcPr>
          <w:p w14:paraId="0914D7E3" w14:textId="77777777" w:rsidR="00116E53" w:rsidRPr="00030A76" w:rsidRDefault="00116E53" w:rsidP="00D7612B">
            <w:pPr>
              <w:jc w:val="center"/>
            </w:pPr>
            <w:r w:rsidRPr="00030A76">
              <w:t>1</w:t>
            </w:r>
          </w:p>
        </w:tc>
        <w:tc>
          <w:tcPr>
            <w:tcW w:w="630" w:type="dxa"/>
          </w:tcPr>
          <w:p w14:paraId="7FAAD316" w14:textId="77777777" w:rsidR="00116E53" w:rsidRPr="00030A76" w:rsidRDefault="00116E53" w:rsidP="00D7612B">
            <w:pPr>
              <w:jc w:val="center"/>
            </w:pPr>
            <w:r w:rsidRPr="00030A76">
              <w:t>F</w:t>
            </w:r>
          </w:p>
        </w:tc>
        <w:tc>
          <w:tcPr>
            <w:tcW w:w="810" w:type="dxa"/>
          </w:tcPr>
          <w:p w14:paraId="5770F8F6" w14:textId="77777777" w:rsidR="00116E53" w:rsidRPr="00030A76" w:rsidRDefault="00116E53" w:rsidP="00D7612B">
            <w:pPr>
              <w:jc w:val="center"/>
            </w:pPr>
            <w:r w:rsidRPr="00030A76">
              <w:t>78</w:t>
            </w:r>
            <w:r w:rsidR="00A6043F">
              <w:t>.50</w:t>
            </w:r>
          </w:p>
        </w:tc>
        <w:tc>
          <w:tcPr>
            <w:tcW w:w="720" w:type="dxa"/>
          </w:tcPr>
          <w:p w14:paraId="240BECE1" w14:textId="77777777" w:rsidR="00116E53" w:rsidRPr="00030A76" w:rsidRDefault="00116E53" w:rsidP="00D7612B">
            <w:pPr>
              <w:jc w:val="center"/>
            </w:pPr>
            <w:r w:rsidRPr="00030A76">
              <w:t>46.2</w:t>
            </w:r>
          </w:p>
        </w:tc>
        <w:tc>
          <w:tcPr>
            <w:tcW w:w="810" w:type="dxa"/>
          </w:tcPr>
          <w:p w14:paraId="788B42B6" w14:textId="77777777" w:rsidR="00116E53" w:rsidRPr="00030A76" w:rsidRDefault="00116E53" w:rsidP="00D7612B">
            <w:pPr>
              <w:jc w:val="center"/>
            </w:pPr>
            <w:r w:rsidRPr="00030A76">
              <w:t>3.7</w:t>
            </w:r>
          </w:p>
        </w:tc>
        <w:tc>
          <w:tcPr>
            <w:tcW w:w="720" w:type="dxa"/>
          </w:tcPr>
          <w:p w14:paraId="118B2B31" w14:textId="77777777" w:rsidR="00116E53" w:rsidRPr="00030A76" w:rsidRDefault="00116E53" w:rsidP="00D7612B">
            <w:pPr>
              <w:jc w:val="center"/>
            </w:pPr>
            <w:r w:rsidRPr="00030A76">
              <w:t>50.1</w:t>
            </w:r>
          </w:p>
        </w:tc>
      </w:tr>
      <w:tr w:rsidR="00116E53" w:rsidRPr="00030A76" w14:paraId="23A3020B" w14:textId="77777777" w:rsidTr="00D7612B">
        <w:tc>
          <w:tcPr>
            <w:tcW w:w="521" w:type="dxa"/>
          </w:tcPr>
          <w:p w14:paraId="0846D1F7" w14:textId="77777777" w:rsidR="00116E53" w:rsidRPr="00030A76" w:rsidRDefault="00116E53" w:rsidP="00D7612B">
            <w:pPr>
              <w:jc w:val="center"/>
            </w:pPr>
            <w:r w:rsidRPr="00030A76">
              <w:t>51</w:t>
            </w:r>
          </w:p>
        </w:tc>
        <w:tc>
          <w:tcPr>
            <w:tcW w:w="469" w:type="dxa"/>
          </w:tcPr>
          <w:p w14:paraId="1FF19DEA" w14:textId="77777777" w:rsidR="00116E53" w:rsidRPr="00030A76" w:rsidRDefault="00116E53" w:rsidP="00A63696">
            <w:pPr>
              <w:jc w:val="center"/>
            </w:pPr>
            <w:r w:rsidRPr="00030A76">
              <w:t>73</w:t>
            </w:r>
          </w:p>
        </w:tc>
        <w:tc>
          <w:tcPr>
            <w:tcW w:w="540" w:type="dxa"/>
          </w:tcPr>
          <w:p w14:paraId="1343E1CB" w14:textId="77777777" w:rsidR="00116E53" w:rsidRPr="00030A76" w:rsidRDefault="00116E53" w:rsidP="00A63696">
            <w:pPr>
              <w:jc w:val="center"/>
            </w:pPr>
            <w:r w:rsidRPr="00030A76">
              <w:t>M</w:t>
            </w:r>
          </w:p>
        </w:tc>
        <w:tc>
          <w:tcPr>
            <w:tcW w:w="2430" w:type="dxa"/>
          </w:tcPr>
          <w:p w14:paraId="2E39DCAC" w14:textId="77777777" w:rsidR="00116E53" w:rsidRPr="00030A76" w:rsidRDefault="00116E53" w:rsidP="00D7612B">
            <w:pPr>
              <w:jc w:val="center"/>
            </w:pPr>
            <w:r w:rsidRPr="00030A76">
              <w:t>Pneu, SS</w:t>
            </w:r>
          </w:p>
        </w:tc>
        <w:tc>
          <w:tcPr>
            <w:tcW w:w="1440" w:type="dxa"/>
          </w:tcPr>
          <w:p w14:paraId="7CD38799" w14:textId="77777777" w:rsidR="00116E53" w:rsidRPr="00030A76" w:rsidRDefault="00116E53" w:rsidP="00D7612B">
            <w:pPr>
              <w:jc w:val="center"/>
            </w:pPr>
            <w:r w:rsidRPr="00030A76">
              <w:t>Non-survivor</w:t>
            </w:r>
          </w:p>
        </w:tc>
        <w:tc>
          <w:tcPr>
            <w:tcW w:w="540" w:type="dxa"/>
          </w:tcPr>
          <w:p w14:paraId="5A0605F8" w14:textId="77777777" w:rsidR="00116E53" w:rsidRPr="00030A76" w:rsidRDefault="00116E53" w:rsidP="00D7612B">
            <w:pPr>
              <w:jc w:val="center"/>
            </w:pPr>
            <w:r w:rsidRPr="00030A76">
              <w:t>1</w:t>
            </w:r>
          </w:p>
        </w:tc>
        <w:tc>
          <w:tcPr>
            <w:tcW w:w="630" w:type="dxa"/>
          </w:tcPr>
          <w:p w14:paraId="341FF202" w14:textId="77777777" w:rsidR="00116E53" w:rsidRPr="00030A76" w:rsidRDefault="00116E53" w:rsidP="00D7612B">
            <w:pPr>
              <w:jc w:val="center"/>
            </w:pPr>
            <w:r w:rsidRPr="00030A76">
              <w:t>A</w:t>
            </w:r>
          </w:p>
        </w:tc>
        <w:tc>
          <w:tcPr>
            <w:tcW w:w="810" w:type="dxa"/>
          </w:tcPr>
          <w:p w14:paraId="4893F451" w14:textId="77777777" w:rsidR="00116E53" w:rsidRPr="00030A76" w:rsidRDefault="00116E53" w:rsidP="00D7612B">
            <w:pPr>
              <w:jc w:val="center"/>
            </w:pPr>
            <w:r w:rsidRPr="00030A76">
              <w:t>8</w:t>
            </w:r>
            <w:r w:rsidR="00A6043F">
              <w:t>.60</w:t>
            </w:r>
          </w:p>
        </w:tc>
        <w:tc>
          <w:tcPr>
            <w:tcW w:w="720" w:type="dxa"/>
          </w:tcPr>
          <w:p w14:paraId="6F10AD1A" w14:textId="77777777" w:rsidR="00116E53" w:rsidRPr="00030A76" w:rsidRDefault="00116E53" w:rsidP="00D7612B">
            <w:pPr>
              <w:jc w:val="center"/>
            </w:pPr>
            <w:r w:rsidRPr="00030A76">
              <w:t>86.0</w:t>
            </w:r>
          </w:p>
        </w:tc>
        <w:tc>
          <w:tcPr>
            <w:tcW w:w="810" w:type="dxa"/>
          </w:tcPr>
          <w:p w14:paraId="6DCDAAF0" w14:textId="77777777" w:rsidR="00116E53" w:rsidRPr="00030A76" w:rsidRDefault="00116E53" w:rsidP="00D7612B">
            <w:pPr>
              <w:jc w:val="center"/>
            </w:pPr>
            <w:r w:rsidRPr="00030A76">
              <w:t>2.0</w:t>
            </w:r>
          </w:p>
        </w:tc>
        <w:tc>
          <w:tcPr>
            <w:tcW w:w="720" w:type="dxa"/>
          </w:tcPr>
          <w:p w14:paraId="0623B9FE" w14:textId="77777777" w:rsidR="00116E53" w:rsidRPr="00030A76" w:rsidRDefault="00116E53" w:rsidP="00D7612B">
            <w:pPr>
              <w:jc w:val="center"/>
            </w:pPr>
            <w:r w:rsidRPr="00030A76">
              <w:t>12.0</w:t>
            </w:r>
          </w:p>
        </w:tc>
      </w:tr>
      <w:tr w:rsidR="00116E53" w:rsidRPr="00030A76" w14:paraId="68B4A0BF" w14:textId="77777777" w:rsidTr="00D7612B">
        <w:tc>
          <w:tcPr>
            <w:tcW w:w="521" w:type="dxa"/>
          </w:tcPr>
          <w:p w14:paraId="3F921F63" w14:textId="77777777" w:rsidR="00116E53" w:rsidRPr="00CE433D" w:rsidRDefault="00116E53" w:rsidP="00D7612B">
            <w:pPr>
              <w:jc w:val="center"/>
            </w:pPr>
            <w:r w:rsidRPr="00CE433D">
              <w:t>1</w:t>
            </w:r>
          </w:p>
        </w:tc>
        <w:tc>
          <w:tcPr>
            <w:tcW w:w="469" w:type="dxa"/>
          </w:tcPr>
          <w:p w14:paraId="63CAE610" w14:textId="77777777" w:rsidR="00116E53" w:rsidRPr="00030A76" w:rsidRDefault="00116E53" w:rsidP="00A63696">
            <w:pPr>
              <w:jc w:val="center"/>
            </w:pPr>
            <w:r w:rsidRPr="00030A76">
              <w:t>56</w:t>
            </w:r>
          </w:p>
        </w:tc>
        <w:tc>
          <w:tcPr>
            <w:tcW w:w="540" w:type="dxa"/>
          </w:tcPr>
          <w:p w14:paraId="79E8F07D" w14:textId="77777777" w:rsidR="00116E53" w:rsidRPr="00030A76" w:rsidRDefault="00116E53" w:rsidP="00A63696">
            <w:pPr>
              <w:jc w:val="center"/>
            </w:pPr>
            <w:r w:rsidRPr="00030A76">
              <w:t>M</w:t>
            </w:r>
          </w:p>
        </w:tc>
        <w:tc>
          <w:tcPr>
            <w:tcW w:w="2430" w:type="dxa"/>
          </w:tcPr>
          <w:p w14:paraId="785EF533" w14:textId="77777777" w:rsidR="00116E53" w:rsidRPr="00030A76" w:rsidRDefault="00116E53" w:rsidP="00D7612B">
            <w:pPr>
              <w:jc w:val="center"/>
            </w:pPr>
            <w:r w:rsidRPr="00030A76">
              <w:t>Pneu, LRTI, DM-2</w:t>
            </w:r>
          </w:p>
        </w:tc>
        <w:tc>
          <w:tcPr>
            <w:tcW w:w="1440" w:type="dxa"/>
          </w:tcPr>
          <w:p w14:paraId="6DF1A73A" w14:textId="77777777" w:rsidR="00116E53" w:rsidRPr="00030A76" w:rsidRDefault="00116E53" w:rsidP="00D7612B">
            <w:pPr>
              <w:jc w:val="center"/>
            </w:pPr>
            <w:r w:rsidRPr="00030A76">
              <w:t>Non-survivor</w:t>
            </w:r>
          </w:p>
        </w:tc>
        <w:tc>
          <w:tcPr>
            <w:tcW w:w="540" w:type="dxa"/>
          </w:tcPr>
          <w:p w14:paraId="6AA94617" w14:textId="77777777" w:rsidR="00116E53" w:rsidRPr="00030A76" w:rsidRDefault="00116E53" w:rsidP="00D7612B">
            <w:pPr>
              <w:jc w:val="center"/>
            </w:pPr>
            <w:r w:rsidRPr="00030A76">
              <w:t>2</w:t>
            </w:r>
          </w:p>
        </w:tc>
        <w:tc>
          <w:tcPr>
            <w:tcW w:w="630" w:type="dxa"/>
          </w:tcPr>
          <w:p w14:paraId="7AF2E174" w14:textId="77777777" w:rsidR="00116E53" w:rsidRPr="00030A76" w:rsidRDefault="00116E53" w:rsidP="00D7612B">
            <w:pPr>
              <w:jc w:val="center"/>
            </w:pPr>
            <w:r w:rsidRPr="00030A76">
              <w:t>F</w:t>
            </w:r>
          </w:p>
        </w:tc>
        <w:tc>
          <w:tcPr>
            <w:tcW w:w="810" w:type="dxa"/>
          </w:tcPr>
          <w:p w14:paraId="52C01E11" w14:textId="77777777" w:rsidR="00116E53" w:rsidRPr="00030A76" w:rsidRDefault="00116E53" w:rsidP="00D7612B">
            <w:pPr>
              <w:jc w:val="center"/>
            </w:pPr>
            <w:r w:rsidRPr="00030A76">
              <w:t>19</w:t>
            </w:r>
            <w:r w:rsidR="00A6043F">
              <w:t>.70</w:t>
            </w:r>
          </w:p>
        </w:tc>
        <w:tc>
          <w:tcPr>
            <w:tcW w:w="720" w:type="dxa"/>
          </w:tcPr>
          <w:p w14:paraId="2F4E66FE" w14:textId="77777777" w:rsidR="00116E53" w:rsidRPr="00030A76" w:rsidRDefault="00116E53" w:rsidP="00D7612B">
            <w:pPr>
              <w:jc w:val="center"/>
            </w:pPr>
            <w:r w:rsidRPr="00030A76">
              <w:t>71.5</w:t>
            </w:r>
          </w:p>
        </w:tc>
        <w:tc>
          <w:tcPr>
            <w:tcW w:w="810" w:type="dxa"/>
          </w:tcPr>
          <w:p w14:paraId="6DD1D891" w14:textId="77777777" w:rsidR="00116E53" w:rsidRPr="00030A76" w:rsidRDefault="00116E53" w:rsidP="00D7612B">
            <w:pPr>
              <w:jc w:val="center"/>
            </w:pPr>
            <w:r w:rsidRPr="00030A76">
              <w:t>3.7</w:t>
            </w:r>
          </w:p>
        </w:tc>
        <w:tc>
          <w:tcPr>
            <w:tcW w:w="720" w:type="dxa"/>
          </w:tcPr>
          <w:p w14:paraId="266E18A8" w14:textId="77777777" w:rsidR="00116E53" w:rsidRPr="00030A76" w:rsidRDefault="00116E53" w:rsidP="00D7612B">
            <w:pPr>
              <w:jc w:val="center"/>
            </w:pPr>
            <w:r w:rsidRPr="00030A76">
              <w:t>24.8</w:t>
            </w:r>
          </w:p>
        </w:tc>
      </w:tr>
      <w:tr w:rsidR="00116E53" w:rsidRPr="00030A76" w14:paraId="483388E5" w14:textId="77777777" w:rsidTr="00D7612B">
        <w:tc>
          <w:tcPr>
            <w:tcW w:w="521" w:type="dxa"/>
          </w:tcPr>
          <w:p w14:paraId="7487B6AB" w14:textId="77777777" w:rsidR="00116E53" w:rsidRPr="00CE433D" w:rsidRDefault="00116E53" w:rsidP="00D7612B">
            <w:pPr>
              <w:jc w:val="center"/>
            </w:pPr>
            <w:r w:rsidRPr="00CE433D">
              <w:t>2</w:t>
            </w:r>
          </w:p>
        </w:tc>
        <w:tc>
          <w:tcPr>
            <w:tcW w:w="469" w:type="dxa"/>
          </w:tcPr>
          <w:p w14:paraId="1577C4EC" w14:textId="77777777" w:rsidR="00116E53" w:rsidRPr="00030A76" w:rsidRDefault="00116E53" w:rsidP="00A63696">
            <w:pPr>
              <w:jc w:val="center"/>
            </w:pPr>
            <w:r w:rsidRPr="00030A76">
              <w:t>29</w:t>
            </w:r>
          </w:p>
        </w:tc>
        <w:tc>
          <w:tcPr>
            <w:tcW w:w="540" w:type="dxa"/>
          </w:tcPr>
          <w:p w14:paraId="2ECA3C85" w14:textId="77777777" w:rsidR="00116E53" w:rsidRPr="00030A76" w:rsidRDefault="00116E53" w:rsidP="00A63696">
            <w:pPr>
              <w:jc w:val="center"/>
            </w:pPr>
            <w:r w:rsidRPr="00030A76">
              <w:t>M</w:t>
            </w:r>
          </w:p>
        </w:tc>
        <w:tc>
          <w:tcPr>
            <w:tcW w:w="2430" w:type="dxa"/>
          </w:tcPr>
          <w:p w14:paraId="1F80894B" w14:textId="77777777" w:rsidR="00116E53" w:rsidRPr="00030A76" w:rsidRDefault="00E0308A" w:rsidP="00D7612B">
            <w:pPr>
              <w:jc w:val="center"/>
            </w:pPr>
            <w:r>
              <w:t>TB</w:t>
            </w:r>
            <w:r w:rsidR="00116E53" w:rsidRPr="00030A76">
              <w:t>, CRF</w:t>
            </w:r>
          </w:p>
        </w:tc>
        <w:tc>
          <w:tcPr>
            <w:tcW w:w="1440" w:type="dxa"/>
          </w:tcPr>
          <w:p w14:paraId="211FC6F5" w14:textId="77777777" w:rsidR="00116E53" w:rsidRPr="00030A76" w:rsidRDefault="00116E53" w:rsidP="00D7612B">
            <w:pPr>
              <w:jc w:val="center"/>
            </w:pPr>
            <w:r w:rsidRPr="00030A76">
              <w:t>Non-survivor</w:t>
            </w:r>
          </w:p>
        </w:tc>
        <w:tc>
          <w:tcPr>
            <w:tcW w:w="540" w:type="dxa"/>
          </w:tcPr>
          <w:p w14:paraId="5B206E22" w14:textId="77777777" w:rsidR="00116E53" w:rsidRPr="00030A76" w:rsidRDefault="00116E53" w:rsidP="00D7612B">
            <w:pPr>
              <w:jc w:val="center"/>
            </w:pPr>
            <w:r w:rsidRPr="00030A76">
              <w:t>2</w:t>
            </w:r>
          </w:p>
        </w:tc>
        <w:tc>
          <w:tcPr>
            <w:tcW w:w="630" w:type="dxa"/>
          </w:tcPr>
          <w:p w14:paraId="062DF2FC" w14:textId="77777777" w:rsidR="00116E53" w:rsidRPr="00030A76" w:rsidRDefault="00116E53" w:rsidP="00D7612B">
            <w:pPr>
              <w:jc w:val="center"/>
            </w:pPr>
            <w:r w:rsidRPr="00030A76">
              <w:t>A</w:t>
            </w:r>
          </w:p>
        </w:tc>
        <w:tc>
          <w:tcPr>
            <w:tcW w:w="810" w:type="dxa"/>
          </w:tcPr>
          <w:p w14:paraId="2BCF5EDA" w14:textId="77777777" w:rsidR="00116E53" w:rsidRPr="00030A76" w:rsidRDefault="00116E53" w:rsidP="00D7612B">
            <w:pPr>
              <w:jc w:val="center"/>
            </w:pPr>
            <w:r w:rsidRPr="00030A76">
              <w:t>15</w:t>
            </w:r>
            <w:r w:rsidR="00A6043F">
              <w:t>.20</w:t>
            </w:r>
          </w:p>
        </w:tc>
        <w:tc>
          <w:tcPr>
            <w:tcW w:w="720" w:type="dxa"/>
          </w:tcPr>
          <w:p w14:paraId="4D76989A" w14:textId="77777777" w:rsidR="00116E53" w:rsidRPr="00030A76" w:rsidRDefault="00116E53" w:rsidP="00D7612B">
            <w:pPr>
              <w:jc w:val="center"/>
            </w:pPr>
            <w:r w:rsidRPr="00030A76">
              <w:t>75.5</w:t>
            </w:r>
          </w:p>
        </w:tc>
        <w:tc>
          <w:tcPr>
            <w:tcW w:w="810" w:type="dxa"/>
          </w:tcPr>
          <w:p w14:paraId="59C929C1" w14:textId="77777777" w:rsidR="00116E53" w:rsidRPr="00030A76" w:rsidRDefault="00116E53" w:rsidP="00D7612B">
            <w:pPr>
              <w:jc w:val="center"/>
            </w:pPr>
            <w:r w:rsidRPr="00030A76">
              <w:t>5.1</w:t>
            </w:r>
          </w:p>
        </w:tc>
        <w:tc>
          <w:tcPr>
            <w:tcW w:w="720" w:type="dxa"/>
          </w:tcPr>
          <w:p w14:paraId="1553BAD7" w14:textId="77777777" w:rsidR="00116E53" w:rsidRPr="00030A76" w:rsidRDefault="00116E53" w:rsidP="00D7612B">
            <w:pPr>
              <w:jc w:val="center"/>
            </w:pPr>
            <w:r w:rsidRPr="00030A76">
              <w:t>19.4</w:t>
            </w:r>
          </w:p>
        </w:tc>
      </w:tr>
      <w:tr w:rsidR="00116E53" w:rsidRPr="00030A76" w14:paraId="08609C69" w14:textId="77777777" w:rsidTr="00D7612B">
        <w:tc>
          <w:tcPr>
            <w:tcW w:w="521" w:type="dxa"/>
          </w:tcPr>
          <w:p w14:paraId="7C179B45" w14:textId="77777777" w:rsidR="00116E53" w:rsidRPr="00CE433D" w:rsidRDefault="00116E53" w:rsidP="00D7612B">
            <w:pPr>
              <w:jc w:val="center"/>
            </w:pPr>
            <w:r w:rsidRPr="00CE433D">
              <w:t>4</w:t>
            </w:r>
          </w:p>
        </w:tc>
        <w:tc>
          <w:tcPr>
            <w:tcW w:w="469" w:type="dxa"/>
          </w:tcPr>
          <w:p w14:paraId="30AC9D5A" w14:textId="77777777" w:rsidR="00116E53" w:rsidRPr="00030A76" w:rsidRDefault="00116E53" w:rsidP="00A63696">
            <w:pPr>
              <w:jc w:val="center"/>
            </w:pPr>
            <w:r w:rsidRPr="00030A76">
              <w:t>2</w:t>
            </w:r>
          </w:p>
        </w:tc>
        <w:tc>
          <w:tcPr>
            <w:tcW w:w="540" w:type="dxa"/>
          </w:tcPr>
          <w:p w14:paraId="691D6620" w14:textId="77777777" w:rsidR="00116E53" w:rsidRPr="00030A76" w:rsidRDefault="00116E53" w:rsidP="00A63696">
            <w:pPr>
              <w:jc w:val="center"/>
            </w:pPr>
            <w:r w:rsidRPr="00030A76">
              <w:t>M</w:t>
            </w:r>
          </w:p>
        </w:tc>
        <w:tc>
          <w:tcPr>
            <w:tcW w:w="2430" w:type="dxa"/>
          </w:tcPr>
          <w:p w14:paraId="27E3D110" w14:textId="77777777" w:rsidR="00116E53" w:rsidRPr="00030A76" w:rsidRDefault="00116E53" w:rsidP="00D7612B">
            <w:pPr>
              <w:jc w:val="center"/>
            </w:pPr>
            <w:r w:rsidRPr="00030A76">
              <w:t>AE, RF</w:t>
            </w:r>
          </w:p>
        </w:tc>
        <w:tc>
          <w:tcPr>
            <w:tcW w:w="1440" w:type="dxa"/>
          </w:tcPr>
          <w:p w14:paraId="69D81AD1" w14:textId="77777777" w:rsidR="00116E53" w:rsidRPr="00030A76" w:rsidRDefault="00116E53" w:rsidP="00D7612B">
            <w:pPr>
              <w:jc w:val="center"/>
            </w:pPr>
            <w:r w:rsidRPr="00030A76">
              <w:t>Non-survivor</w:t>
            </w:r>
          </w:p>
        </w:tc>
        <w:tc>
          <w:tcPr>
            <w:tcW w:w="540" w:type="dxa"/>
          </w:tcPr>
          <w:p w14:paraId="2289B31F" w14:textId="77777777" w:rsidR="00116E53" w:rsidRPr="00030A76" w:rsidRDefault="00116E53" w:rsidP="00D7612B">
            <w:pPr>
              <w:jc w:val="center"/>
            </w:pPr>
            <w:r w:rsidRPr="00030A76">
              <w:t>2</w:t>
            </w:r>
          </w:p>
        </w:tc>
        <w:tc>
          <w:tcPr>
            <w:tcW w:w="630" w:type="dxa"/>
          </w:tcPr>
          <w:p w14:paraId="17A97505" w14:textId="77777777" w:rsidR="00116E53" w:rsidRPr="00030A76" w:rsidRDefault="00116E53" w:rsidP="00D7612B">
            <w:pPr>
              <w:jc w:val="center"/>
            </w:pPr>
            <w:r w:rsidRPr="00030A76">
              <w:t>F</w:t>
            </w:r>
          </w:p>
        </w:tc>
        <w:tc>
          <w:tcPr>
            <w:tcW w:w="810" w:type="dxa"/>
          </w:tcPr>
          <w:p w14:paraId="5AFB029A" w14:textId="77777777" w:rsidR="00116E53" w:rsidRPr="00030A76" w:rsidRDefault="00116E53" w:rsidP="00D7612B">
            <w:pPr>
              <w:jc w:val="center"/>
            </w:pPr>
            <w:r w:rsidRPr="00030A76">
              <w:t>28</w:t>
            </w:r>
            <w:r w:rsidR="00A6043F">
              <w:t>.50</w:t>
            </w:r>
          </w:p>
        </w:tc>
        <w:tc>
          <w:tcPr>
            <w:tcW w:w="720" w:type="dxa"/>
          </w:tcPr>
          <w:p w14:paraId="6A9FBA37" w14:textId="77777777" w:rsidR="00116E53" w:rsidRPr="00030A76" w:rsidRDefault="00116E53" w:rsidP="00D7612B">
            <w:pPr>
              <w:jc w:val="center"/>
            </w:pPr>
            <w:r w:rsidRPr="00030A76">
              <w:t>63.2</w:t>
            </w:r>
          </w:p>
        </w:tc>
        <w:tc>
          <w:tcPr>
            <w:tcW w:w="810" w:type="dxa"/>
          </w:tcPr>
          <w:p w14:paraId="0CB7BBE1" w14:textId="77777777" w:rsidR="00116E53" w:rsidRPr="00030A76" w:rsidRDefault="00116E53" w:rsidP="00D7612B">
            <w:pPr>
              <w:jc w:val="center"/>
            </w:pPr>
            <w:r w:rsidRPr="00030A76">
              <w:t>6.6</w:t>
            </w:r>
          </w:p>
        </w:tc>
        <w:tc>
          <w:tcPr>
            <w:tcW w:w="720" w:type="dxa"/>
          </w:tcPr>
          <w:p w14:paraId="7FAF6FCA" w14:textId="77777777" w:rsidR="00116E53" w:rsidRPr="00030A76" w:rsidRDefault="00116E53" w:rsidP="00D7612B">
            <w:pPr>
              <w:jc w:val="center"/>
            </w:pPr>
            <w:r w:rsidRPr="00030A76">
              <w:t>30.2</w:t>
            </w:r>
          </w:p>
        </w:tc>
      </w:tr>
      <w:tr w:rsidR="00116E53" w:rsidRPr="00030A76" w14:paraId="28ADE5E5" w14:textId="77777777" w:rsidTr="00D7612B">
        <w:tc>
          <w:tcPr>
            <w:tcW w:w="521" w:type="dxa"/>
          </w:tcPr>
          <w:p w14:paraId="7D5D1DB7" w14:textId="77777777" w:rsidR="00116E53" w:rsidRPr="00CE433D" w:rsidRDefault="00116E53" w:rsidP="00D7612B">
            <w:pPr>
              <w:jc w:val="center"/>
            </w:pPr>
            <w:r w:rsidRPr="00CE433D">
              <w:t>11</w:t>
            </w:r>
          </w:p>
        </w:tc>
        <w:tc>
          <w:tcPr>
            <w:tcW w:w="469" w:type="dxa"/>
          </w:tcPr>
          <w:p w14:paraId="7849F0CF" w14:textId="77777777" w:rsidR="00116E53" w:rsidRPr="00030A76" w:rsidRDefault="00116E53" w:rsidP="00A63696">
            <w:pPr>
              <w:jc w:val="center"/>
            </w:pPr>
            <w:r w:rsidRPr="00030A76">
              <w:t>31</w:t>
            </w:r>
          </w:p>
        </w:tc>
        <w:tc>
          <w:tcPr>
            <w:tcW w:w="540" w:type="dxa"/>
          </w:tcPr>
          <w:p w14:paraId="47A834CD" w14:textId="77777777" w:rsidR="00116E53" w:rsidRPr="00030A76" w:rsidRDefault="00116E53" w:rsidP="00A63696">
            <w:pPr>
              <w:jc w:val="center"/>
            </w:pPr>
            <w:r w:rsidRPr="00030A76">
              <w:t>F</w:t>
            </w:r>
          </w:p>
        </w:tc>
        <w:tc>
          <w:tcPr>
            <w:tcW w:w="2430" w:type="dxa"/>
          </w:tcPr>
          <w:p w14:paraId="1AFE8334" w14:textId="77777777" w:rsidR="00116E53" w:rsidRPr="00030A76" w:rsidRDefault="00116E53" w:rsidP="00D7612B">
            <w:pPr>
              <w:jc w:val="center"/>
            </w:pPr>
            <w:r w:rsidRPr="00030A76">
              <w:t>SARI</w:t>
            </w:r>
          </w:p>
        </w:tc>
        <w:tc>
          <w:tcPr>
            <w:tcW w:w="1440" w:type="dxa"/>
          </w:tcPr>
          <w:p w14:paraId="30FC167E" w14:textId="77777777" w:rsidR="00116E53" w:rsidRPr="00030A76" w:rsidRDefault="00116E53" w:rsidP="00D7612B">
            <w:pPr>
              <w:jc w:val="center"/>
            </w:pPr>
            <w:r w:rsidRPr="00030A76">
              <w:t>Non-survivor</w:t>
            </w:r>
          </w:p>
        </w:tc>
        <w:tc>
          <w:tcPr>
            <w:tcW w:w="540" w:type="dxa"/>
          </w:tcPr>
          <w:p w14:paraId="51F7A6E1" w14:textId="77777777" w:rsidR="00116E53" w:rsidRPr="00030A76" w:rsidRDefault="00116E53" w:rsidP="00D7612B">
            <w:pPr>
              <w:jc w:val="center"/>
            </w:pPr>
            <w:r w:rsidRPr="00030A76">
              <w:t>2</w:t>
            </w:r>
          </w:p>
        </w:tc>
        <w:tc>
          <w:tcPr>
            <w:tcW w:w="630" w:type="dxa"/>
          </w:tcPr>
          <w:p w14:paraId="24C9EE0A" w14:textId="77777777" w:rsidR="00116E53" w:rsidRPr="00030A76" w:rsidRDefault="00116E53" w:rsidP="00D7612B">
            <w:pPr>
              <w:jc w:val="center"/>
            </w:pPr>
            <w:r w:rsidRPr="00030A76">
              <w:t>F</w:t>
            </w:r>
          </w:p>
        </w:tc>
        <w:tc>
          <w:tcPr>
            <w:tcW w:w="810" w:type="dxa"/>
          </w:tcPr>
          <w:p w14:paraId="71BDC97A" w14:textId="77777777" w:rsidR="00116E53" w:rsidRPr="00030A76" w:rsidRDefault="00116E53" w:rsidP="00D7612B">
            <w:pPr>
              <w:jc w:val="center"/>
            </w:pPr>
            <w:r w:rsidRPr="00030A76">
              <w:t>7</w:t>
            </w:r>
            <w:r w:rsidR="00A6043F">
              <w:t>.80</w:t>
            </w:r>
          </w:p>
        </w:tc>
        <w:tc>
          <w:tcPr>
            <w:tcW w:w="720" w:type="dxa"/>
          </w:tcPr>
          <w:p w14:paraId="18E730FA" w14:textId="77777777" w:rsidR="00116E53" w:rsidRPr="00030A76" w:rsidRDefault="00116E53" w:rsidP="00D7612B">
            <w:pPr>
              <w:jc w:val="center"/>
            </w:pPr>
            <w:r w:rsidRPr="00030A76">
              <w:t>65.1</w:t>
            </w:r>
          </w:p>
        </w:tc>
        <w:tc>
          <w:tcPr>
            <w:tcW w:w="810" w:type="dxa"/>
          </w:tcPr>
          <w:p w14:paraId="784EB0C5" w14:textId="77777777" w:rsidR="00116E53" w:rsidRPr="00030A76" w:rsidRDefault="00116E53" w:rsidP="00D7612B">
            <w:pPr>
              <w:jc w:val="center"/>
            </w:pPr>
            <w:r w:rsidRPr="00030A76">
              <w:t>5.4</w:t>
            </w:r>
          </w:p>
        </w:tc>
        <w:tc>
          <w:tcPr>
            <w:tcW w:w="720" w:type="dxa"/>
          </w:tcPr>
          <w:p w14:paraId="7DE0807B" w14:textId="77777777" w:rsidR="00116E53" w:rsidRPr="00030A76" w:rsidRDefault="00116E53" w:rsidP="00D7612B">
            <w:pPr>
              <w:jc w:val="center"/>
            </w:pPr>
            <w:r w:rsidRPr="00030A76">
              <w:t>29.5</w:t>
            </w:r>
          </w:p>
        </w:tc>
      </w:tr>
      <w:tr w:rsidR="00116E53" w:rsidRPr="00030A76" w14:paraId="0C92F33E" w14:textId="77777777" w:rsidTr="00D7612B">
        <w:tc>
          <w:tcPr>
            <w:tcW w:w="521" w:type="dxa"/>
          </w:tcPr>
          <w:p w14:paraId="32595BBB" w14:textId="77777777" w:rsidR="00116E53" w:rsidRPr="00CE433D" w:rsidRDefault="00116E53" w:rsidP="00D7612B">
            <w:pPr>
              <w:jc w:val="center"/>
            </w:pPr>
            <w:r w:rsidRPr="00CE433D">
              <w:t>13</w:t>
            </w:r>
          </w:p>
        </w:tc>
        <w:tc>
          <w:tcPr>
            <w:tcW w:w="469" w:type="dxa"/>
          </w:tcPr>
          <w:p w14:paraId="2920F119" w14:textId="77777777" w:rsidR="00116E53" w:rsidRPr="00030A76" w:rsidRDefault="00116E53" w:rsidP="00A63696">
            <w:pPr>
              <w:jc w:val="center"/>
            </w:pPr>
            <w:r w:rsidRPr="00030A76">
              <w:t>8</w:t>
            </w:r>
          </w:p>
        </w:tc>
        <w:tc>
          <w:tcPr>
            <w:tcW w:w="540" w:type="dxa"/>
          </w:tcPr>
          <w:p w14:paraId="6FCE0F97" w14:textId="77777777" w:rsidR="00116E53" w:rsidRPr="00030A76" w:rsidRDefault="00116E53" w:rsidP="00A63696">
            <w:pPr>
              <w:jc w:val="center"/>
            </w:pPr>
            <w:r w:rsidRPr="00030A76">
              <w:t>F</w:t>
            </w:r>
          </w:p>
        </w:tc>
        <w:tc>
          <w:tcPr>
            <w:tcW w:w="2430" w:type="dxa"/>
          </w:tcPr>
          <w:p w14:paraId="4F3906F2" w14:textId="77777777" w:rsidR="00116E53" w:rsidRPr="00030A76" w:rsidRDefault="00116E53" w:rsidP="00D7612B">
            <w:pPr>
              <w:jc w:val="center"/>
            </w:pPr>
            <w:r w:rsidRPr="00030A76">
              <w:t>SARI</w:t>
            </w:r>
          </w:p>
        </w:tc>
        <w:tc>
          <w:tcPr>
            <w:tcW w:w="1440" w:type="dxa"/>
          </w:tcPr>
          <w:p w14:paraId="59CC4BC0" w14:textId="77777777" w:rsidR="00116E53" w:rsidRPr="00030A76" w:rsidRDefault="00116E53" w:rsidP="00D7612B">
            <w:pPr>
              <w:jc w:val="center"/>
            </w:pPr>
            <w:r w:rsidRPr="00030A76">
              <w:t>Non-survivor</w:t>
            </w:r>
          </w:p>
        </w:tc>
        <w:tc>
          <w:tcPr>
            <w:tcW w:w="540" w:type="dxa"/>
          </w:tcPr>
          <w:p w14:paraId="0D82FCCA" w14:textId="77777777" w:rsidR="00116E53" w:rsidRPr="00030A76" w:rsidRDefault="00116E53" w:rsidP="00D7612B">
            <w:pPr>
              <w:jc w:val="center"/>
            </w:pPr>
            <w:r w:rsidRPr="00030A76">
              <w:t>2</w:t>
            </w:r>
          </w:p>
        </w:tc>
        <w:tc>
          <w:tcPr>
            <w:tcW w:w="630" w:type="dxa"/>
          </w:tcPr>
          <w:p w14:paraId="75288468" w14:textId="77777777" w:rsidR="00116E53" w:rsidRPr="00030A76" w:rsidRDefault="00116E53" w:rsidP="00D7612B">
            <w:pPr>
              <w:jc w:val="center"/>
            </w:pPr>
            <w:r w:rsidRPr="00030A76">
              <w:t>F</w:t>
            </w:r>
          </w:p>
        </w:tc>
        <w:tc>
          <w:tcPr>
            <w:tcW w:w="810" w:type="dxa"/>
          </w:tcPr>
          <w:p w14:paraId="2E6C7E5F" w14:textId="77777777" w:rsidR="00116E53" w:rsidRPr="00030A76" w:rsidRDefault="00116E53" w:rsidP="00D7612B">
            <w:pPr>
              <w:jc w:val="center"/>
            </w:pPr>
            <w:r w:rsidRPr="00030A76">
              <w:t>11</w:t>
            </w:r>
            <w:r w:rsidR="00A6043F">
              <w:t>.40</w:t>
            </w:r>
          </w:p>
        </w:tc>
        <w:tc>
          <w:tcPr>
            <w:tcW w:w="720" w:type="dxa"/>
          </w:tcPr>
          <w:p w14:paraId="1338CE44" w14:textId="77777777" w:rsidR="00116E53" w:rsidRPr="00030A76" w:rsidRDefault="00116E53" w:rsidP="00D7612B">
            <w:pPr>
              <w:jc w:val="center"/>
            </w:pPr>
            <w:r w:rsidRPr="00030A76">
              <w:t>75.2</w:t>
            </w:r>
          </w:p>
        </w:tc>
        <w:tc>
          <w:tcPr>
            <w:tcW w:w="810" w:type="dxa"/>
          </w:tcPr>
          <w:p w14:paraId="054DD2AF" w14:textId="77777777" w:rsidR="00116E53" w:rsidRPr="00030A76" w:rsidRDefault="00116E53" w:rsidP="00D7612B">
            <w:pPr>
              <w:jc w:val="center"/>
            </w:pPr>
            <w:r w:rsidRPr="00030A76">
              <w:t>2.7</w:t>
            </w:r>
          </w:p>
        </w:tc>
        <w:tc>
          <w:tcPr>
            <w:tcW w:w="720" w:type="dxa"/>
          </w:tcPr>
          <w:p w14:paraId="15983E19" w14:textId="77777777" w:rsidR="00116E53" w:rsidRPr="00030A76" w:rsidRDefault="00116E53" w:rsidP="00D7612B">
            <w:pPr>
              <w:jc w:val="center"/>
            </w:pPr>
            <w:r w:rsidRPr="00030A76">
              <w:t>22.1</w:t>
            </w:r>
          </w:p>
        </w:tc>
      </w:tr>
      <w:tr w:rsidR="00116E53" w:rsidRPr="00030A76" w14:paraId="53065E56" w14:textId="77777777" w:rsidTr="00D7612B">
        <w:tc>
          <w:tcPr>
            <w:tcW w:w="521" w:type="dxa"/>
          </w:tcPr>
          <w:p w14:paraId="7C8A40CD" w14:textId="77777777" w:rsidR="00116E53" w:rsidRPr="00CE433D" w:rsidRDefault="00116E53" w:rsidP="00D7612B">
            <w:pPr>
              <w:jc w:val="center"/>
            </w:pPr>
            <w:r w:rsidRPr="00CE433D">
              <w:t>17</w:t>
            </w:r>
          </w:p>
        </w:tc>
        <w:tc>
          <w:tcPr>
            <w:tcW w:w="469" w:type="dxa"/>
          </w:tcPr>
          <w:p w14:paraId="5EE4E9EA" w14:textId="77777777" w:rsidR="00116E53" w:rsidRPr="00030A76" w:rsidRDefault="00116E53" w:rsidP="00A63696">
            <w:pPr>
              <w:jc w:val="center"/>
            </w:pPr>
            <w:r w:rsidRPr="00030A76">
              <w:t>68</w:t>
            </w:r>
          </w:p>
        </w:tc>
        <w:tc>
          <w:tcPr>
            <w:tcW w:w="540" w:type="dxa"/>
          </w:tcPr>
          <w:p w14:paraId="0EEE9026" w14:textId="77777777" w:rsidR="00116E53" w:rsidRPr="00030A76" w:rsidRDefault="00116E53" w:rsidP="00A63696">
            <w:pPr>
              <w:jc w:val="center"/>
            </w:pPr>
            <w:r w:rsidRPr="00030A76">
              <w:t>F</w:t>
            </w:r>
          </w:p>
        </w:tc>
        <w:tc>
          <w:tcPr>
            <w:tcW w:w="2430" w:type="dxa"/>
          </w:tcPr>
          <w:p w14:paraId="711CC8FC" w14:textId="77777777" w:rsidR="00116E53" w:rsidRPr="00030A76" w:rsidRDefault="00116E53" w:rsidP="00D7612B">
            <w:pPr>
              <w:jc w:val="center"/>
            </w:pPr>
            <w:r w:rsidRPr="00030A76">
              <w:t>CKD, CRF, SLE</w:t>
            </w:r>
          </w:p>
        </w:tc>
        <w:tc>
          <w:tcPr>
            <w:tcW w:w="1440" w:type="dxa"/>
          </w:tcPr>
          <w:p w14:paraId="78575AD0" w14:textId="77777777" w:rsidR="00116E53" w:rsidRPr="00030A76" w:rsidRDefault="00116E53" w:rsidP="00D7612B">
            <w:pPr>
              <w:jc w:val="center"/>
            </w:pPr>
            <w:r w:rsidRPr="00030A76">
              <w:t>Non-survivor</w:t>
            </w:r>
          </w:p>
        </w:tc>
        <w:tc>
          <w:tcPr>
            <w:tcW w:w="540" w:type="dxa"/>
          </w:tcPr>
          <w:p w14:paraId="4A43D3B9" w14:textId="77777777" w:rsidR="00116E53" w:rsidRPr="00030A76" w:rsidRDefault="00116E53" w:rsidP="00D7612B">
            <w:pPr>
              <w:jc w:val="center"/>
            </w:pPr>
            <w:r w:rsidRPr="00030A76">
              <w:t>2</w:t>
            </w:r>
          </w:p>
        </w:tc>
        <w:tc>
          <w:tcPr>
            <w:tcW w:w="630" w:type="dxa"/>
          </w:tcPr>
          <w:p w14:paraId="271E4B48" w14:textId="77777777" w:rsidR="00116E53" w:rsidRPr="00030A76" w:rsidRDefault="00116E53" w:rsidP="00D7612B">
            <w:pPr>
              <w:jc w:val="center"/>
            </w:pPr>
            <w:r w:rsidRPr="00030A76">
              <w:t>C</w:t>
            </w:r>
          </w:p>
        </w:tc>
        <w:tc>
          <w:tcPr>
            <w:tcW w:w="810" w:type="dxa"/>
          </w:tcPr>
          <w:p w14:paraId="503AD249" w14:textId="77777777" w:rsidR="00116E53" w:rsidRPr="00030A76" w:rsidRDefault="00116E53" w:rsidP="00D7612B">
            <w:pPr>
              <w:jc w:val="center"/>
            </w:pPr>
            <w:r w:rsidRPr="00030A76">
              <w:t>3</w:t>
            </w:r>
            <w:r w:rsidR="00A6043F">
              <w:t>.20</w:t>
            </w:r>
          </w:p>
        </w:tc>
        <w:tc>
          <w:tcPr>
            <w:tcW w:w="720" w:type="dxa"/>
          </w:tcPr>
          <w:p w14:paraId="7BA21F25" w14:textId="77777777" w:rsidR="00116E53" w:rsidRPr="00030A76" w:rsidRDefault="00116E53" w:rsidP="00D7612B">
            <w:pPr>
              <w:jc w:val="center"/>
            </w:pPr>
            <w:r w:rsidRPr="00030A76">
              <w:t>34.2</w:t>
            </w:r>
          </w:p>
        </w:tc>
        <w:tc>
          <w:tcPr>
            <w:tcW w:w="810" w:type="dxa"/>
          </w:tcPr>
          <w:p w14:paraId="1591CC79" w14:textId="77777777" w:rsidR="00116E53" w:rsidRPr="00030A76" w:rsidRDefault="00116E53" w:rsidP="00D7612B">
            <w:pPr>
              <w:jc w:val="center"/>
            </w:pPr>
            <w:r w:rsidRPr="00030A76">
              <w:t>11.2</w:t>
            </w:r>
          </w:p>
        </w:tc>
        <w:tc>
          <w:tcPr>
            <w:tcW w:w="720" w:type="dxa"/>
          </w:tcPr>
          <w:p w14:paraId="155E0584" w14:textId="77777777" w:rsidR="00116E53" w:rsidRPr="00030A76" w:rsidRDefault="00116E53" w:rsidP="00D7612B">
            <w:pPr>
              <w:jc w:val="center"/>
            </w:pPr>
            <w:r w:rsidRPr="00030A76">
              <w:t>54.6</w:t>
            </w:r>
          </w:p>
        </w:tc>
      </w:tr>
      <w:tr w:rsidR="00116E53" w:rsidRPr="00030A76" w14:paraId="3797CAC0" w14:textId="77777777" w:rsidTr="00D7612B">
        <w:tc>
          <w:tcPr>
            <w:tcW w:w="521" w:type="dxa"/>
          </w:tcPr>
          <w:p w14:paraId="365DEABA" w14:textId="77777777" w:rsidR="00116E53" w:rsidRPr="00CE433D" w:rsidRDefault="00116E53" w:rsidP="00D7612B">
            <w:pPr>
              <w:jc w:val="center"/>
            </w:pPr>
            <w:r w:rsidRPr="00CE433D">
              <w:t>20</w:t>
            </w:r>
          </w:p>
        </w:tc>
        <w:tc>
          <w:tcPr>
            <w:tcW w:w="469" w:type="dxa"/>
          </w:tcPr>
          <w:p w14:paraId="4C02A11C" w14:textId="77777777" w:rsidR="00116E53" w:rsidRPr="00030A76" w:rsidRDefault="00116E53" w:rsidP="00A63696">
            <w:pPr>
              <w:jc w:val="center"/>
            </w:pPr>
            <w:r w:rsidRPr="00030A76">
              <w:t>60</w:t>
            </w:r>
          </w:p>
        </w:tc>
        <w:tc>
          <w:tcPr>
            <w:tcW w:w="540" w:type="dxa"/>
          </w:tcPr>
          <w:p w14:paraId="1BEB8A36" w14:textId="77777777" w:rsidR="00116E53" w:rsidRPr="00030A76" w:rsidRDefault="00116E53" w:rsidP="00A63696">
            <w:pPr>
              <w:jc w:val="center"/>
            </w:pPr>
            <w:r w:rsidRPr="00030A76">
              <w:t>M</w:t>
            </w:r>
          </w:p>
        </w:tc>
        <w:tc>
          <w:tcPr>
            <w:tcW w:w="2430" w:type="dxa"/>
          </w:tcPr>
          <w:p w14:paraId="362207B2" w14:textId="77777777" w:rsidR="00116E53" w:rsidRPr="00030A76" w:rsidRDefault="00116E53" w:rsidP="00D7612B">
            <w:pPr>
              <w:jc w:val="center"/>
            </w:pPr>
            <w:r w:rsidRPr="00030A76">
              <w:t>CRF, DM, HTN</w:t>
            </w:r>
          </w:p>
        </w:tc>
        <w:tc>
          <w:tcPr>
            <w:tcW w:w="1440" w:type="dxa"/>
          </w:tcPr>
          <w:p w14:paraId="528DF57B" w14:textId="77777777" w:rsidR="00116E53" w:rsidRPr="00030A76" w:rsidRDefault="00116E53" w:rsidP="00D7612B">
            <w:pPr>
              <w:jc w:val="center"/>
            </w:pPr>
            <w:r w:rsidRPr="00030A76">
              <w:t>Non-survivor</w:t>
            </w:r>
          </w:p>
        </w:tc>
        <w:tc>
          <w:tcPr>
            <w:tcW w:w="540" w:type="dxa"/>
          </w:tcPr>
          <w:p w14:paraId="2B0F43E8" w14:textId="77777777" w:rsidR="00116E53" w:rsidRPr="00030A76" w:rsidRDefault="00116E53" w:rsidP="00D7612B">
            <w:pPr>
              <w:jc w:val="center"/>
            </w:pPr>
            <w:r w:rsidRPr="00030A76">
              <w:t>2</w:t>
            </w:r>
          </w:p>
        </w:tc>
        <w:tc>
          <w:tcPr>
            <w:tcW w:w="630" w:type="dxa"/>
          </w:tcPr>
          <w:p w14:paraId="03ACD50E" w14:textId="77777777" w:rsidR="00116E53" w:rsidRPr="00030A76" w:rsidRDefault="00116E53" w:rsidP="00D7612B">
            <w:pPr>
              <w:jc w:val="center"/>
            </w:pPr>
            <w:r w:rsidRPr="00030A76">
              <w:t>A</w:t>
            </w:r>
          </w:p>
        </w:tc>
        <w:tc>
          <w:tcPr>
            <w:tcW w:w="810" w:type="dxa"/>
          </w:tcPr>
          <w:p w14:paraId="18762F4A" w14:textId="77777777" w:rsidR="00116E53" w:rsidRPr="00030A76" w:rsidRDefault="00116E53" w:rsidP="00D7612B">
            <w:pPr>
              <w:jc w:val="center"/>
            </w:pPr>
            <w:r w:rsidRPr="00030A76">
              <w:t>8</w:t>
            </w:r>
            <w:r w:rsidR="00A6043F">
              <w:t>.20</w:t>
            </w:r>
          </w:p>
        </w:tc>
        <w:tc>
          <w:tcPr>
            <w:tcW w:w="720" w:type="dxa"/>
          </w:tcPr>
          <w:p w14:paraId="0900DC03" w14:textId="77777777" w:rsidR="00116E53" w:rsidRPr="00030A76" w:rsidRDefault="00116E53" w:rsidP="00D7612B">
            <w:pPr>
              <w:jc w:val="center"/>
            </w:pPr>
            <w:r w:rsidRPr="00030A76">
              <w:t>84.3</w:t>
            </w:r>
          </w:p>
        </w:tc>
        <w:tc>
          <w:tcPr>
            <w:tcW w:w="810" w:type="dxa"/>
          </w:tcPr>
          <w:p w14:paraId="0105266D" w14:textId="77777777" w:rsidR="00116E53" w:rsidRPr="00030A76" w:rsidRDefault="00116E53" w:rsidP="00D7612B">
            <w:pPr>
              <w:jc w:val="center"/>
            </w:pPr>
            <w:r w:rsidRPr="00030A76">
              <w:t>2.9</w:t>
            </w:r>
          </w:p>
        </w:tc>
        <w:tc>
          <w:tcPr>
            <w:tcW w:w="720" w:type="dxa"/>
          </w:tcPr>
          <w:p w14:paraId="3D9FD414" w14:textId="77777777" w:rsidR="00116E53" w:rsidRPr="00030A76" w:rsidRDefault="00116E53" w:rsidP="00D7612B">
            <w:pPr>
              <w:jc w:val="center"/>
            </w:pPr>
            <w:r w:rsidRPr="00030A76">
              <w:t>12.7</w:t>
            </w:r>
          </w:p>
        </w:tc>
      </w:tr>
      <w:tr w:rsidR="00116E53" w:rsidRPr="00030A76" w14:paraId="27FF6AE8" w14:textId="77777777" w:rsidTr="00D7612B">
        <w:tc>
          <w:tcPr>
            <w:tcW w:w="521" w:type="dxa"/>
          </w:tcPr>
          <w:p w14:paraId="5549F1A1" w14:textId="77777777" w:rsidR="00116E53" w:rsidRPr="00CE433D" w:rsidRDefault="00116E53" w:rsidP="00D7612B">
            <w:pPr>
              <w:jc w:val="center"/>
            </w:pPr>
            <w:r w:rsidRPr="00CE433D">
              <w:t>45</w:t>
            </w:r>
          </w:p>
        </w:tc>
        <w:tc>
          <w:tcPr>
            <w:tcW w:w="469" w:type="dxa"/>
          </w:tcPr>
          <w:p w14:paraId="10C78B14" w14:textId="77777777" w:rsidR="00116E53" w:rsidRPr="00030A76" w:rsidRDefault="00116E53" w:rsidP="00A63696">
            <w:pPr>
              <w:jc w:val="center"/>
            </w:pPr>
            <w:r w:rsidRPr="00030A76">
              <w:t>30</w:t>
            </w:r>
          </w:p>
        </w:tc>
        <w:tc>
          <w:tcPr>
            <w:tcW w:w="540" w:type="dxa"/>
          </w:tcPr>
          <w:p w14:paraId="522F2CB8" w14:textId="77777777" w:rsidR="00116E53" w:rsidRPr="00030A76" w:rsidRDefault="00116E53" w:rsidP="00A63696">
            <w:pPr>
              <w:jc w:val="center"/>
            </w:pPr>
            <w:r w:rsidRPr="00030A76">
              <w:t>F</w:t>
            </w:r>
          </w:p>
        </w:tc>
        <w:tc>
          <w:tcPr>
            <w:tcW w:w="2430" w:type="dxa"/>
          </w:tcPr>
          <w:p w14:paraId="76D3805B" w14:textId="77777777" w:rsidR="00116E53" w:rsidRPr="00030A76" w:rsidRDefault="00116E53" w:rsidP="00D7612B">
            <w:pPr>
              <w:jc w:val="center"/>
            </w:pPr>
            <w:r w:rsidRPr="00030A76">
              <w:t>Jaundice, ARDS, SS</w:t>
            </w:r>
          </w:p>
        </w:tc>
        <w:tc>
          <w:tcPr>
            <w:tcW w:w="1440" w:type="dxa"/>
          </w:tcPr>
          <w:p w14:paraId="2AF02A61" w14:textId="77777777" w:rsidR="00116E53" w:rsidRPr="00030A76" w:rsidRDefault="00116E53" w:rsidP="00D7612B">
            <w:pPr>
              <w:jc w:val="center"/>
            </w:pPr>
            <w:r w:rsidRPr="00030A76">
              <w:t>Non-survivor</w:t>
            </w:r>
          </w:p>
        </w:tc>
        <w:tc>
          <w:tcPr>
            <w:tcW w:w="540" w:type="dxa"/>
          </w:tcPr>
          <w:p w14:paraId="5A96A6E0" w14:textId="77777777" w:rsidR="00116E53" w:rsidRPr="00030A76" w:rsidRDefault="00116E53" w:rsidP="00D7612B">
            <w:pPr>
              <w:jc w:val="center"/>
            </w:pPr>
            <w:r w:rsidRPr="00030A76">
              <w:t>2</w:t>
            </w:r>
          </w:p>
        </w:tc>
        <w:tc>
          <w:tcPr>
            <w:tcW w:w="630" w:type="dxa"/>
          </w:tcPr>
          <w:p w14:paraId="608CBED5" w14:textId="77777777" w:rsidR="00116E53" w:rsidRPr="00030A76" w:rsidRDefault="00116E53" w:rsidP="00D7612B">
            <w:pPr>
              <w:jc w:val="center"/>
            </w:pPr>
            <w:r w:rsidRPr="00030A76">
              <w:t>B</w:t>
            </w:r>
          </w:p>
        </w:tc>
        <w:tc>
          <w:tcPr>
            <w:tcW w:w="810" w:type="dxa"/>
          </w:tcPr>
          <w:p w14:paraId="1281DAF5" w14:textId="77777777" w:rsidR="00116E53" w:rsidRPr="00030A76" w:rsidRDefault="00116E53" w:rsidP="00D7612B">
            <w:pPr>
              <w:jc w:val="center"/>
            </w:pPr>
            <w:r w:rsidRPr="00030A76">
              <w:t>33</w:t>
            </w:r>
            <w:r w:rsidR="00A6043F">
              <w:t>.80</w:t>
            </w:r>
          </w:p>
        </w:tc>
        <w:tc>
          <w:tcPr>
            <w:tcW w:w="720" w:type="dxa"/>
          </w:tcPr>
          <w:p w14:paraId="1AB999DC" w14:textId="77777777" w:rsidR="00116E53" w:rsidRPr="00030A76" w:rsidRDefault="00116E53" w:rsidP="00D7612B">
            <w:pPr>
              <w:jc w:val="center"/>
            </w:pPr>
            <w:r w:rsidRPr="00030A76">
              <w:t>66.0</w:t>
            </w:r>
          </w:p>
        </w:tc>
        <w:tc>
          <w:tcPr>
            <w:tcW w:w="810" w:type="dxa"/>
          </w:tcPr>
          <w:p w14:paraId="5D5050E1" w14:textId="77777777" w:rsidR="00116E53" w:rsidRPr="00030A76" w:rsidRDefault="00116E53" w:rsidP="00D7612B">
            <w:pPr>
              <w:jc w:val="center"/>
            </w:pPr>
            <w:r w:rsidRPr="00030A76">
              <w:t>14.5</w:t>
            </w:r>
          </w:p>
        </w:tc>
        <w:tc>
          <w:tcPr>
            <w:tcW w:w="720" w:type="dxa"/>
          </w:tcPr>
          <w:p w14:paraId="6D3BBE46" w14:textId="77777777" w:rsidR="00116E53" w:rsidRPr="00030A76" w:rsidRDefault="00116E53" w:rsidP="00D7612B">
            <w:pPr>
              <w:jc w:val="center"/>
            </w:pPr>
            <w:r w:rsidRPr="00030A76">
              <w:t>19.5</w:t>
            </w:r>
          </w:p>
        </w:tc>
      </w:tr>
      <w:tr w:rsidR="00116E53" w:rsidRPr="00030A76" w14:paraId="7AE8BAE9" w14:textId="77777777" w:rsidTr="00D7612B">
        <w:tc>
          <w:tcPr>
            <w:tcW w:w="521" w:type="dxa"/>
          </w:tcPr>
          <w:p w14:paraId="0CB51A48" w14:textId="77777777" w:rsidR="00116E53" w:rsidRPr="00CE433D" w:rsidRDefault="00116E53" w:rsidP="00D7612B">
            <w:pPr>
              <w:jc w:val="center"/>
            </w:pPr>
            <w:r w:rsidRPr="00CE433D">
              <w:t>51</w:t>
            </w:r>
          </w:p>
        </w:tc>
        <w:tc>
          <w:tcPr>
            <w:tcW w:w="469" w:type="dxa"/>
          </w:tcPr>
          <w:p w14:paraId="1ABDE106" w14:textId="77777777" w:rsidR="00116E53" w:rsidRPr="00030A76" w:rsidRDefault="00116E53" w:rsidP="00A63696">
            <w:pPr>
              <w:jc w:val="center"/>
            </w:pPr>
            <w:r w:rsidRPr="00030A76">
              <w:t>73</w:t>
            </w:r>
          </w:p>
        </w:tc>
        <w:tc>
          <w:tcPr>
            <w:tcW w:w="540" w:type="dxa"/>
          </w:tcPr>
          <w:p w14:paraId="016E64BF" w14:textId="77777777" w:rsidR="00116E53" w:rsidRPr="00030A76" w:rsidRDefault="00116E53" w:rsidP="00A63696">
            <w:pPr>
              <w:jc w:val="center"/>
            </w:pPr>
            <w:r w:rsidRPr="00030A76">
              <w:t>M</w:t>
            </w:r>
          </w:p>
        </w:tc>
        <w:tc>
          <w:tcPr>
            <w:tcW w:w="2430" w:type="dxa"/>
          </w:tcPr>
          <w:p w14:paraId="031BA465" w14:textId="77777777" w:rsidR="00116E53" w:rsidRPr="00030A76" w:rsidRDefault="00116E53" w:rsidP="00D7612B">
            <w:pPr>
              <w:jc w:val="center"/>
            </w:pPr>
            <w:r w:rsidRPr="00030A76">
              <w:t>Pneu, SS</w:t>
            </w:r>
          </w:p>
        </w:tc>
        <w:tc>
          <w:tcPr>
            <w:tcW w:w="1440" w:type="dxa"/>
          </w:tcPr>
          <w:p w14:paraId="567E623A" w14:textId="77777777" w:rsidR="00116E53" w:rsidRPr="00030A76" w:rsidRDefault="00116E53" w:rsidP="00D7612B">
            <w:pPr>
              <w:jc w:val="center"/>
            </w:pPr>
            <w:r w:rsidRPr="00030A76">
              <w:t>Non-survivor</w:t>
            </w:r>
          </w:p>
        </w:tc>
        <w:tc>
          <w:tcPr>
            <w:tcW w:w="540" w:type="dxa"/>
          </w:tcPr>
          <w:p w14:paraId="498B1E80" w14:textId="77777777" w:rsidR="00116E53" w:rsidRPr="00030A76" w:rsidRDefault="00116E53" w:rsidP="00D7612B">
            <w:pPr>
              <w:jc w:val="center"/>
            </w:pPr>
            <w:r w:rsidRPr="00030A76">
              <w:t>2</w:t>
            </w:r>
          </w:p>
        </w:tc>
        <w:tc>
          <w:tcPr>
            <w:tcW w:w="630" w:type="dxa"/>
          </w:tcPr>
          <w:p w14:paraId="791DF468" w14:textId="77777777" w:rsidR="00116E53" w:rsidRPr="00030A76" w:rsidRDefault="00116E53" w:rsidP="00D7612B">
            <w:pPr>
              <w:jc w:val="center"/>
            </w:pPr>
            <w:r w:rsidRPr="00030A76">
              <w:t>A</w:t>
            </w:r>
          </w:p>
        </w:tc>
        <w:tc>
          <w:tcPr>
            <w:tcW w:w="810" w:type="dxa"/>
          </w:tcPr>
          <w:p w14:paraId="0D3626CE" w14:textId="77777777" w:rsidR="00116E53" w:rsidRPr="00030A76" w:rsidRDefault="00116E53" w:rsidP="00D7612B">
            <w:pPr>
              <w:jc w:val="center"/>
            </w:pPr>
            <w:r w:rsidRPr="00030A76">
              <w:t>17</w:t>
            </w:r>
            <w:r w:rsidR="00A6043F">
              <w:t>.30</w:t>
            </w:r>
          </w:p>
        </w:tc>
        <w:tc>
          <w:tcPr>
            <w:tcW w:w="720" w:type="dxa"/>
          </w:tcPr>
          <w:p w14:paraId="717B6B66" w14:textId="77777777" w:rsidR="00116E53" w:rsidRPr="00030A76" w:rsidRDefault="00116E53" w:rsidP="00D7612B">
            <w:pPr>
              <w:jc w:val="center"/>
            </w:pPr>
            <w:r w:rsidRPr="00030A76">
              <w:t>80.8</w:t>
            </w:r>
          </w:p>
        </w:tc>
        <w:tc>
          <w:tcPr>
            <w:tcW w:w="810" w:type="dxa"/>
          </w:tcPr>
          <w:p w14:paraId="26D41B99" w14:textId="77777777" w:rsidR="00116E53" w:rsidRPr="00030A76" w:rsidRDefault="00116E53" w:rsidP="00D7612B">
            <w:pPr>
              <w:jc w:val="center"/>
            </w:pPr>
            <w:r w:rsidRPr="00030A76">
              <w:t>3.5</w:t>
            </w:r>
          </w:p>
        </w:tc>
        <w:tc>
          <w:tcPr>
            <w:tcW w:w="720" w:type="dxa"/>
          </w:tcPr>
          <w:p w14:paraId="323373A8" w14:textId="77777777" w:rsidR="00116E53" w:rsidRPr="00030A76" w:rsidRDefault="00116E53" w:rsidP="00D7612B">
            <w:pPr>
              <w:jc w:val="center"/>
            </w:pPr>
            <w:r w:rsidRPr="00030A76">
              <w:t>15.7</w:t>
            </w:r>
          </w:p>
        </w:tc>
      </w:tr>
      <w:tr w:rsidR="00116E53" w:rsidRPr="00030A76" w14:paraId="384C9E5C" w14:textId="77777777" w:rsidTr="00D7612B">
        <w:tc>
          <w:tcPr>
            <w:tcW w:w="521" w:type="dxa"/>
          </w:tcPr>
          <w:p w14:paraId="4D577667" w14:textId="77777777" w:rsidR="00116E53" w:rsidRPr="00CE433D" w:rsidRDefault="00116E53" w:rsidP="00D7612B">
            <w:pPr>
              <w:jc w:val="center"/>
            </w:pPr>
            <w:r w:rsidRPr="00CE433D">
              <w:t>3</w:t>
            </w:r>
          </w:p>
        </w:tc>
        <w:tc>
          <w:tcPr>
            <w:tcW w:w="469" w:type="dxa"/>
          </w:tcPr>
          <w:p w14:paraId="2F662DB4" w14:textId="77777777" w:rsidR="00116E53" w:rsidRPr="00030A76" w:rsidRDefault="00116E53" w:rsidP="00A63696">
            <w:pPr>
              <w:jc w:val="center"/>
            </w:pPr>
            <w:r w:rsidRPr="00030A76">
              <w:t>49</w:t>
            </w:r>
          </w:p>
        </w:tc>
        <w:tc>
          <w:tcPr>
            <w:tcW w:w="540" w:type="dxa"/>
          </w:tcPr>
          <w:p w14:paraId="7DF41586" w14:textId="77777777" w:rsidR="00116E53" w:rsidRPr="00030A76" w:rsidRDefault="00116E53" w:rsidP="00A63696">
            <w:pPr>
              <w:jc w:val="center"/>
            </w:pPr>
            <w:r w:rsidRPr="00030A76">
              <w:t>F</w:t>
            </w:r>
          </w:p>
        </w:tc>
        <w:tc>
          <w:tcPr>
            <w:tcW w:w="2430" w:type="dxa"/>
          </w:tcPr>
          <w:p w14:paraId="17EAAC4B" w14:textId="77777777" w:rsidR="00116E53" w:rsidRPr="00030A76" w:rsidRDefault="00116E53" w:rsidP="00D7612B">
            <w:pPr>
              <w:jc w:val="center"/>
            </w:pPr>
            <w:r w:rsidRPr="00030A76">
              <w:t>ARDS, HTN</w:t>
            </w:r>
          </w:p>
        </w:tc>
        <w:tc>
          <w:tcPr>
            <w:tcW w:w="1440" w:type="dxa"/>
          </w:tcPr>
          <w:p w14:paraId="20E08167" w14:textId="77777777" w:rsidR="00116E53" w:rsidRPr="00030A76" w:rsidRDefault="00116E53" w:rsidP="00D7612B">
            <w:pPr>
              <w:jc w:val="center"/>
            </w:pPr>
            <w:r w:rsidRPr="00030A76">
              <w:t>Non-survivor</w:t>
            </w:r>
          </w:p>
        </w:tc>
        <w:tc>
          <w:tcPr>
            <w:tcW w:w="540" w:type="dxa"/>
          </w:tcPr>
          <w:p w14:paraId="5FD1232F" w14:textId="77777777" w:rsidR="00116E53" w:rsidRPr="00030A76" w:rsidRDefault="00116E53" w:rsidP="00D7612B">
            <w:pPr>
              <w:jc w:val="center"/>
            </w:pPr>
            <w:r w:rsidRPr="00030A76">
              <w:t>3</w:t>
            </w:r>
          </w:p>
        </w:tc>
        <w:tc>
          <w:tcPr>
            <w:tcW w:w="630" w:type="dxa"/>
          </w:tcPr>
          <w:p w14:paraId="753FA8F3" w14:textId="77777777" w:rsidR="00116E53" w:rsidRPr="00030A76" w:rsidRDefault="00116E53" w:rsidP="00D7612B">
            <w:pPr>
              <w:jc w:val="center"/>
            </w:pPr>
            <w:r w:rsidRPr="00030A76">
              <w:t>A</w:t>
            </w:r>
          </w:p>
        </w:tc>
        <w:tc>
          <w:tcPr>
            <w:tcW w:w="810" w:type="dxa"/>
          </w:tcPr>
          <w:p w14:paraId="26415B2E" w14:textId="77777777" w:rsidR="00116E53" w:rsidRPr="00030A76" w:rsidRDefault="00116E53" w:rsidP="00D7612B">
            <w:pPr>
              <w:jc w:val="center"/>
            </w:pPr>
            <w:r w:rsidRPr="00030A76">
              <w:t>15</w:t>
            </w:r>
            <w:r w:rsidR="00A6043F">
              <w:t>.60</w:t>
            </w:r>
          </w:p>
        </w:tc>
        <w:tc>
          <w:tcPr>
            <w:tcW w:w="720" w:type="dxa"/>
          </w:tcPr>
          <w:p w14:paraId="3453B294" w14:textId="77777777" w:rsidR="00116E53" w:rsidRPr="00030A76" w:rsidRDefault="00116E53" w:rsidP="00D7612B">
            <w:pPr>
              <w:jc w:val="center"/>
            </w:pPr>
            <w:r w:rsidRPr="00030A76">
              <w:t>81.1</w:t>
            </w:r>
          </w:p>
        </w:tc>
        <w:tc>
          <w:tcPr>
            <w:tcW w:w="810" w:type="dxa"/>
          </w:tcPr>
          <w:p w14:paraId="09F69A75" w14:textId="77777777" w:rsidR="00116E53" w:rsidRPr="00030A76" w:rsidRDefault="00116E53" w:rsidP="00D7612B">
            <w:pPr>
              <w:jc w:val="center"/>
            </w:pPr>
            <w:r w:rsidRPr="00030A76">
              <w:t>7.3</w:t>
            </w:r>
          </w:p>
        </w:tc>
        <w:tc>
          <w:tcPr>
            <w:tcW w:w="720" w:type="dxa"/>
          </w:tcPr>
          <w:p w14:paraId="549020F1" w14:textId="77777777" w:rsidR="00116E53" w:rsidRPr="00030A76" w:rsidRDefault="00116E53" w:rsidP="00D7612B">
            <w:pPr>
              <w:jc w:val="center"/>
            </w:pPr>
            <w:r w:rsidRPr="00030A76">
              <w:t>11.6</w:t>
            </w:r>
          </w:p>
        </w:tc>
      </w:tr>
      <w:tr w:rsidR="00116E53" w:rsidRPr="00030A76" w14:paraId="2C74F55F" w14:textId="77777777" w:rsidTr="00D7612B">
        <w:tc>
          <w:tcPr>
            <w:tcW w:w="521" w:type="dxa"/>
          </w:tcPr>
          <w:p w14:paraId="6E63FCF8" w14:textId="77777777" w:rsidR="00116E53" w:rsidRPr="00030A76" w:rsidRDefault="00116E53" w:rsidP="00D7612B">
            <w:pPr>
              <w:jc w:val="center"/>
            </w:pPr>
            <w:r w:rsidRPr="00030A76">
              <w:t>15</w:t>
            </w:r>
          </w:p>
        </w:tc>
        <w:tc>
          <w:tcPr>
            <w:tcW w:w="469" w:type="dxa"/>
          </w:tcPr>
          <w:p w14:paraId="0CECB639" w14:textId="77777777" w:rsidR="00116E53" w:rsidRPr="00030A76" w:rsidRDefault="00116E53" w:rsidP="00A63696">
            <w:pPr>
              <w:jc w:val="center"/>
            </w:pPr>
            <w:r w:rsidRPr="00030A76">
              <w:t>12</w:t>
            </w:r>
          </w:p>
        </w:tc>
        <w:tc>
          <w:tcPr>
            <w:tcW w:w="540" w:type="dxa"/>
          </w:tcPr>
          <w:p w14:paraId="7017738F" w14:textId="77777777" w:rsidR="00116E53" w:rsidRPr="00030A76" w:rsidRDefault="00116E53" w:rsidP="00A63696">
            <w:pPr>
              <w:jc w:val="center"/>
            </w:pPr>
            <w:r w:rsidRPr="00030A76">
              <w:t>F</w:t>
            </w:r>
          </w:p>
        </w:tc>
        <w:tc>
          <w:tcPr>
            <w:tcW w:w="2430" w:type="dxa"/>
          </w:tcPr>
          <w:p w14:paraId="4EB92065" w14:textId="77777777" w:rsidR="00116E53" w:rsidRPr="00030A76" w:rsidRDefault="00116E53" w:rsidP="00D7612B">
            <w:pPr>
              <w:jc w:val="center"/>
            </w:pPr>
            <w:r w:rsidRPr="00030A76">
              <w:t>AG</w:t>
            </w:r>
          </w:p>
        </w:tc>
        <w:tc>
          <w:tcPr>
            <w:tcW w:w="1440" w:type="dxa"/>
          </w:tcPr>
          <w:p w14:paraId="2F1CAED0" w14:textId="77777777" w:rsidR="00116E53" w:rsidRPr="00030A76" w:rsidRDefault="00116E53" w:rsidP="00D7612B">
            <w:pPr>
              <w:jc w:val="center"/>
            </w:pPr>
            <w:r w:rsidRPr="00030A76">
              <w:t>Non-survivor</w:t>
            </w:r>
          </w:p>
        </w:tc>
        <w:tc>
          <w:tcPr>
            <w:tcW w:w="540" w:type="dxa"/>
          </w:tcPr>
          <w:p w14:paraId="7A6B3F85" w14:textId="77777777" w:rsidR="00116E53" w:rsidRPr="00030A76" w:rsidRDefault="00116E53" w:rsidP="00D7612B">
            <w:pPr>
              <w:jc w:val="center"/>
            </w:pPr>
            <w:r w:rsidRPr="00030A76">
              <w:t>3</w:t>
            </w:r>
          </w:p>
        </w:tc>
        <w:tc>
          <w:tcPr>
            <w:tcW w:w="630" w:type="dxa"/>
          </w:tcPr>
          <w:p w14:paraId="7F70C8F9" w14:textId="77777777" w:rsidR="00116E53" w:rsidRPr="00030A76" w:rsidRDefault="00116E53" w:rsidP="00D7612B">
            <w:pPr>
              <w:jc w:val="center"/>
            </w:pPr>
            <w:r w:rsidRPr="00030A76">
              <w:t>F</w:t>
            </w:r>
          </w:p>
        </w:tc>
        <w:tc>
          <w:tcPr>
            <w:tcW w:w="810" w:type="dxa"/>
          </w:tcPr>
          <w:p w14:paraId="24DAFBCF" w14:textId="77777777" w:rsidR="00116E53" w:rsidRPr="00030A76" w:rsidRDefault="00116E53" w:rsidP="00D7612B">
            <w:pPr>
              <w:jc w:val="center"/>
            </w:pPr>
            <w:r w:rsidRPr="00030A76">
              <w:t>3</w:t>
            </w:r>
            <w:r w:rsidR="00A6043F">
              <w:t>.50</w:t>
            </w:r>
          </w:p>
        </w:tc>
        <w:tc>
          <w:tcPr>
            <w:tcW w:w="720" w:type="dxa"/>
          </w:tcPr>
          <w:p w14:paraId="7FFAF7B5" w14:textId="77777777" w:rsidR="00116E53" w:rsidRPr="00030A76" w:rsidRDefault="00116E53" w:rsidP="00D7612B">
            <w:pPr>
              <w:jc w:val="center"/>
            </w:pPr>
            <w:r w:rsidRPr="00030A76">
              <w:t>64.0</w:t>
            </w:r>
          </w:p>
        </w:tc>
        <w:tc>
          <w:tcPr>
            <w:tcW w:w="810" w:type="dxa"/>
          </w:tcPr>
          <w:p w14:paraId="59FDCDD8" w14:textId="77777777" w:rsidR="00116E53" w:rsidRPr="00030A76" w:rsidRDefault="00116E53" w:rsidP="00D7612B">
            <w:pPr>
              <w:jc w:val="center"/>
            </w:pPr>
            <w:r w:rsidRPr="00030A76">
              <w:t>5.0</w:t>
            </w:r>
          </w:p>
        </w:tc>
        <w:tc>
          <w:tcPr>
            <w:tcW w:w="720" w:type="dxa"/>
          </w:tcPr>
          <w:p w14:paraId="78CEB14E" w14:textId="77777777" w:rsidR="00116E53" w:rsidRPr="00030A76" w:rsidRDefault="00116E53" w:rsidP="00D7612B">
            <w:pPr>
              <w:jc w:val="center"/>
            </w:pPr>
            <w:r w:rsidRPr="00030A76">
              <w:t>31.0</w:t>
            </w:r>
          </w:p>
        </w:tc>
      </w:tr>
      <w:tr w:rsidR="00116E53" w:rsidRPr="00030A76" w14:paraId="57D0471F" w14:textId="77777777" w:rsidTr="00D7612B">
        <w:tc>
          <w:tcPr>
            <w:tcW w:w="521" w:type="dxa"/>
          </w:tcPr>
          <w:p w14:paraId="1DF6170E" w14:textId="77777777" w:rsidR="00116E53" w:rsidRPr="00030A76" w:rsidRDefault="00116E53" w:rsidP="00D7612B">
            <w:pPr>
              <w:jc w:val="center"/>
            </w:pPr>
            <w:r w:rsidRPr="00030A76">
              <w:t>16</w:t>
            </w:r>
          </w:p>
        </w:tc>
        <w:tc>
          <w:tcPr>
            <w:tcW w:w="469" w:type="dxa"/>
          </w:tcPr>
          <w:p w14:paraId="04DF29E3" w14:textId="77777777" w:rsidR="00116E53" w:rsidRPr="00030A76" w:rsidRDefault="00116E53" w:rsidP="00A63696">
            <w:pPr>
              <w:jc w:val="center"/>
            </w:pPr>
            <w:r w:rsidRPr="00030A76">
              <w:t>65</w:t>
            </w:r>
          </w:p>
        </w:tc>
        <w:tc>
          <w:tcPr>
            <w:tcW w:w="540" w:type="dxa"/>
          </w:tcPr>
          <w:p w14:paraId="0056ACFB" w14:textId="77777777" w:rsidR="00116E53" w:rsidRPr="00030A76" w:rsidRDefault="00116E53" w:rsidP="00A63696">
            <w:pPr>
              <w:jc w:val="center"/>
            </w:pPr>
            <w:r w:rsidRPr="00030A76">
              <w:t>F</w:t>
            </w:r>
          </w:p>
        </w:tc>
        <w:tc>
          <w:tcPr>
            <w:tcW w:w="2430" w:type="dxa"/>
          </w:tcPr>
          <w:p w14:paraId="1836BF8D" w14:textId="77777777" w:rsidR="00116E53" w:rsidRPr="00030A76" w:rsidRDefault="00116E53" w:rsidP="00D7612B">
            <w:pPr>
              <w:jc w:val="center"/>
            </w:pPr>
            <w:r w:rsidRPr="00030A76">
              <w:t>HTN, DM, CKD</w:t>
            </w:r>
          </w:p>
        </w:tc>
        <w:tc>
          <w:tcPr>
            <w:tcW w:w="1440" w:type="dxa"/>
          </w:tcPr>
          <w:p w14:paraId="075F37B4" w14:textId="77777777" w:rsidR="00116E53" w:rsidRPr="00030A76" w:rsidRDefault="00116E53" w:rsidP="00D7612B">
            <w:pPr>
              <w:jc w:val="center"/>
            </w:pPr>
            <w:r w:rsidRPr="00030A76">
              <w:t>Non-survivor</w:t>
            </w:r>
          </w:p>
        </w:tc>
        <w:tc>
          <w:tcPr>
            <w:tcW w:w="540" w:type="dxa"/>
          </w:tcPr>
          <w:p w14:paraId="6AE8AE10" w14:textId="77777777" w:rsidR="00116E53" w:rsidRPr="00030A76" w:rsidRDefault="00116E53" w:rsidP="00D7612B">
            <w:pPr>
              <w:jc w:val="center"/>
            </w:pPr>
            <w:r w:rsidRPr="00030A76">
              <w:t>3</w:t>
            </w:r>
          </w:p>
        </w:tc>
        <w:tc>
          <w:tcPr>
            <w:tcW w:w="630" w:type="dxa"/>
          </w:tcPr>
          <w:p w14:paraId="7B6A9E9E" w14:textId="77777777" w:rsidR="00116E53" w:rsidRPr="00030A76" w:rsidRDefault="00116E53" w:rsidP="00D7612B">
            <w:pPr>
              <w:jc w:val="center"/>
            </w:pPr>
            <w:r w:rsidRPr="00030A76">
              <w:t>A</w:t>
            </w:r>
          </w:p>
        </w:tc>
        <w:tc>
          <w:tcPr>
            <w:tcW w:w="810" w:type="dxa"/>
          </w:tcPr>
          <w:p w14:paraId="4453FABA" w14:textId="77777777" w:rsidR="00116E53" w:rsidRPr="00030A76" w:rsidRDefault="00116E53" w:rsidP="00D7612B">
            <w:pPr>
              <w:jc w:val="center"/>
            </w:pPr>
            <w:r w:rsidRPr="00030A76">
              <w:t>11</w:t>
            </w:r>
            <w:r w:rsidR="00A6043F">
              <w:t>.50</w:t>
            </w:r>
          </w:p>
        </w:tc>
        <w:tc>
          <w:tcPr>
            <w:tcW w:w="720" w:type="dxa"/>
          </w:tcPr>
          <w:p w14:paraId="64C677A0" w14:textId="77777777" w:rsidR="00116E53" w:rsidRPr="00030A76" w:rsidRDefault="00116E53" w:rsidP="00D7612B">
            <w:pPr>
              <w:jc w:val="center"/>
            </w:pPr>
            <w:r w:rsidRPr="00030A76">
              <w:t>81.0</w:t>
            </w:r>
          </w:p>
        </w:tc>
        <w:tc>
          <w:tcPr>
            <w:tcW w:w="810" w:type="dxa"/>
          </w:tcPr>
          <w:p w14:paraId="2CE82EF6" w14:textId="77777777" w:rsidR="00116E53" w:rsidRPr="00030A76" w:rsidRDefault="00116E53" w:rsidP="00D7612B">
            <w:pPr>
              <w:jc w:val="center"/>
            </w:pPr>
            <w:r w:rsidRPr="00030A76">
              <w:t>6.0</w:t>
            </w:r>
          </w:p>
        </w:tc>
        <w:tc>
          <w:tcPr>
            <w:tcW w:w="720" w:type="dxa"/>
          </w:tcPr>
          <w:p w14:paraId="625E542E" w14:textId="77777777" w:rsidR="00116E53" w:rsidRPr="00030A76" w:rsidRDefault="00116E53" w:rsidP="00D7612B">
            <w:pPr>
              <w:jc w:val="center"/>
            </w:pPr>
            <w:r w:rsidRPr="00030A76">
              <w:t>13.0</w:t>
            </w:r>
          </w:p>
        </w:tc>
      </w:tr>
      <w:tr w:rsidR="00116E53" w:rsidRPr="00030A76" w14:paraId="12CFF360" w14:textId="77777777" w:rsidTr="00D7612B">
        <w:tc>
          <w:tcPr>
            <w:tcW w:w="521" w:type="dxa"/>
          </w:tcPr>
          <w:p w14:paraId="6C454501" w14:textId="77777777" w:rsidR="00116E53" w:rsidRPr="00030A76" w:rsidRDefault="00116E53" w:rsidP="00D7612B">
            <w:pPr>
              <w:jc w:val="center"/>
            </w:pPr>
            <w:r w:rsidRPr="00030A76">
              <w:t>19</w:t>
            </w:r>
          </w:p>
        </w:tc>
        <w:tc>
          <w:tcPr>
            <w:tcW w:w="469" w:type="dxa"/>
          </w:tcPr>
          <w:p w14:paraId="387521EA" w14:textId="77777777" w:rsidR="00116E53" w:rsidRPr="00030A76" w:rsidRDefault="00116E53" w:rsidP="00A63696">
            <w:pPr>
              <w:jc w:val="center"/>
            </w:pPr>
            <w:r w:rsidRPr="00030A76">
              <w:t>35</w:t>
            </w:r>
          </w:p>
        </w:tc>
        <w:tc>
          <w:tcPr>
            <w:tcW w:w="540" w:type="dxa"/>
          </w:tcPr>
          <w:p w14:paraId="00A2CCE0" w14:textId="77777777" w:rsidR="00116E53" w:rsidRPr="00030A76" w:rsidRDefault="00116E53" w:rsidP="00A63696">
            <w:pPr>
              <w:jc w:val="center"/>
            </w:pPr>
            <w:r w:rsidRPr="00030A76">
              <w:t>M</w:t>
            </w:r>
          </w:p>
        </w:tc>
        <w:tc>
          <w:tcPr>
            <w:tcW w:w="2430" w:type="dxa"/>
          </w:tcPr>
          <w:p w14:paraId="009A7011" w14:textId="77777777" w:rsidR="00116E53" w:rsidRPr="00030A76" w:rsidRDefault="00116E53" w:rsidP="00D7612B">
            <w:pPr>
              <w:jc w:val="center"/>
            </w:pPr>
            <w:r w:rsidRPr="00030A76">
              <w:t>SARI, Pneu,</w:t>
            </w:r>
          </w:p>
        </w:tc>
        <w:tc>
          <w:tcPr>
            <w:tcW w:w="1440" w:type="dxa"/>
          </w:tcPr>
          <w:p w14:paraId="3FC9E29E" w14:textId="77777777" w:rsidR="00116E53" w:rsidRPr="00030A76" w:rsidRDefault="00116E53" w:rsidP="00D7612B">
            <w:pPr>
              <w:jc w:val="center"/>
            </w:pPr>
            <w:r w:rsidRPr="00030A76">
              <w:t>Non-survivor</w:t>
            </w:r>
          </w:p>
        </w:tc>
        <w:tc>
          <w:tcPr>
            <w:tcW w:w="540" w:type="dxa"/>
          </w:tcPr>
          <w:p w14:paraId="3F078D58" w14:textId="77777777" w:rsidR="00116E53" w:rsidRPr="00030A76" w:rsidRDefault="00116E53" w:rsidP="00D7612B">
            <w:pPr>
              <w:jc w:val="center"/>
            </w:pPr>
            <w:r w:rsidRPr="00030A76">
              <w:t>3</w:t>
            </w:r>
          </w:p>
        </w:tc>
        <w:tc>
          <w:tcPr>
            <w:tcW w:w="630" w:type="dxa"/>
          </w:tcPr>
          <w:p w14:paraId="1FC62E34" w14:textId="77777777" w:rsidR="00116E53" w:rsidRPr="00030A76" w:rsidRDefault="00116E53" w:rsidP="00D7612B">
            <w:pPr>
              <w:jc w:val="center"/>
            </w:pPr>
            <w:r w:rsidRPr="00030A76">
              <w:t>F</w:t>
            </w:r>
          </w:p>
        </w:tc>
        <w:tc>
          <w:tcPr>
            <w:tcW w:w="810" w:type="dxa"/>
          </w:tcPr>
          <w:p w14:paraId="10E75470" w14:textId="77777777" w:rsidR="00116E53" w:rsidRPr="00030A76" w:rsidRDefault="00116E53" w:rsidP="00D7612B">
            <w:pPr>
              <w:jc w:val="center"/>
            </w:pPr>
            <w:r w:rsidRPr="00030A76">
              <w:t>6</w:t>
            </w:r>
            <w:r w:rsidR="00A6043F">
              <w:t>.90</w:t>
            </w:r>
          </w:p>
        </w:tc>
        <w:tc>
          <w:tcPr>
            <w:tcW w:w="720" w:type="dxa"/>
          </w:tcPr>
          <w:p w14:paraId="159F1479" w14:textId="77777777" w:rsidR="00116E53" w:rsidRPr="00030A76" w:rsidRDefault="00116E53" w:rsidP="00D7612B">
            <w:pPr>
              <w:jc w:val="center"/>
            </w:pPr>
            <w:r w:rsidRPr="00030A76">
              <w:t>74.0</w:t>
            </w:r>
          </w:p>
        </w:tc>
        <w:tc>
          <w:tcPr>
            <w:tcW w:w="810" w:type="dxa"/>
          </w:tcPr>
          <w:p w14:paraId="12E119E3" w14:textId="77777777" w:rsidR="00116E53" w:rsidRPr="00030A76" w:rsidRDefault="00116E53" w:rsidP="00D7612B">
            <w:pPr>
              <w:jc w:val="center"/>
            </w:pPr>
            <w:r w:rsidRPr="00030A76">
              <w:t>2.0</w:t>
            </w:r>
          </w:p>
        </w:tc>
        <w:tc>
          <w:tcPr>
            <w:tcW w:w="720" w:type="dxa"/>
          </w:tcPr>
          <w:p w14:paraId="60AAC838" w14:textId="77777777" w:rsidR="00116E53" w:rsidRPr="00030A76" w:rsidRDefault="00116E53" w:rsidP="00D7612B">
            <w:pPr>
              <w:jc w:val="center"/>
            </w:pPr>
            <w:r w:rsidRPr="00030A76">
              <w:t>24.0</w:t>
            </w:r>
          </w:p>
        </w:tc>
      </w:tr>
      <w:tr w:rsidR="00116E53" w:rsidRPr="00030A76" w14:paraId="6D8376F6" w14:textId="77777777" w:rsidTr="00D7612B">
        <w:tc>
          <w:tcPr>
            <w:tcW w:w="521" w:type="dxa"/>
          </w:tcPr>
          <w:p w14:paraId="4EB853FC" w14:textId="77777777" w:rsidR="00116E53" w:rsidRPr="00030A76" w:rsidRDefault="00116E53" w:rsidP="00D7612B">
            <w:pPr>
              <w:jc w:val="center"/>
            </w:pPr>
            <w:r w:rsidRPr="00030A76">
              <w:t>20</w:t>
            </w:r>
          </w:p>
        </w:tc>
        <w:tc>
          <w:tcPr>
            <w:tcW w:w="469" w:type="dxa"/>
          </w:tcPr>
          <w:p w14:paraId="107AC789" w14:textId="77777777" w:rsidR="00116E53" w:rsidRPr="00030A76" w:rsidRDefault="00116E53" w:rsidP="00A63696">
            <w:pPr>
              <w:jc w:val="center"/>
            </w:pPr>
            <w:r w:rsidRPr="00030A76">
              <w:t>60</w:t>
            </w:r>
          </w:p>
        </w:tc>
        <w:tc>
          <w:tcPr>
            <w:tcW w:w="540" w:type="dxa"/>
          </w:tcPr>
          <w:p w14:paraId="51459634" w14:textId="77777777" w:rsidR="00116E53" w:rsidRPr="00030A76" w:rsidRDefault="00116E53" w:rsidP="00A63696">
            <w:pPr>
              <w:jc w:val="center"/>
            </w:pPr>
            <w:r w:rsidRPr="00030A76">
              <w:t>M</w:t>
            </w:r>
          </w:p>
        </w:tc>
        <w:tc>
          <w:tcPr>
            <w:tcW w:w="2430" w:type="dxa"/>
          </w:tcPr>
          <w:p w14:paraId="75A03502" w14:textId="77777777" w:rsidR="00116E53" w:rsidRPr="00030A76" w:rsidRDefault="00116E53" w:rsidP="00D7612B">
            <w:pPr>
              <w:jc w:val="center"/>
            </w:pPr>
            <w:r w:rsidRPr="00030A76">
              <w:t>CRF, DM, HTN</w:t>
            </w:r>
          </w:p>
        </w:tc>
        <w:tc>
          <w:tcPr>
            <w:tcW w:w="1440" w:type="dxa"/>
          </w:tcPr>
          <w:p w14:paraId="1E1E920D" w14:textId="77777777" w:rsidR="00116E53" w:rsidRPr="00030A76" w:rsidRDefault="00116E53" w:rsidP="00D7612B">
            <w:pPr>
              <w:jc w:val="center"/>
            </w:pPr>
            <w:r w:rsidRPr="00030A76">
              <w:t>Non-survivor</w:t>
            </w:r>
          </w:p>
        </w:tc>
        <w:tc>
          <w:tcPr>
            <w:tcW w:w="540" w:type="dxa"/>
          </w:tcPr>
          <w:p w14:paraId="15D5CE2C" w14:textId="77777777" w:rsidR="00116E53" w:rsidRPr="00030A76" w:rsidRDefault="00116E53" w:rsidP="00D7612B">
            <w:pPr>
              <w:jc w:val="center"/>
            </w:pPr>
            <w:r w:rsidRPr="00030A76">
              <w:t>3</w:t>
            </w:r>
          </w:p>
        </w:tc>
        <w:tc>
          <w:tcPr>
            <w:tcW w:w="630" w:type="dxa"/>
          </w:tcPr>
          <w:p w14:paraId="46533278" w14:textId="77777777" w:rsidR="00116E53" w:rsidRPr="00030A76" w:rsidRDefault="00116E53" w:rsidP="00D7612B">
            <w:pPr>
              <w:jc w:val="center"/>
            </w:pPr>
            <w:r w:rsidRPr="00030A76">
              <w:t>A</w:t>
            </w:r>
          </w:p>
        </w:tc>
        <w:tc>
          <w:tcPr>
            <w:tcW w:w="810" w:type="dxa"/>
          </w:tcPr>
          <w:p w14:paraId="00C40030" w14:textId="77777777" w:rsidR="00116E53" w:rsidRPr="00030A76" w:rsidRDefault="00116E53" w:rsidP="00D7612B">
            <w:pPr>
              <w:jc w:val="center"/>
            </w:pPr>
            <w:r w:rsidRPr="00030A76">
              <w:t>9</w:t>
            </w:r>
            <w:r w:rsidR="00A6043F">
              <w:t>.50</w:t>
            </w:r>
          </w:p>
        </w:tc>
        <w:tc>
          <w:tcPr>
            <w:tcW w:w="720" w:type="dxa"/>
          </w:tcPr>
          <w:p w14:paraId="7A47D5B3" w14:textId="77777777" w:rsidR="00116E53" w:rsidRPr="00030A76" w:rsidRDefault="00116E53" w:rsidP="00D7612B">
            <w:pPr>
              <w:jc w:val="center"/>
            </w:pPr>
            <w:r w:rsidRPr="00030A76">
              <w:t>83.00</w:t>
            </w:r>
          </w:p>
        </w:tc>
        <w:tc>
          <w:tcPr>
            <w:tcW w:w="810" w:type="dxa"/>
          </w:tcPr>
          <w:p w14:paraId="30DE30EF" w14:textId="77777777" w:rsidR="00116E53" w:rsidRPr="00030A76" w:rsidRDefault="00116E53" w:rsidP="00D7612B">
            <w:pPr>
              <w:jc w:val="center"/>
            </w:pPr>
            <w:r w:rsidRPr="00030A76">
              <w:t>2.0</w:t>
            </w:r>
          </w:p>
        </w:tc>
        <w:tc>
          <w:tcPr>
            <w:tcW w:w="720" w:type="dxa"/>
          </w:tcPr>
          <w:p w14:paraId="57081E69" w14:textId="77777777" w:rsidR="00116E53" w:rsidRPr="00030A76" w:rsidRDefault="00116E53" w:rsidP="00D7612B">
            <w:pPr>
              <w:jc w:val="center"/>
            </w:pPr>
            <w:r w:rsidRPr="00030A76">
              <w:t>15.0</w:t>
            </w:r>
          </w:p>
        </w:tc>
      </w:tr>
      <w:tr w:rsidR="00116E53" w:rsidRPr="00030A76" w14:paraId="3415D813" w14:textId="77777777" w:rsidTr="00D7612B">
        <w:tc>
          <w:tcPr>
            <w:tcW w:w="521" w:type="dxa"/>
          </w:tcPr>
          <w:p w14:paraId="6777ACE2" w14:textId="77777777" w:rsidR="00116E53" w:rsidRPr="00030A76" w:rsidRDefault="00116E53" w:rsidP="00D7612B">
            <w:pPr>
              <w:jc w:val="center"/>
            </w:pPr>
            <w:r w:rsidRPr="00030A76">
              <w:t>21</w:t>
            </w:r>
          </w:p>
        </w:tc>
        <w:tc>
          <w:tcPr>
            <w:tcW w:w="469" w:type="dxa"/>
          </w:tcPr>
          <w:p w14:paraId="75303B21" w14:textId="77777777" w:rsidR="00116E53" w:rsidRPr="00030A76" w:rsidRDefault="00116E53" w:rsidP="00A63696">
            <w:pPr>
              <w:jc w:val="center"/>
            </w:pPr>
            <w:r w:rsidRPr="00030A76">
              <w:t>60</w:t>
            </w:r>
          </w:p>
        </w:tc>
        <w:tc>
          <w:tcPr>
            <w:tcW w:w="540" w:type="dxa"/>
          </w:tcPr>
          <w:p w14:paraId="565969CE" w14:textId="77777777" w:rsidR="00116E53" w:rsidRPr="00030A76" w:rsidRDefault="00116E53" w:rsidP="00A63696">
            <w:pPr>
              <w:jc w:val="center"/>
            </w:pPr>
            <w:r w:rsidRPr="00030A76">
              <w:t>F</w:t>
            </w:r>
          </w:p>
        </w:tc>
        <w:tc>
          <w:tcPr>
            <w:tcW w:w="2430" w:type="dxa"/>
          </w:tcPr>
          <w:p w14:paraId="3F3CF7C0" w14:textId="77777777" w:rsidR="00116E53" w:rsidRPr="00030A76" w:rsidRDefault="00116E53" w:rsidP="00D7612B">
            <w:pPr>
              <w:jc w:val="center"/>
            </w:pPr>
            <w:proofErr w:type="spellStart"/>
            <w:r w:rsidRPr="00030A76">
              <w:t>Panc</w:t>
            </w:r>
            <w:proofErr w:type="spellEnd"/>
            <w:r w:rsidRPr="00030A76">
              <w:t>, SS, DM-2, ARDS</w:t>
            </w:r>
          </w:p>
        </w:tc>
        <w:tc>
          <w:tcPr>
            <w:tcW w:w="1440" w:type="dxa"/>
          </w:tcPr>
          <w:p w14:paraId="20F95A84" w14:textId="77777777" w:rsidR="00116E53" w:rsidRPr="00030A76" w:rsidRDefault="00116E53" w:rsidP="00D7612B">
            <w:pPr>
              <w:jc w:val="center"/>
            </w:pPr>
            <w:r w:rsidRPr="00030A76">
              <w:t>Non-survivor</w:t>
            </w:r>
          </w:p>
        </w:tc>
        <w:tc>
          <w:tcPr>
            <w:tcW w:w="540" w:type="dxa"/>
          </w:tcPr>
          <w:p w14:paraId="191244A9" w14:textId="77777777" w:rsidR="00116E53" w:rsidRPr="00030A76" w:rsidRDefault="00116E53" w:rsidP="00D7612B">
            <w:pPr>
              <w:jc w:val="center"/>
            </w:pPr>
            <w:r w:rsidRPr="00030A76">
              <w:t>3</w:t>
            </w:r>
          </w:p>
        </w:tc>
        <w:tc>
          <w:tcPr>
            <w:tcW w:w="630" w:type="dxa"/>
          </w:tcPr>
          <w:p w14:paraId="6CE0BE8A" w14:textId="77777777" w:rsidR="00116E53" w:rsidRPr="00030A76" w:rsidRDefault="00116E53" w:rsidP="00D7612B">
            <w:pPr>
              <w:jc w:val="center"/>
            </w:pPr>
            <w:r w:rsidRPr="00030A76">
              <w:t>E</w:t>
            </w:r>
          </w:p>
        </w:tc>
        <w:tc>
          <w:tcPr>
            <w:tcW w:w="810" w:type="dxa"/>
          </w:tcPr>
          <w:p w14:paraId="04FAA85A" w14:textId="77777777" w:rsidR="00116E53" w:rsidRPr="00030A76" w:rsidRDefault="00116E53" w:rsidP="00D7612B">
            <w:pPr>
              <w:jc w:val="center"/>
            </w:pPr>
            <w:r w:rsidRPr="00030A76">
              <w:t>24</w:t>
            </w:r>
            <w:r w:rsidR="00A6043F">
              <w:t>.20</w:t>
            </w:r>
          </w:p>
        </w:tc>
        <w:tc>
          <w:tcPr>
            <w:tcW w:w="720" w:type="dxa"/>
          </w:tcPr>
          <w:p w14:paraId="1F192DAF" w14:textId="77777777" w:rsidR="00116E53" w:rsidRPr="00030A76" w:rsidRDefault="00116E53" w:rsidP="00D7612B">
            <w:pPr>
              <w:jc w:val="center"/>
            </w:pPr>
            <w:r w:rsidRPr="00030A76">
              <w:t>89.2</w:t>
            </w:r>
          </w:p>
        </w:tc>
        <w:tc>
          <w:tcPr>
            <w:tcW w:w="810" w:type="dxa"/>
          </w:tcPr>
          <w:p w14:paraId="23FA53C4" w14:textId="77777777" w:rsidR="00116E53" w:rsidRPr="00030A76" w:rsidRDefault="00116E53" w:rsidP="00D7612B">
            <w:pPr>
              <w:jc w:val="center"/>
            </w:pPr>
            <w:r w:rsidRPr="00030A76">
              <w:t>6.4</w:t>
            </w:r>
          </w:p>
        </w:tc>
        <w:tc>
          <w:tcPr>
            <w:tcW w:w="720" w:type="dxa"/>
          </w:tcPr>
          <w:p w14:paraId="556C3ABA" w14:textId="77777777" w:rsidR="00116E53" w:rsidRPr="00030A76" w:rsidRDefault="00116E53" w:rsidP="00D7612B">
            <w:pPr>
              <w:jc w:val="center"/>
            </w:pPr>
            <w:r w:rsidRPr="00030A76">
              <w:t>4.4</w:t>
            </w:r>
          </w:p>
        </w:tc>
      </w:tr>
      <w:tr w:rsidR="00116E53" w:rsidRPr="00030A76" w14:paraId="78B543DD" w14:textId="77777777" w:rsidTr="00D7612B">
        <w:tc>
          <w:tcPr>
            <w:tcW w:w="521" w:type="dxa"/>
          </w:tcPr>
          <w:p w14:paraId="450F16F6" w14:textId="77777777" w:rsidR="00116E53" w:rsidRPr="00030A76" w:rsidRDefault="00116E53" w:rsidP="00D7612B">
            <w:pPr>
              <w:jc w:val="center"/>
            </w:pPr>
            <w:r w:rsidRPr="00030A76">
              <w:t>21</w:t>
            </w:r>
          </w:p>
        </w:tc>
        <w:tc>
          <w:tcPr>
            <w:tcW w:w="469" w:type="dxa"/>
          </w:tcPr>
          <w:p w14:paraId="6EF0AED6" w14:textId="77777777" w:rsidR="00116E53" w:rsidRPr="00030A76" w:rsidRDefault="00116E53" w:rsidP="00A63696">
            <w:pPr>
              <w:jc w:val="center"/>
            </w:pPr>
            <w:r w:rsidRPr="00030A76">
              <w:t>60</w:t>
            </w:r>
          </w:p>
        </w:tc>
        <w:tc>
          <w:tcPr>
            <w:tcW w:w="540" w:type="dxa"/>
          </w:tcPr>
          <w:p w14:paraId="22702EEC" w14:textId="77777777" w:rsidR="00116E53" w:rsidRPr="00030A76" w:rsidRDefault="00116E53" w:rsidP="00A63696">
            <w:pPr>
              <w:jc w:val="center"/>
            </w:pPr>
            <w:r w:rsidRPr="00030A76">
              <w:t>F</w:t>
            </w:r>
          </w:p>
        </w:tc>
        <w:tc>
          <w:tcPr>
            <w:tcW w:w="2430" w:type="dxa"/>
          </w:tcPr>
          <w:p w14:paraId="44C4CBDB" w14:textId="77777777" w:rsidR="00116E53" w:rsidRPr="00030A76" w:rsidRDefault="00116E53" w:rsidP="00D7612B">
            <w:pPr>
              <w:jc w:val="center"/>
            </w:pPr>
            <w:proofErr w:type="spellStart"/>
            <w:r w:rsidRPr="00030A76">
              <w:t>Panc</w:t>
            </w:r>
            <w:proofErr w:type="spellEnd"/>
            <w:r w:rsidRPr="00030A76">
              <w:t>, SS, DM-2, ARDS</w:t>
            </w:r>
          </w:p>
        </w:tc>
        <w:tc>
          <w:tcPr>
            <w:tcW w:w="1440" w:type="dxa"/>
          </w:tcPr>
          <w:p w14:paraId="4CCD6C45" w14:textId="77777777" w:rsidR="00116E53" w:rsidRPr="00030A76" w:rsidRDefault="00116E53" w:rsidP="00D7612B">
            <w:pPr>
              <w:jc w:val="center"/>
            </w:pPr>
            <w:r w:rsidRPr="00030A76">
              <w:t>Non-survivor</w:t>
            </w:r>
          </w:p>
        </w:tc>
        <w:tc>
          <w:tcPr>
            <w:tcW w:w="540" w:type="dxa"/>
          </w:tcPr>
          <w:p w14:paraId="7FBF797D" w14:textId="77777777" w:rsidR="00116E53" w:rsidRPr="00030A76" w:rsidRDefault="00116E53" w:rsidP="00D7612B">
            <w:pPr>
              <w:jc w:val="center"/>
            </w:pPr>
            <w:r w:rsidRPr="00030A76">
              <w:t>3</w:t>
            </w:r>
          </w:p>
        </w:tc>
        <w:tc>
          <w:tcPr>
            <w:tcW w:w="630" w:type="dxa"/>
          </w:tcPr>
          <w:p w14:paraId="6FA4BC39" w14:textId="77777777" w:rsidR="00116E53" w:rsidRPr="00030A76" w:rsidRDefault="00116E53" w:rsidP="00D7612B">
            <w:pPr>
              <w:jc w:val="center"/>
            </w:pPr>
            <w:r w:rsidRPr="00030A76">
              <w:t>E</w:t>
            </w:r>
          </w:p>
        </w:tc>
        <w:tc>
          <w:tcPr>
            <w:tcW w:w="810" w:type="dxa"/>
          </w:tcPr>
          <w:p w14:paraId="1DD5D4D0" w14:textId="77777777" w:rsidR="00116E53" w:rsidRPr="00030A76" w:rsidRDefault="00116E53" w:rsidP="00D7612B">
            <w:pPr>
              <w:jc w:val="center"/>
            </w:pPr>
            <w:r w:rsidRPr="00030A76">
              <w:t>21</w:t>
            </w:r>
            <w:r w:rsidR="00A6043F">
              <w:t>.20</w:t>
            </w:r>
          </w:p>
        </w:tc>
        <w:tc>
          <w:tcPr>
            <w:tcW w:w="720" w:type="dxa"/>
          </w:tcPr>
          <w:p w14:paraId="2F51FE04" w14:textId="77777777" w:rsidR="00116E53" w:rsidRPr="00030A76" w:rsidRDefault="00116E53" w:rsidP="00D7612B">
            <w:pPr>
              <w:jc w:val="center"/>
            </w:pPr>
            <w:r w:rsidRPr="00030A76">
              <w:t>89.3</w:t>
            </w:r>
          </w:p>
        </w:tc>
        <w:tc>
          <w:tcPr>
            <w:tcW w:w="810" w:type="dxa"/>
          </w:tcPr>
          <w:p w14:paraId="778A99BF" w14:textId="77777777" w:rsidR="00116E53" w:rsidRPr="00030A76" w:rsidRDefault="00116E53" w:rsidP="00D7612B">
            <w:pPr>
              <w:jc w:val="center"/>
            </w:pPr>
            <w:r w:rsidRPr="00030A76">
              <w:t>5.0</w:t>
            </w:r>
          </w:p>
        </w:tc>
        <w:tc>
          <w:tcPr>
            <w:tcW w:w="720" w:type="dxa"/>
          </w:tcPr>
          <w:p w14:paraId="1B391A5E" w14:textId="77777777" w:rsidR="00116E53" w:rsidRPr="00030A76" w:rsidRDefault="00116E53" w:rsidP="00D7612B">
            <w:pPr>
              <w:jc w:val="center"/>
            </w:pPr>
            <w:r w:rsidRPr="00030A76">
              <w:t>5.7</w:t>
            </w:r>
          </w:p>
        </w:tc>
      </w:tr>
      <w:tr w:rsidR="00116E53" w:rsidRPr="00030A76" w14:paraId="783AFB91" w14:textId="77777777" w:rsidTr="00D7612B">
        <w:tc>
          <w:tcPr>
            <w:tcW w:w="521" w:type="dxa"/>
          </w:tcPr>
          <w:p w14:paraId="5CF96C92" w14:textId="77777777" w:rsidR="00116E53" w:rsidRPr="00030A76" w:rsidRDefault="00116E53" w:rsidP="00D7612B">
            <w:pPr>
              <w:jc w:val="center"/>
            </w:pPr>
            <w:r w:rsidRPr="00030A76">
              <w:t>45</w:t>
            </w:r>
          </w:p>
        </w:tc>
        <w:tc>
          <w:tcPr>
            <w:tcW w:w="469" w:type="dxa"/>
          </w:tcPr>
          <w:p w14:paraId="67C6FD78" w14:textId="77777777" w:rsidR="00116E53" w:rsidRPr="00030A76" w:rsidRDefault="00116E53" w:rsidP="00A63696">
            <w:pPr>
              <w:jc w:val="center"/>
            </w:pPr>
            <w:r w:rsidRPr="00030A76">
              <w:t>30</w:t>
            </w:r>
          </w:p>
        </w:tc>
        <w:tc>
          <w:tcPr>
            <w:tcW w:w="540" w:type="dxa"/>
          </w:tcPr>
          <w:p w14:paraId="57F6DC07" w14:textId="77777777" w:rsidR="00116E53" w:rsidRPr="00030A76" w:rsidRDefault="00116E53" w:rsidP="00A63696">
            <w:pPr>
              <w:jc w:val="center"/>
            </w:pPr>
            <w:r w:rsidRPr="00030A76">
              <w:t>F</w:t>
            </w:r>
          </w:p>
        </w:tc>
        <w:tc>
          <w:tcPr>
            <w:tcW w:w="2430" w:type="dxa"/>
          </w:tcPr>
          <w:p w14:paraId="3463E6EA" w14:textId="77777777" w:rsidR="00116E53" w:rsidRPr="00030A76" w:rsidRDefault="00116E53" w:rsidP="00D7612B">
            <w:pPr>
              <w:jc w:val="center"/>
            </w:pPr>
            <w:r w:rsidRPr="00030A76">
              <w:t>Jaundice, ARDS, SS</w:t>
            </w:r>
          </w:p>
        </w:tc>
        <w:tc>
          <w:tcPr>
            <w:tcW w:w="1440" w:type="dxa"/>
          </w:tcPr>
          <w:p w14:paraId="779E67D6" w14:textId="77777777" w:rsidR="00116E53" w:rsidRPr="00030A76" w:rsidRDefault="00116E53" w:rsidP="00D7612B">
            <w:pPr>
              <w:jc w:val="center"/>
            </w:pPr>
            <w:r w:rsidRPr="00030A76">
              <w:t>Non-survivor</w:t>
            </w:r>
          </w:p>
        </w:tc>
        <w:tc>
          <w:tcPr>
            <w:tcW w:w="540" w:type="dxa"/>
          </w:tcPr>
          <w:p w14:paraId="13026BDD" w14:textId="77777777" w:rsidR="00116E53" w:rsidRPr="00030A76" w:rsidRDefault="00116E53" w:rsidP="00D7612B">
            <w:pPr>
              <w:jc w:val="center"/>
            </w:pPr>
            <w:r w:rsidRPr="00030A76">
              <w:t>3</w:t>
            </w:r>
          </w:p>
        </w:tc>
        <w:tc>
          <w:tcPr>
            <w:tcW w:w="630" w:type="dxa"/>
          </w:tcPr>
          <w:p w14:paraId="5EF0BF25" w14:textId="77777777" w:rsidR="00116E53" w:rsidRPr="00030A76" w:rsidRDefault="00116E53" w:rsidP="00D7612B">
            <w:pPr>
              <w:jc w:val="center"/>
            </w:pPr>
            <w:r w:rsidRPr="00030A76">
              <w:t>B</w:t>
            </w:r>
          </w:p>
        </w:tc>
        <w:tc>
          <w:tcPr>
            <w:tcW w:w="810" w:type="dxa"/>
          </w:tcPr>
          <w:p w14:paraId="54E1E1AE" w14:textId="77777777" w:rsidR="00116E53" w:rsidRPr="00030A76" w:rsidRDefault="00116E53" w:rsidP="00D7612B">
            <w:pPr>
              <w:jc w:val="center"/>
            </w:pPr>
            <w:r w:rsidRPr="00030A76">
              <w:t>21</w:t>
            </w:r>
            <w:r w:rsidR="00A6043F">
              <w:t>.10</w:t>
            </w:r>
          </w:p>
        </w:tc>
        <w:tc>
          <w:tcPr>
            <w:tcW w:w="720" w:type="dxa"/>
          </w:tcPr>
          <w:p w14:paraId="789BB7FC" w14:textId="77777777" w:rsidR="00116E53" w:rsidRPr="00030A76" w:rsidRDefault="00116E53" w:rsidP="00D7612B">
            <w:pPr>
              <w:jc w:val="center"/>
            </w:pPr>
            <w:r w:rsidRPr="00030A76">
              <w:t>69.9</w:t>
            </w:r>
          </w:p>
        </w:tc>
        <w:tc>
          <w:tcPr>
            <w:tcW w:w="810" w:type="dxa"/>
          </w:tcPr>
          <w:p w14:paraId="08EE2E58" w14:textId="77777777" w:rsidR="00116E53" w:rsidRPr="00030A76" w:rsidRDefault="00116E53" w:rsidP="00D7612B">
            <w:pPr>
              <w:jc w:val="center"/>
            </w:pPr>
            <w:r w:rsidRPr="00030A76">
              <w:t>17.5</w:t>
            </w:r>
          </w:p>
        </w:tc>
        <w:tc>
          <w:tcPr>
            <w:tcW w:w="720" w:type="dxa"/>
          </w:tcPr>
          <w:p w14:paraId="347499BF" w14:textId="77777777" w:rsidR="00116E53" w:rsidRPr="00030A76" w:rsidRDefault="00116E53" w:rsidP="00D7612B">
            <w:pPr>
              <w:jc w:val="center"/>
            </w:pPr>
            <w:r w:rsidRPr="00030A76">
              <w:t>12.6</w:t>
            </w:r>
          </w:p>
        </w:tc>
      </w:tr>
      <w:tr w:rsidR="00116E53" w:rsidRPr="00030A76" w14:paraId="509A532C" w14:textId="77777777" w:rsidTr="00D7612B">
        <w:tc>
          <w:tcPr>
            <w:tcW w:w="521" w:type="dxa"/>
          </w:tcPr>
          <w:p w14:paraId="09D1D8F3" w14:textId="77777777" w:rsidR="00116E53" w:rsidRPr="00030A76" w:rsidRDefault="00116E53" w:rsidP="00D7612B">
            <w:pPr>
              <w:jc w:val="center"/>
            </w:pPr>
            <w:r w:rsidRPr="00030A76">
              <w:t>47</w:t>
            </w:r>
          </w:p>
        </w:tc>
        <w:tc>
          <w:tcPr>
            <w:tcW w:w="469" w:type="dxa"/>
          </w:tcPr>
          <w:p w14:paraId="527C8BB6" w14:textId="77777777" w:rsidR="00116E53" w:rsidRPr="00030A76" w:rsidRDefault="00116E53" w:rsidP="00A63696">
            <w:pPr>
              <w:jc w:val="center"/>
            </w:pPr>
            <w:r w:rsidRPr="00030A76">
              <w:t>71</w:t>
            </w:r>
          </w:p>
        </w:tc>
        <w:tc>
          <w:tcPr>
            <w:tcW w:w="540" w:type="dxa"/>
          </w:tcPr>
          <w:p w14:paraId="0F08B01E" w14:textId="77777777" w:rsidR="00116E53" w:rsidRPr="00030A76" w:rsidRDefault="00116E53" w:rsidP="00A63696">
            <w:pPr>
              <w:jc w:val="center"/>
            </w:pPr>
            <w:r w:rsidRPr="00030A76">
              <w:t>F</w:t>
            </w:r>
          </w:p>
        </w:tc>
        <w:tc>
          <w:tcPr>
            <w:tcW w:w="2430" w:type="dxa"/>
          </w:tcPr>
          <w:p w14:paraId="5B59310F" w14:textId="77777777" w:rsidR="00116E53" w:rsidRPr="00030A76" w:rsidRDefault="00116E53" w:rsidP="00D7612B">
            <w:pPr>
              <w:jc w:val="center"/>
            </w:pPr>
            <w:r w:rsidRPr="00030A76">
              <w:rPr>
                <w:rFonts w:ascii="Times New Roman" w:hAnsi="Times New Roman"/>
                <w:sz w:val="24"/>
                <w:szCs w:val="24"/>
              </w:rPr>
              <w:t>Pneu,</w:t>
            </w:r>
            <w:r w:rsidRPr="00030A76">
              <w:t xml:space="preserve"> ARDS</w:t>
            </w:r>
          </w:p>
        </w:tc>
        <w:tc>
          <w:tcPr>
            <w:tcW w:w="1440" w:type="dxa"/>
          </w:tcPr>
          <w:p w14:paraId="07BBF534" w14:textId="77777777" w:rsidR="00116E53" w:rsidRPr="00030A76" w:rsidRDefault="00116E53" w:rsidP="00D7612B">
            <w:pPr>
              <w:jc w:val="center"/>
            </w:pPr>
            <w:r w:rsidRPr="00030A76">
              <w:t>Non-survivor</w:t>
            </w:r>
          </w:p>
        </w:tc>
        <w:tc>
          <w:tcPr>
            <w:tcW w:w="540" w:type="dxa"/>
          </w:tcPr>
          <w:p w14:paraId="50BA7CD1" w14:textId="77777777" w:rsidR="00116E53" w:rsidRPr="00030A76" w:rsidRDefault="00116E53" w:rsidP="00D7612B">
            <w:pPr>
              <w:jc w:val="center"/>
            </w:pPr>
            <w:r w:rsidRPr="00030A76">
              <w:t>3</w:t>
            </w:r>
          </w:p>
        </w:tc>
        <w:tc>
          <w:tcPr>
            <w:tcW w:w="630" w:type="dxa"/>
          </w:tcPr>
          <w:p w14:paraId="1D534F38" w14:textId="77777777" w:rsidR="00116E53" w:rsidRPr="00030A76" w:rsidRDefault="00116E53" w:rsidP="00D7612B">
            <w:pPr>
              <w:jc w:val="center"/>
            </w:pPr>
            <w:r w:rsidRPr="00030A76">
              <w:t>A</w:t>
            </w:r>
          </w:p>
        </w:tc>
        <w:tc>
          <w:tcPr>
            <w:tcW w:w="810" w:type="dxa"/>
          </w:tcPr>
          <w:p w14:paraId="2012E366" w14:textId="77777777" w:rsidR="00116E53" w:rsidRPr="00030A76" w:rsidRDefault="00116E53" w:rsidP="00D7612B">
            <w:pPr>
              <w:jc w:val="center"/>
            </w:pPr>
            <w:r w:rsidRPr="00030A76">
              <w:t>15</w:t>
            </w:r>
            <w:r w:rsidR="00A6043F">
              <w:t>.90</w:t>
            </w:r>
          </w:p>
        </w:tc>
        <w:tc>
          <w:tcPr>
            <w:tcW w:w="720" w:type="dxa"/>
          </w:tcPr>
          <w:p w14:paraId="0FAA818C" w14:textId="77777777" w:rsidR="00116E53" w:rsidRPr="00030A76" w:rsidRDefault="00116E53" w:rsidP="00D7612B">
            <w:pPr>
              <w:jc w:val="center"/>
            </w:pPr>
            <w:r w:rsidRPr="00030A76">
              <w:t>82.9</w:t>
            </w:r>
          </w:p>
        </w:tc>
        <w:tc>
          <w:tcPr>
            <w:tcW w:w="810" w:type="dxa"/>
          </w:tcPr>
          <w:p w14:paraId="1B3881E6" w14:textId="77777777" w:rsidR="00116E53" w:rsidRPr="00030A76" w:rsidRDefault="00116E53" w:rsidP="00D7612B">
            <w:pPr>
              <w:jc w:val="center"/>
            </w:pPr>
            <w:r w:rsidRPr="00030A76">
              <w:t>5.6</w:t>
            </w:r>
          </w:p>
        </w:tc>
        <w:tc>
          <w:tcPr>
            <w:tcW w:w="720" w:type="dxa"/>
          </w:tcPr>
          <w:p w14:paraId="61DC0435" w14:textId="77777777" w:rsidR="00116E53" w:rsidRPr="00030A76" w:rsidRDefault="00116E53" w:rsidP="00D7612B">
            <w:pPr>
              <w:jc w:val="center"/>
            </w:pPr>
            <w:r w:rsidRPr="00030A76">
              <w:t>11.5</w:t>
            </w:r>
          </w:p>
        </w:tc>
      </w:tr>
      <w:tr w:rsidR="00116E53" w:rsidRPr="00030A76" w14:paraId="1AE4BA9A" w14:textId="77777777" w:rsidTr="00D7612B">
        <w:tc>
          <w:tcPr>
            <w:tcW w:w="521" w:type="dxa"/>
          </w:tcPr>
          <w:p w14:paraId="4B75AABB" w14:textId="77777777" w:rsidR="00116E53" w:rsidRPr="00030A76" w:rsidRDefault="00116E53" w:rsidP="00D7612B">
            <w:pPr>
              <w:jc w:val="center"/>
            </w:pPr>
            <w:r w:rsidRPr="00030A76">
              <w:t>49</w:t>
            </w:r>
          </w:p>
        </w:tc>
        <w:tc>
          <w:tcPr>
            <w:tcW w:w="469" w:type="dxa"/>
          </w:tcPr>
          <w:p w14:paraId="7C23A969" w14:textId="77777777" w:rsidR="00116E53" w:rsidRPr="00030A76" w:rsidRDefault="00116E53" w:rsidP="00A63696">
            <w:pPr>
              <w:jc w:val="center"/>
            </w:pPr>
            <w:r w:rsidRPr="00030A76">
              <w:t>45</w:t>
            </w:r>
          </w:p>
        </w:tc>
        <w:tc>
          <w:tcPr>
            <w:tcW w:w="540" w:type="dxa"/>
          </w:tcPr>
          <w:p w14:paraId="7F272D68" w14:textId="77777777" w:rsidR="00116E53" w:rsidRPr="00030A76" w:rsidRDefault="00116E53" w:rsidP="00A63696">
            <w:pPr>
              <w:jc w:val="center"/>
            </w:pPr>
            <w:r w:rsidRPr="00030A76">
              <w:t>M</w:t>
            </w:r>
          </w:p>
        </w:tc>
        <w:tc>
          <w:tcPr>
            <w:tcW w:w="2430" w:type="dxa"/>
          </w:tcPr>
          <w:p w14:paraId="1D05F02F" w14:textId="77777777" w:rsidR="00116E53" w:rsidRPr="00030A76" w:rsidRDefault="00116E53" w:rsidP="00D7612B">
            <w:pPr>
              <w:jc w:val="center"/>
            </w:pPr>
            <w:r w:rsidRPr="00030A76">
              <w:rPr>
                <w:rFonts w:ascii="Times New Roman" w:hAnsi="Times New Roman"/>
                <w:sz w:val="24"/>
                <w:szCs w:val="24"/>
              </w:rPr>
              <w:t>Pneu,</w:t>
            </w:r>
            <w:r w:rsidRPr="00030A76">
              <w:t xml:space="preserve"> ARDS</w:t>
            </w:r>
          </w:p>
        </w:tc>
        <w:tc>
          <w:tcPr>
            <w:tcW w:w="1440" w:type="dxa"/>
          </w:tcPr>
          <w:p w14:paraId="07DC093A" w14:textId="77777777" w:rsidR="00116E53" w:rsidRPr="00030A76" w:rsidRDefault="00116E53" w:rsidP="00D7612B">
            <w:pPr>
              <w:jc w:val="center"/>
            </w:pPr>
            <w:r w:rsidRPr="00030A76">
              <w:t>Non-survivor</w:t>
            </w:r>
          </w:p>
        </w:tc>
        <w:tc>
          <w:tcPr>
            <w:tcW w:w="540" w:type="dxa"/>
          </w:tcPr>
          <w:p w14:paraId="1F5ABADB" w14:textId="77777777" w:rsidR="00116E53" w:rsidRPr="00030A76" w:rsidRDefault="00116E53" w:rsidP="00D7612B">
            <w:pPr>
              <w:jc w:val="center"/>
            </w:pPr>
            <w:r w:rsidRPr="00030A76">
              <w:t>3</w:t>
            </w:r>
          </w:p>
        </w:tc>
        <w:tc>
          <w:tcPr>
            <w:tcW w:w="630" w:type="dxa"/>
          </w:tcPr>
          <w:p w14:paraId="76BF33A7" w14:textId="77777777" w:rsidR="00116E53" w:rsidRPr="00030A76" w:rsidRDefault="00116E53" w:rsidP="00D7612B">
            <w:pPr>
              <w:jc w:val="center"/>
            </w:pPr>
            <w:r w:rsidRPr="00030A76">
              <w:t>A</w:t>
            </w:r>
          </w:p>
        </w:tc>
        <w:tc>
          <w:tcPr>
            <w:tcW w:w="810" w:type="dxa"/>
          </w:tcPr>
          <w:p w14:paraId="202D948B" w14:textId="77777777" w:rsidR="00116E53" w:rsidRPr="00030A76" w:rsidRDefault="00116E53" w:rsidP="00D7612B">
            <w:pPr>
              <w:jc w:val="center"/>
            </w:pPr>
            <w:r w:rsidRPr="00030A76">
              <w:t>5</w:t>
            </w:r>
            <w:r w:rsidR="00A6043F">
              <w:t>.10</w:t>
            </w:r>
          </w:p>
        </w:tc>
        <w:tc>
          <w:tcPr>
            <w:tcW w:w="720" w:type="dxa"/>
          </w:tcPr>
          <w:p w14:paraId="0FA84A2D" w14:textId="77777777" w:rsidR="00116E53" w:rsidRPr="00030A76" w:rsidRDefault="00116E53" w:rsidP="00D7612B">
            <w:pPr>
              <w:jc w:val="center"/>
            </w:pPr>
            <w:r w:rsidRPr="00030A76">
              <w:t>73.7</w:t>
            </w:r>
          </w:p>
        </w:tc>
        <w:tc>
          <w:tcPr>
            <w:tcW w:w="810" w:type="dxa"/>
          </w:tcPr>
          <w:p w14:paraId="4632643C" w14:textId="77777777" w:rsidR="00116E53" w:rsidRPr="00030A76" w:rsidRDefault="00116E53" w:rsidP="00D7612B">
            <w:pPr>
              <w:jc w:val="center"/>
            </w:pPr>
            <w:r w:rsidRPr="00030A76">
              <w:t>5.3</w:t>
            </w:r>
          </w:p>
        </w:tc>
        <w:tc>
          <w:tcPr>
            <w:tcW w:w="720" w:type="dxa"/>
          </w:tcPr>
          <w:p w14:paraId="163C1B01" w14:textId="77777777" w:rsidR="00116E53" w:rsidRPr="00030A76" w:rsidRDefault="00116E53" w:rsidP="00D7612B">
            <w:pPr>
              <w:jc w:val="center"/>
            </w:pPr>
            <w:r w:rsidRPr="00030A76">
              <w:t>21.0</w:t>
            </w:r>
          </w:p>
        </w:tc>
      </w:tr>
      <w:tr w:rsidR="00116E53" w:rsidRPr="00030A76" w14:paraId="600B554F" w14:textId="77777777" w:rsidTr="00D7612B">
        <w:tc>
          <w:tcPr>
            <w:tcW w:w="521" w:type="dxa"/>
          </w:tcPr>
          <w:p w14:paraId="53D75320" w14:textId="77777777" w:rsidR="00116E53" w:rsidRPr="00030A76" w:rsidRDefault="00116E53" w:rsidP="00D7612B">
            <w:pPr>
              <w:jc w:val="center"/>
            </w:pPr>
            <w:r w:rsidRPr="00030A76">
              <w:t>50</w:t>
            </w:r>
          </w:p>
        </w:tc>
        <w:tc>
          <w:tcPr>
            <w:tcW w:w="469" w:type="dxa"/>
          </w:tcPr>
          <w:p w14:paraId="069CE0C6" w14:textId="77777777" w:rsidR="00116E53" w:rsidRPr="00030A76" w:rsidRDefault="00116E53" w:rsidP="00A63696">
            <w:pPr>
              <w:jc w:val="center"/>
            </w:pPr>
            <w:r w:rsidRPr="00030A76">
              <w:t>45</w:t>
            </w:r>
          </w:p>
        </w:tc>
        <w:tc>
          <w:tcPr>
            <w:tcW w:w="540" w:type="dxa"/>
          </w:tcPr>
          <w:p w14:paraId="4B67BFDB" w14:textId="77777777" w:rsidR="00116E53" w:rsidRPr="00030A76" w:rsidRDefault="00116E53" w:rsidP="00A63696">
            <w:pPr>
              <w:jc w:val="center"/>
            </w:pPr>
            <w:r w:rsidRPr="00030A76">
              <w:t>M</w:t>
            </w:r>
          </w:p>
        </w:tc>
        <w:tc>
          <w:tcPr>
            <w:tcW w:w="2430" w:type="dxa"/>
          </w:tcPr>
          <w:p w14:paraId="663809AD" w14:textId="77777777" w:rsidR="00116E53" w:rsidRPr="00030A76" w:rsidRDefault="00116E53" w:rsidP="00D7612B">
            <w:pPr>
              <w:jc w:val="center"/>
            </w:pPr>
            <w:r w:rsidRPr="00030A76">
              <w:rPr>
                <w:rFonts w:ascii="Times New Roman" w:hAnsi="Times New Roman"/>
                <w:sz w:val="24"/>
                <w:szCs w:val="24"/>
              </w:rPr>
              <w:t>Pneu,</w:t>
            </w:r>
            <w:r w:rsidRPr="00030A76">
              <w:t xml:space="preserve"> ARDS, DM</w:t>
            </w:r>
          </w:p>
        </w:tc>
        <w:tc>
          <w:tcPr>
            <w:tcW w:w="1440" w:type="dxa"/>
          </w:tcPr>
          <w:p w14:paraId="0ED818E1" w14:textId="77777777" w:rsidR="00116E53" w:rsidRPr="00030A76" w:rsidRDefault="00116E53" w:rsidP="00D7612B">
            <w:pPr>
              <w:jc w:val="center"/>
            </w:pPr>
            <w:r w:rsidRPr="00030A76">
              <w:t>Non-survivor</w:t>
            </w:r>
          </w:p>
        </w:tc>
        <w:tc>
          <w:tcPr>
            <w:tcW w:w="540" w:type="dxa"/>
          </w:tcPr>
          <w:p w14:paraId="133F19DA" w14:textId="77777777" w:rsidR="00116E53" w:rsidRPr="00030A76" w:rsidRDefault="00116E53" w:rsidP="00D7612B">
            <w:pPr>
              <w:jc w:val="center"/>
            </w:pPr>
            <w:r w:rsidRPr="00030A76">
              <w:t>3</w:t>
            </w:r>
          </w:p>
        </w:tc>
        <w:tc>
          <w:tcPr>
            <w:tcW w:w="630" w:type="dxa"/>
          </w:tcPr>
          <w:p w14:paraId="76CF76D1" w14:textId="77777777" w:rsidR="00116E53" w:rsidRPr="00030A76" w:rsidRDefault="00116E53" w:rsidP="00D7612B">
            <w:pPr>
              <w:jc w:val="center"/>
            </w:pPr>
            <w:r w:rsidRPr="00030A76">
              <w:t>C</w:t>
            </w:r>
          </w:p>
        </w:tc>
        <w:tc>
          <w:tcPr>
            <w:tcW w:w="810" w:type="dxa"/>
          </w:tcPr>
          <w:p w14:paraId="100E19BA" w14:textId="77777777" w:rsidR="00116E53" w:rsidRPr="00030A76" w:rsidRDefault="00116E53" w:rsidP="00D7612B">
            <w:pPr>
              <w:jc w:val="center"/>
            </w:pPr>
            <w:r w:rsidRPr="00030A76">
              <w:t>57</w:t>
            </w:r>
            <w:r w:rsidR="00A6043F">
              <w:t>.80</w:t>
            </w:r>
          </w:p>
        </w:tc>
        <w:tc>
          <w:tcPr>
            <w:tcW w:w="720" w:type="dxa"/>
          </w:tcPr>
          <w:p w14:paraId="07FDBA55" w14:textId="77777777" w:rsidR="00116E53" w:rsidRPr="00030A76" w:rsidRDefault="00116E53" w:rsidP="00D7612B">
            <w:pPr>
              <w:jc w:val="center"/>
            </w:pPr>
            <w:r w:rsidRPr="00030A76">
              <w:t>27.8</w:t>
            </w:r>
          </w:p>
        </w:tc>
        <w:tc>
          <w:tcPr>
            <w:tcW w:w="810" w:type="dxa"/>
          </w:tcPr>
          <w:p w14:paraId="2BE2067A" w14:textId="77777777" w:rsidR="00116E53" w:rsidRPr="00030A76" w:rsidRDefault="00116E53" w:rsidP="00D7612B">
            <w:pPr>
              <w:jc w:val="center"/>
            </w:pPr>
            <w:r w:rsidRPr="00030A76">
              <w:t>5.1</w:t>
            </w:r>
          </w:p>
        </w:tc>
        <w:tc>
          <w:tcPr>
            <w:tcW w:w="720" w:type="dxa"/>
          </w:tcPr>
          <w:p w14:paraId="191F479F" w14:textId="77777777" w:rsidR="00116E53" w:rsidRPr="00030A76" w:rsidRDefault="00116E53" w:rsidP="00D7612B">
            <w:pPr>
              <w:jc w:val="center"/>
            </w:pPr>
            <w:r w:rsidRPr="00030A76">
              <w:t>67.1</w:t>
            </w:r>
          </w:p>
        </w:tc>
      </w:tr>
      <w:tr w:rsidR="00116E53" w:rsidRPr="00030A76" w14:paraId="52B8985E" w14:textId="77777777" w:rsidTr="00D7612B">
        <w:tc>
          <w:tcPr>
            <w:tcW w:w="521" w:type="dxa"/>
          </w:tcPr>
          <w:p w14:paraId="2DD49A88" w14:textId="77777777" w:rsidR="00116E53" w:rsidRPr="00030A76" w:rsidRDefault="00116E53" w:rsidP="00D7612B">
            <w:pPr>
              <w:jc w:val="center"/>
            </w:pPr>
            <w:r w:rsidRPr="00030A76">
              <w:t>51</w:t>
            </w:r>
          </w:p>
        </w:tc>
        <w:tc>
          <w:tcPr>
            <w:tcW w:w="469" w:type="dxa"/>
          </w:tcPr>
          <w:p w14:paraId="50391D49" w14:textId="77777777" w:rsidR="00116E53" w:rsidRPr="00030A76" w:rsidRDefault="00116E53" w:rsidP="00A63696">
            <w:pPr>
              <w:jc w:val="center"/>
            </w:pPr>
            <w:r w:rsidRPr="00030A76">
              <w:t>73</w:t>
            </w:r>
          </w:p>
        </w:tc>
        <w:tc>
          <w:tcPr>
            <w:tcW w:w="540" w:type="dxa"/>
          </w:tcPr>
          <w:p w14:paraId="3A25571B" w14:textId="77777777" w:rsidR="00116E53" w:rsidRPr="00030A76" w:rsidRDefault="00116E53" w:rsidP="00A63696">
            <w:pPr>
              <w:jc w:val="center"/>
            </w:pPr>
            <w:r w:rsidRPr="00030A76">
              <w:t>M</w:t>
            </w:r>
          </w:p>
        </w:tc>
        <w:tc>
          <w:tcPr>
            <w:tcW w:w="2430" w:type="dxa"/>
          </w:tcPr>
          <w:p w14:paraId="458B7BA1" w14:textId="77777777" w:rsidR="00116E53" w:rsidRPr="00030A76" w:rsidRDefault="00116E53" w:rsidP="00D7612B">
            <w:pPr>
              <w:jc w:val="center"/>
            </w:pPr>
            <w:r w:rsidRPr="00030A76">
              <w:t>Pneu, SS</w:t>
            </w:r>
          </w:p>
        </w:tc>
        <w:tc>
          <w:tcPr>
            <w:tcW w:w="1440" w:type="dxa"/>
          </w:tcPr>
          <w:p w14:paraId="13129AA5" w14:textId="77777777" w:rsidR="00116E53" w:rsidRPr="00030A76" w:rsidRDefault="00116E53" w:rsidP="00D7612B">
            <w:pPr>
              <w:jc w:val="center"/>
            </w:pPr>
            <w:r w:rsidRPr="00030A76">
              <w:t>Non-survivor</w:t>
            </w:r>
          </w:p>
        </w:tc>
        <w:tc>
          <w:tcPr>
            <w:tcW w:w="540" w:type="dxa"/>
          </w:tcPr>
          <w:p w14:paraId="4BC36689" w14:textId="77777777" w:rsidR="00116E53" w:rsidRPr="00030A76" w:rsidRDefault="00116E53" w:rsidP="00D7612B">
            <w:pPr>
              <w:jc w:val="center"/>
            </w:pPr>
            <w:r w:rsidRPr="00030A76">
              <w:t>3</w:t>
            </w:r>
          </w:p>
        </w:tc>
        <w:tc>
          <w:tcPr>
            <w:tcW w:w="630" w:type="dxa"/>
          </w:tcPr>
          <w:p w14:paraId="22417142" w14:textId="77777777" w:rsidR="00116E53" w:rsidRPr="00030A76" w:rsidRDefault="00116E53" w:rsidP="00D7612B">
            <w:pPr>
              <w:jc w:val="center"/>
            </w:pPr>
            <w:r w:rsidRPr="00030A76">
              <w:t>A</w:t>
            </w:r>
          </w:p>
        </w:tc>
        <w:tc>
          <w:tcPr>
            <w:tcW w:w="810" w:type="dxa"/>
          </w:tcPr>
          <w:p w14:paraId="43A2C280" w14:textId="77777777" w:rsidR="00116E53" w:rsidRPr="00030A76" w:rsidRDefault="00116E53" w:rsidP="00D7612B">
            <w:pPr>
              <w:jc w:val="center"/>
            </w:pPr>
            <w:r w:rsidRPr="00030A76">
              <w:t>21</w:t>
            </w:r>
            <w:r w:rsidR="00A6043F">
              <w:t>.</w:t>
            </w:r>
            <w:r w:rsidRPr="00030A76">
              <w:t>80</w:t>
            </w:r>
          </w:p>
        </w:tc>
        <w:tc>
          <w:tcPr>
            <w:tcW w:w="720" w:type="dxa"/>
          </w:tcPr>
          <w:p w14:paraId="560C73F4" w14:textId="77777777" w:rsidR="00116E53" w:rsidRPr="00030A76" w:rsidRDefault="00116E53" w:rsidP="00D7612B">
            <w:pPr>
              <w:jc w:val="center"/>
            </w:pPr>
            <w:r w:rsidRPr="00030A76">
              <w:t>90.0</w:t>
            </w:r>
          </w:p>
        </w:tc>
        <w:tc>
          <w:tcPr>
            <w:tcW w:w="810" w:type="dxa"/>
          </w:tcPr>
          <w:p w14:paraId="36C92E1C" w14:textId="77777777" w:rsidR="00116E53" w:rsidRPr="00030A76" w:rsidRDefault="00116E53" w:rsidP="00D7612B">
            <w:pPr>
              <w:jc w:val="center"/>
            </w:pPr>
            <w:r w:rsidRPr="00030A76">
              <w:t>2.0</w:t>
            </w:r>
          </w:p>
        </w:tc>
        <w:tc>
          <w:tcPr>
            <w:tcW w:w="720" w:type="dxa"/>
          </w:tcPr>
          <w:p w14:paraId="5EFAB32C" w14:textId="77777777" w:rsidR="00116E53" w:rsidRPr="00030A76" w:rsidRDefault="00116E53" w:rsidP="00D7612B">
            <w:pPr>
              <w:jc w:val="center"/>
            </w:pPr>
            <w:r w:rsidRPr="00030A76">
              <w:t>8.0</w:t>
            </w:r>
          </w:p>
        </w:tc>
      </w:tr>
      <w:tr w:rsidR="00116E53" w:rsidRPr="00030A76" w14:paraId="53A4572A" w14:textId="77777777" w:rsidTr="00D7612B">
        <w:tc>
          <w:tcPr>
            <w:tcW w:w="521" w:type="dxa"/>
          </w:tcPr>
          <w:p w14:paraId="0EBA31E2" w14:textId="77777777" w:rsidR="00116E53" w:rsidRPr="00030A76" w:rsidRDefault="00116E53" w:rsidP="00D7612B">
            <w:pPr>
              <w:jc w:val="center"/>
            </w:pPr>
            <w:r w:rsidRPr="00030A76">
              <w:t>13</w:t>
            </w:r>
          </w:p>
        </w:tc>
        <w:tc>
          <w:tcPr>
            <w:tcW w:w="469" w:type="dxa"/>
          </w:tcPr>
          <w:p w14:paraId="18185584" w14:textId="77777777" w:rsidR="00116E53" w:rsidRPr="00030A76" w:rsidRDefault="00116E53" w:rsidP="00A63696">
            <w:pPr>
              <w:jc w:val="center"/>
            </w:pPr>
            <w:r w:rsidRPr="00030A76">
              <w:t>8</w:t>
            </w:r>
          </w:p>
        </w:tc>
        <w:tc>
          <w:tcPr>
            <w:tcW w:w="540" w:type="dxa"/>
          </w:tcPr>
          <w:p w14:paraId="78955515" w14:textId="77777777" w:rsidR="00116E53" w:rsidRPr="00030A76" w:rsidRDefault="00116E53" w:rsidP="00A63696">
            <w:pPr>
              <w:jc w:val="center"/>
            </w:pPr>
            <w:r w:rsidRPr="00030A76">
              <w:t>F</w:t>
            </w:r>
          </w:p>
        </w:tc>
        <w:tc>
          <w:tcPr>
            <w:tcW w:w="2430" w:type="dxa"/>
          </w:tcPr>
          <w:p w14:paraId="13EE064F" w14:textId="77777777" w:rsidR="00116E53" w:rsidRPr="00030A76" w:rsidRDefault="00116E53" w:rsidP="00D7612B">
            <w:pPr>
              <w:jc w:val="center"/>
            </w:pPr>
            <w:r w:rsidRPr="00030A76">
              <w:t>SARI</w:t>
            </w:r>
          </w:p>
        </w:tc>
        <w:tc>
          <w:tcPr>
            <w:tcW w:w="1440" w:type="dxa"/>
          </w:tcPr>
          <w:p w14:paraId="2D74CBF5" w14:textId="77777777" w:rsidR="00116E53" w:rsidRPr="00030A76" w:rsidRDefault="00116E53" w:rsidP="00D7612B">
            <w:pPr>
              <w:jc w:val="center"/>
            </w:pPr>
            <w:r w:rsidRPr="00030A76">
              <w:t>Non-survivor</w:t>
            </w:r>
          </w:p>
        </w:tc>
        <w:tc>
          <w:tcPr>
            <w:tcW w:w="540" w:type="dxa"/>
          </w:tcPr>
          <w:p w14:paraId="74C145E0" w14:textId="77777777" w:rsidR="00116E53" w:rsidRPr="00030A76" w:rsidRDefault="00116E53" w:rsidP="00D7612B">
            <w:pPr>
              <w:jc w:val="center"/>
            </w:pPr>
            <w:r w:rsidRPr="00030A76">
              <w:t>4</w:t>
            </w:r>
          </w:p>
        </w:tc>
        <w:tc>
          <w:tcPr>
            <w:tcW w:w="630" w:type="dxa"/>
          </w:tcPr>
          <w:p w14:paraId="35A29458" w14:textId="77777777" w:rsidR="00116E53" w:rsidRPr="00030A76" w:rsidRDefault="00116E53" w:rsidP="00D7612B">
            <w:pPr>
              <w:jc w:val="center"/>
            </w:pPr>
            <w:r w:rsidRPr="00030A76">
              <w:t>A</w:t>
            </w:r>
          </w:p>
        </w:tc>
        <w:tc>
          <w:tcPr>
            <w:tcW w:w="810" w:type="dxa"/>
          </w:tcPr>
          <w:p w14:paraId="3921B216" w14:textId="77777777" w:rsidR="00116E53" w:rsidRPr="00030A76" w:rsidRDefault="00116E53" w:rsidP="00D7612B">
            <w:pPr>
              <w:jc w:val="center"/>
            </w:pPr>
            <w:r w:rsidRPr="00030A76">
              <w:t>10</w:t>
            </w:r>
            <w:r w:rsidR="00A6043F">
              <w:t>.</w:t>
            </w:r>
            <w:r w:rsidRPr="00030A76">
              <w:t>90</w:t>
            </w:r>
          </w:p>
        </w:tc>
        <w:tc>
          <w:tcPr>
            <w:tcW w:w="720" w:type="dxa"/>
          </w:tcPr>
          <w:p w14:paraId="5CB9BFB8" w14:textId="77777777" w:rsidR="00116E53" w:rsidRPr="00030A76" w:rsidRDefault="00116E53" w:rsidP="00D7612B">
            <w:pPr>
              <w:jc w:val="center"/>
            </w:pPr>
            <w:r w:rsidRPr="00030A76">
              <w:t>80.3</w:t>
            </w:r>
          </w:p>
        </w:tc>
        <w:tc>
          <w:tcPr>
            <w:tcW w:w="810" w:type="dxa"/>
          </w:tcPr>
          <w:p w14:paraId="5CFCEBDB" w14:textId="77777777" w:rsidR="00116E53" w:rsidRPr="00030A76" w:rsidRDefault="00116E53" w:rsidP="00D7612B">
            <w:pPr>
              <w:jc w:val="center"/>
            </w:pPr>
            <w:r w:rsidRPr="00030A76">
              <w:t>7.2</w:t>
            </w:r>
          </w:p>
        </w:tc>
        <w:tc>
          <w:tcPr>
            <w:tcW w:w="720" w:type="dxa"/>
          </w:tcPr>
          <w:p w14:paraId="6DF10D9E" w14:textId="77777777" w:rsidR="00116E53" w:rsidRPr="00030A76" w:rsidRDefault="00116E53" w:rsidP="00D7612B">
            <w:pPr>
              <w:jc w:val="center"/>
            </w:pPr>
            <w:r w:rsidRPr="00030A76">
              <w:t>12.5</w:t>
            </w:r>
          </w:p>
        </w:tc>
      </w:tr>
    </w:tbl>
    <w:p w14:paraId="62B0CE55" w14:textId="77777777" w:rsidR="00116E53" w:rsidRDefault="00116E53" w:rsidP="00116E53">
      <w:pPr>
        <w:spacing w:after="0" w:line="240" w:lineRule="auto"/>
        <w:rPr>
          <w:b/>
          <w:sz w:val="24"/>
          <w:szCs w:val="24"/>
        </w:rPr>
      </w:pPr>
      <w:r w:rsidRPr="00030A76">
        <w:rPr>
          <w:b/>
          <w:sz w:val="24"/>
          <w:szCs w:val="24"/>
        </w:rPr>
        <w:lastRenderedPageBreak/>
        <w:t xml:space="preserve">Table </w:t>
      </w:r>
      <w:r w:rsidR="003275B6">
        <w:rPr>
          <w:b/>
          <w:sz w:val="24"/>
          <w:szCs w:val="24"/>
        </w:rPr>
        <w:t>S</w:t>
      </w:r>
      <w:r w:rsidR="00FB5ECA">
        <w:rPr>
          <w:b/>
          <w:sz w:val="24"/>
          <w:szCs w:val="24"/>
        </w:rPr>
        <w:t>T</w:t>
      </w:r>
      <w:r w:rsidR="003275B6">
        <w:rPr>
          <w:b/>
          <w:sz w:val="24"/>
          <w:szCs w:val="24"/>
        </w:rPr>
        <w:t xml:space="preserve"> </w:t>
      </w:r>
      <w:r w:rsidRPr="00030A76">
        <w:rPr>
          <w:b/>
          <w:sz w:val="24"/>
          <w:szCs w:val="24"/>
        </w:rPr>
        <w:t>2 (continued).</w:t>
      </w:r>
    </w:p>
    <w:p w14:paraId="33E8782F" w14:textId="77777777" w:rsidR="00EF7BF5" w:rsidRPr="00030A76" w:rsidRDefault="00EF7BF5" w:rsidP="00116E53">
      <w:pPr>
        <w:spacing w:after="0" w:line="240" w:lineRule="auto"/>
        <w:rPr>
          <w:b/>
          <w:sz w:val="24"/>
          <w:szCs w:val="24"/>
        </w:rPr>
      </w:pPr>
    </w:p>
    <w:tbl>
      <w:tblPr>
        <w:tblStyle w:val="TableGrid"/>
        <w:tblpPr w:leftFromText="180" w:rightFromText="180" w:vertAnchor="text" w:horzAnchor="margin" w:tblpY="67"/>
        <w:tblW w:w="9630" w:type="dxa"/>
        <w:tblLayout w:type="fixed"/>
        <w:tblLook w:val="04A0" w:firstRow="1" w:lastRow="0" w:firstColumn="1" w:lastColumn="0" w:noHBand="0" w:noVBand="1"/>
      </w:tblPr>
      <w:tblGrid>
        <w:gridCol w:w="521"/>
        <w:gridCol w:w="469"/>
        <w:gridCol w:w="540"/>
        <w:gridCol w:w="2430"/>
        <w:gridCol w:w="1440"/>
        <w:gridCol w:w="540"/>
        <w:gridCol w:w="630"/>
        <w:gridCol w:w="810"/>
        <w:gridCol w:w="720"/>
        <w:gridCol w:w="810"/>
        <w:gridCol w:w="720"/>
      </w:tblGrid>
      <w:tr w:rsidR="00116E53" w:rsidRPr="00030A76" w14:paraId="6E0F9B97" w14:textId="77777777" w:rsidTr="00D7612B">
        <w:tc>
          <w:tcPr>
            <w:tcW w:w="521" w:type="dxa"/>
          </w:tcPr>
          <w:p w14:paraId="78576CBA" w14:textId="77777777" w:rsidR="00116E53" w:rsidRPr="00030A76" w:rsidRDefault="00116E53" w:rsidP="00D7612B">
            <w:pPr>
              <w:jc w:val="center"/>
              <w:rPr>
                <w:b/>
                <w:vertAlign w:val="superscript"/>
              </w:rPr>
            </w:pPr>
            <w:r w:rsidRPr="00030A76">
              <w:rPr>
                <w:b/>
              </w:rPr>
              <w:t>Id</w:t>
            </w:r>
            <w:r w:rsidRPr="00030A76">
              <w:rPr>
                <w:b/>
                <w:vertAlign w:val="superscript"/>
              </w:rPr>
              <w:t>1</w:t>
            </w:r>
          </w:p>
        </w:tc>
        <w:tc>
          <w:tcPr>
            <w:tcW w:w="469" w:type="dxa"/>
          </w:tcPr>
          <w:p w14:paraId="4CF30A9D" w14:textId="77777777" w:rsidR="00116E53" w:rsidRPr="00030A76" w:rsidRDefault="00116E53" w:rsidP="00D7612B">
            <w:pPr>
              <w:jc w:val="center"/>
              <w:rPr>
                <w:b/>
              </w:rPr>
            </w:pPr>
            <w:r w:rsidRPr="00030A76">
              <w:rPr>
                <w:b/>
              </w:rPr>
              <w:t>A</w:t>
            </w:r>
            <w:r w:rsidRPr="00030A76">
              <w:rPr>
                <w:b/>
                <w:vertAlign w:val="superscript"/>
              </w:rPr>
              <w:t>2</w:t>
            </w:r>
          </w:p>
        </w:tc>
        <w:tc>
          <w:tcPr>
            <w:tcW w:w="540" w:type="dxa"/>
          </w:tcPr>
          <w:p w14:paraId="22EB0A5E" w14:textId="77777777" w:rsidR="00116E53" w:rsidRPr="00030A76" w:rsidRDefault="00116E53" w:rsidP="00D7612B">
            <w:pPr>
              <w:jc w:val="center"/>
              <w:rPr>
                <w:b/>
                <w:vertAlign w:val="superscript"/>
              </w:rPr>
            </w:pPr>
            <w:r w:rsidRPr="00030A76">
              <w:rPr>
                <w:b/>
              </w:rPr>
              <w:t>S</w:t>
            </w:r>
            <w:r w:rsidRPr="00030A76">
              <w:rPr>
                <w:b/>
                <w:vertAlign w:val="superscript"/>
              </w:rPr>
              <w:t>3</w:t>
            </w:r>
          </w:p>
        </w:tc>
        <w:tc>
          <w:tcPr>
            <w:tcW w:w="2430" w:type="dxa"/>
          </w:tcPr>
          <w:p w14:paraId="2DF9901E" w14:textId="77777777" w:rsidR="00116E53" w:rsidRPr="00030A76" w:rsidRDefault="00116E53" w:rsidP="00D7612B">
            <w:pPr>
              <w:jc w:val="center"/>
              <w:rPr>
                <w:b/>
              </w:rPr>
            </w:pPr>
            <w:r w:rsidRPr="00030A76">
              <w:rPr>
                <w:b/>
              </w:rPr>
              <w:t>Co-morbidity(</w:t>
            </w:r>
            <w:proofErr w:type="spellStart"/>
            <w:r w:rsidRPr="00030A76">
              <w:rPr>
                <w:b/>
              </w:rPr>
              <w:t>ies</w:t>
            </w:r>
            <w:proofErr w:type="spellEnd"/>
            <w:r w:rsidRPr="00030A76">
              <w:rPr>
                <w:b/>
              </w:rPr>
              <w:t>)*</w:t>
            </w:r>
          </w:p>
        </w:tc>
        <w:tc>
          <w:tcPr>
            <w:tcW w:w="1440" w:type="dxa"/>
          </w:tcPr>
          <w:p w14:paraId="5A1A8BD0" w14:textId="77777777" w:rsidR="00116E53" w:rsidRPr="00030A76" w:rsidRDefault="00116E53" w:rsidP="00D7612B">
            <w:pPr>
              <w:jc w:val="center"/>
              <w:rPr>
                <w:b/>
              </w:rPr>
            </w:pPr>
            <w:r w:rsidRPr="00030A76">
              <w:rPr>
                <w:b/>
              </w:rPr>
              <w:t>Outcome</w:t>
            </w:r>
          </w:p>
        </w:tc>
        <w:tc>
          <w:tcPr>
            <w:tcW w:w="540" w:type="dxa"/>
          </w:tcPr>
          <w:p w14:paraId="47729E40" w14:textId="77777777" w:rsidR="00116E53" w:rsidRPr="00030A76" w:rsidRDefault="00116E53" w:rsidP="00D7612B">
            <w:pPr>
              <w:jc w:val="center"/>
              <w:rPr>
                <w:b/>
                <w:vertAlign w:val="superscript"/>
              </w:rPr>
            </w:pPr>
            <w:r w:rsidRPr="00030A76">
              <w:rPr>
                <w:b/>
              </w:rPr>
              <w:t>D</w:t>
            </w:r>
            <w:r w:rsidRPr="00030A76">
              <w:rPr>
                <w:b/>
                <w:vertAlign w:val="superscript"/>
              </w:rPr>
              <w:t>4</w:t>
            </w:r>
          </w:p>
        </w:tc>
        <w:tc>
          <w:tcPr>
            <w:tcW w:w="630" w:type="dxa"/>
          </w:tcPr>
          <w:p w14:paraId="132DE87A" w14:textId="77777777" w:rsidR="00116E53" w:rsidRPr="00030A76" w:rsidRDefault="00116E53" w:rsidP="00D7612B">
            <w:pPr>
              <w:jc w:val="center"/>
              <w:rPr>
                <w:b/>
                <w:vertAlign w:val="superscript"/>
              </w:rPr>
            </w:pPr>
            <w:r w:rsidRPr="00030A76">
              <w:rPr>
                <w:b/>
              </w:rPr>
              <w:t>Gr</w:t>
            </w:r>
            <w:r w:rsidRPr="00030A76">
              <w:rPr>
                <w:b/>
                <w:vertAlign w:val="superscript"/>
              </w:rPr>
              <w:t>5</w:t>
            </w:r>
          </w:p>
        </w:tc>
        <w:tc>
          <w:tcPr>
            <w:tcW w:w="810" w:type="dxa"/>
          </w:tcPr>
          <w:p w14:paraId="633C4106" w14:textId="77777777" w:rsidR="00116E53" w:rsidRPr="00030A76" w:rsidRDefault="00116E53" w:rsidP="00D7612B">
            <w:pPr>
              <w:jc w:val="center"/>
              <w:rPr>
                <w:b/>
                <w:vertAlign w:val="superscript"/>
              </w:rPr>
            </w:pPr>
            <w:r w:rsidRPr="00030A76">
              <w:rPr>
                <w:b/>
              </w:rPr>
              <w:t>TLC</w:t>
            </w:r>
            <w:r w:rsidRPr="00030A76">
              <w:rPr>
                <w:b/>
                <w:vertAlign w:val="superscript"/>
              </w:rPr>
              <w:t>6</w:t>
            </w:r>
          </w:p>
        </w:tc>
        <w:tc>
          <w:tcPr>
            <w:tcW w:w="720" w:type="dxa"/>
          </w:tcPr>
          <w:p w14:paraId="19975F92" w14:textId="77777777" w:rsidR="00116E53" w:rsidRPr="00030A76" w:rsidRDefault="00116E53" w:rsidP="00D7612B">
            <w:pPr>
              <w:jc w:val="center"/>
              <w:rPr>
                <w:b/>
                <w:vertAlign w:val="superscript"/>
              </w:rPr>
            </w:pPr>
            <w:r w:rsidRPr="00030A76">
              <w:rPr>
                <w:b/>
              </w:rPr>
              <w:t>N %</w:t>
            </w:r>
            <w:r w:rsidRPr="00030A76">
              <w:rPr>
                <w:b/>
                <w:vertAlign w:val="superscript"/>
              </w:rPr>
              <w:t>7</w:t>
            </w:r>
          </w:p>
        </w:tc>
        <w:tc>
          <w:tcPr>
            <w:tcW w:w="810" w:type="dxa"/>
          </w:tcPr>
          <w:p w14:paraId="5F3A1617" w14:textId="77777777" w:rsidR="00116E53" w:rsidRPr="00030A76" w:rsidRDefault="00116E53" w:rsidP="00D7612B">
            <w:pPr>
              <w:rPr>
                <w:b/>
                <w:vertAlign w:val="superscript"/>
              </w:rPr>
            </w:pPr>
            <w:r w:rsidRPr="00030A76">
              <w:rPr>
                <w:b/>
              </w:rPr>
              <w:t>M %</w:t>
            </w:r>
            <w:r w:rsidRPr="00030A76">
              <w:rPr>
                <w:b/>
                <w:vertAlign w:val="superscript"/>
              </w:rPr>
              <w:t>8</w:t>
            </w:r>
          </w:p>
        </w:tc>
        <w:tc>
          <w:tcPr>
            <w:tcW w:w="720" w:type="dxa"/>
          </w:tcPr>
          <w:p w14:paraId="526E5715" w14:textId="77777777" w:rsidR="00116E53" w:rsidRPr="00030A76" w:rsidRDefault="00116E53" w:rsidP="00D7612B">
            <w:pPr>
              <w:rPr>
                <w:b/>
                <w:vertAlign w:val="superscript"/>
              </w:rPr>
            </w:pPr>
            <w:r w:rsidRPr="00030A76">
              <w:rPr>
                <w:b/>
              </w:rPr>
              <w:t>L %</w:t>
            </w:r>
            <w:r w:rsidRPr="00030A76">
              <w:rPr>
                <w:b/>
                <w:vertAlign w:val="superscript"/>
              </w:rPr>
              <w:t>9</w:t>
            </w:r>
          </w:p>
        </w:tc>
      </w:tr>
      <w:tr w:rsidR="00116E53" w:rsidRPr="00030A76" w14:paraId="056BCF02" w14:textId="77777777" w:rsidTr="00D7612B">
        <w:tc>
          <w:tcPr>
            <w:tcW w:w="521" w:type="dxa"/>
          </w:tcPr>
          <w:p w14:paraId="67D0DD53" w14:textId="77777777" w:rsidR="00116E53" w:rsidRPr="00030A76" w:rsidRDefault="00116E53" w:rsidP="00D7612B">
            <w:r w:rsidRPr="00030A76">
              <w:t>16</w:t>
            </w:r>
          </w:p>
        </w:tc>
        <w:tc>
          <w:tcPr>
            <w:tcW w:w="469" w:type="dxa"/>
          </w:tcPr>
          <w:p w14:paraId="52C7A187" w14:textId="77777777" w:rsidR="00116E53" w:rsidRPr="00030A76" w:rsidRDefault="00116E53" w:rsidP="00A63696">
            <w:pPr>
              <w:jc w:val="center"/>
            </w:pPr>
            <w:r w:rsidRPr="00030A76">
              <w:t>65</w:t>
            </w:r>
          </w:p>
        </w:tc>
        <w:tc>
          <w:tcPr>
            <w:tcW w:w="540" w:type="dxa"/>
          </w:tcPr>
          <w:p w14:paraId="4F8C92DB" w14:textId="77777777" w:rsidR="00116E53" w:rsidRPr="00030A76" w:rsidRDefault="00116E53" w:rsidP="00A63696">
            <w:pPr>
              <w:jc w:val="center"/>
            </w:pPr>
            <w:r w:rsidRPr="00030A76">
              <w:t>F</w:t>
            </w:r>
          </w:p>
        </w:tc>
        <w:tc>
          <w:tcPr>
            <w:tcW w:w="2430" w:type="dxa"/>
          </w:tcPr>
          <w:p w14:paraId="5EEABB17" w14:textId="77777777" w:rsidR="00116E53" w:rsidRPr="00030A76" w:rsidRDefault="00116E53" w:rsidP="00E0308A">
            <w:pPr>
              <w:jc w:val="center"/>
            </w:pPr>
            <w:r w:rsidRPr="00030A76">
              <w:t>HTN, DM, CKD</w:t>
            </w:r>
          </w:p>
        </w:tc>
        <w:tc>
          <w:tcPr>
            <w:tcW w:w="1440" w:type="dxa"/>
          </w:tcPr>
          <w:p w14:paraId="6E1851E5" w14:textId="77777777" w:rsidR="00116E53" w:rsidRPr="00030A76" w:rsidRDefault="00116E53" w:rsidP="00D7612B">
            <w:r w:rsidRPr="00030A76">
              <w:t>Non-survivor</w:t>
            </w:r>
          </w:p>
        </w:tc>
        <w:tc>
          <w:tcPr>
            <w:tcW w:w="540" w:type="dxa"/>
          </w:tcPr>
          <w:p w14:paraId="360AB7A7" w14:textId="77777777" w:rsidR="00116E53" w:rsidRPr="00030A76" w:rsidRDefault="00116E53" w:rsidP="008B0CFF">
            <w:pPr>
              <w:jc w:val="center"/>
            </w:pPr>
            <w:r w:rsidRPr="00030A76">
              <w:t>4</w:t>
            </w:r>
          </w:p>
        </w:tc>
        <w:tc>
          <w:tcPr>
            <w:tcW w:w="630" w:type="dxa"/>
          </w:tcPr>
          <w:p w14:paraId="54344614" w14:textId="77777777" w:rsidR="00116E53" w:rsidRPr="00030A76" w:rsidRDefault="00116E53" w:rsidP="008B0CFF">
            <w:pPr>
              <w:jc w:val="center"/>
            </w:pPr>
            <w:r w:rsidRPr="00030A76">
              <w:t>F</w:t>
            </w:r>
          </w:p>
        </w:tc>
        <w:tc>
          <w:tcPr>
            <w:tcW w:w="810" w:type="dxa"/>
          </w:tcPr>
          <w:p w14:paraId="747140E2" w14:textId="77777777" w:rsidR="00116E53" w:rsidRPr="00030A76" w:rsidRDefault="00116E53" w:rsidP="008B0CFF">
            <w:pPr>
              <w:jc w:val="center"/>
            </w:pPr>
            <w:r w:rsidRPr="00030A76">
              <w:t>23</w:t>
            </w:r>
            <w:r w:rsidR="00A6043F">
              <w:t>.00</w:t>
            </w:r>
          </w:p>
        </w:tc>
        <w:tc>
          <w:tcPr>
            <w:tcW w:w="720" w:type="dxa"/>
          </w:tcPr>
          <w:p w14:paraId="37D31337" w14:textId="77777777" w:rsidR="00116E53" w:rsidRPr="00030A76" w:rsidRDefault="00116E53" w:rsidP="008B0CFF">
            <w:pPr>
              <w:jc w:val="center"/>
            </w:pPr>
            <w:r w:rsidRPr="00030A76">
              <w:t>76.8</w:t>
            </w:r>
          </w:p>
        </w:tc>
        <w:tc>
          <w:tcPr>
            <w:tcW w:w="810" w:type="dxa"/>
          </w:tcPr>
          <w:p w14:paraId="3794FB39" w14:textId="77777777" w:rsidR="00116E53" w:rsidRPr="00030A76" w:rsidRDefault="00116E53" w:rsidP="008B0CFF">
            <w:pPr>
              <w:jc w:val="center"/>
            </w:pPr>
            <w:r w:rsidRPr="00030A76">
              <w:t>3.5</w:t>
            </w:r>
          </w:p>
        </w:tc>
        <w:tc>
          <w:tcPr>
            <w:tcW w:w="720" w:type="dxa"/>
          </w:tcPr>
          <w:p w14:paraId="6976962B" w14:textId="77777777" w:rsidR="00116E53" w:rsidRPr="00030A76" w:rsidRDefault="00116E53" w:rsidP="008B0CFF">
            <w:pPr>
              <w:jc w:val="center"/>
            </w:pPr>
            <w:r w:rsidRPr="00030A76">
              <w:t>19.7</w:t>
            </w:r>
          </w:p>
        </w:tc>
      </w:tr>
      <w:tr w:rsidR="00116E53" w:rsidRPr="00030A76" w14:paraId="785C3FFC" w14:textId="77777777" w:rsidTr="00D7612B">
        <w:tc>
          <w:tcPr>
            <w:tcW w:w="521" w:type="dxa"/>
          </w:tcPr>
          <w:p w14:paraId="13F13BF9" w14:textId="77777777" w:rsidR="00116E53" w:rsidRPr="00030A76" w:rsidRDefault="00116E53" w:rsidP="00D7612B">
            <w:r w:rsidRPr="00030A76">
              <w:t>20</w:t>
            </w:r>
          </w:p>
        </w:tc>
        <w:tc>
          <w:tcPr>
            <w:tcW w:w="469" w:type="dxa"/>
          </w:tcPr>
          <w:p w14:paraId="2896746F" w14:textId="77777777" w:rsidR="00116E53" w:rsidRPr="00030A76" w:rsidRDefault="00116E53" w:rsidP="00A63696">
            <w:pPr>
              <w:jc w:val="center"/>
            </w:pPr>
            <w:r w:rsidRPr="00030A76">
              <w:t>60</w:t>
            </w:r>
          </w:p>
        </w:tc>
        <w:tc>
          <w:tcPr>
            <w:tcW w:w="540" w:type="dxa"/>
          </w:tcPr>
          <w:p w14:paraId="2EFD89E9" w14:textId="77777777" w:rsidR="00116E53" w:rsidRPr="00030A76" w:rsidRDefault="00116E53" w:rsidP="00A63696">
            <w:pPr>
              <w:jc w:val="center"/>
            </w:pPr>
            <w:r w:rsidRPr="00030A76">
              <w:t>M</w:t>
            </w:r>
          </w:p>
        </w:tc>
        <w:tc>
          <w:tcPr>
            <w:tcW w:w="2430" w:type="dxa"/>
          </w:tcPr>
          <w:p w14:paraId="4FA08357" w14:textId="77777777" w:rsidR="00116E53" w:rsidRPr="00030A76" w:rsidRDefault="00116E53" w:rsidP="00E0308A">
            <w:pPr>
              <w:jc w:val="center"/>
            </w:pPr>
            <w:r w:rsidRPr="00030A76">
              <w:t>CRF, DM, HTN</w:t>
            </w:r>
          </w:p>
        </w:tc>
        <w:tc>
          <w:tcPr>
            <w:tcW w:w="1440" w:type="dxa"/>
          </w:tcPr>
          <w:p w14:paraId="5BDB7652" w14:textId="77777777" w:rsidR="00116E53" w:rsidRPr="00030A76" w:rsidRDefault="00116E53" w:rsidP="00D7612B">
            <w:r w:rsidRPr="00030A76">
              <w:t>Non-survivor</w:t>
            </w:r>
          </w:p>
        </w:tc>
        <w:tc>
          <w:tcPr>
            <w:tcW w:w="540" w:type="dxa"/>
          </w:tcPr>
          <w:p w14:paraId="0D572034" w14:textId="77777777" w:rsidR="00116E53" w:rsidRPr="00030A76" w:rsidRDefault="00116E53" w:rsidP="008B0CFF">
            <w:pPr>
              <w:jc w:val="center"/>
            </w:pPr>
            <w:r w:rsidRPr="00030A76">
              <w:t>4</w:t>
            </w:r>
          </w:p>
        </w:tc>
        <w:tc>
          <w:tcPr>
            <w:tcW w:w="630" w:type="dxa"/>
          </w:tcPr>
          <w:p w14:paraId="627B1A65" w14:textId="77777777" w:rsidR="00116E53" w:rsidRPr="00030A76" w:rsidRDefault="00116E53" w:rsidP="008B0CFF">
            <w:pPr>
              <w:jc w:val="center"/>
            </w:pPr>
            <w:r w:rsidRPr="00030A76">
              <w:t>A</w:t>
            </w:r>
          </w:p>
        </w:tc>
        <w:tc>
          <w:tcPr>
            <w:tcW w:w="810" w:type="dxa"/>
          </w:tcPr>
          <w:p w14:paraId="27B074AD" w14:textId="77777777" w:rsidR="00116E53" w:rsidRPr="00030A76" w:rsidRDefault="00116E53" w:rsidP="008B0CFF">
            <w:pPr>
              <w:jc w:val="center"/>
            </w:pPr>
            <w:r w:rsidRPr="00030A76">
              <w:t>5</w:t>
            </w:r>
            <w:r w:rsidR="00A6043F">
              <w:t>.10</w:t>
            </w:r>
          </w:p>
        </w:tc>
        <w:tc>
          <w:tcPr>
            <w:tcW w:w="720" w:type="dxa"/>
          </w:tcPr>
          <w:p w14:paraId="3778DE79" w14:textId="77777777" w:rsidR="00116E53" w:rsidRPr="00030A76" w:rsidRDefault="00116E53" w:rsidP="008B0CFF">
            <w:pPr>
              <w:jc w:val="center"/>
            </w:pPr>
            <w:r w:rsidRPr="00030A76">
              <w:t>75.0</w:t>
            </w:r>
          </w:p>
        </w:tc>
        <w:tc>
          <w:tcPr>
            <w:tcW w:w="810" w:type="dxa"/>
          </w:tcPr>
          <w:p w14:paraId="32FBA8B1" w14:textId="77777777" w:rsidR="00116E53" w:rsidRPr="00030A76" w:rsidRDefault="00116E53" w:rsidP="008B0CFF">
            <w:pPr>
              <w:jc w:val="center"/>
            </w:pPr>
            <w:r w:rsidRPr="00030A76">
              <w:t>6.0</w:t>
            </w:r>
          </w:p>
        </w:tc>
        <w:tc>
          <w:tcPr>
            <w:tcW w:w="720" w:type="dxa"/>
          </w:tcPr>
          <w:p w14:paraId="7B8354E1" w14:textId="77777777" w:rsidR="00116E53" w:rsidRPr="00030A76" w:rsidRDefault="00116E53" w:rsidP="008B0CFF">
            <w:pPr>
              <w:jc w:val="center"/>
            </w:pPr>
            <w:r w:rsidRPr="00030A76">
              <w:t>19.0</w:t>
            </w:r>
          </w:p>
        </w:tc>
      </w:tr>
      <w:tr w:rsidR="00116E53" w:rsidRPr="00030A76" w14:paraId="6D1A96BF" w14:textId="77777777" w:rsidTr="00D7612B">
        <w:tc>
          <w:tcPr>
            <w:tcW w:w="521" w:type="dxa"/>
          </w:tcPr>
          <w:p w14:paraId="060F9751" w14:textId="77777777" w:rsidR="00116E53" w:rsidRPr="00030A76" w:rsidRDefault="00116E53" w:rsidP="00D7612B">
            <w:r w:rsidRPr="00030A76">
              <w:t>45</w:t>
            </w:r>
          </w:p>
        </w:tc>
        <w:tc>
          <w:tcPr>
            <w:tcW w:w="469" w:type="dxa"/>
          </w:tcPr>
          <w:p w14:paraId="1F2CC024" w14:textId="77777777" w:rsidR="00116E53" w:rsidRPr="00030A76" w:rsidRDefault="00116E53" w:rsidP="00A63696">
            <w:pPr>
              <w:jc w:val="center"/>
            </w:pPr>
            <w:r w:rsidRPr="00030A76">
              <w:t>30</w:t>
            </w:r>
          </w:p>
        </w:tc>
        <w:tc>
          <w:tcPr>
            <w:tcW w:w="540" w:type="dxa"/>
          </w:tcPr>
          <w:p w14:paraId="12D3E405" w14:textId="77777777" w:rsidR="00116E53" w:rsidRPr="00030A76" w:rsidRDefault="00116E53" w:rsidP="00A63696">
            <w:pPr>
              <w:jc w:val="center"/>
            </w:pPr>
            <w:r w:rsidRPr="00030A76">
              <w:t>F</w:t>
            </w:r>
          </w:p>
        </w:tc>
        <w:tc>
          <w:tcPr>
            <w:tcW w:w="2430" w:type="dxa"/>
          </w:tcPr>
          <w:p w14:paraId="65DF5D78" w14:textId="77777777" w:rsidR="00116E53" w:rsidRPr="00030A76" w:rsidRDefault="00116E53" w:rsidP="00E0308A">
            <w:pPr>
              <w:jc w:val="center"/>
            </w:pPr>
            <w:r w:rsidRPr="00030A76">
              <w:t>Jaundice, ARDS, SS</w:t>
            </w:r>
          </w:p>
        </w:tc>
        <w:tc>
          <w:tcPr>
            <w:tcW w:w="1440" w:type="dxa"/>
          </w:tcPr>
          <w:p w14:paraId="4511B3A3" w14:textId="77777777" w:rsidR="00116E53" w:rsidRPr="00030A76" w:rsidRDefault="00116E53" w:rsidP="00D7612B">
            <w:r w:rsidRPr="00030A76">
              <w:t>Non-survivor</w:t>
            </w:r>
          </w:p>
        </w:tc>
        <w:tc>
          <w:tcPr>
            <w:tcW w:w="540" w:type="dxa"/>
          </w:tcPr>
          <w:p w14:paraId="53255565" w14:textId="77777777" w:rsidR="00116E53" w:rsidRPr="00030A76" w:rsidRDefault="00116E53" w:rsidP="008B0CFF">
            <w:pPr>
              <w:jc w:val="center"/>
            </w:pPr>
            <w:r w:rsidRPr="00030A76">
              <w:t>4</w:t>
            </w:r>
          </w:p>
        </w:tc>
        <w:tc>
          <w:tcPr>
            <w:tcW w:w="630" w:type="dxa"/>
          </w:tcPr>
          <w:p w14:paraId="5A49F415" w14:textId="77777777" w:rsidR="00116E53" w:rsidRPr="00030A76" w:rsidRDefault="00116E53" w:rsidP="008B0CFF">
            <w:pPr>
              <w:jc w:val="center"/>
            </w:pPr>
            <w:r w:rsidRPr="00030A76">
              <w:t>B</w:t>
            </w:r>
          </w:p>
        </w:tc>
        <w:tc>
          <w:tcPr>
            <w:tcW w:w="810" w:type="dxa"/>
          </w:tcPr>
          <w:p w14:paraId="6225B526" w14:textId="77777777" w:rsidR="00116E53" w:rsidRPr="00030A76" w:rsidRDefault="00116E53" w:rsidP="008B0CFF">
            <w:pPr>
              <w:jc w:val="center"/>
            </w:pPr>
            <w:r w:rsidRPr="00030A76">
              <w:t>23</w:t>
            </w:r>
            <w:r w:rsidR="00A6043F">
              <w:t>.30</w:t>
            </w:r>
          </w:p>
        </w:tc>
        <w:tc>
          <w:tcPr>
            <w:tcW w:w="720" w:type="dxa"/>
          </w:tcPr>
          <w:p w14:paraId="5BA365BE" w14:textId="77777777" w:rsidR="00116E53" w:rsidRPr="00030A76" w:rsidRDefault="00116E53" w:rsidP="008B0CFF">
            <w:pPr>
              <w:jc w:val="center"/>
            </w:pPr>
            <w:r w:rsidRPr="00030A76">
              <w:t>65.8</w:t>
            </w:r>
          </w:p>
        </w:tc>
        <w:tc>
          <w:tcPr>
            <w:tcW w:w="810" w:type="dxa"/>
          </w:tcPr>
          <w:p w14:paraId="26831C4A" w14:textId="77777777" w:rsidR="00116E53" w:rsidRPr="00030A76" w:rsidRDefault="00116E53" w:rsidP="008B0CFF">
            <w:pPr>
              <w:jc w:val="center"/>
            </w:pPr>
            <w:r w:rsidRPr="00030A76">
              <w:t>22.8</w:t>
            </w:r>
          </w:p>
        </w:tc>
        <w:tc>
          <w:tcPr>
            <w:tcW w:w="720" w:type="dxa"/>
          </w:tcPr>
          <w:p w14:paraId="0EE11CCD" w14:textId="77777777" w:rsidR="00116E53" w:rsidRPr="00030A76" w:rsidRDefault="00116E53" w:rsidP="008B0CFF">
            <w:pPr>
              <w:jc w:val="center"/>
            </w:pPr>
            <w:r w:rsidRPr="00030A76">
              <w:t>11.4</w:t>
            </w:r>
          </w:p>
        </w:tc>
      </w:tr>
      <w:tr w:rsidR="00116E53" w:rsidRPr="00030A76" w14:paraId="1F9EF0D6" w14:textId="77777777" w:rsidTr="00D7612B">
        <w:tc>
          <w:tcPr>
            <w:tcW w:w="521" w:type="dxa"/>
          </w:tcPr>
          <w:p w14:paraId="30161905" w14:textId="77777777" w:rsidR="00116E53" w:rsidRPr="00030A76" w:rsidRDefault="00116E53" w:rsidP="00D7612B">
            <w:r w:rsidRPr="00030A76">
              <w:t>48</w:t>
            </w:r>
          </w:p>
        </w:tc>
        <w:tc>
          <w:tcPr>
            <w:tcW w:w="469" w:type="dxa"/>
          </w:tcPr>
          <w:p w14:paraId="5ACAA391" w14:textId="77777777" w:rsidR="00116E53" w:rsidRPr="00030A76" w:rsidRDefault="00116E53" w:rsidP="00A63696">
            <w:pPr>
              <w:jc w:val="center"/>
            </w:pPr>
            <w:r w:rsidRPr="00030A76">
              <w:t>38</w:t>
            </w:r>
          </w:p>
        </w:tc>
        <w:tc>
          <w:tcPr>
            <w:tcW w:w="540" w:type="dxa"/>
          </w:tcPr>
          <w:p w14:paraId="2AF1C7D8" w14:textId="77777777" w:rsidR="00116E53" w:rsidRPr="00030A76" w:rsidRDefault="00116E53" w:rsidP="00A63696">
            <w:pPr>
              <w:jc w:val="center"/>
            </w:pPr>
            <w:r w:rsidRPr="00030A76">
              <w:t>F</w:t>
            </w:r>
          </w:p>
        </w:tc>
        <w:tc>
          <w:tcPr>
            <w:tcW w:w="2430" w:type="dxa"/>
          </w:tcPr>
          <w:p w14:paraId="188C7EF7" w14:textId="77777777" w:rsidR="00116E53" w:rsidRPr="00030A76" w:rsidRDefault="00116E53" w:rsidP="00E0308A">
            <w:pPr>
              <w:jc w:val="center"/>
            </w:pPr>
            <w:r w:rsidRPr="00030A76">
              <w:t>trauma# (R)NOF</w:t>
            </w:r>
          </w:p>
        </w:tc>
        <w:tc>
          <w:tcPr>
            <w:tcW w:w="1440" w:type="dxa"/>
          </w:tcPr>
          <w:p w14:paraId="60EF86DF" w14:textId="77777777" w:rsidR="00116E53" w:rsidRPr="00030A76" w:rsidRDefault="00116E53" w:rsidP="00D7612B">
            <w:r w:rsidRPr="00030A76">
              <w:t>Non-survivor</w:t>
            </w:r>
          </w:p>
        </w:tc>
        <w:tc>
          <w:tcPr>
            <w:tcW w:w="540" w:type="dxa"/>
          </w:tcPr>
          <w:p w14:paraId="6015FB3E" w14:textId="77777777" w:rsidR="00116E53" w:rsidRPr="00030A76" w:rsidRDefault="00116E53" w:rsidP="008B0CFF">
            <w:pPr>
              <w:jc w:val="center"/>
            </w:pPr>
            <w:r w:rsidRPr="00030A76">
              <w:t>4</w:t>
            </w:r>
          </w:p>
        </w:tc>
        <w:tc>
          <w:tcPr>
            <w:tcW w:w="630" w:type="dxa"/>
          </w:tcPr>
          <w:p w14:paraId="46545862" w14:textId="77777777" w:rsidR="00116E53" w:rsidRPr="00030A76" w:rsidRDefault="00116E53" w:rsidP="008B0CFF">
            <w:pPr>
              <w:jc w:val="center"/>
            </w:pPr>
            <w:r w:rsidRPr="00030A76">
              <w:t>A</w:t>
            </w:r>
          </w:p>
        </w:tc>
        <w:tc>
          <w:tcPr>
            <w:tcW w:w="810" w:type="dxa"/>
          </w:tcPr>
          <w:p w14:paraId="2CCF7FCB" w14:textId="77777777" w:rsidR="00116E53" w:rsidRPr="00030A76" w:rsidRDefault="00116E53" w:rsidP="008B0CFF">
            <w:pPr>
              <w:jc w:val="center"/>
            </w:pPr>
            <w:r w:rsidRPr="00030A76">
              <w:t>15</w:t>
            </w:r>
            <w:r w:rsidR="00A6043F">
              <w:t>.50</w:t>
            </w:r>
          </w:p>
        </w:tc>
        <w:tc>
          <w:tcPr>
            <w:tcW w:w="720" w:type="dxa"/>
          </w:tcPr>
          <w:p w14:paraId="2F666092" w14:textId="77777777" w:rsidR="00116E53" w:rsidRPr="00030A76" w:rsidRDefault="00116E53" w:rsidP="008B0CFF">
            <w:pPr>
              <w:jc w:val="center"/>
            </w:pPr>
            <w:r w:rsidRPr="00030A76">
              <w:t>79.4</w:t>
            </w:r>
          </w:p>
        </w:tc>
        <w:tc>
          <w:tcPr>
            <w:tcW w:w="810" w:type="dxa"/>
          </w:tcPr>
          <w:p w14:paraId="05938201" w14:textId="77777777" w:rsidR="00116E53" w:rsidRPr="00030A76" w:rsidRDefault="00116E53" w:rsidP="008B0CFF">
            <w:pPr>
              <w:jc w:val="center"/>
            </w:pPr>
            <w:r w:rsidRPr="00030A76">
              <w:t>6.1</w:t>
            </w:r>
          </w:p>
        </w:tc>
        <w:tc>
          <w:tcPr>
            <w:tcW w:w="720" w:type="dxa"/>
          </w:tcPr>
          <w:p w14:paraId="06EF265A" w14:textId="77777777" w:rsidR="00116E53" w:rsidRPr="00030A76" w:rsidRDefault="00116E53" w:rsidP="008B0CFF">
            <w:pPr>
              <w:jc w:val="center"/>
            </w:pPr>
            <w:r w:rsidRPr="00030A76">
              <w:t>14.5</w:t>
            </w:r>
          </w:p>
        </w:tc>
      </w:tr>
      <w:tr w:rsidR="00116E53" w:rsidRPr="00030A76" w14:paraId="24979388" w14:textId="77777777" w:rsidTr="00D7612B">
        <w:tc>
          <w:tcPr>
            <w:tcW w:w="521" w:type="dxa"/>
          </w:tcPr>
          <w:p w14:paraId="2F8A06AD" w14:textId="77777777" w:rsidR="00116E53" w:rsidRPr="00030A76" w:rsidRDefault="00116E53" w:rsidP="00D7612B">
            <w:r w:rsidRPr="00030A76">
              <w:t>48</w:t>
            </w:r>
          </w:p>
        </w:tc>
        <w:tc>
          <w:tcPr>
            <w:tcW w:w="469" w:type="dxa"/>
          </w:tcPr>
          <w:p w14:paraId="5D2EF8E2" w14:textId="77777777" w:rsidR="00116E53" w:rsidRPr="00030A76" w:rsidRDefault="00116E53" w:rsidP="00A63696">
            <w:pPr>
              <w:jc w:val="center"/>
            </w:pPr>
            <w:r w:rsidRPr="00030A76">
              <w:t>38</w:t>
            </w:r>
          </w:p>
        </w:tc>
        <w:tc>
          <w:tcPr>
            <w:tcW w:w="540" w:type="dxa"/>
          </w:tcPr>
          <w:p w14:paraId="6E0ECE5D" w14:textId="77777777" w:rsidR="00116E53" w:rsidRPr="00030A76" w:rsidRDefault="00116E53" w:rsidP="00A63696">
            <w:pPr>
              <w:jc w:val="center"/>
            </w:pPr>
            <w:r w:rsidRPr="00030A76">
              <w:t>F</w:t>
            </w:r>
          </w:p>
        </w:tc>
        <w:tc>
          <w:tcPr>
            <w:tcW w:w="2430" w:type="dxa"/>
          </w:tcPr>
          <w:p w14:paraId="490FC4F0" w14:textId="77777777" w:rsidR="00116E53" w:rsidRPr="00030A76" w:rsidRDefault="00116E53" w:rsidP="00E0308A">
            <w:pPr>
              <w:jc w:val="center"/>
            </w:pPr>
            <w:r w:rsidRPr="00030A76">
              <w:t>trauma# (R)NOF</w:t>
            </w:r>
          </w:p>
        </w:tc>
        <w:tc>
          <w:tcPr>
            <w:tcW w:w="1440" w:type="dxa"/>
          </w:tcPr>
          <w:p w14:paraId="7D030E77" w14:textId="77777777" w:rsidR="00116E53" w:rsidRPr="00030A76" w:rsidRDefault="00116E53" w:rsidP="00D7612B">
            <w:r w:rsidRPr="00030A76">
              <w:t>Non-survivor</w:t>
            </w:r>
          </w:p>
        </w:tc>
        <w:tc>
          <w:tcPr>
            <w:tcW w:w="540" w:type="dxa"/>
          </w:tcPr>
          <w:p w14:paraId="794EDEEB" w14:textId="77777777" w:rsidR="00116E53" w:rsidRPr="00030A76" w:rsidRDefault="00116E53" w:rsidP="008B0CFF">
            <w:pPr>
              <w:jc w:val="center"/>
            </w:pPr>
            <w:r w:rsidRPr="00030A76">
              <w:t>4</w:t>
            </w:r>
          </w:p>
        </w:tc>
        <w:tc>
          <w:tcPr>
            <w:tcW w:w="630" w:type="dxa"/>
          </w:tcPr>
          <w:p w14:paraId="61CAC897" w14:textId="77777777" w:rsidR="00116E53" w:rsidRPr="00030A76" w:rsidRDefault="00116E53" w:rsidP="008B0CFF">
            <w:pPr>
              <w:jc w:val="center"/>
            </w:pPr>
            <w:r w:rsidRPr="00030A76">
              <w:t>A</w:t>
            </w:r>
          </w:p>
        </w:tc>
        <w:tc>
          <w:tcPr>
            <w:tcW w:w="810" w:type="dxa"/>
          </w:tcPr>
          <w:p w14:paraId="3B7E465C" w14:textId="77777777" w:rsidR="00116E53" w:rsidRPr="00030A76" w:rsidRDefault="00116E53" w:rsidP="008B0CFF">
            <w:pPr>
              <w:jc w:val="center"/>
            </w:pPr>
            <w:r w:rsidRPr="00030A76">
              <w:t>21</w:t>
            </w:r>
            <w:r w:rsidR="00A6043F">
              <w:t>.40</w:t>
            </w:r>
          </w:p>
        </w:tc>
        <w:tc>
          <w:tcPr>
            <w:tcW w:w="720" w:type="dxa"/>
          </w:tcPr>
          <w:p w14:paraId="765E1AC6" w14:textId="77777777" w:rsidR="00116E53" w:rsidRPr="00030A76" w:rsidRDefault="00116E53" w:rsidP="008B0CFF">
            <w:pPr>
              <w:jc w:val="center"/>
            </w:pPr>
            <w:r w:rsidRPr="00030A76">
              <w:t>81.6</w:t>
            </w:r>
          </w:p>
        </w:tc>
        <w:tc>
          <w:tcPr>
            <w:tcW w:w="810" w:type="dxa"/>
          </w:tcPr>
          <w:p w14:paraId="13361897" w14:textId="77777777" w:rsidR="00116E53" w:rsidRPr="00030A76" w:rsidRDefault="00116E53" w:rsidP="008B0CFF">
            <w:pPr>
              <w:jc w:val="center"/>
            </w:pPr>
            <w:r w:rsidRPr="00030A76">
              <w:t>7.2</w:t>
            </w:r>
          </w:p>
        </w:tc>
        <w:tc>
          <w:tcPr>
            <w:tcW w:w="720" w:type="dxa"/>
          </w:tcPr>
          <w:p w14:paraId="1D5A19AC" w14:textId="77777777" w:rsidR="00116E53" w:rsidRPr="00030A76" w:rsidRDefault="00116E53" w:rsidP="008B0CFF">
            <w:pPr>
              <w:jc w:val="center"/>
            </w:pPr>
            <w:r w:rsidRPr="00030A76">
              <w:t>11.2</w:t>
            </w:r>
          </w:p>
        </w:tc>
      </w:tr>
      <w:tr w:rsidR="00116E53" w:rsidRPr="00030A76" w14:paraId="4B566CF1" w14:textId="77777777" w:rsidTr="00D7612B">
        <w:tc>
          <w:tcPr>
            <w:tcW w:w="521" w:type="dxa"/>
          </w:tcPr>
          <w:p w14:paraId="66039D26" w14:textId="77777777" w:rsidR="00116E53" w:rsidRPr="00030A76" w:rsidRDefault="00116E53" w:rsidP="00D7612B">
            <w:r w:rsidRPr="00030A76">
              <w:t>50</w:t>
            </w:r>
          </w:p>
        </w:tc>
        <w:tc>
          <w:tcPr>
            <w:tcW w:w="469" w:type="dxa"/>
          </w:tcPr>
          <w:p w14:paraId="33B0A55B" w14:textId="77777777" w:rsidR="00116E53" w:rsidRPr="00030A76" w:rsidRDefault="00116E53" w:rsidP="00A63696">
            <w:pPr>
              <w:jc w:val="center"/>
            </w:pPr>
            <w:r w:rsidRPr="00030A76">
              <w:t>45</w:t>
            </w:r>
          </w:p>
        </w:tc>
        <w:tc>
          <w:tcPr>
            <w:tcW w:w="540" w:type="dxa"/>
          </w:tcPr>
          <w:p w14:paraId="1AC452C7" w14:textId="77777777" w:rsidR="00116E53" w:rsidRPr="00030A76" w:rsidRDefault="00116E53" w:rsidP="00A63696">
            <w:pPr>
              <w:jc w:val="center"/>
            </w:pPr>
            <w:r w:rsidRPr="00030A76">
              <w:t>M</w:t>
            </w:r>
          </w:p>
        </w:tc>
        <w:tc>
          <w:tcPr>
            <w:tcW w:w="2430" w:type="dxa"/>
          </w:tcPr>
          <w:p w14:paraId="78A8510A" w14:textId="77777777" w:rsidR="00116E53" w:rsidRPr="00030A76" w:rsidRDefault="00116E53" w:rsidP="00E0308A">
            <w:pPr>
              <w:jc w:val="center"/>
            </w:pPr>
            <w:r w:rsidRPr="00030A76">
              <w:t>Pneu, ARDS, DM</w:t>
            </w:r>
          </w:p>
        </w:tc>
        <w:tc>
          <w:tcPr>
            <w:tcW w:w="1440" w:type="dxa"/>
          </w:tcPr>
          <w:p w14:paraId="6C39E80A" w14:textId="77777777" w:rsidR="00116E53" w:rsidRPr="00030A76" w:rsidRDefault="00116E53" w:rsidP="00D7612B">
            <w:r w:rsidRPr="00030A76">
              <w:t>Non-survivor</w:t>
            </w:r>
          </w:p>
        </w:tc>
        <w:tc>
          <w:tcPr>
            <w:tcW w:w="540" w:type="dxa"/>
          </w:tcPr>
          <w:p w14:paraId="0487A7C5" w14:textId="77777777" w:rsidR="00116E53" w:rsidRPr="00030A76" w:rsidRDefault="00116E53" w:rsidP="008B0CFF">
            <w:pPr>
              <w:jc w:val="center"/>
            </w:pPr>
            <w:r w:rsidRPr="00030A76">
              <w:t>4</w:t>
            </w:r>
          </w:p>
        </w:tc>
        <w:tc>
          <w:tcPr>
            <w:tcW w:w="630" w:type="dxa"/>
          </w:tcPr>
          <w:p w14:paraId="633BE5D7" w14:textId="77777777" w:rsidR="00116E53" w:rsidRPr="00030A76" w:rsidRDefault="00116E53" w:rsidP="008B0CFF">
            <w:pPr>
              <w:jc w:val="center"/>
            </w:pPr>
            <w:r w:rsidRPr="00030A76">
              <w:t>C</w:t>
            </w:r>
          </w:p>
        </w:tc>
        <w:tc>
          <w:tcPr>
            <w:tcW w:w="810" w:type="dxa"/>
          </w:tcPr>
          <w:p w14:paraId="0BED4891" w14:textId="77777777" w:rsidR="00116E53" w:rsidRPr="00030A76" w:rsidRDefault="00116E53" w:rsidP="008B0CFF">
            <w:pPr>
              <w:jc w:val="center"/>
            </w:pPr>
            <w:r w:rsidRPr="00030A76">
              <w:t>63</w:t>
            </w:r>
            <w:r w:rsidR="00A6043F">
              <w:t>.80</w:t>
            </w:r>
          </w:p>
        </w:tc>
        <w:tc>
          <w:tcPr>
            <w:tcW w:w="720" w:type="dxa"/>
          </w:tcPr>
          <w:p w14:paraId="2905A5E3" w14:textId="77777777" w:rsidR="00116E53" w:rsidRPr="00030A76" w:rsidRDefault="00116E53" w:rsidP="008B0CFF">
            <w:pPr>
              <w:jc w:val="center"/>
            </w:pPr>
            <w:r w:rsidRPr="00030A76">
              <w:t>33.3</w:t>
            </w:r>
          </w:p>
        </w:tc>
        <w:tc>
          <w:tcPr>
            <w:tcW w:w="810" w:type="dxa"/>
          </w:tcPr>
          <w:p w14:paraId="58B9CCAE" w14:textId="77777777" w:rsidR="00116E53" w:rsidRPr="00030A76" w:rsidRDefault="00116E53" w:rsidP="008B0CFF">
            <w:pPr>
              <w:jc w:val="center"/>
            </w:pPr>
            <w:r w:rsidRPr="00030A76">
              <w:t>5.3</w:t>
            </w:r>
          </w:p>
        </w:tc>
        <w:tc>
          <w:tcPr>
            <w:tcW w:w="720" w:type="dxa"/>
          </w:tcPr>
          <w:p w14:paraId="6AEE1988" w14:textId="77777777" w:rsidR="00116E53" w:rsidRPr="00030A76" w:rsidRDefault="00116E53" w:rsidP="008B0CFF">
            <w:pPr>
              <w:jc w:val="center"/>
            </w:pPr>
            <w:r w:rsidRPr="00030A76">
              <w:t>61.4</w:t>
            </w:r>
          </w:p>
        </w:tc>
      </w:tr>
      <w:tr w:rsidR="00116E53" w:rsidRPr="00030A76" w14:paraId="64BADF2E" w14:textId="77777777" w:rsidTr="00D7612B">
        <w:tc>
          <w:tcPr>
            <w:tcW w:w="521" w:type="dxa"/>
          </w:tcPr>
          <w:p w14:paraId="4D9E412D" w14:textId="77777777" w:rsidR="00116E53" w:rsidRPr="00030A76" w:rsidRDefault="00116E53" w:rsidP="00D7612B">
            <w:r w:rsidRPr="00030A76">
              <w:t>4</w:t>
            </w:r>
          </w:p>
        </w:tc>
        <w:tc>
          <w:tcPr>
            <w:tcW w:w="469" w:type="dxa"/>
          </w:tcPr>
          <w:p w14:paraId="4B373D34" w14:textId="77777777" w:rsidR="00116E53" w:rsidRPr="00030A76" w:rsidRDefault="00116E53" w:rsidP="00A63696">
            <w:pPr>
              <w:jc w:val="center"/>
            </w:pPr>
            <w:r w:rsidRPr="00030A76">
              <w:t>2</w:t>
            </w:r>
          </w:p>
        </w:tc>
        <w:tc>
          <w:tcPr>
            <w:tcW w:w="540" w:type="dxa"/>
          </w:tcPr>
          <w:p w14:paraId="2133D646" w14:textId="77777777" w:rsidR="00116E53" w:rsidRPr="00030A76" w:rsidRDefault="00116E53" w:rsidP="00A63696">
            <w:pPr>
              <w:jc w:val="center"/>
            </w:pPr>
            <w:r w:rsidRPr="00030A76">
              <w:t>M</w:t>
            </w:r>
          </w:p>
        </w:tc>
        <w:tc>
          <w:tcPr>
            <w:tcW w:w="2430" w:type="dxa"/>
          </w:tcPr>
          <w:p w14:paraId="5CB001DC" w14:textId="77777777" w:rsidR="00116E53" w:rsidRPr="00030A76" w:rsidRDefault="00116E53" w:rsidP="00E0308A">
            <w:pPr>
              <w:jc w:val="center"/>
            </w:pPr>
            <w:r w:rsidRPr="00030A76">
              <w:t>AE, RF</w:t>
            </w:r>
          </w:p>
        </w:tc>
        <w:tc>
          <w:tcPr>
            <w:tcW w:w="1440" w:type="dxa"/>
          </w:tcPr>
          <w:p w14:paraId="67444B3B" w14:textId="77777777" w:rsidR="00116E53" w:rsidRPr="00030A76" w:rsidRDefault="00116E53" w:rsidP="00D7612B">
            <w:r w:rsidRPr="00030A76">
              <w:t>Non-survivor</w:t>
            </w:r>
          </w:p>
        </w:tc>
        <w:tc>
          <w:tcPr>
            <w:tcW w:w="540" w:type="dxa"/>
          </w:tcPr>
          <w:p w14:paraId="42070F5E" w14:textId="77777777" w:rsidR="00116E53" w:rsidRPr="00030A76" w:rsidRDefault="00116E53" w:rsidP="008B0CFF">
            <w:pPr>
              <w:jc w:val="center"/>
            </w:pPr>
            <w:r w:rsidRPr="00030A76">
              <w:t>5</w:t>
            </w:r>
          </w:p>
        </w:tc>
        <w:tc>
          <w:tcPr>
            <w:tcW w:w="630" w:type="dxa"/>
          </w:tcPr>
          <w:p w14:paraId="23E5696F" w14:textId="77777777" w:rsidR="00116E53" w:rsidRPr="00030A76" w:rsidRDefault="00116E53" w:rsidP="008B0CFF">
            <w:pPr>
              <w:jc w:val="center"/>
            </w:pPr>
            <w:r w:rsidRPr="00030A76">
              <w:t>C</w:t>
            </w:r>
          </w:p>
        </w:tc>
        <w:tc>
          <w:tcPr>
            <w:tcW w:w="810" w:type="dxa"/>
          </w:tcPr>
          <w:p w14:paraId="330A8A76" w14:textId="77777777" w:rsidR="00116E53" w:rsidRPr="00030A76" w:rsidRDefault="00116E53" w:rsidP="008B0CFF">
            <w:pPr>
              <w:jc w:val="center"/>
            </w:pPr>
            <w:r w:rsidRPr="00030A76">
              <w:t>9</w:t>
            </w:r>
            <w:r w:rsidR="00A6043F">
              <w:t>.</w:t>
            </w:r>
            <w:r w:rsidR="008B0CFF">
              <w:t>1</w:t>
            </w:r>
            <w:r w:rsidRPr="00030A76">
              <w:t>0</w:t>
            </w:r>
          </w:p>
        </w:tc>
        <w:tc>
          <w:tcPr>
            <w:tcW w:w="720" w:type="dxa"/>
          </w:tcPr>
          <w:p w14:paraId="366EA11E" w14:textId="77777777" w:rsidR="00116E53" w:rsidRPr="00030A76" w:rsidRDefault="00116E53" w:rsidP="008B0CFF">
            <w:pPr>
              <w:jc w:val="center"/>
            </w:pPr>
            <w:r w:rsidRPr="00030A76">
              <w:t>30.48</w:t>
            </w:r>
          </w:p>
        </w:tc>
        <w:tc>
          <w:tcPr>
            <w:tcW w:w="810" w:type="dxa"/>
          </w:tcPr>
          <w:p w14:paraId="4D27C3FB" w14:textId="77777777" w:rsidR="00116E53" w:rsidRPr="00030A76" w:rsidRDefault="00116E53" w:rsidP="008B0CFF">
            <w:pPr>
              <w:jc w:val="center"/>
            </w:pPr>
            <w:r w:rsidRPr="00030A76">
              <w:t>4.61</w:t>
            </w:r>
          </w:p>
        </w:tc>
        <w:tc>
          <w:tcPr>
            <w:tcW w:w="720" w:type="dxa"/>
          </w:tcPr>
          <w:p w14:paraId="099643FC" w14:textId="77777777" w:rsidR="00116E53" w:rsidRPr="00030A76" w:rsidRDefault="00116E53" w:rsidP="008B0CFF">
            <w:pPr>
              <w:jc w:val="center"/>
            </w:pPr>
            <w:r w:rsidRPr="00030A76">
              <w:t>64.9</w:t>
            </w:r>
          </w:p>
        </w:tc>
      </w:tr>
      <w:tr w:rsidR="00116E53" w:rsidRPr="00030A76" w14:paraId="0E28EF46" w14:textId="77777777" w:rsidTr="00D7612B">
        <w:tc>
          <w:tcPr>
            <w:tcW w:w="521" w:type="dxa"/>
          </w:tcPr>
          <w:p w14:paraId="7010D03C" w14:textId="77777777" w:rsidR="00116E53" w:rsidRPr="00030A76" w:rsidRDefault="00116E53" w:rsidP="00D7612B">
            <w:r w:rsidRPr="00030A76">
              <w:t>11</w:t>
            </w:r>
          </w:p>
        </w:tc>
        <w:tc>
          <w:tcPr>
            <w:tcW w:w="469" w:type="dxa"/>
          </w:tcPr>
          <w:p w14:paraId="5011768C" w14:textId="77777777" w:rsidR="00116E53" w:rsidRPr="00030A76" w:rsidRDefault="00116E53" w:rsidP="00A63696">
            <w:pPr>
              <w:jc w:val="center"/>
            </w:pPr>
            <w:r w:rsidRPr="00030A76">
              <w:t>31</w:t>
            </w:r>
          </w:p>
        </w:tc>
        <w:tc>
          <w:tcPr>
            <w:tcW w:w="540" w:type="dxa"/>
          </w:tcPr>
          <w:p w14:paraId="48FDB04D" w14:textId="77777777" w:rsidR="00116E53" w:rsidRPr="00030A76" w:rsidRDefault="00116E53" w:rsidP="00A63696">
            <w:pPr>
              <w:jc w:val="center"/>
            </w:pPr>
            <w:r w:rsidRPr="00030A76">
              <w:t>F</w:t>
            </w:r>
          </w:p>
        </w:tc>
        <w:tc>
          <w:tcPr>
            <w:tcW w:w="2430" w:type="dxa"/>
          </w:tcPr>
          <w:p w14:paraId="476152D6" w14:textId="77777777" w:rsidR="00116E53" w:rsidRPr="00030A76" w:rsidRDefault="00116E53" w:rsidP="00E0308A">
            <w:pPr>
              <w:jc w:val="center"/>
            </w:pPr>
            <w:r w:rsidRPr="00030A76">
              <w:t>SARI</w:t>
            </w:r>
          </w:p>
        </w:tc>
        <w:tc>
          <w:tcPr>
            <w:tcW w:w="1440" w:type="dxa"/>
          </w:tcPr>
          <w:p w14:paraId="7BB3C5EA" w14:textId="77777777" w:rsidR="00116E53" w:rsidRPr="00030A76" w:rsidRDefault="00116E53" w:rsidP="00D7612B">
            <w:r w:rsidRPr="00030A76">
              <w:t>Non-survivor</w:t>
            </w:r>
          </w:p>
        </w:tc>
        <w:tc>
          <w:tcPr>
            <w:tcW w:w="540" w:type="dxa"/>
          </w:tcPr>
          <w:p w14:paraId="3ABC8A9C" w14:textId="77777777" w:rsidR="00116E53" w:rsidRPr="00030A76" w:rsidRDefault="00116E53" w:rsidP="008B0CFF">
            <w:pPr>
              <w:jc w:val="center"/>
            </w:pPr>
            <w:r w:rsidRPr="00030A76">
              <w:t>5</w:t>
            </w:r>
          </w:p>
        </w:tc>
        <w:tc>
          <w:tcPr>
            <w:tcW w:w="630" w:type="dxa"/>
          </w:tcPr>
          <w:p w14:paraId="6E1E4C06" w14:textId="77777777" w:rsidR="00116E53" w:rsidRPr="00030A76" w:rsidRDefault="00116E53" w:rsidP="008B0CFF">
            <w:pPr>
              <w:jc w:val="center"/>
            </w:pPr>
            <w:r w:rsidRPr="00030A76">
              <w:t>A</w:t>
            </w:r>
          </w:p>
        </w:tc>
        <w:tc>
          <w:tcPr>
            <w:tcW w:w="810" w:type="dxa"/>
          </w:tcPr>
          <w:p w14:paraId="1B577BB7" w14:textId="77777777" w:rsidR="00116E53" w:rsidRPr="00030A76" w:rsidRDefault="00116E53" w:rsidP="008B0CFF">
            <w:pPr>
              <w:jc w:val="center"/>
            </w:pPr>
            <w:r w:rsidRPr="00030A76">
              <w:t>7</w:t>
            </w:r>
            <w:r w:rsidR="00A6043F">
              <w:t>.20</w:t>
            </w:r>
          </w:p>
        </w:tc>
        <w:tc>
          <w:tcPr>
            <w:tcW w:w="720" w:type="dxa"/>
          </w:tcPr>
          <w:p w14:paraId="0631E6F0" w14:textId="77777777" w:rsidR="00116E53" w:rsidRPr="00030A76" w:rsidRDefault="00116E53" w:rsidP="008B0CFF">
            <w:pPr>
              <w:jc w:val="center"/>
            </w:pPr>
            <w:r w:rsidRPr="00030A76">
              <w:t>75.0</w:t>
            </w:r>
          </w:p>
        </w:tc>
        <w:tc>
          <w:tcPr>
            <w:tcW w:w="810" w:type="dxa"/>
          </w:tcPr>
          <w:p w14:paraId="4375354B" w14:textId="77777777" w:rsidR="00116E53" w:rsidRPr="00030A76" w:rsidRDefault="00116E53" w:rsidP="008B0CFF">
            <w:pPr>
              <w:jc w:val="center"/>
            </w:pPr>
            <w:r w:rsidRPr="00030A76">
              <w:t>6.2</w:t>
            </w:r>
          </w:p>
        </w:tc>
        <w:tc>
          <w:tcPr>
            <w:tcW w:w="720" w:type="dxa"/>
          </w:tcPr>
          <w:p w14:paraId="028A4941" w14:textId="77777777" w:rsidR="00116E53" w:rsidRPr="00030A76" w:rsidRDefault="00116E53" w:rsidP="008B0CFF">
            <w:pPr>
              <w:jc w:val="center"/>
            </w:pPr>
            <w:r w:rsidRPr="00030A76">
              <w:t>18.8</w:t>
            </w:r>
          </w:p>
        </w:tc>
      </w:tr>
      <w:tr w:rsidR="00116E53" w:rsidRPr="00030A76" w14:paraId="6ADCA684" w14:textId="77777777" w:rsidTr="00D7612B">
        <w:tc>
          <w:tcPr>
            <w:tcW w:w="521" w:type="dxa"/>
          </w:tcPr>
          <w:p w14:paraId="53700DCC" w14:textId="77777777" w:rsidR="00116E53" w:rsidRPr="00030A76" w:rsidRDefault="00116E53" w:rsidP="00D7612B">
            <w:r w:rsidRPr="00030A76">
              <w:t>16</w:t>
            </w:r>
          </w:p>
        </w:tc>
        <w:tc>
          <w:tcPr>
            <w:tcW w:w="469" w:type="dxa"/>
          </w:tcPr>
          <w:p w14:paraId="0CCE32E3" w14:textId="77777777" w:rsidR="00116E53" w:rsidRPr="00030A76" w:rsidRDefault="00116E53" w:rsidP="00A63696">
            <w:pPr>
              <w:jc w:val="center"/>
            </w:pPr>
            <w:r w:rsidRPr="00030A76">
              <w:t>65</w:t>
            </w:r>
          </w:p>
        </w:tc>
        <w:tc>
          <w:tcPr>
            <w:tcW w:w="540" w:type="dxa"/>
          </w:tcPr>
          <w:p w14:paraId="5D82F7E5" w14:textId="77777777" w:rsidR="00116E53" w:rsidRPr="00030A76" w:rsidRDefault="00116E53" w:rsidP="00A63696">
            <w:pPr>
              <w:jc w:val="center"/>
            </w:pPr>
            <w:r w:rsidRPr="00030A76">
              <w:t>F</w:t>
            </w:r>
          </w:p>
        </w:tc>
        <w:tc>
          <w:tcPr>
            <w:tcW w:w="2430" w:type="dxa"/>
          </w:tcPr>
          <w:p w14:paraId="046CE656" w14:textId="77777777" w:rsidR="00116E53" w:rsidRPr="00030A76" w:rsidRDefault="00116E53" w:rsidP="00E0308A">
            <w:pPr>
              <w:jc w:val="center"/>
            </w:pPr>
            <w:r w:rsidRPr="00030A76">
              <w:t>HTN, DM, CKD</w:t>
            </w:r>
          </w:p>
        </w:tc>
        <w:tc>
          <w:tcPr>
            <w:tcW w:w="1440" w:type="dxa"/>
          </w:tcPr>
          <w:p w14:paraId="60CD120F" w14:textId="77777777" w:rsidR="00116E53" w:rsidRPr="00030A76" w:rsidRDefault="00116E53" w:rsidP="00D7612B">
            <w:r w:rsidRPr="00030A76">
              <w:t>Non-survivor</w:t>
            </w:r>
          </w:p>
        </w:tc>
        <w:tc>
          <w:tcPr>
            <w:tcW w:w="540" w:type="dxa"/>
          </w:tcPr>
          <w:p w14:paraId="363AB8B8" w14:textId="77777777" w:rsidR="00116E53" w:rsidRPr="00030A76" w:rsidRDefault="00116E53" w:rsidP="008B0CFF">
            <w:pPr>
              <w:jc w:val="center"/>
            </w:pPr>
            <w:r w:rsidRPr="00030A76">
              <w:t>5</w:t>
            </w:r>
          </w:p>
        </w:tc>
        <w:tc>
          <w:tcPr>
            <w:tcW w:w="630" w:type="dxa"/>
          </w:tcPr>
          <w:p w14:paraId="05CD3A92" w14:textId="77777777" w:rsidR="00116E53" w:rsidRPr="00030A76" w:rsidRDefault="00116E53" w:rsidP="008B0CFF">
            <w:pPr>
              <w:jc w:val="center"/>
            </w:pPr>
            <w:r w:rsidRPr="00030A76">
              <w:t>A</w:t>
            </w:r>
          </w:p>
        </w:tc>
        <w:tc>
          <w:tcPr>
            <w:tcW w:w="810" w:type="dxa"/>
          </w:tcPr>
          <w:p w14:paraId="2D4CB0B5" w14:textId="77777777" w:rsidR="00116E53" w:rsidRPr="00030A76" w:rsidRDefault="00116E53" w:rsidP="008B0CFF">
            <w:pPr>
              <w:jc w:val="center"/>
            </w:pPr>
            <w:r w:rsidRPr="00030A76">
              <w:t>12</w:t>
            </w:r>
            <w:r w:rsidR="00A6043F">
              <w:t>.40</w:t>
            </w:r>
          </w:p>
        </w:tc>
        <w:tc>
          <w:tcPr>
            <w:tcW w:w="720" w:type="dxa"/>
          </w:tcPr>
          <w:p w14:paraId="7223D609" w14:textId="77777777" w:rsidR="00116E53" w:rsidRPr="00030A76" w:rsidRDefault="00116E53" w:rsidP="008B0CFF">
            <w:pPr>
              <w:jc w:val="center"/>
            </w:pPr>
            <w:r w:rsidRPr="00030A76">
              <w:t>73.6</w:t>
            </w:r>
          </w:p>
        </w:tc>
        <w:tc>
          <w:tcPr>
            <w:tcW w:w="810" w:type="dxa"/>
          </w:tcPr>
          <w:p w14:paraId="63D6FFA5" w14:textId="77777777" w:rsidR="00116E53" w:rsidRPr="00030A76" w:rsidRDefault="00116E53" w:rsidP="008B0CFF">
            <w:pPr>
              <w:jc w:val="center"/>
            </w:pPr>
            <w:r w:rsidRPr="00030A76">
              <w:t>8.2</w:t>
            </w:r>
          </w:p>
        </w:tc>
        <w:tc>
          <w:tcPr>
            <w:tcW w:w="720" w:type="dxa"/>
          </w:tcPr>
          <w:p w14:paraId="4A1A37D4" w14:textId="77777777" w:rsidR="00116E53" w:rsidRPr="00030A76" w:rsidRDefault="00116E53" w:rsidP="008B0CFF">
            <w:pPr>
              <w:jc w:val="center"/>
            </w:pPr>
            <w:r w:rsidRPr="00030A76">
              <w:t>18.2</w:t>
            </w:r>
          </w:p>
        </w:tc>
      </w:tr>
      <w:tr w:rsidR="00116E53" w:rsidRPr="00030A76" w14:paraId="5540C7F9" w14:textId="77777777" w:rsidTr="00D7612B">
        <w:tc>
          <w:tcPr>
            <w:tcW w:w="521" w:type="dxa"/>
          </w:tcPr>
          <w:p w14:paraId="2DED0260" w14:textId="77777777" w:rsidR="00116E53" w:rsidRPr="00030A76" w:rsidRDefault="00116E53" w:rsidP="00D7612B">
            <w:r w:rsidRPr="00030A76">
              <w:t>19</w:t>
            </w:r>
          </w:p>
        </w:tc>
        <w:tc>
          <w:tcPr>
            <w:tcW w:w="469" w:type="dxa"/>
          </w:tcPr>
          <w:p w14:paraId="7880F06B" w14:textId="77777777" w:rsidR="00116E53" w:rsidRPr="00030A76" w:rsidRDefault="00116E53" w:rsidP="00A63696">
            <w:pPr>
              <w:jc w:val="center"/>
            </w:pPr>
            <w:r w:rsidRPr="00030A76">
              <w:t>35</w:t>
            </w:r>
          </w:p>
        </w:tc>
        <w:tc>
          <w:tcPr>
            <w:tcW w:w="540" w:type="dxa"/>
          </w:tcPr>
          <w:p w14:paraId="05942705" w14:textId="77777777" w:rsidR="00116E53" w:rsidRPr="00030A76" w:rsidRDefault="00116E53" w:rsidP="00A63696">
            <w:pPr>
              <w:jc w:val="center"/>
            </w:pPr>
            <w:r w:rsidRPr="00030A76">
              <w:t>M</w:t>
            </w:r>
          </w:p>
        </w:tc>
        <w:tc>
          <w:tcPr>
            <w:tcW w:w="2430" w:type="dxa"/>
          </w:tcPr>
          <w:p w14:paraId="1FA99EE5" w14:textId="77777777" w:rsidR="00116E53" w:rsidRPr="00030A76" w:rsidRDefault="00116E53" w:rsidP="00E0308A">
            <w:pPr>
              <w:jc w:val="center"/>
            </w:pPr>
            <w:r w:rsidRPr="00030A76">
              <w:t>SARI, Pneu</w:t>
            </w:r>
          </w:p>
        </w:tc>
        <w:tc>
          <w:tcPr>
            <w:tcW w:w="1440" w:type="dxa"/>
          </w:tcPr>
          <w:p w14:paraId="494173E2" w14:textId="77777777" w:rsidR="00116E53" w:rsidRPr="00030A76" w:rsidRDefault="00116E53" w:rsidP="00D7612B">
            <w:r w:rsidRPr="00030A76">
              <w:t>Non-survivor</w:t>
            </w:r>
          </w:p>
        </w:tc>
        <w:tc>
          <w:tcPr>
            <w:tcW w:w="540" w:type="dxa"/>
          </w:tcPr>
          <w:p w14:paraId="6F0783E2" w14:textId="77777777" w:rsidR="00116E53" w:rsidRPr="00030A76" w:rsidRDefault="00116E53" w:rsidP="008B0CFF">
            <w:pPr>
              <w:jc w:val="center"/>
            </w:pPr>
            <w:r w:rsidRPr="00030A76">
              <w:t>5</w:t>
            </w:r>
          </w:p>
        </w:tc>
        <w:tc>
          <w:tcPr>
            <w:tcW w:w="630" w:type="dxa"/>
          </w:tcPr>
          <w:p w14:paraId="0E5B6CB1" w14:textId="77777777" w:rsidR="00116E53" w:rsidRPr="00030A76" w:rsidRDefault="00116E53" w:rsidP="008B0CFF">
            <w:pPr>
              <w:jc w:val="center"/>
            </w:pPr>
            <w:r w:rsidRPr="00030A76">
              <w:t>F</w:t>
            </w:r>
          </w:p>
        </w:tc>
        <w:tc>
          <w:tcPr>
            <w:tcW w:w="810" w:type="dxa"/>
          </w:tcPr>
          <w:p w14:paraId="646571E1" w14:textId="77777777" w:rsidR="00116E53" w:rsidRPr="00030A76" w:rsidRDefault="00116E53" w:rsidP="008B0CFF">
            <w:pPr>
              <w:jc w:val="center"/>
            </w:pPr>
            <w:r w:rsidRPr="00030A76">
              <w:t>3</w:t>
            </w:r>
            <w:r w:rsidR="00A6043F">
              <w:t>.30</w:t>
            </w:r>
          </w:p>
        </w:tc>
        <w:tc>
          <w:tcPr>
            <w:tcW w:w="720" w:type="dxa"/>
          </w:tcPr>
          <w:p w14:paraId="22CEABB1" w14:textId="77777777" w:rsidR="00116E53" w:rsidRPr="00030A76" w:rsidRDefault="00116E53" w:rsidP="008B0CFF">
            <w:pPr>
              <w:jc w:val="center"/>
            </w:pPr>
            <w:r w:rsidRPr="00030A76">
              <w:t>83.0</w:t>
            </w:r>
          </w:p>
        </w:tc>
        <w:tc>
          <w:tcPr>
            <w:tcW w:w="810" w:type="dxa"/>
          </w:tcPr>
          <w:p w14:paraId="6D9D6ECE" w14:textId="77777777" w:rsidR="00116E53" w:rsidRPr="00030A76" w:rsidRDefault="00116E53" w:rsidP="008B0CFF">
            <w:pPr>
              <w:jc w:val="center"/>
            </w:pPr>
            <w:r w:rsidRPr="00030A76">
              <w:t>2.0</w:t>
            </w:r>
          </w:p>
        </w:tc>
        <w:tc>
          <w:tcPr>
            <w:tcW w:w="720" w:type="dxa"/>
          </w:tcPr>
          <w:p w14:paraId="4BB0B5F1" w14:textId="77777777" w:rsidR="00116E53" w:rsidRPr="00030A76" w:rsidRDefault="00116E53" w:rsidP="008B0CFF">
            <w:pPr>
              <w:jc w:val="center"/>
            </w:pPr>
            <w:r w:rsidRPr="00030A76">
              <w:t>15.0</w:t>
            </w:r>
          </w:p>
        </w:tc>
      </w:tr>
      <w:tr w:rsidR="00116E53" w:rsidRPr="00030A76" w14:paraId="5273DAA9" w14:textId="77777777" w:rsidTr="00D7612B">
        <w:tc>
          <w:tcPr>
            <w:tcW w:w="521" w:type="dxa"/>
          </w:tcPr>
          <w:p w14:paraId="31448B1A" w14:textId="77777777" w:rsidR="00116E53" w:rsidRPr="00030A76" w:rsidRDefault="00116E53" w:rsidP="00D7612B">
            <w:r w:rsidRPr="00030A76">
              <w:t>20</w:t>
            </w:r>
          </w:p>
        </w:tc>
        <w:tc>
          <w:tcPr>
            <w:tcW w:w="469" w:type="dxa"/>
          </w:tcPr>
          <w:p w14:paraId="2D9930A6" w14:textId="77777777" w:rsidR="00116E53" w:rsidRPr="00030A76" w:rsidRDefault="00116E53" w:rsidP="00A63696">
            <w:pPr>
              <w:jc w:val="center"/>
            </w:pPr>
            <w:r w:rsidRPr="00030A76">
              <w:t>60</w:t>
            </w:r>
          </w:p>
        </w:tc>
        <w:tc>
          <w:tcPr>
            <w:tcW w:w="540" w:type="dxa"/>
          </w:tcPr>
          <w:p w14:paraId="68EC1FBA" w14:textId="77777777" w:rsidR="00116E53" w:rsidRPr="00030A76" w:rsidRDefault="00116E53" w:rsidP="00A63696">
            <w:pPr>
              <w:jc w:val="center"/>
            </w:pPr>
            <w:r w:rsidRPr="00030A76">
              <w:t>M</w:t>
            </w:r>
          </w:p>
        </w:tc>
        <w:tc>
          <w:tcPr>
            <w:tcW w:w="2430" w:type="dxa"/>
          </w:tcPr>
          <w:p w14:paraId="458A1117" w14:textId="77777777" w:rsidR="00116E53" w:rsidRPr="00030A76" w:rsidRDefault="00116E53" w:rsidP="00E0308A">
            <w:pPr>
              <w:jc w:val="center"/>
            </w:pPr>
            <w:r w:rsidRPr="00030A76">
              <w:t>CRF, DM, HTN</w:t>
            </w:r>
          </w:p>
        </w:tc>
        <w:tc>
          <w:tcPr>
            <w:tcW w:w="1440" w:type="dxa"/>
          </w:tcPr>
          <w:p w14:paraId="5CBE761F" w14:textId="77777777" w:rsidR="00116E53" w:rsidRPr="00030A76" w:rsidRDefault="00116E53" w:rsidP="00D7612B">
            <w:r w:rsidRPr="00030A76">
              <w:t>Non-survivor</w:t>
            </w:r>
          </w:p>
        </w:tc>
        <w:tc>
          <w:tcPr>
            <w:tcW w:w="540" w:type="dxa"/>
          </w:tcPr>
          <w:p w14:paraId="11C66A24" w14:textId="77777777" w:rsidR="00116E53" w:rsidRPr="00030A76" w:rsidRDefault="00116E53" w:rsidP="008B0CFF">
            <w:pPr>
              <w:jc w:val="center"/>
            </w:pPr>
            <w:r w:rsidRPr="00030A76">
              <w:t>5</w:t>
            </w:r>
          </w:p>
        </w:tc>
        <w:tc>
          <w:tcPr>
            <w:tcW w:w="630" w:type="dxa"/>
          </w:tcPr>
          <w:p w14:paraId="03E2A99E" w14:textId="77777777" w:rsidR="00116E53" w:rsidRPr="00030A76" w:rsidRDefault="00116E53" w:rsidP="008B0CFF">
            <w:pPr>
              <w:jc w:val="center"/>
            </w:pPr>
            <w:r w:rsidRPr="00030A76">
              <w:t>A</w:t>
            </w:r>
          </w:p>
        </w:tc>
        <w:tc>
          <w:tcPr>
            <w:tcW w:w="810" w:type="dxa"/>
          </w:tcPr>
          <w:p w14:paraId="2991D144" w14:textId="77777777" w:rsidR="00116E53" w:rsidRPr="00030A76" w:rsidRDefault="00116E53" w:rsidP="008B0CFF">
            <w:pPr>
              <w:jc w:val="center"/>
            </w:pPr>
            <w:r w:rsidRPr="00030A76">
              <w:t>5</w:t>
            </w:r>
            <w:r w:rsidR="00A6043F">
              <w:t>.00</w:t>
            </w:r>
          </w:p>
        </w:tc>
        <w:tc>
          <w:tcPr>
            <w:tcW w:w="720" w:type="dxa"/>
          </w:tcPr>
          <w:p w14:paraId="5A15E063" w14:textId="77777777" w:rsidR="00116E53" w:rsidRPr="00030A76" w:rsidRDefault="00116E53" w:rsidP="008B0CFF">
            <w:pPr>
              <w:jc w:val="center"/>
            </w:pPr>
            <w:r w:rsidRPr="00030A76">
              <w:t>83.0</w:t>
            </w:r>
          </w:p>
        </w:tc>
        <w:tc>
          <w:tcPr>
            <w:tcW w:w="810" w:type="dxa"/>
          </w:tcPr>
          <w:p w14:paraId="144E2922" w14:textId="77777777" w:rsidR="00116E53" w:rsidRPr="00030A76" w:rsidRDefault="00116E53" w:rsidP="008B0CFF">
            <w:pPr>
              <w:jc w:val="center"/>
            </w:pPr>
            <w:r w:rsidRPr="00030A76">
              <w:t>3.0</w:t>
            </w:r>
          </w:p>
        </w:tc>
        <w:tc>
          <w:tcPr>
            <w:tcW w:w="720" w:type="dxa"/>
          </w:tcPr>
          <w:p w14:paraId="158CB7CC" w14:textId="77777777" w:rsidR="00116E53" w:rsidRPr="00030A76" w:rsidRDefault="00116E53" w:rsidP="008B0CFF">
            <w:pPr>
              <w:jc w:val="center"/>
            </w:pPr>
            <w:r w:rsidRPr="00030A76">
              <w:t>14.0</w:t>
            </w:r>
          </w:p>
        </w:tc>
      </w:tr>
      <w:tr w:rsidR="00116E53" w:rsidRPr="00030A76" w14:paraId="7CA23A29" w14:textId="77777777" w:rsidTr="00D7612B">
        <w:tc>
          <w:tcPr>
            <w:tcW w:w="521" w:type="dxa"/>
          </w:tcPr>
          <w:p w14:paraId="41985F29" w14:textId="77777777" w:rsidR="00116E53" w:rsidRPr="00030A76" w:rsidRDefault="00116E53" w:rsidP="00D7612B">
            <w:r w:rsidRPr="00030A76">
              <w:t>21</w:t>
            </w:r>
          </w:p>
        </w:tc>
        <w:tc>
          <w:tcPr>
            <w:tcW w:w="469" w:type="dxa"/>
          </w:tcPr>
          <w:p w14:paraId="0D87729A" w14:textId="77777777" w:rsidR="00116E53" w:rsidRPr="00030A76" w:rsidRDefault="00116E53" w:rsidP="00A63696">
            <w:pPr>
              <w:jc w:val="center"/>
            </w:pPr>
            <w:r w:rsidRPr="00030A76">
              <w:t>60</w:t>
            </w:r>
          </w:p>
        </w:tc>
        <w:tc>
          <w:tcPr>
            <w:tcW w:w="540" w:type="dxa"/>
          </w:tcPr>
          <w:p w14:paraId="20443518" w14:textId="77777777" w:rsidR="00116E53" w:rsidRPr="00030A76" w:rsidRDefault="00116E53" w:rsidP="00A63696">
            <w:pPr>
              <w:jc w:val="center"/>
            </w:pPr>
            <w:r w:rsidRPr="00030A76">
              <w:t>F</w:t>
            </w:r>
          </w:p>
        </w:tc>
        <w:tc>
          <w:tcPr>
            <w:tcW w:w="2430" w:type="dxa"/>
          </w:tcPr>
          <w:p w14:paraId="73B5A791" w14:textId="77777777" w:rsidR="00116E53" w:rsidRPr="00030A76" w:rsidRDefault="00116E53" w:rsidP="00E0308A">
            <w:pPr>
              <w:jc w:val="center"/>
            </w:pPr>
            <w:proofErr w:type="spellStart"/>
            <w:r w:rsidRPr="00030A76">
              <w:t>Panc</w:t>
            </w:r>
            <w:proofErr w:type="spellEnd"/>
            <w:r w:rsidRPr="00030A76">
              <w:t>, SS, DM-2, ARDS</w:t>
            </w:r>
          </w:p>
        </w:tc>
        <w:tc>
          <w:tcPr>
            <w:tcW w:w="1440" w:type="dxa"/>
          </w:tcPr>
          <w:p w14:paraId="1AEA5B51" w14:textId="77777777" w:rsidR="00116E53" w:rsidRPr="00030A76" w:rsidRDefault="00116E53" w:rsidP="00D7612B">
            <w:r w:rsidRPr="00030A76">
              <w:t>Non-survivor</w:t>
            </w:r>
          </w:p>
        </w:tc>
        <w:tc>
          <w:tcPr>
            <w:tcW w:w="540" w:type="dxa"/>
          </w:tcPr>
          <w:p w14:paraId="2BBDECCC" w14:textId="77777777" w:rsidR="00116E53" w:rsidRPr="00030A76" w:rsidRDefault="00116E53" w:rsidP="008B0CFF">
            <w:pPr>
              <w:jc w:val="center"/>
            </w:pPr>
            <w:r w:rsidRPr="00030A76">
              <w:t>5</w:t>
            </w:r>
          </w:p>
        </w:tc>
        <w:tc>
          <w:tcPr>
            <w:tcW w:w="630" w:type="dxa"/>
          </w:tcPr>
          <w:p w14:paraId="303214B1" w14:textId="77777777" w:rsidR="00116E53" w:rsidRPr="00030A76" w:rsidRDefault="00116E53" w:rsidP="008B0CFF">
            <w:pPr>
              <w:jc w:val="center"/>
            </w:pPr>
            <w:r w:rsidRPr="00030A76">
              <w:t>A</w:t>
            </w:r>
          </w:p>
        </w:tc>
        <w:tc>
          <w:tcPr>
            <w:tcW w:w="810" w:type="dxa"/>
          </w:tcPr>
          <w:p w14:paraId="0C50A830" w14:textId="77777777" w:rsidR="00116E53" w:rsidRPr="00030A76" w:rsidRDefault="00116E53" w:rsidP="008B0CFF">
            <w:pPr>
              <w:jc w:val="center"/>
            </w:pPr>
            <w:r w:rsidRPr="00030A76">
              <w:t>18</w:t>
            </w:r>
            <w:r w:rsidR="00A6043F">
              <w:t>.50</w:t>
            </w:r>
          </w:p>
        </w:tc>
        <w:tc>
          <w:tcPr>
            <w:tcW w:w="720" w:type="dxa"/>
          </w:tcPr>
          <w:p w14:paraId="0D5103C5" w14:textId="77777777" w:rsidR="00116E53" w:rsidRPr="00030A76" w:rsidRDefault="00116E53" w:rsidP="008B0CFF">
            <w:pPr>
              <w:jc w:val="center"/>
            </w:pPr>
            <w:r w:rsidRPr="00030A76">
              <w:t>78.9</w:t>
            </w:r>
          </w:p>
        </w:tc>
        <w:tc>
          <w:tcPr>
            <w:tcW w:w="810" w:type="dxa"/>
          </w:tcPr>
          <w:p w14:paraId="780A573B" w14:textId="77777777" w:rsidR="00116E53" w:rsidRPr="00030A76" w:rsidRDefault="00116E53" w:rsidP="008B0CFF">
            <w:pPr>
              <w:jc w:val="center"/>
            </w:pPr>
            <w:r w:rsidRPr="00030A76">
              <w:t>6.0</w:t>
            </w:r>
          </w:p>
        </w:tc>
        <w:tc>
          <w:tcPr>
            <w:tcW w:w="720" w:type="dxa"/>
          </w:tcPr>
          <w:p w14:paraId="3FC17B41" w14:textId="77777777" w:rsidR="00116E53" w:rsidRPr="00030A76" w:rsidRDefault="00116E53" w:rsidP="008B0CFF">
            <w:pPr>
              <w:jc w:val="center"/>
            </w:pPr>
            <w:r w:rsidRPr="00030A76">
              <w:t>15.1</w:t>
            </w:r>
          </w:p>
        </w:tc>
      </w:tr>
      <w:tr w:rsidR="00116E53" w:rsidRPr="00030A76" w14:paraId="76853359" w14:textId="77777777" w:rsidTr="00D7612B">
        <w:tc>
          <w:tcPr>
            <w:tcW w:w="521" w:type="dxa"/>
          </w:tcPr>
          <w:p w14:paraId="769E3705" w14:textId="77777777" w:rsidR="00116E53" w:rsidRPr="00030A76" w:rsidRDefault="00116E53" w:rsidP="00D7612B">
            <w:r w:rsidRPr="00030A76">
              <w:t>45</w:t>
            </w:r>
          </w:p>
        </w:tc>
        <w:tc>
          <w:tcPr>
            <w:tcW w:w="469" w:type="dxa"/>
          </w:tcPr>
          <w:p w14:paraId="2EB1AC09" w14:textId="77777777" w:rsidR="00116E53" w:rsidRPr="00030A76" w:rsidRDefault="00116E53" w:rsidP="00A63696">
            <w:pPr>
              <w:jc w:val="center"/>
            </w:pPr>
            <w:r w:rsidRPr="00030A76">
              <w:t>30</w:t>
            </w:r>
          </w:p>
        </w:tc>
        <w:tc>
          <w:tcPr>
            <w:tcW w:w="540" w:type="dxa"/>
          </w:tcPr>
          <w:p w14:paraId="71219A6D" w14:textId="77777777" w:rsidR="00116E53" w:rsidRPr="00030A76" w:rsidRDefault="00116E53" w:rsidP="00A63696">
            <w:pPr>
              <w:jc w:val="center"/>
            </w:pPr>
            <w:r w:rsidRPr="00030A76">
              <w:t>F</w:t>
            </w:r>
          </w:p>
        </w:tc>
        <w:tc>
          <w:tcPr>
            <w:tcW w:w="2430" w:type="dxa"/>
          </w:tcPr>
          <w:p w14:paraId="312E3A8A" w14:textId="77777777" w:rsidR="00116E53" w:rsidRPr="00030A76" w:rsidRDefault="00116E53" w:rsidP="00E0308A">
            <w:pPr>
              <w:jc w:val="center"/>
            </w:pPr>
            <w:r w:rsidRPr="00030A76">
              <w:t>Jaundice, ARDS, SS</w:t>
            </w:r>
          </w:p>
        </w:tc>
        <w:tc>
          <w:tcPr>
            <w:tcW w:w="1440" w:type="dxa"/>
          </w:tcPr>
          <w:p w14:paraId="55888C2F" w14:textId="77777777" w:rsidR="00116E53" w:rsidRPr="00030A76" w:rsidRDefault="00116E53" w:rsidP="00D7612B">
            <w:r w:rsidRPr="00030A76">
              <w:t>Non-survivor</w:t>
            </w:r>
          </w:p>
        </w:tc>
        <w:tc>
          <w:tcPr>
            <w:tcW w:w="540" w:type="dxa"/>
          </w:tcPr>
          <w:p w14:paraId="7276CEEC" w14:textId="77777777" w:rsidR="00116E53" w:rsidRPr="00030A76" w:rsidRDefault="00116E53" w:rsidP="008B0CFF">
            <w:pPr>
              <w:jc w:val="center"/>
            </w:pPr>
            <w:r w:rsidRPr="00030A76">
              <w:t>5</w:t>
            </w:r>
          </w:p>
        </w:tc>
        <w:tc>
          <w:tcPr>
            <w:tcW w:w="630" w:type="dxa"/>
          </w:tcPr>
          <w:p w14:paraId="52ED2A7F" w14:textId="77777777" w:rsidR="00116E53" w:rsidRPr="00030A76" w:rsidRDefault="00116E53" w:rsidP="008B0CFF">
            <w:pPr>
              <w:jc w:val="center"/>
            </w:pPr>
            <w:r w:rsidRPr="00030A76">
              <w:t>B</w:t>
            </w:r>
          </w:p>
        </w:tc>
        <w:tc>
          <w:tcPr>
            <w:tcW w:w="810" w:type="dxa"/>
          </w:tcPr>
          <w:p w14:paraId="6F84203A" w14:textId="77777777" w:rsidR="00116E53" w:rsidRPr="00030A76" w:rsidRDefault="00116E53" w:rsidP="008B0CFF">
            <w:pPr>
              <w:jc w:val="center"/>
            </w:pPr>
            <w:r w:rsidRPr="00030A76">
              <w:t>21</w:t>
            </w:r>
            <w:r w:rsidR="00A6043F">
              <w:t>.10</w:t>
            </w:r>
          </w:p>
        </w:tc>
        <w:tc>
          <w:tcPr>
            <w:tcW w:w="720" w:type="dxa"/>
          </w:tcPr>
          <w:p w14:paraId="3AD545F6" w14:textId="77777777" w:rsidR="00116E53" w:rsidRPr="00030A76" w:rsidRDefault="00116E53" w:rsidP="008B0CFF">
            <w:pPr>
              <w:jc w:val="center"/>
            </w:pPr>
            <w:r w:rsidRPr="00030A76">
              <w:t>66.6</w:t>
            </w:r>
          </w:p>
        </w:tc>
        <w:tc>
          <w:tcPr>
            <w:tcW w:w="810" w:type="dxa"/>
          </w:tcPr>
          <w:p w14:paraId="22E9AFA2" w14:textId="77777777" w:rsidR="00116E53" w:rsidRPr="00030A76" w:rsidRDefault="00116E53" w:rsidP="008B0CFF">
            <w:pPr>
              <w:jc w:val="center"/>
            </w:pPr>
            <w:r w:rsidRPr="00030A76">
              <w:t>21.0</w:t>
            </w:r>
          </w:p>
        </w:tc>
        <w:tc>
          <w:tcPr>
            <w:tcW w:w="720" w:type="dxa"/>
          </w:tcPr>
          <w:p w14:paraId="7A039557" w14:textId="77777777" w:rsidR="00116E53" w:rsidRPr="00030A76" w:rsidRDefault="00116E53" w:rsidP="008B0CFF">
            <w:pPr>
              <w:jc w:val="center"/>
            </w:pPr>
            <w:r w:rsidRPr="00030A76">
              <w:t>12.4</w:t>
            </w:r>
          </w:p>
        </w:tc>
      </w:tr>
      <w:tr w:rsidR="00116E53" w:rsidRPr="00030A76" w14:paraId="0F68E486" w14:textId="77777777" w:rsidTr="00D7612B">
        <w:tc>
          <w:tcPr>
            <w:tcW w:w="521" w:type="dxa"/>
          </w:tcPr>
          <w:p w14:paraId="6F0FCA33" w14:textId="77777777" w:rsidR="00116E53" w:rsidRPr="00030A76" w:rsidRDefault="00116E53" w:rsidP="00D7612B">
            <w:r w:rsidRPr="00030A76">
              <w:t>47</w:t>
            </w:r>
          </w:p>
        </w:tc>
        <w:tc>
          <w:tcPr>
            <w:tcW w:w="469" w:type="dxa"/>
          </w:tcPr>
          <w:p w14:paraId="4BCD03E2" w14:textId="77777777" w:rsidR="00116E53" w:rsidRPr="00030A76" w:rsidRDefault="00116E53" w:rsidP="00A63696">
            <w:pPr>
              <w:jc w:val="center"/>
            </w:pPr>
            <w:r w:rsidRPr="00030A76">
              <w:t>71</w:t>
            </w:r>
          </w:p>
        </w:tc>
        <w:tc>
          <w:tcPr>
            <w:tcW w:w="540" w:type="dxa"/>
          </w:tcPr>
          <w:p w14:paraId="131ACA99" w14:textId="77777777" w:rsidR="00116E53" w:rsidRPr="00030A76" w:rsidRDefault="00116E53" w:rsidP="00A63696">
            <w:pPr>
              <w:jc w:val="center"/>
            </w:pPr>
            <w:r w:rsidRPr="00030A76">
              <w:t>F</w:t>
            </w:r>
          </w:p>
        </w:tc>
        <w:tc>
          <w:tcPr>
            <w:tcW w:w="2430" w:type="dxa"/>
          </w:tcPr>
          <w:p w14:paraId="05DB0CBA" w14:textId="77777777" w:rsidR="00116E53" w:rsidRPr="00030A76" w:rsidRDefault="00116E53" w:rsidP="00E0308A">
            <w:pPr>
              <w:jc w:val="center"/>
            </w:pPr>
            <w:r w:rsidRPr="00030A76">
              <w:t>Pneu, ARDS</w:t>
            </w:r>
          </w:p>
        </w:tc>
        <w:tc>
          <w:tcPr>
            <w:tcW w:w="1440" w:type="dxa"/>
          </w:tcPr>
          <w:p w14:paraId="3F83F770" w14:textId="77777777" w:rsidR="00116E53" w:rsidRPr="00030A76" w:rsidRDefault="00116E53" w:rsidP="00D7612B">
            <w:r w:rsidRPr="00030A76">
              <w:t>Non-survivor</w:t>
            </w:r>
          </w:p>
        </w:tc>
        <w:tc>
          <w:tcPr>
            <w:tcW w:w="540" w:type="dxa"/>
          </w:tcPr>
          <w:p w14:paraId="44B8628C" w14:textId="77777777" w:rsidR="00116E53" w:rsidRPr="00030A76" w:rsidRDefault="00116E53" w:rsidP="008B0CFF">
            <w:pPr>
              <w:jc w:val="center"/>
            </w:pPr>
            <w:r w:rsidRPr="00030A76">
              <w:t>5</w:t>
            </w:r>
          </w:p>
        </w:tc>
        <w:tc>
          <w:tcPr>
            <w:tcW w:w="630" w:type="dxa"/>
          </w:tcPr>
          <w:p w14:paraId="70A96D0C" w14:textId="77777777" w:rsidR="00116E53" w:rsidRPr="00030A76" w:rsidRDefault="00116E53" w:rsidP="008B0CFF">
            <w:pPr>
              <w:jc w:val="center"/>
            </w:pPr>
            <w:r w:rsidRPr="00030A76">
              <w:t>F</w:t>
            </w:r>
          </w:p>
        </w:tc>
        <w:tc>
          <w:tcPr>
            <w:tcW w:w="810" w:type="dxa"/>
          </w:tcPr>
          <w:p w14:paraId="2EC95D8C" w14:textId="77777777" w:rsidR="00116E53" w:rsidRPr="00030A76" w:rsidRDefault="00116E53" w:rsidP="008B0CFF">
            <w:pPr>
              <w:jc w:val="center"/>
            </w:pPr>
            <w:r w:rsidRPr="00030A76">
              <w:t>14</w:t>
            </w:r>
            <w:r w:rsidR="00A6043F">
              <w:t>.20</w:t>
            </w:r>
          </w:p>
        </w:tc>
        <w:tc>
          <w:tcPr>
            <w:tcW w:w="720" w:type="dxa"/>
          </w:tcPr>
          <w:p w14:paraId="7E1684D2" w14:textId="77777777" w:rsidR="00116E53" w:rsidRPr="00030A76" w:rsidRDefault="00116E53" w:rsidP="008B0CFF">
            <w:pPr>
              <w:jc w:val="center"/>
            </w:pPr>
            <w:r w:rsidRPr="00030A76">
              <w:t>73.9</w:t>
            </w:r>
          </w:p>
        </w:tc>
        <w:tc>
          <w:tcPr>
            <w:tcW w:w="810" w:type="dxa"/>
          </w:tcPr>
          <w:p w14:paraId="40F258A3" w14:textId="77777777" w:rsidR="00116E53" w:rsidRPr="00030A76" w:rsidRDefault="00116E53" w:rsidP="008B0CFF">
            <w:pPr>
              <w:jc w:val="center"/>
            </w:pPr>
            <w:r w:rsidRPr="00030A76">
              <w:t>2.2</w:t>
            </w:r>
          </w:p>
        </w:tc>
        <w:tc>
          <w:tcPr>
            <w:tcW w:w="720" w:type="dxa"/>
          </w:tcPr>
          <w:p w14:paraId="2C3F31DE" w14:textId="77777777" w:rsidR="00116E53" w:rsidRPr="00030A76" w:rsidRDefault="00116E53" w:rsidP="008B0CFF">
            <w:pPr>
              <w:jc w:val="center"/>
            </w:pPr>
            <w:r w:rsidRPr="00030A76">
              <w:t>23.9</w:t>
            </w:r>
          </w:p>
        </w:tc>
      </w:tr>
      <w:tr w:rsidR="00116E53" w:rsidRPr="00030A76" w14:paraId="156486CF" w14:textId="77777777" w:rsidTr="00D7612B">
        <w:tc>
          <w:tcPr>
            <w:tcW w:w="521" w:type="dxa"/>
          </w:tcPr>
          <w:p w14:paraId="4613981C" w14:textId="77777777" w:rsidR="00116E53" w:rsidRPr="00030A76" w:rsidRDefault="00116E53" w:rsidP="00D7612B">
            <w:r w:rsidRPr="00030A76">
              <w:t>48</w:t>
            </w:r>
          </w:p>
        </w:tc>
        <w:tc>
          <w:tcPr>
            <w:tcW w:w="469" w:type="dxa"/>
          </w:tcPr>
          <w:p w14:paraId="78BF432F" w14:textId="77777777" w:rsidR="00116E53" w:rsidRPr="00030A76" w:rsidRDefault="00116E53" w:rsidP="00A63696">
            <w:pPr>
              <w:jc w:val="center"/>
            </w:pPr>
            <w:r w:rsidRPr="00030A76">
              <w:t>38</w:t>
            </w:r>
          </w:p>
        </w:tc>
        <w:tc>
          <w:tcPr>
            <w:tcW w:w="540" w:type="dxa"/>
          </w:tcPr>
          <w:p w14:paraId="5C815A2F" w14:textId="77777777" w:rsidR="00116E53" w:rsidRPr="00030A76" w:rsidRDefault="00116E53" w:rsidP="00A63696">
            <w:pPr>
              <w:jc w:val="center"/>
            </w:pPr>
            <w:r w:rsidRPr="00030A76">
              <w:t>F</w:t>
            </w:r>
          </w:p>
        </w:tc>
        <w:tc>
          <w:tcPr>
            <w:tcW w:w="2430" w:type="dxa"/>
          </w:tcPr>
          <w:p w14:paraId="696D9D81" w14:textId="77777777" w:rsidR="00116E53" w:rsidRPr="00030A76" w:rsidRDefault="00116E53" w:rsidP="00E0308A">
            <w:pPr>
              <w:jc w:val="center"/>
            </w:pPr>
            <w:r w:rsidRPr="00030A76">
              <w:t>trauma# (R)NOF</w:t>
            </w:r>
          </w:p>
        </w:tc>
        <w:tc>
          <w:tcPr>
            <w:tcW w:w="1440" w:type="dxa"/>
          </w:tcPr>
          <w:p w14:paraId="2D40554D" w14:textId="77777777" w:rsidR="00116E53" w:rsidRPr="00030A76" w:rsidRDefault="00116E53" w:rsidP="00D7612B">
            <w:r w:rsidRPr="00030A76">
              <w:t>Non-survivor</w:t>
            </w:r>
          </w:p>
        </w:tc>
        <w:tc>
          <w:tcPr>
            <w:tcW w:w="540" w:type="dxa"/>
          </w:tcPr>
          <w:p w14:paraId="181532FB" w14:textId="77777777" w:rsidR="00116E53" w:rsidRPr="00030A76" w:rsidRDefault="00116E53" w:rsidP="008B0CFF">
            <w:pPr>
              <w:jc w:val="center"/>
            </w:pPr>
            <w:r w:rsidRPr="00030A76">
              <w:t>5</w:t>
            </w:r>
          </w:p>
        </w:tc>
        <w:tc>
          <w:tcPr>
            <w:tcW w:w="630" w:type="dxa"/>
          </w:tcPr>
          <w:p w14:paraId="00519005" w14:textId="77777777" w:rsidR="00116E53" w:rsidRPr="00030A76" w:rsidRDefault="00116E53" w:rsidP="008B0CFF">
            <w:pPr>
              <w:jc w:val="center"/>
            </w:pPr>
            <w:r w:rsidRPr="00030A76">
              <w:t>B</w:t>
            </w:r>
          </w:p>
        </w:tc>
        <w:tc>
          <w:tcPr>
            <w:tcW w:w="810" w:type="dxa"/>
          </w:tcPr>
          <w:p w14:paraId="540EB235" w14:textId="77777777" w:rsidR="00116E53" w:rsidRPr="00030A76" w:rsidRDefault="00116E53" w:rsidP="008B0CFF">
            <w:pPr>
              <w:jc w:val="center"/>
            </w:pPr>
            <w:r w:rsidRPr="00030A76">
              <w:t>7</w:t>
            </w:r>
            <w:r w:rsidR="00A6043F">
              <w:t>.</w:t>
            </w:r>
            <w:r w:rsidR="008B0CFF">
              <w:t>8</w:t>
            </w:r>
            <w:r w:rsidRPr="00030A76">
              <w:t>0</w:t>
            </w:r>
          </w:p>
        </w:tc>
        <w:tc>
          <w:tcPr>
            <w:tcW w:w="720" w:type="dxa"/>
          </w:tcPr>
          <w:p w14:paraId="52D78368" w14:textId="77777777" w:rsidR="00116E53" w:rsidRPr="00030A76" w:rsidRDefault="00116E53" w:rsidP="008B0CFF">
            <w:pPr>
              <w:jc w:val="center"/>
            </w:pPr>
            <w:r w:rsidRPr="00030A76">
              <w:t>78.85</w:t>
            </w:r>
          </w:p>
        </w:tc>
        <w:tc>
          <w:tcPr>
            <w:tcW w:w="810" w:type="dxa"/>
          </w:tcPr>
          <w:p w14:paraId="30D90114" w14:textId="77777777" w:rsidR="00116E53" w:rsidRPr="00030A76" w:rsidRDefault="00116E53" w:rsidP="008B0CFF">
            <w:pPr>
              <w:jc w:val="center"/>
            </w:pPr>
            <w:r w:rsidRPr="00030A76">
              <w:t>9.81</w:t>
            </w:r>
          </w:p>
        </w:tc>
        <w:tc>
          <w:tcPr>
            <w:tcW w:w="720" w:type="dxa"/>
          </w:tcPr>
          <w:p w14:paraId="100B1D02" w14:textId="77777777" w:rsidR="00116E53" w:rsidRPr="00030A76" w:rsidRDefault="00116E53" w:rsidP="008B0CFF">
            <w:pPr>
              <w:jc w:val="center"/>
            </w:pPr>
            <w:r w:rsidRPr="00030A76">
              <w:t>11.3</w:t>
            </w:r>
          </w:p>
        </w:tc>
      </w:tr>
      <w:tr w:rsidR="00116E53" w:rsidRPr="00030A76" w14:paraId="692B503A" w14:textId="77777777" w:rsidTr="00D7612B">
        <w:tc>
          <w:tcPr>
            <w:tcW w:w="521" w:type="dxa"/>
          </w:tcPr>
          <w:p w14:paraId="4C9465B3" w14:textId="77777777" w:rsidR="00116E53" w:rsidRPr="00030A76" w:rsidRDefault="00116E53" w:rsidP="00D7612B">
            <w:r w:rsidRPr="00030A76">
              <w:t>51</w:t>
            </w:r>
          </w:p>
        </w:tc>
        <w:tc>
          <w:tcPr>
            <w:tcW w:w="469" w:type="dxa"/>
          </w:tcPr>
          <w:p w14:paraId="740E6E33" w14:textId="77777777" w:rsidR="00116E53" w:rsidRPr="00030A76" w:rsidRDefault="00116E53" w:rsidP="00A63696">
            <w:pPr>
              <w:jc w:val="center"/>
            </w:pPr>
            <w:r w:rsidRPr="00030A76">
              <w:t>73</w:t>
            </w:r>
          </w:p>
        </w:tc>
        <w:tc>
          <w:tcPr>
            <w:tcW w:w="540" w:type="dxa"/>
          </w:tcPr>
          <w:p w14:paraId="68A68320" w14:textId="77777777" w:rsidR="00116E53" w:rsidRPr="00030A76" w:rsidRDefault="00116E53" w:rsidP="00A63696">
            <w:pPr>
              <w:jc w:val="center"/>
            </w:pPr>
            <w:r w:rsidRPr="00030A76">
              <w:t>M</w:t>
            </w:r>
          </w:p>
        </w:tc>
        <w:tc>
          <w:tcPr>
            <w:tcW w:w="2430" w:type="dxa"/>
          </w:tcPr>
          <w:p w14:paraId="57015258" w14:textId="77777777" w:rsidR="00116E53" w:rsidRPr="00030A76" w:rsidRDefault="00116E53" w:rsidP="00E0308A">
            <w:pPr>
              <w:jc w:val="center"/>
            </w:pPr>
            <w:r w:rsidRPr="00030A76">
              <w:t>Pneu, SS</w:t>
            </w:r>
          </w:p>
        </w:tc>
        <w:tc>
          <w:tcPr>
            <w:tcW w:w="1440" w:type="dxa"/>
          </w:tcPr>
          <w:p w14:paraId="68C0CD23" w14:textId="77777777" w:rsidR="00116E53" w:rsidRPr="00030A76" w:rsidRDefault="00116E53" w:rsidP="00D7612B">
            <w:r w:rsidRPr="00030A76">
              <w:t>Non-survivor</w:t>
            </w:r>
          </w:p>
        </w:tc>
        <w:tc>
          <w:tcPr>
            <w:tcW w:w="540" w:type="dxa"/>
          </w:tcPr>
          <w:p w14:paraId="478AA962" w14:textId="77777777" w:rsidR="00116E53" w:rsidRPr="00030A76" w:rsidRDefault="00116E53" w:rsidP="008B0CFF">
            <w:pPr>
              <w:jc w:val="center"/>
            </w:pPr>
            <w:r w:rsidRPr="00030A76">
              <w:t>5</w:t>
            </w:r>
          </w:p>
        </w:tc>
        <w:tc>
          <w:tcPr>
            <w:tcW w:w="630" w:type="dxa"/>
          </w:tcPr>
          <w:p w14:paraId="2D90DD22" w14:textId="77777777" w:rsidR="00116E53" w:rsidRPr="00030A76" w:rsidRDefault="00116E53" w:rsidP="008B0CFF">
            <w:pPr>
              <w:jc w:val="center"/>
            </w:pPr>
            <w:r w:rsidRPr="00030A76">
              <w:t>E</w:t>
            </w:r>
          </w:p>
        </w:tc>
        <w:tc>
          <w:tcPr>
            <w:tcW w:w="810" w:type="dxa"/>
          </w:tcPr>
          <w:p w14:paraId="29803499" w14:textId="77777777" w:rsidR="00116E53" w:rsidRPr="00030A76" w:rsidRDefault="00116E53" w:rsidP="008B0CFF">
            <w:pPr>
              <w:jc w:val="center"/>
            </w:pPr>
            <w:r w:rsidRPr="00030A76">
              <w:t>36</w:t>
            </w:r>
            <w:r w:rsidR="00A6043F">
              <w:t>.40</w:t>
            </w:r>
          </w:p>
        </w:tc>
        <w:tc>
          <w:tcPr>
            <w:tcW w:w="720" w:type="dxa"/>
          </w:tcPr>
          <w:p w14:paraId="366EA3DB" w14:textId="77777777" w:rsidR="00116E53" w:rsidRPr="00030A76" w:rsidRDefault="00116E53" w:rsidP="008B0CFF">
            <w:pPr>
              <w:jc w:val="center"/>
            </w:pPr>
            <w:r w:rsidRPr="00030A76">
              <w:t>90.5</w:t>
            </w:r>
          </w:p>
        </w:tc>
        <w:tc>
          <w:tcPr>
            <w:tcW w:w="810" w:type="dxa"/>
          </w:tcPr>
          <w:p w14:paraId="4D90CCF8" w14:textId="77777777" w:rsidR="00116E53" w:rsidRPr="00030A76" w:rsidRDefault="00116E53" w:rsidP="008B0CFF">
            <w:pPr>
              <w:jc w:val="center"/>
            </w:pPr>
            <w:r w:rsidRPr="00030A76">
              <w:t>4.1</w:t>
            </w:r>
          </w:p>
        </w:tc>
        <w:tc>
          <w:tcPr>
            <w:tcW w:w="720" w:type="dxa"/>
          </w:tcPr>
          <w:p w14:paraId="471419B7" w14:textId="77777777" w:rsidR="00116E53" w:rsidRPr="00030A76" w:rsidRDefault="00116E53" w:rsidP="008B0CFF">
            <w:pPr>
              <w:jc w:val="center"/>
            </w:pPr>
            <w:r w:rsidRPr="00030A76">
              <w:t>5.4</w:t>
            </w:r>
          </w:p>
        </w:tc>
      </w:tr>
      <w:tr w:rsidR="00116E53" w:rsidRPr="00030A76" w14:paraId="4AC270D8" w14:textId="77777777" w:rsidTr="00D7612B">
        <w:tc>
          <w:tcPr>
            <w:tcW w:w="521" w:type="dxa"/>
          </w:tcPr>
          <w:p w14:paraId="3DB1BD9A" w14:textId="77777777" w:rsidR="00116E53" w:rsidRPr="00030A76" w:rsidRDefault="00116E53" w:rsidP="00D7612B">
            <w:r w:rsidRPr="00030A76">
              <w:t>13</w:t>
            </w:r>
          </w:p>
        </w:tc>
        <w:tc>
          <w:tcPr>
            <w:tcW w:w="469" w:type="dxa"/>
          </w:tcPr>
          <w:p w14:paraId="66C39270" w14:textId="77777777" w:rsidR="00116E53" w:rsidRPr="00030A76" w:rsidRDefault="00116E53" w:rsidP="00A63696">
            <w:pPr>
              <w:jc w:val="center"/>
            </w:pPr>
            <w:r w:rsidRPr="00030A76">
              <w:t>8</w:t>
            </w:r>
          </w:p>
        </w:tc>
        <w:tc>
          <w:tcPr>
            <w:tcW w:w="540" w:type="dxa"/>
          </w:tcPr>
          <w:p w14:paraId="77D5B630" w14:textId="77777777" w:rsidR="00116E53" w:rsidRPr="00030A76" w:rsidRDefault="00116E53" w:rsidP="00A63696">
            <w:pPr>
              <w:jc w:val="center"/>
            </w:pPr>
            <w:r w:rsidRPr="00030A76">
              <w:t>F</w:t>
            </w:r>
          </w:p>
        </w:tc>
        <w:tc>
          <w:tcPr>
            <w:tcW w:w="2430" w:type="dxa"/>
          </w:tcPr>
          <w:p w14:paraId="5CBB5808" w14:textId="77777777" w:rsidR="00116E53" w:rsidRPr="00030A76" w:rsidRDefault="00116E53" w:rsidP="00E0308A">
            <w:pPr>
              <w:jc w:val="center"/>
            </w:pPr>
            <w:r w:rsidRPr="00030A76">
              <w:t>SARI</w:t>
            </w:r>
          </w:p>
        </w:tc>
        <w:tc>
          <w:tcPr>
            <w:tcW w:w="1440" w:type="dxa"/>
          </w:tcPr>
          <w:p w14:paraId="1A2D09D8" w14:textId="77777777" w:rsidR="00116E53" w:rsidRPr="00030A76" w:rsidRDefault="00116E53" w:rsidP="00D7612B">
            <w:r w:rsidRPr="00030A76">
              <w:t>Non-survivor</w:t>
            </w:r>
          </w:p>
        </w:tc>
        <w:tc>
          <w:tcPr>
            <w:tcW w:w="540" w:type="dxa"/>
          </w:tcPr>
          <w:p w14:paraId="4CDF5C44" w14:textId="77777777" w:rsidR="00116E53" w:rsidRPr="00030A76" w:rsidRDefault="00116E53" w:rsidP="008B0CFF">
            <w:pPr>
              <w:jc w:val="center"/>
            </w:pPr>
            <w:r w:rsidRPr="00030A76">
              <w:t>6</w:t>
            </w:r>
          </w:p>
        </w:tc>
        <w:tc>
          <w:tcPr>
            <w:tcW w:w="630" w:type="dxa"/>
          </w:tcPr>
          <w:p w14:paraId="2FE36A68" w14:textId="77777777" w:rsidR="00116E53" w:rsidRPr="00030A76" w:rsidRDefault="00116E53" w:rsidP="008B0CFF">
            <w:pPr>
              <w:jc w:val="center"/>
            </w:pPr>
            <w:r w:rsidRPr="00030A76">
              <w:t>A</w:t>
            </w:r>
          </w:p>
        </w:tc>
        <w:tc>
          <w:tcPr>
            <w:tcW w:w="810" w:type="dxa"/>
          </w:tcPr>
          <w:p w14:paraId="4275D91E" w14:textId="77777777" w:rsidR="00116E53" w:rsidRPr="00030A76" w:rsidRDefault="00116E53" w:rsidP="008B0CFF">
            <w:pPr>
              <w:jc w:val="center"/>
            </w:pPr>
            <w:r w:rsidRPr="00030A76">
              <w:t>13</w:t>
            </w:r>
            <w:r w:rsidR="00A6043F">
              <w:t>.40</w:t>
            </w:r>
          </w:p>
        </w:tc>
        <w:tc>
          <w:tcPr>
            <w:tcW w:w="720" w:type="dxa"/>
          </w:tcPr>
          <w:p w14:paraId="3E173CB9" w14:textId="77777777" w:rsidR="00116E53" w:rsidRPr="00030A76" w:rsidRDefault="00116E53" w:rsidP="008B0CFF">
            <w:pPr>
              <w:jc w:val="center"/>
            </w:pPr>
            <w:r w:rsidRPr="00030A76">
              <w:t>77.6</w:t>
            </w:r>
          </w:p>
        </w:tc>
        <w:tc>
          <w:tcPr>
            <w:tcW w:w="810" w:type="dxa"/>
          </w:tcPr>
          <w:p w14:paraId="1C816378" w14:textId="77777777" w:rsidR="00116E53" w:rsidRPr="00030A76" w:rsidRDefault="00116E53" w:rsidP="008B0CFF">
            <w:pPr>
              <w:jc w:val="center"/>
            </w:pPr>
            <w:r w:rsidRPr="00030A76">
              <w:t>5.7</w:t>
            </w:r>
          </w:p>
        </w:tc>
        <w:tc>
          <w:tcPr>
            <w:tcW w:w="720" w:type="dxa"/>
          </w:tcPr>
          <w:p w14:paraId="2AD1B967" w14:textId="77777777" w:rsidR="00116E53" w:rsidRPr="00030A76" w:rsidRDefault="00116E53" w:rsidP="008B0CFF">
            <w:pPr>
              <w:jc w:val="center"/>
            </w:pPr>
            <w:r w:rsidRPr="00030A76">
              <w:t>16.7</w:t>
            </w:r>
          </w:p>
        </w:tc>
      </w:tr>
      <w:tr w:rsidR="00116E53" w:rsidRPr="00030A76" w14:paraId="50927BC8" w14:textId="77777777" w:rsidTr="00D7612B">
        <w:tc>
          <w:tcPr>
            <w:tcW w:w="521" w:type="dxa"/>
          </w:tcPr>
          <w:p w14:paraId="206FF2CD" w14:textId="77777777" w:rsidR="00116E53" w:rsidRPr="00030A76" w:rsidRDefault="00116E53" w:rsidP="00D7612B">
            <w:r w:rsidRPr="00030A76">
              <w:t>16</w:t>
            </w:r>
          </w:p>
        </w:tc>
        <w:tc>
          <w:tcPr>
            <w:tcW w:w="469" w:type="dxa"/>
          </w:tcPr>
          <w:p w14:paraId="01C25E45" w14:textId="77777777" w:rsidR="00116E53" w:rsidRPr="00030A76" w:rsidRDefault="00116E53" w:rsidP="00A63696">
            <w:pPr>
              <w:jc w:val="center"/>
            </w:pPr>
            <w:r w:rsidRPr="00030A76">
              <w:t>65</w:t>
            </w:r>
          </w:p>
        </w:tc>
        <w:tc>
          <w:tcPr>
            <w:tcW w:w="540" w:type="dxa"/>
          </w:tcPr>
          <w:p w14:paraId="18A72E99" w14:textId="77777777" w:rsidR="00116E53" w:rsidRPr="00030A76" w:rsidRDefault="00116E53" w:rsidP="00A63696">
            <w:pPr>
              <w:jc w:val="center"/>
            </w:pPr>
            <w:r w:rsidRPr="00030A76">
              <w:t>F</w:t>
            </w:r>
          </w:p>
        </w:tc>
        <w:tc>
          <w:tcPr>
            <w:tcW w:w="2430" w:type="dxa"/>
          </w:tcPr>
          <w:p w14:paraId="60B35988" w14:textId="77777777" w:rsidR="00116E53" w:rsidRPr="00030A76" w:rsidRDefault="00116E53" w:rsidP="00E0308A">
            <w:pPr>
              <w:jc w:val="center"/>
            </w:pPr>
            <w:r w:rsidRPr="00030A76">
              <w:t>HTN, DM, CKD</w:t>
            </w:r>
          </w:p>
        </w:tc>
        <w:tc>
          <w:tcPr>
            <w:tcW w:w="1440" w:type="dxa"/>
          </w:tcPr>
          <w:p w14:paraId="5B7E9EDB" w14:textId="77777777" w:rsidR="00116E53" w:rsidRPr="00030A76" w:rsidRDefault="00116E53" w:rsidP="00D7612B">
            <w:r w:rsidRPr="00030A76">
              <w:t>Non-survivor</w:t>
            </w:r>
          </w:p>
        </w:tc>
        <w:tc>
          <w:tcPr>
            <w:tcW w:w="540" w:type="dxa"/>
          </w:tcPr>
          <w:p w14:paraId="23A11958" w14:textId="77777777" w:rsidR="00116E53" w:rsidRPr="00030A76" w:rsidRDefault="00116E53" w:rsidP="008B0CFF">
            <w:pPr>
              <w:jc w:val="center"/>
            </w:pPr>
            <w:r w:rsidRPr="00030A76">
              <w:t>6</w:t>
            </w:r>
          </w:p>
        </w:tc>
        <w:tc>
          <w:tcPr>
            <w:tcW w:w="630" w:type="dxa"/>
          </w:tcPr>
          <w:p w14:paraId="7655FA04" w14:textId="77777777" w:rsidR="00116E53" w:rsidRPr="00030A76" w:rsidRDefault="00116E53" w:rsidP="008B0CFF">
            <w:pPr>
              <w:jc w:val="center"/>
            </w:pPr>
            <w:r w:rsidRPr="00030A76">
              <w:t>A</w:t>
            </w:r>
          </w:p>
        </w:tc>
        <w:tc>
          <w:tcPr>
            <w:tcW w:w="810" w:type="dxa"/>
          </w:tcPr>
          <w:p w14:paraId="5B655C5E" w14:textId="77777777" w:rsidR="00116E53" w:rsidRPr="00030A76" w:rsidRDefault="00116E53" w:rsidP="008B0CFF">
            <w:pPr>
              <w:jc w:val="center"/>
            </w:pPr>
            <w:r w:rsidRPr="00030A76">
              <w:t>8</w:t>
            </w:r>
            <w:r w:rsidR="00A6043F">
              <w:t>.</w:t>
            </w:r>
            <w:r w:rsidR="008B0CFF">
              <w:t>9</w:t>
            </w:r>
            <w:r w:rsidRPr="00030A76">
              <w:t>0</w:t>
            </w:r>
          </w:p>
        </w:tc>
        <w:tc>
          <w:tcPr>
            <w:tcW w:w="720" w:type="dxa"/>
          </w:tcPr>
          <w:p w14:paraId="5A957829" w14:textId="77777777" w:rsidR="00116E53" w:rsidRPr="00030A76" w:rsidRDefault="00116E53" w:rsidP="008B0CFF">
            <w:pPr>
              <w:jc w:val="center"/>
            </w:pPr>
            <w:r w:rsidRPr="00030A76">
              <w:t>76.8</w:t>
            </w:r>
          </w:p>
        </w:tc>
        <w:tc>
          <w:tcPr>
            <w:tcW w:w="810" w:type="dxa"/>
          </w:tcPr>
          <w:p w14:paraId="332F99F5" w14:textId="77777777" w:rsidR="00116E53" w:rsidRPr="00030A76" w:rsidRDefault="00116E53" w:rsidP="008B0CFF">
            <w:pPr>
              <w:jc w:val="center"/>
            </w:pPr>
            <w:r w:rsidRPr="00030A76">
              <w:t>6.6</w:t>
            </w:r>
          </w:p>
        </w:tc>
        <w:tc>
          <w:tcPr>
            <w:tcW w:w="720" w:type="dxa"/>
          </w:tcPr>
          <w:p w14:paraId="44321668" w14:textId="77777777" w:rsidR="00116E53" w:rsidRPr="00030A76" w:rsidRDefault="00116E53" w:rsidP="008B0CFF">
            <w:pPr>
              <w:jc w:val="center"/>
            </w:pPr>
            <w:r w:rsidRPr="00030A76">
              <w:t>16.6</w:t>
            </w:r>
          </w:p>
        </w:tc>
      </w:tr>
      <w:tr w:rsidR="00116E53" w:rsidRPr="00030A76" w14:paraId="7579D6F4" w14:textId="77777777" w:rsidTr="00D7612B">
        <w:tc>
          <w:tcPr>
            <w:tcW w:w="521" w:type="dxa"/>
          </w:tcPr>
          <w:p w14:paraId="1EA385FE" w14:textId="77777777" w:rsidR="00116E53" w:rsidRPr="00030A76" w:rsidRDefault="00116E53" w:rsidP="00D7612B">
            <w:r w:rsidRPr="00030A76">
              <w:t>45</w:t>
            </w:r>
          </w:p>
        </w:tc>
        <w:tc>
          <w:tcPr>
            <w:tcW w:w="469" w:type="dxa"/>
          </w:tcPr>
          <w:p w14:paraId="02582F0E" w14:textId="77777777" w:rsidR="00116E53" w:rsidRPr="00030A76" w:rsidRDefault="00116E53" w:rsidP="00A63696">
            <w:pPr>
              <w:jc w:val="center"/>
            </w:pPr>
            <w:r w:rsidRPr="00030A76">
              <w:t>30</w:t>
            </w:r>
          </w:p>
        </w:tc>
        <w:tc>
          <w:tcPr>
            <w:tcW w:w="540" w:type="dxa"/>
          </w:tcPr>
          <w:p w14:paraId="0C11CE08" w14:textId="77777777" w:rsidR="00116E53" w:rsidRPr="00030A76" w:rsidRDefault="00116E53" w:rsidP="00A63696">
            <w:pPr>
              <w:jc w:val="center"/>
            </w:pPr>
            <w:r w:rsidRPr="00030A76">
              <w:t>F</w:t>
            </w:r>
          </w:p>
        </w:tc>
        <w:tc>
          <w:tcPr>
            <w:tcW w:w="2430" w:type="dxa"/>
          </w:tcPr>
          <w:p w14:paraId="2219C740" w14:textId="77777777" w:rsidR="00116E53" w:rsidRPr="00030A76" w:rsidRDefault="00116E53" w:rsidP="00E0308A">
            <w:pPr>
              <w:jc w:val="center"/>
            </w:pPr>
            <w:r w:rsidRPr="00030A76">
              <w:t>Jaundice, ARDS, SS</w:t>
            </w:r>
          </w:p>
        </w:tc>
        <w:tc>
          <w:tcPr>
            <w:tcW w:w="1440" w:type="dxa"/>
          </w:tcPr>
          <w:p w14:paraId="51FDB184" w14:textId="77777777" w:rsidR="00116E53" w:rsidRPr="00030A76" w:rsidRDefault="00116E53" w:rsidP="00D7612B">
            <w:r w:rsidRPr="00030A76">
              <w:t>Non-survivor</w:t>
            </w:r>
          </w:p>
        </w:tc>
        <w:tc>
          <w:tcPr>
            <w:tcW w:w="540" w:type="dxa"/>
          </w:tcPr>
          <w:p w14:paraId="0C8FE64B" w14:textId="77777777" w:rsidR="00116E53" w:rsidRPr="00030A76" w:rsidRDefault="00116E53" w:rsidP="008B0CFF">
            <w:pPr>
              <w:jc w:val="center"/>
            </w:pPr>
            <w:r w:rsidRPr="00030A76">
              <w:t>6</w:t>
            </w:r>
          </w:p>
        </w:tc>
        <w:tc>
          <w:tcPr>
            <w:tcW w:w="630" w:type="dxa"/>
          </w:tcPr>
          <w:p w14:paraId="07827210" w14:textId="77777777" w:rsidR="00116E53" w:rsidRPr="00030A76" w:rsidRDefault="00116E53" w:rsidP="008B0CFF">
            <w:pPr>
              <w:jc w:val="center"/>
            </w:pPr>
            <w:r w:rsidRPr="00030A76">
              <w:t>B</w:t>
            </w:r>
          </w:p>
        </w:tc>
        <w:tc>
          <w:tcPr>
            <w:tcW w:w="810" w:type="dxa"/>
          </w:tcPr>
          <w:p w14:paraId="325E86BC" w14:textId="77777777" w:rsidR="00116E53" w:rsidRPr="00030A76" w:rsidRDefault="00116E53" w:rsidP="008B0CFF">
            <w:pPr>
              <w:jc w:val="center"/>
            </w:pPr>
            <w:r w:rsidRPr="00030A76">
              <w:t>16</w:t>
            </w:r>
            <w:r w:rsidR="00A6043F">
              <w:t>.80</w:t>
            </w:r>
          </w:p>
        </w:tc>
        <w:tc>
          <w:tcPr>
            <w:tcW w:w="720" w:type="dxa"/>
          </w:tcPr>
          <w:p w14:paraId="6F63B99A" w14:textId="77777777" w:rsidR="00116E53" w:rsidRPr="00030A76" w:rsidRDefault="00116E53" w:rsidP="008B0CFF">
            <w:pPr>
              <w:jc w:val="center"/>
            </w:pPr>
            <w:r w:rsidRPr="00030A76">
              <w:t>54.5</w:t>
            </w:r>
          </w:p>
        </w:tc>
        <w:tc>
          <w:tcPr>
            <w:tcW w:w="810" w:type="dxa"/>
          </w:tcPr>
          <w:p w14:paraId="5FD44AF2" w14:textId="77777777" w:rsidR="00116E53" w:rsidRPr="00030A76" w:rsidRDefault="00116E53" w:rsidP="008B0CFF">
            <w:pPr>
              <w:jc w:val="center"/>
            </w:pPr>
            <w:r w:rsidRPr="00030A76">
              <w:t>24.8</w:t>
            </w:r>
          </w:p>
        </w:tc>
        <w:tc>
          <w:tcPr>
            <w:tcW w:w="720" w:type="dxa"/>
          </w:tcPr>
          <w:p w14:paraId="6E4C0572" w14:textId="77777777" w:rsidR="00116E53" w:rsidRPr="00030A76" w:rsidRDefault="00116E53" w:rsidP="008B0CFF">
            <w:pPr>
              <w:jc w:val="center"/>
            </w:pPr>
            <w:r w:rsidRPr="00030A76">
              <w:t>20.7</w:t>
            </w:r>
          </w:p>
        </w:tc>
      </w:tr>
      <w:tr w:rsidR="00116E53" w:rsidRPr="00030A76" w14:paraId="2C2A6890" w14:textId="77777777" w:rsidTr="00D7612B">
        <w:tc>
          <w:tcPr>
            <w:tcW w:w="521" w:type="dxa"/>
          </w:tcPr>
          <w:p w14:paraId="5E38483F" w14:textId="77777777" w:rsidR="00116E53" w:rsidRPr="00030A76" w:rsidRDefault="00116E53" w:rsidP="00D7612B">
            <w:r w:rsidRPr="00030A76">
              <w:t>50</w:t>
            </w:r>
          </w:p>
        </w:tc>
        <w:tc>
          <w:tcPr>
            <w:tcW w:w="469" w:type="dxa"/>
          </w:tcPr>
          <w:p w14:paraId="30389199" w14:textId="77777777" w:rsidR="00116E53" w:rsidRPr="00030A76" w:rsidRDefault="00116E53" w:rsidP="00A63696">
            <w:pPr>
              <w:jc w:val="center"/>
            </w:pPr>
            <w:r w:rsidRPr="00030A76">
              <w:t>45</w:t>
            </w:r>
          </w:p>
        </w:tc>
        <w:tc>
          <w:tcPr>
            <w:tcW w:w="540" w:type="dxa"/>
          </w:tcPr>
          <w:p w14:paraId="053665F7" w14:textId="77777777" w:rsidR="00116E53" w:rsidRPr="00030A76" w:rsidRDefault="00116E53" w:rsidP="00A63696">
            <w:pPr>
              <w:jc w:val="center"/>
            </w:pPr>
            <w:r w:rsidRPr="00030A76">
              <w:t>M</w:t>
            </w:r>
          </w:p>
        </w:tc>
        <w:tc>
          <w:tcPr>
            <w:tcW w:w="2430" w:type="dxa"/>
          </w:tcPr>
          <w:p w14:paraId="12F25DDF" w14:textId="77777777" w:rsidR="00116E53" w:rsidRPr="00030A76" w:rsidRDefault="00116E53" w:rsidP="00E0308A">
            <w:pPr>
              <w:jc w:val="center"/>
            </w:pPr>
            <w:r w:rsidRPr="00030A76">
              <w:t>Pneu, ARDS, DM</w:t>
            </w:r>
          </w:p>
        </w:tc>
        <w:tc>
          <w:tcPr>
            <w:tcW w:w="1440" w:type="dxa"/>
          </w:tcPr>
          <w:p w14:paraId="7707DCC5" w14:textId="77777777" w:rsidR="00116E53" w:rsidRPr="00030A76" w:rsidRDefault="00116E53" w:rsidP="00D7612B">
            <w:r w:rsidRPr="00030A76">
              <w:t>Non-survivor</w:t>
            </w:r>
          </w:p>
        </w:tc>
        <w:tc>
          <w:tcPr>
            <w:tcW w:w="540" w:type="dxa"/>
          </w:tcPr>
          <w:p w14:paraId="03AD6A94" w14:textId="77777777" w:rsidR="00116E53" w:rsidRPr="00030A76" w:rsidRDefault="00116E53" w:rsidP="008B0CFF">
            <w:pPr>
              <w:jc w:val="center"/>
            </w:pPr>
            <w:r w:rsidRPr="00030A76">
              <w:t>6</w:t>
            </w:r>
          </w:p>
        </w:tc>
        <w:tc>
          <w:tcPr>
            <w:tcW w:w="630" w:type="dxa"/>
          </w:tcPr>
          <w:p w14:paraId="2EDE70BB" w14:textId="77777777" w:rsidR="00116E53" w:rsidRPr="00030A76" w:rsidRDefault="00116E53" w:rsidP="008B0CFF">
            <w:pPr>
              <w:jc w:val="center"/>
            </w:pPr>
            <w:r w:rsidRPr="00030A76">
              <w:t>C</w:t>
            </w:r>
          </w:p>
        </w:tc>
        <w:tc>
          <w:tcPr>
            <w:tcW w:w="810" w:type="dxa"/>
          </w:tcPr>
          <w:p w14:paraId="26977BEB" w14:textId="77777777" w:rsidR="00116E53" w:rsidRPr="00030A76" w:rsidRDefault="00116E53" w:rsidP="008B0CFF">
            <w:pPr>
              <w:jc w:val="center"/>
            </w:pPr>
            <w:r w:rsidRPr="00030A76">
              <w:t>66</w:t>
            </w:r>
            <w:r w:rsidR="00A6043F">
              <w:t>.90</w:t>
            </w:r>
          </w:p>
        </w:tc>
        <w:tc>
          <w:tcPr>
            <w:tcW w:w="720" w:type="dxa"/>
          </w:tcPr>
          <w:p w14:paraId="1C79B2E0" w14:textId="77777777" w:rsidR="00116E53" w:rsidRPr="00030A76" w:rsidRDefault="00116E53" w:rsidP="008B0CFF">
            <w:pPr>
              <w:jc w:val="center"/>
            </w:pPr>
            <w:r w:rsidRPr="00030A76">
              <w:t>35.0</w:t>
            </w:r>
          </w:p>
        </w:tc>
        <w:tc>
          <w:tcPr>
            <w:tcW w:w="810" w:type="dxa"/>
          </w:tcPr>
          <w:p w14:paraId="03D00050" w14:textId="77777777" w:rsidR="00116E53" w:rsidRPr="00030A76" w:rsidRDefault="00116E53" w:rsidP="008B0CFF">
            <w:pPr>
              <w:jc w:val="center"/>
            </w:pPr>
            <w:r w:rsidRPr="00030A76">
              <w:t>4.3</w:t>
            </w:r>
          </w:p>
        </w:tc>
        <w:tc>
          <w:tcPr>
            <w:tcW w:w="720" w:type="dxa"/>
          </w:tcPr>
          <w:p w14:paraId="5DA8B4BC" w14:textId="77777777" w:rsidR="00116E53" w:rsidRPr="00030A76" w:rsidRDefault="00116E53" w:rsidP="008B0CFF">
            <w:pPr>
              <w:jc w:val="center"/>
            </w:pPr>
            <w:r w:rsidRPr="00030A76">
              <w:t>60.7</w:t>
            </w:r>
          </w:p>
        </w:tc>
      </w:tr>
      <w:tr w:rsidR="00116E53" w:rsidRPr="00030A76" w14:paraId="0447298D" w14:textId="77777777" w:rsidTr="00D7612B">
        <w:tc>
          <w:tcPr>
            <w:tcW w:w="521" w:type="dxa"/>
          </w:tcPr>
          <w:p w14:paraId="71FA351A" w14:textId="77777777" w:rsidR="00116E53" w:rsidRPr="00030A76" w:rsidRDefault="00116E53" w:rsidP="00D7612B">
            <w:r w:rsidRPr="00030A76">
              <w:t>2</w:t>
            </w:r>
          </w:p>
        </w:tc>
        <w:tc>
          <w:tcPr>
            <w:tcW w:w="469" w:type="dxa"/>
          </w:tcPr>
          <w:p w14:paraId="26D409A7" w14:textId="77777777" w:rsidR="00116E53" w:rsidRPr="00030A76" w:rsidRDefault="00116E53" w:rsidP="00A63696">
            <w:pPr>
              <w:jc w:val="center"/>
            </w:pPr>
            <w:r w:rsidRPr="00030A76">
              <w:t>29</w:t>
            </w:r>
          </w:p>
        </w:tc>
        <w:tc>
          <w:tcPr>
            <w:tcW w:w="540" w:type="dxa"/>
          </w:tcPr>
          <w:p w14:paraId="2F831207" w14:textId="77777777" w:rsidR="00116E53" w:rsidRPr="00030A76" w:rsidRDefault="00116E53" w:rsidP="00A63696">
            <w:pPr>
              <w:jc w:val="center"/>
            </w:pPr>
            <w:r w:rsidRPr="00030A76">
              <w:t>M</w:t>
            </w:r>
          </w:p>
        </w:tc>
        <w:tc>
          <w:tcPr>
            <w:tcW w:w="2430" w:type="dxa"/>
          </w:tcPr>
          <w:p w14:paraId="52575F86" w14:textId="77777777" w:rsidR="00116E53" w:rsidRPr="00030A76" w:rsidRDefault="00E0308A" w:rsidP="00E0308A">
            <w:pPr>
              <w:jc w:val="center"/>
            </w:pPr>
            <w:r>
              <w:t>TB</w:t>
            </w:r>
            <w:r w:rsidR="00116E53" w:rsidRPr="00030A76">
              <w:t>, CRF</w:t>
            </w:r>
          </w:p>
        </w:tc>
        <w:tc>
          <w:tcPr>
            <w:tcW w:w="1440" w:type="dxa"/>
          </w:tcPr>
          <w:p w14:paraId="7CF86E5E" w14:textId="77777777" w:rsidR="00116E53" w:rsidRPr="00030A76" w:rsidRDefault="00116E53" w:rsidP="00D7612B">
            <w:r w:rsidRPr="00030A76">
              <w:t>Non-survivor</w:t>
            </w:r>
          </w:p>
        </w:tc>
        <w:tc>
          <w:tcPr>
            <w:tcW w:w="540" w:type="dxa"/>
          </w:tcPr>
          <w:p w14:paraId="61AF126B" w14:textId="77777777" w:rsidR="00116E53" w:rsidRPr="00030A76" w:rsidRDefault="00116E53" w:rsidP="008B0CFF">
            <w:pPr>
              <w:jc w:val="center"/>
            </w:pPr>
            <w:r w:rsidRPr="00030A76">
              <w:t>7</w:t>
            </w:r>
          </w:p>
        </w:tc>
        <w:tc>
          <w:tcPr>
            <w:tcW w:w="630" w:type="dxa"/>
          </w:tcPr>
          <w:p w14:paraId="14627FE5" w14:textId="77777777" w:rsidR="00116E53" w:rsidRPr="00030A76" w:rsidRDefault="00116E53" w:rsidP="008B0CFF">
            <w:pPr>
              <w:jc w:val="center"/>
            </w:pPr>
            <w:r w:rsidRPr="00030A76">
              <w:t>A</w:t>
            </w:r>
          </w:p>
        </w:tc>
        <w:tc>
          <w:tcPr>
            <w:tcW w:w="810" w:type="dxa"/>
          </w:tcPr>
          <w:p w14:paraId="21D132AF" w14:textId="77777777" w:rsidR="00116E53" w:rsidRPr="00030A76" w:rsidRDefault="00116E53" w:rsidP="008B0CFF">
            <w:pPr>
              <w:jc w:val="center"/>
            </w:pPr>
            <w:r w:rsidRPr="00030A76">
              <w:t>5</w:t>
            </w:r>
            <w:r w:rsidR="00A6043F">
              <w:t>.</w:t>
            </w:r>
            <w:r w:rsidRPr="00030A76">
              <w:t>00</w:t>
            </w:r>
          </w:p>
        </w:tc>
        <w:tc>
          <w:tcPr>
            <w:tcW w:w="720" w:type="dxa"/>
          </w:tcPr>
          <w:p w14:paraId="719229C8" w14:textId="77777777" w:rsidR="00116E53" w:rsidRPr="00030A76" w:rsidRDefault="00116E53" w:rsidP="008B0CFF">
            <w:pPr>
              <w:jc w:val="center"/>
            </w:pPr>
            <w:r w:rsidRPr="00030A76">
              <w:t>65.3</w:t>
            </w:r>
          </w:p>
        </w:tc>
        <w:tc>
          <w:tcPr>
            <w:tcW w:w="810" w:type="dxa"/>
          </w:tcPr>
          <w:p w14:paraId="0F59BF11" w14:textId="77777777" w:rsidR="00116E53" w:rsidRPr="00030A76" w:rsidRDefault="00116E53" w:rsidP="008B0CFF">
            <w:pPr>
              <w:jc w:val="center"/>
            </w:pPr>
            <w:r w:rsidRPr="00030A76">
              <w:t>8.1</w:t>
            </w:r>
          </w:p>
        </w:tc>
        <w:tc>
          <w:tcPr>
            <w:tcW w:w="720" w:type="dxa"/>
          </w:tcPr>
          <w:p w14:paraId="0103A7C0" w14:textId="77777777" w:rsidR="00116E53" w:rsidRPr="00030A76" w:rsidRDefault="00116E53" w:rsidP="008B0CFF">
            <w:pPr>
              <w:jc w:val="center"/>
            </w:pPr>
            <w:r w:rsidRPr="00030A76">
              <w:t>26.6</w:t>
            </w:r>
          </w:p>
        </w:tc>
      </w:tr>
      <w:tr w:rsidR="00116E53" w:rsidRPr="00030A76" w14:paraId="55EFB953" w14:textId="77777777" w:rsidTr="00D7612B">
        <w:tc>
          <w:tcPr>
            <w:tcW w:w="521" w:type="dxa"/>
          </w:tcPr>
          <w:p w14:paraId="3911AD90" w14:textId="77777777" w:rsidR="00116E53" w:rsidRPr="00030A76" w:rsidRDefault="00116E53" w:rsidP="00D7612B">
            <w:r w:rsidRPr="00030A76">
              <w:t>16</w:t>
            </w:r>
          </w:p>
        </w:tc>
        <w:tc>
          <w:tcPr>
            <w:tcW w:w="469" w:type="dxa"/>
          </w:tcPr>
          <w:p w14:paraId="763C3A25" w14:textId="77777777" w:rsidR="00116E53" w:rsidRPr="00030A76" w:rsidRDefault="00116E53" w:rsidP="00A63696">
            <w:pPr>
              <w:jc w:val="center"/>
            </w:pPr>
            <w:r w:rsidRPr="00030A76">
              <w:t>65</w:t>
            </w:r>
          </w:p>
        </w:tc>
        <w:tc>
          <w:tcPr>
            <w:tcW w:w="540" w:type="dxa"/>
          </w:tcPr>
          <w:p w14:paraId="7F8F8D4E" w14:textId="77777777" w:rsidR="00116E53" w:rsidRPr="00030A76" w:rsidRDefault="00116E53" w:rsidP="00A63696">
            <w:pPr>
              <w:jc w:val="center"/>
            </w:pPr>
            <w:r w:rsidRPr="00030A76">
              <w:t>F</w:t>
            </w:r>
          </w:p>
        </w:tc>
        <w:tc>
          <w:tcPr>
            <w:tcW w:w="2430" w:type="dxa"/>
          </w:tcPr>
          <w:p w14:paraId="412CF0E2" w14:textId="77777777" w:rsidR="00116E53" w:rsidRPr="00030A76" w:rsidRDefault="00116E53" w:rsidP="00E0308A">
            <w:pPr>
              <w:jc w:val="center"/>
            </w:pPr>
            <w:r w:rsidRPr="00030A76">
              <w:t>HTN, DM, CKD</w:t>
            </w:r>
          </w:p>
        </w:tc>
        <w:tc>
          <w:tcPr>
            <w:tcW w:w="1440" w:type="dxa"/>
          </w:tcPr>
          <w:p w14:paraId="7421D834" w14:textId="77777777" w:rsidR="00116E53" w:rsidRPr="00030A76" w:rsidRDefault="00116E53" w:rsidP="00D7612B">
            <w:r w:rsidRPr="00030A76">
              <w:t>Non-survivor</w:t>
            </w:r>
          </w:p>
        </w:tc>
        <w:tc>
          <w:tcPr>
            <w:tcW w:w="540" w:type="dxa"/>
          </w:tcPr>
          <w:p w14:paraId="51703561" w14:textId="77777777" w:rsidR="00116E53" w:rsidRPr="00030A76" w:rsidRDefault="00116E53" w:rsidP="008B0CFF">
            <w:pPr>
              <w:jc w:val="center"/>
            </w:pPr>
            <w:r w:rsidRPr="00030A76">
              <w:t>7</w:t>
            </w:r>
          </w:p>
        </w:tc>
        <w:tc>
          <w:tcPr>
            <w:tcW w:w="630" w:type="dxa"/>
          </w:tcPr>
          <w:p w14:paraId="58BCB90E" w14:textId="77777777" w:rsidR="00116E53" w:rsidRPr="00030A76" w:rsidRDefault="00116E53" w:rsidP="008B0CFF">
            <w:pPr>
              <w:jc w:val="center"/>
            </w:pPr>
            <w:r w:rsidRPr="00030A76">
              <w:t>E</w:t>
            </w:r>
          </w:p>
        </w:tc>
        <w:tc>
          <w:tcPr>
            <w:tcW w:w="810" w:type="dxa"/>
          </w:tcPr>
          <w:p w14:paraId="5B1440BA" w14:textId="77777777" w:rsidR="00116E53" w:rsidRPr="00030A76" w:rsidRDefault="00116E53" w:rsidP="008B0CFF">
            <w:pPr>
              <w:jc w:val="center"/>
            </w:pPr>
            <w:r w:rsidRPr="00030A76">
              <w:t>14</w:t>
            </w:r>
            <w:r w:rsidR="00A6043F">
              <w:t>.20</w:t>
            </w:r>
          </w:p>
        </w:tc>
        <w:tc>
          <w:tcPr>
            <w:tcW w:w="720" w:type="dxa"/>
          </w:tcPr>
          <w:p w14:paraId="3303F5F7" w14:textId="77777777" w:rsidR="00116E53" w:rsidRPr="00030A76" w:rsidRDefault="00116E53" w:rsidP="008B0CFF">
            <w:pPr>
              <w:jc w:val="center"/>
            </w:pPr>
            <w:r w:rsidRPr="00030A76">
              <w:t>92.6</w:t>
            </w:r>
          </w:p>
        </w:tc>
        <w:tc>
          <w:tcPr>
            <w:tcW w:w="810" w:type="dxa"/>
          </w:tcPr>
          <w:p w14:paraId="39FFC8C4" w14:textId="77777777" w:rsidR="00116E53" w:rsidRPr="00030A76" w:rsidRDefault="00116E53" w:rsidP="008B0CFF">
            <w:pPr>
              <w:jc w:val="center"/>
            </w:pPr>
            <w:r w:rsidRPr="00030A76">
              <w:t>2.2</w:t>
            </w:r>
          </w:p>
        </w:tc>
        <w:tc>
          <w:tcPr>
            <w:tcW w:w="720" w:type="dxa"/>
          </w:tcPr>
          <w:p w14:paraId="24C5DE59" w14:textId="77777777" w:rsidR="00116E53" w:rsidRPr="00030A76" w:rsidRDefault="00116E53" w:rsidP="008B0CFF">
            <w:pPr>
              <w:jc w:val="center"/>
            </w:pPr>
            <w:r w:rsidRPr="00030A76">
              <w:t>5.2</w:t>
            </w:r>
          </w:p>
        </w:tc>
      </w:tr>
      <w:tr w:rsidR="00116E53" w:rsidRPr="00030A76" w14:paraId="26B9907A" w14:textId="77777777" w:rsidTr="00D7612B">
        <w:tc>
          <w:tcPr>
            <w:tcW w:w="521" w:type="dxa"/>
          </w:tcPr>
          <w:p w14:paraId="68A57972" w14:textId="77777777" w:rsidR="00116E53" w:rsidRPr="00030A76" w:rsidRDefault="00116E53" w:rsidP="00D7612B">
            <w:r w:rsidRPr="00030A76">
              <w:t>47</w:t>
            </w:r>
          </w:p>
        </w:tc>
        <w:tc>
          <w:tcPr>
            <w:tcW w:w="469" w:type="dxa"/>
          </w:tcPr>
          <w:p w14:paraId="2F30F184" w14:textId="77777777" w:rsidR="00116E53" w:rsidRPr="00030A76" w:rsidRDefault="00116E53" w:rsidP="00A63696">
            <w:pPr>
              <w:jc w:val="center"/>
            </w:pPr>
            <w:r w:rsidRPr="00030A76">
              <w:t>71</w:t>
            </w:r>
          </w:p>
        </w:tc>
        <w:tc>
          <w:tcPr>
            <w:tcW w:w="540" w:type="dxa"/>
          </w:tcPr>
          <w:p w14:paraId="03AE2C66" w14:textId="77777777" w:rsidR="00116E53" w:rsidRPr="00030A76" w:rsidRDefault="00116E53" w:rsidP="00A63696">
            <w:pPr>
              <w:jc w:val="center"/>
            </w:pPr>
            <w:r w:rsidRPr="00030A76">
              <w:t>F</w:t>
            </w:r>
          </w:p>
        </w:tc>
        <w:tc>
          <w:tcPr>
            <w:tcW w:w="2430" w:type="dxa"/>
          </w:tcPr>
          <w:p w14:paraId="4BE9F78E" w14:textId="77777777" w:rsidR="00116E53" w:rsidRPr="00030A76" w:rsidRDefault="00116E53" w:rsidP="00E0308A">
            <w:pPr>
              <w:jc w:val="center"/>
            </w:pPr>
            <w:r w:rsidRPr="00030A76">
              <w:t>Pneu, ARDS</w:t>
            </w:r>
          </w:p>
        </w:tc>
        <w:tc>
          <w:tcPr>
            <w:tcW w:w="1440" w:type="dxa"/>
          </w:tcPr>
          <w:p w14:paraId="69CAECC2" w14:textId="77777777" w:rsidR="00116E53" w:rsidRPr="00030A76" w:rsidRDefault="00116E53" w:rsidP="00D7612B">
            <w:r w:rsidRPr="00030A76">
              <w:t>Non-survivor</w:t>
            </w:r>
          </w:p>
        </w:tc>
        <w:tc>
          <w:tcPr>
            <w:tcW w:w="540" w:type="dxa"/>
          </w:tcPr>
          <w:p w14:paraId="28E9B714" w14:textId="77777777" w:rsidR="00116E53" w:rsidRPr="00030A76" w:rsidRDefault="00116E53" w:rsidP="008B0CFF">
            <w:pPr>
              <w:jc w:val="center"/>
            </w:pPr>
            <w:r w:rsidRPr="00030A76">
              <w:t>7</w:t>
            </w:r>
          </w:p>
        </w:tc>
        <w:tc>
          <w:tcPr>
            <w:tcW w:w="630" w:type="dxa"/>
          </w:tcPr>
          <w:p w14:paraId="2921439F" w14:textId="77777777" w:rsidR="00116E53" w:rsidRPr="00030A76" w:rsidRDefault="00116E53" w:rsidP="008B0CFF">
            <w:pPr>
              <w:jc w:val="center"/>
            </w:pPr>
            <w:r w:rsidRPr="00030A76">
              <w:t>A</w:t>
            </w:r>
          </w:p>
        </w:tc>
        <w:tc>
          <w:tcPr>
            <w:tcW w:w="810" w:type="dxa"/>
          </w:tcPr>
          <w:p w14:paraId="7C2BFDEE" w14:textId="77777777" w:rsidR="00116E53" w:rsidRPr="00030A76" w:rsidRDefault="00116E53" w:rsidP="008B0CFF">
            <w:pPr>
              <w:jc w:val="center"/>
            </w:pPr>
            <w:r w:rsidRPr="00030A76">
              <w:t>13</w:t>
            </w:r>
            <w:r w:rsidR="00A6043F">
              <w:t>.90</w:t>
            </w:r>
          </w:p>
        </w:tc>
        <w:tc>
          <w:tcPr>
            <w:tcW w:w="720" w:type="dxa"/>
          </w:tcPr>
          <w:p w14:paraId="3EB98521" w14:textId="77777777" w:rsidR="00116E53" w:rsidRPr="00030A76" w:rsidRDefault="00116E53" w:rsidP="008B0CFF">
            <w:pPr>
              <w:jc w:val="center"/>
            </w:pPr>
            <w:r w:rsidRPr="00030A76">
              <w:t>83.1</w:t>
            </w:r>
          </w:p>
        </w:tc>
        <w:tc>
          <w:tcPr>
            <w:tcW w:w="810" w:type="dxa"/>
          </w:tcPr>
          <w:p w14:paraId="6E350B97" w14:textId="77777777" w:rsidR="00116E53" w:rsidRPr="00030A76" w:rsidRDefault="00116E53" w:rsidP="008B0CFF">
            <w:pPr>
              <w:jc w:val="center"/>
            </w:pPr>
            <w:r w:rsidRPr="00030A76">
              <w:t>3.5</w:t>
            </w:r>
          </w:p>
        </w:tc>
        <w:tc>
          <w:tcPr>
            <w:tcW w:w="720" w:type="dxa"/>
          </w:tcPr>
          <w:p w14:paraId="040AA070" w14:textId="77777777" w:rsidR="00116E53" w:rsidRPr="00030A76" w:rsidRDefault="00116E53" w:rsidP="008B0CFF">
            <w:pPr>
              <w:jc w:val="center"/>
            </w:pPr>
            <w:r w:rsidRPr="00030A76">
              <w:t>13.4</w:t>
            </w:r>
          </w:p>
        </w:tc>
      </w:tr>
      <w:tr w:rsidR="00116E53" w:rsidRPr="00030A76" w14:paraId="0AE0CC70" w14:textId="77777777" w:rsidTr="00D7612B">
        <w:tc>
          <w:tcPr>
            <w:tcW w:w="521" w:type="dxa"/>
          </w:tcPr>
          <w:p w14:paraId="37E85D1B" w14:textId="77777777" w:rsidR="00116E53" w:rsidRPr="00030A76" w:rsidRDefault="00116E53" w:rsidP="00D7612B">
            <w:r w:rsidRPr="00030A76">
              <w:t>48</w:t>
            </w:r>
          </w:p>
        </w:tc>
        <w:tc>
          <w:tcPr>
            <w:tcW w:w="469" w:type="dxa"/>
          </w:tcPr>
          <w:p w14:paraId="6848A4E8" w14:textId="77777777" w:rsidR="00116E53" w:rsidRPr="00030A76" w:rsidRDefault="00116E53" w:rsidP="00A63696">
            <w:pPr>
              <w:jc w:val="center"/>
            </w:pPr>
            <w:r w:rsidRPr="00030A76">
              <w:t>38</w:t>
            </w:r>
          </w:p>
        </w:tc>
        <w:tc>
          <w:tcPr>
            <w:tcW w:w="540" w:type="dxa"/>
          </w:tcPr>
          <w:p w14:paraId="45EB38CA" w14:textId="77777777" w:rsidR="00116E53" w:rsidRPr="00030A76" w:rsidRDefault="00116E53" w:rsidP="00A63696">
            <w:pPr>
              <w:jc w:val="center"/>
            </w:pPr>
            <w:r w:rsidRPr="00030A76">
              <w:t>F</w:t>
            </w:r>
          </w:p>
        </w:tc>
        <w:tc>
          <w:tcPr>
            <w:tcW w:w="2430" w:type="dxa"/>
          </w:tcPr>
          <w:p w14:paraId="6BEE756C" w14:textId="77777777" w:rsidR="00116E53" w:rsidRPr="00030A76" w:rsidRDefault="00116E53" w:rsidP="00E0308A">
            <w:pPr>
              <w:jc w:val="center"/>
            </w:pPr>
            <w:r w:rsidRPr="00030A76">
              <w:t>trauma# (R)NOF</w:t>
            </w:r>
          </w:p>
        </w:tc>
        <w:tc>
          <w:tcPr>
            <w:tcW w:w="1440" w:type="dxa"/>
          </w:tcPr>
          <w:p w14:paraId="361B9A7C" w14:textId="77777777" w:rsidR="00116E53" w:rsidRPr="00030A76" w:rsidRDefault="00116E53" w:rsidP="00D7612B">
            <w:r w:rsidRPr="00030A76">
              <w:t>Non-survivor</w:t>
            </w:r>
          </w:p>
        </w:tc>
        <w:tc>
          <w:tcPr>
            <w:tcW w:w="540" w:type="dxa"/>
          </w:tcPr>
          <w:p w14:paraId="5C025066" w14:textId="77777777" w:rsidR="00116E53" w:rsidRPr="00030A76" w:rsidRDefault="00116E53" w:rsidP="008B0CFF">
            <w:pPr>
              <w:jc w:val="center"/>
            </w:pPr>
            <w:r w:rsidRPr="00030A76">
              <w:t>7</w:t>
            </w:r>
          </w:p>
        </w:tc>
        <w:tc>
          <w:tcPr>
            <w:tcW w:w="630" w:type="dxa"/>
          </w:tcPr>
          <w:p w14:paraId="5FD35296" w14:textId="77777777" w:rsidR="00116E53" w:rsidRPr="00030A76" w:rsidRDefault="00116E53" w:rsidP="008B0CFF">
            <w:pPr>
              <w:jc w:val="center"/>
            </w:pPr>
            <w:r w:rsidRPr="00030A76">
              <w:t>B</w:t>
            </w:r>
          </w:p>
        </w:tc>
        <w:tc>
          <w:tcPr>
            <w:tcW w:w="810" w:type="dxa"/>
          </w:tcPr>
          <w:p w14:paraId="49143628" w14:textId="77777777" w:rsidR="00116E53" w:rsidRPr="00030A76" w:rsidRDefault="00116E53" w:rsidP="008B0CFF">
            <w:pPr>
              <w:jc w:val="center"/>
            </w:pPr>
            <w:r w:rsidRPr="00030A76">
              <w:t>6</w:t>
            </w:r>
            <w:r w:rsidR="00A6043F">
              <w:t>.</w:t>
            </w:r>
            <w:r w:rsidR="008B0CFF">
              <w:t>1</w:t>
            </w:r>
            <w:r w:rsidRPr="00030A76">
              <w:t>0</w:t>
            </w:r>
          </w:p>
        </w:tc>
        <w:tc>
          <w:tcPr>
            <w:tcW w:w="720" w:type="dxa"/>
          </w:tcPr>
          <w:p w14:paraId="276E8B6D" w14:textId="77777777" w:rsidR="00116E53" w:rsidRPr="00030A76" w:rsidRDefault="00116E53" w:rsidP="008B0CFF">
            <w:pPr>
              <w:jc w:val="center"/>
            </w:pPr>
            <w:r w:rsidRPr="00030A76">
              <w:t>75.8</w:t>
            </w:r>
          </w:p>
        </w:tc>
        <w:tc>
          <w:tcPr>
            <w:tcW w:w="810" w:type="dxa"/>
          </w:tcPr>
          <w:p w14:paraId="56E7A7D8" w14:textId="77777777" w:rsidR="00116E53" w:rsidRPr="00030A76" w:rsidRDefault="00116E53" w:rsidP="008B0CFF">
            <w:pPr>
              <w:jc w:val="center"/>
            </w:pPr>
            <w:r w:rsidRPr="00030A76">
              <w:t>13.3</w:t>
            </w:r>
          </w:p>
        </w:tc>
        <w:tc>
          <w:tcPr>
            <w:tcW w:w="720" w:type="dxa"/>
          </w:tcPr>
          <w:p w14:paraId="101EDBBE" w14:textId="77777777" w:rsidR="00116E53" w:rsidRPr="00030A76" w:rsidRDefault="00116E53" w:rsidP="008B0CFF">
            <w:pPr>
              <w:jc w:val="center"/>
            </w:pPr>
            <w:r w:rsidRPr="00030A76">
              <w:t>10.9</w:t>
            </w:r>
          </w:p>
        </w:tc>
      </w:tr>
      <w:tr w:rsidR="00116E53" w:rsidRPr="00030A76" w14:paraId="7DD2BEB7" w14:textId="77777777" w:rsidTr="00D7612B">
        <w:tc>
          <w:tcPr>
            <w:tcW w:w="521" w:type="dxa"/>
          </w:tcPr>
          <w:p w14:paraId="6D0F91F1" w14:textId="77777777" w:rsidR="00116E53" w:rsidRPr="00030A76" w:rsidRDefault="00116E53" w:rsidP="00D7612B">
            <w:r w:rsidRPr="00030A76">
              <w:t>50</w:t>
            </w:r>
          </w:p>
        </w:tc>
        <w:tc>
          <w:tcPr>
            <w:tcW w:w="469" w:type="dxa"/>
          </w:tcPr>
          <w:p w14:paraId="095EBFAB" w14:textId="77777777" w:rsidR="00116E53" w:rsidRPr="00030A76" w:rsidRDefault="00116E53" w:rsidP="00A63696">
            <w:pPr>
              <w:jc w:val="center"/>
            </w:pPr>
            <w:r w:rsidRPr="00030A76">
              <w:t>45</w:t>
            </w:r>
          </w:p>
        </w:tc>
        <w:tc>
          <w:tcPr>
            <w:tcW w:w="540" w:type="dxa"/>
          </w:tcPr>
          <w:p w14:paraId="12EBB301" w14:textId="77777777" w:rsidR="00116E53" w:rsidRPr="00030A76" w:rsidRDefault="00116E53" w:rsidP="00A63696">
            <w:pPr>
              <w:jc w:val="center"/>
            </w:pPr>
            <w:r w:rsidRPr="00030A76">
              <w:t>M</w:t>
            </w:r>
          </w:p>
        </w:tc>
        <w:tc>
          <w:tcPr>
            <w:tcW w:w="2430" w:type="dxa"/>
          </w:tcPr>
          <w:p w14:paraId="773EE375" w14:textId="77777777" w:rsidR="00116E53" w:rsidRPr="00030A76" w:rsidRDefault="00116E53" w:rsidP="00E0308A">
            <w:pPr>
              <w:jc w:val="center"/>
            </w:pPr>
            <w:r w:rsidRPr="00030A76">
              <w:t>Pneu,  ARDS, DM</w:t>
            </w:r>
          </w:p>
        </w:tc>
        <w:tc>
          <w:tcPr>
            <w:tcW w:w="1440" w:type="dxa"/>
          </w:tcPr>
          <w:p w14:paraId="42A90540" w14:textId="77777777" w:rsidR="00116E53" w:rsidRPr="00030A76" w:rsidRDefault="00116E53" w:rsidP="00D7612B">
            <w:r w:rsidRPr="00030A76">
              <w:t>Non-survivor</w:t>
            </w:r>
          </w:p>
        </w:tc>
        <w:tc>
          <w:tcPr>
            <w:tcW w:w="540" w:type="dxa"/>
          </w:tcPr>
          <w:p w14:paraId="693B4AEE" w14:textId="77777777" w:rsidR="00116E53" w:rsidRPr="00030A76" w:rsidRDefault="00116E53" w:rsidP="008B0CFF">
            <w:pPr>
              <w:jc w:val="center"/>
            </w:pPr>
            <w:r w:rsidRPr="00030A76">
              <w:t>7</w:t>
            </w:r>
          </w:p>
        </w:tc>
        <w:tc>
          <w:tcPr>
            <w:tcW w:w="630" w:type="dxa"/>
          </w:tcPr>
          <w:p w14:paraId="22B66EC5" w14:textId="77777777" w:rsidR="00116E53" w:rsidRPr="00030A76" w:rsidRDefault="00116E53" w:rsidP="008B0CFF">
            <w:pPr>
              <w:jc w:val="center"/>
            </w:pPr>
            <w:r w:rsidRPr="00030A76">
              <w:t>C</w:t>
            </w:r>
          </w:p>
        </w:tc>
        <w:tc>
          <w:tcPr>
            <w:tcW w:w="810" w:type="dxa"/>
          </w:tcPr>
          <w:p w14:paraId="4BC43B08" w14:textId="77777777" w:rsidR="00116E53" w:rsidRPr="00030A76" w:rsidRDefault="00116E53" w:rsidP="008B0CFF">
            <w:pPr>
              <w:jc w:val="center"/>
            </w:pPr>
            <w:r w:rsidRPr="00030A76">
              <w:t>57</w:t>
            </w:r>
            <w:r w:rsidR="00A6043F">
              <w:t>.00</w:t>
            </w:r>
          </w:p>
        </w:tc>
        <w:tc>
          <w:tcPr>
            <w:tcW w:w="720" w:type="dxa"/>
          </w:tcPr>
          <w:p w14:paraId="421975FA" w14:textId="77777777" w:rsidR="00116E53" w:rsidRPr="00030A76" w:rsidRDefault="00116E53" w:rsidP="008B0CFF">
            <w:pPr>
              <w:jc w:val="center"/>
            </w:pPr>
            <w:r w:rsidRPr="00030A76">
              <w:t>33.2</w:t>
            </w:r>
          </w:p>
        </w:tc>
        <w:tc>
          <w:tcPr>
            <w:tcW w:w="810" w:type="dxa"/>
          </w:tcPr>
          <w:p w14:paraId="65CFCA04" w14:textId="77777777" w:rsidR="00116E53" w:rsidRPr="00030A76" w:rsidRDefault="00116E53" w:rsidP="008B0CFF">
            <w:pPr>
              <w:jc w:val="center"/>
            </w:pPr>
            <w:r w:rsidRPr="00030A76">
              <w:t>4.6</w:t>
            </w:r>
          </w:p>
        </w:tc>
        <w:tc>
          <w:tcPr>
            <w:tcW w:w="720" w:type="dxa"/>
          </w:tcPr>
          <w:p w14:paraId="6F85DF41" w14:textId="77777777" w:rsidR="00116E53" w:rsidRPr="00030A76" w:rsidRDefault="00116E53" w:rsidP="008B0CFF">
            <w:pPr>
              <w:jc w:val="center"/>
            </w:pPr>
            <w:r w:rsidRPr="00030A76">
              <w:t>62.2</w:t>
            </w:r>
          </w:p>
        </w:tc>
      </w:tr>
      <w:tr w:rsidR="00116E53" w:rsidRPr="00030A76" w14:paraId="572D846D" w14:textId="77777777" w:rsidTr="00D7612B">
        <w:tc>
          <w:tcPr>
            <w:tcW w:w="521" w:type="dxa"/>
          </w:tcPr>
          <w:p w14:paraId="18EB674C" w14:textId="77777777" w:rsidR="00116E53" w:rsidRPr="00030A76" w:rsidRDefault="00116E53" w:rsidP="00D7612B">
            <w:r w:rsidRPr="00030A76">
              <w:t>47</w:t>
            </w:r>
          </w:p>
        </w:tc>
        <w:tc>
          <w:tcPr>
            <w:tcW w:w="469" w:type="dxa"/>
          </w:tcPr>
          <w:p w14:paraId="19E688FB" w14:textId="77777777" w:rsidR="00116E53" w:rsidRPr="00030A76" w:rsidRDefault="00116E53" w:rsidP="00A63696">
            <w:pPr>
              <w:jc w:val="center"/>
            </w:pPr>
            <w:r w:rsidRPr="00030A76">
              <w:t>71</w:t>
            </w:r>
          </w:p>
        </w:tc>
        <w:tc>
          <w:tcPr>
            <w:tcW w:w="540" w:type="dxa"/>
          </w:tcPr>
          <w:p w14:paraId="3C21CBC4" w14:textId="77777777" w:rsidR="00116E53" w:rsidRPr="00030A76" w:rsidRDefault="00116E53" w:rsidP="00A63696">
            <w:pPr>
              <w:jc w:val="center"/>
            </w:pPr>
            <w:r w:rsidRPr="00030A76">
              <w:t>F</w:t>
            </w:r>
          </w:p>
        </w:tc>
        <w:tc>
          <w:tcPr>
            <w:tcW w:w="2430" w:type="dxa"/>
          </w:tcPr>
          <w:p w14:paraId="7792FC16" w14:textId="77777777" w:rsidR="00116E53" w:rsidRPr="00030A76" w:rsidRDefault="00116E53" w:rsidP="00E0308A">
            <w:pPr>
              <w:jc w:val="center"/>
            </w:pPr>
            <w:r w:rsidRPr="00030A76">
              <w:t>Pneu, ARDS</w:t>
            </w:r>
          </w:p>
        </w:tc>
        <w:tc>
          <w:tcPr>
            <w:tcW w:w="1440" w:type="dxa"/>
          </w:tcPr>
          <w:p w14:paraId="5CDDC8AF" w14:textId="77777777" w:rsidR="00116E53" w:rsidRPr="00030A76" w:rsidRDefault="00116E53" w:rsidP="00D7612B">
            <w:r w:rsidRPr="00030A76">
              <w:t>Non-survivor</w:t>
            </w:r>
          </w:p>
        </w:tc>
        <w:tc>
          <w:tcPr>
            <w:tcW w:w="540" w:type="dxa"/>
          </w:tcPr>
          <w:p w14:paraId="4368C29B" w14:textId="77777777" w:rsidR="00116E53" w:rsidRPr="00030A76" w:rsidRDefault="00116E53" w:rsidP="008B0CFF">
            <w:pPr>
              <w:jc w:val="center"/>
            </w:pPr>
            <w:r w:rsidRPr="00030A76">
              <w:t>8</w:t>
            </w:r>
          </w:p>
        </w:tc>
        <w:tc>
          <w:tcPr>
            <w:tcW w:w="630" w:type="dxa"/>
          </w:tcPr>
          <w:p w14:paraId="24FE96C4" w14:textId="77777777" w:rsidR="00116E53" w:rsidRPr="00030A76" w:rsidRDefault="00116E53" w:rsidP="008B0CFF">
            <w:pPr>
              <w:jc w:val="center"/>
            </w:pPr>
            <w:r w:rsidRPr="00030A76">
              <w:t>A</w:t>
            </w:r>
          </w:p>
        </w:tc>
        <w:tc>
          <w:tcPr>
            <w:tcW w:w="810" w:type="dxa"/>
          </w:tcPr>
          <w:p w14:paraId="55EAAA9A" w14:textId="77777777" w:rsidR="00116E53" w:rsidRPr="00030A76" w:rsidRDefault="00116E53" w:rsidP="008B0CFF">
            <w:pPr>
              <w:jc w:val="center"/>
            </w:pPr>
            <w:r w:rsidRPr="00030A76">
              <w:t>13</w:t>
            </w:r>
            <w:r w:rsidR="00A6043F">
              <w:t>.20</w:t>
            </w:r>
          </w:p>
        </w:tc>
        <w:tc>
          <w:tcPr>
            <w:tcW w:w="720" w:type="dxa"/>
          </w:tcPr>
          <w:p w14:paraId="269FC823" w14:textId="77777777" w:rsidR="00116E53" w:rsidRPr="00030A76" w:rsidRDefault="00116E53" w:rsidP="008B0CFF">
            <w:pPr>
              <w:jc w:val="center"/>
            </w:pPr>
            <w:r w:rsidRPr="00030A76">
              <w:t>77.1</w:t>
            </w:r>
          </w:p>
        </w:tc>
        <w:tc>
          <w:tcPr>
            <w:tcW w:w="810" w:type="dxa"/>
          </w:tcPr>
          <w:p w14:paraId="5ACDB9A9" w14:textId="77777777" w:rsidR="00116E53" w:rsidRPr="00030A76" w:rsidRDefault="00116E53" w:rsidP="008B0CFF">
            <w:pPr>
              <w:jc w:val="center"/>
            </w:pPr>
            <w:r w:rsidRPr="00030A76">
              <w:t>5.5</w:t>
            </w:r>
          </w:p>
        </w:tc>
        <w:tc>
          <w:tcPr>
            <w:tcW w:w="720" w:type="dxa"/>
          </w:tcPr>
          <w:p w14:paraId="21586528" w14:textId="77777777" w:rsidR="00116E53" w:rsidRPr="00030A76" w:rsidRDefault="00116E53" w:rsidP="008B0CFF">
            <w:pPr>
              <w:jc w:val="center"/>
            </w:pPr>
            <w:r w:rsidRPr="00030A76">
              <w:t>17.4</w:t>
            </w:r>
          </w:p>
        </w:tc>
      </w:tr>
      <w:tr w:rsidR="00116E53" w:rsidRPr="00030A76" w14:paraId="1CAA77DC" w14:textId="77777777" w:rsidTr="00D7612B">
        <w:tc>
          <w:tcPr>
            <w:tcW w:w="521" w:type="dxa"/>
          </w:tcPr>
          <w:p w14:paraId="083E1BB9" w14:textId="77777777" w:rsidR="00116E53" w:rsidRPr="00030A76" w:rsidRDefault="00116E53" w:rsidP="00D7612B">
            <w:r w:rsidRPr="00030A76">
              <w:t>4</w:t>
            </w:r>
          </w:p>
        </w:tc>
        <w:tc>
          <w:tcPr>
            <w:tcW w:w="469" w:type="dxa"/>
          </w:tcPr>
          <w:p w14:paraId="51BA3EAE" w14:textId="77777777" w:rsidR="00116E53" w:rsidRPr="00030A76" w:rsidRDefault="00116E53" w:rsidP="00A63696">
            <w:pPr>
              <w:jc w:val="center"/>
            </w:pPr>
            <w:r w:rsidRPr="00030A76">
              <w:t>2</w:t>
            </w:r>
          </w:p>
        </w:tc>
        <w:tc>
          <w:tcPr>
            <w:tcW w:w="540" w:type="dxa"/>
          </w:tcPr>
          <w:p w14:paraId="71037512" w14:textId="77777777" w:rsidR="00116E53" w:rsidRPr="00030A76" w:rsidRDefault="00116E53" w:rsidP="00A63696">
            <w:pPr>
              <w:jc w:val="center"/>
            </w:pPr>
            <w:r w:rsidRPr="00030A76">
              <w:t>M</w:t>
            </w:r>
          </w:p>
        </w:tc>
        <w:tc>
          <w:tcPr>
            <w:tcW w:w="2430" w:type="dxa"/>
          </w:tcPr>
          <w:p w14:paraId="2CAF27E7" w14:textId="77777777" w:rsidR="00116E53" w:rsidRPr="00030A76" w:rsidRDefault="00116E53" w:rsidP="00E0308A">
            <w:pPr>
              <w:jc w:val="center"/>
            </w:pPr>
            <w:r w:rsidRPr="00030A76">
              <w:t>AE, RF</w:t>
            </w:r>
          </w:p>
        </w:tc>
        <w:tc>
          <w:tcPr>
            <w:tcW w:w="1440" w:type="dxa"/>
          </w:tcPr>
          <w:p w14:paraId="569AA634" w14:textId="77777777" w:rsidR="00116E53" w:rsidRPr="00030A76" w:rsidRDefault="00116E53" w:rsidP="00D7612B">
            <w:r w:rsidRPr="00030A76">
              <w:t>Non-survivor</w:t>
            </w:r>
          </w:p>
        </w:tc>
        <w:tc>
          <w:tcPr>
            <w:tcW w:w="540" w:type="dxa"/>
          </w:tcPr>
          <w:p w14:paraId="05E6F834" w14:textId="77777777" w:rsidR="00116E53" w:rsidRPr="00030A76" w:rsidRDefault="00116E53" w:rsidP="008B0CFF">
            <w:pPr>
              <w:jc w:val="center"/>
            </w:pPr>
            <w:r w:rsidRPr="00030A76">
              <w:t>9</w:t>
            </w:r>
          </w:p>
        </w:tc>
        <w:tc>
          <w:tcPr>
            <w:tcW w:w="630" w:type="dxa"/>
          </w:tcPr>
          <w:p w14:paraId="08CC982B" w14:textId="77777777" w:rsidR="00116E53" w:rsidRPr="00030A76" w:rsidRDefault="00116E53" w:rsidP="008B0CFF">
            <w:pPr>
              <w:jc w:val="center"/>
            </w:pPr>
            <w:r w:rsidRPr="00030A76">
              <w:t>F</w:t>
            </w:r>
          </w:p>
        </w:tc>
        <w:tc>
          <w:tcPr>
            <w:tcW w:w="810" w:type="dxa"/>
          </w:tcPr>
          <w:p w14:paraId="2BF662B8" w14:textId="77777777" w:rsidR="00116E53" w:rsidRPr="00030A76" w:rsidRDefault="00116E53" w:rsidP="008B0CFF">
            <w:pPr>
              <w:jc w:val="center"/>
            </w:pPr>
            <w:r w:rsidRPr="00030A76">
              <w:t>9</w:t>
            </w:r>
            <w:r w:rsidR="00A6043F">
              <w:t>.</w:t>
            </w:r>
            <w:r w:rsidR="008B0CFF">
              <w:t>10</w:t>
            </w:r>
          </w:p>
        </w:tc>
        <w:tc>
          <w:tcPr>
            <w:tcW w:w="720" w:type="dxa"/>
          </w:tcPr>
          <w:p w14:paraId="2635F00E" w14:textId="77777777" w:rsidR="00116E53" w:rsidRPr="00030A76" w:rsidRDefault="00116E53" w:rsidP="008B0CFF">
            <w:pPr>
              <w:jc w:val="center"/>
            </w:pPr>
            <w:r w:rsidRPr="00030A76">
              <w:t>44.6</w:t>
            </w:r>
          </w:p>
        </w:tc>
        <w:tc>
          <w:tcPr>
            <w:tcW w:w="810" w:type="dxa"/>
          </w:tcPr>
          <w:p w14:paraId="7E47204D" w14:textId="77777777" w:rsidR="00116E53" w:rsidRPr="00030A76" w:rsidRDefault="00116E53" w:rsidP="008B0CFF">
            <w:pPr>
              <w:jc w:val="center"/>
            </w:pPr>
            <w:r w:rsidRPr="00030A76">
              <w:t>4.0</w:t>
            </w:r>
          </w:p>
        </w:tc>
        <w:tc>
          <w:tcPr>
            <w:tcW w:w="720" w:type="dxa"/>
          </w:tcPr>
          <w:p w14:paraId="09AF144D" w14:textId="77777777" w:rsidR="00116E53" w:rsidRPr="00030A76" w:rsidRDefault="00116E53" w:rsidP="008B0CFF">
            <w:pPr>
              <w:jc w:val="center"/>
            </w:pPr>
            <w:r w:rsidRPr="00030A76">
              <w:t>51.4</w:t>
            </w:r>
          </w:p>
        </w:tc>
      </w:tr>
      <w:tr w:rsidR="00116E53" w:rsidRPr="00030A76" w14:paraId="4A2BBF47" w14:textId="77777777" w:rsidTr="00D7612B">
        <w:tc>
          <w:tcPr>
            <w:tcW w:w="521" w:type="dxa"/>
          </w:tcPr>
          <w:p w14:paraId="52C4FB01" w14:textId="77777777" w:rsidR="00116E53" w:rsidRPr="00030A76" w:rsidRDefault="00116E53" w:rsidP="00D7612B">
            <w:r w:rsidRPr="00030A76">
              <w:t>2</w:t>
            </w:r>
          </w:p>
        </w:tc>
        <w:tc>
          <w:tcPr>
            <w:tcW w:w="469" w:type="dxa"/>
          </w:tcPr>
          <w:p w14:paraId="69DE2529" w14:textId="77777777" w:rsidR="00116E53" w:rsidRPr="00030A76" w:rsidRDefault="00116E53" w:rsidP="00A63696">
            <w:pPr>
              <w:jc w:val="center"/>
            </w:pPr>
            <w:r w:rsidRPr="00030A76">
              <w:t>29</w:t>
            </w:r>
          </w:p>
        </w:tc>
        <w:tc>
          <w:tcPr>
            <w:tcW w:w="540" w:type="dxa"/>
          </w:tcPr>
          <w:p w14:paraId="0A4480E5" w14:textId="77777777" w:rsidR="00116E53" w:rsidRPr="00030A76" w:rsidRDefault="00116E53" w:rsidP="00A63696">
            <w:pPr>
              <w:jc w:val="center"/>
            </w:pPr>
            <w:r w:rsidRPr="00030A76">
              <w:t>M</w:t>
            </w:r>
          </w:p>
        </w:tc>
        <w:tc>
          <w:tcPr>
            <w:tcW w:w="2430" w:type="dxa"/>
          </w:tcPr>
          <w:p w14:paraId="0111935B" w14:textId="77777777" w:rsidR="00116E53" w:rsidRPr="00030A76" w:rsidRDefault="00E0308A" w:rsidP="00E0308A">
            <w:pPr>
              <w:jc w:val="center"/>
            </w:pPr>
            <w:r>
              <w:t>TB</w:t>
            </w:r>
            <w:r w:rsidR="00116E53" w:rsidRPr="00030A76">
              <w:t>, CRF</w:t>
            </w:r>
          </w:p>
        </w:tc>
        <w:tc>
          <w:tcPr>
            <w:tcW w:w="1440" w:type="dxa"/>
          </w:tcPr>
          <w:p w14:paraId="1A4ECC73" w14:textId="77777777" w:rsidR="00116E53" w:rsidRPr="00030A76" w:rsidRDefault="00116E53" w:rsidP="00D7612B">
            <w:r w:rsidRPr="00030A76">
              <w:t>Non-survivor</w:t>
            </w:r>
          </w:p>
        </w:tc>
        <w:tc>
          <w:tcPr>
            <w:tcW w:w="540" w:type="dxa"/>
          </w:tcPr>
          <w:p w14:paraId="5C0608B5" w14:textId="77777777" w:rsidR="00116E53" w:rsidRPr="00030A76" w:rsidRDefault="00116E53" w:rsidP="008B0CFF">
            <w:pPr>
              <w:jc w:val="center"/>
            </w:pPr>
            <w:r w:rsidRPr="00030A76">
              <w:t>12</w:t>
            </w:r>
          </w:p>
        </w:tc>
        <w:tc>
          <w:tcPr>
            <w:tcW w:w="630" w:type="dxa"/>
          </w:tcPr>
          <w:p w14:paraId="6E88DE2E" w14:textId="77777777" w:rsidR="00116E53" w:rsidRPr="00030A76" w:rsidRDefault="00116E53" w:rsidP="008B0CFF">
            <w:pPr>
              <w:jc w:val="center"/>
            </w:pPr>
            <w:r w:rsidRPr="00030A76">
              <w:t>F</w:t>
            </w:r>
          </w:p>
        </w:tc>
        <w:tc>
          <w:tcPr>
            <w:tcW w:w="810" w:type="dxa"/>
          </w:tcPr>
          <w:p w14:paraId="13C08BBE" w14:textId="77777777" w:rsidR="00116E53" w:rsidRPr="00030A76" w:rsidRDefault="00116E53" w:rsidP="008B0CFF">
            <w:pPr>
              <w:jc w:val="center"/>
            </w:pPr>
            <w:r w:rsidRPr="00030A76">
              <w:t>7</w:t>
            </w:r>
            <w:r w:rsidR="00A6043F">
              <w:t>.</w:t>
            </w:r>
            <w:r w:rsidR="008B0CFF">
              <w:t>50</w:t>
            </w:r>
          </w:p>
        </w:tc>
        <w:tc>
          <w:tcPr>
            <w:tcW w:w="720" w:type="dxa"/>
          </w:tcPr>
          <w:p w14:paraId="5CBDA368" w14:textId="77777777" w:rsidR="00116E53" w:rsidRPr="00030A76" w:rsidRDefault="00116E53" w:rsidP="008B0CFF">
            <w:pPr>
              <w:jc w:val="center"/>
            </w:pPr>
            <w:r w:rsidRPr="00030A76">
              <w:t>57.5</w:t>
            </w:r>
          </w:p>
        </w:tc>
        <w:tc>
          <w:tcPr>
            <w:tcW w:w="810" w:type="dxa"/>
          </w:tcPr>
          <w:p w14:paraId="7232AD23" w14:textId="77777777" w:rsidR="00116E53" w:rsidRPr="00030A76" w:rsidRDefault="00116E53" w:rsidP="008B0CFF">
            <w:pPr>
              <w:jc w:val="center"/>
            </w:pPr>
            <w:r w:rsidRPr="00030A76">
              <w:t>2.9</w:t>
            </w:r>
          </w:p>
        </w:tc>
        <w:tc>
          <w:tcPr>
            <w:tcW w:w="720" w:type="dxa"/>
          </w:tcPr>
          <w:p w14:paraId="1D29082F" w14:textId="77777777" w:rsidR="00116E53" w:rsidRPr="00030A76" w:rsidRDefault="00116E53" w:rsidP="008B0CFF">
            <w:pPr>
              <w:jc w:val="center"/>
            </w:pPr>
            <w:r w:rsidRPr="00030A76">
              <w:t>39.6</w:t>
            </w:r>
          </w:p>
        </w:tc>
      </w:tr>
      <w:tr w:rsidR="00116E53" w:rsidRPr="00030A76" w14:paraId="25961543" w14:textId="77777777" w:rsidTr="00D7612B">
        <w:tc>
          <w:tcPr>
            <w:tcW w:w="521" w:type="dxa"/>
          </w:tcPr>
          <w:p w14:paraId="0B55D638" w14:textId="77777777" w:rsidR="00116E53" w:rsidRPr="00030A76" w:rsidRDefault="00116E53" w:rsidP="00D7612B">
            <w:r w:rsidRPr="00030A76">
              <w:t>4</w:t>
            </w:r>
          </w:p>
        </w:tc>
        <w:tc>
          <w:tcPr>
            <w:tcW w:w="469" w:type="dxa"/>
          </w:tcPr>
          <w:p w14:paraId="7707EA7F" w14:textId="77777777" w:rsidR="00116E53" w:rsidRPr="00030A76" w:rsidRDefault="00116E53" w:rsidP="00A63696">
            <w:pPr>
              <w:jc w:val="center"/>
            </w:pPr>
            <w:r w:rsidRPr="00030A76">
              <w:t>2</w:t>
            </w:r>
          </w:p>
        </w:tc>
        <w:tc>
          <w:tcPr>
            <w:tcW w:w="540" w:type="dxa"/>
          </w:tcPr>
          <w:p w14:paraId="05BC0745" w14:textId="77777777" w:rsidR="00116E53" w:rsidRPr="00030A76" w:rsidRDefault="00116E53" w:rsidP="00A63696">
            <w:pPr>
              <w:jc w:val="center"/>
            </w:pPr>
            <w:r w:rsidRPr="00030A76">
              <w:t>M</w:t>
            </w:r>
          </w:p>
        </w:tc>
        <w:tc>
          <w:tcPr>
            <w:tcW w:w="2430" w:type="dxa"/>
          </w:tcPr>
          <w:p w14:paraId="196FA2BB" w14:textId="77777777" w:rsidR="00116E53" w:rsidRPr="00030A76" w:rsidRDefault="00116E53" w:rsidP="00E0308A">
            <w:pPr>
              <w:jc w:val="center"/>
            </w:pPr>
            <w:r w:rsidRPr="00030A76">
              <w:t>AE, RF</w:t>
            </w:r>
          </w:p>
        </w:tc>
        <w:tc>
          <w:tcPr>
            <w:tcW w:w="1440" w:type="dxa"/>
          </w:tcPr>
          <w:p w14:paraId="6AC2B067" w14:textId="77777777" w:rsidR="00116E53" w:rsidRPr="00030A76" w:rsidRDefault="00116E53" w:rsidP="00D7612B">
            <w:r w:rsidRPr="00030A76">
              <w:t>Non-survivor</w:t>
            </w:r>
          </w:p>
        </w:tc>
        <w:tc>
          <w:tcPr>
            <w:tcW w:w="540" w:type="dxa"/>
          </w:tcPr>
          <w:p w14:paraId="49F662C4" w14:textId="77777777" w:rsidR="00116E53" w:rsidRPr="00030A76" w:rsidRDefault="00116E53" w:rsidP="008B0CFF">
            <w:pPr>
              <w:jc w:val="center"/>
            </w:pPr>
            <w:r w:rsidRPr="00030A76">
              <w:t>12</w:t>
            </w:r>
          </w:p>
        </w:tc>
        <w:tc>
          <w:tcPr>
            <w:tcW w:w="630" w:type="dxa"/>
          </w:tcPr>
          <w:p w14:paraId="0C37E301" w14:textId="77777777" w:rsidR="00116E53" w:rsidRPr="00030A76" w:rsidRDefault="00116E53" w:rsidP="008B0CFF">
            <w:pPr>
              <w:jc w:val="center"/>
            </w:pPr>
            <w:r w:rsidRPr="00030A76">
              <w:t>F</w:t>
            </w:r>
          </w:p>
        </w:tc>
        <w:tc>
          <w:tcPr>
            <w:tcW w:w="810" w:type="dxa"/>
          </w:tcPr>
          <w:p w14:paraId="570C631F" w14:textId="77777777" w:rsidR="00116E53" w:rsidRPr="00030A76" w:rsidRDefault="00116E53" w:rsidP="008B0CFF">
            <w:pPr>
              <w:jc w:val="center"/>
            </w:pPr>
            <w:r w:rsidRPr="00030A76">
              <w:t>9</w:t>
            </w:r>
            <w:r w:rsidR="00A6043F">
              <w:t>.</w:t>
            </w:r>
            <w:r w:rsidR="008B0CFF">
              <w:t>10</w:t>
            </w:r>
          </w:p>
        </w:tc>
        <w:tc>
          <w:tcPr>
            <w:tcW w:w="720" w:type="dxa"/>
          </w:tcPr>
          <w:p w14:paraId="11437A3A" w14:textId="77777777" w:rsidR="00116E53" w:rsidRPr="00030A76" w:rsidRDefault="00116E53" w:rsidP="008B0CFF">
            <w:pPr>
              <w:jc w:val="center"/>
            </w:pPr>
            <w:r w:rsidRPr="00030A76">
              <w:t>58.7</w:t>
            </w:r>
          </w:p>
        </w:tc>
        <w:tc>
          <w:tcPr>
            <w:tcW w:w="810" w:type="dxa"/>
          </w:tcPr>
          <w:p w14:paraId="64B4AE01" w14:textId="77777777" w:rsidR="00116E53" w:rsidRPr="00030A76" w:rsidRDefault="00116E53" w:rsidP="008B0CFF">
            <w:pPr>
              <w:jc w:val="center"/>
            </w:pPr>
            <w:r w:rsidRPr="00030A76">
              <w:t>7.2</w:t>
            </w:r>
          </w:p>
        </w:tc>
        <w:tc>
          <w:tcPr>
            <w:tcW w:w="720" w:type="dxa"/>
          </w:tcPr>
          <w:p w14:paraId="02843947" w14:textId="77777777" w:rsidR="00116E53" w:rsidRPr="00030A76" w:rsidRDefault="00116E53" w:rsidP="008B0CFF">
            <w:pPr>
              <w:jc w:val="center"/>
            </w:pPr>
            <w:r w:rsidRPr="00030A76">
              <w:t>34.1</w:t>
            </w:r>
          </w:p>
        </w:tc>
      </w:tr>
      <w:tr w:rsidR="00116E53" w:rsidRPr="00030A76" w14:paraId="49CE11B6" w14:textId="77777777" w:rsidTr="00D7612B">
        <w:tc>
          <w:tcPr>
            <w:tcW w:w="521" w:type="dxa"/>
          </w:tcPr>
          <w:p w14:paraId="09BA753A" w14:textId="77777777" w:rsidR="00116E53" w:rsidRPr="00030A76" w:rsidRDefault="00116E53" w:rsidP="00D7612B">
            <w:r w:rsidRPr="00030A76">
              <w:t>23</w:t>
            </w:r>
          </w:p>
        </w:tc>
        <w:tc>
          <w:tcPr>
            <w:tcW w:w="469" w:type="dxa"/>
          </w:tcPr>
          <w:p w14:paraId="512FD9EE" w14:textId="77777777" w:rsidR="00116E53" w:rsidRPr="00030A76" w:rsidRDefault="00116E53" w:rsidP="00A63696">
            <w:pPr>
              <w:jc w:val="center"/>
            </w:pPr>
            <w:r w:rsidRPr="00030A76">
              <w:t>25</w:t>
            </w:r>
          </w:p>
        </w:tc>
        <w:tc>
          <w:tcPr>
            <w:tcW w:w="540" w:type="dxa"/>
          </w:tcPr>
          <w:p w14:paraId="33C87194" w14:textId="77777777" w:rsidR="00116E53" w:rsidRPr="00030A76" w:rsidRDefault="00116E53" w:rsidP="00A63696">
            <w:pPr>
              <w:jc w:val="center"/>
            </w:pPr>
            <w:r w:rsidRPr="00030A76">
              <w:t>F</w:t>
            </w:r>
          </w:p>
        </w:tc>
        <w:tc>
          <w:tcPr>
            <w:tcW w:w="2430" w:type="dxa"/>
          </w:tcPr>
          <w:p w14:paraId="2BBA06BF" w14:textId="77777777" w:rsidR="00116E53" w:rsidRPr="00030A76" w:rsidRDefault="00E0308A" w:rsidP="00E0308A">
            <w:pPr>
              <w:jc w:val="center"/>
            </w:pPr>
            <w:r>
              <w:t>PNEU</w:t>
            </w:r>
            <w:r w:rsidR="00116E53" w:rsidRPr="00030A76">
              <w:t>,  HTN</w:t>
            </w:r>
          </w:p>
        </w:tc>
        <w:tc>
          <w:tcPr>
            <w:tcW w:w="1440" w:type="dxa"/>
          </w:tcPr>
          <w:p w14:paraId="1AA187E9" w14:textId="77777777" w:rsidR="00116E53" w:rsidRPr="00030A76" w:rsidRDefault="00116E53" w:rsidP="00D7612B">
            <w:r w:rsidRPr="00030A76">
              <w:t>Survivor</w:t>
            </w:r>
          </w:p>
        </w:tc>
        <w:tc>
          <w:tcPr>
            <w:tcW w:w="540" w:type="dxa"/>
          </w:tcPr>
          <w:p w14:paraId="41E7A3CD" w14:textId="77777777" w:rsidR="00116E53" w:rsidRPr="00030A76" w:rsidRDefault="00116E53" w:rsidP="008B0CFF">
            <w:pPr>
              <w:jc w:val="center"/>
            </w:pPr>
            <w:r w:rsidRPr="00030A76">
              <w:t>1</w:t>
            </w:r>
          </w:p>
        </w:tc>
        <w:tc>
          <w:tcPr>
            <w:tcW w:w="630" w:type="dxa"/>
          </w:tcPr>
          <w:p w14:paraId="6E83C51D" w14:textId="77777777" w:rsidR="00116E53" w:rsidRPr="00030A76" w:rsidRDefault="00116E53" w:rsidP="008B0CFF">
            <w:pPr>
              <w:jc w:val="center"/>
            </w:pPr>
            <w:r w:rsidRPr="00030A76">
              <w:t>F</w:t>
            </w:r>
          </w:p>
        </w:tc>
        <w:tc>
          <w:tcPr>
            <w:tcW w:w="810" w:type="dxa"/>
          </w:tcPr>
          <w:p w14:paraId="502DDAFA" w14:textId="77777777" w:rsidR="00116E53" w:rsidRPr="00030A76" w:rsidRDefault="00116E53" w:rsidP="008B0CFF">
            <w:pPr>
              <w:jc w:val="center"/>
            </w:pPr>
            <w:r w:rsidRPr="00030A76">
              <w:t>7</w:t>
            </w:r>
            <w:r w:rsidR="00A6043F">
              <w:t>.</w:t>
            </w:r>
            <w:r w:rsidR="008B0CFF">
              <w:t>90</w:t>
            </w:r>
          </w:p>
        </w:tc>
        <w:tc>
          <w:tcPr>
            <w:tcW w:w="720" w:type="dxa"/>
          </w:tcPr>
          <w:p w14:paraId="0A3682F6" w14:textId="77777777" w:rsidR="00116E53" w:rsidRPr="00030A76" w:rsidRDefault="00116E53" w:rsidP="008B0CFF">
            <w:pPr>
              <w:jc w:val="center"/>
            </w:pPr>
            <w:r w:rsidRPr="00030A76">
              <w:t>67.5</w:t>
            </w:r>
          </w:p>
        </w:tc>
        <w:tc>
          <w:tcPr>
            <w:tcW w:w="810" w:type="dxa"/>
          </w:tcPr>
          <w:p w14:paraId="684ADE8C" w14:textId="77777777" w:rsidR="00116E53" w:rsidRPr="00030A76" w:rsidRDefault="00116E53" w:rsidP="008B0CFF">
            <w:pPr>
              <w:jc w:val="center"/>
            </w:pPr>
            <w:r w:rsidRPr="00030A76">
              <w:t>4.3</w:t>
            </w:r>
          </w:p>
        </w:tc>
        <w:tc>
          <w:tcPr>
            <w:tcW w:w="720" w:type="dxa"/>
          </w:tcPr>
          <w:p w14:paraId="1B489021" w14:textId="77777777" w:rsidR="00116E53" w:rsidRPr="00030A76" w:rsidRDefault="00116E53" w:rsidP="008B0CFF">
            <w:pPr>
              <w:jc w:val="center"/>
            </w:pPr>
            <w:r w:rsidRPr="00030A76">
              <w:t>28.2</w:t>
            </w:r>
          </w:p>
        </w:tc>
      </w:tr>
      <w:tr w:rsidR="00116E53" w:rsidRPr="00030A76" w14:paraId="554A7CB5" w14:textId="77777777" w:rsidTr="00D7612B">
        <w:tc>
          <w:tcPr>
            <w:tcW w:w="521" w:type="dxa"/>
          </w:tcPr>
          <w:p w14:paraId="018A5727" w14:textId="77777777" w:rsidR="00116E53" w:rsidRPr="00030A76" w:rsidRDefault="00116E53" w:rsidP="00D7612B">
            <w:r w:rsidRPr="00030A76">
              <w:t>24</w:t>
            </w:r>
          </w:p>
        </w:tc>
        <w:tc>
          <w:tcPr>
            <w:tcW w:w="469" w:type="dxa"/>
          </w:tcPr>
          <w:p w14:paraId="333E1317" w14:textId="77777777" w:rsidR="00116E53" w:rsidRPr="00030A76" w:rsidRDefault="00116E53" w:rsidP="00A63696">
            <w:pPr>
              <w:jc w:val="center"/>
            </w:pPr>
            <w:r w:rsidRPr="00030A76">
              <w:t>24</w:t>
            </w:r>
          </w:p>
        </w:tc>
        <w:tc>
          <w:tcPr>
            <w:tcW w:w="540" w:type="dxa"/>
          </w:tcPr>
          <w:p w14:paraId="6F6F1B5E" w14:textId="77777777" w:rsidR="00116E53" w:rsidRPr="00030A76" w:rsidRDefault="00116E53" w:rsidP="00A63696">
            <w:pPr>
              <w:jc w:val="center"/>
            </w:pPr>
            <w:r w:rsidRPr="00030A76">
              <w:t>F</w:t>
            </w:r>
          </w:p>
        </w:tc>
        <w:tc>
          <w:tcPr>
            <w:tcW w:w="2430" w:type="dxa"/>
          </w:tcPr>
          <w:p w14:paraId="1479CB77" w14:textId="77777777" w:rsidR="00116E53" w:rsidRPr="00030A76" w:rsidRDefault="00E0308A" w:rsidP="00E0308A">
            <w:pPr>
              <w:jc w:val="center"/>
            </w:pPr>
            <w:r>
              <w:t>PNEU</w:t>
            </w:r>
            <w:r w:rsidR="00116E53" w:rsidRPr="00030A76">
              <w:t>,  HTN</w:t>
            </w:r>
          </w:p>
        </w:tc>
        <w:tc>
          <w:tcPr>
            <w:tcW w:w="1440" w:type="dxa"/>
          </w:tcPr>
          <w:p w14:paraId="1F7F5C17" w14:textId="77777777" w:rsidR="00116E53" w:rsidRPr="00030A76" w:rsidRDefault="00116E53" w:rsidP="00D7612B">
            <w:r w:rsidRPr="00030A76">
              <w:t>Survivor</w:t>
            </w:r>
          </w:p>
        </w:tc>
        <w:tc>
          <w:tcPr>
            <w:tcW w:w="540" w:type="dxa"/>
          </w:tcPr>
          <w:p w14:paraId="73FC993F" w14:textId="77777777" w:rsidR="00116E53" w:rsidRPr="00030A76" w:rsidRDefault="00116E53" w:rsidP="008B0CFF">
            <w:pPr>
              <w:jc w:val="center"/>
            </w:pPr>
            <w:r w:rsidRPr="00030A76">
              <w:t>1</w:t>
            </w:r>
          </w:p>
        </w:tc>
        <w:tc>
          <w:tcPr>
            <w:tcW w:w="630" w:type="dxa"/>
          </w:tcPr>
          <w:p w14:paraId="3C8FFD3F" w14:textId="77777777" w:rsidR="00116E53" w:rsidRPr="00030A76" w:rsidRDefault="00116E53" w:rsidP="008B0CFF">
            <w:pPr>
              <w:jc w:val="center"/>
            </w:pPr>
            <w:r w:rsidRPr="00030A76">
              <w:t>F</w:t>
            </w:r>
          </w:p>
        </w:tc>
        <w:tc>
          <w:tcPr>
            <w:tcW w:w="810" w:type="dxa"/>
          </w:tcPr>
          <w:p w14:paraId="7AF3415C" w14:textId="77777777" w:rsidR="00116E53" w:rsidRPr="00030A76" w:rsidRDefault="00116E53" w:rsidP="008B0CFF">
            <w:pPr>
              <w:jc w:val="center"/>
            </w:pPr>
            <w:r w:rsidRPr="00030A76">
              <w:t>11</w:t>
            </w:r>
            <w:r w:rsidR="00A6043F">
              <w:t>.00</w:t>
            </w:r>
          </w:p>
        </w:tc>
        <w:tc>
          <w:tcPr>
            <w:tcW w:w="720" w:type="dxa"/>
          </w:tcPr>
          <w:p w14:paraId="611F60B4" w14:textId="77777777" w:rsidR="00116E53" w:rsidRPr="00030A76" w:rsidRDefault="00116E53" w:rsidP="008B0CFF">
            <w:pPr>
              <w:jc w:val="center"/>
            </w:pPr>
            <w:r w:rsidRPr="00030A76">
              <w:t>69.4</w:t>
            </w:r>
          </w:p>
        </w:tc>
        <w:tc>
          <w:tcPr>
            <w:tcW w:w="810" w:type="dxa"/>
          </w:tcPr>
          <w:p w14:paraId="0BCDC404" w14:textId="77777777" w:rsidR="00116E53" w:rsidRPr="00030A76" w:rsidRDefault="00116E53" w:rsidP="008B0CFF">
            <w:pPr>
              <w:jc w:val="center"/>
            </w:pPr>
            <w:r w:rsidRPr="00030A76">
              <w:t>3.2</w:t>
            </w:r>
          </w:p>
        </w:tc>
        <w:tc>
          <w:tcPr>
            <w:tcW w:w="720" w:type="dxa"/>
          </w:tcPr>
          <w:p w14:paraId="6FE59322" w14:textId="77777777" w:rsidR="00116E53" w:rsidRPr="00030A76" w:rsidRDefault="00116E53" w:rsidP="008B0CFF">
            <w:pPr>
              <w:jc w:val="center"/>
            </w:pPr>
            <w:r w:rsidRPr="00030A76">
              <w:t>27.4</w:t>
            </w:r>
          </w:p>
        </w:tc>
      </w:tr>
      <w:tr w:rsidR="00116E53" w:rsidRPr="00030A76" w14:paraId="52C4AF22" w14:textId="77777777" w:rsidTr="00D7612B">
        <w:tc>
          <w:tcPr>
            <w:tcW w:w="521" w:type="dxa"/>
          </w:tcPr>
          <w:p w14:paraId="259F0140" w14:textId="77777777" w:rsidR="00116E53" w:rsidRPr="00030A76" w:rsidRDefault="00116E53" w:rsidP="00D7612B">
            <w:r w:rsidRPr="00030A76">
              <w:t>25</w:t>
            </w:r>
          </w:p>
        </w:tc>
        <w:tc>
          <w:tcPr>
            <w:tcW w:w="469" w:type="dxa"/>
          </w:tcPr>
          <w:p w14:paraId="5FFFB164" w14:textId="77777777" w:rsidR="00116E53" w:rsidRPr="00030A76" w:rsidRDefault="00116E53" w:rsidP="00A63696">
            <w:pPr>
              <w:jc w:val="center"/>
            </w:pPr>
            <w:r w:rsidRPr="00030A76">
              <w:t>45</w:t>
            </w:r>
          </w:p>
        </w:tc>
        <w:tc>
          <w:tcPr>
            <w:tcW w:w="540" w:type="dxa"/>
          </w:tcPr>
          <w:p w14:paraId="6F452B8E" w14:textId="77777777" w:rsidR="00116E53" w:rsidRPr="00030A76" w:rsidRDefault="00116E53" w:rsidP="00A63696">
            <w:pPr>
              <w:jc w:val="center"/>
            </w:pPr>
            <w:r w:rsidRPr="00030A76">
              <w:t>F</w:t>
            </w:r>
          </w:p>
        </w:tc>
        <w:tc>
          <w:tcPr>
            <w:tcW w:w="2430" w:type="dxa"/>
          </w:tcPr>
          <w:p w14:paraId="4BA4EBCF" w14:textId="77777777" w:rsidR="00116E53" w:rsidRPr="00030A76" w:rsidRDefault="00116E53" w:rsidP="00E0308A">
            <w:pPr>
              <w:jc w:val="center"/>
            </w:pPr>
            <w:r w:rsidRPr="00030A76">
              <w:t>Travel history</w:t>
            </w:r>
          </w:p>
        </w:tc>
        <w:tc>
          <w:tcPr>
            <w:tcW w:w="1440" w:type="dxa"/>
          </w:tcPr>
          <w:p w14:paraId="10F73C8B" w14:textId="77777777" w:rsidR="00116E53" w:rsidRPr="00030A76" w:rsidRDefault="00116E53" w:rsidP="00D7612B">
            <w:r w:rsidRPr="00030A76">
              <w:t>Survivor</w:t>
            </w:r>
          </w:p>
        </w:tc>
        <w:tc>
          <w:tcPr>
            <w:tcW w:w="540" w:type="dxa"/>
          </w:tcPr>
          <w:p w14:paraId="77DA59E3" w14:textId="77777777" w:rsidR="00116E53" w:rsidRPr="00030A76" w:rsidRDefault="00116E53" w:rsidP="008B0CFF">
            <w:pPr>
              <w:jc w:val="center"/>
            </w:pPr>
            <w:r w:rsidRPr="00030A76">
              <w:t>1</w:t>
            </w:r>
          </w:p>
        </w:tc>
        <w:tc>
          <w:tcPr>
            <w:tcW w:w="630" w:type="dxa"/>
          </w:tcPr>
          <w:p w14:paraId="0EB75EEA" w14:textId="77777777" w:rsidR="00116E53" w:rsidRPr="00030A76" w:rsidRDefault="00116E53" w:rsidP="008B0CFF">
            <w:pPr>
              <w:jc w:val="center"/>
            </w:pPr>
            <w:r w:rsidRPr="00030A76">
              <w:t>F</w:t>
            </w:r>
          </w:p>
        </w:tc>
        <w:tc>
          <w:tcPr>
            <w:tcW w:w="810" w:type="dxa"/>
          </w:tcPr>
          <w:p w14:paraId="2BC0FDD1" w14:textId="77777777" w:rsidR="00116E53" w:rsidRPr="00030A76" w:rsidRDefault="00116E53" w:rsidP="008B0CFF">
            <w:pPr>
              <w:jc w:val="center"/>
            </w:pPr>
            <w:r w:rsidRPr="00030A76">
              <w:t>5</w:t>
            </w:r>
            <w:r w:rsidR="00A6043F">
              <w:t>.</w:t>
            </w:r>
            <w:r w:rsidR="008B0CFF">
              <w:t>10</w:t>
            </w:r>
          </w:p>
        </w:tc>
        <w:tc>
          <w:tcPr>
            <w:tcW w:w="720" w:type="dxa"/>
          </w:tcPr>
          <w:p w14:paraId="25D6075B" w14:textId="77777777" w:rsidR="00116E53" w:rsidRPr="00030A76" w:rsidRDefault="00116E53" w:rsidP="008B0CFF">
            <w:pPr>
              <w:jc w:val="center"/>
            </w:pPr>
            <w:r w:rsidRPr="00030A76">
              <w:t>66.3</w:t>
            </w:r>
          </w:p>
        </w:tc>
        <w:tc>
          <w:tcPr>
            <w:tcW w:w="810" w:type="dxa"/>
          </w:tcPr>
          <w:p w14:paraId="1EE4EC07" w14:textId="77777777" w:rsidR="00116E53" w:rsidRPr="00030A76" w:rsidRDefault="00116E53" w:rsidP="008B0CFF">
            <w:pPr>
              <w:jc w:val="center"/>
            </w:pPr>
            <w:r w:rsidRPr="00030A76">
              <w:t>4.5</w:t>
            </w:r>
          </w:p>
        </w:tc>
        <w:tc>
          <w:tcPr>
            <w:tcW w:w="720" w:type="dxa"/>
          </w:tcPr>
          <w:p w14:paraId="4F3F8456" w14:textId="77777777" w:rsidR="00116E53" w:rsidRPr="00030A76" w:rsidRDefault="00116E53" w:rsidP="008B0CFF">
            <w:pPr>
              <w:jc w:val="center"/>
            </w:pPr>
            <w:r w:rsidRPr="00030A76">
              <w:t>29.2</w:t>
            </w:r>
          </w:p>
        </w:tc>
      </w:tr>
      <w:tr w:rsidR="00116E53" w:rsidRPr="00030A76" w14:paraId="411A61E7" w14:textId="77777777" w:rsidTr="00D7612B">
        <w:tc>
          <w:tcPr>
            <w:tcW w:w="521" w:type="dxa"/>
          </w:tcPr>
          <w:p w14:paraId="5E7F87A9" w14:textId="77777777" w:rsidR="00116E53" w:rsidRPr="00030A76" w:rsidRDefault="00116E53" w:rsidP="00D7612B">
            <w:r w:rsidRPr="00030A76">
              <w:t>26</w:t>
            </w:r>
          </w:p>
        </w:tc>
        <w:tc>
          <w:tcPr>
            <w:tcW w:w="469" w:type="dxa"/>
          </w:tcPr>
          <w:p w14:paraId="5D845634" w14:textId="77777777" w:rsidR="00116E53" w:rsidRPr="00030A76" w:rsidRDefault="00116E53" w:rsidP="00A63696">
            <w:pPr>
              <w:jc w:val="center"/>
            </w:pPr>
            <w:r w:rsidRPr="00030A76">
              <w:t>16</w:t>
            </w:r>
          </w:p>
        </w:tc>
        <w:tc>
          <w:tcPr>
            <w:tcW w:w="540" w:type="dxa"/>
          </w:tcPr>
          <w:p w14:paraId="38EBF3BD" w14:textId="77777777" w:rsidR="00116E53" w:rsidRPr="00030A76" w:rsidRDefault="00116E53" w:rsidP="00A63696">
            <w:pPr>
              <w:jc w:val="center"/>
            </w:pPr>
            <w:r w:rsidRPr="00030A76">
              <w:t>M</w:t>
            </w:r>
          </w:p>
        </w:tc>
        <w:tc>
          <w:tcPr>
            <w:tcW w:w="2430" w:type="dxa"/>
          </w:tcPr>
          <w:p w14:paraId="4EF2743F" w14:textId="77777777" w:rsidR="00116E53" w:rsidRPr="00030A76" w:rsidRDefault="00116E53" w:rsidP="00E0308A">
            <w:pPr>
              <w:jc w:val="center"/>
            </w:pPr>
            <w:r w:rsidRPr="00030A76">
              <w:t>Contact history</w:t>
            </w:r>
          </w:p>
        </w:tc>
        <w:tc>
          <w:tcPr>
            <w:tcW w:w="1440" w:type="dxa"/>
          </w:tcPr>
          <w:p w14:paraId="466285E1" w14:textId="77777777" w:rsidR="00116E53" w:rsidRPr="00030A76" w:rsidRDefault="00116E53" w:rsidP="00D7612B">
            <w:r w:rsidRPr="00030A76">
              <w:t>Survivor</w:t>
            </w:r>
          </w:p>
        </w:tc>
        <w:tc>
          <w:tcPr>
            <w:tcW w:w="540" w:type="dxa"/>
          </w:tcPr>
          <w:p w14:paraId="4CB6DF48" w14:textId="77777777" w:rsidR="00116E53" w:rsidRPr="00030A76" w:rsidRDefault="00116E53" w:rsidP="008B0CFF">
            <w:pPr>
              <w:jc w:val="center"/>
            </w:pPr>
            <w:r w:rsidRPr="00030A76">
              <w:t>1</w:t>
            </w:r>
          </w:p>
        </w:tc>
        <w:tc>
          <w:tcPr>
            <w:tcW w:w="630" w:type="dxa"/>
          </w:tcPr>
          <w:p w14:paraId="1EA09F21" w14:textId="77777777" w:rsidR="00116E53" w:rsidRPr="00030A76" w:rsidRDefault="00116E53" w:rsidP="008B0CFF">
            <w:pPr>
              <w:jc w:val="center"/>
            </w:pPr>
            <w:r w:rsidRPr="00030A76">
              <w:t>F</w:t>
            </w:r>
          </w:p>
        </w:tc>
        <w:tc>
          <w:tcPr>
            <w:tcW w:w="810" w:type="dxa"/>
          </w:tcPr>
          <w:p w14:paraId="130583E4" w14:textId="77777777" w:rsidR="00116E53" w:rsidRPr="00030A76" w:rsidRDefault="00116E53" w:rsidP="008B0CFF">
            <w:pPr>
              <w:jc w:val="center"/>
            </w:pPr>
            <w:r w:rsidRPr="00030A76">
              <w:t>3</w:t>
            </w:r>
            <w:r w:rsidR="00A6043F">
              <w:t>.</w:t>
            </w:r>
            <w:r w:rsidR="008B0CFF">
              <w:t>10</w:t>
            </w:r>
          </w:p>
        </w:tc>
        <w:tc>
          <w:tcPr>
            <w:tcW w:w="720" w:type="dxa"/>
          </w:tcPr>
          <w:p w14:paraId="55A17F91" w14:textId="77777777" w:rsidR="00116E53" w:rsidRPr="00030A76" w:rsidRDefault="00116E53" w:rsidP="008B0CFF">
            <w:pPr>
              <w:jc w:val="center"/>
            </w:pPr>
            <w:r w:rsidRPr="00030A76">
              <w:t>48.6</w:t>
            </w:r>
          </w:p>
        </w:tc>
        <w:tc>
          <w:tcPr>
            <w:tcW w:w="810" w:type="dxa"/>
          </w:tcPr>
          <w:p w14:paraId="2FA7D14B" w14:textId="77777777" w:rsidR="00116E53" w:rsidRPr="00030A76" w:rsidRDefault="00116E53" w:rsidP="008B0CFF">
            <w:pPr>
              <w:jc w:val="center"/>
            </w:pPr>
            <w:r w:rsidRPr="00030A76">
              <w:t>3.4</w:t>
            </w:r>
          </w:p>
        </w:tc>
        <w:tc>
          <w:tcPr>
            <w:tcW w:w="720" w:type="dxa"/>
          </w:tcPr>
          <w:p w14:paraId="5414E823" w14:textId="77777777" w:rsidR="00116E53" w:rsidRPr="00030A76" w:rsidRDefault="00116E53" w:rsidP="008B0CFF">
            <w:pPr>
              <w:jc w:val="center"/>
            </w:pPr>
            <w:r w:rsidRPr="00030A76">
              <w:t>48.0</w:t>
            </w:r>
          </w:p>
        </w:tc>
      </w:tr>
      <w:tr w:rsidR="00116E53" w:rsidRPr="00030A76" w14:paraId="127C7B30" w14:textId="77777777" w:rsidTr="00D7612B">
        <w:tc>
          <w:tcPr>
            <w:tcW w:w="521" w:type="dxa"/>
          </w:tcPr>
          <w:p w14:paraId="2C2AB6EE" w14:textId="77777777" w:rsidR="00116E53" w:rsidRPr="00030A76" w:rsidRDefault="00116E53" w:rsidP="00D7612B">
            <w:r w:rsidRPr="00030A76">
              <w:t>27</w:t>
            </w:r>
          </w:p>
        </w:tc>
        <w:tc>
          <w:tcPr>
            <w:tcW w:w="469" w:type="dxa"/>
          </w:tcPr>
          <w:p w14:paraId="7DB8A465" w14:textId="77777777" w:rsidR="00116E53" w:rsidRPr="00030A76" w:rsidRDefault="00116E53" w:rsidP="00A63696">
            <w:pPr>
              <w:jc w:val="center"/>
            </w:pPr>
            <w:r w:rsidRPr="00030A76">
              <w:t>35</w:t>
            </w:r>
          </w:p>
        </w:tc>
        <w:tc>
          <w:tcPr>
            <w:tcW w:w="540" w:type="dxa"/>
          </w:tcPr>
          <w:p w14:paraId="2F87B206" w14:textId="77777777" w:rsidR="00116E53" w:rsidRPr="00030A76" w:rsidRDefault="00116E53" w:rsidP="00A63696">
            <w:pPr>
              <w:jc w:val="center"/>
            </w:pPr>
            <w:r w:rsidRPr="00030A76">
              <w:t>M</w:t>
            </w:r>
          </w:p>
        </w:tc>
        <w:tc>
          <w:tcPr>
            <w:tcW w:w="2430" w:type="dxa"/>
          </w:tcPr>
          <w:p w14:paraId="03C5696C" w14:textId="77777777" w:rsidR="00116E53" w:rsidRPr="00030A76" w:rsidRDefault="00116E53" w:rsidP="00E0308A">
            <w:pPr>
              <w:jc w:val="center"/>
            </w:pPr>
            <w:r w:rsidRPr="00030A76">
              <w:t>Contact history</w:t>
            </w:r>
          </w:p>
        </w:tc>
        <w:tc>
          <w:tcPr>
            <w:tcW w:w="1440" w:type="dxa"/>
          </w:tcPr>
          <w:p w14:paraId="476A1486" w14:textId="77777777" w:rsidR="00116E53" w:rsidRPr="00030A76" w:rsidRDefault="00116E53" w:rsidP="00D7612B">
            <w:r w:rsidRPr="00030A76">
              <w:t>Survivor</w:t>
            </w:r>
          </w:p>
        </w:tc>
        <w:tc>
          <w:tcPr>
            <w:tcW w:w="540" w:type="dxa"/>
          </w:tcPr>
          <w:p w14:paraId="4BA22CAD" w14:textId="77777777" w:rsidR="00116E53" w:rsidRPr="00030A76" w:rsidRDefault="00116E53" w:rsidP="008B0CFF">
            <w:pPr>
              <w:jc w:val="center"/>
            </w:pPr>
            <w:r w:rsidRPr="00030A76">
              <w:t>1</w:t>
            </w:r>
          </w:p>
        </w:tc>
        <w:tc>
          <w:tcPr>
            <w:tcW w:w="630" w:type="dxa"/>
          </w:tcPr>
          <w:p w14:paraId="2798B414" w14:textId="77777777" w:rsidR="00116E53" w:rsidRPr="00030A76" w:rsidRDefault="00116E53" w:rsidP="008B0CFF">
            <w:pPr>
              <w:jc w:val="center"/>
            </w:pPr>
            <w:r w:rsidRPr="00030A76">
              <w:t>D</w:t>
            </w:r>
          </w:p>
        </w:tc>
        <w:tc>
          <w:tcPr>
            <w:tcW w:w="810" w:type="dxa"/>
          </w:tcPr>
          <w:p w14:paraId="284124D4" w14:textId="77777777" w:rsidR="00116E53" w:rsidRPr="00030A76" w:rsidRDefault="00116E53" w:rsidP="008B0CFF">
            <w:pPr>
              <w:jc w:val="center"/>
            </w:pPr>
            <w:r w:rsidRPr="00030A76">
              <w:t>4</w:t>
            </w:r>
            <w:r w:rsidR="00A6043F">
              <w:t>.</w:t>
            </w:r>
            <w:r w:rsidR="008B0CFF">
              <w:t>40</w:t>
            </w:r>
          </w:p>
        </w:tc>
        <w:tc>
          <w:tcPr>
            <w:tcW w:w="720" w:type="dxa"/>
          </w:tcPr>
          <w:p w14:paraId="662EB061" w14:textId="77777777" w:rsidR="00116E53" w:rsidRPr="00030A76" w:rsidRDefault="00116E53" w:rsidP="008B0CFF">
            <w:pPr>
              <w:jc w:val="center"/>
            </w:pPr>
            <w:r w:rsidRPr="00030A76">
              <w:t>45.0</w:t>
            </w:r>
          </w:p>
        </w:tc>
        <w:tc>
          <w:tcPr>
            <w:tcW w:w="810" w:type="dxa"/>
          </w:tcPr>
          <w:p w14:paraId="28317180" w14:textId="77777777" w:rsidR="00116E53" w:rsidRPr="00030A76" w:rsidRDefault="00116E53" w:rsidP="008B0CFF">
            <w:pPr>
              <w:jc w:val="center"/>
            </w:pPr>
            <w:r w:rsidRPr="00030A76">
              <w:t>2.0</w:t>
            </w:r>
          </w:p>
        </w:tc>
        <w:tc>
          <w:tcPr>
            <w:tcW w:w="720" w:type="dxa"/>
          </w:tcPr>
          <w:p w14:paraId="0BDC036F" w14:textId="77777777" w:rsidR="00116E53" w:rsidRPr="00030A76" w:rsidRDefault="00116E53" w:rsidP="008B0CFF">
            <w:pPr>
              <w:jc w:val="center"/>
            </w:pPr>
            <w:r w:rsidRPr="00030A76">
              <w:t>53.0</w:t>
            </w:r>
          </w:p>
        </w:tc>
      </w:tr>
      <w:tr w:rsidR="00116E53" w:rsidRPr="00030A76" w14:paraId="4019C0E8" w14:textId="77777777" w:rsidTr="00D7612B">
        <w:tc>
          <w:tcPr>
            <w:tcW w:w="521" w:type="dxa"/>
          </w:tcPr>
          <w:p w14:paraId="4C8EAD50" w14:textId="77777777" w:rsidR="00116E53" w:rsidRPr="00030A76" w:rsidRDefault="00116E53" w:rsidP="00D7612B">
            <w:r w:rsidRPr="00030A76">
              <w:t>28</w:t>
            </w:r>
          </w:p>
        </w:tc>
        <w:tc>
          <w:tcPr>
            <w:tcW w:w="469" w:type="dxa"/>
          </w:tcPr>
          <w:p w14:paraId="189BBDD7" w14:textId="77777777" w:rsidR="00116E53" w:rsidRPr="00030A76" w:rsidRDefault="00116E53" w:rsidP="00A63696">
            <w:pPr>
              <w:jc w:val="center"/>
            </w:pPr>
            <w:r w:rsidRPr="00030A76">
              <w:t>36</w:t>
            </w:r>
          </w:p>
        </w:tc>
        <w:tc>
          <w:tcPr>
            <w:tcW w:w="540" w:type="dxa"/>
          </w:tcPr>
          <w:p w14:paraId="29CEAA89" w14:textId="77777777" w:rsidR="00116E53" w:rsidRPr="00030A76" w:rsidRDefault="00116E53" w:rsidP="00A63696">
            <w:pPr>
              <w:jc w:val="center"/>
            </w:pPr>
            <w:r w:rsidRPr="00030A76">
              <w:t>F</w:t>
            </w:r>
          </w:p>
        </w:tc>
        <w:tc>
          <w:tcPr>
            <w:tcW w:w="2430" w:type="dxa"/>
          </w:tcPr>
          <w:p w14:paraId="787123E8" w14:textId="77777777" w:rsidR="00116E53" w:rsidRPr="00030A76" w:rsidRDefault="00116E53" w:rsidP="00E0308A">
            <w:pPr>
              <w:jc w:val="center"/>
            </w:pPr>
            <w:r w:rsidRPr="00030A76">
              <w:t>HTN, DM</w:t>
            </w:r>
          </w:p>
        </w:tc>
        <w:tc>
          <w:tcPr>
            <w:tcW w:w="1440" w:type="dxa"/>
          </w:tcPr>
          <w:p w14:paraId="277B68D4" w14:textId="77777777" w:rsidR="00116E53" w:rsidRPr="00030A76" w:rsidRDefault="00116E53" w:rsidP="00D7612B">
            <w:r w:rsidRPr="00030A76">
              <w:t>Survivor</w:t>
            </w:r>
          </w:p>
        </w:tc>
        <w:tc>
          <w:tcPr>
            <w:tcW w:w="540" w:type="dxa"/>
          </w:tcPr>
          <w:p w14:paraId="44715612" w14:textId="77777777" w:rsidR="00116E53" w:rsidRPr="00030A76" w:rsidRDefault="00116E53" w:rsidP="008B0CFF">
            <w:pPr>
              <w:jc w:val="center"/>
            </w:pPr>
            <w:r w:rsidRPr="00030A76">
              <w:t>1</w:t>
            </w:r>
          </w:p>
        </w:tc>
        <w:tc>
          <w:tcPr>
            <w:tcW w:w="630" w:type="dxa"/>
          </w:tcPr>
          <w:p w14:paraId="4AFFCE33" w14:textId="77777777" w:rsidR="00116E53" w:rsidRPr="00030A76" w:rsidRDefault="00116E53" w:rsidP="008B0CFF">
            <w:pPr>
              <w:jc w:val="center"/>
            </w:pPr>
            <w:r w:rsidRPr="00030A76">
              <w:t>F</w:t>
            </w:r>
          </w:p>
        </w:tc>
        <w:tc>
          <w:tcPr>
            <w:tcW w:w="810" w:type="dxa"/>
          </w:tcPr>
          <w:p w14:paraId="52965650" w14:textId="77777777" w:rsidR="00116E53" w:rsidRPr="00030A76" w:rsidRDefault="00116E53" w:rsidP="008B0CFF">
            <w:pPr>
              <w:jc w:val="center"/>
            </w:pPr>
            <w:r w:rsidRPr="00030A76">
              <w:t>8</w:t>
            </w:r>
            <w:r w:rsidR="00A6043F">
              <w:t>.</w:t>
            </w:r>
            <w:r w:rsidR="008B0CFF">
              <w:t>50</w:t>
            </w:r>
          </w:p>
        </w:tc>
        <w:tc>
          <w:tcPr>
            <w:tcW w:w="720" w:type="dxa"/>
          </w:tcPr>
          <w:p w14:paraId="6C7A2875" w14:textId="77777777" w:rsidR="00116E53" w:rsidRPr="00030A76" w:rsidRDefault="00116E53" w:rsidP="008B0CFF">
            <w:pPr>
              <w:jc w:val="center"/>
            </w:pPr>
            <w:r w:rsidRPr="00030A76">
              <w:t>62.0</w:t>
            </w:r>
          </w:p>
        </w:tc>
        <w:tc>
          <w:tcPr>
            <w:tcW w:w="810" w:type="dxa"/>
          </w:tcPr>
          <w:p w14:paraId="256EF1D6" w14:textId="77777777" w:rsidR="00116E53" w:rsidRPr="00030A76" w:rsidRDefault="00116E53" w:rsidP="008B0CFF">
            <w:pPr>
              <w:jc w:val="center"/>
            </w:pPr>
            <w:r w:rsidRPr="00030A76">
              <w:t>3.0</w:t>
            </w:r>
          </w:p>
        </w:tc>
        <w:tc>
          <w:tcPr>
            <w:tcW w:w="720" w:type="dxa"/>
          </w:tcPr>
          <w:p w14:paraId="2C4076C9" w14:textId="77777777" w:rsidR="00116E53" w:rsidRPr="00030A76" w:rsidRDefault="00116E53" w:rsidP="008B0CFF">
            <w:pPr>
              <w:jc w:val="center"/>
            </w:pPr>
            <w:r w:rsidRPr="00030A76">
              <w:t>35.0</w:t>
            </w:r>
          </w:p>
        </w:tc>
      </w:tr>
    </w:tbl>
    <w:p w14:paraId="370A4D7D" w14:textId="77777777" w:rsidR="00116E53" w:rsidRPr="00030A76" w:rsidRDefault="00116E53" w:rsidP="00116E53">
      <w:pPr>
        <w:spacing w:after="0" w:line="240" w:lineRule="auto"/>
      </w:pPr>
    </w:p>
    <w:p w14:paraId="214B79A5" w14:textId="77777777" w:rsidR="00116E53" w:rsidRPr="00030A76" w:rsidRDefault="00116E53" w:rsidP="00116E53">
      <w:pPr>
        <w:spacing w:after="0" w:line="240" w:lineRule="auto"/>
      </w:pPr>
    </w:p>
    <w:p w14:paraId="6786827C" w14:textId="77777777" w:rsidR="00116E53" w:rsidRPr="00030A76" w:rsidRDefault="00116E53" w:rsidP="00116E53">
      <w:r w:rsidRPr="00030A76">
        <w:br w:type="page"/>
      </w:r>
    </w:p>
    <w:p w14:paraId="2E48BD31" w14:textId="77777777" w:rsidR="00116E53" w:rsidRPr="00030A76" w:rsidRDefault="00116E53" w:rsidP="00116E53">
      <w:pPr>
        <w:rPr>
          <w:b/>
        </w:rPr>
      </w:pPr>
      <w:r w:rsidRPr="00030A76">
        <w:rPr>
          <w:b/>
        </w:rPr>
        <w:lastRenderedPageBreak/>
        <w:t xml:space="preserve">Table </w:t>
      </w:r>
      <w:r w:rsidR="003275B6">
        <w:rPr>
          <w:b/>
        </w:rPr>
        <w:t>S</w:t>
      </w:r>
      <w:r w:rsidR="00FB5ECA">
        <w:rPr>
          <w:b/>
        </w:rPr>
        <w:t xml:space="preserve">T </w:t>
      </w:r>
      <w:r w:rsidRPr="00030A76">
        <w:rPr>
          <w:b/>
        </w:rPr>
        <w:t>2 (continued).</w:t>
      </w:r>
    </w:p>
    <w:tbl>
      <w:tblPr>
        <w:tblStyle w:val="TableGrid"/>
        <w:tblW w:w="9630" w:type="dxa"/>
        <w:tblInd w:w="-72" w:type="dxa"/>
        <w:tblLayout w:type="fixed"/>
        <w:tblLook w:val="04A0" w:firstRow="1" w:lastRow="0" w:firstColumn="1" w:lastColumn="0" w:noHBand="0" w:noVBand="1"/>
      </w:tblPr>
      <w:tblGrid>
        <w:gridCol w:w="521"/>
        <w:gridCol w:w="469"/>
        <w:gridCol w:w="540"/>
        <w:gridCol w:w="2430"/>
        <w:gridCol w:w="1440"/>
        <w:gridCol w:w="540"/>
        <w:gridCol w:w="630"/>
        <w:gridCol w:w="810"/>
        <w:gridCol w:w="720"/>
        <w:gridCol w:w="810"/>
        <w:gridCol w:w="720"/>
      </w:tblGrid>
      <w:tr w:rsidR="00116E53" w:rsidRPr="00030A76" w14:paraId="4D702710" w14:textId="77777777" w:rsidTr="00D7612B">
        <w:tc>
          <w:tcPr>
            <w:tcW w:w="521" w:type="dxa"/>
            <w:tcBorders>
              <w:top w:val="single" w:sz="4" w:space="0" w:color="auto"/>
              <w:left w:val="single" w:sz="4" w:space="0" w:color="auto"/>
              <w:bottom w:val="single" w:sz="4" w:space="0" w:color="auto"/>
              <w:right w:val="single" w:sz="4" w:space="0" w:color="auto"/>
            </w:tcBorders>
          </w:tcPr>
          <w:p w14:paraId="378EDB17" w14:textId="77777777" w:rsidR="00116E53" w:rsidRPr="00030A76" w:rsidRDefault="00116E53" w:rsidP="00D7612B">
            <w:pPr>
              <w:rPr>
                <w:b/>
              </w:rPr>
            </w:pPr>
            <w:r w:rsidRPr="00030A76">
              <w:rPr>
                <w:b/>
              </w:rPr>
              <w:t>Id</w:t>
            </w:r>
            <w:r w:rsidRPr="00030A76">
              <w:rPr>
                <w:vertAlign w:val="superscript"/>
              </w:rPr>
              <w:t>1</w:t>
            </w:r>
          </w:p>
        </w:tc>
        <w:tc>
          <w:tcPr>
            <w:tcW w:w="469" w:type="dxa"/>
            <w:tcBorders>
              <w:top w:val="single" w:sz="4" w:space="0" w:color="auto"/>
              <w:left w:val="single" w:sz="4" w:space="0" w:color="auto"/>
              <w:bottom w:val="single" w:sz="4" w:space="0" w:color="auto"/>
              <w:right w:val="single" w:sz="4" w:space="0" w:color="auto"/>
            </w:tcBorders>
          </w:tcPr>
          <w:p w14:paraId="7E77D678" w14:textId="77777777" w:rsidR="00116E53" w:rsidRPr="00030A76" w:rsidRDefault="00116E53" w:rsidP="00D7612B">
            <w:pPr>
              <w:rPr>
                <w:b/>
              </w:rPr>
            </w:pPr>
            <w:r w:rsidRPr="00030A76">
              <w:rPr>
                <w:b/>
              </w:rPr>
              <w:t>A</w:t>
            </w:r>
            <w:r w:rsidRPr="00030A76">
              <w:rPr>
                <w:vertAlign w:val="superscript"/>
              </w:rPr>
              <w:t>2</w:t>
            </w:r>
          </w:p>
        </w:tc>
        <w:tc>
          <w:tcPr>
            <w:tcW w:w="540" w:type="dxa"/>
            <w:tcBorders>
              <w:top w:val="single" w:sz="4" w:space="0" w:color="auto"/>
              <w:left w:val="single" w:sz="4" w:space="0" w:color="auto"/>
              <w:bottom w:val="single" w:sz="4" w:space="0" w:color="auto"/>
              <w:right w:val="single" w:sz="4" w:space="0" w:color="auto"/>
            </w:tcBorders>
          </w:tcPr>
          <w:p w14:paraId="566BC6FB" w14:textId="77777777" w:rsidR="00116E53" w:rsidRPr="00030A76" w:rsidRDefault="00116E53" w:rsidP="00D7612B">
            <w:pPr>
              <w:rPr>
                <w:b/>
              </w:rPr>
            </w:pPr>
            <w:r w:rsidRPr="00030A76">
              <w:rPr>
                <w:b/>
              </w:rPr>
              <w:t>S</w:t>
            </w:r>
            <w:r w:rsidRPr="00030A76">
              <w:rPr>
                <w:vertAlign w:val="superscript"/>
              </w:rPr>
              <w:t>3</w:t>
            </w:r>
          </w:p>
        </w:tc>
        <w:tc>
          <w:tcPr>
            <w:tcW w:w="2430" w:type="dxa"/>
            <w:tcBorders>
              <w:top w:val="single" w:sz="4" w:space="0" w:color="auto"/>
              <w:left w:val="single" w:sz="4" w:space="0" w:color="auto"/>
              <w:bottom w:val="single" w:sz="4" w:space="0" w:color="auto"/>
              <w:right w:val="single" w:sz="4" w:space="0" w:color="auto"/>
            </w:tcBorders>
          </w:tcPr>
          <w:p w14:paraId="7FBD8217" w14:textId="77777777" w:rsidR="00116E53" w:rsidRPr="00030A76" w:rsidRDefault="00116E53" w:rsidP="00D7612B">
            <w:pPr>
              <w:rPr>
                <w:b/>
              </w:rPr>
            </w:pPr>
            <w:r w:rsidRPr="00030A76">
              <w:rPr>
                <w:b/>
              </w:rPr>
              <w:t>Co-morbidity(</w:t>
            </w:r>
            <w:proofErr w:type="spellStart"/>
            <w:r w:rsidRPr="00030A76">
              <w:rPr>
                <w:b/>
              </w:rPr>
              <w:t>ies</w:t>
            </w:r>
            <w:proofErr w:type="spellEnd"/>
            <w:r w:rsidRPr="00030A76">
              <w:rPr>
                <w:b/>
              </w:rPr>
              <w:t>)*</w:t>
            </w:r>
          </w:p>
        </w:tc>
        <w:tc>
          <w:tcPr>
            <w:tcW w:w="1440" w:type="dxa"/>
            <w:tcBorders>
              <w:top w:val="single" w:sz="4" w:space="0" w:color="auto"/>
              <w:left w:val="single" w:sz="4" w:space="0" w:color="auto"/>
              <w:bottom w:val="single" w:sz="4" w:space="0" w:color="auto"/>
              <w:right w:val="single" w:sz="4" w:space="0" w:color="auto"/>
            </w:tcBorders>
          </w:tcPr>
          <w:p w14:paraId="2434B6AD" w14:textId="77777777" w:rsidR="00116E53" w:rsidRPr="00030A76" w:rsidRDefault="00116E53" w:rsidP="00D7612B">
            <w:pPr>
              <w:rPr>
                <w:b/>
              </w:rPr>
            </w:pPr>
            <w:r w:rsidRPr="00030A76">
              <w:rPr>
                <w:b/>
              </w:rPr>
              <w:t>Outcome</w:t>
            </w:r>
          </w:p>
        </w:tc>
        <w:tc>
          <w:tcPr>
            <w:tcW w:w="540" w:type="dxa"/>
            <w:tcBorders>
              <w:top w:val="single" w:sz="4" w:space="0" w:color="auto"/>
              <w:left w:val="single" w:sz="4" w:space="0" w:color="auto"/>
              <w:bottom w:val="single" w:sz="4" w:space="0" w:color="auto"/>
              <w:right w:val="single" w:sz="4" w:space="0" w:color="auto"/>
            </w:tcBorders>
          </w:tcPr>
          <w:p w14:paraId="1550CA51" w14:textId="77777777" w:rsidR="00116E53" w:rsidRPr="00030A76" w:rsidRDefault="00116E53" w:rsidP="00D7612B">
            <w:pPr>
              <w:rPr>
                <w:b/>
              </w:rPr>
            </w:pPr>
            <w:r w:rsidRPr="00030A76">
              <w:rPr>
                <w:b/>
              </w:rPr>
              <w:t>D</w:t>
            </w:r>
            <w:r w:rsidRPr="00030A76">
              <w:rPr>
                <w:vertAlign w:val="superscript"/>
              </w:rPr>
              <w:t>4</w:t>
            </w:r>
          </w:p>
        </w:tc>
        <w:tc>
          <w:tcPr>
            <w:tcW w:w="630" w:type="dxa"/>
            <w:tcBorders>
              <w:top w:val="single" w:sz="4" w:space="0" w:color="auto"/>
              <w:left w:val="single" w:sz="4" w:space="0" w:color="auto"/>
              <w:bottom w:val="single" w:sz="4" w:space="0" w:color="auto"/>
              <w:right w:val="single" w:sz="4" w:space="0" w:color="auto"/>
            </w:tcBorders>
          </w:tcPr>
          <w:p w14:paraId="576E3322" w14:textId="77777777" w:rsidR="00116E53" w:rsidRPr="00030A76" w:rsidRDefault="00116E53" w:rsidP="00D7612B">
            <w:pPr>
              <w:rPr>
                <w:b/>
              </w:rPr>
            </w:pPr>
            <w:r w:rsidRPr="00030A76">
              <w:rPr>
                <w:b/>
              </w:rPr>
              <w:t>Gr</w:t>
            </w:r>
            <w:r w:rsidRPr="00030A76">
              <w:rPr>
                <w:vertAlign w:val="superscript"/>
              </w:rPr>
              <w:t>5</w:t>
            </w:r>
          </w:p>
        </w:tc>
        <w:tc>
          <w:tcPr>
            <w:tcW w:w="810" w:type="dxa"/>
            <w:tcBorders>
              <w:top w:val="single" w:sz="4" w:space="0" w:color="auto"/>
              <w:left w:val="single" w:sz="4" w:space="0" w:color="auto"/>
              <w:bottom w:val="single" w:sz="4" w:space="0" w:color="auto"/>
              <w:right w:val="single" w:sz="4" w:space="0" w:color="auto"/>
            </w:tcBorders>
          </w:tcPr>
          <w:p w14:paraId="39AC718C" w14:textId="77777777" w:rsidR="00116E53" w:rsidRPr="00030A76" w:rsidRDefault="00116E53" w:rsidP="00D7612B">
            <w:pPr>
              <w:rPr>
                <w:b/>
              </w:rPr>
            </w:pPr>
            <w:r w:rsidRPr="00030A76">
              <w:rPr>
                <w:b/>
              </w:rPr>
              <w:t>TLC</w:t>
            </w:r>
            <w:r w:rsidRPr="00030A76">
              <w:rPr>
                <w:vertAlign w:val="superscript"/>
              </w:rPr>
              <w:t>6</w:t>
            </w:r>
          </w:p>
        </w:tc>
        <w:tc>
          <w:tcPr>
            <w:tcW w:w="720" w:type="dxa"/>
            <w:tcBorders>
              <w:top w:val="single" w:sz="4" w:space="0" w:color="auto"/>
              <w:left w:val="single" w:sz="4" w:space="0" w:color="auto"/>
              <w:bottom w:val="single" w:sz="4" w:space="0" w:color="auto"/>
              <w:right w:val="single" w:sz="4" w:space="0" w:color="auto"/>
            </w:tcBorders>
          </w:tcPr>
          <w:p w14:paraId="278CEBAA" w14:textId="77777777" w:rsidR="00116E53" w:rsidRPr="00030A76" w:rsidRDefault="00116E53" w:rsidP="00D7612B">
            <w:pPr>
              <w:rPr>
                <w:b/>
              </w:rPr>
            </w:pPr>
            <w:r w:rsidRPr="00030A76">
              <w:rPr>
                <w:b/>
              </w:rPr>
              <w:t>N %</w:t>
            </w:r>
            <w:r w:rsidRPr="00030A76">
              <w:rPr>
                <w:vertAlign w:val="superscript"/>
              </w:rPr>
              <w:t>7</w:t>
            </w:r>
          </w:p>
        </w:tc>
        <w:tc>
          <w:tcPr>
            <w:tcW w:w="810" w:type="dxa"/>
            <w:tcBorders>
              <w:top w:val="single" w:sz="4" w:space="0" w:color="auto"/>
              <w:left w:val="single" w:sz="4" w:space="0" w:color="auto"/>
              <w:bottom w:val="single" w:sz="4" w:space="0" w:color="auto"/>
              <w:right w:val="single" w:sz="4" w:space="0" w:color="auto"/>
            </w:tcBorders>
          </w:tcPr>
          <w:p w14:paraId="6439B07F" w14:textId="77777777" w:rsidR="00116E53" w:rsidRPr="00030A76" w:rsidRDefault="00116E53" w:rsidP="00D7612B">
            <w:pPr>
              <w:rPr>
                <w:b/>
              </w:rPr>
            </w:pPr>
            <w:r w:rsidRPr="00030A76">
              <w:rPr>
                <w:b/>
              </w:rPr>
              <w:t>M %</w:t>
            </w:r>
            <w:r w:rsidRPr="00030A76">
              <w:rPr>
                <w:vertAlign w:val="superscript"/>
              </w:rPr>
              <w:t>8</w:t>
            </w:r>
          </w:p>
        </w:tc>
        <w:tc>
          <w:tcPr>
            <w:tcW w:w="720" w:type="dxa"/>
            <w:tcBorders>
              <w:top w:val="single" w:sz="4" w:space="0" w:color="auto"/>
              <w:left w:val="single" w:sz="4" w:space="0" w:color="auto"/>
              <w:bottom w:val="single" w:sz="4" w:space="0" w:color="auto"/>
              <w:right w:val="single" w:sz="4" w:space="0" w:color="auto"/>
            </w:tcBorders>
          </w:tcPr>
          <w:p w14:paraId="1434ECE1" w14:textId="77777777" w:rsidR="00116E53" w:rsidRPr="00030A76" w:rsidRDefault="00116E53" w:rsidP="00D7612B">
            <w:pPr>
              <w:rPr>
                <w:b/>
              </w:rPr>
            </w:pPr>
            <w:r w:rsidRPr="00030A76">
              <w:rPr>
                <w:b/>
              </w:rPr>
              <w:t>L %</w:t>
            </w:r>
            <w:r w:rsidRPr="00030A76">
              <w:rPr>
                <w:vertAlign w:val="superscript"/>
              </w:rPr>
              <w:t>9</w:t>
            </w:r>
          </w:p>
        </w:tc>
      </w:tr>
      <w:tr w:rsidR="00116E53" w:rsidRPr="00030A76" w14:paraId="37F1A33E"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62977AE9" w14:textId="77777777" w:rsidR="00116E53" w:rsidRPr="00030A76" w:rsidRDefault="00116E53" w:rsidP="00D7612B">
            <w:r w:rsidRPr="00030A76">
              <w:t>29</w:t>
            </w:r>
          </w:p>
        </w:tc>
        <w:tc>
          <w:tcPr>
            <w:tcW w:w="469" w:type="dxa"/>
            <w:tcBorders>
              <w:top w:val="single" w:sz="4" w:space="0" w:color="auto"/>
              <w:left w:val="single" w:sz="4" w:space="0" w:color="auto"/>
              <w:bottom w:val="single" w:sz="4" w:space="0" w:color="auto"/>
              <w:right w:val="single" w:sz="4" w:space="0" w:color="auto"/>
            </w:tcBorders>
            <w:hideMark/>
          </w:tcPr>
          <w:p w14:paraId="68531E46" w14:textId="77777777" w:rsidR="00116E53" w:rsidRPr="00030A76" w:rsidRDefault="00116E53" w:rsidP="00A63696">
            <w:pPr>
              <w:jc w:val="center"/>
            </w:pPr>
            <w:r w:rsidRPr="00030A76">
              <w:t>44</w:t>
            </w:r>
          </w:p>
        </w:tc>
        <w:tc>
          <w:tcPr>
            <w:tcW w:w="540" w:type="dxa"/>
            <w:tcBorders>
              <w:top w:val="single" w:sz="4" w:space="0" w:color="auto"/>
              <w:left w:val="single" w:sz="4" w:space="0" w:color="auto"/>
              <w:bottom w:val="single" w:sz="4" w:space="0" w:color="auto"/>
              <w:right w:val="single" w:sz="4" w:space="0" w:color="auto"/>
            </w:tcBorders>
            <w:hideMark/>
          </w:tcPr>
          <w:p w14:paraId="57BD5745"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15C9C4DD" w14:textId="77777777" w:rsidR="00116E53" w:rsidRPr="00030A76" w:rsidRDefault="00116E53" w:rsidP="00E0308A">
            <w:pPr>
              <w:jc w:val="center"/>
            </w:pPr>
            <w:r w:rsidRPr="00030A76">
              <w:t>HTN</w:t>
            </w:r>
          </w:p>
        </w:tc>
        <w:tc>
          <w:tcPr>
            <w:tcW w:w="1440" w:type="dxa"/>
            <w:tcBorders>
              <w:top w:val="single" w:sz="4" w:space="0" w:color="auto"/>
              <w:left w:val="single" w:sz="4" w:space="0" w:color="auto"/>
              <w:bottom w:val="single" w:sz="4" w:space="0" w:color="auto"/>
              <w:right w:val="single" w:sz="4" w:space="0" w:color="auto"/>
            </w:tcBorders>
            <w:hideMark/>
          </w:tcPr>
          <w:p w14:paraId="7892211B"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190D0C4F"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249E0426"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5D11EA4A" w14:textId="77777777" w:rsidR="00116E53" w:rsidRPr="00030A76" w:rsidRDefault="00116E53" w:rsidP="008B0CFF">
            <w:pPr>
              <w:jc w:val="center"/>
            </w:pPr>
            <w:r w:rsidRPr="00030A76">
              <w:t>6</w:t>
            </w:r>
            <w:r w:rsidR="00A6043F">
              <w:t>.</w:t>
            </w:r>
            <w:r w:rsidR="008B0CFF">
              <w:t>50</w:t>
            </w:r>
          </w:p>
        </w:tc>
        <w:tc>
          <w:tcPr>
            <w:tcW w:w="720" w:type="dxa"/>
            <w:tcBorders>
              <w:top w:val="single" w:sz="4" w:space="0" w:color="auto"/>
              <w:left w:val="single" w:sz="4" w:space="0" w:color="auto"/>
              <w:bottom w:val="single" w:sz="4" w:space="0" w:color="auto"/>
              <w:right w:val="single" w:sz="4" w:space="0" w:color="auto"/>
            </w:tcBorders>
            <w:hideMark/>
          </w:tcPr>
          <w:p w14:paraId="1355F379" w14:textId="77777777" w:rsidR="00116E53" w:rsidRPr="00030A76" w:rsidRDefault="00116E53" w:rsidP="00D7612B">
            <w:r w:rsidRPr="00030A76">
              <w:t>58.0</w:t>
            </w:r>
          </w:p>
        </w:tc>
        <w:tc>
          <w:tcPr>
            <w:tcW w:w="810" w:type="dxa"/>
            <w:tcBorders>
              <w:top w:val="single" w:sz="4" w:space="0" w:color="auto"/>
              <w:left w:val="single" w:sz="4" w:space="0" w:color="auto"/>
              <w:bottom w:val="single" w:sz="4" w:space="0" w:color="auto"/>
              <w:right w:val="single" w:sz="4" w:space="0" w:color="auto"/>
            </w:tcBorders>
            <w:hideMark/>
          </w:tcPr>
          <w:p w14:paraId="636A3395" w14:textId="77777777" w:rsidR="00116E53" w:rsidRPr="00030A76" w:rsidRDefault="00116E53" w:rsidP="00D7612B">
            <w:r w:rsidRPr="00030A76">
              <w:t>4.0</w:t>
            </w:r>
          </w:p>
        </w:tc>
        <w:tc>
          <w:tcPr>
            <w:tcW w:w="720" w:type="dxa"/>
            <w:tcBorders>
              <w:top w:val="single" w:sz="4" w:space="0" w:color="auto"/>
              <w:left w:val="single" w:sz="4" w:space="0" w:color="auto"/>
              <w:bottom w:val="single" w:sz="4" w:space="0" w:color="auto"/>
              <w:right w:val="single" w:sz="4" w:space="0" w:color="auto"/>
            </w:tcBorders>
            <w:hideMark/>
          </w:tcPr>
          <w:p w14:paraId="7C49D808" w14:textId="77777777" w:rsidR="00116E53" w:rsidRPr="00030A76" w:rsidRDefault="00116E53" w:rsidP="00D7612B">
            <w:r w:rsidRPr="00030A76">
              <w:t>38.0</w:t>
            </w:r>
          </w:p>
        </w:tc>
      </w:tr>
      <w:tr w:rsidR="00116E53" w:rsidRPr="00030A76" w14:paraId="7538CAFE"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4C105093" w14:textId="77777777" w:rsidR="00116E53" w:rsidRPr="00030A76" w:rsidRDefault="00116E53" w:rsidP="00D7612B">
            <w:r w:rsidRPr="00030A76">
              <w:t>30</w:t>
            </w:r>
          </w:p>
        </w:tc>
        <w:tc>
          <w:tcPr>
            <w:tcW w:w="469" w:type="dxa"/>
            <w:tcBorders>
              <w:top w:val="single" w:sz="4" w:space="0" w:color="auto"/>
              <w:left w:val="single" w:sz="4" w:space="0" w:color="auto"/>
              <w:bottom w:val="single" w:sz="4" w:space="0" w:color="auto"/>
              <w:right w:val="single" w:sz="4" w:space="0" w:color="auto"/>
            </w:tcBorders>
            <w:hideMark/>
          </w:tcPr>
          <w:p w14:paraId="28EFE315" w14:textId="77777777" w:rsidR="00116E53" w:rsidRPr="00030A76" w:rsidRDefault="00116E53" w:rsidP="00A63696">
            <w:pPr>
              <w:jc w:val="center"/>
            </w:pPr>
            <w:r w:rsidRPr="00030A76">
              <w:t>42</w:t>
            </w:r>
          </w:p>
        </w:tc>
        <w:tc>
          <w:tcPr>
            <w:tcW w:w="540" w:type="dxa"/>
            <w:tcBorders>
              <w:top w:val="single" w:sz="4" w:space="0" w:color="auto"/>
              <w:left w:val="single" w:sz="4" w:space="0" w:color="auto"/>
              <w:bottom w:val="single" w:sz="4" w:space="0" w:color="auto"/>
              <w:right w:val="single" w:sz="4" w:space="0" w:color="auto"/>
            </w:tcBorders>
            <w:hideMark/>
          </w:tcPr>
          <w:p w14:paraId="15E761A4"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68998F37" w14:textId="77777777" w:rsidR="00116E53" w:rsidRPr="00030A76" w:rsidRDefault="00116E53" w:rsidP="00E0308A">
            <w:pPr>
              <w:jc w:val="center"/>
            </w:pPr>
            <w:r w:rsidRPr="00030A76">
              <w:t>HTN</w:t>
            </w:r>
          </w:p>
        </w:tc>
        <w:tc>
          <w:tcPr>
            <w:tcW w:w="1440" w:type="dxa"/>
            <w:tcBorders>
              <w:top w:val="single" w:sz="4" w:space="0" w:color="auto"/>
              <w:left w:val="single" w:sz="4" w:space="0" w:color="auto"/>
              <w:bottom w:val="single" w:sz="4" w:space="0" w:color="auto"/>
              <w:right w:val="single" w:sz="4" w:space="0" w:color="auto"/>
            </w:tcBorders>
            <w:hideMark/>
          </w:tcPr>
          <w:p w14:paraId="66182B7C"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48493393"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3B4C6E16"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7E281A1B" w14:textId="77777777" w:rsidR="00116E53" w:rsidRPr="00030A76" w:rsidRDefault="00116E53" w:rsidP="008B0CFF">
            <w:pPr>
              <w:jc w:val="center"/>
            </w:pPr>
            <w:r w:rsidRPr="00030A76">
              <w:t>4</w:t>
            </w:r>
            <w:r w:rsidR="00A6043F">
              <w:t>.</w:t>
            </w:r>
            <w:r w:rsidR="008B0CFF">
              <w:t>70</w:t>
            </w:r>
          </w:p>
        </w:tc>
        <w:tc>
          <w:tcPr>
            <w:tcW w:w="720" w:type="dxa"/>
            <w:tcBorders>
              <w:top w:val="single" w:sz="4" w:space="0" w:color="auto"/>
              <w:left w:val="single" w:sz="4" w:space="0" w:color="auto"/>
              <w:bottom w:val="single" w:sz="4" w:space="0" w:color="auto"/>
              <w:right w:val="single" w:sz="4" w:space="0" w:color="auto"/>
            </w:tcBorders>
            <w:hideMark/>
          </w:tcPr>
          <w:p w14:paraId="637E6F06" w14:textId="77777777" w:rsidR="00116E53" w:rsidRPr="00030A76" w:rsidRDefault="00116E53" w:rsidP="00D7612B">
            <w:r w:rsidRPr="00030A76">
              <w:t>58.2</w:t>
            </w:r>
          </w:p>
        </w:tc>
        <w:tc>
          <w:tcPr>
            <w:tcW w:w="810" w:type="dxa"/>
            <w:tcBorders>
              <w:top w:val="single" w:sz="4" w:space="0" w:color="auto"/>
              <w:left w:val="single" w:sz="4" w:space="0" w:color="auto"/>
              <w:bottom w:val="single" w:sz="4" w:space="0" w:color="auto"/>
              <w:right w:val="single" w:sz="4" w:space="0" w:color="auto"/>
            </w:tcBorders>
            <w:hideMark/>
          </w:tcPr>
          <w:p w14:paraId="047624B5" w14:textId="77777777" w:rsidR="00116E53" w:rsidRPr="00030A76" w:rsidRDefault="00116E53" w:rsidP="00D7612B">
            <w:r w:rsidRPr="00030A76">
              <w:t>3.6</w:t>
            </w:r>
          </w:p>
        </w:tc>
        <w:tc>
          <w:tcPr>
            <w:tcW w:w="720" w:type="dxa"/>
            <w:tcBorders>
              <w:top w:val="single" w:sz="4" w:space="0" w:color="auto"/>
              <w:left w:val="single" w:sz="4" w:space="0" w:color="auto"/>
              <w:bottom w:val="single" w:sz="4" w:space="0" w:color="auto"/>
              <w:right w:val="single" w:sz="4" w:space="0" w:color="auto"/>
            </w:tcBorders>
            <w:hideMark/>
          </w:tcPr>
          <w:p w14:paraId="436AD9F8" w14:textId="77777777" w:rsidR="00116E53" w:rsidRPr="00030A76" w:rsidRDefault="00116E53" w:rsidP="00D7612B">
            <w:r w:rsidRPr="00030A76">
              <w:t>38.2</w:t>
            </w:r>
          </w:p>
        </w:tc>
      </w:tr>
      <w:tr w:rsidR="00116E53" w:rsidRPr="00030A76" w14:paraId="76A45E4C"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1ED0728E" w14:textId="77777777" w:rsidR="00116E53" w:rsidRPr="00030A76" w:rsidRDefault="00116E53" w:rsidP="00D7612B">
            <w:r w:rsidRPr="00030A76">
              <w:t>31</w:t>
            </w:r>
          </w:p>
        </w:tc>
        <w:tc>
          <w:tcPr>
            <w:tcW w:w="469" w:type="dxa"/>
            <w:tcBorders>
              <w:top w:val="single" w:sz="4" w:space="0" w:color="auto"/>
              <w:left w:val="single" w:sz="4" w:space="0" w:color="auto"/>
              <w:bottom w:val="single" w:sz="4" w:space="0" w:color="auto"/>
              <w:right w:val="single" w:sz="4" w:space="0" w:color="auto"/>
            </w:tcBorders>
            <w:hideMark/>
          </w:tcPr>
          <w:p w14:paraId="3DC763DD" w14:textId="77777777" w:rsidR="00116E53" w:rsidRPr="00030A76" w:rsidRDefault="00116E53" w:rsidP="00A63696">
            <w:pPr>
              <w:jc w:val="center"/>
            </w:pPr>
            <w:r w:rsidRPr="00030A76">
              <w:t>38</w:t>
            </w:r>
          </w:p>
        </w:tc>
        <w:tc>
          <w:tcPr>
            <w:tcW w:w="540" w:type="dxa"/>
            <w:tcBorders>
              <w:top w:val="single" w:sz="4" w:space="0" w:color="auto"/>
              <w:left w:val="single" w:sz="4" w:space="0" w:color="auto"/>
              <w:bottom w:val="single" w:sz="4" w:space="0" w:color="auto"/>
              <w:right w:val="single" w:sz="4" w:space="0" w:color="auto"/>
            </w:tcBorders>
            <w:hideMark/>
          </w:tcPr>
          <w:p w14:paraId="254EEA8E"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5F89182F"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2971B1AC"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09B9CADC"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37A81651"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466CE456" w14:textId="77777777" w:rsidR="00116E53" w:rsidRPr="00030A76" w:rsidRDefault="00116E53" w:rsidP="008B0CFF">
            <w:pPr>
              <w:jc w:val="center"/>
            </w:pPr>
            <w:r w:rsidRPr="00030A76">
              <w:t>4</w:t>
            </w:r>
            <w:r w:rsidR="00A6043F">
              <w:t>.</w:t>
            </w:r>
            <w:r w:rsidR="008B0CFF">
              <w:t>30</w:t>
            </w:r>
          </w:p>
        </w:tc>
        <w:tc>
          <w:tcPr>
            <w:tcW w:w="720" w:type="dxa"/>
            <w:tcBorders>
              <w:top w:val="single" w:sz="4" w:space="0" w:color="auto"/>
              <w:left w:val="single" w:sz="4" w:space="0" w:color="auto"/>
              <w:bottom w:val="single" w:sz="4" w:space="0" w:color="auto"/>
              <w:right w:val="single" w:sz="4" w:space="0" w:color="auto"/>
            </w:tcBorders>
            <w:hideMark/>
          </w:tcPr>
          <w:p w14:paraId="5A8098F3" w14:textId="77777777" w:rsidR="00116E53" w:rsidRPr="00030A76" w:rsidRDefault="00116E53" w:rsidP="00D7612B">
            <w:r w:rsidRPr="00030A76">
              <w:t>49.4</w:t>
            </w:r>
          </w:p>
        </w:tc>
        <w:tc>
          <w:tcPr>
            <w:tcW w:w="810" w:type="dxa"/>
            <w:tcBorders>
              <w:top w:val="single" w:sz="4" w:space="0" w:color="auto"/>
              <w:left w:val="single" w:sz="4" w:space="0" w:color="auto"/>
              <w:bottom w:val="single" w:sz="4" w:space="0" w:color="auto"/>
              <w:right w:val="single" w:sz="4" w:space="0" w:color="auto"/>
            </w:tcBorders>
            <w:hideMark/>
          </w:tcPr>
          <w:p w14:paraId="127876BA" w14:textId="77777777" w:rsidR="00116E53" w:rsidRPr="00030A76" w:rsidRDefault="00116E53" w:rsidP="00D7612B">
            <w:r w:rsidRPr="00030A76">
              <w:t>2.9</w:t>
            </w:r>
          </w:p>
        </w:tc>
        <w:tc>
          <w:tcPr>
            <w:tcW w:w="720" w:type="dxa"/>
            <w:tcBorders>
              <w:top w:val="single" w:sz="4" w:space="0" w:color="auto"/>
              <w:left w:val="single" w:sz="4" w:space="0" w:color="auto"/>
              <w:bottom w:val="single" w:sz="4" w:space="0" w:color="auto"/>
              <w:right w:val="single" w:sz="4" w:space="0" w:color="auto"/>
            </w:tcBorders>
            <w:hideMark/>
          </w:tcPr>
          <w:p w14:paraId="326F65E2" w14:textId="77777777" w:rsidR="00116E53" w:rsidRPr="00030A76" w:rsidRDefault="00116E53" w:rsidP="00D7612B">
            <w:r w:rsidRPr="00030A76">
              <w:t>47.7</w:t>
            </w:r>
          </w:p>
        </w:tc>
      </w:tr>
      <w:tr w:rsidR="00116E53" w:rsidRPr="00030A76" w14:paraId="413D7A9D"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1AC28997" w14:textId="77777777" w:rsidR="00116E53" w:rsidRPr="00030A76" w:rsidRDefault="00116E53" w:rsidP="00D7612B">
            <w:r w:rsidRPr="00030A76">
              <w:t>32</w:t>
            </w:r>
          </w:p>
        </w:tc>
        <w:tc>
          <w:tcPr>
            <w:tcW w:w="469" w:type="dxa"/>
            <w:tcBorders>
              <w:top w:val="single" w:sz="4" w:space="0" w:color="auto"/>
              <w:left w:val="single" w:sz="4" w:space="0" w:color="auto"/>
              <w:bottom w:val="single" w:sz="4" w:space="0" w:color="auto"/>
              <w:right w:val="single" w:sz="4" w:space="0" w:color="auto"/>
            </w:tcBorders>
            <w:hideMark/>
          </w:tcPr>
          <w:p w14:paraId="342522A0" w14:textId="77777777" w:rsidR="00116E53" w:rsidRPr="00030A76" w:rsidRDefault="00116E53" w:rsidP="00A63696">
            <w:pPr>
              <w:jc w:val="center"/>
            </w:pPr>
            <w:r w:rsidRPr="00030A76">
              <w:t>36</w:t>
            </w:r>
          </w:p>
        </w:tc>
        <w:tc>
          <w:tcPr>
            <w:tcW w:w="540" w:type="dxa"/>
            <w:tcBorders>
              <w:top w:val="single" w:sz="4" w:space="0" w:color="auto"/>
              <w:left w:val="single" w:sz="4" w:space="0" w:color="auto"/>
              <w:bottom w:val="single" w:sz="4" w:space="0" w:color="auto"/>
              <w:right w:val="single" w:sz="4" w:space="0" w:color="auto"/>
            </w:tcBorders>
            <w:hideMark/>
          </w:tcPr>
          <w:p w14:paraId="0FAE1385"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242F7C0E"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4CB6FB67"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22D781DA"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409D3D18"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6B3DA4B2" w14:textId="77777777" w:rsidR="00116E53" w:rsidRPr="00030A76" w:rsidRDefault="00116E53" w:rsidP="008B0CFF">
            <w:pPr>
              <w:jc w:val="center"/>
            </w:pPr>
            <w:r w:rsidRPr="00030A76">
              <w:t>4</w:t>
            </w:r>
            <w:r w:rsidR="00A6043F">
              <w:t>.</w:t>
            </w:r>
            <w:r w:rsidR="008B0CFF">
              <w:t>90</w:t>
            </w:r>
          </w:p>
        </w:tc>
        <w:tc>
          <w:tcPr>
            <w:tcW w:w="720" w:type="dxa"/>
            <w:tcBorders>
              <w:top w:val="single" w:sz="4" w:space="0" w:color="auto"/>
              <w:left w:val="single" w:sz="4" w:space="0" w:color="auto"/>
              <w:bottom w:val="single" w:sz="4" w:space="0" w:color="auto"/>
              <w:right w:val="single" w:sz="4" w:space="0" w:color="auto"/>
            </w:tcBorders>
            <w:hideMark/>
          </w:tcPr>
          <w:p w14:paraId="36E43ED8" w14:textId="77777777" w:rsidR="00116E53" w:rsidRPr="00030A76" w:rsidRDefault="00116E53" w:rsidP="00D7612B">
            <w:r w:rsidRPr="00030A76">
              <w:t>62.5</w:t>
            </w:r>
          </w:p>
        </w:tc>
        <w:tc>
          <w:tcPr>
            <w:tcW w:w="810" w:type="dxa"/>
            <w:tcBorders>
              <w:top w:val="single" w:sz="4" w:space="0" w:color="auto"/>
              <w:left w:val="single" w:sz="4" w:space="0" w:color="auto"/>
              <w:bottom w:val="single" w:sz="4" w:space="0" w:color="auto"/>
              <w:right w:val="single" w:sz="4" w:space="0" w:color="auto"/>
            </w:tcBorders>
            <w:hideMark/>
          </w:tcPr>
          <w:p w14:paraId="6D4BB9CF" w14:textId="77777777" w:rsidR="00116E53" w:rsidRPr="00030A76" w:rsidRDefault="00116E53" w:rsidP="00D7612B">
            <w:r w:rsidRPr="00030A76">
              <w:t>3.9</w:t>
            </w:r>
          </w:p>
        </w:tc>
        <w:tc>
          <w:tcPr>
            <w:tcW w:w="720" w:type="dxa"/>
            <w:tcBorders>
              <w:top w:val="single" w:sz="4" w:space="0" w:color="auto"/>
              <w:left w:val="single" w:sz="4" w:space="0" w:color="auto"/>
              <w:bottom w:val="single" w:sz="4" w:space="0" w:color="auto"/>
              <w:right w:val="single" w:sz="4" w:space="0" w:color="auto"/>
            </w:tcBorders>
            <w:hideMark/>
          </w:tcPr>
          <w:p w14:paraId="0D243622" w14:textId="77777777" w:rsidR="00116E53" w:rsidRPr="00030A76" w:rsidRDefault="00116E53" w:rsidP="00D7612B">
            <w:r w:rsidRPr="00030A76">
              <w:t>33.6</w:t>
            </w:r>
          </w:p>
        </w:tc>
      </w:tr>
      <w:tr w:rsidR="00116E53" w:rsidRPr="00030A76" w14:paraId="109EFC65"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6E959EB7" w14:textId="77777777" w:rsidR="00116E53" w:rsidRPr="00030A76" w:rsidRDefault="00116E53" w:rsidP="00D7612B">
            <w:r w:rsidRPr="00030A76">
              <w:t>33</w:t>
            </w:r>
          </w:p>
        </w:tc>
        <w:tc>
          <w:tcPr>
            <w:tcW w:w="469" w:type="dxa"/>
            <w:tcBorders>
              <w:top w:val="single" w:sz="4" w:space="0" w:color="auto"/>
              <w:left w:val="single" w:sz="4" w:space="0" w:color="auto"/>
              <w:bottom w:val="single" w:sz="4" w:space="0" w:color="auto"/>
              <w:right w:val="single" w:sz="4" w:space="0" w:color="auto"/>
            </w:tcBorders>
            <w:hideMark/>
          </w:tcPr>
          <w:p w14:paraId="7CF6CFD5" w14:textId="77777777" w:rsidR="00116E53" w:rsidRPr="00030A76" w:rsidRDefault="00116E53" w:rsidP="00A63696">
            <w:pPr>
              <w:jc w:val="center"/>
            </w:pPr>
            <w:r w:rsidRPr="00030A76">
              <w:t>45</w:t>
            </w:r>
          </w:p>
        </w:tc>
        <w:tc>
          <w:tcPr>
            <w:tcW w:w="540" w:type="dxa"/>
            <w:tcBorders>
              <w:top w:val="single" w:sz="4" w:space="0" w:color="auto"/>
              <w:left w:val="single" w:sz="4" w:space="0" w:color="auto"/>
              <w:bottom w:val="single" w:sz="4" w:space="0" w:color="auto"/>
              <w:right w:val="single" w:sz="4" w:space="0" w:color="auto"/>
            </w:tcBorders>
            <w:hideMark/>
          </w:tcPr>
          <w:p w14:paraId="23901A3D"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6A4B5360"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66CA7313"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7FAD7AA3"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3D46BE25"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5DF95FE4" w14:textId="77777777" w:rsidR="00116E53" w:rsidRPr="00030A76" w:rsidRDefault="00116E53" w:rsidP="008B0CFF">
            <w:pPr>
              <w:jc w:val="center"/>
            </w:pPr>
            <w:r w:rsidRPr="00030A76">
              <w:t>5</w:t>
            </w:r>
            <w:r w:rsidR="00A6043F">
              <w:t>.</w:t>
            </w:r>
            <w:r w:rsidR="008B0CFF">
              <w:t>80</w:t>
            </w:r>
          </w:p>
        </w:tc>
        <w:tc>
          <w:tcPr>
            <w:tcW w:w="720" w:type="dxa"/>
            <w:tcBorders>
              <w:top w:val="single" w:sz="4" w:space="0" w:color="auto"/>
              <w:left w:val="single" w:sz="4" w:space="0" w:color="auto"/>
              <w:bottom w:val="single" w:sz="4" w:space="0" w:color="auto"/>
              <w:right w:val="single" w:sz="4" w:space="0" w:color="auto"/>
            </w:tcBorders>
            <w:hideMark/>
          </w:tcPr>
          <w:p w14:paraId="42E08E7C" w14:textId="77777777" w:rsidR="00116E53" w:rsidRPr="00030A76" w:rsidRDefault="00116E53" w:rsidP="00D7612B">
            <w:r w:rsidRPr="00030A76">
              <w:t>59.0</w:t>
            </w:r>
          </w:p>
        </w:tc>
        <w:tc>
          <w:tcPr>
            <w:tcW w:w="810" w:type="dxa"/>
            <w:tcBorders>
              <w:top w:val="single" w:sz="4" w:space="0" w:color="auto"/>
              <w:left w:val="single" w:sz="4" w:space="0" w:color="auto"/>
              <w:bottom w:val="single" w:sz="4" w:space="0" w:color="auto"/>
              <w:right w:val="single" w:sz="4" w:space="0" w:color="auto"/>
            </w:tcBorders>
            <w:hideMark/>
          </w:tcPr>
          <w:p w14:paraId="3BC71106" w14:textId="77777777" w:rsidR="00116E53" w:rsidRPr="00030A76" w:rsidRDefault="00116E53" w:rsidP="00D7612B">
            <w:r w:rsidRPr="00030A76">
              <w:t>5.4</w:t>
            </w:r>
          </w:p>
        </w:tc>
        <w:tc>
          <w:tcPr>
            <w:tcW w:w="720" w:type="dxa"/>
            <w:tcBorders>
              <w:top w:val="single" w:sz="4" w:space="0" w:color="auto"/>
              <w:left w:val="single" w:sz="4" w:space="0" w:color="auto"/>
              <w:bottom w:val="single" w:sz="4" w:space="0" w:color="auto"/>
              <w:right w:val="single" w:sz="4" w:space="0" w:color="auto"/>
            </w:tcBorders>
            <w:hideMark/>
          </w:tcPr>
          <w:p w14:paraId="5EE4F52F" w14:textId="77777777" w:rsidR="00116E53" w:rsidRPr="00030A76" w:rsidRDefault="00116E53" w:rsidP="00D7612B">
            <w:r w:rsidRPr="00030A76">
              <w:t>35.6</w:t>
            </w:r>
          </w:p>
        </w:tc>
      </w:tr>
      <w:tr w:rsidR="00116E53" w:rsidRPr="00030A76" w14:paraId="5BB90AD8"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3E456CE2" w14:textId="77777777" w:rsidR="00116E53" w:rsidRPr="00030A76" w:rsidRDefault="00116E53" w:rsidP="00D7612B">
            <w:r w:rsidRPr="00030A76">
              <w:t>34</w:t>
            </w:r>
          </w:p>
        </w:tc>
        <w:tc>
          <w:tcPr>
            <w:tcW w:w="469" w:type="dxa"/>
            <w:tcBorders>
              <w:top w:val="single" w:sz="4" w:space="0" w:color="auto"/>
              <w:left w:val="single" w:sz="4" w:space="0" w:color="auto"/>
              <w:bottom w:val="single" w:sz="4" w:space="0" w:color="auto"/>
              <w:right w:val="single" w:sz="4" w:space="0" w:color="auto"/>
            </w:tcBorders>
            <w:hideMark/>
          </w:tcPr>
          <w:p w14:paraId="086EEACE" w14:textId="77777777" w:rsidR="00116E53" w:rsidRPr="00030A76" w:rsidRDefault="00116E53" w:rsidP="00A63696">
            <w:pPr>
              <w:jc w:val="center"/>
            </w:pPr>
            <w:r w:rsidRPr="00030A76">
              <w:t>22</w:t>
            </w:r>
          </w:p>
        </w:tc>
        <w:tc>
          <w:tcPr>
            <w:tcW w:w="540" w:type="dxa"/>
            <w:tcBorders>
              <w:top w:val="single" w:sz="4" w:space="0" w:color="auto"/>
              <w:left w:val="single" w:sz="4" w:space="0" w:color="auto"/>
              <w:bottom w:val="single" w:sz="4" w:space="0" w:color="auto"/>
              <w:right w:val="single" w:sz="4" w:space="0" w:color="auto"/>
            </w:tcBorders>
            <w:hideMark/>
          </w:tcPr>
          <w:p w14:paraId="22328601" w14:textId="77777777" w:rsidR="00116E53" w:rsidRPr="00030A76" w:rsidRDefault="00116E53" w:rsidP="00A63696">
            <w:pPr>
              <w:jc w:val="center"/>
            </w:pPr>
            <w:r w:rsidRPr="00030A76">
              <w:t>F</w:t>
            </w:r>
          </w:p>
        </w:tc>
        <w:tc>
          <w:tcPr>
            <w:tcW w:w="2430" w:type="dxa"/>
            <w:tcBorders>
              <w:top w:val="single" w:sz="4" w:space="0" w:color="auto"/>
              <w:left w:val="single" w:sz="4" w:space="0" w:color="auto"/>
              <w:bottom w:val="single" w:sz="4" w:space="0" w:color="auto"/>
              <w:right w:val="single" w:sz="4" w:space="0" w:color="auto"/>
            </w:tcBorders>
            <w:hideMark/>
          </w:tcPr>
          <w:p w14:paraId="074B8B70"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78310E91"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0D08CA70"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254AE49C"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4530F7CF" w14:textId="77777777" w:rsidR="00116E53" w:rsidRPr="00030A76" w:rsidRDefault="00116E53" w:rsidP="008B0CFF">
            <w:pPr>
              <w:jc w:val="center"/>
            </w:pPr>
            <w:r w:rsidRPr="00030A76">
              <w:t>9</w:t>
            </w:r>
            <w:r w:rsidR="00A6043F">
              <w:t>.</w:t>
            </w:r>
            <w:r w:rsidR="008B0CFF">
              <w:t>30</w:t>
            </w:r>
          </w:p>
        </w:tc>
        <w:tc>
          <w:tcPr>
            <w:tcW w:w="720" w:type="dxa"/>
            <w:tcBorders>
              <w:top w:val="single" w:sz="4" w:space="0" w:color="auto"/>
              <w:left w:val="single" w:sz="4" w:space="0" w:color="auto"/>
              <w:bottom w:val="single" w:sz="4" w:space="0" w:color="auto"/>
              <w:right w:val="single" w:sz="4" w:space="0" w:color="auto"/>
            </w:tcBorders>
            <w:hideMark/>
          </w:tcPr>
          <w:p w14:paraId="029F9074" w14:textId="77777777" w:rsidR="00116E53" w:rsidRPr="00030A76" w:rsidRDefault="00116E53" w:rsidP="00D7612B">
            <w:r w:rsidRPr="00030A76">
              <w:t>74.3</w:t>
            </w:r>
          </w:p>
        </w:tc>
        <w:tc>
          <w:tcPr>
            <w:tcW w:w="810" w:type="dxa"/>
            <w:tcBorders>
              <w:top w:val="single" w:sz="4" w:space="0" w:color="auto"/>
              <w:left w:val="single" w:sz="4" w:space="0" w:color="auto"/>
              <w:bottom w:val="single" w:sz="4" w:space="0" w:color="auto"/>
              <w:right w:val="single" w:sz="4" w:space="0" w:color="auto"/>
            </w:tcBorders>
            <w:hideMark/>
          </w:tcPr>
          <w:p w14:paraId="3E7553DC" w14:textId="77777777" w:rsidR="00116E53" w:rsidRPr="00030A76" w:rsidRDefault="00116E53" w:rsidP="00D7612B">
            <w:r w:rsidRPr="00030A76">
              <w:t>3.6</w:t>
            </w:r>
          </w:p>
        </w:tc>
        <w:tc>
          <w:tcPr>
            <w:tcW w:w="720" w:type="dxa"/>
            <w:tcBorders>
              <w:top w:val="single" w:sz="4" w:space="0" w:color="auto"/>
              <w:left w:val="single" w:sz="4" w:space="0" w:color="auto"/>
              <w:bottom w:val="single" w:sz="4" w:space="0" w:color="auto"/>
              <w:right w:val="single" w:sz="4" w:space="0" w:color="auto"/>
            </w:tcBorders>
            <w:hideMark/>
          </w:tcPr>
          <w:p w14:paraId="361EEEB9" w14:textId="77777777" w:rsidR="00116E53" w:rsidRPr="00030A76" w:rsidRDefault="00116E53" w:rsidP="00D7612B">
            <w:r w:rsidRPr="00030A76">
              <w:t>22.1</w:t>
            </w:r>
          </w:p>
        </w:tc>
      </w:tr>
      <w:tr w:rsidR="00116E53" w:rsidRPr="00030A76" w14:paraId="36D230C4"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64E1DFED" w14:textId="77777777" w:rsidR="00116E53" w:rsidRPr="00030A76" w:rsidRDefault="00116E53" w:rsidP="00D7612B">
            <w:r w:rsidRPr="00030A76">
              <w:t>35</w:t>
            </w:r>
          </w:p>
        </w:tc>
        <w:tc>
          <w:tcPr>
            <w:tcW w:w="469" w:type="dxa"/>
            <w:tcBorders>
              <w:top w:val="single" w:sz="4" w:space="0" w:color="auto"/>
              <w:left w:val="single" w:sz="4" w:space="0" w:color="auto"/>
              <w:bottom w:val="single" w:sz="4" w:space="0" w:color="auto"/>
              <w:right w:val="single" w:sz="4" w:space="0" w:color="auto"/>
            </w:tcBorders>
            <w:hideMark/>
          </w:tcPr>
          <w:p w14:paraId="485870AC" w14:textId="77777777" w:rsidR="00116E53" w:rsidRPr="00030A76" w:rsidRDefault="00116E53" w:rsidP="00A63696">
            <w:pPr>
              <w:jc w:val="center"/>
            </w:pPr>
            <w:r w:rsidRPr="00030A76">
              <w:t>25</w:t>
            </w:r>
          </w:p>
        </w:tc>
        <w:tc>
          <w:tcPr>
            <w:tcW w:w="540" w:type="dxa"/>
            <w:tcBorders>
              <w:top w:val="single" w:sz="4" w:space="0" w:color="auto"/>
              <w:left w:val="single" w:sz="4" w:space="0" w:color="auto"/>
              <w:bottom w:val="single" w:sz="4" w:space="0" w:color="auto"/>
              <w:right w:val="single" w:sz="4" w:space="0" w:color="auto"/>
            </w:tcBorders>
            <w:hideMark/>
          </w:tcPr>
          <w:p w14:paraId="03E74DB4"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5B9CB659"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260C6ADF"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456CAE20"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7560D58B" w14:textId="77777777" w:rsidR="00116E53" w:rsidRPr="00030A76" w:rsidRDefault="00116E53" w:rsidP="008B0CFF">
            <w:pPr>
              <w:jc w:val="center"/>
            </w:pPr>
            <w:r w:rsidRPr="00030A76">
              <w:t>D</w:t>
            </w:r>
          </w:p>
        </w:tc>
        <w:tc>
          <w:tcPr>
            <w:tcW w:w="810" w:type="dxa"/>
            <w:tcBorders>
              <w:top w:val="single" w:sz="4" w:space="0" w:color="auto"/>
              <w:left w:val="single" w:sz="4" w:space="0" w:color="auto"/>
              <w:bottom w:val="single" w:sz="4" w:space="0" w:color="auto"/>
              <w:right w:val="single" w:sz="4" w:space="0" w:color="auto"/>
            </w:tcBorders>
            <w:hideMark/>
          </w:tcPr>
          <w:p w14:paraId="1EED201F" w14:textId="77777777" w:rsidR="00116E53" w:rsidRPr="00030A76" w:rsidRDefault="00116E53" w:rsidP="008B0CFF">
            <w:pPr>
              <w:jc w:val="center"/>
            </w:pPr>
            <w:r w:rsidRPr="00030A76">
              <w:t>5</w:t>
            </w:r>
            <w:r w:rsidR="00A6043F">
              <w:t>.</w:t>
            </w:r>
            <w:r w:rsidR="008B0CFF">
              <w:t>60</w:t>
            </w:r>
          </w:p>
        </w:tc>
        <w:tc>
          <w:tcPr>
            <w:tcW w:w="720" w:type="dxa"/>
            <w:tcBorders>
              <w:top w:val="single" w:sz="4" w:space="0" w:color="auto"/>
              <w:left w:val="single" w:sz="4" w:space="0" w:color="auto"/>
              <w:bottom w:val="single" w:sz="4" w:space="0" w:color="auto"/>
              <w:right w:val="single" w:sz="4" w:space="0" w:color="auto"/>
            </w:tcBorders>
            <w:hideMark/>
          </w:tcPr>
          <w:p w14:paraId="09F60B06" w14:textId="77777777" w:rsidR="00116E53" w:rsidRPr="00030A76" w:rsidRDefault="00116E53" w:rsidP="00D7612B">
            <w:r w:rsidRPr="00030A76">
              <w:t>60.4</w:t>
            </w:r>
          </w:p>
        </w:tc>
        <w:tc>
          <w:tcPr>
            <w:tcW w:w="810" w:type="dxa"/>
            <w:tcBorders>
              <w:top w:val="single" w:sz="4" w:space="0" w:color="auto"/>
              <w:left w:val="single" w:sz="4" w:space="0" w:color="auto"/>
              <w:bottom w:val="single" w:sz="4" w:space="0" w:color="auto"/>
              <w:right w:val="single" w:sz="4" w:space="0" w:color="auto"/>
            </w:tcBorders>
            <w:hideMark/>
          </w:tcPr>
          <w:p w14:paraId="3F119CC7" w14:textId="77777777" w:rsidR="00116E53" w:rsidRPr="00030A76" w:rsidRDefault="00116E53" w:rsidP="00D7612B">
            <w:r w:rsidRPr="00030A76">
              <w:t>1.6</w:t>
            </w:r>
          </w:p>
        </w:tc>
        <w:tc>
          <w:tcPr>
            <w:tcW w:w="720" w:type="dxa"/>
            <w:tcBorders>
              <w:top w:val="single" w:sz="4" w:space="0" w:color="auto"/>
              <w:left w:val="single" w:sz="4" w:space="0" w:color="auto"/>
              <w:bottom w:val="single" w:sz="4" w:space="0" w:color="auto"/>
              <w:right w:val="single" w:sz="4" w:space="0" w:color="auto"/>
            </w:tcBorders>
            <w:hideMark/>
          </w:tcPr>
          <w:p w14:paraId="21B84F98" w14:textId="77777777" w:rsidR="00116E53" w:rsidRPr="00030A76" w:rsidRDefault="00116E53" w:rsidP="00D7612B">
            <w:r w:rsidRPr="00030A76">
              <w:t>38.0</w:t>
            </w:r>
          </w:p>
        </w:tc>
      </w:tr>
      <w:tr w:rsidR="00116E53" w:rsidRPr="00030A76" w14:paraId="13E98104"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38A5B209" w14:textId="77777777" w:rsidR="00116E53" w:rsidRPr="00030A76" w:rsidRDefault="00116E53" w:rsidP="00D7612B">
            <w:r w:rsidRPr="00030A76">
              <w:t>36</w:t>
            </w:r>
          </w:p>
        </w:tc>
        <w:tc>
          <w:tcPr>
            <w:tcW w:w="469" w:type="dxa"/>
            <w:tcBorders>
              <w:top w:val="single" w:sz="4" w:space="0" w:color="auto"/>
              <w:left w:val="single" w:sz="4" w:space="0" w:color="auto"/>
              <w:bottom w:val="single" w:sz="4" w:space="0" w:color="auto"/>
              <w:right w:val="single" w:sz="4" w:space="0" w:color="auto"/>
            </w:tcBorders>
            <w:hideMark/>
          </w:tcPr>
          <w:p w14:paraId="47ABCD26" w14:textId="77777777" w:rsidR="00116E53" w:rsidRPr="00030A76" w:rsidRDefault="00116E53" w:rsidP="00A63696">
            <w:pPr>
              <w:jc w:val="center"/>
            </w:pPr>
            <w:r w:rsidRPr="00030A76">
              <w:t>38</w:t>
            </w:r>
          </w:p>
        </w:tc>
        <w:tc>
          <w:tcPr>
            <w:tcW w:w="540" w:type="dxa"/>
            <w:tcBorders>
              <w:top w:val="single" w:sz="4" w:space="0" w:color="auto"/>
              <w:left w:val="single" w:sz="4" w:space="0" w:color="auto"/>
              <w:bottom w:val="single" w:sz="4" w:space="0" w:color="auto"/>
              <w:right w:val="single" w:sz="4" w:space="0" w:color="auto"/>
            </w:tcBorders>
            <w:hideMark/>
          </w:tcPr>
          <w:p w14:paraId="24EA0864"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4150B926" w14:textId="77777777" w:rsidR="00116E53" w:rsidRPr="00030A76" w:rsidRDefault="00116E53" w:rsidP="00E0308A">
            <w:pPr>
              <w:jc w:val="center"/>
            </w:pPr>
            <w:r w:rsidRPr="00030A76">
              <w:t>Travel history, DM-2</w:t>
            </w:r>
          </w:p>
        </w:tc>
        <w:tc>
          <w:tcPr>
            <w:tcW w:w="1440" w:type="dxa"/>
            <w:tcBorders>
              <w:top w:val="single" w:sz="4" w:space="0" w:color="auto"/>
              <w:left w:val="single" w:sz="4" w:space="0" w:color="auto"/>
              <w:bottom w:val="single" w:sz="4" w:space="0" w:color="auto"/>
              <w:right w:val="single" w:sz="4" w:space="0" w:color="auto"/>
            </w:tcBorders>
            <w:hideMark/>
          </w:tcPr>
          <w:p w14:paraId="50DBB1F5"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1746E4F7"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15CA8CDC"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168A7F15" w14:textId="77777777" w:rsidR="00116E53" w:rsidRPr="00030A76" w:rsidRDefault="00116E53" w:rsidP="008B0CFF">
            <w:pPr>
              <w:jc w:val="center"/>
            </w:pPr>
            <w:r w:rsidRPr="00030A76">
              <w:t>4</w:t>
            </w:r>
            <w:r w:rsidR="00A6043F">
              <w:t>.</w:t>
            </w:r>
            <w:r w:rsidR="008B0CFF">
              <w:t>70</w:t>
            </w:r>
          </w:p>
        </w:tc>
        <w:tc>
          <w:tcPr>
            <w:tcW w:w="720" w:type="dxa"/>
            <w:tcBorders>
              <w:top w:val="single" w:sz="4" w:space="0" w:color="auto"/>
              <w:left w:val="single" w:sz="4" w:space="0" w:color="auto"/>
              <w:bottom w:val="single" w:sz="4" w:space="0" w:color="auto"/>
              <w:right w:val="single" w:sz="4" w:space="0" w:color="auto"/>
            </w:tcBorders>
            <w:hideMark/>
          </w:tcPr>
          <w:p w14:paraId="5A3A1415" w14:textId="77777777" w:rsidR="00116E53" w:rsidRPr="00030A76" w:rsidRDefault="00116E53" w:rsidP="00D7612B">
            <w:r w:rsidRPr="00030A76">
              <w:t>52.0</w:t>
            </w:r>
          </w:p>
        </w:tc>
        <w:tc>
          <w:tcPr>
            <w:tcW w:w="810" w:type="dxa"/>
            <w:tcBorders>
              <w:top w:val="single" w:sz="4" w:space="0" w:color="auto"/>
              <w:left w:val="single" w:sz="4" w:space="0" w:color="auto"/>
              <w:bottom w:val="single" w:sz="4" w:space="0" w:color="auto"/>
              <w:right w:val="single" w:sz="4" w:space="0" w:color="auto"/>
            </w:tcBorders>
            <w:hideMark/>
          </w:tcPr>
          <w:p w14:paraId="0121401A" w14:textId="77777777" w:rsidR="00116E53" w:rsidRPr="00030A76" w:rsidRDefault="00116E53" w:rsidP="00D7612B">
            <w:r w:rsidRPr="00030A76">
              <w:t>5.6</w:t>
            </w:r>
          </w:p>
        </w:tc>
        <w:tc>
          <w:tcPr>
            <w:tcW w:w="720" w:type="dxa"/>
            <w:tcBorders>
              <w:top w:val="single" w:sz="4" w:space="0" w:color="auto"/>
              <w:left w:val="single" w:sz="4" w:space="0" w:color="auto"/>
              <w:bottom w:val="single" w:sz="4" w:space="0" w:color="auto"/>
              <w:right w:val="single" w:sz="4" w:space="0" w:color="auto"/>
            </w:tcBorders>
            <w:hideMark/>
          </w:tcPr>
          <w:p w14:paraId="73A4CA15" w14:textId="77777777" w:rsidR="00116E53" w:rsidRPr="00030A76" w:rsidRDefault="00116E53" w:rsidP="00D7612B">
            <w:r w:rsidRPr="00030A76">
              <w:t>42.4</w:t>
            </w:r>
          </w:p>
        </w:tc>
      </w:tr>
      <w:tr w:rsidR="00116E53" w:rsidRPr="00030A76" w14:paraId="33DDEA82"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00073F5D" w14:textId="77777777" w:rsidR="00116E53" w:rsidRPr="00030A76" w:rsidRDefault="00116E53" w:rsidP="00D7612B">
            <w:r w:rsidRPr="00030A76">
              <w:t>37</w:t>
            </w:r>
          </w:p>
        </w:tc>
        <w:tc>
          <w:tcPr>
            <w:tcW w:w="469" w:type="dxa"/>
            <w:tcBorders>
              <w:top w:val="single" w:sz="4" w:space="0" w:color="auto"/>
              <w:left w:val="single" w:sz="4" w:space="0" w:color="auto"/>
              <w:bottom w:val="single" w:sz="4" w:space="0" w:color="auto"/>
              <w:right w:val="single" w:sz="4" w:space="0" w:color="auto"/>
            </w:tcBorders>
            <w:hideMark/>
          </w:tcPr>
          <w:p w14:paraId="31167C26" w14:textId="77777777" w:rsidR="00116E53" w:rsidRPr="00030A76" w:rsidRDefault="00116E53" w:rsidP="00A63696">
            <w:pPr>
              <w:jc w:val="center"/>
            </w:pPr>
            <w:r w:rsidRPr="00030A76">
              <w:t>28</w:t>
            </w:r>
          </w:p>
        </w:tc>
        <w:tc>
          <w:tcPr>
            <w:tcW w:w="540" w:type="dxa"/>
            <w:tcBorders>
              <w:top w:val="single" w:sz="4" w:space="0" w:color="auto"/>
              <w:left w:val="single" w:sz="4" w:space="0" w:color="auto"/>
              <w:bottom w:val="single" w:sz="4" w:space="0" w:color="auto"/>
              <w:right w:val="single" w:sz="4" w:space="0" w:color="auto"/>
            </w:tcBorders>
            <w:hideMark/>
          </w:tcPr>
          <w:p w14:paraId="46A57B79"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557EA4E0"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76880FFF"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5CDA95AF"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48AD31B7"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37591CD6" w14:textId="77777777" w:rsidR="00116E53" w:rsidRPr="00030A76" w:rsidRDefault="00116E53" w:rsidP="008B0CFF">
            <w:pPr>
              <w:jc w:val="center"/>
            </w:pPr>
            <w:r w:rsidRPr="00030A76">
              <w:t>6</w:t>
            </w:r>
            <w:r w:rsidR="00A6043F">
              <w:t>.</w:t>
            </w:r>
            <w:r w:rsidR="008B0CFF">
              <w:t>00</w:t>
            </w:r>
          </w:p>
        </w:tc>
        <w:tc>
          <w:tcPr>
            <w:tcW w:w="720" w:type="dxa"/>
            <w:tcBorders>
              <w:top w:val="single" w:sz="4" w:space="0" w:color="auto"/>
              <w:left w:val="single" w:sz="4" w:space="0" w:color="auto"/>
              <w:bottom w:val="single" w:sz="4" w:space="0" w:color="auto"/>
              <w:right w:val="single" w:sz="4" w:space="0" w:color="auto"/>
            </w:tcBorders>
            <w:hideMark/>
          </w:tcPr>
          <w:p w14:paraId="70B41209" w14:textId="77777777" w:rsidR="00116E53" w:rsidRPr="00030A76" w:rsidRDefault="00116E53" w:rsidP="00D7612B">
            <w:r w:rsidRPr="00030A76">
              <w:t>54.3</w:t>
            </w:r>
          </w:p>
        </w:tc>
        <w:tc>
          <w:tcPr>
            <w:tcW w:w="810" w:type="dxa"/>
            <w:tcBorders>
              <w:top w:val="single" w:sz="4" w:space="0" w:color="auto"/>
              <w:left w:val="single" w:sz="4" w:space="0" w:color="auto"/>
              <w:bottom w:val="single" w:sz="4" w:space="0" w:color="auto"/>
              <w:right w:val="single" w:sz="4" w:space="0" w:color="auto"/>
            </w:tcBorders>
            <w:hideMark/>
          </w:tcPr>
          <w:p w14:paraId="4724CA5F" w14:textId="77777777" w:rsidR="00116E53" w:rsidRPr="00030A76" w:rsidRDefault="00116E53" w:rsidP="00D7612B">
            <w:r w:rsidRPr="00030A76">
              <w:t>7.5</w:t>
            </w:r>
          </w:p>
        </w:tc>
        <w:tc>
          <w:tcPr>
            <w:tcW w:w="720" w:type="dxa"/>
            <w:tcBorders>
              <w:top w:val="single" w:sz="4" w:space="0" w:color="auto"/>
              <w:left w:val="single" w:sz="4" w:space="0" w:color="auto"/>
              <w:bottom w:val="single" w:sz="4" w:space="0" w:color="auto"/>
              <w:right w:val="single" w:sz="4" w:space="0" w:color="auto"/>
            </w:tcBorders>
            <w:hideMark/>
          </w:tcPr>
          <w:p w14:paraId="697475F3" w14:textId="77777777" w:rsidR="00116E53" w:rsidRPr="00030A76" w:rsidRDefault="00116E53" w:rsidP="00D7612B">
            <w:r w:rsidRPr="00030A76">
              <w:t>38.2</w:t>
            </w:r>
          </w:p>
        </w:tc>
      </w:tr>
      <w:tr w:rsidR="00116E53" w:rsidRPr="00030A76" w14:paraId="788BB887"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637A4109" w14:textId="77777777" w:rsidR="00116E53" w:rsidRPr="00030A76" w:rsidRDefault="00116E53" w:rsidP="00D7612B">
            <w:r w:rsidRPr="00030A76">
              <w:t>38</w:t>
            </w:r>
          </w:p>
        </w:tc>
        <w:tc>
          <w:tcPr>
            <w:tcW w:w="469" w:type="dxa"/>
            <w:tcBorders>
              <w:top w:val="single" w:sz="4" w:space="0" w:color="auto"/>
              <w:left w:val="single" w:sz="4" w:space="0" w:color="auto"/>
              <w:bottom w:val="single" w:sz="4" w:space="0" w:color="auto"/>
              <w:right w:val="single" w:sz="4" w:space="0" w:color="auto"/>
            </w:tcBorders>
            <w:hideMark/>
          </w:tcPr>
          <w:p w14:paraId="641DDEDE" w14:textId="77777777" w:rsidR="00116E53" w:rsidRPr="00030A76" w:rsidRDefault="00116E53" w:rsidP="00A63696">
            <w:pPr>
              <w:jc w:val="center"/>
            </w:pPr>
            <w:r w:rsidRPr="00030A76">
              <w:t>32</w:t>
            </w:r>
          </w:p>
        </w:tc>
        <w:tc>
          <w:tcPr>
            <w:tcW w:w="540" w:type="dxa"/>
            <w:tcBorders>
              <w:top w:val="single" w:sz="4" w:space="0" w:color="auto"/>
              <w:left w:val="single" w:sz="4" w:space="0" w:color="auto"/>
              <w:bottom w:val="single" w:sz="4" w:space="0" w:color="auto"/>
              <w:right w:val="single" w:sz="4" w:space="0" w:color="auto"/>
            </w:tcBorders>
            <w:hideMark/>
          </w:tcPr>
          <w:p w14:paraId="68FBDA5D"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20F51B52"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7625E417"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26AC3540"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3783AB7F"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5156F968" w14:textId="77777777" w:rsidR="00116E53" w:rsidRPr="00030A76" w:rsidRDefault="00116E53" w:rsidP="008B0CFF">
            <w:pPr>
              <w:jc w:val="center"/>
            </w:pPr>
            <w:r w:rsidRPr="00030A76">
              <w:t>5</w:t>
            </w:r>
            <w:r w:rsidR="00A6043F">
              <w:t>.</w:t>
            </w:r>
            <w:r w:rsidR="008B0CFF">
              <w:t>50</w:t>
            </w:r>
          </w:p>
        </w:tc>
        <w:tc>
          <w:tcPr>
            <w:tcW w:w="720" w:type="dxa"/>
            <w:tcBorders>
              <w:top w:val="single" w:sz="4" w:space="0" w:color="auto"/>
              <w:left w:val="single" w:sz="4" w:space="0" w:color="auto"/>
              <w:bottom w:val="single" w:sz="4" w:space="0" w:color="auto"/>
              <w:right w:val="single" w:sz="4" w:space="0" w:color="auto"/>
            </w:tcBorders>
            <w:hideMark/>
          </w:tcPr>
          <w:p w14:paraId="10AAF58F" w14:textId="77777777" w:rsidR="00116E53" w:rsidRPr="00030A76" w:rsidRDefault="00116E53" w:rsidP="00D7612B">
            <w:r w:rsidRPr="00030A76">
              <w:t>66.0</w:t>
            </w:r>
          </w:p>
        </w:tc>
        <w:tc>
          <w:tcPr>
            <w:tcW w:w="810" w:type="dxa"/>
            <w:tcBorders>
              <w:top w:val="single" w:sz="4" w:space="0" w:color="auto"/>
              <w:left w:val="single" w:sz="4" w:space="0" w:color="auto"/>
              <w:bottom w:val="single" w:sz="4" w:space="0" w:color="auto"/>
              <w:right w:val="single" w:sz="4" w:space="0" w:color="auto"/>
            </w:tcBorders>
            <w:hideMark/>
          </w:tcPr>
          <w:p w14:paraId="099B1C36" w14:textId="77777777" w:rsidR="00116E53" w:rsidRPr="00030A76" w:rsidRDefault="00116E53" w:rsidP="00D7612B">
            <w:r w:rsidRPr="00030A76">
              <w:t>4.0</w:t>
            </w:r>
          </w:p>
        </w:tc>
        <w:tc>
          <w:tcPr>
            <w:tcW w:w="720" w:type="dxa"/>
            <w:tcBorders>
              <w:top w:val="single" w:sz="4" w:space="0" w:color="auto"/>
              <w:left w:val="single" w:sz="4" w:space="0" w:color="auto"/>
              <w:bottom w:val="single" w:sz="4" w:space="0" w:color="auto"/>
              <w:right w:val="single" w:sz="4" w:space="0" w:color="auto"/>
            </w:tcBorders>
            <w:hideMark/>
          </w:tcPr>
          <w:p w14:paraId="1E95EC02" w14:textId="77777777" w:rsidR="00116E53" w:rsidRPr="00030A76" w:rsidRDefault="00116E53" w:rsidP="00D7612B">
            <w:r w:rsidRPr="00030A76">
              <w:t>30.0</w:t>
            </w:r>
          </w:p>
        </w:tc>
      </w:tr>
      <w:tr w:rsidR="00116E53" w:rsidRPr="00030A76" w14:paraId="3E0E455F"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23330EE7" w14:textId="77777777" w:rsidR="00116E53" w:rsidRPr="00030A76" w:rsidRDefault="00116E53" w:rsidP="00D7612B">
            <w:r w:rsidRPr="00030A76">
              <w:t>39</w:t>
            </w:r>
          </w:p>
        </w:tc>
        <w:tc>
          <w:tcPr>
            <w:tcW w:w="469" w:type="dxa"/>
            <w:tcBorders>
              <w:top w:val="single" w:sz="4" w:space="0" w:color="auto"/>
              <w:left w:val="single" w:sz="4" w:space="0" w:color="auto"/>
              <w:bottom w:val="single" w:sz="4" w:space="0" w:color="auto"/>
              <w:right w:val="single" w:sz="4" w:space="0" w:color="auto"/>
            </w:tcBorders>
            <w:hideMark/>
          </w:tcPr>
          <w:p w14:paraId="78CF7122" w14:textId="77777777" w:rsidR="00116E53" w:rsidRPr="00030A76" w:rsidRDefault="00116E53" w:rsidP="00A63696">
            <w:pPr>
              <w:jc w:val="center"/>
            </w:pPr>
            <w:r w:rsidRPr="00030A76">
              <w:t>25</w:t>
            </w:r>
          </w:p>
        </w:tc>
        <w:tc>
          <w:tcPr>
            <w:tcW w:w="540" w:type="dxa"/>
            <w:tcBorders>
              <w:top w:val="single" w:sz="4" w:space="0" w:color="auto"/>
              <w:left w:val="single" w:sz="4" w:space="0" w:color="auto"/>
              <w:bottom w:val="single" w:sz="4" w:space="0" w:color="auto"/>
              <w:right w:val="single" w:sz="4" w:space="0" w:color="auto"/>
            </w:tcBorders>
            <w:hideMark/>
          </w:tcPr>
          <w:p w14:paraId="49340E8D" w14:textId="77777777" w:rsidR="00116E53" w:rsidRPr="00030A76" w:rsidRDefault="00116E53" w:rsidP="00A63696">
            <w:pPr>
              <w:jc w:val="center"/>
            </w:pPr>
            <w:r w:rsidRPr="00030A76">
              <w:t>F</w:t>
            </w:r>
          </w:p>
        </w:tc>
        <w:tc>
          <w:tcPr>
            <w:tcW w:w="2430" w:type="dxa"/>
            <w:tcBorders>
              <w:top w:val="single" w:sz="4" w:space="0" w:color="auto"/>
              <w:left w:val="single" w:sz="4" w:space="0" w:color="auto"/>
              <w:bottom w:val="single" w:sz="4" w:space="0" w:color="auto"/>
              <w:right w:val="single" w:sz="4" w:space="0" w:color="auto"/>
            </w:tcBorders>
            <w:hideMark/>
          </w:tcPr>
          <w:p w14:paraId="6D1F11F5"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5C00E2EE"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290EB947"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34E69317" w14:textId="77777777" w:rsidR="00116E53" w:rsidRPr="00030A76" w:rsidRDefault="00116E53" w:rsidP="008B0CFF">
            <w:pPr>
              <w:jc w:val="center"/>
            </w:pPr>
            <w:r w:rsidRPr="00030A76">
              <w:t>D</w:t>
            </w:r>
          </w:p>
        </w:tc>
        <w:tc>
          <w:tcPr>
            <w:tcW w:w="810" w:type="dxa"/>
            <w:tcBorders>
              <w:top w:val="single" w:sz="4" w:space="0" w:color="auto"/>
              <w:left w:val="single" w:sz="4" w:space="0" w:color="auto"/>
              <w:bottom w:val="single" w:sz="4" w:space="0" w:color="auto"/>
              <w:right w:val="single" w:sz="4" w:space="0" w:color="auto"/>
            </w:tcBorders>
            <w:hideMark/>
          </w:tcPr>
          <w:p w14:paraId="0CA598F9" w14:textId="77777777" w:rsidR="00116E53" w:rsidRPr="00030A76" w:rsidRDefault="00116E53" w:rsidP="008B0CFF">
            <w:pPr>
              <w:jc w:val="center"/>
            </w:pPr>
            <w:r w:rsidRPr="00030A76">
              <w:t>4</w:t>
            </w:r>
            <w:r w:rsidR="00A6043F">
              <w:t>.</w:t>
            </w:r>
            <w:r w:rsidR="008B0CFF">
              <w:t>80</w:t>
            </w:r>
          </w:p>
        </w:tc>
        <w:tc>
          <w:tcPr>
            <w:tcW w:w="720" w:type="dxa"/>
            <w:tcBorders>
              <w:top w:val="single" w:sz="4" w:space="0" w:color="auto"/>
              <w:left w:val="single" w:sz="4" w:space="0" w:color="auto"/>
              <w:bottom w:val="single" w:sz="4" w:space="0" w:color="auto"/>
              <w:right w:val="single" w:sz="4" w:space="0" w:color="auto"/>
            </w:tcBorders>
            <w:hideMark/>
          </w:tcPr>
          <w:p w14:paraId="47EA441A" w14:textId="77777777" w:rsidR="00116E53" w:rsidRPr="00030A76" w:rsidRDefault="00116E53" w:rsidP="00D7612B">
            <w:r w:rsidRPr="00030A76">
              <w:t>57.6</w:t>
            </w:r>
          </w:p>
        </w:tc>
        <w:tc>
          <w:tcPr>
            <w:tcW w:w="810" w:type="dxa"/>
            <w:tcBorders>
              <w:top w:val="single" w:sz="4" w:space="0" w:color="auto"/>
              <w:left w:val="single" w:sz="4" w:space="0" w:color="auto"/>
              <w:bottom w:val="single" w:sz="4" w:space="0" w:color="auto"/>
              <w:right w:val="single" w:sz="4" w:space="0" w:color="auto"/>
            </w:tcBorders>
            <w:hideMark/>
          </w:tcPr>
          <w:p w14:paraId="01436367" w14:textId="77777777" w:rsidR="00116E53" w:rsidRPr="00030A76" w:rsidRDefault="00116E53" w:rsidP="00D7612B">
            <w:r w:rsidRPr="00030A76">
              <w:t>1.0</w:t>
            </w:r>
          </w:p>
        </w:tc>
        <w:tc>
          <w:tcPr>
            <w:tcW w:w="720" w:type="dxa"/>
            <w:tcBorders>
              <w:top w:val="single" w:sz="4" w:space="0" w:color="auto"/>
              <w:left w:val="single" w:sz="4" w:space="0" w:color="auto"/>
              <w:bottom w:val="single" w:sz="4" w:space="0" w:color="auto"/>
              <w:right w:val="single" w:sz="4" w:space="0" w:color="auto"/>
            </w:tcBorders>
            <w:hideMark/>
          </w:tcPr>
          <w:p w14:paraId="1149249D" w14:textId="77777777" w:rsidR="00116E53" w:rsidRPr="00030A76" w:rsidRDefault="00116E53" w:rsidP="00D7612B">
            <w:r w:rsidRPr="00030A76">
              <w:t>41.4</w:t>
            </w:r>
          </w:p>
        </w:tc>
      </w:tr>
      <w:tr w:rsidR="00116E53" w:rsidRPr="00030A76" w14:paraId="4A241B75"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4488248A" w14:textId="77777777" w:rsidR="00116E53" w:rsidRPr="00030A76" w:rsidRDefault="00116E53" w:rsidP="00D7612B">
            <w:r w:rsidRPr="00030A76">
              <w:t>40</w:t>
            </w:r>
          </w:p>
        </w:tc>
        <w:tc>
          <w:tcPr>
            <w:tcW w:w="469" w:type="dxa"/>
            <w:tcBorders>
              <w:top w:val="single" w:sz="4" w:space="0" w:color="auto"/>
              <w:left w:val="single" w:sz="4" w:space="0" w:color="auto"/>
              <w:bottom w:val="single" w:sz="4" w:space="0" w:color="auto"/>
              <w:right w:val="single" w:sz="4" w:space="0" w:color="auto"/>
            </w:tcBorders>
            <w:hideMark/>
          </w:tcPr>
          <w:p w14:paraId="35EEAE2E" w14:textId="77777777" w:rsidR="00116E53" w:rsidRPr="00030A76" w:rsidRDefault="00116E53" w:rsidP="00A63696">
            <w:pPr>
              <w:jc w:val="center"/>
            </w:pPr>
            <w:r w:rsidRPr="00030A76">
              <w:t>25</w:t>
            </w:r>
          </w:p>
        </w:tc>
        <w:tc>
          <w:tcPr>
            <w:tcW w:w="540" w:type="dxa"/>
            <w:tcBorders>
              <w:top w:val="single" w:sz="4" w:space="0" w:color="auto"/>
              <w:left w:val="single" w:sz="4" w:space="0" w:color="auto"/>
              <w:bottom w:val="single" w:sz="4" w:space="0" w:color="auto"/>
              <w:right w:val="single" w:sz="4" w:space="0" w:color="auto"/>
            </w:tcBorders>
            <w:hideMark/>
          </w:tcPr>
          <w:p w14:paraId="209CF1B4"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3FF15BCF"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295BF0BD"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472F42A6"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7B1CB8C9"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17E9F919" w14:textId="77777777" w:rsidR="00116E53" w:rsidRPr="00030A76" w:rsidRDefault="00116E53" w:rsidP="008B0CFF">
            <w:pPr>
              <w:jc w:val="center"/>
            </w:pPr>
            <w:r w:rsidRPr="00030A76">
              <w:t>11</w:t>
            </w:r>
            <w:r w:rsidR="00A6043F">
              <w:t>.4</w:t>
            </w:r>
            <w:r w:rsidR="008B0CFF">
              <w:t>0</w:t>
            </w:r>
          </w:p>
        </w:tc>
        <w:tc>
          <w:tcPr>
            <w:tcW w:w="720" w:type="dxa"/>
            <w:tcBorders>
              <w:top w:val="single" w:sz="4" w:space="0" w:color="auto"/>
              <w:left w:val="single" w:sz="4" w:space="0" w:color="auto"/>
              <w:bottom w:val="single" w:sz="4" w:space="0" w:color="auto"/>
              <w:right w:val="single" w:sz="4" w:space="0" w:color="auto"/>
            </w:tcBorders>
            <w:hideMark/>
          </w:tcPr>
          <w:p w14:paraId="0605F426" w14:textId="77777777" w:rsidR="00116E53" w:rsidRPr="00030A76" w:rsidRDefault="00116E53" w:rsidP="00D7612B">
            <w:r w:rsidRPr="00030A76">
              <w:t>59.0</w:t>
            </w:r>
          </w:p>
        </w:tc>
        <w:tc>
          <w:tcPr>
            <w:tcW w:w="810" w:type="dxa"/>
            <w:tcBorders>
              <w:top w:val="single" w:sz="4" w:space="0" w:color="auto"/>
              <w:left w:val="single" w:sz="4" w:space="0" w:color="auto"/>
              <w:bottom w:val="single" w:sz="4" w:space="0" w:color="auto"/>
              <w:right w:val="single" w:sz="4" w:space="0" w:color="auto"/>
            </w:tcBorders>
            <w:hideMark/>
          </w:tcPr>
          <w:p w14:paraId="2D7414E5" w14:textId="77777777" w:rsidR="00116E53" w:rsidRPr="00030A76" w:rsidRDefault="00116E53" w:rsidP="00D7612B">
            <w:r w:rsidRPr="00030A76">
              <w:t>7.4</w:t>
            </w:r>
          </w:p>
        </w:tc>
        <w:tc>
          <w:tcPr>
            <w:tcW w:w="720" w:type="dxa"/>
            <w:tcBorders>
              <w:top w:val="single" w:sz="4" w:space="0" w:color="auto"/>
              <w:left w:val="single" w:sz="4" w:space="0" w:color="auto"/>
              <w:bottom w:val="single" w:sz="4" w:space="0" w:color="auto"/>
              <w:right w:val="single" w:sz="4" w:space="0" w:color="auto"/>
            </w:tcBorders>
            <w:hideMark/>
          </w:tcPr>
          <w:p w14:paraId="59526CC8" w14:textId="77777777" w:rsidR="00116E53" w:rsidRPr="00030A76" w:rsidRDefault="00116E53" w:rsidP="00D7612B">
            <w:r w:rsidRPr="00030A76">
              <w:t>33.6</w:t>
            </w:r>
          </w:p>
        </w:tc>
      </w:tr>
      <w:tr w:rsidR="00116E53" w:rsidRPr="00030A76" w14:paraId="46E3BE6B"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663E396F" w14:textId="77777777" w:rsidR="00116E53" w:rsidRPr="00030A76" w:rsidRDefault="00116E53" w:rsidP="00D7612B">
            <w:r w:rsidRPr="00030A76">
              <w:t>41</w:t>
            </w:r>
          </w:p>
        </w:tc>
        <w:tc>
          <w:tcPr>
            <w:tcW w:w="469" w:type="dxa"/>
            <w:tcBorders>
              <w:top w:val="single" w:sz="4" w:space="0" w:color="auto"/>
              <w:left w:val="single" w:sz="4" w:space="0" w:color="auto"/>
              <w:bottom w:val="single" w:sz="4" w:space="0" w:color="auto"/>
              <w:right w:val="single" w:sz="4" w:space="0" w:color="auto"/>
            </w:tcBorders>
            <w:hideMark/>
          </w:tcPr>
          <w:p w14:paraId="7C2E40AC" w14:textId="77777777" w:rsidR="00116E53" w:rsidRPr="00030A76" w:rsidRDefault="00116E53" w:rsidP="00A63696">
            <w:pPr>
              <w:jc w:val="center"/>
            </w:pPr>
            <w:r w:rsidRPr="00030A76">
              <w:t>41</w:t>
            </w:r>
          </w:p>
        </w:tc>
        <w:tc>
          <w:tcPr>
            <w:tcW w:w="540" w:type="dxa"/>
            <w:tcBorders>
              <w:top w:val="single" w:sz="4" w:space="0" w:color="auto"/>
              <w:left w:val="single" w:sz="4" w:space="0" w:color="auto"/>
              <w:bottom w:val="single" w:sz="4" w:space="0" w:color="auto"/>
              <w:right w:val="single" w:sz="4" w:space="0" w:color="auto"/>
            </w:tcBorders>
            <w:hideMark/>
          </w:tcPr>
          <w:p w14:paraId="1573EF2A"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1BAAC84C"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01D2BB45"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0C66E743"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62C2BAB9"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638243AE" w14:textId="77777777" w:rsidR="00116E53" w:rsidRPr="00030A76" w:rsidRDefault="00116E53" w:rsidP="008B0CFF">
            <w:pPr>
              <w:jc w:val="center"/>
            </w:pPr>
            <w:r w:rsidRPr="00030A76">
              <w:t>6</w:t>
            </w:r>
            <w:r w:rsidR="00A6043F">
              <w:t>.</w:t>
            </w:r>
            <w:r w:rsidR="008B0CFF">
              <w:t>70</w:t>
            </w:r>
          </w:p>
        </w:tc>
        <w:tc>
          <w:tcPr>
            <w:tcW w:w="720" w:type="dxa"/>
            <w:tcBorders>
              <w:top w:val="single" w:sz="4" w:space="0" w:color="auto"/>
              <w:left w:val="single" w:sz="4" w:space="0" w:color="auto"/>
              <w:bottom w:val="single" w:sz="4" w:space="0" w:color="auto"/>
              <w:right w:val="single" w:sz="4" w:space="0" w:color="auto"/>
            </w:tcBorders>
            <w:hideMark/>
          </w:tcPr>
          <w:p w14:paraId="176B5E21" w14:textId="77777777" w:rsidR="00116E53" w:rsidRPr="00030A76" w:rsidRDefault="00116E53" w:rsidP="00D7612B">
            <w:r w:rsidRPr="00030A76">
              <w:t>56.4</w:t>
            </w:r>
          </w:p>
        </w:tc>
        <w:tc>
          <w:tcPr>
            <w:tcW w:w="810" w:type="dxa"/>
            <w:tcBorders>
              <w:top w:val="single" w:sz="4" w:space="0" w:color="auto"/>
              <w:left w:val="single" w:sz="4" w:space="0" w:color="auto"/>
              <w:bottom w:val="single" w:sz="4" w:space="0" w:color="auto"/>
              <w:right w:val="single" w:sz="4" w:space="0" w:color="auto"/>
            </w:tcBorders>
            <w:hideMark/>
          </w:tcPr>
          <w:p w14:paraId="0D06CB64" w14:textId="77777777" w:rsidR="00116E53" w:rsidRPr="00030A76" w:rsidRDefault="00116E53" w:rsidP="00D7612B">
            <w:r w:rsidRPr="00030A76">
              <w:t>7.1</w:t>
            </w:r>
          </w:p>
        </w:tc>
        <w:tc>
          <w:tcPr>
            <w:tcW w:w="720" w:type="dxa"/>
            <w:tcBorders>
              <w:top w:val="single" w:sz="4" w:space="0" w:color="auto"/>
              <w:left w:val="single" w:sz="4" w:space="0" w:color="auto"/>
              <w:bottom w:val="single" w:sz="4" w:space="0" w:color="auto"/>
              <w:right w:val="single" w:sz="4" w:space="0" w:color="auto"/>
            </w:tcBorders>
            <w:hideMark/>
          </w:tcPr>
          <w:p w14:paraId="58B58608" w14:textId="77777777" w:rsidR="00116E53" w:rsidRPr="00030A76" w:rsidRDefault="00116E53" w:rsidP="00D7612B">
            <w:r w:rsidRPr="00030A76">
              <w:t>36.5</w:t>
            </w:r>
          </w:p>
        </w:tc>
      </w:tr>
      <w:tr w:rsidR="00116E53" w:rsidRPr="00030A76" w14:paraId="022984A3"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2A0CDCB9" w14:textId="77777777" w:rsidR="00116E53" w:rsidRPr="00030A76" w:rsidRDefault="00116E53" w:rsidP="00D7612B">
            <w:r w:rsidRPr="00030A76">
              <w:t>42</w:t>
            </w:r>
          </w:p>
        </w:tc>
        <w:tc>
          <w:tcPr>
            <w:tcW w:w="469" w:type="dxa"/>
            <w:tcBorders>
              <w:top w:val="single" w:sz="4" w:space="0" w:color="auto"/>
              <w:left w:val="single" w:sz="4" w:space="0" w:color="auto"/>
              <w:bottom w:val="single" w:sz="4" w:space="0" w:color="auto"/>
              <w:right w:val="single" w:sz="4" w:space="0" w:color="auto"/>
            </w:tcBorders>
            <w:hideMark/>
          </w:tcPr>
          <w:p w14:paraId="4A7C747B" w14:textId="77777777" w:rsidR="00116E53" w:rsidRPr="00030A76" w:rsidRDefault="00116E53" w:rsidP="00A63696">
            <w:pPr>
              <w:jc w:val="center"/>
            </w:pPr>
            <w:r w:rsidRPr="00030A76">
              <w:t>35</w:t>
            </w:r>
          </w:p>
        </w:tc>
        <w:tc>
          <w:tcPr>
            <w:tcW w:w="540" w:type="dxa"/>
            <w:tcBorders>
              <w:top w:val="single" w:sz="4" w:space="0" w:color="auto"/>
              <w:left w:val="single" w:sz="4" w:space="0" w:color="auto"/>
              <w:bottom w:val="single" w:sz="4" w:space="0" w:color="auto"/>
              <w:right w:val="single" w:sz="4" w:space="0" w:color="auto"/>
            </w:tcBorders>
            <w:hideMark/>
          </w:tcPr>
          <w:p w14:paraId="238D7345"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048BD6B7"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03B8EA40"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67FF3C77"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45BF894E"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60035AA3" w14:textId="77777777" w:rsidR="00116E53" w:rsidRPr="00030A76" w:rsidRDefault="00116E53" w:rsidP="008B0CFF">
            <w:pPr>
              <w:jc w:val="center"/>
            </w:pPr>
            <w:r w:rsidRPr="00030A76">
              <w:t>5</w:t>
            </w:r>
            <w:r w:rsidR="00A6043F">
              <w:t>.</w:t>
            </w:r>
            <w:r w:rsidR="008B0CFF">
              <w:t>6</w:t>
            </w:r>
            <w:r w:rsidRPr="00030A76">
              <w:t>0</w:t>
            </w:r>
          </w:p>
        </w:tc>
        <w:tc>
          <w:tcPr>
            <w:tcW w:w="720" w:type="dxa"/>
            <w:tcBorders>
              <w:top w:val="single" w:sz="4" w:space="0" w:color="auto"/>
              <w:left w:val="single" w:sz="4" w:space="0" w:color="auto"/>
              <w:bottom w:val="single" w:sz="4" w:space="0" w:color="auto"/>
              <w:right w:val="single" w:sz="4" w:space="0" w:color="auto"/>
            </w:tcBorders>
            <w:hideMark/>
          </w:tcPr>
          <w:p w14:paraId="7BB90F3B" w14:textId="77777777" w:rsidR="00116E53" w:rsidRPr="00030A76" w:rsidRDefault="00116E53" w:rsidP="00D7612B">
            <w:r w:rsidRPr="00030A76">
              <w:t>50.4</w:t>
            </w:r>
          </w:p>
        </w:tc>
        <w:tc>
          <w:tcPr>
            <w:tcW w:w="810" w:type="dxa"/>
            <w:tcBorders>
              <w:top w:val="single" w:sz="4" w:space="0" w:color="auto"/>
              <w:left w:val="single" w:sz="4" w:space="0" w:color="auto"/>
              <w:bottom w:val="single" w:sz="4" w:space="0" w:color="auto"/>
              <w:right w:val="single" w:sz="4" w:space="0" w:color="auto"/>
            </w:tcBorders>
            <w:hideMark/>
          </w:tcPr>
          <w:p w14:paraId="058A397B" w14:textId="77777777" w:rsidR="00116E53" w:rsidRPr="00030A76" w:rsidRDefault="00116E53" w:rsidP="00D7612B">
            <w:r w:rsidRPr="00030A76">
              <w:t>9.2</w:t>
            </w:r>
          </w:p>
        </w:tc>
        <w:tc>
          <w:tcPr>
            <w:tcW w:w="720" w:type="dxa"/>
            <w:tcBorders>
              <w:top w:val="single" w:sz="4" w:space="0" w:color="auto"/>
              <w:left w:val="single" w:sz="4" w:space="0" w:color="auto"/>
              <w:bottom w:val="single" w:sz="4" w:space="0" w:color="auto"/>
              <w:right w:val="single" w:sz="4" w:space="0" w:color="auto"/>
            </w:tcBorders>
            <w:hideMark/>
          </w:tcPr>
          <w:p w14:paraId="22CBDEA7" w14:textId="77777777" w:rsidR="00116E53" w:rsidRPr="00030A76" w:rsidRDefault="00116E53" w:rsidP="00D7612B">
            <w:r w:rsidRPr="00030A76">
              <w:t>40.4</w:t>
            </w:r>
          </w:p>
        </w:tc>
      </w:tr>
      <w:tr w:rsidR="00116E53" w:rsidRPr="00030A76" w14:paraId="6573ED43"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0DD21E23" w14:textId="77777777" w:rsidR="00116E53" w:rsidRPr="00030A76" w:rsidRDefault="00116E53" w:rsidP="00D7612B">
            <w:r w:rsidRPr="00030A76">
              <w:t>43</w:t>
            </w:r>
          </w:p>
        </w:tc>
        <w:tc>
          <w:tcPr>
            <w:tcW w:w="469" w:type="dxa"/>
            <w:tcBorders>
              <w:top w:val="single" w:sz="4" w:space="0" w:color="auto"/>
              <w:left w:val="single" w:sz="4" w:space="0" w:color="auto"/>
              <w:bottom w:val="single" w:sz="4" w:space="0" w:color="auto"/>
              <w:right w:val="single" w:sz="4" w:space="0" w:color="auto"/>
            </w:tcBorders>
            <w:hideMark/>
          </w:tcPr>
          <w:p w14:paraId="50DACBAE" w14:textId="77777777" w:rsidR="00116E53" w:rsidRPr="00030A76" w:rsidRDefault="00116E53" w:rsidP="00A63696">
            <w:pPr>
              <w:jc w:val="center"/>
            </w:pPr>
            <w:r w:rsidRPr="00030A76">
              <w:t>24</w:t>
            </w:r>
          </w:p>
        </w:tc>
        <w:tc>
          <w:tcPr>
            <w:tcW w:w="540" w:type="dxa"/>
            <w:tcBorders>
              <w:top w:val="single" w:sz="4" w:space="0" w:color="auto"/>
              <w:left w:val="single" w:sz="4" w:space="0" w:color="auto"/>
              <w:bottom w:val="single" w:sz="4" w:space="0" w:color="auto"/>
              <w:right w:val="single" w:sz="4" w:space="0" w:color="auto"/>
            </w:tcBorders>
            <w:hideMark/>
          </w:tcPr>
          <w:p w14:paraId="74C4AE12" w14:textId="77777777" w:rsidR="00116E53" w:rsidRPr="00030A76" w:rsidRDefault="00116E53" w:rsidP="00A63696">
            <w:pPr>
              <w:jc w:val="center"/>
            </w:pPr>
            <w:r w:rsidRPr="00030A76">
              <w:t>F</w:t>
            </w:r>
          </w:p>
        </w:tc>
        <w:tc>
          <w:tcPr>
            <w:tcW w:w="2430" w:type="dxa"/>
            <w:tcBorders>
              <w:top w:val="single" w:sz="4" w:space="0" w:color="auto"/>
              <w:left w:val="single" w:sz="4" w:space="0" w:color="auto"/>
              <w:bottom w:val="single" w:sz="4" w:space="0" w:color="auto"/>
              <w:right w:val="single" w:sz="4" w:space="0" w:color="auto"/>
            </w:tcBorders>
            <w:hideMark/>
          </w:tcPr>
          <w:p w14:paraId="3856DCE7" w14:textId="77777777" w:rsidR="00116E53" w:rsidRPr="00030A76" w:rsidRDefault="00116E53" w:rsidP="00E0308A">
            <w:pPr>
              <w:jc w:val="center"/>
            </w:pPr>
            <w:r w:rsidRPr="00030A76">
              <w:t>Contact history</w:t>
            </w:r>
          </w:p>
        </w:tc>
        <w:tc>
          <w:tcPr>
            <w:tcW w:w="1440" w:type="dxa"/>
            <w:tcBorders>
              <w:top w:val="single" w:sz="4" w:space="0" w:color="auto"/>
              <w:left w:val="single" w:sz="4" w:space="0" w:color="auto"/>
              <w:bottom w:val="single" w:sz="4" w:space="0" w:color="auto"/>
              <w:right w:val="single" w:sz="4" w:space="0" w:color="auto"/>
            </w:tcBorders>
            <w:hideMark/>
          </w:tcPr>
          <w:p w14:paraId="77656733"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08351534"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777B2129"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49B427B7" w14:textId="77777777" w:rsidR="00116E53" w:rsidRPr="00030A76" w:rsidRDefault="00116E53" w:rsidP="008B0CFF">
            <w:pPr>
              <w:jc w:val="center"/>
            </w:pPr>
            <w:r w:rsidRPr="00030A76">
              <w:t>5</w:t>
            </w:r>
            <w:r w:rsidR="00A6043F">
              <w:t>.</w:t>
            </w:r>
            <w:r w:rsidR="008B0CFF">
              <w:t>7</w:t>
            </w:r>
            <w:r w:rsidRPr="00030A76">
              <w:t>0</w:t>
            </w:r>
          </w:p>
        </w:tc>
        <w:tc>
          <w:tcPr>
            <w:tcW w:w="720" w:type="dxa"/>
            <w:tcBorders>
              <w:top w:val="single" w:sz="4" w:space="0" w:color="auto"/>
              <w:left w:val="single" w:sz="4" w:space="0" w:color="auto"/>
              <w:bottom w:val="single" w:sz="4" w:space="0" w:color="auto"/>
              <w:right w:val="single" w:sz="4" w:space="0" w:color="auto"/>
            </w:tcBorders>
            <w:hideMark/>
          </w:tcPr>
          <w:p w14:paraId="1F648135" w14:textId="77777777" w:rsidR="00116E53" w:rsidRPr="00030A76" w:rsidRDefault="00116E53" w:rsidP="00D7612B">
            <w:r w:rsidRPr="00030A76">
              <w:t>52.8</w:t>
            </w:r>
          </w:p>
        </w:tc>
        <w:tc>
          <w:tcPr>
            <w:tcW w:w="810" w:type="dxa"/>
            <w:tcBorders>
              <w:top w:val="single" w:sz="4" w:space="0" w:color="auto"/>
              <w:left w:val="single" w:sz="4" w:space="0" w:color="auto"/>
              <w:bottom w:val="single" w:sz="4" w:space="0" w:color="auto"/>
              <w:right w:val="single" w:sz="4" w:space="0" w:color="auto"/>
            </w:tcBorders>
            <w:hideMark/>
          </w:tcPr>
          <w:p w14:paraId="6DBD8D0B" w14:textId="77777777" w:rsidR="00116E53" w:rsidRPr="00030A76" w:rsidRDefault="00116E53" w:rsidP="00D7612B">
            <w:r w:rsidRPr="00030A76">
              <w:t>5.2</w:t>
            </w:r>
          </w:p>
        </w:tc>
        <w:tc>
          <w:tcPr>
            <w:tcW w:w="720" w:type="dxa"/>
            <w:tcBorders>
              <w:top w:val="single" w:sz="4" w:space="0" w:color="auto"/>
              <w:left w:val="single" w:sz="4" w:space="0" w:color="auto"/>
              <w:bottom w:val="single" w:sz="4" w:space="0" w:color="auto"/>
              <w:right w:val="single" w:sz="4" w:space="0" w:color="auto"/>
            </w:tcBorders>
            <w:hideMark/>
          </w:tcPr>
          <w:p w14:paraId="1BD8C114" w14:textId="77777777" w:rsidR="00116E53" w:rsidRPr="00030A76" w:rsidRDefault="00116E53" w:rsidP="00D7612B">
            <w:r w:rsidRPr="00030A76">
              <w:t>42.0</w:t>
            </w:r>
          </w:p>
        </w:tc>
      </w:tr>
      <w:tr w:rsidR="00116E53" w:rsidRPr="00030A76" w14:paraId="316056A7"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2B620ABE" w14:textId="77777777" w:rsidR="00116E53" w:rsidRPr="00030A76" w:rsidRDefault="00116E53" w:rsidP="00D7612B">
            <w:r w:rsidRPr="00030A76">
              <w:t>44</w:t>
            </w:r>
          </w:p>
        </w:tc>
        <w:tc>
          <w:tcPr>
            <w:tcW w:w="469" w:type="dxa"/>
            <w:tcBorders>
              <w:top w:val="single" w:sz="4" w:space="0" w:color="auto"/>
              <w:left w:val="single" w:sz="4" w:space="0" w:color="auto"/>
              <w:bottom w:val="single" w:sz="4" w:space="0" w:color="auto"/>
              <w:right w:val="single" w:sz="4" w:space="0" w:color="auto"/>
            </w:tcBorders>
            <w:hideMark/>
          </w:tcPr>
          <w:p w14:paraId="6B42E7F9" w14:textId="77777777" w:rsidR="00116E53" w:rsidRPr="00030A76" w:rsidRDefault="00116E53" w:rsidP="00A63696">
            <w:pPr>
              <w:jc w:val="center"/>
            </w:pPr>
            <w:r w:rsidRPr="00030A76">
              <w:t>65</w:t>
            </w:r>
          </w:p>
        </w:tc>
        <w:tc>
          <w:tcPr>
            <w:tcW w:w="540" w:type="dxa"/>
            <w:tcBorders>
              <w:top w:val="single" w:sz="4" w:space="0" w:color="auto"/>
              <w:left w:val="single" w:sz="4" w:space="0" w:color="auto"/>
              <w:bottom w:val="single" w:sz="4" w:space="0" w:color="auto"/>
              <w:right w:val="single" w:sz="4" w:space="0" w:color="auto"/>
            </w:tcBorders>
            <w:hideMark/>
          </w:tcPr>
          <w:p w14:paraId="00CA2A35"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66C1D259" w14:textId="77777777" w:rsidR="00116E53" w:rsidRPr="00030A76" w:rsidRDefault="00E0308A" w:rsidP="00E0308A">
            <w:pPr>
              <w:jc w:val="center"/>
            </w:pPr>
            <w:r>
              <w:t>PNEU</w:t>
            </w:r>
          </w:p>
        </w:tc>
        <w:tc>
          <w:tcPr>
            <w:tcW w:w="1440" w:type="dxa"/>
            <w:tcBorders>
              <w:top w:val="single" w:sz="4" w:space="0" w:color="auto"/>
              <w:left w:val="single" w:sz="4" w:space="0" w:color="auto"/>
              <w:bottom w:val="single" w:sz="4" w:space="0" w:color="auto"/>
              <w:right w:val="single" w:sz="4" w:space="0" w:color="auto"/>
            </w:tcBorders>
            <w:hideMark/>
          </w:tcPr>
          <w:p w14:paraId="34AF88C9"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4D1F4DE7" w14:textId="77777777" w:rsidR="00116E53" w:rsidRPr="00030A76" w:rsidRDefault="00116E53" w:rsidP="00D7612B">
            <w:r w:rsidRPr="00030A76">
              <w:t>1</w:t>
            </w:r>
          </w:p>
        </w:tc>
        <w:tc>
          <w:tcPr>
            <w:tcW w:w="630" w:type="dxa"/>
            <w:tcBorders>
              <w:top w:val="single" w:sz="4" w:space="0" w:color="auto"/>
              <w:left w:val="single" w:sz="4" w:space="0" w:color="auto"/>
              <w:bottom w:val="single" w:sz="4" w:space="0" w:color="auto"/>
              <w:right w:val="single" w:sz="4" w:space="0" w:color="auto"/>
            </w:tcBorders>
            <w:hideMark/>
          </w:tcPr>
          <w:p w14:paraId="44FC6A50" w14:textId="77777777" w:rsidR="00116E53" w:rsidRPr="00030A76" w:rsidRDefault="00116E53" w:rsidP="008B0CFF">
            <w:pPr>
              <w:jc w:val="center"/>
            </w:pPr>
            <w:r w:rsidRPr="00030A76">
              <w:t>A</w:t>
            </w:r>
          </w:p>
        </w:tc>
        <w:tc>
          <w:tcPr>
            <w:tcW w:w="810" w:type="dxa"/>
            <w:tcBorders>
              <w:top w:val="single" w:sz="4" w:space="0" w:color="auto"/>
              <w:left w:val="single" w:sz="4" w:space="0" w:color="auto"/>
              <w:bottom w:val="single" w:sz="4" w:space="0" w:color="auto"/>
              <w:right w:val="single" w:sz="4" w:space="0" w:color="auto"/>
            </w:tcBorders>
            <w:hideMark/>
          </w:tcPr>
          <w:p w14:paraId="22875F46" w14:textId="77777777" w:rsidR="00116E53" w:rsidRPr="00030A76" w:rsidRDefault="00116E53" w:rsidP="008B0CFF">
            <w:pPr>
              <w:jc w:val="center"/>
            </w:pPr>
            <w:r w:rsidRPr="00030A76">
              <w:t>8</w:t>
            </w:r>
            <w:r w:rsidR="00A6043F">
              <w:t>.</w:t>
            </w:r>
            <w:r w:rsidR="008B0CFF">
              <w:t>3</w:t>
            </w:r>
            <w:r w:rsidRPr="00030A76">
              <w:t>0</w:t>
            </w:r>
          </w:p>
        </w:tc>
        <w:tc>
          <w:tcPr>
            <w:tcW w:w="720" w:type="dxa"/>
            <w:tcBorders>
              <w:top w:val="single" w:sz="4" w:space="0" w:color="auto"/>
              <w:left w:val="single" w:sz="4" w:space="0" w:color="auto"/>
              <w:bottom w:val="single" w:sz="4" w:space="0" w:color="auto"/>
              <w:right w:val="single" w:sz="4" w:space="0" w:color="auto"/>
            </w:tcBorders>
            <w:hideMark/>
          </w:tcPr>
          <w:p w14:paraId="3E5EBC99" w14:textId="77777777" w:rsidR="00116E53" w:rsidRPr="00030A76" w:rsidRDefault="00116E53" w:rsidP="00D7612B">
            <w:r w:rsidRPr="00030A76">
              <w:t>85.0</w:t>
            </w:r>
          </w:p>
        </w:tc>
        <w:tc>
          <w:tcPr>
            <w:tcW w:w="810" w:type="dxa"/>
            <w:tcBorders>
              <w:top w:val="single" w:sz="4" w:space="0" w:color="auto"/>
              <w:left w:val="single" w:sz="4" w:space="0" w:color="auto"/>
              <w:bottom w:val="single" w:sz="4" w:space="0" w:color="auto"/>
              <w:right w:val="single" w:sz="4" w:space="0" w:color="auto"/>
            </w:tcBorders>
            <w:hideMark/>
          </w:tcPr>
          <w:p w14:paraId="53760DF3" w14:textId="77777777" w:rsidR="00116E53" w:rsidRPr="00030A76" w:rsidRDefault="00116E53" w:rsidP="00D7612B">
            <w:r w:rsidRPr="00030A76">
              <w:t>3.6</w:t>
            </w:r>
          </w:p>
        </w:tc>
        <w:tc>
          <w:tcPr>
            <w:tcW w:w="720" w:type="dxa"/>
            <w:tcBorders>
              <w:top w:val="single" w:sz="4" w:space="0" w:color="auto"/>
              <w:left w:val="single" w:sz="4" w:space="0" w:color="auto"/>
              <w:bottom w:val="single" w:sz="4" w:space="0" w:color="auto"/>
              <w:right w:val="single" w:sz="4" w:space="0" w:color="auto"/>
            </w:tcBorders>
            <w:hideMark/>
          </w:tcPr>
          <w:p w14:paraId="73021158" w14:textId="77777777" w:rsidR="00116E53" w:rsidRPr="00030A76" w:rsidRDefault="00116E53" w:rsidP="00D7612B">
            <w:r w:rsidRPr="00030A76">
              <w:t>11.4</w:t>
            </w:r>
          </w:p>
        </w:tc>
      </w:tr>
      <w:tr w:rsidR="00116E53" w:rsidRPr="00030A76" w14:paraId="11A2EEEB"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57E91DE8" w14:textId="77777777" w:rsidR="00116E53" w:rsidRPr="00030A76" w:rsidRDefault="00116E53" w:rsidP="00D7612B">
            <w:r w:rsidRPr="00030A76">
              <w:t>38</w:t>
            </w:r>
          </w:p>
        </w:tc>
        <w:tc>
          <w:tcPr>
            <w:tcW w:w="469" w:type="dxa"/>
            <w:tcBorders>
              <w:top w:val="single" w:sz="4" w:space="0" w:color="auto"/>
              <w:left w:val="single" w:sz="4" w:space="0" w:color="auto"/>
              <w:bottom w:val="single" w:sz="4" w:space="0" w:color="auto"/>
              <w:right w:val="single" w:sz="4" w:space="0" w:color="auto"/>
            </w:tcBorders>
            <w:hideMark/>
          </w:tcPr>
          <w:p w14:paraId="252D33EF" w14:textId="77777777" w:rsidR="00116E53" w:rsidRPr="00030A76" w:rsidRDefault="00116E53" w:rsidP="00A63696">
            <w:pPr>
              <w:jc w:val="center"/>
            </w:pPr>
            <w:r w:rsidRPr="00030A76">
              <w:t>32</w:t>
            </w:r>
          </w:p>
        </w:tc>
        <w:tc>
          <w:tcPr>
            <w:tcW w:w="540" w:type="dxa"/>
            <w:tcBorders>
              <w:top w:val="single" w:sz="4" w:space="0" w:color="auto"/>
              <w:left w:val="single" w:sz="4" w:space="0" w:color="auto"/>
              <w:bottom w:val="single" w:sz="4" w:space="0" w:color="auto"/>
              <w:right w:val="single" w:sz="4" w:space="0" w:color="auto"/>
            </w:tcBorders>
            <w:hideMark/>
          </w:tcPr>
          <w:p w14:paraId="522E2BD1"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5053E284"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3D25C9E1"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6DBE941A" w14:textId="77777777" w:rsidR="00116E53" w:rsidRPr="00030A76" w:rsidRDefault="00116E53" w:rsidP="00D7612B">
            <w:r w:rsidRPr="00030A76">
              <w:t>3</w:t>
            </w:r>
          </w:p>
        </w:tc>
        <w:tc>
          <w:tcPr>
            <w:tcW w:w="630" w:type="dxa"/>
            <w:tcBorders>
              <w:top w:val="single" w:sz="4" w:space="0" w:color="auto"/>
              <w:left w:val="single" w:sz="4" w:space="0" w:color="auto"/>
              <w:bottom w:val="single" w:sz="4" w:space="0" w:color="auto"/>
              <w:right w:val="single" w:sz="4" w:space="0" w:color="auto"/>
            </w:tcBorders>
            <w:hideMark/>
          </w:tcPr>
          <w:p w14:paraId="4344A1B5"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3AFC64C3" w14:textId="77777777" w:rsidR="00116E53" w:rsidRPr="00030A76" w:rsidRDefault="00116E53" w:rsidP="008B0CFF">
            <w:pPr>
              <w:jc w:val="center"/>
            </w:pPr>
            <w:r w:rsidRPr="00030A76">
              <w:t>3</w:t>
            </w:r>
            <w:r w:rsidR="00A6043F">
              <w:t>.</w:t>
            </w:r>
            <w:r w:rsidR="008B0CFF">
              <w:t>5</w:t>
            </w:r>
            <w:r w:rsidRPr="00030A76">
              <w:t>0</w:t>
            </w:r>
          </w:p>
        </w:tc>
        <w:tc>
          <w:tcPr>
            <w:tcW w:w="720" w:type="dxa"/>
            <w:tcBorders>
              <w:top w:val="single" w:sz="4" w:space="0" w:color="auto"/>
              <w:left w:val="single" w:sz="4" w:space="0" w:color="auto"/>
              <w:bottom w:val="single" w:sz="4" w:space="0" w:color="auto"/>
              <w:right w:val="single" w:sz="4" w:space="0" w:color="auto"/>
            </w:tcBorders>
            <w:hideMark/>
          </w:tcPr>
          <w:p w14:paraId="7FB255AB" w14:textId="77777777" w:rsidR="00116E53" w:rsidRPr="00030A76" w:rsidRDefault="00116E53" w:rsidP="00D7612B">
            <w:r w:rsidRPr="00030A76">
              <w:t>61.4</w:t>
            </w:r>
          </w:p>
        </w:tc>
        <w:tc>
          <w:tcPr>
            <w:tcW w:w="810" w:type="dxa"/>
            <w:tcBorders>
              <w:top w:val="single" w:sz="4" w:space="0" w:color="auto"/>
              <w:left w:val="single" w:sz="4" w:space="0" w:color="auto"/>
              <w:bottom w:val="single" w:sz="4" w:space="0" w:color="auto"/>
              <w:right w:val="single" w:sz="4" w:space="0" w:color="auto"/>
            </w:tcBorders>
            <w:hideMark/>
          </w:tcPr>
          <w:p w14:paraId="778D703D" w14:textId="77777777" w:rsidR="00116E53" w:rsidRPr="00030A76" w:rsidRDefault="00116E53" w:rsidP="00D7612B">
            <w:r w:rsidRPr="00030A76">
              <w:t>2.1</w:t>
            </w:r>
          </w:p>
        </w:tc>
        <w:tc>
          <w:tcPr>
            <w:tcW w:w="720" w:type="dxa"/>
            <w:tcBorders>
              <w:top w:val="single" w:sz="4" w:space="0" w:color="auto"/>
              <w:left w:val="single" w:sz="4" w:space="0" w:color="auto"/>
              <w:bottom w:val="single" w:sz="4" w:space="0" w:color="auto"/>
              <w:right w:val="single" w:sz="4" w:space="0" w:color="auto"/>
            </w:tcBorders>
            <w:hideMark/>
          </w:tcPr>
          <w:p w14:paraId="0817BC64" w14:textId="77777777" w:rsidR="00116E53" w:rsidRPr="00030A76" w:rsidRDefault="00116E53" w:rsidP="00D7612B">
            <w:r w:rsidRPr="00030A76">
              <w:t>36.5</w:t>
            </w:r>
          </w:p>
        </w:tc>
      </w:tr>
      <w:tr w:rsidR="00116E53" w:rsidRPr="00030A76" w14:paraId="3E1A6A28"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32B475C1" w14:textId="77777777" w:rsidR="00116E53" w:rsidRPr="00030A76" w:rsidRDefault="00116E53" w:rsidP="00D7612B">
            <w:r w:rsidRPr="00030A76">
              <w:t>40</w:t>
            </w:r>
          </w:p>
        </w:tc>
        <w:tc>
          <w:tcPr>
            <w:tcW w:w="469" w:type="dxa"/>
            <w:tcBorders>
              <w:top w:val="single" w:sz="4" w:space="0" w:color="auto"/>
              <w:left w:val="single" w:sz="4" w:space="0" w:color="auto"/>
              <w:bottom w:val="single" w:sz="4" w:space="0" w:color="auto"/>
              <w:right w:val="single" w:sz="4" w:space="0" w:color="auto"/>
            </w:tcBorders>
            <w:hideMark/>
          </w:tcPr>
          <w:p w14:paraId="5016326C" w14:textId="77777777" w:rsidR="00116E53" w:rsidRPr="00030A76" w:rsidRDefault="00116E53" w:rsidP="00A63696">
            <w:pPr>
              <w:jc w:val="center"/>
            </w:pPr>
            <w:r w:rsidRPr="00030A76">
              <w:t>25</w:t>
            </w:r>
          </w:p>
        </w:tc>
        <w:tc>
          <w:tcPr>
            <w:tcW w:w="540" w:type="dxa"/>
            <w:tcBorders>
              <w:top w:val="single" w:sz="4" w:space="0" w:color="auto"/>
              <w:left w:val="single" w:sz="4" w:space="0" w:color="auto"/>
              <w:bottom w:val="single" w:sz="4" w:space="0" w:color="auto"/>
              <w:right w:val="single" w:sz="4" w:space="0" w:color="auto"/>
            </w:tcBorders>
            <w:hideMark/>
          </w:tcPr>
          <w:p w14:paraId="7E9933BF" w14:textId="77777777" w:rsidR="00116E53" w:rsidRPr="00030A76" w:rsidRDefault="00116E53" w:rsidP="00A63696">
            <w:pPr>
              <w:jc w:val="center"/>
            </w:pPr>
            <w:r w:rsidRPr="00030A76">
              <w:t>M</w:t>
            </w:r>
          </w:p>
        </w:tc>
        <w:tc>
          <w:tcPr>
            <w:tcW w:w="2430" w:type="dxa"/>
            <w:tcBorders>
              <w:top w:val="single" w:sz="4" w:space="0" w:color="auto"/>
              <w:left w:val="single" w:sz="4" w:space="0" w:color="auto"/>
              <w:bottom w:val="single" w:sz="4" w:space="0" w:color="auto"/>
              <w:right w:val="single" w:sz="4" w:space="0" w:color="auto"/>
            </w:tcBorders>
            <w:hideMark/>
          </w:tcPr>
          <w:p w14:paraId="56631069"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317966E2"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196CC4AB" w14:textId="77777777" w:rsidR="00116E53" w:rsidRPr="00030A76" w:rsidRDefault="00116E53" w:rsidP="00D7612B">
            <w:r w:rsidRPr="00030A76">
              <w:t>4</w:t>
            </w:r>
          </w:p>
        </w:tc>
        <w:tc>
          <w:tcPr>
            <w:tcW w:w="630" w:type="dxa"/>
            <w:tcBorders>
              <w:top w:val="single" w:sz="4" w:space="0" w:color="auto"/>
              <w:left w:val="single" w:sz="4" w:space="0" w:color="auto"/>
              <w:bottom w:val="single" w:sz="4" w:space="0" w:color="auto"/>
              <w:right w:val="single" w:sz="4" w:space="0" w:color="auto"/>
            </w:tcBorders>
            <w:hideMark/>
          </w:tcPr>
          <w:p w14:paraId="7CC1A26B" w14:textId="77777777" w:rsidR="00116E53" w:rsidRPr="00030A76" w:rsidRDefault="00116E53" w:rsidP="008B0CFF">
            <w:pPr>
              <w:jc w:val="center"/>
            </w:pPr>
            <w:r w:rsidRPr="00030A76">
              <w:t>A</w:t>
            </w:r>
          </w:p>
        </w:tc>
        <w:tc>
          <w:tcPr>
            <w:tcW w:w="810" w:type="dxa"/>
            <w:tcBorders>
              <w:top w:val="single" w:sz="4" w:space="0" w:color="auto"/>
              <w:left w:val="single" w:sz="4" w:space="0" w:color="auto"/>
              <w:bottom w:val="single" w:sz="4" w:space="0" w:color="auto"/>
              <w:right w:val="single" w:sz="4" w:space="0" w:color="auto"/>
            </w:tcBorders>
            <w:hideMark/>
          </w:tcPr>
          <w:p w14:paraId="2B80DBF5" w14:textId="77777777" w:rsidR="00116E53" w:rsidRPr="00030A76" w:rsidRDefault="00116E53" w:rsidP="008B0CFF">
            <w:pPr>
              <w:jc w:val="center"/>
            </w:pPr>
            <w:r w:rsidRPr="00030A76">
              <w:t>9</w:t>
            </w:r>
            <w:r w:rsidR="00A6043F">
              <w:t>.</w:t>
            </w:r>
            <w:r w:rsidR="008B0CFF">
              <w:t>9</w:t>
            </w:r>
            <w:r w:rsidRPr="00030A76">
              <w:t>0</w:t>
            </w:r>
          </w:p>
        </w:tc>
        <w:tc>
          <w:tcPr>
            <w:tcW w:w="720" w:type="dxa"/>
            <w:tcBorders>
              <w:top w:val="single" w:sz="4" w:space="0" w:color="auto"/>
              <w:left w:val="single" w:sz="4" w:space="0" w:color="auto"/>
              <w:bottom w:val="single" w:sz="4" w:space="0" w:color="auto"/>
              <w:right w:val="single" w:sz="4" w:space="0" w:color="auto"/>
            </w:tcBorders>
            <w:hideMark/>
          </w:tcPr>
          <w:p w14:paraId="09830DDD" w14:textId="77777777" w:rsidR="00116E53" w:rsidRPr="00030A76" w:rsidRDefault="00116E53" w:rsidP="00D7612B">
            <w:r w:rsidRPr="00030A76">
              <w:t>59.5</w:t>
            </w:r>
          </w:p>
        </w:tc>
        <w:tc>
          <w:tcPr>
            <w:tcW w:w="810" w:type="dxa"/>
            <w:tcBorders>
              <w:top w:val="single" w:sz="4" w:space="0" w:color="auto"/>
              <w:left w:val="single" w:sz="4" w:space="0" w:color="auto"/>
              <w:bottom w:val="single" w:sz="4" w:space="0" w:color="auto"/>
              <w:right w:val="single" w:sz="4" w:space="0" w:color="auto"/>
            </w:tcBorders>
            <w:hideMark/>
          </w:tcPr>
          <w:p w14:paraId="03B7922F" w14:textId="77777777" w:rsidR="00116E53" w:rsidRPr="00030A76" w:rsidRDefault="00116E53" w:rsidP="00D7612B">
            <w:r w:rsidRPr="00030A76">
              <w:t>10.2</w:t>
            </w:r>
          </w:p>
        </w:tc>
        <w:tc>
          <w:tcPr>
            <w:tcW w:w="720" w:type="dxa"/>
            <w:tcBorders>
              <w:top w:val="single" w:sz="4" w:space="0" w:color="auto"/>
              <w:left w:val="single" w:sz="4" w:space="0" w:color="auto"/>
              <w:bottom w:val="single" w:sz="4" w:space="0" w:color="auto"/>
              <w:right w:val="single" w:sz="4" w:space="0" w:color="auto"/>
            </w:tcBorders>
            <w:hideMark/>
          </w:tcPr>
          <w:p w14:paraId="346FBFB6" w14:textId="77777777" w:rsidR="00116E53" w:rsidRPr="00030A76" w:rsidRDefault="00116E53" w:rsidP="00D7612B">
            <w:r w:rsidRPr="00030A76">
              <w:t>30.2</w:t>
            </w:r>
          </w:p>
        </w:tc>
      </w:tr>
      <w:tr w:rsidR="00116E53" w:rsidRPr="00030A76" w14:paraId="4E76E353" w14:textId="77777777" w:rsidTr="00D7612B">
        <w:tc>
          <w:tcPr>
            <w:tcW w:w="521" w:type="dxa"/>
            <w:tcBorders>
              <w:top w:val="single" w:sz="4" w:space="0" w:color="auto"/>
              <w:left w:val="single" w:sz="4" w:space="0" w:color="auto"/>
              <w:bottom w:val="single" w:sz="4" w:space="0" w:color="auto"/>
              <w:right w:val="single" w:sz="4" w:space="0" w:color="auto"/>
            </w:tcBorders>
            <w:hideMark/>
          </w:tcPr>
          <w:p w14:paraId="16674D7C" w14:textId="77777777" w:rsidR="00116E53" w:rsidRPr="00030A76" w:rsidRDefault="00116E53" w:rsidP="00D7612B">
            <w:r w:rsidRPr="00030A76">
              <w:t>25</w:t>
            </w:r>
          </w:p>
        </w:tc>
        <w:tc>
          <w:tcPr>
            <w:tcW w:w="469" w:type="dxa"/>
            <w:tcBorders>
              <w:top w:val="single" w:sz="4" w:space="0" w:color="auto"/>
              <w:left w:val="single" w:sz="4" w:space="0" w:color="auto"/>
              <w:bottom w:val="single" w:sz="4" w:space="0" w:color="auto"/>
              <w:right w:val="single" w:sz="4" w:space="0" w:color="auto"/>
            </w:tcBorders>
            <w:hideMark/>
          </w:tcPr>
          <w:p w14:paraId="1414566E" w14:textId="77777777" w:rsidR="00116E53" w:rsidRPr="00030A76" w:rsidRDefault="00116E53" w:rsidP="00A63696">
            <w:pPr>
              <w:jc w:val="center"/>
            </w:pPr>
            <w:r w:rsidRPr="00030A76">
              <w:t>45</w:t>
            </w:r>
          </w:p>
        </w:tc>
        <w:tc>
          <w:tcPr>
            <w:tcW w:w="540" w:type="dxa"/>
            <w:tcBorders>
              <w:top w:val="single" w:sz="4" w:space="0" w:color="auto"/>
              <w:left w:val="single" w:sz="4" w:space="0" w:color="auto"/>
              <w:bottom w:val="single" w:sz="4" w:space="0" w:color="auto"/>
              <w:right w:val="single" w:sz="4" w:space="0" w:color="auto"/>
            </w:tcBorders>
            <w:hideMark/>
          </w:tcPr>
          <w:p w14:paraId="6B447F44" w14:textId="77777777" w:rsidR="00116E53" w:rsidRPr="00030A76" w:rsidRDefault="00116E53" w:rsidP="00A63696">
            <w:pPr>
              <w:jc w:val="center"/>
            </w:pPr>
            <w:r w:rsidRPr="00030A76">
              <w:t>F</w:t>
            </w:r>
          </w:p>
        </w:tc>
        <w:tc>
          <w:tcPr>
            <w:tcW w:w="2430" w:type="dxa"/>
            <w:tcBorders>
              <w:top w:val="single" w:sz="4" w:space="0" w:color="auto"/>
              <w:left w:val="single" w:sz="4" w:space="0" w:color="auto"/>
              <w:bottom w:val="single" w:sz="4" w:space="0" w:color="auto"/>
              <w:right w:val="single" w:sz="4" w:space="0" w:color="auto"/>
            </w:tcBorders>
            <w:hideMark/>
          </w:tcPr>
          <w:p w14:paraId="3DD35495" w14:textId="77777777" w:rsidR="00116E53" w:rsidRPr="00030A76" w:rsidRDefault="00116E53" w:rsidP="00E0308A">
            <w:pPr>
              <w:jc w:val="center"/>
            </w:pPr>
            <w:r w:rsidRPr="00030A76">
              <w:t>Travel history</w:t>
            </w:r>
          </w:p>
        </w:tc>
        <w:tc>
          <w:tcPr>
            <w:tcW w:w="1440" w:type="dxa"/>
            <w:tcBorders>
              <w:top w:val="single" w:sz="4" w:space="0" w:color="auto"/>
              <w:left w:val="single" w:sz="4" w:space="0" w:color="auto"/>
              <w:bottom w:val="single" w:sz="4" w:space="0" w:color="auto"/>
              <w:right w:val="single" w:sz="4" w:space="0" w:color="auto"/>
            </w:tcBorders>
            <w:hideMark/>
          </w:tcPr>
          <w:p w14:paraId="6F609BC9" w14:textId="77777777" w:rsidR="00116E53" w:rsidRPr="00030A76" w:rsidRDefault="00116E53" w:rsidP="00D7612B">
            <w:r w:rsidRPr="00030A76">
              <w:t>Survivor</w:t>
            </w:r>
          </w:p>
        </w:tc>
        <w:tc>
          <w:tcPr>
            <w:tcW w:w="540" w:type="dxa"/>
            <w:tcBorders>
              <w:top w:val="single" w:sz="4" w:space="0" w:color="auto"/>
              <w:left w:val="single" w:sz="4" w:space="0" w:color="auto"/>
              <w:bottom w:val="single" w:sz="4" w:space="0" w:color="auto"/>
              <w:right w:val="single" w:sz="4" w:space="0" w:color="auto"/>
            </w:tcBorders>
            <w:hideMark/>
          </w:tcPr>
          <w:p w14:paraId="68456F0B" w14:textId="77777777" w:rsidR="00116E53" w:rsidRPr="00030A76" w:rsidRDefault="00116E53" w:rsidP="00D7612B">
            <w:r w:rsidRPr="00030A76">
              <w:t>5</w:t>
            </w:r>
          </w:p>
        </w:tc>
        <w:tc>
          <w:tcPr>
            <w:tcW w:w="630" w:type="dxa"/>
            <w:tcBorders>
              <w:top w:val="single" w:sz="4" w:space="0" w:color="auto"/>
              <w:left w:val="single" w:sz="4" w:space="0" w:color="auto"/>
              <w:bottom w:val="single" w:sz="4" w:space="0" w:color="auto"/>
              <w:right w:val="single" w:sz="4" w:space="0" w:color="auto"/>
            </w:tcBorders>
            <w:hideMark/>
          </w:tcPr>
          <w:p w14:paraId="4AC1F11B" w14:textId="77777777" w:rsidR="00116E53" w:rsidRPr="00030A76" w:rsidRDefault="00116E53" w:rsidP="008B0CFF">
            <w:pPr>
              <w:jc w:val="center"/>
            </w:pPr>
            <w:r w:rsidRPr="00030A76">
              <w:t>F</w:t>
            </w:r>
          </w:p>
        </w:tc>
        <w:tc>
          <w:tcPr>
            <w:tcW w:w="810" w:type="dxa"/>
            <w:tcBorders>
              <w:top w:val="single" w:sz="4" w:space="0" w:color="auto"/>
              <w:left w:val="single" w:sz="4" w:space="0" w:color="auto"/>
              <w:bottom w:val="single" w:sz="4" w:space="0" w:color="auto"/>
              <w:right w:val="single" w:sz="4" w:space="0" w:color="auto"/>
            </w:tcBorders>
            <w:hideMark/>
          </w:tcPr>
          <w:p w14:paraId="0D4B792B" w14:textId="77777777" w:rsidR="00116E53" w:rsidRPr="00030A76" w:rsidRDefault="00116E53" w:rsidP="008B0CFF">
            <w:pPr>
              <w:jc w:val="center"/>
            </w:pPr>
            <w:r w:rsidRPr="00030A76">
              <w:t>4</w:t>
            </w:r>
            <w:r w:rsidR="00A6043F">
              <w:t>.</w:t>
            </w:r>
            <w:r w:rsidR="008B0CFF">
              <w:t>6</w:t>
            </w:r>
            <w:r w:rsidRPr="00030A76">
              <w:t>0</w:t>
            </w:r>
          </w:p>
        </w:tc>
        <w:tc>
          <w:tcPr>
            <w:tcW w:w="720" w:type="dxa"/>
            <w:tcBorders>
              <w:top w:val="single" w:sz="4" w:space="0" w:color="auto"/>
              <w:left w:val="single" w:sz="4" w:space="0" w:color="auto"/>
              <w:bottom w:val="single" w:sz="4" w:space="0" w:color="auto"/>
              <w:right w:val="single" w:sz="4" w:space="0" w:color="auto"/>
            </w:tcBorders>
            <w:hideMark/>
          </w:tcPr>
          <w:p w14:paraId="237430BA" w14:textId="77777777" w:rsidR="00116E53" w:rsidRPr="00030A76" w:rsidRDefault="00116E53" w:rsidP="00D7612B">
            <w:r w:rsidRPr="00030A76">
              <w:t>69.2</w:t>
            </w:r>
          </w:p>
        </w:tc>
        <w:tc>
          <w:tcPr>
            <w:tcW w:w="810" w:type="dxa"/>
            <w:tcBorders>
              <w:top w:val="single" w:sz="4" w:space="0" w:color="auto"/>
              <w:left w:val="single" w:sz="4" w:space="0" w:color="auto"/>
              <w:bottom w:val="single" w:sz="4" w:space="0" w:color="auto"/>
              <w:right w:val="single" w:sz="4" w:space="0" w:color="auto"/>
            </w:tcBorders>
            <w:hideMark/>
          </w:tcPr>
          <w:p w14:paraId="3B7E1BB3" w14:textId="77777777" w:rsidR="00116E53" w:rsidRPr="00030A76" w:rsidRDefault="00116E53" w:rsidP="00D7612B">
            <w:r w:rsidRPr="00030A76">
              <w:t>2.8</w:t>
            </w:r>
          </w:p>
        </w:tc>
        <w:tc>
          <w:tcPr>
            <w:tcW w:w="720" w:type="dxa"/>
            <w:tcBorders>
              <w:top w:val="single" w:sz="4" w:space="0" w:color="auto"/>
              <w:left w:val="single" w:sz="4" w:space="0" w:color="auto"/>
              <w:bottom w:val="single" w:sz="4" w:space="0" w:color="auto"/>
              <w:right w:val="single" w:sz="4" w:space="0" w:color="auto"/>
            </w:tcBorders>
            <w:hideMark/>
          </w:tcPr>
          <w:p w14:paraId="6FF96A7B" w14:textId="77777777" w:rsidR="00116E53" w:rsidRPr="00030A76" w:rsidRDefault="00116E53" w:rsidP="00D7612B">
            <w:r w:rsidRPr="00030A76">
              <w:t>28.0</w:t>
            </w:r>
          </w:p>
        </w:tc>
      </w:tr>
    </w:tbl>
    <w:p w14:paraId="41FBBDB2" w14:textId="77777777" w:rsidR="00116E53" w:rsidRPr="00030A76" w:rsidRDefault="00E15AB4" w:rsidP="00E15AB4">
      <w:r w:rsidRPr="00030A76">
        <w:rPr>
          <w:vertAlign w:val="superscript"/>
        </w:rPr>
        <w:t>1</w:t>
      </w:r>
      <w:r w:rsidRPr="00030A76">
        <w:t xml:space="preserve">: patient identifier; </w:t>
      </w:r>
      <w:r w:rsidRPr="00030A76">
        <w:rPr>
          <w:vertAlign w:val="superscript"/>
        </w:rPr>
        <w:t>2</w:t>
      </w:r>
      <w:r w:rsidRPr="00030A76">
        <w:t xml:space="preserve">: age; </w:t>
      </w:r>
      <w:r w:rsidRPr="00030A76">
        <w:rPr>
          <w:vertAlign w:val="superscript"/>
        </w:rPr>
        <w:t>3</w:t>
      </w:r>
      <w:r w:rsidRPr="00030A76">
        <w:t xml:space="preserve">: gender; </w:t>
      </w:r>
      <w:r w:rsidRPr="00030A76">
        <w:rPr>
          <w:vertAlign w:val="superscript"/>
        </w:rPr>
        <w:t>4</w:t>
      </w:r>
      <w:r w:rsidRPr="00030A76">
        <w:t xml:space="preserve">: day[s] post-admission; </w:t>
      </w:r>
      <w:r w:rsidRPr="00030A76">
        <w:rPr>
          <w:vertAlign w:val="superscript"/>
        </w:rPr>
        <w:t>5</w:t>
      </w:r>
      <w:r w:rsidRPr="00030A76">
        <w:t xml:space="preserve">: patient group (A-E); </w:t>
      </w:r>
      <w:r w:rsidRPr="00030A76">
        <w:rPr>
          <w:vertAlign w:val="superscript"/>
        </w:rPr>
        <w:t>6</w:t>
      </w:r>
      <w:r w:rsidR="008B0CFF">
        <w:t>: total leukocyte count/microliter</w:t>
      </w:r>
      <w:r w:rsidRPr="00030A76">
        <w:t xml:space="preserve">; </w:t>
      </w:r>
      <w:r w:rsidRPr="00030A76">
        <w:rPr>
          <w:vertAlign w:val="superscript"/>
        </w:rPr>
        <w:t>7</w:t>
      </w:r>
      <w:r w:rsidRPr="00030A76">
        <w:t xml:space="preserve">: neutrophil; </w:t>
      </w:r>
      <w:r w:rsidRPr="00030A76">
        <w:rPr>
          <w:vertAlign w:val="superscript"/>
        </w:rPr>
        <w:t>8</w:t>
      </w:r>
      <w:r w:rsidRPr="00030A76">
        <w:t xml:space="preserve">: lymphocyte; </w:t>
      </w:r>
      <w:r w:rsidRPr="00030A76">
        <w:rPr>
          <w:vertAlign w:val="superscript"/>
        </w:rPr>
        <w:t>9</w:t>
      </w:r>
      <w:r w:rsidRPr="00030A76">
        <w:t>: monocyt</w:t>
      </w:r>
      <w:r w:rsidR="00A6043F">
        <w:t xml:space="preserve">e.    * See description of each </w:t>
      </w:r>
      <w:r w:rsidRPr="00030A76">
        <w:t xml:space="preserve">co-morbidity in Table 1.   </w:t>
      </w:r>
    </w:p>
    <w:p w14:paraId="71A927A2" w14:textId="77777777" w:rsidR="00E15AB4" w:rsidRPr="00030A76" w:rsidRDefault="00E15AB4" w:rsidP="00116E53">
      <w:pPr>
        <w:pStyle w:val="ListParagraph"/>
      </w:pPr>
    </w:p>
    <w:p w14:paraId="0162671E" w14:textId="77777777" w:rsidR="00133D29" w:rsidRPr="00030A76" w:rsidRDefault="00133D29" w:rsidP="004605BB">
      <w:pPr>
        <w:rPr>
          <w:rFonts w:ascii="Times New Roman" w:hAnsi="Times New Roman"/>
          <w:b/>
          <w:sz w:val="24"/>
          <w:szCs w:val="24"/>
          <w:u w:val="single"/>
        </w:rPr>
      </w:pPr>
    </w:p>
    <w:p w14:paraId="371AA7B7" w14:textId="77777777" w:rsidR="00116E53" w:rsidRPr="00030A76" w:rsidRDefault="00116E53" w:rsidP="00116E53">
      <w:pPr>
        <w:spacing w:after="0" w:line="240" w:lineRule="auto"/>
        <w:rPr>
          <w:rFonts w:ascii="Times New Roman" w:hAnsi="Times New Roman" w:cs="Times New Roman"/>
          <w:b/>
          <w:noProof/>
          <w:sz w:val="24"/>
          <w:szCs w:val="24"/>
          <w:u w:val="single"/>
        </w:rPr>
      </w:pPr>
      <w:r w:rsidRPr="00030A76">
        <w:rPr>
          <w:rFonts w:ascii="Times New Roman" w:hAnsi="Times New Roman" w:cs="Times New Roman"/>
          <w:b/>
          <w:noProof/>
          <w:sz w:val="24"/>
          <w:szCs w:val="24"/>
        </w:rPr>
        <w:br w:type="page"/>
      </w:r>
      <w:r w:rsidRPr="00030A76">
        <w:rPr>
          <w:rFonts w:ascii="Times New Roman" w:hAnsi="Times New Roman" w:cs="Times New Roman"/>
          <w:b/>
          <w:noProof/>
          <w:sz w:val="24"/>
          <w:szCs w:val="24"/>
          <w:u w:val="single"/>
        </w:rPr>
        <w:lastRenderedPageBreak/>
        <w:t xml:space="preserve">Table </w:t>
      </w:r>
      <w:r w:rsidR="003275B6">
        <w:rPr>
          <w:rFonts w:ascii="Times New Roman" w:hAnsi="Times New Roman" w:cs="Times New Roman"/>
          <w:b/>
          <w:noProof/>
          <w:sz w:val="24"/>
          <w:szCs w:val="24"/>
          <w:u w:val="single"/>
        </w:rPr>
        <w:t>S</w:t>
      </w:r>
      <w:r w:rsidR="00FB5ECA">
        <w:rPr>
          <w:rFonts w:ascii="Times New Roman" w:hAnsi="Times New Roman" w:cs="Times New Roman"/>
          <w:b/>
          <w:noProof/>
          <w:sz w:val="24"/>
          <w:szCs w:val="24"/>
          <w:u w:val="single"/>
        </w:rPr>
        <w:t xml:space="preserve">T </w:t>
      </w:r>
      <w:r w:rsidRPr="00030A76">
        <w:rPr>
          <w:rFonts w:ascii="Times New Roman" w:hAnsi="Times New Roman" w:cs="Times New Roman"/>
          <w:b/>
          <w:noProof/>
          <w:sz w:val="24"/>
          <w:szCs w:val="24"/>
          <w:u w:val="single"/>
        </w:rPr>
        <w:t xml:space="preserve">3. </w:t>
      </w:r>
      <w:r w:rsidR="00E54752">
        <w:rPr>
          <w:rFonts w:ascii="Times New Roman" w:hAnsi="Times New Roman" w:cs="Times New Roman"/>
          <w:b/>
          <w:noProof/>
          <w:sz w:val="24"/>
          <w:szCs w:val="24"/>
          <w:u w:val="single"/>
        </w:rPr>
        <w:t xml:space="preserve">Population I - </w:t>
      </w:r>
      <w:r w:rsidRPr="00030A76">
        <w:rPr>
          <w:rFonts w:ascii="Times New Roman" w:hAnsi="Times New Roman" w:cs="Times New Roman"/>
          <w:b/>
          <w:noProof/>
          <w:sz w:val="24"/>
          <w:szCs w:val="24"/>
          <w:u w:val="single"/>
        </w:rPr>
        <w:t>Imunological profiles of patient subsets</w:t>
      </w:r>
      <w:r w:rsidR="003275B6">
        <w:rPr>
          <w:rFonts w:ascii="Times New Roman" w:hAnsi="Times New Roman" w:cs="Times New Roman"/>
          <w:b/>
          <w:noProof/>
          <w:sz w:val="24"/>
          <w:szCs w:val="24"/>
          <w:u w:val="single"/>
        </w:rPr>
        <w:t xml:space="preserve"> </w:t>
      </w:r>
    </w:p>
    <w:p w14:paraId="14A0EBB4" w14:textId="77777777" w:rsidR="00116E53" w:rsidRPr="00030A76" w:rsidRDefault="00116E53" w:rsidP="00116E53">
      <w:pPr>
        <w:spacing w:after="0" w:line="240" w:lineRule="auto"/>
        <w:ind w:firstLine="720"/>
        <w:rPr>
          <w:rFonts w:ascii="Times New Roman" w:hAnsi="Times New Roman" w:cs="Times New Roman"/>
          <w:b/>
          <w:noProof/>
          <w:sz w:val="24"/>
          <w:szCs w:val="24"/>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3207"/>
        <w:gridCol w:w="3798"/>
      </w:tblGrid>
      <w:tr w:rsidR="00116E53" w:rsidRPr="00030A76" w14:paraId="439106DD" w14:textId="77777777" w:rsidTr="00D7612B">
        <w:trPr>
          <w:trHeight w:val="512"/>
        </w:trPr>
        <w:tc>
          <w:tcPr>
            <w:tcW w:w="2391" w:type="dxa"/>
            <w:tcBorders>
              <w:top w:val="single" w:sz="4" w:space="0" w:color="auto"/>
              <w:left w:val="single" w:sz="4" w:space="0" w:color="auto"/>
              <w:bottom w:val="single" w:sz="4" w:space="0" w:color="auto"/>
              <w:right w:val="single" w:sz="4" w:space="0" w:color="auto"/>
            </w:tcBorders>
            <w:hideMark/>
          </w:tcPr>
          <w:p w14:paraId="7C7F1D9F"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 xml:space="preserve">As shown by </w:t>
            </w:r>
            <w:r w:rsidR="00092873">
              <w:rPr>
                <w:noProof/>
              </w:rPr>
              <w:t>spatial patterns</w:t>
            </w:r>
          </w:p>
        </w:tc>
        <w:tc>
          <w:tcPr>
            <w:tcW w:w="3207" w:type="dxa"/>
            <w:tcBorders>
              <w:top w:val="single" w:sz="4" w:space="0" w:color="auto"/>
              <w:left w:val="single" w:sz="4" w:space="0" w:color="auto"/>
              <w:bottom w:val="single" w:sz="4" w:space="0" w:color="auto"/>
              <w:right w:val="single" w:sz="4" w:space="0" w:color="auto"/>
            </w:tcBorders>
            <w:hideMark/>
          </w:tcPr>
          <w:p w14:paraId="33A056AC" w14:textId="77777777" w:rsidR="00116E53" w:rsidRPr="00265BF3" w:rsidRDefault="00092873" w:rsidP="00265BF3">
            <w:pPr>
              <w:spacing w:after="0" w:line="240" w:lineRule="auto"/>
              <w:jc w:val="center"/>
              <w:rPr>
                <w:rFonts w:ascii="Times New Roman" w:hAnsi="Times New Roman" w:cs="Times New Roman"/>
                <w:noProof/>
              </w:rPr>
            </w:pPr>
            <w:r>
              <w:rPr>
                <w:rFonts w:ascii="Times New Roman" w:hAnsi="Times New Roman" w:cs="Times New Roman"/>
                <w:noProof/>
              </w:rPr>
              <w:t>these patient</w:t>
            </w:r>
            <w:r w:rsidR="00116E53" w:rsidRPr="00265BF3">
              <w:rPr>
                <w:rFonts w:ascii="Times New Roman" w:hAnsi="Times New Roman" w:cs="Times New Roman"/>
                <w:noProof/>
              </w:rPr>
              <w:t xml:space="preserve"> groups were distinguished</w:t>
            </w:r>
          </w:p>
        </w:tc>
        <w:tc>
          <w:tcPr>
            <w:tcW w:w="3798" w:type="dxa"/>
            <w:tcBorders>
              <w:top w:val="single" w:sz="4" w:space="0" w:color="auto"/>
              <w:left w:val="single" w:sz="4" w:space="0" w:color="auto"/>
              <w:bottom w:val="single" w:sz="4" w:space="0" w:color="auto"/>
              <w:right w:val="single" w:sz="4" w:space="0" w:color="auto"/>
            </w:tcBorders>
            <w:hideMark/>
          </w:tcPr>
          <w:p w14:paraId="2929CC58"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which showed values predominantly non-overlapping of the</w:t>
            </w:r>
          </w:p>
        </w:tc>
      </w:tr>
      <w:tr w:rsidR="00116E53" w:rsidRPr="00030A76" w14:paraId="07EF024D" w14:textId="77777777" w:rsidTr="00D7612B">
        <w:trPr>
          <w:trHeight w:val="260"/>
        </w:trPr>
        <w:tc>
          <w:tcPr>
            <w:tcW w:w="2391" w:type="dxa"/>
            <w:tcBorders>
              <w:top w:val="single" w:sz="4" w:space="0" w:color="auto"/>
              <w:left w:val="single" w:sz="4" w:space="0" w:color="auto"/>
              <w:bottom w:val="single" w:sz="4" w:space="0" w:color="auto"/>
              <w:right w:val="single" w:sz="4" w:space="0" w:color="auto"/>
            </w:tcBorders>
            <w:hideMark/>
          </w:tcPr>
          <w:p w14:paraId="2DC11D49"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AT, BBE</w:t>
            </w:r>
          </w:p>
        </w:tc>
        <w:tc>
          <w:tcPr>
            <w:tcW w:w="3207" w:type="dxa"/>
            <w:tcBorders>
              <w:top w:val="single" w:sz="4" w:space="0" w:color="auto"/>
              <w:left w:val="single" w:sz="4" w:space="0" w:color="auto"/>
              <w:bottom w:val="single" w:sz="4" w:space="0" w:color="auto"/>
              <w:right w:val="single" w:sz="4" w:space="0" w:color="auto"/>
            </w:tcBorders>
            <w:hideMark/>
          </w:tcPr>
          <w:p w14:paraId="648D3A8E"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A and</w:t>
            </w:r>
            <w:r w:rsidR="00116E53" w:rsidRPr="00265BF3">
              <w:rPr>
                <w:rFonts w:ascii="Times New Roman" w:hAnsi="Times New Roman" w:cs="Times New Roman"/>
                <w:noProof/>
              </w:rPr>
              <w:t xml:space="preserve"> B</w:t>
            </w:r>
          </w:p>
        </w:tc>
        <w:tc>
          <w:tcPr>
            <w:tcW w:w="3798" w:type="dxa"/>
            <w:tcBorders>
              <w:top w:val="single" w:sz="4" w:space="0" w:color="auto"/>
              <w:left w:val="single" w:sz="4" w:space="0" w:color="auto"/>
              <w:bottom w:val="single" w:sz="4" w:space="0" w:color="auto"/>
              <w:right w:val="single" w:sz="4" w:space="0" w:color="auto"/>
            </w:tcBorders>
            <w:hideMark/>
          </w:tcPr>
          <w:p w14:paraId="190C4CE7"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M %</w:t>
            </w:r>
          </w:p>
        </w:tc>
      </w:tr>
      <w:tr w:rsidR="00116E53" w:rsidRPr="00030A76" w14:paraId="4C52791B"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77380947"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BAG, AAE, AW</w:t>
            </w:r>
          </w:p>
        </w:tc>
        <w:tc>
          <w:tcPr>
            <w:tcW w:w="3207" w:type="dxa"/>
            <w:tcBorders>
              <w:top w:val="single" w:sz="4" w:space="0" w:color="auto"/>
              <w:left w:val="single" w:sz="4" w:space="0" w:color="auto"/>
              <w:bottom w:val="single" w:sz="4" w:space="0" w:color="auto"/>
              <w:right w:val="single" w:sz="4" w:space="0" w:color="auto"/>
            </w:tcBorders>
            <w:hideMark/>
          </w:tcPr>
          <w:p w14:paraId="3BC8E9AC"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A and</w:t>
            </w:r>
            <w:r w:rsidR="00116E53" w:rsidRPr="00265BF3">
              <w:rPr>
                <w:rFonts w:ascii="Times New Roman" w:hAnsi="Times New Roman" w:cs="Times New Roman"/>
                <w:noProof/>
              </w:rPr>
              <w:t xml:space="preserve"> C</w:t>
            </w:r>
          </w:p>
        </w:tc>
        <w:tc>
          <w:tcPr>
            <w:tcW w:w="3798" w:type="dxa"/>
            <w:tcBorders>
              <w:top w:val="single" w:sz="4" w:space="0" w:color="auto"/>
              <w:left w:val="single" w:sz="4" w:space="0" w:color="auto"/>
              <w:bottom w:val="single" w:sz="4" w:space="0" w:color="auto"/>
              <w:right w:val="single" w:sz="4" w:space="0" w:color="auto"/>
            </w:tcBorders>
            <w:hideMark/>
          </w:tcPr>
          <w:p w14:paraId="25B92F26"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w:t>
            </w:r>
          </w:p>
        </w:tc>
      </w:tr>
      <w:tr w:rsidR="00116E53" w:rsidRPr="00030A76" w14:paraId="53F6BA8A"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12FCD269"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X/AZ, P, AAW</w:t>
            </w:r>
          </w:p>
        </w:tc>
        <w:tc>
          <w:tcPr>
            <w:tcW w:w="3207" w:type="dxa"/>
            <w:tcBorders>
              <w:top w:val="single" w:sz="4" w:space="0" w:color="auto"/>
              <w:left w:val="single" w:sz="4" w:space="0" w:color="auto"/>
              <w:bottom w:val="single" w:sz="4" w:space="0" w:color="auto"/>
              <w:right w:val="single" w:sz="4" w:space="0" w:color="auto"/>
            </w:tcBorders>
            <w:hideMark/>
          </w:tcPr>
          <w:p w14:paraId="0820B235"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A and</w:t>
            </w:r>
            <w:r w:rsidR="00116E53" w:rsidRPr="00265BF3">
              <w:rPr>
                <w:rFonts w:ascii="Times New Roman" w:hAnsi="Times New Roman" w:cs="Times New Roman"/>
                <w:noProof/>
              </w:rPr>
              <w:t xml:space="preserve"> D</w:t>
            </w:r>
          </w:p>
        </w:tc>
        <w:tc>
          <w:tcPr>
            <w:tcW w:w="3798" w:type="dxa"/>
            <w:tcBorders>
              <w:top w:val="single" w:sz="4" w:space="0" w:color="auto"/>
              <w:left w:val="single" w:sz="4" w:space="0" w:color="auto"/>
              <w:bottom w:val="single" w:sz="4" w:space="0" w:color="auto"/>
              <w:right w:val="single" w:sz="4" w:space="0" w:color="auto"/>
            </w:tcBorders>
            <w:hideMark/>
          </w:tcPr>
          <w:p w14:paraId="6961473C"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M/M/L] / [P/MC]) ratio</w:t>
            </w:r>
          </w:p>
        </w:tc>
      </w:tr>
      <w:tr w:rsidR="00116E53" w:rsidRPr="00030A76" w14:paraId="186B097C"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3B5F0FA2"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BAX, AW, T</w:t>
            </w:r>
          </w:p>
        </w:tc>
        <w:tc>
          <w:tcPr>
            <w:tcW w:w="3207" w:type="dxa"/>
            <w:tcBorders>
              <w:top w:val="single" w:sz="4" w:space="0" w:color="auto"/>
              <w:left w:val="single" w:sz="4" w:space="0" w:color="auto"/>
              <w:bottom w:val="single" w:sz="4" w:space="0" w:color="auto"/>
              <w:right w:val="single" w:sz="4" w:space="0" w:color="auto"/>
            </w:tcBorders>
            <w:hideMark/>
          </w:tcPr>
          <w:p w14:paraId="48E788FA"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A and</w:t>
            </w:r>
            <w:r w:rsidR="00116E53" w:rsidRPr="00265BF3">
              <w:rPr>
                <w:rFonts w:ascii="Times New Roman" w:hAnsi="Times New Roman" w:cs="Times New Roman"/>
                <w:noProof/>
              </w:rPr>
              <w:t xml:space="preserve"> E</w:t>
            </w:r>
          </w:p>
        </w:tc>
        <w:tc>
          <w:tcPr>
            <w:tcW w:w="3798" w:type="dxa"/>
            <w:tcBorders>
              <w:top w:val="single" w:sz="4" w:space="0" w:color="auto"/>
              <w:left w:val="single" w:sz="4" w:space="0" w:color="auto"/>
              <w:bottom w:val="single" w:sz="4" w:space="0" w:color="auto"/>
              <w:right w:val="single" w:sz="4" w:space="0" w:color="auto"/>
            </w:tcBorders>
            <w:hideMark/>
          </w:tcPr>
          <w:p w14:paraId="757EB177"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N %</w:t>
            </w:r>
          </w:p>
        </w:tc>
      </w:tr>
      <w:tr w:rsidR="00116E53" w:rsidRPr="00030A76" w14:paraId="7F668ED8"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5D579936"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T, P, AX/AZ</w:t>
            </w:r>
          </w:p>
        </w:tc>
        <w:tc>
          <w:tcPr>
            <w:tcW w:w="3207" w:type="dxa"/>
            <w:tcBorders>
              <w:top w:val="single" w:sz="4" w:space="0" w:color="auto"/>
              <w:left w:val="single" w:sz="4" w:space="0" w:color="auto"/>
              <w:bottom w:val="single" w:sz="4" w:space="0" w:color="auto"/>
              <w:right w:val="single" w:sz="4" w:space="0" w:color="auto"/>
            </w:tcBorders>
            <w:hideMark/>
          </w:tcPr>
          <w:p w14:paraId="049D8B2E"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A and</w:t>
            </w:r>
            <w:r w:rsidR="00116E53" w:rsidRPr="00265BF3">
              <w:rPr>
                <w:rFonts w:ascii="Times New Roman" w:hAnsi="Times New Roman" w:cs="Times New Roman"/>
                <w:noProof/>
              </w:rPr>
              <w:t xml:space="preserve"> F</w:t>
            </w:r>
          </w:p>
        </w:tc>
        <w:tc>
          <w:tcPr>
            <w:tcW w:w="3798" w:type="dxa"/>
            <w:tcBorders>
              <w:top w:val="single" w:sz="4" w:space="0" w:color="auto"/>
              <w:left w:val="single" w:sz="4" w:space="0" w:color="auto"/>
              <w:bottom w:val="single" w:sz="4" w:space="0" w:color="auto"/>
              <w:right w:val="single" w:sz="4" w:space="0" w:color="auto"/>
            </w:tcBorders>
            <w:hideMark/>
          </w:tcPr>
          <w:p w14:paraId="2AF12008"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rPr>
              <w:t>([L/M/M/L] / [P/MC</w:t>
            </w:r>
            <w:r w:rsidRPr="00265BF3">
              <w:rPr>
                <w:rFonts w:ascii="Times New Roman" w:hAnsi="Times New Roman" w:cs="Times New Roman"/>
                <w:noProof/>
              </w:rPr>
              <w:t>]) ratio</w:t>
            </w:r>
          </w:p>
        </w:tc>
      </w:tr>
      <w:tr w:rsidR="00116E53" w:rsidRPr="00030A76" w14:paraId="6B9EED4A" w14:textId="77777777" w:rsidTr="00D7612B">
        <w:tc>
          <w:tcPr>
            <w:tcW w:w="2391" w:type="dxa"/>
            <w:tcBorders>
              <w:top w:val="single" w:sz="4" w:space="0" w:color="auto"/>
              <w:left w:val="single" w:sz="4" w:space="0" w:color="auto"/>
              <w:bottom w:val="single" w:sz="4" w:space="0" w:color="auto"/>
              <w:right w:val="single" w:sz="4" w:space="0" w:color="auto"/>
            </w:tcBorders>
          </w:tcPr>
          <w:p w14:paraId="1C8300A9" w14:textId="77777777" w:rsidR="00116E53" w:rsidRPr="00265BF3" w:rsidRDefault="00116E53" w:rsidP="00D7612B">
            <w:pPr>
              <w:spacing w:after="0" w:line="240" w:lineRule="auto"/>
              <w:jc w:val="center"/>
              <w:rPr>
                <w:rFonts w:ascii="Times New Roman" w:hAnsi="Times New Roman" w:cs="Times New Roman"/>
                <w:noProof/>
                <w:sz w:val="8"/>
                <w:szCs w:val="8"/>
              </w:rPr>
            </w:pPr>
          </w:p>
        </w:tc>
        <w:tc>
          <w:tcPr>
            <w:tcW w:w="3207" w:type="dxa"/>
            <w:tcBorders>
              <w:top w:val="single" w:sz="4" w:space="0" w:color="auto"/>
              <w:left w:val="single" w:sz="4" w:space="0" w:color="auto"/>
              <w:bottom w:val="single" w:sz="4" w:space="0" w:color="auto"/>
              <w:right w:val="single" w:sz="4" w:space="0" w:color="auto"/>
            </w:tcBorders>
          </w:tcPr>
          <w:p w14:paraId="68BD2789" w14:textId="77777777" w:rsidR="00116E53" w:rsidRPr="00265BF3" w:rsidRDefault="00116E53" w:rsidP="00D7612B">
            <w:pPr>
              <w:spacing w:after="0" w:line="240" w:lineRule="auto"/>
              <w:jc w:val="center"/>
              <w:rPr>
                <w:rFonts w:ascii="Times New Roman" w:hAnsi="Times New Roman" w:cs="Times New Roman"/>
                <w:noProof/>
                <w:sz w:val="8"/>
                <w:szCs w:val="8"/>
              </w:rPr>
            </w:pPr>
          </w:p>
        </w:tc>
        <w:tc>
          <w:tcPr>
            <w:tcW w:w="3798" w:type="dxa"/>
            <w:tcBorders>
              <w:top w:val="single" w:sz="4" w:space="0" w:color="auto"/>
              <w:left w:val="single" w:sz="4" w:space="0" w:color="auto"/>
              <w:bottom w:val="single" w:sz="4" w:space="0" w:color="auto"/>
              <w:right w:val="single" w:sz="4" w:space="0" w:color="auto"/>
            </w:tcBorders>
          </w:tcPr>
          <w:p w14:paraId="3BA2B24C" w14:textId="77777777" w:rsidR="00116E53" w:rsidRPr="00265BF3" w:rsidRDefault="00116E53" w:rsidP="00D7612B">
            <w:pPr>
              <w:spacing w:after="0" w:line="240" w:lineRule="auto"/>
              <w:rPr>
                <w:rFonts w:ascii="Times New Roman" w:hAnsi="Times New Roman" w:cs="Times New Roman"/>
                <w:noProof/>
                <w:sz w:val="8"/>
                <w:szCs w:val="8"/>
              </w:rPr>
            </w:pPr>
          </w:p>
        </w:tc>
      </w:tr>
      <w:tr w:rsidR="00116E53" w:rsidRPr="00030A76" w14:paraId="6110275D"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4B022E5D"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AS/AAR, S, BAG/AAE</w:t>
            </w:r>
          </w:p>
        </w:tc>
        <w:tc>
          <w:tcPr>
            <w:tcW w:w="3207" w:type="dxa"/>
            <w:tcBorders>
              <w:top w:val="single" w:sz="4" w:space="0" w:color="auto"/>
              <w:left w:val="single" w:sz="4" w:space="0" w:color="auto"/>
              <w:bottom w:val="single" w:sz="4" w:space="0" w:color="auto"/>
              <w:right w:val="single" w:sz="4" w:space="0" w:color="auto"/>
            </w:tcBorders>
            <w:hideMark/>
          </w:tcPr>
          <w:p w14:paraId="2DB970A4"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B and</w:t>
            </w:r>
            <w:r w:rsidR="00116E53" w:rsidRPr="00265BF3">
              <w:rPr>
                <w:rFonts w:ascii="Times New Roman" w:hAnsi="Times New Roman" w:cs="Times New Roman"/>
                <w:noProof/>
              </w:rPr>
              <w:t xml:space="preserve"> C</w:t>
            </w:r>
          </w:p>
        </w:tc>
        <w:tc>
          <w:tcPr>
            <w:tcW w:w="3798" w:type="dxa"/>
            <w:tcBorders>
              <w:top w:val="single" w:sz="4" w:space="0" w:color="auto"/>
              <w:left w:val="single" w:sz="4" w:space="0" w:color="auto"/>
              <w:bottom w:val="single" w:sz="4" w:space="0" w:color="auto"/>
              <w:right w:val="single" w:sz="4" w:space="0" w:color="auto"/>
            </w:tcBorders>
            <w:hideMark/>
          </w:tcPr>
          <w:p w14:paraId="3E2308AA"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w:t>
            </w:r>
          </w:p>
        </w:tc>
      </w:tr>
      <w:tr w:rsidR="00116E53" w:rsidRPr="00030A76" w14:paraId="008C5FFC"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43C3112C"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AU/AAA, BAG/AAT</w:t>
            </w:r>
          </w:p>
        </w:tc>
        <w:tc>
          <w:tcPr>
            <w:tcW w:w="3207" w:type="dxa"/>
            <w:tcBorders>
              <w:top w:val="single" w:sz="4" w:space="0" w:color="auto"/>
              <w:left w:val="single" w:sz="4" w:space="0" w:color="auto"/>
              <w:bottom w:val="single" w:sz="4" w:space="0" w:color="auto"/>
              <w:right w:val="single" w:sz="4" w:space="0" w:color="auto"/>
            </w:tcBorders>
            <w:hideMark/>
          </w:tcPr>
          <w:p w14:paraId="2D769E86"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B and</w:t>
            </w:r>
            <w:r w:rsidR="00116E53" w:rsidRPr="00265BF3">
              <w:rPr>
                <w:rFonts w:ascii="Times New Roman" w:hAnsi="Times New Roman" w:cs="Times New Roman"/>
                <w:noProof/>
              </w:rPr>
              <w:t xml:space="preserve"> D</w:t>
            </w:r>
          </w:p>
        </w:tc>
        <w:tc>
          <w:tcPr>
            <w:tcW w:w="3798" w:type="dxa"/>
            <w:tcBorders>
              <w:top w:val="single" w:sz="4" w:space="0" w:color="auto"/>
              <w:left w:val="single" w:sz="4" w:space="0" w:color="auto"/>
              <w:bottom w:val="single" w:sz="4" w:space="0" w:color="auto"/>
              <w:right w:val="single" w:sz="4" w:space="0" w:color="auto"/>
            </w:tcBorders>
            <w:hideMark/>
          </w:tcPr>
          <w:p w14:paraId="3AAC56D8"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 M %</w:t>
            </w:r>
          </w:p>
        </w:tc>
      </w:tr>
      <w:tr w:rsidR="00116E53" w:rsidRPr="00030A76" w14:paraId="3A793658"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244AECEA"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W/AX, BAU/BBE</w:t>
            </w:r>
          </w:p>
        </w:tc>
        <w:tc>
          <w:tcPr>
            <w:tcW w:w="3207" w:type="dxa"/>
            <w:tcBorders>
              <w:top w:val="single" w:sz="4" w:space="0" w:color="auto"/>
              <w:left w:val="single" w:sz="4" w:space="0" w:color="auto"/>
              <w:bottom w:val="single" w:sz="4" w:space="0" w:color="auto"/>
              <w:right w:val="single" w:sz="4" w:space="0" w:color="auto"/>
            </w:tcBorders>
            <w:hideMark/>
          </w:tcPr>
          <w:p w14:paraId="696F807C"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B and</w:t>
            </w:r>
            <w:r w:rsidR="00116E53" w:rsidRPr="00265BF3">
              <w:rPr>
                <w:rFonts w:ascii="Times New Roman" w:hAnsi="Times New Roman" w:cs="Times New Roman"/>
                <w:noProof/>
              </w:rPr>
              <w:t xml:space="preserve"> E</w:t>
            </w:r>
          </w:p>
        </w:tc>
        <w:tc>
          <w:tcPr>
            <w:tcW w:w="3798" w:type="dxa"/>
            <w:tcBorders>
              <w:top w:val="single" w:sz="4" w:space="0" w:color="auto"/>
              <w:left w:val="single" w:sz="4" w:space="0" w:color="auto"/>
              <w:bottom w:val="single" w:sz="4" w:space="0" w:color="auto"/>
              <w:right w:val="single" w:sz="4" w:space="0" w:color="auto"/>
            </w:tcBorders>
            <w:hideMark/>
          </w:tcPr>
          <w:p w14:paraId="75A0F238"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M %</w:t>
            </w:r>
          </w:p>
        </w:tc>
      </w:tr>
      <w:tr w:rsidR="00116E53" w:rsidRPr="00030A76" w14:paraId="068806D1"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5726AC4D"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BBE/AAW, BAN/BBE</w:t>
            </w:r>
          </w:p>
        </w:tc>
        <w:tc>
          <w:tcPr>
            <w:tcW w:w="3207" w:type="dxa"/>
            <w:tcBorders>
              <w:top w:val="single" w:sz="4" w:space="0" w:color="auto"/>
              <w:left w:val="single" w:sz="4" w:space="0" w:color="auto"/>
              <w:bottom w:val="single" w:sz="4" w:space="0" w:color="auto"/>
              <w:right w:val="single" w:sz="4" w:space="0" w:color="auto"/>
            </w:tcBorders>
            <w:hideMark/>
          </w:tcPr>
          <w:p w14:paraId="01ACFA1E"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B and</w:t>
            </w:r>
            <w:r w:rsidR="00116E53" w:rsidRPr="00265BF3">
              <w:rPr>
                <w:rFonts w:ascii="Times New Roman" w:hAnsi="Times New Roman" w:cs="Times New Roman"/>
                <w:noProof/>
              </w:rPr>
              <w:t xml:space="preserve"> F</w:t>
            </w:r>
          </w:p>
        </w:tc>
        <w:tc>
          <w:tcPr>
            <w:tcW w:w="3798" w:type="dxa"/>
            <w:tcBorders>
              <w:top w:val="single" w:sz="4" w:space="0" w:color="auto"/>
              <w:left w:val="single" w:sz="4" w:space="0" w:color="auto"/>
              <w:bottom w:val="single" w:sz="4" w:space="0" w:color="auto"/>
              <w:right w:val="single" w:sz="4" w:space="0" w:color="auto"/>
            </w:tcBorders>
            <w:hideMark/>
          </w:tcPr>
          <w:p w14:paraId="6403F2D7"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M/M/L] / [P/MC]) ratio</w:t>
            </w:r>
          </w:p>
        </w:tc>
      </w:tr>
      <w:tr w:rsidR="00116E53" w:rsidRPr="00030A76" w14:paraId="08958807" w14:textId="77777777" w:rsidTr="00D7612B">
        <w:tc>
          <w:tcPr>
            <w:tcW w:w="2391" w:type="dxa"/>
            <w:tcBorders>
              <w:top w:val="single" w:sz="4" w:space="0" w:color="auto"/>
              <w:left w:val="single" w:sz="4" w:space="0" w:color="auto"/>
              <w:bottom w:val="single" w:sz="4" w:space="0" w:color="auto"/>
              <w:right w:val="single" w:sz="4" w:space="0" w:color="auto"/>
            </w:tcBorders>
          </w:tcPr>
          <w:p w14:paraId="2B7A28D7" w14:textId="77777777" w:rsidR="00116E53" w:rsidRPr="00265BF3" w:rsidRDefault="00116E53" w:rsidP="00D7612B">
            <w:pPr>
              <w:spacing w:after="0" w:line="240" w:lineRule="auto"/>
              <w:jc w:val="center"/>
              <w:rPr>
                <w:rFonts w:ascii="Times New Roman" w:hAnsi="Times New Roman" w:cs="Times New Roman"/>
                <w:noProof/>
                <w:sz w:val="8"/>
                <w:szCs w:val="8"/>
              </w:rPr>
            </w:pPr>
          </w:p>
        </w:tc>
        <w:tc>
          <w:tcPr>
            <w:tcW w:w="3207" w:type="dxa"/>
            <w:tcBorders>
              <w:top w:val="single" w:sz="4" w:space="0" w:color="auto"/>
              <w:left w:val="single" w:sz="4" w:space="0" w:color="auto"/>
              <w:bottom w:val="single" w:sz="4" w:space="0" w:color="auto"/>
              <w:right w:val="single" w:sz="4" w:space="0" w:color="auto"/>
            </w:tcBorders>
          </w:tcPr>
          <w:p w14:paraId="087D7A54" w14:textId="77777777" w:rsidR="00116E53" w:rsidRPr="00265BF3" w:rsidRDefault="00116E53" w:rsidP="00D7612B">
            <w:pPr>
              <w:spacing w:after="0" w:line="240" w:lineRule="auto"/>
              <w:jc w:val="center"/>
              <w:rPr>
                <w:rFonts w:ascii="Times New Roman" w:hAnsi="Times New Roman" w:cs="Times New Roman"/>
                <w:noProof/>
                <w:sz w:val="8"/>
                <w:szCs w:val="8"/>
              </w:rPr>
            </w:pPr>
          </w:p>
        </w:tc>
        <w:tc>
          <w:tcPr>
            <w:tcW w:w="3798" w:type="dxa"/>
            <w:tcBorders>
              <w:top w:val="single" w:sz="4" w:space="0" w:color="auto"/>
              <w:left w:val="single" w:sz="4" w:space="0" w:color="auto"/>
              <w:bottom w:val="single" w:sz="4" w:space="0" w:color="auto"/>
              <w:right w:val="single" w:sz="4" w:space="0" w:color="auto"/>
            </w:tcBorders>
          </w:tcPr>
          <w:p w14:paraId="50CAA129" w14:textId="77777777" w:rsidR="00116E53" w:rsidRPr="00265BF3" w:rsidRDefault="00116E53" w:rsidP="00D7612B">
            <w:pPr>
              <w:spacing w:after="0" w:line="240" w:lineRule="auto"/>
              <w:jc w:val="center"/>
              <w:rPr>
                <w:rFonts w:ascii="Times New Roman" w:hAnsi="Times New Roman" w:cs="Times New Roman"/>
                <w:noProof/>
                <w:sz w:val="8"/>
                <w:szCs w:val="8"/>
              </w:rPr>
            </w:pPr>
          </w:p>
        </w:tc>
      </w:tr>
      <w:tr w:rsidR="00116E53" w:rsidRPr="00030A76" w14:paraId="7BB3CF91"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6B9017C2"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Z, T/S/P</w:t>
            </w:r>
          </w:p>
        </w:tc>
        <w:tc>
          <w:tcPr>
            <w:tcW w:w="3207" w:type="dxa"/>
            <w:tcBorders>
              <w:top w:val="single" w:sz="4" w:space="0" w:color="auto"/>
              <w:left w:val="single" w:sz="4" w:space="0" w:color="auto"/>
              <w:bottom w:val="single" w:sz="4" w:space="0" w:color="auto"/>
              <w:right w:val="single" w:sz="4" w:space="0" w:color="auto"/>
            </w:tcBorders>
            <w:hideMark/>
          </w:tcPr>
          <w:p w14:paraId="11EC558E"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C and</w:t>
            </w:r>
            <w:r w:rsidR="00116E53" w:rsidRPr="00265BF3">
              <w:rPr>
                <w:rFonts w:ascii="Times New Roman" w:hAnsi="Times New Roman" w:cs="Times New Roman"/>
                <w:noProof/>
              </w:rPr>
              <w:t xml:space="preserve"> D</w:t>
            </w:r>
          </w:p>
        </w:tc>
        <w:tc>
          <w:tcPr>
            <w:tcW w:w="3798" w:type="dxa"/>
            <w:tcBorders>
              <w:top w:val="single" w:sz="4" w:space="0" w:color="auto"/>
              <w:left w:val="single" w:sz="4" w:space="0" w:color="auto"/>
              <w:bottom w:val="single" w:sz="4" w:space="0" w:color="auto"/>
              <w:right w:val="single" w:sz="4" w:space="0" w:color="auto"/>
            </w:tcBorders>
            <w:hideMark/>
          </w:tcPr>
          <w:p w14:paraId="329AE79A"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 N %, M %</w:t>
            </w:r>
          </w:p>
        </w:tc>
      </w:tr>
      <w:tr w:rsidR="00116E53" w:rsidRPr="00030A76" w14:paraId="6D28DC06"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3C2ED899"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W/AX/AZ, AAU/AAA/AAD</w:t>
            </w:r>
          </w:p>
        </w:tc>
        <w:tc>
          <w:tcPr>
            <w:tcW w:w="3207" w:type="dxa"/>
            <w:tcBorders>
              <w:top w:val="single" w:sz="4" w:space="0" w:color="auto"/>
              <w:left w:val="single" w:sz="4" w:space="0" w:color="auto"/>
              <w:bottom w:val="single" w:sz="4" w:space="0" w:color="auto"/>
              <w:right w:val="single" w:sz="4" w:space="0" w:color="auto"/>
            </w:tcBorders>
            <w:hideMark/>
          </w:tcPr>
          <w:p w14:paraId="6C384736" w14:textId="77777777" w:rsidR="00265BF3" w:rsidRPr="00265BF3" w:rsidRDefault="00265BF3" w:rsidP="00D7612B">
            <w:pPr>
              <w:spacing w:after="0" w:line="240" w:lineRule="auto"/>
              <w:jc w:val="center"/>
              <w:rPr>
                <w:rFonts w:ascii="Times New Roman" w:hAnsi="Times New Roman" w:cs="Times New Roman"/>
                <w:noProof/>
                <w:sz w:val="10"/>
                <w:szCs w:val="10"/>
              </w:rPr>
            </w:pPr>
          </w:p>
          <w:p w14:paraId="4610D675"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C and</w:t>
            </w:r>
            <w:r w:rsidR="00116E53" w:rsidRPr="00265BF3">
              <w:rPr>
                <w:rFonts w:ascii="Times New Roman" w:hAnsi="Times New Roman" w:cs="Times New Roman"/>
                <w:noProof/>
              </w:rPr>
              <w:t xml:space="preserve"> E</w:t>
            </w:r>
          </w:p>
        </w:tc>
        <w:tc>
          <w:tcPr>
            <w:tcW w:w="3798" w:type="dxa"/>
            <w:tcBorders>
              <w:top w:val="single" w:sz="4" w:space="0" w:color="auto"/>
              <w:left w:val="single" w:sz="4" w:space="0" w:color="auto"/>
              <w:bottom w:val="single" w:sz="4" w:space="0" w:color="auto"/>
              <w:right w:val="single" w:sz="4" w:space="0" w:color="auto"/>
            </w:tcBorders>
            <w:hideMark/>
          </w:tcPr>
          <w:p w14:paraId="0F001974" w14:textId="77777777" w:rsidR="00265BF3" w:rsidRPr="00265BF3" w:rsidRDefault="00265BF3" w:rsidP="00D7612B">
            <w:pPr>
              <w:spacing w:after="0" w:line="240" w:lineRule="auto"/>
              <w:jc w:val="center"/>
              <w:rPr>
                <w:rFonts w:ascii="Times New Roman" w:hAnsi="Times New Roman" w:cs="Times New Roman"/>
                <w:noProof/>
                <w:sz w:val="10"/>
                <w:szCs w:val="10"/>
              </w:rPr>
            </w:pPr>
          </w:p>
          <w:p w14:paraId="11DD2D8B"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 N %</w:t>
            </w:r>
          </w:p>
        </w:tc>
      </w:tr>
      <w:tr w:rsidR="00116E53" w:rsidRPr="00030A76" w14:paraId="6F60A2A1"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538DCAAA"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AE/AAT, T/S/P</w:t>
            </w:r>
          </w:p>
        </w:tc>
        <w:tc>
          <w:tcPr>
            <w:tcW w:w="3207" w:type="dxa"/>
            <w:tcBorders>
              <w:top w:val="single" w:sz="4" w:space="0" w:color="auto"/>
              <w:left w:val="single" w:sz="4" w:space="0" w:color="auto"/>
              <w:bottom w:val="single" w:sz="4" w:space="0" w:color="auto"/>
              <w:right w:val="single" w:sz="4" w:space="0" w:color="auto"/>
            </w:tcBorders>
            <w:hideMark/>
          </w:tcPr>
          <w:p w14:paraId="01A4B899"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C and</w:t>
            </w:r>
            <w:r w:rsidR="00116E53" w:rsidRPr="00265BF3">
              <w:rPr>
                <w:rFonts w:ascii="Times New Roman" w:hAnsi="Times New Roman" w:cs="Times New Roman"/>
                <w:noProof/>
              </w:rPr>
              <w:t xml:space="preserve"> F</w:t>
            </w:r>
          </w:p>
        </w:tc>
        <w:tc>
          <w:tcPr>
            <w:tcW w:w="3798" w:type="dxa"/>
            <w:tcBorders>
              <w:top w:val="single" w:sz="4" w:space="0" w:color="auto"/>
              <w:left w:val="single" w:sz="4" w:space="0" w:color="auto"/>
              <w:bottom w:val="single" w:sz="4" w:space="0" w:color="auto"/>
              <w:right w:val="single" w:sz="4" w:space="0" w:color="auto"/>
            </w:tcBorders>
            <w:hideMark/>
          </w:tcPr>
          <w:p w14:paraId="274A7B15"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 N %</w:t>
            </w:r>
          </w:p>
        </w:tc>
      </w:tr>
      <w:tr w:rsidR="00116E53" w:rsidRPr="00030A76" w14:paraId="19956670" w14:textId="77777777" w:rsidTr="00D7612B">
        <w:tc>
          <w:tcPr>
            <w:tcW w:w="2391" w:type="dxa"/>
            <w:tcBorders>
              <w:top w:val="single" w:sz="4" w:space="0" w:color="auto"/>
              <w:left w:val="single" w:sz="4" w:space="0" w:color="auto"/>
              <w:bottom w:val="single" w:sz="4" w:space="0" w:color="auto"/>
              <w:right w:val="single" w:sz="4" w:space="0" w:color="auto"/>
            </w:tcBorders>
          </w:tcPr>
          <w:p w14:paraId="694BE333" w14:textId="77777777" w:rsidR="00116E53" w:rsidRPr="00265BF3" w:rsidRDefault="00116E53" w:rsidP="00D7612B">
            <w:pPr>
              <w:spacing w:after="0" w:line="240" w:lineRule="auto"/>
              <w:jc w:val="center"/>
              <w:rPr>
                <w:rFonts w:ascii="Times New Roman" w:hAnsi="Times New Roman" w:cs="Times New Roman"/>
                <w:i/>
                <w:noProof/>
                <w:sz w:val="8"/>
                <w:szCs w:val="8"/>
              </w:rPr>
            </w:pPr>
          </w:p>
        </w:tc>
        <w:tc>
          <w:tcPr>
            <w:tcW w:w="3207" w:type="dxa"/>
            <w:tcBorders>
              <w:top w:val="single" w:sz="4" w:space="0" w:color="auto"/>
              <w:left w:val="single" w:sz="4" w:space="0" w:color="auto"/>
              <w:bottom w:val="single" w:sz="4" w:space="0" w:color="auto"/>
              <w:right w:val="single" w:sz="4" w:space="0" w:color="auto"/>
            </w:tcBorders>
          </w:tcPr>
          <w:p w14:paraId="1F58028E" w14:textId="77777777" w:rsidR="00116E53" w:rsidRPr="00265BF3" w:rsidRDefault="00116E53" w:rsidP="00D7612B">
            <w:pPr>
              <w:spacing w:after="0" w:line="240" w:lineRule="auto"/>
              <w:jc w:val="center"/>
              <w:rPr>
                <w:rFonts w:ascii="Times New Roman" w:hAnsi="Times New Roman" w:cs="Times New Roman"/>
                <w:noProof/>
                <w:sz w:val="8"/>
                <w:szCs w:val="8"/>
              </w:rPr>
            </w:pPr>
          </w:p>
        </w:tc>
        <w:tc>
          <w:tcPr>
            <w:tcW w:w="3798" w:type="dxa"/>
            <w:tcBorders>
              <w:top w:val="single" w:sz="4" w:space="0" w:color="auto"/>
              <w:left w:val="single" w:sz="4" w:space="0" w:color="auto"/>
              <w:bottom w:val="single" w:sz="4" w:space="0" w:color="auto"/>
              <w:right w:val="single" w:sz="4" w:space="0" w:color="auto"/>
            </w:tcBorders>
          </w:tcPr>
          <w:p w14:paraId="0E66D210" w14:textId="77777777" w:rsidR="00116E53" w:rsidRPr="00265BF3" w:rsidRDefault="00116E53" w:rsidP="00D7612B">
            <w:pPr>
              <w:spacing w:after="0" w:line="240" w:lineRule="auto"/>
              <w:jc w:val="center"/>
              <w:rPr>
                <w:rFonts w:ascii="Times New Roman" w:hAnsi="Times New Roman" w:cs="Times New Roman"/>
                <w:noProof/>
                <w:sz w:val="8"/>
                <w:szCs w:val="8"/>
              </w:rPr>
            </w:pPr>
          </w:p>
        </w:tc>
      </w:tr>
      <w:tr w:rsidR="00116E53" w:rsidRPr="00030A76" w14:paraId="32E0799C"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13879A20"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AW/AAB</w:t>
            </w:r>
          </w:p>
        </w:tc>
        <w:tc>
          <w:tcPr>
            <w:tcW w:w="3207" w:type="dxa"/>
            <w:tcBorders>
              <w:top w:val="single" w:sz="4" w:space="0" w:color="auto"/>
              <w:left w:val="single" w:sz="4" w:space="0" w:color="auto"/>
              <w:bottom w:val="single" w:sz="4" w:space="0" w:color="auto"/>
              <w:right w:val="single" w:sz="4" w:space="0" w:color="auto"/>
            </w:tcBorders>
            <w:hideMark/>
          </w:tcPr>
          <w:p w14:paraId="54308362"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D and</w:t>
            </w:r>
            <w:r w:rsidR="00116E53" w:rsidRPr="00265BF3">
              <w:rPr>
                <w:rFonts w:ascii="Times New Roman" w:hAnsi="Times New Roman" w:cs="Times New Roman"/>
                <w:noProof/>
              </w:rPr>
              <w:t xml:space="preserve"> E</w:t>
            </w:r>
          </w:p>
        </w:tc>
        <w:tc>
          <w:tcPr>
            <w:tcW w:w="3798" w:type="dxa"/>
            <w:tcBorders>
              <w:top w:val="single" w:sz="4" w:space="0" w:color="auto"/>
              <w:left w:val="single" w:sz="4" w:space="0" w:color="auto"/>
              <w:bottom w:val="single" w:sz="4" w:space="0" w:color="auto"/>
              <w:right w:val="single" w:sz="4" w:space="0" w:color="auto"/>
            </w:tcBorders>
            <w:hideMark/>
          </w:tcPr>
          <w:p w14:paraId="642D248F"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 N %</w:t>
            </w:r>
          </w:p>
        </w:tc>
      </w:tr>
      <w:tr w:rsidR="00116E53" w:rsidRPr="00030A76" w14:paraId="0ABC597A"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68A63295"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P, AAW</w:t>
            </w:r>
          </w:p>
        </w:tc>
        <w:tc>
          <w:tcPr>
            <w:tcW w:w="3207" w:type="dxa"/>
            <w:tcBorders>
              <w:top w:val="single" w:sz="4" w:space="0" w:color="auto"/>
              <w:left w:val="single" w:sz="4" w:space="0" w:color="auto"/>
              <w:bottom w:val="single" w:sz="4" w:space="0" w:color="auto"/>
              <w:right w:val="single" w:sz="4" w:space="0" w:color="auto"/>
            </w:tcBorders>
            <w:shd w:val="clear" w:color="auto" w:fill="auto"/>
            <w:hideMark/>
          </w:tcPr>
          <w:p w14:paraId="4AEF60F5"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D and</w:t>
            </w:r>
            <w:r w:rsidR="00116E53" w:rsidRPr="00265BF3">
              <w:rPr>
                <w:rFonts w:ascii="Times New Roman" w:hAnsi="Times New Roman" w:cs="Times New Roman"/>
                <w:noProof/>
              </w:rPr>
              <w:t xml:space="preserve"> F</w:t>
            </w:r>
          </w:p>
        </w:tc>
        <w:tc>
          <w:tcPr>
            <w:tcW w:w="3798" w:type="dxa"/>
            <w:tcBorders>
              <w:top w:val="single" w:sz="4" w:space="0" w:color="auto"/>
              <w:left w:val="single" w:sz="4" w:space="0" w:color="auto"/>
              <w:bottom w:val="single" w:sz="4" w:space="0" w:color="auto"/>
              <w:right w:val="single" w:sz="4" w:space="0" w:color="auto"/>
            </w:tcBorders>
            <w:hideMark/>
          </w:tcPr>
          <w:p w14:paraId="5C67873F"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M/M/L] / [P/MC]) ratio</w:t>
            </w:r>
          </w:p>
        </w:tc>
      </w:tr>
      <w:tr w:rsidR="00116E53" w:rsidRPr="00030A76" w14:paraId="7A4111F1" w14:textId="77777777" w:rsidTr="00D7612B">
        <w:tc>
          <w:tcPr>
            <w:tcW w:w="2391" w:type="dxa"/>
            <w:tcBorders>
              <w:top w:val="single" w:sz="4" w:space="0" w:color="auto"/>
              <w:left w:val="single" w:sz="4" w:space="0" w:color="auto"/>
              <w:bottom w:val="single" w:sz="4" w:space="0" w:color="auto"/>
              <w:right w:val="single" w:sz="4" w:space="0" w:color="auto"/>
            </w:tcBorders>
          </w:tcPr>
          <w:p w14:paraId="76C14BC6" w14:textId="77777777" w:rsidR="00116E53" w:rsidRPr="00265BF3" w:rsidRDefault="00116E53" w:rsidP="00D7612B">
            <w:pPr>
              <w:spacing w:after="0" w:line="240" w:lineRule="auto"/>
              <w:jc w:val="center"/>
              <w:rPr>
                <w:rFonts w:ascii="Times New Roman" w:hAnsi="Times New Roman" w:cs="Times New Roman"/>
                <w:i/>
                <w:noProof/>
                <w:sz w:val="8"/>
                <w:szCs w:val="8"/>
              </w:rPr>
            </w:pPr>
          </w:p>
        </w:tc>
        <w:tc>
          <w:tcPr>
            <w:tcW w:w="3207" w:type="dxa"/>
            <w:tcBorders>
              <w:top w:val="single" w:sz="4" w:space="0" w:color="auto"/>
              <w:left w:val="single" w:sz="4" w:space="0" w:color="auto"/>
              <w:bottom w:val="single" w:sz="4" w:space="0" w:color="auto"/>
              <w:right w:val="single" w:sz="4" w:space="0" w:color="auto"/>
            </w:tcBorders>
          </w:tcPr>
          <w:p w14:paraId="7084DC72" w14:textId="77777777" w:rsidR="00116E53" w:rsidRPr="00265BF3" w:rsidRDefault="00116E53" w:rsidP="00D7612B">
            <w:pPr>
              <w:spacing w:after="0" w:line="240" w:lineRule="auto"/>
              <w:jc w:val="center"/>
              <w:rPr>
                <w:rFonts w:ascii="Times New Roman" w:hAnsi="Times New Roman" w:cs="Times New Roman"/>
                <w:noProof/>
                <w:sz w:val="8"/>
                <w:szCs w:val="8"/>
              </w:rPr>
            </w:pPr>
          </w:p>
        </w:tc>
        <w:tc>
          <w:tcPr>
            <w:tcW w:w="3798" w:type="dxa"/>
            <w:tcBorders>
              <w:top w:val="single" w:sz="4" w:space="0" w:color="auto"/>
              <w:left w:val="single" w:sz="4" w:space="0" w:color="auto"/>
              <w:bottom w:val="single" w:sz="4" w:space="0" w:color="auto"/>
              <w:right w:val="single" w:sz="4" w:space="0" w:color="auto"/>
            </w:tcBorders>
          </w:tcPr>
          <w:p w14:paraId="3409E272" w14:textId="77777777" w:rsidR="00116E53" w:rsidRPr="00265BF3" w:rsidRDefault="00116E53" w:rsidP="00D7612B">
            <w:pPr>
              <w:spacing w:after="0" w:line="240" w:lineRule="auto"/>
              <w:jc w:val="center"/>
              <w:rPr>
                <w:rFonts w:ascii="Times New Roman" w:hAnsi="Times New Roman" w:cs="Times New Roman"/>
                <w:noProof/>
                <w:sz w:val="8"/>
                <w:szCs w:val="8"/>
              </w:rPr>
            </w:pPr>
          </w:p>
        </w:tc>
      </w:tr>
      <w:tr w:rsidR="00116E53" w:rsidRPr="00030A76" w14:paraId="58346E7F" w14:textId="77777777" w:rsidTr="00D7612B">
        <w:tc>
          <w:tcPr>
            <w:tcW w:w="2391" w:type="dxa"/>
            <w:tcBorders>
              <w:top w:val="single" w:sz="4" w:space="0" w:color="auto"/>
              <w:left w:val="single" w:sz="4" w:space="0" w:color="auto"/>
              <w:bottom w:val="single" w:sz="4" w:space="0" w:color="auto"/>
              <w:right w:val="single" w:sz="4" w:space="0" w:color="auto"/>
            </w:tcBorders>
            <w:hideMark/>
          </w:tcPr>
          <w:p w14:paraId="2D5A4549" w14:textId="77777777" w:rsidR="00116E53" w:rsidRPr="00265BF3" w:rsidRDefault="00116E53" w:rsidP="00D7612B">
            <w:pPr>
              <w:spacing w:after="0" w:line="240" w:lineRule="auto"/>
              <w:jc w:val="center"/>
              <w:rPr>
                <w:rFonts w:ascii="Times New Roman" w:hAnsi="Times New Roman" w:cs="Times New Roman"/>
                <w:i/>
                <w:noProof/>
              </w:rPr>
            </w:pPr>
            <w:r w:rsidRPr="00265BF3">
              <w:rPr>
                <w:rFonts w:ascii="Times New Roman" w:hAnsi="Times New Roman" w:cs="Times New Roman"/>
                <w:i/>
                <w:noProof/>
              </w:rPr>
              <w:t>BAN/BBE/BAX</w:t>
            </w:r>
          </w:p>
        </w:tc>
        <w:tc>
          <w:tcPr>
            <w:tcW w:w="3207" w:type="dxa"/>
            <w:tcBorders>
              <w:top w:val="single" w:sz="4" w:space="0" w:color="auto"/>
              <w:left w:val="single" w:sz="4" w:space="0" w:color="auto"/>
              <w:bottom w:val="single" w:sz="4" w:space="0" w:color="auto"/>
              <w:right w:val="single" w:sz="4" w:space="0" w:color="auto"/>
            </w:tcBorders>
            <w:hideMark/>
          </w:tcPr>
          <w:p w14:paraId="7B20C95F" w14:textId="77777777" w:rsidR="00116E53" w:rsidRPr="00265BF3" w:rsidRDefault="00EA60D2" w:rsidP="00D7612B">
            <w:pPr>
              <w:spacing w:after="0" w:line="240" w:lineRule="auto"/>
              <w:jc w:val="center"/>
              <w:rPr>
                <w:rFonts w:ascii="Times New Roman" w:hAnsi="Times New Roman" w:cs="Times New Roman"/>
                <w:noProof/>
              </w:rPr>
            </w:pPr>
            <w:r>
              <w:rPr>
                <w:rFonts w:ascii="Times New Roman" w:hAnsi="Times New Roman" w:cs="Times New Roman"/>
                <w:noProof/>
              </w:rPr>
              <w:t>E and</w:t>
            </w:r>
            <w:r w:rsidR="00116E53" w:rsidRPr="00265BF3">
              <w:rPr>
                <w:rFonts w:ascii="Times New Roman" w:hAnsi="Times New Roman" w:cs="Times New Roman"/>
                <w:noProof/>
              </w:rPr>
              <w:t xml:space="preserve"> F</w:t>
            </w:r>
          </w:p>
        </w:tc>
        <w:tc>
          <w:tcPr>
            <w:tcW w:w="3798" w:type="dxa"/>
            <w:tcBorders>
              <w:top w:val="single" w:sz="4" w:space="0" w:color="auto"/>
              <w:left w:val="single" w:sz="4" w:space="0" w:color="auto"/>
              <w:bottom w:val="single" w:sz="4" w:space="0" w:color="auto"/>
              <w:right w:val="single" w:sz="4" w:space="0" w:color="auto"/>
            </w:tcBorders>
            <w:hideMark/>
          </w:tcPr>
          <w:p w14:paraId="33DA4922" w14:textId="77777777" w:rsidR="00116E53" w:rsidRPr="00265BF3" w:rsidRDefault="00116E53" w:rsidP="00D7612B">
            <w:pPr>
              <w:spacing w:after="0" w:line="240" w:lineRule="auto"/>
              <w:jc w:val="center"/>
              <w:rPr>
                <w:rFonts w:ascii="Times New Roman" w:hAnsi="Times New Roman" w:cs="Times New Roman"/>
                <w:noProof/>
              </w:rPr>
            </w:pPr>
            <w:r w:rsidRPr="00265BF3">
              <w:rPr>
                <w:rFonts w:ascii="Times New Roman" w:hAnsi="Times New Roman" w:cs="Times New Roman"/>
                <w:noProof/>
              </w:rPr>
              <w:t>L %, N %</w:t>
            </w:r>
          </w:p>
        </w:tc>
      </w:tr>
    </w:tbl>
    <w:p w14:paraId="6E7FF379" w14:textId="77777777" w:rsidR="00116E53" w:rsidRPr="00030A76" w:rsidRDefault="00116E53" w:rsidP="00116E53">
      <w:pPr>
        <w:pStyle w:val="ListParagraph"/>
        <w:numPr>
          <w:ilvl w:val="0"/>
          <w:numId w:val="1"/>
        </w:numPr>
        <w:rPr>
          <w:rFonts w:ascii="Times New Roman" w:hAnsi="Times New Roman" w:cs="Times New Roman"/>
          <w:noProof/>
          <w:sz w:val="24"/>
          <w:szCs w:val="24"/>
        </w:rPr>
      </w:pPr>
      <w:r w:rsidRPr="00030A76">
        <w:rPr>
          <w:rFonts w:ascii="Times New Roman" w:hAnsi="Times New Roman" w:cs="Times New Roman"/>
          <w:noProof/>
          <w:sz w:val="24"/>
          <w:szCs w:val="24"/>
        </w:rPr>
        <w:t>Letters shown in italics do not have any specific biological meaning. These identifiers are dimensionless numbers that may express relationships (usually, functions not previously been investigated and/or reported in the literature), which are performed by two or more cell types.</w:t>
      </w:r>
    </w:p>
    <w:p w14:paraId="3DAC5408" w14:textId="77777777" w:rsidR="00116E53" w:rsidRPr="00030A76" w:rsidRDefault="00116E53" w:rsidP="00116E53">
      <w:pPr>
        <w:pStyle w:val="ListParagraph"/>
        <w:numPr>
          <w:ilvl w:val="0"/>
          <w:numId w:val="1"/>
        </w:numPr>
        <w:rPr>
          <w:rFonts w:ascii="Times New Roman" w:hAnsi="Times New Roman" w:cs="Times New Roman"/>
          <w:noProof/>
          <w:sz w:val="24"/>
          <w:szCs w:val="24"/>
        </w:rPr>
      </w:pPr>
      <w:r w:rsidRPr="00030A76">
        <w:rPr>
          <w:rFonts w:ascii="Times New Roman" w:hAnsi="Times New Roman" w:cs="Times New Roman"/>
          <w:noProof/>
          <w:sz w:val="24"/>
          <w:szCs w:val="24"/>
        </w:rPr>
        <w:t xml:space="preserve">Groups A-E: groups of patients that, in three-dimensional (3D) space, exhibit at least one distinct data pattern (e.g., a perpendicular data inflection). Groups of patients are not determined by any one value of any one data combination (a dimensionless number) but by the pattern(s) shown in 3D space. Because it is the point in space where the three variables measured in a 3D plot converge what determines pattern recognition, no pattern can be predicted from the analysis of any one dimensionless number. This process is expected to reflect the numerous and changing functions performed, </w:t>
      </w:r>
      <w:r w:rsidRPr="00030A76">
        <w:rPr>
          <w:rFonts w:ascii="Times New Roman" w:hAnsi="Times New Roman" w:cs="Times New Roman"/>
          <w:i/>
          <w:noProof/>
          <w:sz w:val="24"/>
          <w:szCs w:val="24"/>
        </w:rPr>
        <w:t>in vivo</w:t>
      </w:r>
      <w:r w:rsidRPr="00030A76">
        <w:rPr>
          <w:rFonts w:ascii="Times New Roman" w:hAnsi="Times New Roman" w:cs="Times New Roman"/>
          <w:noProof/>
          <w:sz w:val="24"/>
          <w:szCs w:val="24"/>
        </w:rPr>
        <w:t>, by multicellularity. Because this analytical process may induce artifacts, a biologically interpretable validation is conducted considering two or more leukocyte data distributions of times. Patient data partitioning is regarded as plausible when two or more biologically meaningful classes (e.g., different outcomes or different co-morbidities) display (predominanrly or totally) non-overlapping distributions of leukocyte percentages or ratios. For example, patient groups A and C displayed non-overlapping lymphocyte percentages.</w:t>
      </w:r>
    </w:p>
    <w:p w14:paraId="1720801D" w14:textId="77777777" w:rsidR="00116E53" w:rsidRPr="00030A76" w:rsidRDefault="00116E53" w:rsidP="00116E53">
      <w:pPr>
        <w:pStyle w:val="ListParagraph"/>
        <w:numPr>
          <w:ilvl w:val="0"/>
          <w:numId w:val="1"/>
        </w:numPr>
        <w:rPr>
          <w:rFonts w:ascii="Times New Roman" w:hAnsi="Times New Roman" w:cs="Times New Roman"/>
          <w:noProof/>
          <w:sz w:val="24"/>
          <w:szCs w:val="24"/>
        </w:rPr>
      </w:pPr>
      <w:r w:rsidRPr="00030A76">
        <w:rPr>
          <w:rFonts w:ascii="Times New Roman" w:hAnsi="Times New Roman" w:cs="Times New Roman"/>
          <w:noProof/>
          <w:sz w:val="24"/>
          <w:szCs w:val="24"/>
        </w:rPr>
        <w:t>L, N, or M: lymphocytes, neutrophils, or monocytes, respectively</w:t>
      </w:r>
    </w:p>
    <w:p w14:paraId="54DF9DC5" w14:textId="77777777" w:rsidR="00116E53" w:rsidRPr="00030A76" w:rsidRDefault="00116E53" w:rsidP="00116E53">
      <w:pPr>
        <w:pStyle w:val="ListParagraph"/>
        <w:numPr>
          <w:ilvl w:val="0"/>
          <w:numId w:val="1"/>
        </w:numPr>
        <w:rPr>
          <w:rFonts w:ascii="Times New Roman" w:hAnsi="Times New Roman" w:cs="Times New Roman"/>
          <w:noProof/>
          <w:sz w:val="24"/>
          <w:szCs w:val="24"/>
        </w:rPr>
      </w:pPr>
      <w:r w:rsidRPr="00030A76">
        <w:rPr>
          <w:rFonts w:ascii="Times New Roman" w:hAnsi="Times New Roman" w:cs="Times New Roman"/>
          <w:noProof/>
          <w:sz w:val="24"/>
          <w:szCs w:val="24"/>
        </w:rPr>
        <w:t>P: phagocytes (neutrophils and monocytes)</w:t>
      </w:r>
    </w:p>
    <w:p w14:paraId="21B4621D" w14:textId="77777777" w:rsidR="00116E53" w:rsidRPr="00030A76" w:rsidRDefault="00116E53" w:rsidP="00116E53">
      <w:pPr>
        <w:pStyle w:val="ListParagraph"/>
        <w:numPr>
          <w:ilvl w:val="0"/>
          <w:numId w:val="1"/>
        </w:numPr>
        <w:rPr>
          <w:rFonts w:ascii="Times New Roman" w:hAnsi="Times New Roman" w:cs="Times New Roman"/>
          <w:noProof/>
          <w:sz w:val="24"/>
          <w:szCs w:val="24"/>
        </w:rPr>
      </w:pPr>
      <w:r w:rsidRPr="00030A76">
        <w:rPr>
          <w:rFonts w:ascii="Times New Roman" w:hAnsi="Times New Roman" w:cs="Times New Roman"/>
          <w:noProof/>
          <w:sz w:val="24"/>
          <w:szCs w:val="24"/>
        </w:rPr>
        <w:t xml:space="preserve">M C: mononuclear cells (lymphocytes and monocytes) </w:t>
      </w:r>
    </w:p>
    <w:p w14:paraId="2024BA52" w14:textId="77777777" w:rsidR="00743056" w:rsidRDefault="00743056" w:rsidP="00FD047E">
      <w:pPr>
        <w:rPr>
          <w:rFonts w:ascii="Times New Roman" w:hAnsi="Times New Roman"/>
          <w:b/>
          <w:sz w:val="24"/>
          <w:szCs w:val="24"/>
          <w:u w:val="single"/>
        </w:rPr>
      </w:pPr>
      <w:r>
        <w:rPr>
          <w:rFonts w:ascii="Times New Roman" w:hAnsi="Times New Roman"/>
          <w:b/>
          <w:sz w:val="24"/>
          <w:szCs w:val="24"/>
          <w:u w:val="single"/>
        </w:rPr>
        <w:lastRenderedPageBreak/>
        <w:t xml:space="preserve">Table </w:t>
      </w:r>
      <w:r w:rsidR="00FB3798">
        <w:rPr>
          <w:rFonts w:ascii="Times New Roman" w:hAnsi="Times New Roman"/>
          <w:b/>
          <w:sz w:val="24"/>
          <w:szCs w:val="24"/>
          <w:u w:val="single"/>
        </w:rPr>
        <w:t>S</w:t>
      </w:r>
      <w:r w:rsidR="00FB5ECA">
        <w:rPr>
          <w:rFonts w:ascii="Times New Roman" w:hAnsi="Times New Roman"/>
          <w:b/>
          <w:sz w:val="24"/>
          <w:szCs w:val="24"/>
          <w:u w:val="single"/>
        </w:rPr>
        <w:t xml:space="preserve">T </w:t>
      </w:r>
      <w:r>
        <w:rPr>
          <w:rFonts w:ascii="Times New Roman" w:hAnsi="Times New Roman"/>
          <w:b/>
          <w:sz w:val="24"/>
          <w:szCs w:val="24"/>
          <w:u w:val="single"/>
        </w:rPr>
        <w:t>4</w:t>
      </w:r>
      <w:r w:rsidR="00FB3798">
        <w:rPr>
          <w:rFonts w:ascii="Times New Roman" w:hAnsi="Times New Roman"/>
          <w:b/>
          <w:sz w:val="24"/>
          <w:szCs w:val="24"/>
          <w:u w:val="single"/>
        </w:rPr>
        <w:t xml:space="preserve">.  </w:t>
      </w:r>
      <w:r w:rsidR="00FB3798" w:rsidRPr="00E54752">
        <w:rPr>
          <w:rFonts w:ascii="Times New Roman" w:hAnsi="Times New Roman"/>
          <w:b/>
          <w:sz w:val="24"/>
          <w:szCs w:val="24"/>
          <w:u w:val="single"/>
        </w:rPr>
        <w:t>Population II</w:t>
      </w:r>
      <w:r w:rsidR="00E54752" w:rsidRPr="00E54752">
        <w:rPr>
          <w:rFonts w:ascii="Times New Roman" w:hAnsi="Times New Roman"/>
          <w:b/>
          <w:sz w:val="24"/>
          <w:szCs w:val="24"/>
          <w:u w:val="single"/>
        </w:rPr>
        <w:t xml:space="preserve"> (Jacksonville study)-</w:t>
      </w:r>
      <w:r w:rsidR="00E54752" w:rsidRPr="00E54752">
        <w:rPr>
          <w:b/>
          <w:sz w:val="24"/>
          <w:szCs w:val="24"/>
          <w:u w:val="single"/>
        </w:rPr>
        <w:t xml:space="preserve">Demographic, clinical and immunological </w:t>
      </w:r>
      <w:proofErr w:type="gramStart"/>
      <w:r w:rsidR="00E54752" w:rsidRPr="00E54752">
        <w:rPr>
          <w:b/>
          <w:sz w:val="24"/>
          <w:szCs w:val="24"/>
          <w:u w:val="single"/>
        </w:rPr>
        <w:t>status</w:t>
      </w:r>
      <w:proofErr w:type="gramEnd"/>
      <w:r w:rsidR="00E54752" w:rsidRPr="00E54752">
        <w:rPr>
          <w:b/>
          <w:sz w:val="24"/>
          <w:szCs w:val="24"/>
          <w:u w:val="single"/>
        </w:rPr>
        <w:t xml:space="preserve"> and outcomes.</w:t>
      </w:r>
      <w:r w:rsidR="00E54752" w:rsidRPr="00E54752">
        <w:rPr>
          <w:b/>
          <w:sz w:val="24"/>
          <w:szCs w:val="24"/>
        </w:rPr>
        <w:t xml:space="preserve">  </w:t>
      </w:r>
    </w:p>
    <w:tbl>
      <w:tblPr>
        <w:tblStyle w:val="TableGrid"/>
        <w:tblW w:w="9311" w:type="dxa"/>
        <w:tblLook w:val="04A0" w:firstRow="1" w:lastRow="0" w:firstColumn="1" w:lastColumn="0" w:noHBand="0" w:noVBand="1"/>
      </w:tblPr>
      <w:tblGrid>
        <w:gridCol w:w="665"/>
        <w:gridCol w:w="567"/>
        <w:gridCol w:w="425"/>
        <w:gridCol w:w="2410"/>
        <w:gridCol w:w="1417"/>
        <w:gridCol w:w="567"/>
        <w:gridCol w:w="739"/>
        <w:gridCol w:w="820"/>
        <w:gridCol w:w="851"/>
        <w:gridCol w:w="850"/>
      </w:tblGrid>
      <w:tr w:rsidR="0042508B" w14:paraId="015E8FA4" w14:textId="77777777" w:rsidTr="0042508B">
        <w:tc>
          <w:tcPr>
            <w:tcW w:w="665" w:type="dxa"/>
          </w:tcPr>
          <w:p w14:paraId="3C0C8FB7" w14:textId="77777777" w:rsidR="0042508B" w:rsidRPr="00030A76" w:rsidRDefault="0042508B" w:rsidP="00CD3FF0">
            <w:pPr>
              <w:rPr>
                <w:b/>
              </w:rPr>
            </w:pPr>
            <w:r w:rsidRPr="00030A76">
              <w:rPr>
                <w:b/>
              </w:rPr>
              <w:t>Id</w:t>
            </w:r>
            <w:r w:rsidRPr="00030A76">
              <w:rPr>
                <w:vertAlign w:val="superscript"/>
              </w:rPr>
              <w:t>1</w:t>
            </w:r>
          </w:p>
        </w:tc>
        <w:tc>
          <w:tcPr>
            <w:tcW w:w="567" w:type="dxa"/>
          </w:tcPr>
          <w:p w14:paraId="48F23499" w14:textId="77777777" w:rsidR="0042508B" w:rsidRPr="00030A76" w:rsidRDefault="0042508B" w:rsidP="00CD3FF0">
            <w:pPr>
              <w:rPr>
                <w:b/>
              </w:rPr>
            </w:pPr>
            <w:r w:rsidRPr="00030A76">
              <w:rPr>
                <w:b/>
              </w:rPr>
              <w:t>A</w:t>
            </w:r>
            <w:r w:rsidRPr="00030A76">
              <w:rPr>
                <w:vertAlign w:val="superscript"/>
              </w:rPr>
              <w:t>2</w:t>
            </w:r>
          </w:p>
        </w:tc>
        <w:tc>
          <w:tcPr>
            <w:tcW w:w="425" w:type="dxa"/>
          </w:tcPr>
          <w:p w14:paraId="0ED8B89D" w14:textId="77777777" w:rsidR="0042508B" w:rsidRPr="00030A76" w:rsidRDefault="0042508B" w:rsidP="00CD3FF0">
            <w:pPr>
              <w:rPr>
                <w:b/>
              </w:rPr>
            </w:pPr>
            <w:r w:rsidRPr="00030A76">
              <w:rPr>
                <w:b/>
              </w:rPr>
              <w:t>S</w:t>
            </w:r>
            <w:r w:rsidRPr="00030A76">
              <w:rPr>
                <w:vertAlign w:val="superscript"/>
              </w:rPr>
              <w:t>3</w:t>
            </w:r>
          </w:p>
        </w:tc>
        <w:tc>
          <w:tcPr>
            <w:tcW w:w="2410" w:type="dxa"/>
          </w:tcPr>
          <w:p w14:paraId="2B2F0925" w14:textId="77777777" w:rsidR="0042508B" w:rsidRPr="00030A76" w:rsidRDefault="0042508B" w:rsidP="00CD3FF0">
            <w:pPr>
              <w:rPr>
                <w:b/>
              </w:rPr>
            </w:pPr>
            <w:r w:rsidRPr="00030A76">
              <w:rPr>
                <w:b/>
              </w:rPr>
              <w:t>Co-morbidity(</w:t>
            </w:r>
            <w:proofErr w:type="spellStart"/>
            <w:r w:rsidRPr="00030A76">
              <w:rPr>
                <w:b/>
              </w:rPr>
              <w:t>ies</w:t>
            </w:r>
            <w:proofErr w:type="spellEnd"/>
            <w:r w:rsidRPr="00030A76">
              <w:rPr>
                <w:b/>
              </w:rPr>
              <w:t>)*</w:t>
            </w:r>
          </w:p>
        </w:tc>
        <w:tc>
          <w:tcPr>
            <w:tcW w:w="1417" w:type="dxa"/>
          </w:tcPr>
          <w:p w14:paraId="467EAD6D" w14:textId="77777777" w:rsidR="0042508B" w:rsidRPr="00030A76" w:rsidRDefault="0042508B" w:rsidP="00FB3798">
            <w:pPr>
              <w:jc w:val="center"/>
              <w:rPr>
                <w:b/>
              </w:rPr>
            </w:pPr>
            <w:r w:rsidRPr="00030A76">
              <w:rPr>
                <w:b/>
              </w:rPr>
              <w:t>Outcome</w:t>
            </w:r>
          </w:p>
        </w:tc>
        <w:tc>
          <w:tcPr>
            <w:tcW w:w="567" w:type="dxa"/>
          </w:tcPr>
          <w:p w14:paraId="04D01866" w14:textId="77777777" w:rsidR="0042508B" w:rsidRPr="00030A76" w:rsidRDefault="0042508B" w:rsidP="00CD3FF0">
            <w:pPr>
              <w:rPr>
                <w:b/>
              </w:rPr>
            </w:pPr>
            <w:r w:rsidRPr="00030A76">
              <w:rPr>
                <w:b/>
              </w:rPr>
              <w:t>D</w:t>
            </w:r>
            <w:r w:rsidRPr="00030A76">
              <w:rPr>
                <w:vertAlign w:val="superscript"/>
              </w:rPr>
              <w:t>4</w:t>
            </w:r>
          </w:p>
        </w:tc>
        <w:tc>
          <w:tcPr>
            <w:tcW w:w="739" w:type="dxa"/>
          </w:tcPr>
          <w:p w14:paraId="3E44C6D0" w14:textId="77777777" w:rsidR="0042508B" w:rsidRPr="00030A76" w:rsidRDefault="0042508B" w:rsidP="00D96E9D">
            <w:pPr>
              <w:jc w:val="center"/>
              <w:rPr>
                <w:b/>
              </w:rPr>
            </w:pPr>
            <w:r w:rsidRPr="00030A76">
              <w:rPr>
                <w:b/>
              </w:rPr>
              <w:t>TLC</w:t>
            </w:r>
            <w:r w:rsidRPr="00030A76">
              <w:rPr>
                <w:vertAlign w:val="superscript"/>
              </w:rPr>
              <w:t>6</w:t>
            </w:r>
          </w:p>
        </w:tc>
        <w:tc>
          <w:tcPr>
            <w:tcW w:w="820" w:type="dxa"/>
          </w:tcPr>
          <w:p w14:paraId="6F8BF785" w14:textId="77777777" w:rsidR="0042508B" w:rsidRPr="00030A76" w:rsidRDefault="0042508B" w:rsidP="001853C9">
            <w:pPr>
              <w:jc w:val="center"/>
              <w:rPr>
                <w:b/>
              </w:rPr>
            </w:pPr>
            <w:r w:rsidRPr="00030A76">
              <w:rPr>
                <w:b/>
              </w:rPr>
              <w:t>N %</w:t>
            </w:r>
            <w:r w:rsidRPr="00030A76">
              <w:rPr>
                <w:vertAlign w:val="superscript"/>
              </w:rPr>
              <w:t>7</w:t>
            </w:r>
          </w:p>
        </w:tc>
        <w:tc>
          <w:tcPr>
            <w:tcW w:w="851" w:type="dxa"/>
          </w:tcPr>
          <w:p w14:paraId="67A3A0FA" w14:textId="77777777" w:rsidR="0042508B" w:rsidRPr="00030A76" w:rsidRDefault="0042508B" w:rsidP="001853C9">
            <w:pPr>
              <w:jc w:val="center"/>
              <w:rPr>
                <w:b/>
              </w:rPr>
            </w:pPr>
            <w:r w:rsidRPr="00030A76">
              <w:rPr>
                <w:b/>
              </w:rPr>
              <w:t>M %</w:t>
            </w:r>
            <w:r w:rsidRPr="00030A76">
              <w:rPr>
                <w:vertAlign w:val="superscript"/>
              </w:rPr>
              <w:t>8</w:t>
            </w:r>
          </w:p>
        </w:tc>
        <w:tc>
          <w:tcPr>
            <w:tcW w:w="850" w:type="dxa"/>
          </w:tcPr>
          <w:p w14:paraId="0B6373CF" w14:textId="77777777" w:rsidR="0042508B" w:rsidRPr="00030A76" w:rsidRDefault="0042508B" w:rsidP="001853C9">
            <w:pPr>
              <w:jc w:val="center"/>
              <w:rPr>
                <w:b/>
              </w:rPr>
            </w:pPr>
            <w:r w:rsidRPr="00030A76">
              <w:rPr>
                <w:b/>
              </w:rPr>
              <w:t>L %</w:t>
            </w:r>
            <w:r w:rsidRPr="00030A76">
              <w:rPr>
                <w:vertAlign w:val="superscript"/>
              </w:rPr>
              <w:t>9</w:t>
            </w:r>
          </w:p>
        </w:tc>
      </w:tr>
      <w:tr w:rsidR="0042508B" w14:paraId="246FA0D3" w14:textId="77777777" w:rsidTr="0042508B">
        <w:tc>
          <w:tcPr>
            <w:tcW w:w="665" w:type="dxa"/>
          </w:tcPr>
          <w:p w14:paraId="23B925FA" w14:textId="77777777" w:rsidR="0042508B" w:rsidRPr="00BF1D03" w:rsidRDefault="0042508B" w:rsidP="00FF66F7">
            <w:pPr>
              <w:jc w:val="center"/>
            </w:pPr>
            <w:r w:rsidRPr="00BF1D03">
              <w:t>B36</w:t>
            </w:r>
          </w:p>
        </w:tc>
        <w:tc>
          <w:tcPr>
            <w:tcW w:w="567" w:type="dxa"/>
          </w:tcPr>
          <w:p w14:paraId="10F29F6C" w14:textId="77777777" w:rsidR="0042508B" w:rsidRPr="00CA13CD" w:rsidRDefault="0042508B" w:rsidP="00A63696">
            <w:pPr>
              <w:jc w:val="center"/>
            </w:pPr>
            <w:r w:rsidRPr="00CA13CD">
              <w:t>78</w:t>
            </w:r>
          </w:p>
        </w:tc>
        <w:tc>
          <w:tcPr>
            <w:tcW w:w="425" w:type="dxa"/>
          </w:tcPr>
          <w:p w14:paraId="46DAA8AB" w14:textId="77777777" w:rsidR="0042508B" w:rsidRPr="00CA13CD" w:rsidRDefault="0042508B" w:rsidP="00A63696">
            <w:pPr>
              <w:jc w:val="center"/>
            </w:pPr>
            <w:r w:rsidRPr="00CA13CD">
              <w:t>M</w:t>
            </w:r>
          </w:p>
        </w:tc>
        <w:tc>
          <w:tcPr>
            <w:tcW w:w="2410" w:type="dxa"/>
          </w:tcPr>
          <w:p w14:paraId="4D8593AE" w14:textId="77777777" w:rsidR="0042508B" w:rsidRPr="0092470A" w:rsidRDefault="0042508B" w:rsidP="00E0308A">
            <w:pPr>
              <w:jc w:val="center"/>
            </w:pPr>
            <w:r w:rsidRPr="0092470A">
              <w:t>CKD3, DM, COPD</w:t>
            </w:r>
          </w:p>
        </w:tc>
        <w:tc>
          <w:tcPr>
            <w:tcW w:w="1417" w:type="dxa"/>
          </w:tcPr>
          <w:p w14:paraId="187F5D6B" w14:textId="77777777" w:rsidR="0042508B" w:rsidRPr="00A4130C" w:rsidRDefault="0042508B" w:rsidP="00FB3798">
            <w:pPr>
              <w:jc w:val="center"/>
            </w:pPr>
            <w:r w:rsidRPr="00A4130C">
              <w:t>Non-survivor</w:t>
            </w:r>
          </w:p>
        </w:tc>
        <w:tc>
          <w:tcPr>
            <w:tcW w:w="567" w:type="dxa"/>
          </w:tcPr>
          <w:p w14:paraId="692F983A" w14:textId="77777777" w:rsidR="0042508B" w:rsidRPr="00D66529" w:rsidRDefault="0042508B" w:rsidP="00C228BE">
            <w:pPr>
              <w:jc w:val="center"/>
            </w:pPr>
            <w:r w:rsidRPr="00D66529">
              <w:t>1</w:t>
            </w:r>
          </w:p>
        </w:tc>
        <w:tc>
          <w:tcPr>
            <w:tcW w:w="739" w:type="dxa"/>
          </w:tcPr>
          <w:p w14:paraId="61EFD869" w14:textId="77777777" w:rsidR="0042508B" w:rsidRPr="00690502" w:rsidRDefault="0042508B" w:rsidP="00D96E9D">
            <w:pPr>
              <w:jc w:val="center"/>
            </w:pPr>
            <w:r w:rsidRPr="00690502">
              <w:t>4.90</w:t>
            </w:r>
          </w:p>
        </w:tc>
        <w:tc>
          <w:tcPr>
            <w:tcW w:w="820" w:type="dxa"/>
          </w:tcPr>
          <w:p w14:paraId="494E3133" w14:textId="77777777" w:rsidR="0042508B" w:rsidRPr="003300EC" w:rsidRDefault="0042508B" w:rsidP="001853C9">
            <w:pPr>
              <w:jc w:val="center"/>
            </w:pPr>
            <w:r w:rsidRPr="003300EC">
              <w:t>91.3</w:t>
            </w:r>
          </w:p>
        </w:tc>
        <w:tc>
          <w:tcPr>
            <w:tcW w:w="851" w:type="dxa"/>
          </w:tcPr>
          <w:p w14:paraId="57C2516F" w14:textId="77777777" w:rsidR="0042508B" w:rsidRPr="003300EC" w:rsidRDefault="0042508B" w:rsidP="001853C9">
            <w:pPr>
              <w:jc w:val="center"/>
            </w:pPr>
            <w:r w:rsidRPr="003300EC">
              <w:t>2.4</w:t>
            </w:r>
          </w:p>
        </w:tc>
        <w:tc>
          <w:tcPr>
            <w:tcW w:w="850" w:type="dxa"/>
          </w:tcPr>
          <w:p w14:paraId="54BAFC58" w14:textId="77777777" w:rsidR="0042508B" w:rsidRPr="003300EC" w:rsidRDefault="0042508B" w:rsidP="001853C9">
            <w:pPr>
              <w:jc w:val="center"/>
            </w:pPr>
            <w:r w:rsidRPr="003300EC">
              <w:t>6.1</w:t>
            </w:r>
          </w:p>
        </w:tc>
      </w:tr>
      <w:tr w:rsidR="0042508B" w14:paraId="5B35DD33" w14:textId="77777777" w:rsidTr="0042508B">
        <w:tc>
          <w:tcPr>
            <w:tcW w:w="665" w:type="dxa"/>
          </w:tcPr>
          <w:p w14:paraId="697984DC" w14:textId="77777777" w:rsidR="0042508B" w:rsidRPr="00BF1D03" w:rsidRDefault="0042508B" w:rsidP="00FF66F7">
            <w:pPr>
              <w:jc w:val="center"/>
            </w:pPr>
            <w:r w:rsidRPr="00BF1D03">
              <w:t>B3</w:t>
            </w:r>
          </w:p>
        </w:tc>
        <w:tc>
          <w:tcPr>
            <w:tcW w:w="567" w:type="dxa"/>
          </w:tcPr>
          <w:p w14:paraId="75EACD53" w14:textId="77777777" w:rsidR="0042508B" w:rsidRPr="00CA13CD" w:rsidRDefault="0042508B" w:rsidP="00A63696">
            <w:pPr>
              <w:jc w:val="center"/>
            </w:pPr>
            <w:r w:rsidRPr="00CA13CD">
              <w:t>73</w:t>
            </w:r>
          </w:p>
        </w:tc>
        <w:tc>
          <w:tcPr>
            <w:tcW w:w="425" w:type="dxa"/>
          </w:tcPr>
          <w:p w14:paraId="4BD3EE73" w14:textId="77777777" w:rsidR="0042508B" w:rsidRPr="00CA13CD" w:rsidRDefault="0042508B" w:rsidP="00A63696">
            <w:pPr>
              <w:jc w:val="center"/>
            </w:pPr>
            <w:r w:rsidRPr="00CA13CD">
              <w:t>M</w:t>
            </w:r>
          </w:p>
        </w:tc>
        <w:tc>
          <w:tcPr>
            <w:tcW w:w="2410" w:type="dxa"/>
          </w:tcPr>
          <w:p w14:paraId="1C6F9104" w14:textId="77777777" w:rsidR="0042508B" w:rsidRPr="0092470A" w:rsidRDefault="0042508B" w:rsidP="00E0308A">
            <w:pPr>
              <w:jc w:val="center"/>
            </w:pPr>
            <w:r w:rsidRPr="0092470A">
              <w:t>DM, CAD, HLPD, HTN</w:t>
            </w:r>
          </w:p>
        </w:tc>
        <w:tc>
          <w:tcPr>
            <w:tcW w:w="1417" w:type="dxa"/>
          </w:tcPr>
          <w:p w14:paraId="7F1AF4C1" w14:textId="77777777" w:rsidR="0042508B" w:rsidRPr="00A4130C" w:rsidRDefault="0042508B" w:rsidP="00FB3798">
            <w:pPr>
              <w:jc w:val="center"/>
            </w:pPr>
            <w:r w:rsidRPr="00A4130C">
              <w:t>Non-survivor</w:t>
            </w:r>
          </w:p>
        </w:tc>
        <w:tc>
          <w:tcPr>
            <w:tcW w:w="567" w:type="dxa"/>
          </w:tcPr>
          <w:p w14:paraId="482C9A0E" w14:textId="77777777" w:rsidR="0042508B" w:rsidRPr="00D66529" w:rsidRDefault="0042508B" w:rsidP="00C228BE">
            <w:pPr>
              <w:jc w:val="center"/>
            </w:pPr>
            <w:r w:rsidRPr="00D66529">
              <w:t>1</w:t>
            </w:r>
          </w:p>
        </w:tc>
        <w:tc>
          <w:tcPr>
            <w:tcW w:w="739" w:type="dxa"/>
          </w:tcPr>
          <w:p w14:paraId="721EF45C" w14:textId="77777777" w:rsidR="0042508B" w:rsidRPr="00690502" w:rsidRDefault="0042508B" w:rsidP="00D96E9D">
            <w:pPr>
              <w:jc w:val="center"/>
            </w:pPr>
            <w:r w:rsidRPr="00690502">
              <w:t>13.80</w:t>
            </w:r>
          </w:p>
        </w:tc>
        <w:tc>
          <w:tcPr>
            <w:tcW w:w="820" w:type="dxa"/>
          </w:tcPr>
          <w:p w14:paraId="28914F21" w14:textId="77777777" w:rsidR="0042508B" w:rsidRPr="003300EC" w:rsidRDefault="0042508B" w:rsidP="001853C9">
            <w:pPr>
              <w:jc w:val="center"/>
            </w:pPr>
            <w:r w:rsidRPr="003300EC">
              <w:t>93.3</w:t>
            </w:r>
          </w:p>
        </w:tc>
        <w:tc>
          <w:tcPr>
            <w:tcW w:w="851" w:type="dxa"/>
          </w:tcPr>
          <w:p w14:paraId="6995796E" w14:textId="77777777" w:rsidR="0042508B" w:rsidRPr="003300EC" w:rsidRDefault="0042508B" w:rsidP="001853C9">
            <w:pPr>
              <w:jc w:val="center"/>
            </w:pPr>
            <w:r w:rsidRPr="003300EC">
              <w:t>5.0</w:t>
            </w:r>
          </w:p>
        </w:tc>
        <w:tc>
          <w:tcPr>
            <w:tcW w:w="850" w:type="dxa"/>
          </w:tcPr>
          <w:p w14:paraId="26606600" w14:textId="77777777" w:rsidR="0042508B" w:rsidRPr="003300EC" w:rsidRDefault="0042508B" w:rsidP="001853C9">
            <w:pPr>
              <w:jc w:val="center"/>
            </w:pPr>
            <w:r w:rsidRPr="003300EC">
              <w:t>1.6</w:t>
            </w:r>
          </w:p>
        </w:tc>
      </w:tr>
      <w:tr w:rsidR="0042508B" w14:paraId="2A943F60" w14:textId="77777777" w:rsidTr="0042508B">
        <w:tc>
          <w:tcPr>
            <w:tcW w:w="665" w:type="dxa"/>
          </w:tcPr>
          <w:p w14:paraId="3C73C724" w14:textId="77777777" w:rsidR="0042508B" w:rsidRPr="00BF1D03" w:rsidRDefault="0042508B" w:rsidP="00FF66F7">
            <w:pPr>
              <w:jc w:val="center"/>
            </w:pPr>
            <w:r w:rsidRPr="00BF1D03">
              <w:t>B4</w:t>
            </w:r>
          </w:p>
        </w:tc>
        <w:tc>
          <w:tcPr>
            <w:tcW w:w="567" w:type="dxa"/>
          </w:tcPr>
          <w:p w14:paraId="40AB9335" w14:textId="77777777" w:rsidR="0042508B" w:rsidRPr="00CA13CD" w:rsidRDefault="0042508B" w:rsidP="00A63696">
            <w:pPr>
              <w:jc w:val="center"/>
            </w:pPr>
            <w:r w:rsidRPr="00CA13CD">
              <w:t>77</w:t>
            </w:r>
          </w:p>
        </w:tc>
        <w:tc>
          <w:tcPr>
            <w:tcW w:w="425" w:type="dxa"/>
          </w:tcPr>
          <w:p w14:paraId="113B3E02" w14:textId="77777777" w:rsidR="0042508B" w:rsidRPr="00CA13CD" w:rsidRDefault="0042508B" w:rsidP="00A63696">
            <w:pPr>
              <w:jc w:val="center"/>
            </w:pPr>
            <w:r w:rsidRPr="00CA13CD">
              <w:t>M</w:t>
            </w:r>
          </w:p>
        </w:tc>
        <w:tc>
          <w:tcPr>
            <w:tcW w:w="2410" w:type="dxa"/>
          </w:tcPr>
          <w:p w14:paraId="28C69FD4" w14:textId="77777777" w:rsidR="0042508B" w:rsidRPr="0092470A" w:rsidRDefault="0042508B" w:rsidP="00E0308A">
            <w:pPr>
              <w:jc w:val="center"/>
            </w:pPr>
            <w:r w:rsidRPr="0092470A">
              <w:t>DM, HTN</w:t>
            </w:r>
          </w:p>
        </w:tc>
        <w:tc>
          <w:tcPr>
            <w:tcW w:w="1417" w:type="dxa"/>
          </w:tcPr>
          <w:p w14:paraId="66EE5E55" w14:textId="77777777" w:rsidR="0042508B" w:rsidRPr="00A4130C" w:rsidRDefault="0042508B" w:rsidP="00FB3798">
            <w:pPr>
              <w:jc w:val="center"/>
            </w:pPr>
            <w:r w:rsidRPr="00A4130C">
              <w:t>Non-survivor</w:t>
            </w:r>
          </w:p>
        </w:tc>
        <w:tc>
          <w:tcPr>
            <w:tcW w:w="567" w:type="dxa"/>
          </w:tcPr>
          <w:p w14:paraId="61A5C64F" w14:textId="77777777" w:rsidR="0042508B" w:rsidRPr="00D66529" w:rsidRDefault="0042508B" w:rsidP="00C228BE">
            <w:pPr>
              <w:jc w:val="center"/>
            </w:pPr>
            <w:r w:rsidRPr="00D66529">
              <w:t>1</w:t>
            </w:r>
          </w:p>
        </w:tc>
        <w:tc>
          <w:tcPr>
            <w:tcW w:w="739" w:type="dxa"/>
          </w:tcPr>
          <w:p w14:paraId="2FB59FF7" w14:textId="77777777" w:rsidR="0042508B" w:rsidRPr="00690502" w:rsidRDefault="0042508B" w:rsidP="00D96E9D">
            <w:pPr>
              <w:jc w:val="center"/>
            </w:pPr>
            <w:r w:rsidRPr="00690502">
              <w:t>7.60</w:t>
            </w:r>
          </w:p>
        </w:tc>
        <w:tc>
          <w:tcPr>
            <w:tcW w:w="820" w:type="dxa"/>
          </w:tcPr>
          <w:p w14:paraId="65C68358" w14:textId="77777777" w:rsidR="0042508B" w:rsidRPr="003300EC" w:rsidRDefault="0042508B" w:rsidP="001853C9">
            <w:pPr>
              <w:jc w:val="center"/>
            </w:pPr>
            <w:r w:rsidRPr="003300EC">
              <w:t>81.1</w:t>
            </w:r>
          </w:p>
        </w:tc>
        <w:tc>
          <w:tcPr>
            <w:tcW w:w="851" w:type="dxa"/>
          </w:tcPr>
          <w:p w14:paraId="0BA9C527" w14:textId="77777777" w:rsidR="0042508B" w:rsidRPr="003300EC" w:rsidRDefault="0042508B" w:rsidP="001853C9">
            <w:pPr>
              <w:jc w:val="center"/>
            </w:pPr>
            <w:r w:rsidRPr="003300EC">
              <w:t>2.2</w:t>
            </w:r>
          </w:p>
        </w:tc>
        <w:tc>
          <w:tcPr>
            <w:tcW w:w="850" w:type="dxa"/>
          </w:tcPr>
          <w:p w14:paraId="0AFD1827" w14:textId="77777777" w:rsidR="0042508B" w:rsidRPr="003300EC" w:rsidRDefault="0042508B" w:rsidP="001853C9">
            <w:pPr>
              <w:jc w:val="center"/>
            </w:pPr>
            <w:r w:rsidRPr="003300EC">
              <w:t>16.6</w:t>
            </w:r>
          </w:p>
        </w:tc>
      </w:tr>
      <w:tr w:rsidR="0042508B" w14:paraId="7D182E1C" w14:textId="77777777" w:rsidTr="0042508B">
        <w:tc>
          <w:tcPr>
            <w:tcW w:w="665" w:type="dxa"/>
          </w:tcPr>
          <w:p w14:paraId="145009FD" w14:textId="77777777" w:rsidR="0042508B" w:rsidRPr="00BF1D03" w:rsidRDefault="0042508B" w:rsidP="00FF66F7">
            <w:pPr>
              <w:jc w:val="center"/>
            </w:pPr>
            <w:r w:rsidRPr="00BF1D03">
              <w:t>B7</w:t>
            </w:r>
          </w:p>
        </w:tc>
        <w:tc>
          <w:tcPr>
            <w:tcW w:w="567" w:type="dxa"/>
          </w:tcPr>
          <w:p w14:paraId="5D9BE6A8" w14:textId="77777777" w:rsidR="0042508B" w:rsidRPr="00CA13CD" w:rsidRDefault="0042508B" w:rsidP="00A63696">
            <w:pPr>
              <w:jc w:val="center"/>
            </w:pPr>
            <w:r w:rsidRPr="00CA13CD">
              <w:t>56</w:t>
            </w:r>
          </w:p>
        </w:tc>
        <w:tc>
          <w:tcPr>
            <w:tcW w:w="425" w:type="dxa"/>
          </w:tcPr>
          <w:p w14:paraId="40EC9A44" w14:textId="77777777" w:rsidR="0042508B" w:rsidRPr="00CA13CD" w:rsidRDefault="0042508B" w:rsidP="00A63696">
            <w:pPr>
              <w:jc w:val="center"/>
            </w:pPr>
            <w:r w:rsidRPr="00CA13CD">
              <w:t>M</w:t>
            </w:r>
          </w:p>
        </w:tc>
        <w:tc>
          <w:tcPr>
            <w:tcW w:w="2410" w:type="dxa"/>
          </w:tcPr>
          <w:p w14:paraId="4FE6F75F" w14:textId="77777777" w:rsidR="0042508B" w:rsidRPr="0092470A" w:rsidRDefault="0042508B" w:rsidP="00E0308A">
            <w:pPr>
              <w:jc w:val="center"/>
            </w:pPr>
            <w:r w:rsidRPr="0092470A">
              <w:t>HTN</w:t>
            </w:r>
          </w:p>
        </w:tc>
        <w:tc>
          <w:tcPr>
            <w:tcW w:w="1417" w:type="dxa"/>
          </w:tcPr>
          <w:p w14:paraId="6AACDB17" w14:textId="77777777" w:rsidR="0042508B" w:rsidRPr="00A4130C" w:rsidRDefault="0042508B" w:rsidP="00FB3798">
            <w:pPr>
              <w:jc w:val="center"/>
            </w:pPr>
            <w:r w:rsidRPr="00A4130C">
              <w:t>Non-survivor</w:t>
            </w:r>
          </w:p>
        </w:tc>
        <w:tc>
          <w:tcPr>
            <w:tcW w:w="567" w:type="dxa"/>
          </w:tcPr>
          <w:p w14:paraId="045DEA8F" w14:textId="77777777" w:rsidR="0042508B" w:rsidRPr="00D66529" w:rsidRDefault="0042508B" w:rsidP="00C228BE">
            <w:pPr>
              <w:jc w:val="center"/>
            </w:pPr>
            <w:r w:rsidRPr="00D66529">
              <w:t>1</w:t>
            </w:r>
          </w:p>
        </w:tc>
        <w:tc>
          <w:tcPr>
            <w:tcW w:w="739" w:type="dxa"/>
          </w:tcPr>
          <w:p w14:paraId="21FC2454" w14:textId="77777777" w:rsidR="0042508B" w:rsidRPr="00690502" w:rsidRDefault="0042508B" w:rsidP="00D96E9D">
            <w:pPr>
              <w:jc w:val="center"/>
            </w:pPr>
            <w:r w:rsidRPr="00690502">
              <w:t>9.20</w:t>
            </w:r>
          </w:p>
        </w:tc>
        <w:tc>
          <w:tcPr>
            <w:tcW w:w="820" w:type="dxa"/>
          </w:tcPr>
          <w:p w14:paraId="610A5CB7" w14:textId="77777777" w:rsidR="0042508B" w:rsidRPr="003300EC" w:rsidRDefault="0042508B" w:rsidP="001853C9">
            <w:pPr>
              <w:jc w:val="center"/>
            </w:pPr>
            <w:r w:rsidRPr="003300EC">
              <w:t>89.8</w:t>
            </w:r>
          </w:p>
        </w:tc>
        <w:tc>
          <w:tcPr>
            <w:tcW w:w="851" w:type="dxa"/>
          </w:tcPr>
          <w:p w14:paraId="6593CD24" w14:textId="77777777" w:rsidR="0042508B" w:rsidRPr="003300EC" w:rsidRDefault="0042508B" w:rsidP="001853C9">
            <w:pPr>
              <w:jc w:val="center"/>
            </w:pPr>
            <w:r w:rsidRPr="003300EC">
              <w:t>5.3</w:t>
            </w:r>
          </w:p>
        </w:tc>
        <w:tc>
          <w:tcPr>
            <w:tcW w:w="850" w:type="dxa"/>
          </w:tcPr>
          <w:p w14:paraId="7231D729" w14:textId="77777777" w:rsidR="0042508B" w:rsidRPr="003300EC" w:rsidRDefault="0042508B" w:rsidP="001853C9">
            <w:pPr>
              <w:jc w:val="center"/>
            </w:pPr>
            <w:r w:rsidRPr="003300EC">
              <w:t>4.8</w:t>
            </w:r>
          </w:p>
        </w:tc>
      </w:tr>
      <w:tr w:rsidR="0042508B" w14:paraId="1F754B4E" w14:textId="77777777" w:rsidTr="0042508B">
        <w:tc>
          <w:tcPr>
            <w:tcW w:w="665" w:type="dxa"/>
          </w:tcPr>
          <w:p w14:paraId="23ADEFDE" w14:textId="77777777" w:rsidR="0042508B" w:rsidRPr="00BF1D03" w:rsidRDefault="0042508B" w:rsidP="00FF66F7">
            <w:pPr>
              <w:jc w:val="center"/>
            </w:pPr>
            <w:r w:rsidRPr="00BF1D03">
              <w:t>B1</w:t>
            </w:r>
          </w:p>
        </w:tc>
        <w:tc>
          <w:tcPr>
            <w:tcW w:w="567" w:type="dxa"/>
          </w:tcPr>
          <w:p w14:paraId="62D7EFB0" w14:textId="77777777" w:rsidR="0042508B" w:rsidRPr="00CA13CD" w:rsidRDefault="0042508B" w:rsidP="00A63696">
            <w:pPr>
              <w:jc w:val="center"/>
            </w:pPr>
            <w:r w:rsidRPr="00CA13CD">
              <w:t>91</w:t>
            </w:r>
          </w:p>
        </w:tc>
        <w:tc>
          <w:tcPr>
            <w:tcW w:w="425" w:type="dxa"/>
          </w:tcPr>
          <w:p w14:paraId="11131D30" w14:textId="77777777" w:rsidR="0042508B" w:rsidRPr="00CA13CD" w:rsidRDefault="0042508B" w:rsidP="00A63696">
            <w:pPr>
              <w:jc w:val="center"/>
            </w:pPr>
            <w:r w:rsidRPr="00CA13CD">
              <w:t>F</w:t>
            </w:r>
          </w:p>
        </w:tc>
        <w:tc>
          <w:tcPr>
            <w:tcW w:w="2410" w:type="dxa"/>
          </w:tcPr>
          <w:p w14:paraId="255383A5" w14:textId="77777777" w:rsidR="0042508B" w:rsidRPr="0092470A" w:rsidRDefault="0042508B" w:rsidP="00E0308A">
            <w:pPr>
              <w:jc w:val="center"/>
            </w:pPr>
            <w:r w:rsidRPr="0092470A">
              <w:t>CAD, ILD, CKD3</w:t>
            </w:r>
          </w:p>
        </w:tc>
        <w:tc>
          <w:tcPr>
            <w:tcW w:w="1417" w:type="dxa"/>
          </w:tcPr>
          <w:p w14:paraId="0FEE162E" w14:textId="77777777" w:rsidR="0042508B" w:rsidRPr="00A4130C" w:rsidRDefault="0042508B" w:rsidP="00FB3798">
            <w:pPr>
              <w:jc w:val="center"/>
            </w:pPr>
            <w:r w:rsidRPr="00A4130C">
              <w:t>Non-survivor</w:t>
            </w:r>
          </w:p>
        </w:tc>
        <w:tc>
          <w:tcPr>
            <w:tcW w:w="567" w:type="dxa"/>
          </w:tcPr>
          <w:p w14:paraId="3BD58FE5" w14:textId="77777777" w:rsidR="0042508B" w:rsidRPr="00D66529" w:rsidRDefault="0042508B" w:rsidP="00C228BE">
            <w:pPr>
              <w:jc w:val="center"/>
            </w:pPr>
            <w:r w:rsidRPr="00D66529">
              <w:t>1</w:t>
            </w:r>
          </w:p>
        </w:tc>
        <w:tc>
          <w:tcPr>
            <w:tcW w:w="739" w:type="dxa"/>
          </w:tcPr>
          <w:p w14:paraId="0AFE0BFA" w14:textId="77777777" w:rsidR="0042508B" w:rsidRPr="00690502" w:rsidRDefault="0042508B" w:rsidP="00D96E9D">
            <w:pPr>
              <w:jc w:val="center"/>
            </w:pPr>
            <w:r w:rsidRPr="00690502">
              <w:t>4.90</w:t>
            </w:r>
          </w:p>
        </w:tc>
        <w:tc>
          <w:tcPr>
            <w:tcW w:w="820" w:type="dxa"/>
          </w:tcPr>
          <w:p w14:paraId="4F1E29BF" w14:textId="77777777" w:rsidR="0042508B" w:rsidRPr="003300EC" w:rsidRDefault="0042508B" w:rsidP="001853C9">
            <w:pPr>
              <w:jc w:val="center"/>
            </w:pPr>
            <w:r w:rsidRPr="003300EC">
              <w:t>83.9</w:t>
            </w:r>
          </w:p>
        </w:tc>
        <w:tc>
          <w:tcPr>
            <w:tcW w:w="851" w:type="dxa"/>
          </w:tcPr>
          <w:p w14:paraId="53345981" w14:textId="77777777" w:rsidR="0042508B" w:rsidRPr="003300EC" w:rsidRDefault="0042508B" w:rsidP="001853C9">
            <w:pPr>
              <w:jc w:val="center"/>
            </w:pPr>
            <w:r w:rsidRPr="003300EC">
              <w:t>3.9</w:t>
            </w:r>
          </w:p>
        </w:tc>
        <w:tc>
          <w:tcPr>
            <w:tcW w:w="850" w:type="dxa"/>
          </w:tcPr>
          <w:p w14:paraId="1A5A90E4" w14:textId="77777777" w:rsidR="0042508B" w:rsidRPr="003300EC" w:rsidRDefault="0042508B" w:rsidP="001853C9">
            <w:pPr>
              <w:jc w:val="center"/>
            </w:pPr>
            <w:r w:rsidRPr="003300EC">
              <w:t>12.0</w:t>
            </w:r>
          </w:p>
        </w:tc>
      </w:tr>
      <w:tr w:rsidR="0042508B" w14:paraId="1426FC48" w14:textId="77777777" w:rsidTr="0042508B">
        <w:tc>
          <w:tcPr>
            <w:tcW w:w="665" w:type="dxa"/>
          </w:tcPr>
          <w:p w14:paraId="71D6A5F5" w14:textId="77777777" w:rsidR="0042508B" w:rsidRPr="00BF1D03" w:rsidRDefault="0042508B" w:rsidP="00FF66F7">
            <w:pPr>
              <w:jc w:val="center"/>
            </w:pPr>
            <w:r w:rsidRPr="00BF1D03">
              <w:t>B66</w:t>
            </w:r>
          </w:p>
        </w:tc>
        <w:tc>
          <w:tcPr>
            <w:tcW w:w="567" w:type="dxa"/>
          </w:tcPr>
          <w:p w14:paraId="52A991CD" w14:textId="77777777" w:rsidR="0042508B" w:rsidRPr="00CA13CD" w:rsidRDefault="0042508B" w:rsidP="00A63696">
            <w:pPr>
              <w:jc w:val="center"/>
            </w:pPr>
            <w:r w:rsidRPr="00CA13CD">
              <w:t>68</w:t>
            </w:r>
          </w:p>
        </w:tc>
        <w:tc>
          <w:tcPr>
            <w:tcW w:w="425" w:type="dxa"/>
          </w:tcPr>
          <w:p w14:paraId="4E4B5198" w14:textId="77777777" w:rsidR="0042508B" w:rsidRPr="00CA13CD" w:rsidRDefault="0042508B" w:rsidP="00A63696">
            <w:pPr>
              <w:jc w:val="center"/>
            </w:pPr>
            <w:r w:rsidRPr="00CA13CD">
              <w:t>F</w:t>
            </w:r>
          </w:p>
        </w:tc>
        <w:tc>
          <w:tcPr>
            <w:tcW w:w="2410" w:type="dxa"/>
          </w:tcPr>
          <w:p w14:paraId="3A86122E" w14:textId="77777777" w:rsidR="0042508B" w:rsidRPr="0092470A" w:rsidRDefault="0042508B" w:rsidP="00E0308A">
            <w:pPr>
              <w:jc w:val="center"/>
            </w:pPr>
            <w:r w:rsidRPr="0092470A">
              <w:t xml:space="preserve">RA, </w:t>
            </w:r>
            <w:r>
              <w:t>interstitial lung</w:t>
            </w:r>
          </w:p>
        </w:tc>
        <w:tc>
          <w:tcPr>
            <w:tcW w:w="1417" w:type="dxa"/>
          </w:tcPr>
          <w:p w14:paraId="44744002" w14:textId="77777777" w:rsidR="0042508B" w:rsidRPr="00A4130C" w:rsidRDefault="0042508B" w:rsidP="00FB3798">
            <w:pPr>
              <w:jc w:val="center"/>
            </w:pPr>
            <w:r w:rsidRPr="00A4130C">
              <w:t>Non-survivor</w:t>
            </w:r>
          </w:p>
        </w:tc>
        <w:tc>
          <w:tcPr>
            <w:tcW w:w="567" w:type="dxa"/>
          </w:tcPr>
          <w:p w14:paraId="3AC869A3" w14:textId="77777777" w:rsidR="0042508B" w:rsidRPr="00D66529" w:rsidRDefault="0042508B" w:rsidP="00C228BE">
            <w:pPr>
              <w:jc w:val="center"/>
            </w:pPr>
            <w:r w:rsidRPr="00D66529">
              <w:t>1</w:t>
            </w:r>
          </w:p>
        </w:tc>
        <w:tc>
          <w:tcPr>
            <w:tcW w:w="739" w:type="dxa"/>
          </w:tcPr>
          <w:p w14:paraId="3589750C" w14:textId="77777777" w:rsidR="0042508B" w:rsidRPr="00690502" w:rsidRDefault="0042508B" w:rsidP="00D96E9D">
            <w:pPr>
              <w:jc w:val="center"/>
            </w:pPr>
            <w:r w:rsidRPr="00690502">
              <w:t>2.90</w:t>
            </w:r>
          </w:p>
        </w:tc>
        <w:tc>
          <w:tcPr>
            <w:tcW w:w="820" w:type="dxa"/>
          </w:tcPr>
          <w:p w14:paraId="755C173C" w14:textId="77777777" w:rsidR="0042508B" w:rsidRPr="003300EC" w:rsidRDefault="0042508B" w:rsidP="001853C9">
            <w:pPr>
              <w:jc w:val="center"/>
            </w:pPr>
            <w:r w:rsidRPr="003300EC">
              <w:t>85.8</w:t>
            </w:r>
          </w:p>
        </w:tc>
        <w:tc>
          <w:tcPr>
            <w:tcW w:w="851" w:type="dxa"/>
          </w:tcPr>
          <w:p w14:paraId="68F45CBE" w14:textId="77777777" w:rsidR="0042508B" w:rsidRPr="003300EC" w:rsidRDefault="0042508B" w:rsidP="001853C9">
            <w:pPr>
              <w:jc w:val="center"/>
            </w:pPr>
            <w:r w:rsidRPr="003300EC">
              <w:t>6.9</w:t>
            </w:r>
          </w:p>
        </w:tc>
        <w:tc>
          <w:tcPr>
            <w:tcW w:w="850" w:type="dxa"/>
          </w:tcPr>
          <w:p w14:paraId="0196E049" w14:textId="77777777" w:rsidR="0042508B" w:rsidRPr="003300EC" w:rsidRDefault="0042508B" w:rsidP="001853C9">
            <w:pPr>
              <w:jc w:val="center"/>
            </w:pPr>
            <w:r w:rsidRPr="003300EC">
              <w:t>7.2</w:t>
            </w:r>
          </w:p>
        </w:tc>
      </w:tr>
      <w:tr w:rsidR="0042508B" w14:paraId="166F949B" w14:textId="77777777" w:rsidTr="0042508B">
        <w:tc>
          <w:tcPr>
            <w:tcW w:w="665" w:type="dxa"/>
          </w:tcPr>
          <w:p w14:paraId="36A90CA2" w14:textId="77777777" w:rsidR="0042508B" w:rsidRPr="00BF1D03" w:rsidRDefault="0042508B" w:rsidP="00FF66F7">
            <w:pPr>
              <w:jc w:val="center"/>
            </w:pPr>
            <w:r w:rsidRPr="00BF1D03">
              <w:t>B2</w:t>
            </w:r>
          </w:p>
        </w:tc>
        <w:tc>
          <w:tcPr>
            <w:tcW w:w="567" w:type="dxa"/>
          </w:tcPr>
          <w:p w14:paraId="0E5663DB" w14:textId="77777777" w:rsidR="0042508B" w:rsidRPr="00CA13CD" w:rsidRDefault="0042508B" w:rsidP="00A63696">
            <w:pPr>
              <w:jc w:val="center"/>
            </w:pPr>
            <w:r w:rsidRPr="00CA13CD">
              <w:t>64</w:t>
            </w:r>
          </w:p>
        </w:tc>
        <w:tc>
          <w:tcPr>
            <w:tcW w:w="425" w:type="dxa"/>
          </w:tcPr>
          <w:p w14:paraId="23417ECF" w14:textId="77777777" w:rsidR="0042508B" w:rsidRPr="00CA13CD" w:rsidRDefault="0042508B" w:rsidP="00A63696">
            <w:pPr>
              <w:jc w:val="center"/>
            </w:pPr>
            <w:r w:rsidRPr="00CA13CD">
              <w:t>F</w:t>
            </w:r>
          </w:p>
        </w:tc>
        <w:tc>
          <w:tcPr>
            <w:tcW w:w="2410" w:type="dxa"/>
          </w:tcPr>
          <w:p w14:paraId="22AA9229" w14:textId="77777777" w:rsidR="0042508B" w:rsidRPr="0092470A" w:rsidRDefault="0042508B" w:rsidP="00E0308A">
            <w:pPr>
              <w:jc w:val="center"/>
            </w:pPr>
            <w:r w:rsidRPr="0092470A">
              <w:t>PE</w:t>
            </w:r>
          </w:p>
        </w:tc>
        <w:tc>
          <w:tcPr>
            <w:tcW w:w="1417" w:type="dxa"/>
          </w:tcPr>
          <w:p w14:paraId="04B5E2E6" w14:textId="77777777" w:rsidR="0042508B" w:rsidRPr="00A4130C" w:rsidRDefault="0042508B" w:rsidP="00FB3798">
            <w:pPr>
              <w:jc w:val="center"/>
            </w:pPr>
            <w:r w:rsidRPr="00A4130C">
              <w:t>Non-survivor</w:t>
            </w:r>
          </w:p>
        </w:tc>
        <w:tc>
          <w:tcPr>
            <w:tcW w:w="567" w:type="dxa"/>
          </w:tcPr>
          <w:p w14:paraId="50CE4747" w14:textId="77777777" w:rsidR="0042508B" w:rsidRPr="00D66529" w:rsidRDefault="0042508B" w:rsidP="00C228BE">
            <w:pPr>
              <w:jc w:val="center"/>
            </w:pPr>
            <w:r w:rsidRPr="00D66529">
              <w:t>1</w:t>
            </w:r>
          </w:p>
        </w:tc>
        <w:tc>
          <w:tcPr>
            <w:tcW w:w="739" w:type="dxa"/>
          </w:tcPr>
          <w:p w14:paraId="149151B4" w14:textId="77777777" w:rsidR="0042508B" w:rsidRPr="00690502" w:rsidRDefault="0042508B" w:rsidP="00D96E9D">
            <w:pPr>
              <w:jc w:val="center"/>
            </w:pPr>
            <w:r w:rsidRPr="00690502">
              <w:t>11.10</w:t>
            </w:r>
          </w:p>
        </w:tc>
        <w:tc>
          <w:tcPr>
            <w:tcW w:w="820" w:type="dxa"/>
          </w:tcPr>
          <w:p w14:paraId="25F810E0" w14:textId="77777777" w:rsidR="0042508B" w:rsidRPr="003300EC" w:rsidRDefault="0042508B" w:rsidP="001853C9">
            <w:pPr>
              <w:jc w:val="center"/>
            </w:pPr>
            <w:r w:rsidRPr="003300EC">
              <w:t>84.7</w:t>
            </w:r>
          </w:p>
        </w:tc>
        <w:tc>
          <w:tcPr>
            <w:tcW w:w="851" w:type="dxa"/>
          </w:tcPr>
          <w:p w14:paraId="38AC3AD7" w14:textId="77777777" w:rsidR="0042508B" w:rsidRPr="003300EC" w:rsidRDefault="0042508B" w:rsidP="001853C9">
            <w:pPr>
              <w:jc w:val="center"/>
            </w:pPr>
            <w:r w:rsidRPr="003300EC">
              <w:t>6.4</w:t>
            </w:r>
          </w:p>
        </w:tc>
        <w:tc>
          <w:tcPr>
            <w:tcW w:w="850" w:type="dxa"/>
          </w:tcPr>
          <w:p w14:paraId="425A1F4D" w14:textId="77777777" w:rsidR="0042508B" w:rsidRPr="003300EC" w:rsidRDefault="0042508B" w:rsidP="001853C9">
            <w:pPr>
              <w:jc w:val="center"/>
            </w:pPr>
            <w:r w:rsidRPr="003300EC">
              <w:t>8.8</w:t>
            </w:r>
          </w:p>
        </w:tc>
      </w:tr>
      <w:tr w:rsidR="0042508B" w14:paraId="42E16F78" w14:textId="77777777" w:rsidTr="0042508B">
        <w:tc>
          <w:tcPr>
            <w:tcW w:w="665" w:type="dxa"/>
          </w:tcPr>
          <w:p w14:paraId="51A4CAA9" w14:textId="77777777" w:rsidR="0042508B" w:rsidRPr="00BF1D03" w:rsidRDefault="0042508B" w:rsidP="00FF66F7">
            <w:pPr>
              <w:jc w:val="center"/>
            </w:pPr>
            <w:r w:rsidRPr="00BF1D03">
              <w:t>B14</w:t>
            </w:r>
          </w:p>
        </w:tc>
        <w:tc>
          <w:tcPr>
            <w:tcW w:w="567" w:type="dxa"/>
          </w:tcPr>
          <w:p w14:paraId="39FF92C2" w14:textId="77777777" w:rsidR="0042508B" w:rsidRPr="00CA13CD" w:rsidRDefault="0042508B" w:rsidP="00A63696">
            <w:pPr>
              <w:jc w:val="center"/>
            </w:pPr>
            <w:r w:rsidRPr="00CA13CD">
              <w:t>44</w:t>
            </w:r>
          </w:p>
        </w:tc>
        <w:tc>
          <w:tcPr>
            <w:tcW w:w="425" w:type="dxa"/>
          </w:tcPr>
          <w:p w14:paraId="1CADDC65" w14:textId="77777777" w:rsidR="0042508B" w:rsidRPr="00CA13CD" w:rsidRDefault="0042508B" w:rsidP="00A63696">
            <w:pPr>
              <w:jc w:val="center"/>
            </w:pPr>
            <w:r w:rsidRPr="00CA13CD">
              <w:t>M</w:t>
            </w:r>
          </w:p>
        </w:tc>
        <w:tc>
          <w:tcPr>
            <w:tcW w:w="2410" w:type="dxa"/>
          </w:tcPr>
          <w:p w14:paraId="54ECBFD8" w14:textId="77777777" w:rsidR="0042508B" w:rsidRPr="0092470A" w:rsidRDefault="0042508B" w:rsidP="00E0308A">
            <w:pPr>
              <w:jc w:val="center"/>
            </w:pPr>
            <w:r w:rsidRPr="0092470A">
              <w:t>N</w:t>
            </w:r>
            <w:r w:rsidR="00E0308A">
              <w:t>one</w:t>
            </w:r>
          </w:p>
        </w:tc>
        <w:tc>
          <w:tcPr>
            <w:tcW w:w="1417" w:type="dxa"/>
          </w:tcPr>
          <w:p w14:paraId="1988A14E" w14:textId="77777777" w:rsidR="0042508B" w:rsidRPr="00A4130C" w:rsidRDefault="0042508B" w:rsidP="00FB3798">
            <w:pPr>
              <w:jc w:val="center"/>
            </w:pPr>
            <w:r w:rsidRPr="00A4130C">
              <w:t>Non-survivor</w:t>
            </w:r>
          </w:p>
        </w:tc>
        <w:tc>
          <w:tcPr>
            <w:tcW w:w="567" w:type="dxa"/>
          </w:tcPr>
          <w:p w14:paraId="29A0ED07" w14:textId="77777777" w:rsidR="0042508B" w:rsidRPr="00D66529" w:rsidRDefault="0042508B" w:rsidP="00C228BE">
            <w:pPr>
              <w:jc w:val="center"/>
            </w:pPr>
            <w:r w:rsidRPr="00D66529">
              <w:t>1</w:t>
            </w:r>
          </w:p>
        </w:tc>
        <w:tc>
          <w:tcPr>
            <w:tcW w:w="739" w:type="dxa"/>
          </w:tcPr>
          <w:p w14:paraId="1DB1E828" w14:textId="77777777" w:rsidR="0042508B" w:rsidRPr="00690502" w:rsidRDefault="0042508B" w:rsidP="00D96E9D">
            <w:pPr>
              <w:jc w:val="center"/>
            </w:pPr>
            <w:r w:rsidRPr="00690502">
              <w:t>6.50</w:t>
            </w:r>
          </w:p>
        </w:tc>
        <w:tc>
          <w:tcPr>
            <w:tcW w:w="820" w:type="dxa"/>
          </w:tcPr>
          <w:p w14:paraId="4D240C5D" w14:textId="77777777" w:rsidR="0042508B" w:rsidRPr="003300EC" w:rsidRDefault="0042508B" w:rsidP="001853C9">
            <w:pPr>
              <w:jc w:val="center"/>
            </w:pPr>
            <w:r w:rsidRPr="003300EC">
              <w:t>77.9</w:t>
            </w:r>
          </w:p>
        </w:tc>
        <w:tc>
          <w:tcPr>
            <w:tcW w:w="851" w:type="dxa"/>
          </w:tcPr>
          <w:p w14:paraId="7AFB30B6" w14:textId="77777777" w:rsidR="0042508B" w:rsidRPr="003300EC" w:rsidRDefault="0042508B" w:rsidP="001853C9">
            <w:pPr>
              <w:jc w:val="center"/>
            </w:pPr>
            <w:r w:rsidRPr="003300EC">
              <w:t>4.8</w:t>
            </w:r>
          </w:p>
        </w:tc>
        <w:tc>
          <w:tcPr>
            <w:tcW w:w="850" w:type="dxa"/>
          </w:tcPr>
          <w:p w14:paraId="1188A9A9" w14:textId="77777777" w:rsidR="0042508B" w:rsidRPr="003300EC" w:rsidRDefault="0042508B" w:rsidP="001853C9">
            <w:pPr>
              <w:jc w:val="center"/>
            </w:pPr>
            <w:r w:rsidRPr="003300EC">
              <w:t>17.2</w:t>
            </w:r>
          </w:p>
        </w:tc>
      </w:tr>
      <w:tr w:rsidR="0042508B" w14:paraId="23B8CCA0" w14:textId="77777777" w:rsidTr="0042508B">
        <w:tc>
          <w:tcPr>
            <w:tcW w:w="665" w:type="dxa"/>
          </w:tcPr>
          <w:p w14:paraId="5D7E1579" w14:textId="77777777" w:rsidR="0042508B" w:rsidRPr="00BF1D03" w:rsidRDefault="0042508B" w:rsidP="00FF66F7">
            <w:pPr>
              <w:jc w:val="center"/>
            </w:pPr>
            <w:r w:rsidRPr="00BF1D03">
              <w:t>B6</w:t>
            </w:r>
          </w:p>
        </w:tc>
        <w:tc>
          <w:tcPr>
            <w:tcW w:w="567" w:type="dxa"/>
          </w:tcPr>
          <w:p w14:paraId="490ABCB7" w14:textId="77777777" w:rsidR="0042508B" w:rsidRPr="00CA13CD" w:rsidRDefault="0042508B" w:rsidP="00A63696">
            <w:pPr>
              <w:jc w:val="center"/>
            </w:pPr>
            <w:r w:rsidRPr="00CA13CD">
              <w:t>71</w:t>
            </w:r>
          </w:p>
        </w:tc>
        <w:tc>
          <w:tcPr>
            <w:tcW w:w="425" w:type="dxa"/>
          </w:tcPr>
          <w:p w14:paraId="3BF698B0" w14:textId="77777777" w:rsidR="0042508B" w:rsidRPr="00CA13CD" w:rsidRDefault="0042508B" w:rsidP="00A63696">
            <w:pPr>
              <w:jc w:val="center"/>
            </w:pPr>
            <w:r w:rsidRPr="00CA13CD">
              <w:t>F</w:t>
            </w:r>
          </w:p>
        </w:tc>
        <w:tc>
          <w:tcPr>
            <w:tcW w:w="2410" w:type="dxa"/>
          </w:tcPr>
          <w:p w14:paraId="7E4C7A77" w14:textId="77777777" w:rsidR="0042508B" w:rsidRPr="0092470A" w:rsidRDefault="0042508B" w:rsidP="00E0308A">
            <w:pPr>
              <w:jc w:val="center"/>
            </w:pPr>
            <w:r w:rsidRPr="0092470A">
              <w:t>DCD, panic disorder</w:t>
            </w:r>
          </w:p>
        </w:tc>
        <w:tc>
          <w:tcPr>
            <w:tcW w:w="1417" w:type="dxa"/>
          </w:tcPr>
          <w:p w14:paraId="570321F6" w14:textId="77777777" w:rsidR="0042508B" w:rsidRPr="00A4130C" w:rsidRDefault="0042508B" w:rsidP="00FB3798">
            <w:pPr>
              <w:jc w:val="center"/>
            </w:pPr>
            <w:r w:rsidRPr="00A4130C">
              <w:t>Non-survivor</w:t>
            </w:r>
          </w:p>
        </w:tc>
        <w:tc>
          <w:tcPr>
            <w:tcW w:w="567" w:type="dxa"/>
          </w:tcPr>
          <w:p w14:paraId="2E3AC897" w14:textId="77777777" w:rsidR="0042508B" w:rsidRPr="00D66529" w:rsidRDefault="0042508B" w:rsidP="00C228BE">
            <w:pPr>
              <w:jc w:val="center"/>
            </w:pPr>
            <w:r w:rsidRPr="00D66529">
              <w:t>1</w:t>
            </w:r>
          </w:p>
        </w:tc>
        <w:tc>
          <w:tcPr>
            <w:tcW w:w="739" w:type="dxa"/>
          </w:tcPr>
          <w:p w14:paraId="202E03C0" w14:textId="77777777" w:rsidR="0042508B" w:rsidRPr="00690502" w:rsidRDefault="0042508B" w:rsidP="00D96E9D">
            <w:pPr>
              <w:jc w:val="center"/>
            </w:pPr>
            <w:r w:rsidRPr="00690502">
              <w:t>13.70</w:t>
            </w:r>
          </w:p>
        </w:tc>
        <w:tc>
          <w:tcPr>
            <w:tcW w:w="820" w:type="dxa"/>
          </w:tcPr>
          <w:p w14:paraId="2052ADC0" w14:textId="77777777" w:rsidR="0042508B" w:rsidRPr="003300EC" w:rsidRDefault="0042508B" w:rsidP="001853C9">
            <w:pPr>
              <w:jc w:val="center"/>
            </w:pPr>
            <w:r w:rsidRPr="003300EC">
              <w:t>77.6</w:t>
            </w:r>
          </w:p>
        </w:tc>
        <w:tc>
          <w:tcPr>
            <w:tcW w:w="851" w:type="dxa"/>
          </w:tcPr>
          <w:p w14:paraId="1EE05FCA" w14:textId="77777777" w:rsidR="0042508B" w:rsidRPr="003300EC" w:rsidRDefault="0042508B" w:rsidP="001853C9">
            <w:pPr>
              <w:jc w:val="center"/>
            </w:pPr>
            <w:r w:rsidRPr="003300EC">
              <w:t>7.7</w:t>
            </w:r>
          </w:p>
        </w:tc>
        <w:tc>
          <w:tcPr>
            <w:tcW w:w="850" w:type="dxa"/>
          </w:tcPr>
          <w:p w14:paraId="20C79556" w14:textId="77777777" w:rsidR="0042508B" w:rsidRPr="003300EC" w:rsidRDefault="0042508B" w:rsidP="001853C9">
            <w:pPr>
              <w:jc w:val="center"/>
            </w:pPr>
            <w:r w:rsidRPr="003300EC">
              <w:t>14.5</w:t>
            </w:r>
          </w:p>
        </w:tc>
      </w:tr>
      <w:tr w:rsidR="0042508B" w14:paraId="1033B8FA" w14:textId="77777777" w:rsidTr="0042508B">
        <w:tc>
          <w:tcPr>
            <w:tcW w:w="665" w:type="dxa"/>
          </w:tcPr>
          <w:p w14:paraId="038EDB70" w14:textId="77777777" w:rsidR="0042508B" w:rsidRPr="00BF1D03" w:rsidRDefault="0042508B" w:rsidP="00FF66F7">
            <w:pPr>
              <w:jc w:val="center"/>
            </w:pPr>
            <w:r w:rsidRPr="00BF1D03">
              <w:t>B75</w:t>
            </w:r>
          </w:p>
        </w:tc>
        <w:tc>
          <w:tcPr>
            <w:tcW w:w="567" w:type="dxa"/>
          </w:tcPr>
          <w:p w14:paraId="1A850BD7" w14:textId="77777777" w:rsidR="0042508B" w:rsidRPr="00CA13CD" w:rsidRDefault="0042508B" w:rsidP="00A63696">
            <w:pPr>
              <w:jc w:val="center"/>
            </w:pPr>
            <w:r w:rsidRPr="00CA13CD">
              <w:t>83</w:t>
            </w:r>
          </w:p>
        </w:tc>
        <w:tc>
          <w:tcPr>
            <w:tcW w:w="425" w:type="dxa"/>
          </w:tcPr>
          <w:p w14:paraId="7D23FAC3" w14:textId="77777777" w:rsidR="0042508B" w:rsidRPr="00CA13CD" w:rsidRDefault="0042508B" w:rsidP="00A63696">
            <w:pPr>
              <w:jc w:val="center"/>
            </w:pPr>
            <w:r w:rsidRPr="00CA13CD">
              <w:t>M</w:t>
            </w:r>
          </w:p>
        </w:tc>
        <w:tc>
          <w:tcPr>
            <w:tcW w:w="2410" w:type="dxa"/>
          </w:tcPr>
          <w:p w14:paraId="68580BDD" w14:textId="77777777" w:rsidR="0042508B" w:rsidRPr="0092470A" w:rsidRDefault="0042508B" w:rsidP="00E0308A">
            <w:pPr>
              <w:jc w:val="center"/>
            </w:pPr>
            <w:r w:rsidRPr="0092470A">
              <w:t>AFIB, HTN, HPLD, PE</w:t>
            </w:r>
          </w:p>
        </w:tc>
        <w:tc>
          <w:tcPr>
            <w:tcW w:w="1417" w:type="dxa"/>
          </w:tcPr>
          <w:p w14:paraId="14CC1566" w14:textId="77777777" w:rsidR="0042508B" w:rsidRPr="00A4130C" w:rsidRDefault="0042508B" w:rsidP="00FB3798">
            <w:pPr>
              <w:jc w:val="center"/>
            </w:pPr>
            <w:r w:rsidRPr="00A4130C">
              <w:t>Non-survivor</w:t>
            </w:r>
          </w:p>
        </w:tc>
        <w:tc>
          <w:tcPr>
            <w:tcW w:w="567" w:type="dxa"/>
          </w:tcPr>
          <w:p w14:paraId="745DA40C" w14:textId="77777777" w:rsidR="0042508B" w:rsidRPr="00D66529" w:rsidRDefault="0042508B" w:rsidP="00C228BE">
            <w:pPr>
              <w:jc w:val="center"/>
            </w:pPr>
            <w:r w:rsidRPr="00D66529">
              <w:t>1</w:t>
            </w:r>
          </w:p>
        </w:tc>
        <w:tc>
          <w:tcPr>
            <w:tcW w:w="739" w:type="dxa"/>
          </w:tcPr>
          <w:p w14:paraId="476B50D4" w14:textId="77777777" w:rsidR="0042508B" w:rsidRPr="00690502" w:rsidRDefault="0042508B" w:rsidP="00D96E9D">
            <w:pPr>
              <w:jc w:val="center"/>
            </w:pPr>
            <w:r w:rsidRPr="00690502">
              <w:t>3.10</w:t>
            </w:r>
          </w:p>
        </w:tc>
        <w:tc>
          <w:tcPr>
            <w:tcW w:w="820" w:type="dxa"/>
          </w:tcPr>
          <w:p w14:paraId="7B08A137" w14:textId="77777777" w:rsidR="0042508B" w:rsidRPr="003300EC" w:rsidRDefault="0042508B" w:rsidP="001853C9">
            <w:pPr>
              <w:jc w:val="center"/>
            </w:pPr>
            <w:r w:rsidRPr="003300EC">
              <w:t>72.3</w:t>
            </w:r>
          </w:p>
        </w:tc>
        <w:tc>
          <w:tcPr>
            <w:tcW w:w="851" w:type="dxa"/>
          </w:tcPr>
          <w:p w14:paraId="151DB0C5" w14:textId="77777777" w:rsidR="0042508B" w:rsidRPr="003300EC" w:rsidRDefault="0042508B" w:rsidP="001853C9">
            <w:pPr>
              <w:jc w:val="center"/>
            </w:pPr>
            <w:r w:rsidRPr="003300EC">
              <w:t>8.0</w:t>
            </w:r>
          </w:p>
        </w:tc>
        <w:tc>
          <w:tcPr>
            <w:tcW w:w="850" w:type="dxa"/>
          </w:tcPr>
          <w:p w14:paraId="2F133DB9" w14:textId="77777777" w:rsidR="0042508B" w:rsidRPr="003300EC" w:rsidRDefault="0042508B" w:rsidP="001853C9">
            <w:pPr>
              <w:jc w:val="center"/>
            </w:pPr>
            <w:r w:rsidRPr="003300EC">
              <w:t>19.5</w:t>
            </w:r>
          </w:p>
        </w:tc>
      </w:tr>
      <w:tr w:rsidR="0042508B" w14:paraId="1B04DF14" w14:textId="77777777" w:rsidTr="0042508B">
        <w:tc>
          <w:tcPr>
            <w:tcW w:w="665" w:type="dxa"/>
          </w:tcPr>
          <w:p w14:paraId="2B4C0F56" w14:textId="77777777" w:rsidR="0042508B" w:rsidRPr="00BF1D03" w:rsidRDefault="0042508B" w:rsidP="00FF66F7">
            <w:pPr>
              <w:jc w:val="center"/>
            </w:pPr>
            <w:r w:rsidRPr="00BF1D03">
              <w:t>B65</w:t>
            </w:r>
          </w:p>
        </w:tc>
        <w:tc>
          <w:tcPr>
            <w:tcW w:w="567" w:type="dxa"/>
          </w:tcPr>
          <w:p w14:paraId="1FF518C8" w14:textId="77777777" w:rsidR="0042508B" w:rsidRPr="00CA13CD" w:rsidRDefault="0042508B" w:rsidP="00A63696">
            <w:pPr>
              <w:jc w:val="center"/>
            </w:pPr>
            <w:r w:rsidRPr="00CA13CD">
              <w:t>67</w:t>
            </w:r>
          </w:p>
        </w:tc>
        <w:tc>
          <w:tcPr>
            <w:tcW w:w="425" w:type="dxa"/>
          </w:tcPr>
          <w:p w14:paraId="18C46F86" w14:textId="77777777" w:rsidR="0042508B" w:rsidRPr="00CA13CD" w:rsidRDefault="0042508B" w:rsidP="00A63696">
            <w:pPr>
              <w:jc w:val="center"/>
            </w:pPr>
            <w:r w:rsidRPr="00CA13CD">
              <w:t>F</w:t>
            </w:r>
          </w:p>
        </w:tc>
        <w:tc>
          <w:tcPr>
            <w:tcW w:w="2410" w:type="dxa"/>
          </w:tcPr>
          <w:p w14:paraId="42F72A5E" w14:textId="77777777" w:rsidR="0042508B" w:rsidRPr="0092470A" w:rsidRDefault="0042508B" w:rsidP="00E0308A">
            <w:pPr>
              <w:jc w:val="center"/>
            </w:pPr>
            <w:r>
              <w:t>UC</w:t>
            </w:r>
            <w:r w:rsidRPr="0092470A">
              <w:t>, HTN, HPLD, CAD</w:t>
            </w:r>
          </w:p>
        </w:tc>
        <w:tc>
          <w:tcPr>
            <w:tcW w:w="1417" w:type="dxa"/>
          </w:tcPr>
          <w:p w14:paraId="1F2124F4" w14:textId="77777777" w:rsidR="0042508B" w:rsidRPr="00A4130C" w:rsidRDefault="0042508B" w:rsidP="00FB3798">
            <w:pPr>
              <w:jc w:val="center"/>
            </w:pPr>
            <w:r w:rsidRPr="00A4130C">
              <w:t>Non-survivor</w:t>
            </w:r>
          </w:p>
        </w:tc>
        <w:tc>
          <w:tcPr>
            <w:tcW w:w="567" w:type="dxa"/>
          </w:tcPr>
          <w:p w14:paraId="55935F15" w14:textId="77777777" w:rsidR="0042508B" w:rsidRPr="00D66529" w:rsidRDefault="0042508B" w:rsidP="00C228BE">
            <w:pPr>
              <w:jc w:val="center"/>
            </w:pPr>
            <w:r w:rsidRPr="00D66529">
              <w:t>1</w:t>
            </w:r>
          </w:p>
        </w:tc>
        <w:tc>
          <w:tcPr>
            <w:tcW w:w="739" w:type="dxa"/>
          </w:tcPr>
          <w:p w14:paraId="11B39C8C" w14:textId="77777777" w:rsidR="0042508B" w:rsidRPr="00690502" w:rsidRDefault="0042508B" w:rsidP="00D96E9D">
            <w:pPr>
              <w:jc w:val="center"/>
            </w:pPr>
            <w:r w:rsidRPr="00690502">
              <w:t>6.20</w:t>
            </w:r>
          </w:p>
        </w:tc>
        <w:tc>
          <w:tcPr>
            <w:tcW w:w="820" w:type="dxa"/>
          </w:tcPr>
          <w:p w14:paraId="32895A43" w14:textId="77777777" w:rsidR="0042508B" w:rsidRPr="003300EC" w:rsidRDefault="0042508B" w:rsidP="001853C9">
            <w:pPr>
              <w:jc w:val="center"/>
            </w:pPr>
            <w:r w:rsidRPr="003300EC">
              <w:t>70.6</w:t>
            </w:r>
          </w:p>
        </w:tc>
        <w:tc>
          <w:tcPr>
            <w:tcW w:w="851" w:type="dxa"/>
          </w:tcPr>
          <w:p w14:paraId="5A58870B" w14:textId="77777777" w:rsidR="0042508B" w:rsidRPr="003300EC" w:rsidRDefault="0042508B" w:rsidP="001853C9">
            <w:pPr>
              <w:jc w:val="center"/>
            </w:pPr>
            <w:r w:rsidRPr="003300EC">
              <w:t>7.5</w:t>
            </w:r>
          </w:p>
        </w:tc>
        <w:tc>
          <w:tcPr>
            <w:tcW w:w="850" w:type="dxa"/>
          </w:tcPr>
          <w:p w14:paraId="11418E83" w14:textId="77777777" w:rsidR="0042508B" w:rsidRPr="003300EC" w:rsidRDefault="0042508B" w:rsidP="001853C9">
            <w:pPr>
              <w:jc w:val="center"/>
            </w:pPr>
            <w:r w:rsidRPr="003300EC">
              <w:t>21.7</w:t>
            </w:r>
          </w:p>
        </w:tc>
      </w:tr>
      <w:tr w:rsidR="0042508B" w14:paraId="118F96F0" w14:textId="77777777" w:rsidTr="0042508B">
        <w:tc>
          <w:tcPr>
            <w:tcW w:w="665" w:type="dxa"/>
          </w:tcPr>
          <w:p w14:paraId="24EED18B" w14:textId="77777777" w:rsidR="0042508B" w:rsidRPr="00BF1D03" w:rsidRDefault="0042508B" w:rsidP="00FF66F7">
            <w:pPr>
              <w:jc w:val="center"/>
            </w:pPr>
            <w:r w:rsidRPr="00BF1D03">
              <w:t>B72</w:t>
            </w:r>
          </w:p>
        </w:tc>
        <w:tc>
          <w:tcPr>
            <w:tcW w:w="567" w:type="dxa"/>
          </w:tcPr>
          <w:p w14:paraId="78E97BB6" w14:textId="77777777" w:rsidR="0042508B" w:rsidRPr="00CA13CD" w:rsidRDefault="0042508B" w:rsidP="00A63696">
            <w:pPr>
              <w:jc w:val="center"/>
            </w:pPr>
            <w:r w:rsidRPr="00CA13CD">
              <w:t>88</w:t>
            </w:r>
          </w:p>
        </w:tc>
        <w:tc>
          <w:tcPr>
            <w:tcW w:w="425" w:type="dxa"/>
          </w:tcPr>
          <w:p w14:paraId="303BFA7E" w14:textId="77777777" w:rsidR="0042508B" w:rsidRPr="00CA13CD" w:rsidRDefault="0042508B" w:rsidP="00A63696">
            <w:pPr>
              <w:jc w:val="center"/>
            </w:pPr>
            <w:r w:rsidRPr="00CA13CD">
              <w:t>M</w:t>
            </w:r>
          </w:p>
        </w:tc>
        <w:tc>
          <w:tcPr>
            <w:tcW w:w="2410" w:type="dxa"/>
          </w:tcPr>
          <w:p w14:paraId="0805738B" w14:textId="77777777" w:rsidR="0042508B" w:rsidRPr="0092470A" w:rsidRDefault="0042508B" w:rsidP="00E0308A">
            <w:pPr>
              <w:jc w:val="center"/>
            </w:pPr>
            <w:r>
              <w:t>DM</w:t>
            </w:r>
            <w:r w:rsidRPr="0092470A">
              <w:t xml:space="preserve">, </w:t>
            </w:r>
            <w:r>
              <w:t xml:space="preserve">HTN, </w:t>
            </w:r>
            <w:proofErr w:type="spellStart"/>
            <w:r>
              <w:t>Afib</w:t>
            </w:r>
            <w:proofErr w:type="spellEnd"/>
            <w:r>
              <w:t>, PPM</w:t>
            </w:r>
          </w:p>
        </w:tc>
        <w:tc>
          <w:tcPr>
            <w:tcW w:w="1417" w:type="dxa"/>
          </w:tcPr>
          <w:p w14:paraId="542E3EB6" w14:textId="77777777" w:rsidR="0042508B" w:rsidRPr="00A4130C" w:rsidRDefault="0042508B" w:rsidP="00FB3798">
            <w:pPr>
              <w:jc w:val="center"/>
            </w:pPr>
            <w:r w:rsidRPr="00A4130C">
              <w:t>Non-survivor</w:t>
            </w:r>
          </w:p>
        </w:tc>
        <w:tc>
          <w:tcPr>
            <w:tcW w:w="567" w:type="dxa"/>
          </w:tcPr>
          <w:p w14:paraId="0D28B432" w14:textId="77777777" w:rsidR="0042508B" w:rsidRPr="00D66529" w:rsidRDefault="0042508B" w:rsidP="00C228BE">
            <w:pPr>
              <w:jc w:val="center"/>
            </w:pPr>
            <w:r w:rsidRPr="00D66529">
              <w:t>1</w:t>
            </w:r>
          </w:p>
        </w:tc>
        <w:tc>
          <w:tcPr>
            <w:tcW w:w="739" w:type="dxa"/>
          </w:tcPr>
          <w:p w14:paraId="6D95A11A" w14:textId="77777777" w:rsidR="0042508B" w:rsidRPr="00690502" w:rsidRDefault="0042508B" w:rsidP="00D96E9D">
            <w:pPr>
              <w:jc w:val="center"/>
            </w:pPr>
            <w:r w:rsidRPr="00690502">
              <w:t>6.50</w:t>
            </w:r>
          </w:p>
        </w:tc>
        <w:tc>
          <w:tcPr>
            <w:tcW w:w="820" w:type="dxa"/>
          </w:tcPr>
          <w:p w14:paraId="20525277" w14:textId="77777777" w:rsidR="0042508B" w:rsidRPr="003300EC" w:rsidRDefault="0042508B" w:rsidP="001853C9">
            <w:pPr>
              <w:jc w:val="center"/>
            </w:pPr>
            <w:r w:rsidRPr="003300EC">
              <w:t>75.7</w:t>
            </w:r>
          </w:p>
        </w:tc>
        <w:tc>
          <w:tcPr>
            <w:tcW w:w="851" w:type="dxa"/>
          </w:tcPr>
          <w:p w14:paraId="113267FD" w14:textId="77777777" w:rsidR="0042508B" w:rsidRPr="003300EC" w:rsidRDefault="0042508B" w:rsidP="001853C9">
            <w:pPr>
              <w:jc w:val="center"/>
            </w:pPr>
            <w:r w:rsidRPr="003300EC">
              <w:t>12.8</w:t>
            </w:r>
          </w:p>
        </w:tc>
        <w:tc>
          <w:tcPr>
            <w:tcW w:w="850" w:type="dxa"/>
          </w:tcPr>
          <w:p w14:paraId="55CC16B2" w14:textId="77777777" w:rsidR="0042508B" w:rsidRPr="003300EC" w:rsidRDefault="0042508B" w:rsidP="001853C9">
            <w:pPr>
              <w:jc w:val="center"/>
            </w:pPr>
            <w:r w:rsidRPr="003300EC">
              <w:t>11.4</w:t>
            </w:r>
          </w:p>
        </w:tc>
      </w:tr>
      <w:tr w:rsidR="0042508B" w14:paraId="234E00B4" w14:textId="77777777" w:rsidTr="0042508B">
        <w:tc>
          <w:tcPr>
            <w:tcW w:w="665" w:type="dxa"/>
          </w:tcPr>
          <w:p w14:paraId="4C9E3AB8" w14:textId="77777777" w:rsidR="0042508B" w:rsidRPr="00BF1D03" w:rsidRDefault="0042508B" w:rsidP="00FF66F7">
            <w:pPr>
              <w:jc w:val="center"/>
            </w:pPr>
            <w:r w:rsidRPr="00BF1D03">
              <w:t>B71</w:t>
            </w:r>
          </w:p>
        </w:tc>
        <w:tc>
          <w:tcPr>
            <w:tcW w:w="567" w:type="dxa"/>
          </w:tcPr>
          <w:p w14:paraId="6D3F9442" w14:textId="77777777" w:rsidR="0042508B" w:rsidRPr="00CA13CD" w:rsidRDefault="0042508B" w:rsidP="00A63696">
            <w:pPr>
              <w:jc w:val="center"/>
            </w:pPr>
            <w:r w:rsidRPr="00CA13CD">
              <w:t>87</w:t>
            </w:r>
          </w:p>
        </w:tc>
        <w:tc>
          <w:tcPr>
            <w:tcW w:w="425" w:type="dxa"/>
          </w:tcPr>
          <w:p w14:paraId="3B27AC00" w14:textId="77777777" w:rsidR="0042508B" w:rsidRPr="00CA13CD" w:rsidRDefault="0042508B" w:rsidP="00A63696">
            <w:pPr>
              <w:jc w:val="center"/>
            </w:pPr>
            <w:r w:rsidRPr="00CA13CD">
              <w:t>F</w:t>
            </w:r>
          </w:p>
        </w:tc>
        <w:tc>
          <w:tcPr>
            <w:tcW w:w="2410" w:type="dxa"/>
          </w:tcPr>
          <w:p w14:paraId="7BFE57EF" w14:textId="77777777" w:rsidR="0042508B" w:rsidRPr="0092470A" w:rsidRDefault="0042508B" w:rsidP="00E0308A">
            <w:pPr>
              <w:jc w:val="center"/>
            </w:pPr>
            <w:r>
              <w:t>COPD, chronic pain</w:t>
            </w:r>
          </w:p>
        </w:tc>
        <w:tc>
          <w:tcPr>
            <w:tcW w:w="1417" w:type="dxa"/>
          </w:tcPr>
          <w:p w14:paraId="67806727" w14:textId="77777777" w:rsidR="0042508B" w:rsidRPr="00A4130C" w:rsidRDefault="0042508B" w:rsidP="00FB3798">
            <w:pPr>
              <w:jc w:val="center"/>
            </w:pPr>
            <w:r w:rsidRPr="00A4130C">
              <w:t>Non-survivor</w:t>
            </w:r>
          </w:p>
        </w:tc>
        <w:tc>
          <w:tcPr>
            <w:tcW w:w="567" w:type="dxa"/>
          </w:tcPr>
          <w:p w14:paraId="440242C5" w14:textId="77777777" w:rsidR="0042508B" w:rsidRPr="00D66529" w:rsidRDefault="0042508B" w:rsidP="00C228BE">
            <w:pPr>
              <w:jc w:val="center"/>
            </w:pPr>
            <w:r w:rsidRPr="00D66529">
              <w:t>1</w:t>
            </w:r>
          </w:p>
        </w:tc>
        <w:tc>
          <w:tcPr>
            <w:tcW w:w="739" w:type="dxa"/>
          </w:tcPr>
          <w:p w14:paraId="25C86638" w14:textId="77777777" w:rsidR="0042508B" w:rsidRPr="00690502" w:rsidRDefault="0042508B" w:rsidP="00D96E9D">
            <w:pPr>
              <w:jc w:val="center"/>
            </w:pPr>
            <w:r w:rsidRPr="00690502">
              <w:t>6.50</w:t>
            </w:r>
          </w:p>
        </w:tc>
        <w:tc>
          <w:tcPr>
            <w:tcW w:w="820" w:type="dxa"/>
          </w:tcPr>
          <w:p w14:paraId="14064657" w14:textId="77777777" w:rsidR="0042508B" w:rsidRPr="003300EC" w:rsidRDefault="0042508B" w:rsidP="001853C9">
            <w:pPr>
              <w:jc w:val="center"/>
            </w:pPr>
            <w:r w:rsidRPr="003300EC">
              <w:t>68.9</w:t>
            </w:r>
          </w:p>
        </w:tc>
        <w:tc>
          <w:tcPr>
            <w:tcW w:w="851" w:type="dxa"/>
          </w:tcPr>
          <w:p w14:paraId="4FC542D5" w14:textId="77777777" w:rsidR="0042508B" w:rsidRPr="003300EC" w:rsidRDefault="0042508B" w:rsidP="001853C9">
            <w:pPr>
              <w:jc w:val="center"/>
            </w:pPr>
            <w:r w:rsidRPr="003300EC">
              <w:t>10.1</w:t>
            </w:r>
          </w:p>
        </w:tc>
        <w:tc>
          <w:tcPr>
            <w:tcW w:w="850" w:type="dxa"/>
          </w:tcPr>
          <w:p w14:paraId="5DA1CD4E" w14:textId="77777777" w:rsidR="0042508B" w:rsidRPr="003300EC" w:rsidRDefault="0042508B" w:rsidP="001853C9">
            <w:pPr>
              <w:jc w:val="center"/>
            </w:pPr>
            <w:r w:rsidRPr="003300EC">
              <w:t>20.9</w:t>
            </w:r>
          </w:p>
        </w:tc>
      </w:tr>
      <w:tr w:rsidR="0042508B" w14:paraId="325173DB" w14:textId="77777777" w:rsidTr="0042508B">
        <w:tc>
          <w:tcPr>
            <w:tcW w:w="665" w:type="dxa"/>
          </w:tcPr>
          <w:p w14:paraId="027DCB4B" w14:textId="77777777" w:rsidR="0042508B" w:rsidRPr="00BF1D03" w:rsidRDefault="0042508B" w:rsidP="00FF66F7">
            <w:pPr>
              <w:jc w:val="center"/>
            </w:pPr>
            <w:r w:rsidRPr="00BF1D03">
              <w:t>B3</w:t>
            </w:r>
          </w:p>
        </w:tc>
        <w:tc>
          <w:tcPr>
            <w:tcW w:w="567" w:type="dxa"/>
          </w:tcPr>
          <w:p w14:paraId="2EEC9DD1" w14:textId="77777777" w:rsidR="0042508B" w:rsidRPr="00CA13CD" w:rsidRDefault="0042508B" w:rsidP="00A63696">
            <w:pPr>
              <w:jc w:val="center"/>
            </w:pPr>
            <w:r w:rsidRPr="00CA13CD">
              <w:t>73</w:t>
            </w:r>
          </w:p>
        </w:tc>
        <w:tc>
          <w:tcPr>
            <w:tcW w:w="425" w:type="dxa"/>
          </w:tcPr>
          <w:p w14:paraId="466F1CCA" w14:textId="77777777" w:rsidR="0042508B" w:rsidRPr="00CA13CD" w:rsidRDefault="0042508B" w:rsidP="00A63696">
            <w:pPr>
              <w:jc w:val="center"/>
            </w:pPr>
            <w:r w:rsidRPr="00CA13CD">
              <w:t>M</w:t>
            </w:r>
          </w:p>
        </w:tc>
        <w:tc>
          <w:tcPr>
            <w:tcW w:w="2410" w:type="dxa"/>
          </w:tcPr>
          <w:p w14:paraId="2FB05543" w14:textId="77777777" w:rsidR="0042508B" w:rsidRPr="0092470A" w:rsidRDefault="0042508B" w:rsidP="00E0308A">
            <w:pPr>
              <w:jc w:val="center"/>
            </w:pPr>
            <w:r w:rsidRPr="0092470A">
              <w:t>DM, CAD, HLPD, HTN</w:t>
            </w:r>
          </w:p>
        </w:tc>
        <w:tc>
          <w:tcPr>
            <w:tcW w:w="1417" w:type="dxa"/>
          </w:tcPr>
          <w:p w14:paraId="1AC3CA0D" w14:textId="77777777" w:rsidR="0042508B" w:rsidRPr="00A4130C" w:rsidRDefault="0042508B" w:rsidP="00FB3798">
            <w:pPr>
              <w:jc w:val="center"/>
            </w:pPr>
            <w:r w:rsidRPr="00A4130C">
              <w:t>Non-survivor</w:t>
            </w:r>
          </w:p>
        </w:tc>
        <w:tc>
          <w:tcPr>
            <w:tcW w:w="567" w:type="dxa"/>
          </w:tcPr>
          <w:p w14:paraId="642B1EFA" w14:textId="77777777" w:rsidR="0042508B" w:rsidRPr="00D66529" w:rsidRDefault="0042508B" w:rsidP="00C228BE">
            <w:pPr>
              <w:jc w:val="center"/>
            </w:pPr>
            <w:r w:rsidRPr="00D66529">
              <w:t>2</w:t>
            </w:r>
          </w:p>
        </w:tc>
        <w:tc>
          <w:tcPr>
            <w:tcW w:w="739" w:type="dxa"/>
          </w:tcPr>
          <w:p w14:paraId="655036E2" w14:textId="77777777" w:rsidR="0042508B" w:rsidRPr="00690502" w:rsidRDefault="0042508B" w:rsidP="00D96E9D">
            <w:pPr>
              <w:jc w:val="center"/>
            </w:pPr>
            <w:r w:rsidRPr="00690502">
              <w:t>12.10</w:t>
            </w:r>
          </w:p>
        </w:tc>
        <w:tc>
          <w:tcPr>
            <w:tcW w:w="820" w:type="dxa"/>
          </w:tcPr>
          <w:p w14:paraId="515662AD" w14:textId="77777777" w:rsidR="0042508B" w:rsidRPr="003300EC" w:rsidRDefault="0042508B" w:rsidP="001853C9">
            <w:pPr>
              <w:jc w:val="center"/>
            </w:pPr>
            <w:r w:rsidRPr="003300EC">
              <w:t>93.4</w:t>
            </w:r>
          </w:p>
        </w:tc>
        <w:tc>
          <w:tcPr>
            <w:tcW w:w="851" w:type="dxa"/>
          </w:tcPr>
          <w:p w14:paraId="7A147A3C" w14:textId="77777777" w:rsidR="0042508B" w:rsidRPr="003300EC" w:rsidRDefault="0042508B" w:rsidP="001853C9">
            <w:pPr>
              <w:jc w:val="center"/>
            </w:pPr>
            <w:r w:rsidRPr="003300EC">
              <w:t>4.8</w:t>
            </w:r>
          </w:p>
        </w:tc>
        <w:tc>
          <w:tcPr>
            <w:tcW w:w="850" w:type="dxa"/>
          </w:tcPr>
          <w:p w14:paraId="7EA24581" w14:textId="77777777" w:rsidR="0042508B" w:rsidRPr="003300EC" w:rsidRDefault="0042508B" w:rsidP="001853C9">
            <w:pPr>
              <w:jc w:val="center"/>
            </w:pPr>
            <w:r w:rsidRPr="003300EC">
              <w:t>1.7</w:t>
            </w:r>
          </w:p>
        </w:tc>
      </w:tr>
      <w:tr w:rsidR="0042508B" w14:paraId="0E705DCA" w14:textId="77777777" w:rsidTr="0042508B">
        <w:tc>
          <w:tcPr>
            <w:tcW w:w="665" w:type="dxa"/>
          </w:tcPr>
          <w:p w14:paraId="79D65420" w14:textId="77777777" w:rsidR="0042508B" w:rsidRPr="00BF1D03" w:rsidRDefault="0042508B" w:rsidP="00FF66F7">
            <w:pPr>
              <w:jc w:val="center"/>
            </w:pPr>
            <w:r w:rsidRPr="00BF1D03">
              <w:t>B4</w:t>
            </w:r>
          </w:p>
        </w:tc>
        <w:tc>
          <w:tcPr>
            <w:tcW w:w="567" w:type="dxa"/>
          </w:tcPr>
          <w:p w14:paraId="2E6638FA" w14:textId="77777777" w:rsidR="0042508B" w:rsidRPr="00CA13CD" w:rsidRDefault="0042508B" w:rsidP="00A63696">
            <w:pPr>
              <w:jc w:val="center"/>
            </w:pPr>
            <w:r w:rsidRPr="00CA13CD">
              <w:t>77</w:t>
            </w:r>
          </w:p>
        </w:tc>
        <w:tc>
          <w:tcPr>
            <w:tcW w:w="425" w:type="dxa"/>
          </w:tcPr>
          <w:p w14:paraId="22A49149" w14:textId="77777777" w:rsidR="0042508B" w:rsidRPr="00CA13CD" w:rsidRDefault="0042508B" w:rsidP="00A63696">
            <w:pPr>
              <w:jc w:val="center"/>
            </w:pPr>
            <w:r w:rsidRPr="00CA13CD">
              <w:t>M</w:t>
            </w:r>
          </w:p>
        </w:tc>
        <w:tc>
          <w:tcPr>
            <w:tcW w:w="2410" w:type="dxa"/>
          </w:tcPr>
          <w:p w14:paraId="1E66556B" w14:textId="77777777" w:rsidR="0042508B" w:rsidRPr="0092470A" w:rsidRDefault="0042508B" w:rsidP="00E0308A">
            <w:pPr>
              <w:jc w:val="center"/>
            </w:pPr>
            <w:r w:rsidRPr="0092470A">
              <w:t>DM, HTN</w:t>
            </w:r>
          </w:p>
        </w:tc>
        <w:tc>
          <w:tcPr>
            <w:tcW w:w="1417" w:type="dxa"/>
          </w:tcPr>
          <w:p w14:paraId="56E7B0AD" w14:textId="77777777" w:rsidR="0042508B" w:rsidRPr="00A4130C" w:rsidRDefault="0042508B" w:rsidP="00FB3798">
            <w:pPr>
              <w:jc w:val="center"/>
            </w:pPr>
            <w:r w:rsidRPr="00A4130C">
              <w:t>Non-survivor</w:t>
            </w:r>
          </w:p>
        </w:tc>
        <w:tc>
          <w:tcPr>
            <w:tcW w:w="567" w:type="dxa"/>
          </w:tcPr>
          <w:p w14:paraId="1171CFA4" w14:textId="77777777" w:rsidR="0042508B" w:rsidRPr="00D66529" w:rsidRDefault="0042508B" w:rsidP="00C228BE">
            <w:pPr>
              <w:jc w:val="center"/>
            </w:pPr>
            <w:r w:rsidRPr="00D66529">
              <w:t>2</w:t>
            </w:r>
          </w:p>
        </w:tc>
        <w:tc>
          <w:tcPr>
            <w:tcW w:w="739" w:type="dxa"/>
          </w:tcPr>
          <w:p w14:paraId="5637848B" w14:textId="77777777" w:rsidR="0042508B" w:rsidRPr="00690502" w:rsidRDefault="0042508B" w:rsidP="00D96E9D">
            <w:pPr>
              <w:jc w:val="center"/>
            </w:pPr>
            <w:r w:rsidRPr="00690502">
              <w:t>11.70</w:t>
            </w:r>
          </w:p>
        </w:tc>
        <w:tc>
          <w:tcPr>
            <w:tcW w:w="820" w:type="dxa"/>
          </w:tcPr>
          <w:p w14:paraId="2AE4AAA7" w14:textId="77777777" w:rsidR="0042508B" w:rsidRPr="003300EC" w:rsidRDefault="0042508B" w:rsidP="001853C9">
            <w:pPr>
              <w:jc w:val="center"/>
            </w:pPr>
            <w:r w:rsidRPr="003300EC">
              <w:t>91.4</w:t>
            </w:r>
          </w:p>
        </w:tc>
        <w:tc>
          <w:tcPr>
            <w:tcW w:w="851" w:type="dxa"/>
          </w:tcPr>
          <w:p w14:paraId="2173A090" w14:textId="77777777" w:rsidR="0042508B" w:rsidRPr="003300EC" w:rsidRDefault="0042508B" w:rsidP="001853C9">
            <w:pPr>
              <w:jc w:val="center"/>
            </w:pPr>
            <w:r w:rsidRPr="003300EC">
              <w:t>4.0</w:t>
            </w:r>
          </w:p>
        </w:tc>
        <w:tc>
          <w:tcPr>
            <w:tcW w:w="850" w:type="dxa"/>
          </w:tcPr>
          <w:p w14:paraId="6BE36A42" w14:textId="77777777" w:rsidR="0042508B" w:rsidRPr="003300EC" w:rsidRDefault="0042508B" w:rsidP="001853C9">
            <w:pPr>
              <w:jc w:val="center"/>
            </w:pPr>
            <w:r w:rsidRPr="003300EC">
              <w:t>4.4</w:t>
            </w:r>
          </w:p>
        </w:tc>
      </w:tr>
      <w:tr w:rsidR="0042508B" w14:paraId="159235E2" w14:textId="77777777" w:rsidTr="0042508B">
        <w:tc>
          <w:tcPr>
            <w:tcW w:w="665" w:type="dxa"/>
          </w:tcPr>
          <w:p w14:paraId="07CAD2F2" w14:textId="77777777" w:rsidR="0042508B" w:rsidRPr="00BF1D03" w:rsidRDefault="0042508B" w:rsidP="00FF66F7">
            <w:pPr>
              <w:jc w:val="center"/>
            </w:pPr>
            <w:r w:rsidRPr="00BF1D03">
              <w:t>B7</w:t>
            </w:r>
          </w:p>
        </w:tc>
        <w:tc>
          <w:tcPr>
            <w:tcW w:w="567" w:type="dxa"/>
          </w:tcPr>
          <w:p w14:paraId="0B0B491C" w14:textId="77777777" w:rsidR="0042508B" w:rsidRPr="00CA13CD" w:rsidRDefault="0042508B" w:rsidP="00A63696">
            <w:pPr>
              <w:jc w:val="center"/>
            </w:pPr>
            <w:r w:rsidRPr="00CA13CD">
              <w:t>56</w:t>
            </w:r>
          </w:p>
        </w:tc>
        <w:tc>
          <w:tcPr>
            <w:tcW w:w="425" w:type="dxa"/>
          </w:tcPr>
          <w:p w14:paraId="4B007DAE" w14:textId="77777777" w:rsidR="0042508B" w:rsidRPr="00CA13CD" w:rsidRDefault="0042508B" w:rsidP="00A63696">
            <w:pPr>
              <w:jc w:val="center"/>
            </w:pPr>
            <w:r w:rsidRPr="00CA13CD">
              <w:t>M</w:t>
            </w:r>
          </w:p>
        </w:tc>
        <w:tc>
          <w:tcPr>
            <w:tcW w:w="2410" w:type="dxa"/>
          </w:tcPr>
          <w:p w14:paraId="6CE25320" w14:textId="77777777" w:rsidR="0042508B" w:rsidRPr="0092470A" w:rsidRDefault="0042508B" w:rsidP="00E0308A">
            <w:pPr>
              <w:jc w:val="center"/>
            </w:pPr>
            <w:r w:rsidRPr="0092470A">
              <w:t>HTN</w:t>
            </w:r>
          </w:p>
        </w:tc>
        <w:tc>
          <w:tcPr>
            <w:tcW w:w="1417" w:type="dxa"/>
          </w:tcPr>
          <w:p w14:paraId="419BE770" w14:textId="77777777" w:rsidR="0042508B" w:rsidRPr="00A4130C" w:rsidRDefault="0042508B" w:rsidP="00FB3798">
            <w:pPr>
              <w:jc w:val="center"/>
            </w:pPr>
            <w:r w:rsidRPr="00A4130C">
              <w:t>Non-survivor</w:t>
            </w:r>
          </w:p>
        </w:tc>
        <w:tc>
          <w:tcPr>
            <w:tcW w:w="567" w:type="dxa"/>
          </w:tcPr>
          <w:p w14:paraId="150A946C" w14:textId="77777777" w:rsidR="0042508B" w:rsidRPr="00D66529" w:rsidRDefault="0042508B" w:rsidP="00C228BE">
            <w:pPr>
              <w:jc w:val="center"/>
            </w:pPr>
            <w:r w:rsidRPr="00D66529">
              <w:t>2</w:t>
            </w:r>
          </w:p>
        </w:tc>
        <w:tc>
          <w:tcPr>
            <w:tcW w:w="739" w:type="dxa"/>
          </w:tcPr>
          <w:p w14:paraId="51ECB9D1" w14:textId="77777777" w:rsidR="0042508B" w:rsidRPr="00690502" w:rsidRDefault="0042508B" w:rsidP="00D96E9D">
            <w:pPr>
              <w:jc w:val="center"/>
            </w:pPr>
            <w:r w:rsidRPr="00690502">
              <w:t>9.30</w:t>
            </w:r>
          </w:p>
        </w:tc>
        <w:tc>
          <w:tcPr>
            <w:tcW w:w="820" w:type="dxa"/>
          </w:tcPr>
          <w:p w14:paraId="01A164D1" w14:textId="77777777" w:rsidR="0042508B" w:rsidRPr="003300EC" w:rsidRDefault="0042508B" w:rsidP="001853C9">
            <w:pPr>
              <w:jc w:val="center"/>
            </w:pPr>
            <w:r w:rsidRPr="003300EC">
              <w:t>90.3</w:t>
            </w:r>
          </w:p>
        </w:tc>
        <w:tc>
          <w:tcPr>
            <w:tcW w:w="851" w:type="dxa"/>
          </w:tcPr>
          <w:p w14:paraId="27A549E5" w14:textId="77777777" w:rsidR="0042508B" w:rsidRPr="003300EC" w:rsidRDefault="0042508B" w:rsidP="001853C9">
            <w:pPr>
              <w:jc w:val="center"/>
            </w:pPr>
            <w:r w:rsidRPr="003300EC">
              <w:t>3.9</w:t>
            </w:r>
          </w:p>
        </w:tc>
        <w:tc>
          <w:tcPr>
            <w:tcW w:w="850" w:type="dxa"/>
          </w:tcPr>
          <w:p w14:paraId="0B1090DD" w14:textId="77777777" w:rsidR="0042508B" w:rsidRPr="003300EC" w:rsidRDefault="0042508B" w:rsidP="001853C9">
            <w:pPr>
              <w:jc w:val="center"/>
            </w:pPr>
            <w:r w:rsidRPr="003300EC">
              <w:t>5.7</w:t>
            </w:r>
          </w:p>
        </w:tc>
      </w:tr>
      <w:tr w:rsidR="0042508B" w14:paraId="0B7FBDB0" w14:textId="77777777" w:rsidTr="0042508B">
        <w:tc>
          <w:tcPr>
            <w:tcW w:w="665" w:type="dxa"/>
          </w:tcPr>
          <w:p w14:paraId="2529D4CA" w14:textId="77777777" w:rsidR="0042508B" w:rsidRPr="00BF1D03" w:rsidRDefault="0042508B" w:rsidP="00FF66F7">
            <w:pPr>
              <w:jc w:val="center"/>
            </w:pPr>
            <w:r w:rsidRPr="00BF1D03">
              <w:t>B6</w:t>
            </w:r>
          </w:p>
        </w:tc>
        <w:tc>
          <w:tcPr>
            <w:tcW w:w="567" w:type="dxa"/>
          </w:tcPr>
          <w:p w14:paraId="50D5159F" w14:textId="77777777" w:rsidR="0042508B" w:rsidRPr="00CA13CD" w:rsidRDefault="0042508B" w:rsidP="00A63696">
            <w:pPr>
              <w:jc w:val="center"/>
            </w:pPr>
            <w:r w:rsidRPr="00CA13CD">
              <w:t>71</w:t>
            </w:r>
          </w:p>
        </w:tc>
        <w:tc>
          <w:tcPr>
            <w:tcW w:w="425" w:type="dxa"/>
          </w:tcPr>
          <w:p w14:paraId="19AB5ADB" w14:textId="77777777" w:rsidR="0042508B" w:rsidRPr="00CA13CD" w:rsidRDefault="0042508B" w:rsidP="00A63696">
            <w:pPr>
              <w:jc w:val="center"/>
            </w:pPr>
            <w:r w:rsidRPr="00CA13CD">
              <w:t>F</w:t>
            </w:r>
          </w:p>
        </w:tc>
        <w:tc>
          <w:tcPr>
            <w:tcW w:w="2410" w:type="dxa"/>
          </w:tcPr>
          <w:p w14:paraId="5DC93682" w14:textId="77777777" w:rsidR="0042508B" w:rsidRPr="0092470A" w:rsidRDefault="0042508B" w:rsidP="00E0308A">
            <w:pPr>
              <w:jc w:val="center"/>
            </w:pPr>
            <w:r w:rsidRPr="0092470A">
              <w:t>DCD, panic disorder</w:t>
            </w:r>
          </w:p>
        </w:tc>
        <w:tc>
          <w:tcPr>
            <w:tcW w:w="1417" w:type="dxa"/>
          </w:tcPr>
          <w:p w14:paraId="0B3D06DA" w14:textId="77777777" w:rsidR="0042508B" w:rsidRPr="00A4130C" w:rsidRDefault="0042508B" w:rsidP="00FB3798">
            <w:pPr>
              <w:jc w:val="center"/>
            </w:pPr>
            <w:r w:rsidRPr="00A4130C">
              <w:t>Non-survivor</w:t>
            </w:r>
          </w:p>
        </w:tc>
        <w:tc>
          <w:tcPr>
            <w:tcW w:w="567" w:type="dxa"/>
          </w:tcPr>
          <w:p w14:paraId="3F3C82B5" w14:textId="77777777" w:rsidR="0042508B" w:rsidRPr="00D66529" w:rsidRDefault="0042508B" w:rsidP="00C228BE">
            <w:pPr>
              <w:jc w:val="center"/>
            </w:pPr>
            <w:r w:rsidRPr="00D66529">
              <w:t>2</w:t>
            </w:r>
          </w:p>
        </w:tc>
        <w:tc>
          <w:tcPr>
            <w:tcW w:w="739" w:type="dxa"/>
          </w:tcPr>
          <w:p w14:paraId="0F6F255C" w14:textId="77777777" w:rsidR="0042508B" w:rsidRPr="00690502" w:rsidRDefault="0042508B" w:rsidP="00D96E9D">
            <w:pPr>
              <w:jc w:val="center"/>
            </w:pPr>
            <w:r w:rsidRPr="00690502">
              <w:t>13.80</w:t>
            </w:r>
          </w:p>
        </w:tc>
        <w:tc>
          <w:tcPr>
            <w:tcW w:w="820" w:type="dxa"/>
          </w:tcPr>
          <w:p w14:paraId="35F8F877" w14:textId="77777777" w:rsidR="0042508B" w:rsidRPr="003300EC" w:rsidRDefault="0042508B" w:rsidP="001853C9">
            <w:pPr>
              <w:jc w:val="center"/>
            </w:pPr>
            <w:r w:rsidRPr="003300EC">
              <w:t>83.6</w:t>
            </w:r>
          </w:p>
        </w:tc>
        <w:tc>
          <w:tcPr>
            <w:tcW w:w="851" w:type="dxa"/>
          </w:tcPr>
          <w:p w14:paraId="2B60AFFE" w14:textId="77777777" w:rsidR="0042508B" w:rsidRPr="003300EC" w:rsidRDefault="0042508B" w:rsidP="001853C9">
            <w:pPr>
              <w:jc w:val="center"/>
            </w:pPr>
            <w:r w:rsidRPr="003300EC">
              <w:t>2.5</w:t>
            </w:r>
          </w:p>
        </w:tc>
        <w:tc>
          <w:tcPr>
            <w:tcW w:w="850" w:type="dxa"/>
          </w:tcPr>
          <w:p w14:paraId="374C770B" w14:textId="77777777" w:rsidR="0042508B" w:rsidRPr="003300EC" w:rsidRDefault="0042508B" w:rsidP="001853C9">
            <w:pPr>
              <w:jc w:val="center"/>
            </w:pPr>
            <w:r w:rsidRPr="003300EC">
              <w:t>13.8</w:t>
            </w:r>
          </w:p>
        </w:tc>
      </w:tr>
      <w:tr w:rsidR="0042508B" w14:paraId="246F487C" w14:textId="77777777" w:rsidTr="0042508B">
        <w:tc>
          <w:tcPr>
            <w:tcW w:w="665" w:type="dxa"/>
          </w:tcPr>
          <w:p w14:paraId="3E9CB080" w14:textId="77777777" w:rsidR="0042508B" w:rsidRPr="00BF1D03" w:rsidRDefault="0042508B" w:rsidP="00FF66F7">
            <w:pPr>
              <w:jc w:val="center"/>
            </w:pPr>
            <w:r w:rsidRPr="00BF1D03">
              <w:t>B36</w:t>
            </w:r>
          </w:p>
        </w:tc>
        <w:tc>
          <w:tcPr>
            <w:tcW w:w="567" w:type="dxa"/>
          </w:tcPr>
          <w:p w14:paraId="1C2BF4BF" w14:textId="77777777" w:rsidR="0042508B" w:rsidRPr="00CA13CD" w:rsidRDefault="0042508B" w:rsidP="00A63696">
            <w:pPr>
              <w:jc w:val="center"/>
            </w:pPr>
            <w:r w:rsidRPr="00CA13CD">
              <w:t>78</w:t>
            </w:r>
          </w:p>
        </w:tc>
        <w:tc>
          <w:tcPr>
            <w:tcW w:w="425" w:type="dxa"/>
          </w:tcPr>
          <w:p w14:paraId="5D58F97C" w14:textId="77777777" w:rsidR="0042508B" w:rsidRPr="00CA13CD" w:rsidRDefault="0042508B" w:rsidP="00A63696">
            <w:pPr>
              <w:jc w:val="center"/>
            </w:pPr>
            <w:r w:rsidRPr="00CA13CD">
              <w:t>M</w:t>
            </w:r>
          </w:p>
        </w:tc>
        <w:tc>
          <w:tcPr>
            <w:tcW w:w="2410" w:type="dxa"/>
          </w:tcPr>
          <w:p w14:paraId="3967E96E" w14:textId="77777777" w:rsidR="0042508B" w:rsidRPr="0092470A" w:rsidRDefault="0042508B" w:rsidP="00E0308A">
            <w:pPr>
              <w:jc w:val="center"/>
            </w:pPr>
            <w:r w:rsidRPr="0092470A">
              <w:t>CKD3, DM, COPD</w:t>
            </w:r>
          </w:p>
        </w:tc>
        <w:tc>
          <w:tcPr>
            <w:tcW w:w="1417" w:type="dxa"/>
          </w:tcPr>
          <w:p w14:paraId="62730391" w14:textId="77777777" w:rsidR="0042508B" w:rsidRPr="00A4130C" w:rsidRDefault="0042508B" w:rsidP="00FB3798">
            <w:pPr>
              <w:jc w:val="center"/>
            </w:pPr>
            <w:r w:rsidRPr="00A4130C">
              <w:t>Non-survivor</w:t>
            </w:r>
          </w:p>
        </w:tc>
        <w:tc>
          <w:tcPr>
            <w:tcW w:w="567" w:type="dxa"/>
          </w:tcPr>
          <w:p w14:paraId="715CAD03" w14:textId="77777777" w:rsidR="0042508B" w:rsidRPr="00D66529" w:rsidRDefault="0042508B" w:rsidP="00C228BE">
            <w:pPr>
              <w:jc w:val="center"/>
            </w:pPr>
            <w:r w:rsidRPr="00D66529">
              <w:t>2</w:t>
            </w:r>
          </w:p>
        </w:tc>
        <w:tc>
          <w:tcPr>
            <w:tcW w:w="739" w:type="dxa"/>
          </w:tcPr>
          <w:p w14:paraId="0B66360B" w14:textId="77777777" w:rsidR="0042508B" w:rsidRPr="00690502" w:rsidRDefault="0042508B" w:rsidP="00D96E9D">
            <w:pPr>
              <w:jc w:val="center"/>
            </w:pPr>
            <w:r w:rsidRPr="00690502">
              <w:t>4.60</w:t>
            </w:r>
          </w:p>
        </w:tc>
        <w:tc>
          <w:tcPr>
            <w:tcW w:w="820" w:type="dxa"/>
          </w:tcPr>
          <w:p w14:paraId="6B33F17A" w14:textId="77777777" w:rsidR="0042508B" w:rsidRPr="003300EC" w:rsidRDefault="0042508B" w:rsidP="001853C9">
            <w:pPr>
              <w:jc w:val="center"/>
            </w:pPr>
            <w:r w:rsidRPr="003300EC">
              <w:t>88.1</w:t>
            </w:r>
          </w:p>
        </w:tc>
        <w:tc>
          <w:tcPr>
            <w:tcW w:w="851" w:type="dxa"/>
          </w:tcPr>
          <w:p w14:paraId="42C3B8FA" w14:textId="77777777" w:rsidR="0042508B" w:rsidRPr="003300EC" w:rsidRDefault="0042508B" w:rsidP="001853C9">
            <w:pPr>
              <w:jc w:val="center"/>
            </w:pPr>
            <w:r w:rsidRPr="003300EC">
              <w:t>4.4</w:t>
            </w:r>
          </w:p>
        </w:tc>
        <w:tc>
          <w:tcPr>
            <w:tcW w:w="850" w:type="dxa"/>
          </w:tcPr>
          <w:p w14:paraId="699C18C6" w14:textId="77777777" w:rsidR="0042508B" w:rsidRPr="003300EC" w:rsidRDefault="0042508B" w:rsidP="001853C9">
            <w:pPr>
              <w:jc w:val="center"/>
            </w:pPr>
            <w:r w:rsidRPr="003300EC">
              <w:t>7.4</w:t>
            </w:r>
          </w:p>
        </w:tc>
      </w:tr>
      <w:tr w:rsidR="0042508B" w14:paraId="5B7C0CC7" w14:textId="77777777" w:rsidTr="0042508B">
        <w:tc>
          <w:tcPr>
            <w:tcW w:w="665" w:type="dxa"/>
          </w:tcPr>
          <w:p w14:paraId="5C3C8DBE" w14:textId="77777777" w:rsidR="0042508B" w:rsidRPr="00BF1D03" w:rsidRDefault="0042508B" w:rsidP="00FF66F7">
            <w:pPr>
              <w:jc w:val="center"/>
            </w:pPr>
            <w:r w:rsidRPr="00BF1D03">
              <w:t>B66</w:t>
            </w:r>
          </w:p>
        </w:tc>
        <w:tc>
          <w:tcPr>
            <w:tcW w:w="567" w:type="dxa"/>
          </w:tcPr>
          <w:p w14:paraId="1A16A3EB" w14:textId="77777777" w:rsidR="0042508B" w:rsidRPr="00CA13CD" w:rsidRDefault="0042508B" w:rsidP="00A63696">
            <w:pPr>
              <w:jc w:val="center"/>
            </w:pPr>
            <w:r w:rsidRPr="00CA13CD">
              <w:t>68</w:t>
            </w:r>
          </w:p>
        </w:tc>
        <w:tc>
          <w:tcPr>
            <w:tcW w:w="425" w:type="dxa"/>
          </w:tcPr>
          <w:p w14:paraId="719B2571" w14:textId="77777777" w:rsidR="0042508B" w:rsidRPr="00CA13CD" w:rsidRDefault="0042508B" w:rsidP="00A63696">
            <w:pPr>
              <w:jc w:val="center"/>
            </w:pPr>
            <w:r w:rsidRPr="00CA13CD">
              <w:t>F</w:t>
            </w:r>
          </w:p>
        </w:tc>
        <w:tc>
          <w:tcPr>
            <w:tcW w:w="2410" w:type="dxa"/>
          </w:tcPr>
          <w:p w14:paraId="67F84D4B" w14:textId="77777777" w:rsidR="0042508B" w:rsidRPr="0092470A" w:rsidRDefault="0042508B" w:rsidP="00E0308A">
            <w:pPr>
              <w:jc w:val="center"/>
            </w:pPr>
            <w:r w:rsidRPr="0092470A">
              <w:t>RA</w:t>
            </w:r>
            <w:r>
              <w:t>,</w:t>
            </w:r>
            <w:r w:rsidRPr="0092470A">
              <w:t xml:space="preserve"> interstitial lung</w:t>
            </w:r>
          </w:p>
        </w:tc>
        <w:tc>
          <w:tcPr>
            <w:tcW w:w="1417" w:type="dxa"/>
          </w:tcPr>
          <w:p w14:paraId="3BBA3028" w14:textId="77777777" w:rsidR="0042508B" w:rsidRPr="00A4130C" w:rsidRDefault="0042508B" w:rsidP="00FB3798">
            <w:pPr>
              <w:jc w:val="center"/>
            </w:pPr>
            <w:r w:rsidRPr="00A4130C">
              <w:t>Non-survivor</w:t>
            </w:r>
          </w:p>
        </w:tc>
        <w:tc>
          <w:tcPr>
            <w:tcW w:w="567" w:type="dxa"/>
          </w:tcPr>
          <w:p w14:paraId="70D6364F" w14:textId="77777777" w:rsidR="0042508B" w:rsidRPr="00D66529" w:rsidRDefault="0042508B" w:rsidP="00C228BE">
            <w:pPr>
              <w:jc w:val="center"/>
            </w:pPr>
            <w:r w:rsidRPr="00D66529">
              <w:t>2</w:t>
            </w:r>
          </w:p>
        </w:tc>
        <w:tc>
          <w:tcPr>
            <w:tcW w:w="739" w:type="dxa"/>
          </w:tcPr>
          <w:p w14:paraId="64EE7559" w14:textId="77777777" w:rsidR="0042508B" w:rsidRPr="00690502" w:rsidRDefault="0042508B" w:rsidP="00D96E9D">
            <w:pPr>
              <w:jc w:val="center"/>
            </w:pPr>
            <w:r w:rsidRPr="00690502">
              <w:t>3.90</w:t>
            </w:r>
          </w:p>
        </w:tc>
        <w:tc>
          <w:tcPr>
            <w:tcW w:w="820" w:type="dxa"/>
          </w:tcPr>
          <w:p w14:paraId="2B18D2E4" w14:textId="77777777" w:rsidR="0042508B" w:rsidRPr="003300EC" w:rsidRDefault="0042508B" w:rsidP="001853C9">
            <w:pPr>
              <w:jc w:val="center"/>
            </w:pPr>
            <w:r w:rsidRPr="003300EC">
              <w:t>85.7</w:t>
            </w:r>
          </w:p>
        </w:tc>
        <w:tc>
          <w:tcPr>
            <w:tcW w:w="851" w:type="dxa"/>
          </w:tcPr>
          <w:p w14:paraId="725F3C75" w14:textId="77777777" w:rsidR="0042508B" w:rsidRPr="003300EC" w:rsidRDefault="0042508B" w:rsidP="001853C9">
            <w:pPr>
              <w:jc w:val="center"/>
            </w:pPr>
            <w:r w:rsidRPr="003300EC">
              <w:t>8.2</w:t>
            </w:r>
          </w:p>
        </w:tc>
        <w:tc>
          <w:tcPr>
            <w:tcW w:w="850" w:type="dxa"/>
          </w:tcPr>
          <w:p w14:paraId="4A9F4738" w14:textId="77777777" w:rsidR="0042508B" w:rsidRPr="003300EC" w:rsidRDefault="0042508B" w:rsidP="001853C9">
            <w:pPr>
              <w:jc w:val="center"/>
            </w:pPr>
            <w:r w:rsidRPr="003300EC">
              <w:t>5.9</w:t>
            </w:r>
          </w:p>
        </w:tc>
      </w:tr>
      <w:tr w:rsidR="0042508B" w14:paraId="2DD1B3AE" w14:textId="77777777" w:rsidTr="0042508B">
        <w:tc>
          <w:tcPr>
            <w:tcW w:w="665" w:type="dxa"/>
          </w:tcPr>
          <w:p w14:paraId="41031B8A" w14:textId="77777777" w:rsidR="0042508B" w:rsidRPr="00BF1D03" w:rsidRDefault="0042508B" w:rsidP="00FF66F7">
            <w:pPr>
              <w:jc w:val="center"/>
            </w:pPr>
            <w:r w:rsidRPr="00BF1D03">
              <w:t>B2</w:t>
            </w:r>
          </w:p>
        </w:tc>
        <w:tc>
          <w:tcPr>
            <w:tcW w:w="567" w:type="dxa"/>
          </w:tcPr>
          <w:p w14:paraId="2F445088" w14:textId="77777777" w:rsidR="0042508B" w:rsidRPr="00CA13CD" w:rsidRDefault="0042508B" w:rsidP="00A63696">
            <w:pPr>
              <w:jc w:val="center"/>
            </w:pPr>
            <w:r w:rsidRPr="00CA13CD">
              <w:t>64</w:t>
            </w:r>
          </w:p>
        </w:tc>
        <w:tc>
          <w:tcPr>
            <w:tcW w:w="425" w:type="dxa"/>
          </w:tcPr>
          <w:p w14:paraId="6AD22B40" w14:textId="77777777" w:rsidR="0042508B" w:rsidRPr="00CA13CD" w:rsidRDefault="0042508B" w:rsidP="00A63696">
            <w:pPr>
              <w:jc w:val="center"/>
            </w:pPr>
            <w:r w:rsidRPr="00CA13CD">
              <w:t>F</w:t>
            </w:r>
          </w:p>
        </w:tc>
        <w:tc>
          <w:tcPr>
            <w:tcW w:w="2410" w:type="dxa"/>
          </w:tcPr>
          <w:p w14:paraId="1BD218C9" w14:textId="77777777" w:rsidR="0042508B" w:rsidRPr="0092470A" w:rsidRDefault="0042508B" w:rsidP="00E0308A">
            <w:pPr>
              <w:jc w:val="center"/>
            </w:pPr>
            <w:r w:rsidRPr="0092470A">
              <w:t>PE</w:t>
            </w:r>
          </w:p>
        </w:tc>
        <w:tc>
          <w:tcPr>
            <w:tcW w:w="1417" w:type="dxa"/>
          </w:tcPr>
          <w:p w14:paraId="660D8519" w14:textId="77777777" w:rsidR="0042508B" w:rsidRPr="00A4130C" w:rsidRDefault="0042508B" w:rsidP="00FB3798">
            <w:pPr>
              <w:jc w:val="center"/>
            </w:pPr>
            <w:r w:rsidRPr="00A4130C">
              <w:t>Non-survivor</w:t>
            </w:r>
          </w:p>
        </w:tc>
        <w:tc>
          <w:tcPr>
            <w:tcW w:w="567" w:type="dxa"/>
          </w:tcPr>
          <w:p w14:paraId="2FB8051F" w14:textId="77777777" w:rsidR="0042508B" w:rsidRPr="00D66529" w:rsidRDefault="0042508B" w:rsidP="00C228BE">
            <w:pPr>
              <w:jc w:val="center"/>
            </w:pPr>
            <w:r w:rsidRPr="00D66529">
              <w:t>2</w:t>
            </w:r>
          </w:p>
        </w:tc>
        <w:tc>
          <w:tcPr>
            <w:tcW w:w="739" w:type="dxa"/>
          </w:tcPr>
          <w:p w14:paraId="41A94576" w14:textId="77777777" w:rsidR="0042508B" w:rsidRPr="00690502" w:rsidRDefault="0042508B" w:rsidP="00D96E9D">
            <w:pPr>
              <w:jc w:val="center"/>
            </w:pPr>
            <w:r w:rsidRPr="00690502">
              <w:t>7.40</w:t>
            </w:r>
          </w:p>
        </w:tc>
        <w:tc>
          <w:tcPr>
            <w:tcW w:w="820" w:type="dxa"/>
          </w:tcPr>
          <w:p w14:paraId="15DA997C" w14:textId="77777777" w:rsidR="0042508B" w:rsidRPr="003300EC" w:rsidRDefault="0042508B" w:rsidP="001853C9">
            <w:pPr>
              <w:jc w:val="center"/>
            </w:pPr>
            <w:r w:rsidRPr="003300EC">
              <w:t>77.6</w:t>
            </w:r>
          </w:p>
        </w:tc>
        <w:tc>
          <w:tcPr>
            <w:tcW w:w="851" w:type="dxa"/>
          </w:tcPr>
          <w:p w14:paraId="7E3EE6CF" w14:textId="77777777" w:rsidR="0042508B" w:rsidRPr="003300EC" w:rsidRDefault="0042508B" w:rsidP="001853C9">
            <w:pPr>
              <w:jc w:val="center"/>
            </w:pPr>
            <w:r w:rsidRPr="003300EC">
              <w:t>5.1</w:t>
            </w:r>
          </w:p>
        </w:tc>
        <w:tc>
          <w:tcPr>
            <w:tcW w:w="850" w:type="dxa"/>
          </w:tcPr>
          <w:p w14:paraId="4E299F51" w14:textId="77777777" w:rsidR="0042508B" w:rsidRPr="003300EC" w:rsidRDefault="0042508B" w:rsidP="001853C9">
            <w:pPr>
              <w:jc w:val="center"/>
            </w:pPr>
            <w:r w:rsidRPr="003300EC">
              <w:t>17.1</w:t>
            </w:r>
          </w:p>
        </w:tc>
      </w:tr>
      <w:tr w:rsidR="0042508B" w14:paraId="69ED0BE0" w14:textId="77777777" w:rsidTr="0042508B">
        <w:tc>
          <w:tcPr>
            <w:tcW w:w="665" w:type="dxa"/>
          </w:tcPr>
          <w:p w14:paraId="60E6D81A" w14:textId="77777777" w:rsidR="0042508B" w:rsidRPr="00BF1D03" w:rsidRDefault="0042508B" w:rsidP="00FF66F7">
            <w:pPr>
              <w:jc w:val="center"/>
            </w:pPr>
            <w:r w:rsidRPr="00BF1D03">
              <w:t>B1</w:t>
            </w:r>
          </w:p>
        </w:tc>
        <w:tc>
          <w:tcPr>
            <w:tcW w:w="567" w:type="dxa"/>
          </w:tcPr>
          <w:p w14:paraId="12FD38A3" w14:textId="77777777" w:rsidR="0042508B" w:rsidRPr="00CA13CD" w:rsidRDefault="0042508B" w:rsidP="00A63696">
            <w:pPr>
              <w:jc w:val="center"/>
            </w:pPr>
            <w:r w:rsidRPr="00CA13CD">
              <w:t>91</w:t>
            </w:r>
          </w:p>
        </w:tc>
        <w:tc>
          <w:tcPr>
            <w:tcW w:w="425" w:type="dxa"/>
          </w:tcPr>
          <w:p w14:paraId="17727ADE" w14:textId="77777777" w:rsidR="0042508B" w:rsidRPr="00CA13CD" w:rsidRDefault="0042508B" w:rsidP="00A63696">
            <w:pPr>
              <w:jc w:val="center"/>
            </w:pPr>
            <w:r w:rsidRPr="00CA13CD">
              <w:t>F</w:t>
            </w:r>
          </w:p>
        </w:tc>
        <w:tc>
          <w:tcPr>
            <w:tcW w:w="2410" w:type="dxa"/>
          </w:tcPr>
          <w:p w14:paraId="1DE04C39" w14:textId="77777777" w:rsidR="0042508B" w:rsidRPr="0092470A" w:rsidRDefault="0042508B" w:rsidP="00E0308A">
            <w:pPr>
              <w:jc w:val="center"/>
            </w:pPr>
            <w:r>
              <w:t>CAD</w:t>
            </w:r>
            <w:r w:rsidRPr="0092470A">
              <w:t>, ILD, CKD4</w:t>
            </w:r>
          </w:p>
        </w:tc>
        <w:tc>
          <w:tcPr>
            <w:tcW w:w="1417" w:type="dxa"/>
          </w:tcPr>
          <w:p w14:paraId="40D8FBAD" w14:textId="77777777" w:rsidR="0042508B" w:rsidRPr="00A4130C" w:rsidRDefault="0042508B" w:rsidP="00FB3798">
            <w:pPr>
              <w:jc w:val="center"/>
            </w:pPr>
            <w:r w:rsidRPr="00A4130C">
              <w:t>Non-survivor</w:t>
            </w:r>
          </w:p>
        </w:tc>
        <w:tc>
          <w:tcPr>
            <w:tcW w:w="567" w:type="dxa"/>
          </w:tcPr>
          <w:p w14:paraId="5F3BF4F0" w14:textId="77777777" w:rsidR="0042508B" w:rsidRPr="00D66529" w:rsidRDefault="0042508B" w:rsidP="00C228BE">
            <w:pPr>
              <w:jc w:val="center"/>
            </w:pPr>
            <w:r w:rsidRPr="00D66529">
              <w:t>2</w:t>
            </w:r>
          </w:p>
        </w:tc>
        <w:tc>
          <w:tcPr>
            <w:tcW w:w="739" w:type="dxa"/>
          </w:tcPr>
          <w:p w14:paraId="1A3073E8" w14:textId="77777777" w:rsidR="0042508B" w:rsidRPr="00690502" w:rsidRDefault="0042508B" w:rsidP="00D96E9D">
            <w:pPr>
              <w:jc w:val="center"/>
            </w:pPr>
            <w:r w:rsidRPr="00690502">
              <w:t>5.60</w:t>
            </w:r>
          </w:p>
        </w:tc>
        <w:tc>
          <w:tcPr>
            <w:tcW w:w="820" w:type="dxa"/>
          </w:tcPr>
          <w:p w14:paraId="4FDB4127" w14:textId="77777777" w:rsidR="0042508B" w:rsidRPr="003300EC" w:rsidRDefault="0042508B" w:rsidP="001853C9">
            <w:pPr>
              <w:jc w:val="center"/>
            </w:pPr>
            <w:r w:rsidRPr="003300EC">
              <w:t>80.1</w:t>
            </w:r>
          </w:p>
        </w:tc>
        <w:tc>
          <w:tcPr>
            <w:tcW w:w="851" w:type="dxa"/>
          </w:tcPr>
          <w:p w14:paraId="295F6603" w14:textId="77777777" w:rsidR="0042508B" w:rsidRPr="003300EC" w:rsidRDefault="0042508B" w:rsidP="001853C9">
            <w:pPr>
              <w:jc w:val="center"/>
            </w:pPr>
            <w:r w:rsidRPr="003300EC">
              <w:t>6.2</w:t>
            </w:r>
          </w:p>
        </w:tc>
        <w:tc>
          <w:tcPr>
            <w:tcW w:w="850" w:type="dxa"/>
          </w:tcPr>
          <w:p w14:paraId="4BD949B2" w14:textId="77777777" w:rsidR="0042508B" w:rsidRPr="003300EC" w:rsidRDefault="0042508B" w:rsidP="001853C9">
            <w:pPr>
              <w:jc w:val="center"/>
            </w:pPr>
            <w:r w:rsidRPr="003300EC">
              <w:t>13.6</w:t>
            </w:r>
          </w:p>
        </w:tc>
      </w:tr>
      <w:tr w:rsidR="0042508B" w14:paraId="59278551" w14:textId="77777777" w:rsidTr="0042508B">
        <w:tc>
          <w:tcPr>
            <w:tcW w:w="665" w:type="dxa"/>
          </w:tcPr>
          <w:p w14:paraId="45ED84E3" w14:textId="77777777" w:rsidR="0042508B" w:rsidRPr="00BF1D03" w:rsidRDefault="0042508B" w:rsidP="00FF66F7">
            <w:pPr>
              <w:jc w:val="center"/>
            </w:pPr>
            <w:r w:rsidRPr="00BF1D03">
              <w:t>B72</w:t>
            </w:r>
          </w:p>
        </w:tc>
        <w:tc>
          <w:tcPr>
            <w:tcW w:w="567" w:type="dxa"/>
          </w:tcPr>
          <w:p w14:paraId="440FE39D" w14:textId="77777777" w:rsidR="0042508B" w:rsidRPr="00CA13CD" w:rsidRDefault="0042508B" w:rsidP="00A63696">
            <w:pPr>
              <w:jc w:val="center"/>
            </w:pPr>
            <w:r w:rsidRPr="00CA13CD">
              <w:t>88</w:t>
            </w:r>
          </w:p>
        </w:tc>
        <w:tc>
          <w:tcPr>
            <w:tcW w:w="425" w:type="dxa"/>
          </w:tcPr>
          <w:p w14:paraId="309BCE23" w14:textId="77777777" w:rsidR="0042508B" w:rsidRPr="00CA13CD" w:rsidRDefault="0042508B" w:rsidP="00A63696">
            <w:pPr>
              <w:jc w:val="center"/>
            </w:pPr>
            <w:r w:rsidRPr="00CA13CD">
              <w:t>M</w:t>
            </w:r>
          </w:p>
        </w:tc>
        <w:tc>
          <w:tcPr>
            <w:tcW w:w="2410" w:type="dxa"/>
          </w:tcPr>
          <w:p w14:paraId="643FCEDB" w14:textId="77777777" w:rsidR="0042508B" w:rsidRPr="0092470A" w:rsidRDefault="0042508B" w:rsidP="00E0308A">
            <w:pPr>
              <w:jc w:val="center"/>
            </w:pPr>
            <w:r>
              <w:t xml:space="preserve">DM, HTN, </w:t>
            </w:r>
            <w:proofErr w:type="spellStart"/>
            <w:r>
              <w:t>Afib</w:t>
            </w:r>
            <w:proofErr w:type="spellEnd"/>
            <w:r>
              <w:t>, PPM</w:t>
            </w:r>
          </w:p>
        </w:tc>
        <w:tc>
          <w:tcPr>
            <w:tcW w:w="1417" w:type="dxa"/>
          </w:tcPr>
          <w:p w14:paraId="7EEFA5F6" w14:textId="77777777" w:rsidR="0042508B" w:rsidRPr="00A4130C" w:rsidRDefault="0042508B" w:rsidP="00FB3798">
            <w:pPr>
              <w:jc w:val="center"/>
            </w:pPr>
            <w:r w:rsidRPr="00A4130C">
              <w:t>Non-survivor</w:t>
            </w:r>
          </w:p>
        </w:tc>
        <w:tc>
          <w:tcPr>
            <w:tcW w:w="567" w:type="dxa"/>
          </w:tcPr>
          <w:p w14:paraId="4ABEB89D" w14:textId="77777777" w:rsidR="0042508B" w:rsidRPr="00D66529" w:rsidRDefault="0042508B" w:rsidP="00C228BE">
            <w:pPr>
              <w:jc w:val="center"/>
            </w:pPr>
            <w:r w:rsidRPr="00D66529">
              <w:t>2</w:t>
            </w:r>
          </w:p>
        </w:tc>
        <w:tc>
          <w:tcPr>
            <w:tcW w:w="739" w:type="dxa"/>
          </w:tcPr>
          <w:p w14:paraId="11BD4EC2" w14:textId="77777777" w:rsidR="0042508B" w:rsidRPr="00690502" w:rsidRDefault="0042508B" w:rsidP="00D96E9D">
            <w:pPr>
              <w:jc w:val="center"/>
            </w:pPr>
            <w:r w:rsidRPr="00690502">
              <w:t>3.70</w:t>
            </w:r>
          </w:p>
        </w:tc>
        <w:tc>
          <w:tcPr>
            <w:tcW w:w="820" w:type="dxa"/>
          </w:tcPr>
          <w:p w14:paraId="26831549" w14:textId="77777777" w:rsidR="0042508B" w:rsidRPr="003300EC" w:rsidRDefault="0042508B" w:rsidP="001853C9">
            <w:pPr>
              <w:jc w:val="center"/>
            </w:pPr>
            <w:r w:rsidRPr="003300EC">
              <w:t>76.6</w:t>
            </w:r>
          </w:p>
        </w:tc>
        <w:tc>
          <w:tcPr>
            <w:tcW w:w="851" w:type="dxa"/>
          </w:tcPr>
          <w:p w14:paraId="0DD45CD3" w14:textId="77777777" w:rsidR="0042508B" w:rsidRPr="003300EC" w:rsidRDefault="0042508B" w:rsidP="001853C9">
            <w:pPr>
              <w:jc w:val="center"/>
            </w:pPr>
            <w:r w:rsidRPr="003300EC">
              <w:t>9.3</w:t>
            </w:r>
          </w:p>
        </w:tc>
        <w:tc>
          <w:tcPr>
            <w:tcW w:w="850" w:type="dxa"/>
          </w:tcPr>
          <w:p w14:paraId="26F9D32F" w14:textId="77777777" w:rsidR="0042508B" w:rsidRPr="003300EC" w:rsidRDefault="0042508B" w:rsidP="001853C9">
            <w:pPr>
              <w:jc w:val="center"/>
            </w:pPr>
            <w:r w:rsidRPr="003300EC">
              <w:t>14.0</w:t>
            </w:r>
          </w:p>
        </w:tc>
      </w:tr>
      <w:tr w:rsidR="0042508B" w14:paraId="7072C5F4" w14:textId="77777777" w:rsidTr="0042508B">
        <w:tc>
          <w:tcPr>
            <w:tcW w:w="665" w:type="dxa"/>
          </w:tcPr>
          <w:p w14:paraId="5C326D0F" w14:textId="77777777" w:rsidR="0042508B" w:rsidRPr="00BF1D03" w:rsidRDefault="0042508B" w:rsidP="00FF66F7">
            <w:pPr>
              <w:jc w:val="center"/>
            </w:pPr>
            <w:r w:rsidRPr="00BF1D03">
              <w:t>B65</w:t>
            </w:r>
          </w:p>
        </w:tc>
        <w:tc>
          <w:tcPr>
            <w:tcW w:w="567" w:type="dxa"/>
          </w:tcPr>
          <w:p w14:paraId="158EC33A" w14:textId="77777777" w:rsidR="0042508B" w:rsidRPr="00CA13CD" w:rsidRDefault="0042508B" w:rsidP="00A63696">
            <w:pPr>
              <w:jc w:val="center"/>
            </w:pPr>
            <w:r w:rsidRPr="00CA13CD">
              <w:t>67</w:t>
            </w:r>
          </w:p>
        </w:tc>
        <w:tc>
          <w:tcPr>
            <w:tcW w:w="425" w:type="dxa"/>
          </w:tcPr>
          <w:p w14:paraId="20E43554" w14:textId="77777777" w:rsidR="0042508B" w:rsidRPr="00CA13CD" w:rsidRDefault="0042508B" w:rsidP="00A63696">
            <w:pPr>
              <w:jc w:val="center"/>
            </w:pPr>
            <w:r w:rsidRPr="00CA13CD">
              <w:t>F</w:t>
            </w:r>
          </w:p>
        </w:tc>
        <w:tc>
          <w:tcPr>
            <w:tcW w:w="2410" w:type="dxa"/>
          </w:tcPr>
          <w:p w14:paraId="6DDEA643" w14:textId="77777777" w:rsidR="0042508B" w:rsidRPr="0092470A" w:rsidRDefault="0042508B" w:rsidP="00E0308A">
            <w:pPr>
              <w:jc w:val="center"/>
            </w:pPr>
            <w:r>
              <w:t>UC, HTN</w:t>
            </w:r>
            <w:r w:rsidRPr="0092470A">
              <w:t xml:space="preserve">, </w:t>
            </w:r>
            <w:r>
              <w:t>HPLD</w:t>
            </w:r>
            <w:r w:rsidRPr="0092470A">
              <w:t xml:space="preserve">, </w:t>
            </w:r>
            <w:r>
              <w:t>CAD</w:t>
            </w:r>
          </w:p>
        </w:tc>
        <w:tc>
          <w:tcPr>
            <w:tcW w:w="1417" w:type="dxa"/>
          </w:tcPr>
          <w:p w14:paraId="119D54E0" w14:textId="77777777" w:rsidR="0042508B" w:rsidRPr="00A4130C" w:rsidRDefault="0042508B" w:rsidP="00FB3798">
            <w:pPr>
              <w:jc w:val="center"/>
            </w:pPr>
            <w:r w:rsidRPr="00A4130C">
              <w:t>Non-survivor</w:t>
            </w:r>
          </w:p>
        </w:tc>
        <w:tc>
          <w:tcPr>
            <w:tcW w:w="567" w:type="dxa"/>
          </w:tcPr>
          <w:p w14:paraId="5BCDC4A7" w14:textId="77777777" w:rsidR="0042508B" w:rsidRPr="00D66529" w:rsidRDefault="0042508B" w:rsidP="00C228BE">
            <w:pPr>
              <w:jc w:val="center"/>
            </w:pPr>
            <w:r w:rsidRPr="00D66529">
              <w:t>2</w:t>
            </w:r>
          </w:p>
        </w:tc>
        <w:tc>
          <w:tcPr>
            <w:tcW w:w="739" w:type="dxa"/>
          </w:tcPr>
          <w:p w14:paraId="7FFE2C1B" w14:textId="77777777" w:rsidR="0042508B" w:rsidRPr="00690502" w:rsidRDefault="0042508B" w:rsidP="00D96E9D">
            <w:pPr>
              <w:jc w:val="center"/>
            </w:pPr>
            <w:r w:rsidRPr="00690502">
              <w:t>3.80</w:t>
            </w:r>
          </w:p>
        </w:tc>
        <w:tc>
          <w:tcPr>
            <w:tcW w:w="820" w:type="dxa"/>
          </w:tcPr>
          <w:p w14:paraId="54EF0829" w14:textId="77777777" w:rsidR="0042508B" w:rsidRPr="003300EC" w:rsidRDefault="0042508B" w:rsidP="001853C9">
            <w:pPr>
              <w:jc w:val="center"/>
            </w:pPr>
            <w:r w:rsidRPr="003300EC">
              <w:t>60.5</w:t>
            </w:r>
          </w:p>
        </w:tc>
        <w:tc>
          <w:tcPr>
            <w:tcW w:w="851" w:type="dxa"/>
          </w:tcPr>
          <w:p w14:paraId="7118EC93" w14:textId="77777777" w:rsidR="0042508B" w:rsidRPr="003300EC" w:rsidRDefault="0042508B" w:rsidP="001853C9">
            <w:pPr>
              <w:jc w:val="center"/>
            </w:pPr>
            <w:r w:rsidRPr="003300EC">
              <w:t>7.4</w:t>
            </w:r>
          </w:p>
        </w:tc>
        <w:tc>
          <w:tcPr>
            <w:tcW w:w="850" w:type="dxa"/>
          </w:tcPr>
          <w:p w14:paraId="6438C1E1" w14:textId="77777777" w:rsidR="0042508B" w:rsidRPr="003300EC" w:rsidRDefault="0042508B" w:rsidP="001853C9">
            <w:pPr>
              <w:jc w:val="center"/>
            </w:pPr>
            <w:r w:rsidRPr="003300EC">
              <w:t>32.0</w:t>
            </w:r>
          </w:p>
        </w:tc>
      </w:tr>
      <w:tr w:rsidR="0042508B" w14:paraId="3FAF27B2" w14:textId="77777777" w:rsidTr="0042508B">
        <w:tc>
          <w:tcPr>
            <w:tcW w:w="665" w:type="dxa"/>
          </w:tcPr>
          <w:p w14:paraId="7E210D16" w14:textId="77777777" w:rsidR="0042508B" w:rsidRPr="00BF1D03" w:rsidRDefault="0042508B" w:rsidP="00FF66F7">
            <w:pPr>
              <w:jc w:val="center"/>
            </w:pPr>
            <w:r w:rsidRPr="00BF1D03">
              <w:t>B14</w:t>
            </w:r>
          </w:p>
        </w:tc>
        <w:tc>
          <w:tcPr>
            <w:tcW w:w="567" w:type="dxa"/>
          </w:tcPr>
          <w:p w14:paraId="54FFF11D" w14:textId="77777777" w:rsidR="0042508B" w:rsidRPr="00CA13CD" w:rsidRDefault="0042508B" w:rsidP="00A63696">
            <w:pPr>
              <w:jc w:val="center"/>
            </w:pPr>
            <w:r w:rsidRPr="00CA13CD">
              <w:t>44</w:t>
            </w:r>
          </w:p>
        </w:tc>
        <w:tc>
          <w:tcPr>
            <w:tcW w:w="425" w:type="dxa"/>
          </w:tcPr>
          <w:p w14:paraId="79D1C391" w14:textId="77777777" w:rsidR="0042508B" w:rsidRPr="00CA13CD" w:rsidRDefault="0042508B" w:rsidP="00A63696">
            <w:pPr>
              <w:jc w:val="center"/>
            </w:pPr>
            <w:r w:rsidRPr="00CA13CD">
              <w:t>M</w:t>
            </w:r>
          </w:p>
        </w:tc>
        <w:tc>
          <w:tcPr>
            <w:tcW w:w="2410" w:type="dxa"/>
          </w:tcPr>
          <w:p w14:paraId="7F48904D" w14:textId="77777777" w:rsidR="0042508B" w:rsidRPr="0092470A" w:rsidRDefault="0042508B" w:rsidP="00E0308A">
            <w:pPr>
              <w:jc w:val="center"/>
            </w:pPr>
            <w:r>
              <w:t>None</w:t>
            </w:r>
          </w:p>
        </w:tc>
        <w:tc>
          <w:tcPr>
            <w:tcW w:w="1417" w:type="dxa"/>
          </w:tcPr>
          <w:p w14:paraId="1DD4D947" w14:textId="77777777" w:rsidR="0042508B" w:rsidRPr="00A4130C" w:rsidRDefault="0042508B" w:rsidP="00FB3798">
            <w:pPr>
              <w:jc w:val="center"/>
            </w:pPr>
            <w:r w:rsidRPr="00A4130C">
              <w:t>Non-survivor</w:t>
            </w:r>
          </w:p>
        </w:tc>
        <w:tc>
          <w:tcPr>
            <w:tcW w:w="567" w:type="dxa"/>
          </w:tcPr>
          <w:p w14:paraId="09A043A6" w14:textId="77777777" w:rsidR="0042508B" w:rsidRPr="00D66529" w:rsidRDefault="0042508B" w:rsidP="00C228BE">
            <w:pPr>
              <w:jc w:val="center"/>
            </w:pPr>
            <w:r w:rsidRPr="00D66529">
              <w:t>2</w:t>
            </w:r>
          </w:p>
        </w:tc>
        <w:tc>
          <w:tcPr>
            <w:tcW w:w="739" w:type="dxa"/>
          </w:tcPr>
          <w:p w14:paraId="644FFC63" w14:textId="77777777" w:rsidR="0042508B" w:rsidRPr="00690502" w:rsidRDefault="0042508B" w:rsidP="00D96E9D">
            <w:pPr>
              <w:jc w:val="center"/>
            </w:pPr>
            <w:r w:rsidRPr="00690502">
              <w:t>3.40</w:t>
            </w:r>
          </w:p>
        </w:tc>
        <w:tc>
          <w:tcPr>
            <w:tcW w:w="820" w:type="dxa"/>
          </w:tcPr>
          <w:p w14:paraId="6B924DEF" w14:textId="77777777" w:rsidR="0042508B" w:rsidRPr="003300EC" w:rsidRDefault="0042508B" w:rsidP="001853C9">
            <w:pPr>
              <w:jc w:val="center"/>
            </w:pPr>
            <w:r w:rsidRPr="003300EC">
              <w:t>56.9</w:t>
            </w:r>
          </w:p>
        </w:tc>
        <w:tc>
          <w:tcPr>
            <w:tcW w:w="851" w:type="dxa"/>
          </w:tcPr>
          <w:p w14:paraId="66C4C035" w14:textId="77777777" w:rsidR="0042508B" w:rsidRPr="003300EC" w:rsidRDefault="0042508B" w:rsidP="001853C9">
            <w:pPr>
              <w:jc w:val="center"/>
            </w:pPr>
            <w:r w:rsidRPr="003300EC">
              <w:t>6.7</w:t>
            </w:r>
          </w:p>
        </w:tc>
        <w:tc>
          <w:tcPr>
            <w:tcW w:w="850" w:type="dxa"/>
          </w:tcPr>
          <w:p w14:paraId="250EB129" w14:textId="77777777" w:rsidR="0042508B" w:rsidRPr="003300EC" w:rsidRDefault="0042508B" w:rsidP="001853C9">
            <w:pPr>
              <w:jc w:val="center"/>
            </w:pPr>
            <w:r w:rsidRPr="003300EC">
              <w:t>36.3</w:t>
            </w:r>
          </w:p>
        </w:tc>
      </w:tr>
      <w:tr w:rsidR="0042508B" w14:paraId="561DEFEA" w14:textId="77777777" w:rsidTr="0042508B">
        <w:tc>
          <w:tcPr>
            <w:tcW w:w="665" w:type="dxa"/>
          </w:tcPr>
          <w:p w14:paraId="3D929B2D" w14:textId="77777777" w:rsidR="0042508B" w:rsidRPr="00BF1D03" w:rsidRDefault="0042508B" w:rsidP="00FF66F7">
            <w:pPr>
              <w:jc w:val="center"/>
            </w:pPr>
            <w:r w:rsidRPr="00BF1D03">
              <w:t>B3</w:t>
            </w:r>
          </w:p>
        </w:tc>
        <w:tc>
          <w:tcPr>
            <w:tcW w:w="567" w:type="dxa"/>
          </w:tcPr>
          <w:p w14:paraId="3C57DA13" w14:textId="77777777" w:rsidR="0042508B" w:rsidRPr="00CA13CD" w:rsidRDefault="0042508B" w:rsidP="00A63696">
            <w:pPr>
              <w:jc w:val="center"/>
            </w:pPr>
            <w:r w:rsidRPr="00CA13CD">
              <w:t>73</w:t>
            </w:r>
          </w:p>
        </w:tc>
        <w:tc>
          <w:tcPr>
            <w:tcW w:w="425" w:type="dxa"/>
          </w:tcPr>
          <w:p w14:paraId="1155E4BF" w14:textId="77777777" w:rsidR="0042508B" w:rsidRPr="00CA13CD" w:rsidRDefault="0042508B" w:rsidP="00A63696">
            <w:pPr>
              <w:jc w:val="center"/>
            </w:pPr>
            <w:r w:rsidRPr="00CA13CD">
              <w:t>M</w:t>
            </w:r>
          </w:p>
        </w:tc>
        <w:tc>
          <w:tcPr>
            <w:tcW w:w="2410" w:type="dxa"/>
          </w:tcPr>
          <w:p w14:paraId="27351EB2" w14:textId="77777777" w:rsidR="0042508B" w:rsidRPr="0092470A" w:rsidRDefault="0042508B" w:rsidP="00E0308A">
            <w:pPr>
              <w:jc w:val="center"/>
            </w:pPr>
            <w:r w:rsidRPr="0092470A">
              <w:t>DM, CAD, HLPD, HTN</w:t>
            </w:r>
          </w:p>
        </w:tc>
        <w:tc>
          <w:tcPr>
            <w:tcW w:w="1417" w:type="dxa"/>
          </w:tcPr>
          <w:p w14:paraId="3BE76C0E" w14:textId="77777777" w:rsidR="0042508B" w:rsidRPr="00A4130C" w:rsidRDefault="0042508B" w:rsidP="00FB3798">
            <w:pPr>
              <w:jc w:val="center"/>
            </w:pPr>
            <w:r w:rsidRPr="00A4130C">
              <w:t>Non-survivor</w:t>
            </w:r>
          </w:p>
        </w:tc>
        <w:tc>
          <w:tcPr>
            <w:tcW w:w="567" w:type="dxa"/>
          </w:tcPr>
          <w:p w14:paraId="38292350" w14:textId="77777777" w:rsidR="0042508B" w:rsidRPr="00D66529" w:rsidRDefault="0042508B" w:rsidP="00C228BE">
            <w:pPr>
              <w:jc w:val="center"/>
            </w:pPr>
            <w:r w:rsidRPr="00D66529">
              <w:t>3</w:t>
            </w:r>
          </w:p>
        </w:tc>
        <w:tc>
          <w:tcPr>
            <w:tcW w:w="739" w:type="dxa"/>
          </w:tcPr>
          <w:p w14:paraId="1D3C7FD1" w14:textId="77777777" w:rsidR="0042508B" w:rsidRPr="00690502" w:rsidRDefault="0042508B" w:rsidP="00D96E9D">
            <w:pPr>
              <w:jc w:val="center"/>
            </w:pPr>
            <w:r w:rsidRPr="00690502">
              <w:t>12.80</w:t>
            </w:r>
          </w:p>
        </w:tc>
        <w:tc>
          <w:tcPr>
            <w:tcW w:w="820" w:type="dxa"/>
          </w:tcPr>
          <w:p w14:paraId="350040E7" w14:textId="77777777" w:rsidR="0042508B" w:rsidRPr="003300EC" w:rsidRDefault="0042508B" w:rsidP="001853C9">
            <w:pPr>
              <w:jc w:val="center"/>
            </w:pPr>
            <w:r w:rsidRPr="003300EC">
              <w:t>93.6</w:t>
            </w:r>
          </w:p>
        </w:tc>
        <w:tc>
          <w:tcPr>
            <w:tcW w:w="851" w:type="dxa"/>
          </w:tcPr>
          <w:p w14:paraId="65C6BECC" w14:textId="77777777" w:rsidR="0042508B" w:rsidRPr="003300EC" w:rsidRDefault="0042508B" w:rsidP="001853C9">
            <w:pPr>
              <w:jc w:val="center"/>
            </w:pPr>
            <w:r w:rsidRPr="003300EC">
              <w:t>4.0</w:t>
            </w:r>
          </w:p>
        </w:tc>
        <w:tc>
          <w:tcPr>
            <w:tcW w:w="850" w:type="dxa"/>
          </w:tcPr>
          <w:p w14:paraId="149292FF" w14:textId="77777777" w:rsidR="0042508B" w:rsidRPr="003300EC" w:rsidRDefault="0042508B" w:rsidP="001853C9">
            <w:pPr>
              <w:jc w:val="center"/>
            </w:pPr>
            <w:r w:rsidRPr="003300EC">
              <w:t>2.3</w:t>
            </w:r>
          </w:p>
        </w:tc>
      </w:tr>
      <w:tr w:rsidR="0042508B" w14:paraId="33A412AB" w14:textId="77777777" w:rsidTr="0042508B">
        <w:tc>
          <w:tcPr>
            <w:tcW w:w="665" w:type="dxa"/>
          </w:tcPr>
          <w:p w14:paraId="5589D573" w14:textId="77777777" w:rsidR="0042508B" w:rsidRPr="00BF1D03" w:rsidRDefault="0042508B" w:rsidP="00FF66F7">
            <w:pPr>
              <w:jc w:val="center"/>
            </w:pPr>
            <w:r w:rsidRPr="00BF1D03">
              <w:t>B36</w:t>
            </w:r>
          </w:p>
        </w:tc>
        <w:tc>
          <w:tcPr>
            <w:tcW w:w="567" w:type="dxa"/>
          </w:tcPr>
          <w:p w14:paraId="23CE76C5" w14:textId="77777777" w:rsidR="0042508B" w:rsidRPr="00CA13CD" w:rsidRDefault="0042508B" w:rsidP="00A63696">
            <w:pPr>
              <w:jc w:val="center"/>
            </w:pPr>
            <w:r w:rsidRPr="00CA13CD">
              <w:t>78</w:t>
            </w:r>
          </w:p>
        </w:tc>
        <w:tc>
          <w:tcPr>
            <w:tcW w:w="425" w:type="dxa"/>
          </w:tcPr>
          <w:p w14:paraId="42AF1CD0" w14:textId="77777777" w:rsidR="0042508B" w:rsidRPr="00CA13CD" w:rsidRDefault="0042508B" w:rsidP="00A63696">
            <w:pPr>
              <w:jc w:val="center"/>
            </w:pPr>
            <w:r w:rsidRPr="00CA13CD">
              <w:t>M</w:t>
            </w:r>
          </w:p>
        </w:tc>
        <w:tc>
          <w:tcPr>
            <w:tcW w:w="2410" w:type="dxa"/>
          </w:tcPr>
          <w:p w14:paraId="52F128B6" w14:textId="77777777" w:rsidR="0042508B" w:rsidRPr="0092470A" w:rsidRDefault="0042508B" w:rsidP="00E0308A">
            <w:pPr>
              <w:jc w:val="center"/>
            </w:pPr>
            <w:r>
              <w:t>CKD 3, DM</w:t>
            </w:r>
            <w:r w:rsidRPr="0092470A">
              <w:t xml:space="preserve">, </w:t>
            </w:r>
            <w:r>
              <w:t>COPD</w:t>
            </w:r>
          </w:p>
        </w:tc>
        <w:tc>
          <w:tcPr>
            <w:tcW w:w="1417" w:type="dxa"/>
          </w:tcPr>
          <w:p w14:paraId="08B39D18" w14:textId="77777777" w:rsidR="0042508B" w:rsidRPr="00A4130C" w:rsidRDefault="0042508B" w:rsidP="00FB3798">
            <w:pPr>
              <w:jc w:val="center"/>
            </w:pPr>
            <w:r w:rsidRPr="00A4130C">
              <w:t>Non-survivor</w:t>
            </w:r>
          </w:p>
        </w:tc>
        <w:tc>
          <w:tcPr>
            <w:tcW w:w="567" w:type="dxa"/>
          </w:tcPr>
          <w:p w14:paraId="6D9E666D" w14:textId="77777777" w:rsidR="0042508B" w:rsidRPr="00D66529" w:rsidRDefault="0042508B" w:rsidP="00C228BE">
            <w:pPr>
              <w:jc w:val="center"/>
            </w:pPr>
            <w:r w:rsidRPr="00D66529">
              <w:t>3</w:t>
            </w:r>
          </w:p>
        </w:tc>
        <w:tc>
          <w:tcPr>
            <w:tcW w:w="739" w:type="dxa"/>
          </w:tcPr>
          <w:p w14:paraId="70CC5317" w14:textId="77777777" w:rsidR="0042508B" w:rsidRPr="00690502" w:rsidRDefault="0042508B" w:rsidP="00D96E9D">
            <w:pPr>
              <w:jc w:val="center"/>
            </w:pPr>
            <w:r w:rsidRPr="00690502">
              <w:t>4.00</w:t>
            </w:r>
          </w:p>
        </w:tc>
        <w:tc>
          <w:tcPr>
            <w:tcW w:w="820" w:type="dxa"/>
          </w:tcPr>
          <w:p w14:paraId="699C7DFB" w14:textId="77777777" w:rsidR="0042508B" w:rsidRPr="003300EC" w:rsidRDefault="0042508B" w:rsidP="001853C9">
            <w:pPr>
              <w:jc w:val="center"/>
            </w:pPr>
            <w:r w:rsidRPr="003300EC">
              <w:t>90.2</w:t>
            </w:r>
          </w:p>
        </w:tc>
        <w:tc>
          <w:tcPr>
            <w:tcW w:w="851" w:type="dxa"/>
          </w:tcPr>
          <w:p w14:paraId="339A044A" w14:textId="77777777" w:rsidR="0042508B" w:rsidRPr="003300EC" w:rsidRDefault="0042508B" w:rsidP="001853C9">
            <w:pPr>
              <w:jc w:val="center"/>
            </w:pPr>
            <w:r w:rsidRPr="003300EC">
              <w:t>3.5</w:t>
            </w:r>
          </w:p>
        </w:tc>
        <w:tc>
          <w:tcPr>
            <w:tcW w:w="850" w:type="dxa"/>
          </w:tcPr>
          <w:p w14:paraId="36A35942" w14:textId="77777777" w:rsidR="0042508B" w:rsidRPr="003300EC" w:rsidRDefault="0042508B" w:rsidP="001853C9">
            <w:pPr>
              <w:jc w:val="center"/>
            </w:pPr>
            <w:r w:rsidRPr="003300EC">
              <w:t>6.2</w:t>
            </w:r>
          </w:p>
        </w:tc>
      </w:tr>
      <w:tr w:rsidR="0042508B" w14:paraId="0AA1BED6" w14:textId="77777777" w:rsidTr="0042508B">
        <w:tc>
          <w:tcPr>
            <w:tcW w:w="665" w:type="dxa"/>
          </w:tcPr>
          <w:p w14:paraId="386CEDDB" w14:textId="77777777" w:rsidR="0042508B" w:rsidRPr="00BF1D03" w:rsidRDefault="0042508B" w:rsidP="00FF66F7">
            <w:pPr>
              <w:jc w:val="center"/>
            </w:pPr>
            <w:r w:rsidRPr="00BF1D03">
              <w:t>B66</w:t>
            </w:r>
          </w:p>
        </w:tc>
        <w:tc>
          <w:tcPr>
            <w:tcW w:w="567" w:type="dxa"/>
          </w:tcPr>
          <w:p w14:paraId="45EDCC31" w14:textId="77777777" w:rsidR="0042508B" w:rsidRPr="00CA13CD" w:rsidRDefault="0042508B" w:rsidP="00A63696">
            <w:pPr>
              <w:jc w:val="center"/>
            </w:pPr>
            <w:r w:rsidRPr="00CA13CD">
              <w:t>68</w:t>
            </w:r>
          </w:p>
        </w:tc>
        <w:tc>
          <w:tcPr>
            <w:tcW w:w="425" w:type="dxa"/>
          </w:tcPr>
          <w:p w14:paraId="4EBF4147" w14:textId="77777777" w:rsidR="0042508B" w:rsidRPr="00CA13CD" w:rsidRDefault="0042508B" w:rsidP="00A63696">
            <w:pPr>
              <w:jc w:val="center"/>
            </w:pPr>
            <w:r w:rsidRPr="00CA13CD">
              <w:t>F</w:t>
            </w:r>
          </w:p>
        </w:tc>
        <w:tc>
          <w:tcPr>
            <w:tcW w:w="2410" w:type="dxa"/>
          </w:tcPr>
          <w:p w14:paraId="1A381397" w14:textId="77777777" w:rsidR="0042508B" w:rsidRPr="0092470A" w:rsidRDefault="0042508B" w:rsidP="00E0308A">
            <w:pPr>
              <w:jc w:val="center"/>
            </w:pPr>
            <w:r w:rsidRPr="0092470A">
              <w:t>RA, interstitial lung</w:t>
            </w:r>
          </w:p>
        </w:tc>
        <w:tc>
          <w:tcPr>
            <w:tcW w:w="1417" w:type="dxa"/>
          </w:tcPr>
          <w:p w14:paraId="745456AD" w14:textId="77777777" w:rsidR="0042508B" w:rsidRPr="00A4130C" w:rsidRDefault="0042508B" w:rsidP="00FB3798">
            <w:pPr>
              <w:jc w:val="center"/>
            </w:pPr>
            <w:r w:rsidRPr="00A4130C">
              <w:t>Non-survivor</w:t>
            </w:r>
          </w:p>
        </w:tc>
        <w:tc>
          <w:tcPr>
            <w:tcW w:w="567" w:type="dxa"/>
          </w:tcPr>
          <w:p w14:paraId="628E2E58" w14:textId="77777777" w:rsidR="0042508B" w:rsidRPr="00D66529" w:rsidRDefault="0042508B" w:rsidP="00C228BE">
            <w:pPr>
              <w:jc w:val="center"/>
            </w:pPr>
            <w:r w:rsidRPr="00D66529">
              <w:t>3</w:t>
            </w:r>
          </w:p>
        </w:tc>
        <w:tc>
          <w:tcPr>
            <w:tcW w:w="739" w:type="dxa"/>
          </w:tcPr>
          <w:p w14:paraId="0394DDC8" w14:textId="77777777" w:rsidR="0042508B" w:rsidRPr="00690502" w:rsidRDefault="0042508B" w:rsidP="00D96E9D">
            <w:pPr>
              <w:jc w:val="center"/>
            </w:pPr>
            <w:r w:rsidRPr="00690502">
              <w:t>4.20</w:t>
            </w:r>
          </w:p>
        </w:tc>
        <w:tc>
          <w:tcPr>
            <w:tcW w:w="820" w:type="dxa"/>
          </w:tcPr>
          <w:p w14:paraId="010D0625" w14:textId="77777777" w:rsidR="0042508B" w:rsidRPr="003300EC" w:rsidRDefault="0042508B" w:rsidP="001853C9">
            <w:pPr>
              <w:jc w:val="center"/>
            </w:pPr>
            <w:r w:rsidRPr="003300EC">
              <w:t>88.2</w:t>
            </w:r>
          </w:p>
        </w:tc>
        <w:tc>
          <w:tcPr>
            <w:tcW w:w="851" w:type="dxa"/>
          </w:tcPr>
          <w:p w14:paraId="6BB16DAA" w14:textId="77777777" w:rsidR="0042508B" w:rsidRPr="003300EC" w:rsidRDefault="0042508B" w:rsidP="001853C9">
            <w:pPr>
              <w:jc w:val="center"/>
            </w:pPr>
            <w:r w:rsidRPr="003300EC">
              <w:t>5.7</w:t>
            </w:r>
          </w:p>
        </w:tc>
        <w:tc>
          <w:tcPr>
            <w:tcW w:w="850" w:type="dxa"/>
          </w:tcPr>
          <w:p w14:paraId="10C903C1" w14:textId="77777777" w:rsidR="0042508B" w:rsidRPr="003300EC" w:rsidRDefault="0042508B" w:rsidP="001853C9">
            <w:pPr>
              <w:jc w:val="center"/>
            </w:pPr>
            <w:r w:rsidRPr="003300EC">
              <w:t>6.0</w:t>
            </w:r>
          </w:p>
        </w:tc>
      </w:tr>
      <w:tr w:rsidR="0042508B" w14:paraId="5B948426" w14:textId="77777777" w:rsidTr="0042508B">
        <w:tc>
          <w:tcPr>
            <w:tcW w:w="665" w:type="dxa"/>
          </w:tcPr>
          <w:p w14:paraId="7A22C24C" w14:textId="77777777" w:rsidR="0042508B" w:rsidRPr="00BF1D03" w:rsidRDefault="0042508B" w:rsidP="00FF66F7">
            <w:pPr>
              <w:jc w:val="center"/>
            </w:pPr>
            <w:r w:rsidRPr="00BF1D03">
              <w:t>B6</w:t>
            </w:r>
          </w:p>
        </w:tc>
        <w:tc>
          <w:tcPr>
            <w:tcW w:w="567" w:type="dxa"/>
          </w:tcPr>
          <w:p w14:paraId="2284E468" w14:textId="77777777" w:rsidR="0042508B" w:rsidRPr="00CA13CD" w:rsidRDefault="0042508B" w:rsidP="00A63696">
            <w:pPr>
              <w:jc w:val="center"/>
            </w:pPr>
            <w:r w:rsidRPr="00CA13CD">
              <w:t>71</w:t>
            </w:r>
          </w:p>
        </w:tc>
        <w:tc>
          <w:tcPr>
            <w:tcW w:w="425" w:type="dxa"/>
          </w:tcPr>
          <w:p w14:paraId="5F3B3AED" w14:textId="77777777" w:rsidR="0042508B" w:rsidRPr="00CA13CD" w:rsidRDefault="0042508B" w:rsidP="00A63696">
            <w:pPr>
              <w:jc w:val="center"/>
            </w:pPr>
            <w:r w:rsidRPr="00CA13CD">
              <w:t>F</w:t>
            </w:r>
          </w:p>
        </w:tc>
        <w:tc>
          <w:tcPr>
            <w:tcW w:w="2410" w:type="dxa"/>
          </w:tcPr>
          <w:p w14:paraId="7E508B6F" w14:textId="77777777" w:rsidR="0042508B" w:rsidRPr="0092470A" w:rsidRDefault="0042508B" w:rsidP="00E0308A">
            <w:pPr>
              <w:jc w:val="center"/>
            </w:pPr>
            <w:r w:rsidRPr="0092470A">
              <w:t>DCD, panic disorder</w:t>
            </w:r>
          </w:p>
        </w:tc>
        <w:tc>
          <w:tcPr>
            <w:tcW w:w="1417" w:type="dxa"/>
          </w:tcPr>
          <w:p w14:paraId="73020C65" w14:textId="77777777" w:rsidR="0042508B" w:rsidRPr="00A4130C" w:rsidRDefault="0042508B" w:rsidP="00FB3798">
            <w:pPr>
              <w:jc w:val="center"/>
            </w:pPr>
            <w:r w:rsidRPr="00A4130C">
              <w:t>Non-survivor</w:t>
            </w:r>
          </w:p>
        </w:tc>
        <w:tc>
          <w:tcPr>
            <w:tcW w:w="567" w:type="dxa"/>
          </w:tcPr>
          <w:p w14:paraId="30A26E43" w14:textId="77777777" w:rsidR="0042508B" w:rsidRPr="00D66529" w:rsidRDefault="0042508B" w:rsidP="00C228BE">
            <w:pPr>
              <w:jc w:val="center"/>
            </w:pPr>
            <w:r w:rsidRPr="00D66529">
              <w:t>3</w:t>
            </w:r>
          </w:p>
        </w:tc>
        <w:tc>
          <w:tcPr>
            <w:tcW w:w="739" w:type="dxa"/>
          </w:tcPr>
          <w:p w14:paraId="626CC5A6" w14:textId="77777777" w:rsidR="0042508B" w:rsidRPr="00690502" w:rsidRDefault="0042508B" w:rsidP="00D96E9D">
            <w:pPr>
              <w:jc w:val="center"/>
            </w:pPr>
            <w:r w:rsidRPr="00690502">
              <w:t>15.40</w:t>
            </w:r>
          </w:p>
        </w:tc>
        <w:tc>
          <w:tcPr>
            <w:tcW w:w="820" w:type="dxa"/>
          </w:tcPr>
          <w:p w14:paraId="01E74BD2" w14:textId="77777777" w:rsidR="0042508B" w:rsidRPr="003300EC" w:rsidRDefault="0042508B" w:rsidP="001853C9">
            <w:pPr>
              <w:jc w:val="center"/>
            </w:pPr>
            <w:r w:rsidRPr="003300EC">
              <w:t>82.5</w:t>
            </w:r>
          </w:p>
        </w:tc>
        <w:tc>
          <w:tcPr>
            <w:tcW w:w="851" w:type="dxa"/>
          </w:tcPr>
          <w:p w14:paraId="21547AF4" w14:textId="77777777" w:rsidR="0042508B" w:rsidRPr="003300EC" w:rsidRDefault="0042508B" w:rsidP="001853C9">
            <w:pPr>
              <w:jc w:val="center"/>
            </w:pPr>
            <w:r w:rsidRPr="003300EC">
              <w:t>4.6</w:t>
            </w:r>
          </w:p>
        </w:tc>
        <w:tc>
          <w:tcPr>
            <w:tcW w:w="850" w:type="dxa"/>
          </w:tcPr>
          <w:p w14:paraId="40FD96F1" w14:textId="77777777" w:rsidR="0042508B" w:rsidRPr="003300EC" w:rsidRDefault="0042508B" w:rsidP="001853C9">
            <w:pPr>
              <w:jc w:val="center"/>
            </w:pPr>
            <w:r w:rsidRPr="003300EC">
              <w:t>12.8</w:t>
            </w:r>
          </w:p>
        </w:tc>
      </w:tr>
      <w:tr w:rsidR="0042508B" w14:paraId="671C900C" w14:textId="77777777" w:rsidTr="0042508B">
        <w:tc>
          <w:tcPr>
            <w:tcW w:w="665" w:type="dxa"/>
          </w:tcPr>
          <w:p w14:paraId="6B9E9585" w14:textId="77777777" w:rsidR="0042508B" w:rsidRPr="00BF1D03" w:rsidRDefault="0042508B" w:rsidP="00FF66F7">
            <w:pPr>
              <w:jc w:val="center"/>
            </w:pPr>
            <w:r w:rsidRPr="00BF1D03">
              <w:t>B2</w:t>
            </w:r>
          </w:p>
        </w:tc>
        <w:tc>
          <w:tcPr>
            <w:tcW w:w="567" w:type="dxa"/>
          </w:tcPr>
          <w:p w14:paraId="3DDB08DA" w14:textId="77777777" w:rsidR="0042508B" w:rsidRPr="00CA13CD" w:rsidRDefault="0042508B" w:rsidP="00A63696">
            <w:pPr>
              <w:jc w:val="center"/>
            </w:pPr>
            <w:r w:rsidRPr="00CA13CD">
              <w:t>64</w:t>
            </w:r>
          </w:p>
        </w:tc>
        <w:tc>
          <w:tcPr>
            <w:tcW w:w="425" w:type="dxa"/>
          </w:tcPr>
          <w:p w14:paraId="16EF5EA7" w14:textId="77777777" w:rsidR="0042508B" w:rsidRPr="00CA13CD" w:rsidRDefault="0042508B" w:rsidP="00A63696">
            <w:pPr>
              <w:jc w:val="center"/>
            </w:pPr>
            <w:r w:rsidRPr="00CA13CD">
              <w:t>F</w:t>
            </w:r>
          </w:p>
        </w:tc>
        <w:tc>
          <w:tcPr>
            <w:tcW w:w="2410" w:type="dxa"/>
          </w:tcPr>
          <w:p w14:paraId="780EDCC5" w14:textId="77777777" w:rsidR="0042508B" w:rsidRPr="0092470A" w:rsidRDefault="0042508B" w:rsidP="00E0308A">
            <w:pPr>
              <w:jc w:val="center"/>
            </w:pPr>
            <w:r w:rsidRPr="0092470A">
              <w:t>PE</w:t>
            </w:r>
          </w:p>
        </w:tc>
        <w:tc>
          <w:tcPr>
            <w:tcW w:w="1417" w:type="dxa"/>
          </w:tcPr>
          <w:p w14:paraId="6D3862EE" w14:textId="77777777" w:rsidR="0042508B" w:rsidRPr="00A4130C" w:rsidRDefault="0042508B" w:rsidP="00FB3798">
            <w:pPr>
              <w:jc w:val="center"/>
            </w:pPr>
            <w:r w:rsidRPr="00A4130C">
              <w:t>Non-survivor</w:t>
            </w:r>
          </w:p>
        </w:tc>
        <w:tc>
          <w:tcPr>
            <w:tcW w:w="567" w:type="dxa"/>
          </w:tcPr>
          <w:p w14:paraId="27383DEC" w14:textId="77777777" w:rsidR="0042508B" w:rsidRPr="00D66529" w:rsidRDefault="0042508B" w:rsidP="00C228BE">
            <w:pPr>
              <w:jc w:val="center"/>
            </w:pPr>
            <w:r w:rsidRPr="00D66529">
              <w:t>3</w:t>
            </w:r>
          </w:p>
        </w:tc>
        <w:tc>
          <w:tcPr>
            <w:tcW w:w="739" w:type="dxa"/>
          </w:tcPr>
          <w:p w14:paraId="33AC4B25" w14:textId="77777777" w:rsidR="0042508B" w:rsidRPr="00690502" w:rsidRDefault="0042508B" w:rsidP="00D96E9D">
            <w:pPr>
              <w:jc w:val="center"/>
            </w:pPr>
            <w:r w:rsidRPr="00690502">
              <w:t>8.40</w:t>
            </w:r>
          </w:p>
        </w:tc>
        <w:tc>
          <w:tcPr>
            <w:tcW w:w="820" w:type="dxa"/>
          </w:tcPr>
          <w:p w14:paraId="73CB9E0F" w14:textId="77777777" w:rsidR="0042508B" w:rsidRPr="003300EC" w:rsidRDefault="0042508B" w:rsidP="001853C9">
            <w:pPr>
              <w:jc w:val="center"/>
            </w:pPr>
            <w:r w:rsidRPr="003300EC">
              <w:t>82.0</w:t>
            </w:r>
          </w:p>
        </w:tc>
        <w:tc>
          <w:tcPr>
            <w:tcW w:w="851" w:type="dxa"/>
          </w:tcPr>
          <w:p w14:paraId="657B9A8F" w14:textId="77777777" w:rsidR="0042508B" w:rsidRPr="003300EC" w:rsidRDefault="0042508B" w:rsidP="001853C9">
            <w:pPr>
              <w:jc w:val="center"/>
            </w:pPr>
            <w:r w:rsidRPr="003300EC">
              <w:t>4.7</w:t>
            </w:r>
          </w:p>
        </w:tc>
        <w:tc>
          <w:tcPr>
            <w:tcW w:w="850" w:type="dxa"/>
          </w:tcPr>
          <w:p w14:paraId="51E55C8E" w14:textId="77777777" w:rsidR="0042508B" w:rsidRPr="003300EC" w:rsidRDefault="0042508B" w:rsidP="001853C9">
            <w:pPr>
              <w:jc w:val="center"/>
            </w:pPr>
            <w:r w:rsidRPr="003300EC">
              <w:t>13.1</w:t>
            </w:r>
          </w:p>
        </w:tc>
      </w:tr>
      <w:tr w:rsidR="0042508B" w14:paraId="32586936" w14:textId="77777777" w:rsidTr="0042508B">
        <w:tc>
          <w:tcPr>
            <w:tcW w:w="665" w:type="dxa"/>
          </w:tcPr>
          <w:p w14:paraId="4DCEFBBE" w14:textId="77777777" w:rsidR="0042508B" w:rsidRPr="00BF1D03" w:rsidRDefault="0042508B" w:rsidP="00FF66F7">
            <w:pPr>
              <w:jc w:val="center"/>
            </w:pPr>
            <w:r w:rsidRPr="00BF1D03">
              <w:t>B1</w:t>
            </w:r>
          </w:p>
        </w:tc>
        <w:tc>
          <w:tcPr>
            <w:tcW w:w="567" w:type="dxa"/>
          </w:tcPr>
          <w:p w14:paraId="189C8AA2" w14:textId="77777777" w:rsidR="0042508B" w:rsidRPr="00CA13CD" w:rsidRDefault="0042508B" w:rsidP="00A63696">
            <w:pPr>
              <w:jc w:val="center"/>
            </w:pPr>
            <w:r w:rsidRPr="00CA13CD">
              <w:t>91</w:t>
            </w:r>
          </w:p>
        </w:tc>
        <w:tc>
          <w:tcPr>
            <w:tcW w:w="425" w:type="dxa"/>
          </w:tcPr>
          <w:p w14:paraId="487F1DD3" w14:textId="77777777" w:rsidR="0042508B" w:rsidRPr="00CA13CD" w:rsidRDefault="0042508B" w:rsidP="00A63696">
            <w:pPr>
              <w:jc w:val="center"/>
            </w:pPr>
            <w:r w:rsidRPr="00CA13CD">
              <w:t>F</w:t>
            </w:r>
          </w:p>
        </w:tc>
        <w:tc>
          <w:tcPr>
            <w:tcW w:w="2410" w:type="dxa"/>
          </w:tcPr>
          <w:p w14:paraId="4FA8119A" w14:textId="77777777" w:rsidR="0042508B" w:rsidRPr="0092470A" w:rsidRDefault="0042508B" w:rsidP="00E0308A">
            <w:pPr>
              <w:jc w:val="center"/>
            </w:pPr>
            <w:r>
              <w:t>CAD</w:t>
            </w:r>
            <w:r w:rsidRPr="0092470A">
              <w:t>, ILD, CKD5</w:t>
            </w:r>
          </w:p>
        </w:tc>
        <w:tc>
          <w:tcPr>
            <w:tcW w:w="1417" w:type="dxa"/>
          </w:tcPr>
          <w:p w14:paraId="7DB814A3" w14:textId="77777777" w:rsidR="0042508B" w:rsidRPr="00A4130C" w:rsidRDefault="0042508B" w:rsidP="00FB3798">
            <w:pPr>
              <w:jc w:val="center"/>
            </w:pPr>
            <w:r w:rsidRPr="00A4130C">
              <w:t>Non-survivor</w:t>
            </w:r>
          </w:p>
        </w:tc>
        <w:tc>
          <w:tcPr>
            <w:tcW w:w="567" w:type="dxa"/>
          </w:tcPr>
          <w:p w14:paraId="19FCAD4C" w14:textId="77777777" w:rsidR="0042508B" w:rsidRPr="00D66529" w:rsidRDefault="0042508B" w:rsidP="00C228BE">
            <w:pPr>
              <w:jc w:val="center"/>
            </w:pPr>
            <w:r w:rsidRPr="00D66529">
              <w:t>3</w:t>
            </w:r>
          </w:p>
        </w:tc>
        <w:tc>
          <w:tcPr>
            <w:tcW w:w="739" w:type="dxa"/>
          </w:tcPr>
          <w:p w14:paraId="0D910EA9" w14:textId="77777777" w:rsidR="0042508B" w:rsidRPr="00690502" w:rsidRDefault="0042508B" w:rsidP="00D96E9D">
            <w:pPr>
              <w:jc w:val="center"/>
            </w:pPr>
            <w:r w:rsidRPr="00690502">
              <w:t>7.60</w:t>
            </w:r>
          </w:p>
        </w:tc>
        <w:tc>
          <w:tcPr>
            <w:tcW w:w="820" w:type="dxa"/>
          </w:tcPr>
          <w:p w14:paraId="10EC18E7" w14:textId="77777777" w:rsidR="0042508B" w:rsidRPr="003300EC" w:rsidRDefault="0042508B" w:rsidP="001853C9">
            <w:pPr>
              <w:jc w:val="center"/>
            </w:pPr>
            <w:r w:rsidRPr="003300EC">
              <w:t>80.5</w:t>
            </w:r>
          </w:p>
        </w:tc>
        <w:tc>
          <w:tcPr>
            <w:tcW w:w="851" w:type="dxa"/>
          </w:tcPr>
          <w:p w14:paraId="4C840F8A" w14:textId="77777777" w:rsidR="0042508B" w:rsidRPr="003300EC" w:rsidRDefault="0042508B" w:rsidP="001853C9">
            <w:pPr>
              <w:jc w:val="center"/>
            </w:pPr>
            <w:r w:rsidRPr="003300EC">
              <w:t>7.1</w:t>
            </w:r>
          </w:p>
        </w:tc>
        <w:tc>
          <w:tcPr>
            <w:tcW w:w="850" w:type="dxa"/>
          </w:tcPr>
          <w:p w14:paraId="0154EEC3" w14:textId="77777777" w:rsidR="0042508B" w:rsidRPr="003300EC" w:rsidRDefault="0042508B" w:rsidP="001853C9">
            <w:pPr>
              <w:jc w:val="center"/>
            </w:pPr>
            <w:r w:rsidRPr="003300EC">
              <w:t>12.2</w:t>
            </w:r>
          </w:p>
        </w:tc>
      </w:tr>
      <w:tr w:rsidR="0042508B" w14:paraId="3D78FA10" w14:textId="77777777" w:rsidTr="0042508B">
        <w:tc>
          <w:tcPr>
            <w:tcW w:w="665" w:type="dxa"/>
          </w:tcPr>
          <w:p w14:paraId="04C90334" w14:textId="77777777" w:rsidR="0042508B" w:rsidRPr="00BF1D03" w:rsidRDefault="0042508B" w:rsidP="00FF66F7">
            <w:pPr>
              <w:jc w:val="center"/>
            </w:pPr>
            <w:r w:rsidRPr="00BF1D03">
              <w:t>B65</w:t>
            </w:r>
          </w:p>
        </w:tc>
        <w:tc>
          <w:tcPr>
            <w:tcW w:w="567" w:type="dxa"/>
          </w:tcPr>
          <w:p w14:paraId="2E8CA4EA" w14:textId="77777777" w:rsidR="0042508B" w:rsidRPr="00CA13CD" w:rsidRDefault="0042508B" w:rsidP="00A63696">
            <w:pPr>
              <w:jc w:val="center"/>
            </w:pPr>
            <w:r w:rsidRPr="00CA13CD">
              <w:t>67</w:t>
            </w:r>
          </w:p>
        </w:tc>
        <w:tc>
          <w:tcPr>
            <w:tcW w:w="425" w:type="dxa"/>
          </w:tcPr>
          <w:p w14:paraId="649F7DFC" w14:textId="77777777" w:rsidR="0042508B" w:rsidRPr="00CA13CD" w:rsidRDefault="0042508B" w:rsidP="00A63696">
            <w:pPr>
              <w:jc w:val="center"/>
            </w:pPr>
            <w:r w:rsidRPr="00CA13CD">
              <w:t>F</w:t>
            </w:r>
          </w:p>
        </w:tc>
        <w:tc>
          <w:tcPr>
            <w:tcW w:w="2410" w:type="dxa"/>
          </w:tcPr>
          <w:p w14:paraId="55B10DFD" w14:textId="77777777" w:rsidR="0042508B" w:rsidRPr="0092470A" w:rsidRDefault="0042508B" w:rsidP="00E0308A">
            <w:pPr>
              <w:jc w:val="center"/>
            </w:pPr>
            <w:r>
              <w:t>DMW, HTN</w:t>
            </w:r>
            <w:r w:rsidRPr="0092470A">
              <w:t xml:space="preserve">, </w:t>
            </w:r>
            <w:r>
              <w:t>HLPD</w:t>
            </w:r>
          </w:p>
        </w:tc>
        <w:tc>
          <w:tcPr>
            <w:tcW w:w="1417" w:type="dxa"/>
          </w:tcPr>
          <w:p w14:paraId="0472988D" w14:textId="77777777" w:rsidR="0042508B" w:rsidRPr="00A4130C" w:rsidRDefault="0042508B" w:rsidP="00FB3798">
            <w:pPr>
              <w:jc w:val="center"/>
            </w:pPr>
            <w:r w:rsidRPr="00A4130C">
              <w:t>Non-survivor</w:t>
            </w:r>
          </w:p>
        </w:tc>
        <w:tc>
          <w:tcPr>
            <w:tcW w:w="567" w:type="dxa"/>
          </w:tcPr>
          <w:p w14:paraId="3B531371" w14:textId="77777777" w:rsidR="0042508B" w:rsidRPr="00D66529" w:rsidRDefault="0042508B" w:rsidP="00C228BE">
            <w:pPr>
              <w:jc w:val="center"/>
            </w:pPr>
            <w:r w:rsidRPr="00D66529">
              <w:t>3</w:t>
            </w:r>
          </w:p>
        </w:tc>
        <w:tc>
          <w:tcPr>
            <w:tcW w:w="739" w:type="dxa"/>
          </w:tcPr>
          <w:p w14:paraId="7D1DB50E" w14:textId="77777777" w:rsidR="0042508B" w:rsidRPr="00690502" w:rsidRDefault="0042508B" w:rsidP="00D96E9D">
            <w:pPr>
              <w:jc w:val="center"/>
            </w:pPr>
            <w:r w:rsidRPr="00690502">
              <w:t>4.20</w:t>
            </w:r>
          </w:p>
        </w:tc>
        <w:tc>
          <w:tcPr>
            <w:tcW w:w="820" w:type="dxa"/>
          </w:tcPr>
          <w:p w14:paraId="77B7E693" w14:textId="77777777" w:rsidR="0042508B" w:rsidRPr="003300EC" w:rsidRDefault="0042508B" w:rsidP="001853C9">
            <w:pPr>
              <w:jc w:val="center"/>
            </w:pPr>
            <w:r w:rsidRPr="003300EC">
              <w:t>69.3</w:t>
            </w:r>
          </w:p>
        </w:tc>
        <w:tc>
          <w:tcPr>
            <w:tcW w:w="851" w:type="dxa"/>
          </w:tcPr>
          <w:p w14:paraId="6515856B" w14:textId="77777777" w:rsidR="0042508B" w:rsidRPr="003300EC" w:rsidRDefault="0042508B" w:rsidP="001853C9">
            <w:pPr>
              <w:jc w:val="center"/>
            </w:pPr>
            <w:r w:rsidRPr="003300EC">
              <w:t>6.5</w:t>
            </w:r>
          </w:p>
        </w:tc>
        <w:tc>
          <w:tcPr>
            <w:tcW w:w="850" w:type="dxa"/>
          </w:tcPr>
          <w:p w14:paraId="05AC48FE" w14:textId="77777777" w:rsidR="0042508B" w:rsidRPr="003300EC" w:rsidRDefault="0042508B" w:rsidP="001853C9">
            <w:pPr>
              <w:jc w:val="center"/>
            </w:pPr>
            <w:r w:rsidRPr="003300EC">
              <w:t>24.0</w:t>
            </w:r>
          </w:p>
        </w:tc>
      </w:tr>
      <w:tr w:rsidR="0042508B" w14:paraId="01879D3E" w14:textId="77777777" w:rsidTr="0042508B">
        <w:tc>
          <w:tcPr>
            <w:tcW w:w="665" w:type="dxa"/>
          </w:tcPr>
          <w:p w14:paraId="651DFDB8" w14:textId="77777777" w:rsidR="0042508B" w:rsidRPr="00BF1D03" w:rsidRDefault="0042508B" w:rsidP="00FF66F7">
            <w:pPr>
              <w:jc w:val="center"/>
            </w:pPr>
            <w:r w:rsidRPr="00BF1D03">
              <w:t>B14</w:t>
            </w:r>
          </w:p>
        </w:tc>
        <w:tc>
          <w:tcPr>
            <w:tcW w:w="567" w:type="dxa"/>
          </w:tcPr>
          <w:p w14:paraId="4A9B67BD" w14:textId="77777777" w:rsidR="0042508B" w:rsidRPr="00CA13CD" w:rsidRDefault="0042508B" w:rsidP="00A63696">
            <w:pPr>
              <w:jc w:val="center"/>
            </w:pPr>
            <w:r w:rsidRPr="00CA13CD">
              <w:t>44</w:t>
            </w:r>
          </w:p>
        </w:tc>
        <w:tc>
          <w:tcPr>
            <w:tcW w:w="425" w:type="dxa"/>
          </w:tcPr>
          <w:p w14:paraId="46E7AD14" w14:textId="77777777" w:rsidR="0042508B" w:rsidRPr="00CA13CD" w:rsidRDefault="0042508B" w:rsidP="00A63696">
            <w:pPr>
              <w:jc w:val="center"/>
            </w:pPr>
            <w:r w:rsidRPr="00CA13CD">
              <w:t>M</w:t>
            </w:r>
          </w:p>
        </w:tc>
        <w:tc>
          <w:tcPr>
            <w:tcW w:w="2410" w:type="dxa"/>
          </w:tcPr>
          <w:p w14:paraId="40E7B5ED" w14:textId="77777777" w:rsidR="0042508B" w:rsidRPr="0092470A" w:rsidRDefault="0042508B" w:rsidP="00E0308A">
            <w:pPr>
              <w:jc w:val="center"/>
            </w:pPr>
            <w:r>
              <w:t>None</w:t>
            </w:r>
          </w:p>
        </w:tc>
        <w:tc>
          <w:tcPr>
            <w:tcW w:w="1417" w:type="dxa"/>
          </w:tcPr>
          <w:p w14:paraId="143B20E3" w14:textId="77777777" w:rsidR="0042508B" w:rsidRPr="00A4130C" w:rsidRDefault="0042508B" w:rsidP="00FB3798">
            <w:pPr>
              <w:jc w:val="center"/>
            </w:pPr>
            <w:r w:rsidRPr="00A4130C">
              <w:t>Non-survivor</w:t>
            </w:r>
          </w:p>
        </w:tc>
        <w:tc>
          <w:tcPr>
            <w:tcW w:w="567" w:type="dxa"/>
          </w:tcPr>
          <w:p w14:paraId="3B696B7F" w14:textId="77777777" w:rsidR="0042508B" w:rsidRPr="00D66529" w:rsidRDefault="0042508B" w:rsidP="00C228BE">
            <w:pPr>
              <w:jc w:val="center"/>
            </w:pPr>
            <w:r w:rsidRPr="00D66529">
              <w:t>3</w:t>
            </w:r>
          </w:p>
        </w:tc>
        <w:tc>
          <w:tcPr>
            <w:tcW w:w="739" w:type="dxa"/>
          </w:tcPr>
          <w:p w14:paraId="564DC878" w14:textId="77777777" w:rsidR="0042508B" w:rsidRPr="00690502" w:rsidRDefault="0042508B" w:rsidP="00D96E9D">
            <w:pPr>
              <w:jc w:val="center"/>
            </w:pPr>
            <w:r w:rsidRPr="00690502">
              <w:t>14.60</w:t>
            </w:r>
          </w:p>
        </w:tc>
        <w:tc>
          <w:tcPr>
            <w:tcW w:w="820" w:type="dxa"/>
          </w:tcPr>
          <w:p w14:paraId="01107B90" w14:textId="77777777" w:rsidR="0042508B" w:rsidRPr="003300EC" w:rsidRDefault="0042508B" w:rsidP="001853C9">
            <w:pPr>
              <w:jc w:val="center"/>
            </w:pPr>
            <w:r w:rsidRPr="003300EC">
              <w:t>71.</w:t>
            </w:r>
            <w:r>
              <w:t>8</w:t>
            </w:r>
          </w:p>
        </w:tc>
        <w:tc>
          <w:tcPr>
            <w:tcW w:w="851" w:type="dxa"/>
          </w:tcPr>
          <w:p w14:paraId="7061003A" w14:textId="77777777" w:rsidR="0042508B" w:rsidRPr="003300EC" w:rsidRDefault="0042508B" w:rsidP="001853C9">
            <w:pPr>
              <w:jc w:val="center"/>
            </w:pPr>
            <w:r w:rsidRPr="003300EC">
              <w:t>9.0</w:t>
            </w:r>
          </w:p>
        </w:tc>
        <w:tc>
          <w:tcPr>
            <w:tcW w:w="850" w:type="dxa"/>
          </w:tcPr>
          <w:p w14:paraId="5452A4C3" w14:textId="77777777" w:rsidR="0042508B" w:rsidRPr="003300EC" w:rsidRDefault="0042508B" w:rsidP="001853C9">
            <w:pPr>
              <w:jc w:val="center"/>
            </w:pPr>
            <w:r w:rsidRPr="003300EC">
              <w:t>19.2</w:t>
            </w:r>
          </w:p>
        </w:tc>
      </w:tr>
      <w:tr w:rsidR="0042508B" w14:paraId="627DC597" w14:textId="77777777" w:rsidTr="0042508B">
        <w:tc>
          <w:tcPr>
            <w:tcW w:w="665" w:type="dxa"/>
          </w:tcPr>
          <w:p w14:paraId="4AA8032D" w14:textId="77777777" w:rsidR="0042508B" w:rsidRPr="00BF1D03" w:rsidRDefault="0042508B" w:rsidP="00FF66F7">
            <w:pPr>
              <w:jc w:val="center"/>
            </w:pPr>
            <w:r w:rsidRPr="00BF1D03">
              <w:t>B72</w:t>
            </w:r>
          </w:p>
        </w:tc>
        <w:tc>
          <w:tcPr>
            <w:tcW w:w="567" w:type="dxa"/>
          </w:tcPr>
          <w:p w14:paraId="2A8EC345" w14:textId="77777777" w:rsidR="0042508B" w:rsidRPr="00CA13CD" w:rsidRDefault="0042508B" w:rsidP="00A63696">
            <w:pPr>
              <w:jc w:val="center"/>
            </w:pPr>
            <w:r w:rsidRPr="00CA13CD">
              <w:t>88</w:t>
            </w:r>
          </w:p>
        </w:tc>
        <w:tc>
          <w:tcPr>
            <w:tcW w:w="425" w:type="dxa"/>
          </w:tcPr>
          <w:p w14:paraId="41E5FEEA" w14:textId="77777777" w:rsidR="0042508B" w:rsidRPr="00CA13CD" w:rsidRDefault="0042508B" w:rsidP="00A63696">
            <w:pPr>
              <w:jc w:val="center"/>
            </w:pPr>
            <w:r w:rsidRPr="00CA13CD">
              <w:t>M</w:t>
            </w:r>
          </w:p>
        </w:tc>
        <w:tc>
          <w:tcPr>
            <w:tcW w:w="2410" w:type="dxa"/>
          </w:tcPr>
          <w:p w14:paraId="2F713079" w14:textId="77777777" w:rsidR="0042508B" w:rsidRPr="0092470A" w:rsidRDefault="0042508B" w:rsidP="00E0308A">
            <w:pPr>
              <w:jc w:val="center"/>
            </w:pPr>
            <w:r>
              <w:t>DM</w:t>
            </w:r>
            <w:r w:rsidRPr="0092470A">
              <w:t>,</w:t>
            </w:r>
            <w:r>
              <w:t xml:space="preserve"> HTN, </w:t>
            </w:r>
            <w:proofErr w:type="spellStart"/>
            <w:r>
              <w:t>A</w:t>
            </w:r>
            <w:r w:rsidRPr="0092470A">
              <w:t>fib</w:t>
            </w:r>
            <w:proofErr w:type="spellEnd"/>
            <w:r w:rsidRPr="0092470A">
              <w:t xml:space="preserve">, </w:t>
            </w:r>
            <w:r>
              <w:t>PPM</w:t>
            </w:r>
          </w:p>
        </w:tc>
        <w:tc>
          <w:tcPr>
            <w:tcW w:w="1417" w:type="dxa"/>
          </w:tcPr>
          <w:p w14:paraId="245D6727" w14:textId="77777777" w:rsidR="0042508B" w:rsidRPr="00A4130C" w:rsidRDefault="0042508B" w:rsidP="00FB3798">
            <w:pPr>
              <w:jc w:val="center"/>
            </w:pPr>
            <w:r w:rsidRPr="00A4130C">
              <w:t>Non-survivor</w:t>
            </w:r>
          </w:p>
        </w:tc>
        <w:tc>
          <w:tcPr>
            <w:tcW w:w="567" w:type="dxa"/>
          </w:tcPr>
          <w:p w14:paraId="2E4B0ACD" w14:textId="77777777" w:rsidR="0042508B" w:rsidRPr="00D66529" w:rsidRDefault="0042508B" w:rsidP="00C228BE">
            <w:pPr>
              <w:jc w:val="center"/>
            </w:pPr>
            <w:r w:rsidRPr="00D66529">
              <w:t>3</w:t>
            </w:r>
          </w:p>
        </w:tc>
        <w:tc>
          <w:tcPr>
            <w:tcW w:w="739" w:type="dxa"/>
          </w:tcPr>
          <w:p w14:paraId="0FEA26D4" w14:textId="77777777" w:rsidR="0042508B" w:rsidRPr="00690502" w:rsidRDefault="0042508B" w:rsidP="00D96E9D">
            <w:pPr>
              <w:jc w:val="center"/>
            </w:pPr>
            <w:r w:rsidRPr="00690502">
              <w:t>3.70</w:t>
            </w:r>
          </w:p>
        </w:tc>
        <w:tc>
          <w:tcPr>
            <w:tcW w:w="820" w:type="dxa"/>
          </w:tcPr>
          <w:p w14:paraId="24E04A04" w14:textId="77777777" w:rsidR="0042508B" w:rsidRPr="003300EC" w:rsidRDefault="0042508B" w:rsidP="001853C9">
            <w:pPr>
              <w:jc w:val="center"/>
            </w:pPr>
            <w:r w:rsidRPr="003300EC">
              <w:t>69.7</w:t>
            </w:r>
          </w:p>
        </w:tc>
        <w:tc>
          <w:tcPr>
            <w:tcW w:w="851" w:type="dxa"/>
          </w:tcPr>
          <w:p w14:paraId="4B843B5E" w14:textId="77777777" w:rsidR="0042508B" w:rsidRPr="003300EC" w:rsidRDefault="0042508B" w:rsidP="001853C9">
            <w:pPr>
              <w:jc w:val="center"/>
            </w:pPr>
            <w:r w:rsidRPr="003300EC">
              <w:t>9.0</w:t>
            </w:r>
          </w:p>
        </w:tc>
        <w:tc>
          <w:tcPr>
            <w:tcW w:w="850" w:type="dxa"/>
          </w:tcPr>
          <w:p w14:paraId="2AE65CAB" w14:textId="77777777" w:rsidR="0042508B" w:rsidRPr="003300EC" w:rsidRDefault="0042508B" w:rsidP="001853C9">
            <w:pPr>
              <w:jc w:val="center"/>
            </w:pPr>
            <w:r w:rsidRPr="003300EC">
              <w:t>21.1</w:t>
            </w:r>
          </w:p>
        </w:tc>
      </w:tr>
      <w:tr w:rsidR="0042508B" w14:paraId="56CC22BC" w14:textId="77777777" w:rsidTr="0042508B">
        <w:tc>
          <w:tcPr>
            <w:tcW w:w="665" w:type="dxa"/>
          </w:tcPr>
          <w:p w14:paraId="0E1217E9" w14:textId="77777777" w:rsidR="0042508B" w:rsidRPr="00BF1D03" w:rsidRDefault="0042508B" w:rsidP="00FF66F7">
            <w:pPr>
              <w:jc w:val="center"/>
            </w:pPr>
            <w:r w:rsidRPr="00BF1D03">
              <w:t>B7</w:t>
            </w:r>
          </w:p>
        </w:tc>
        <w:tc>
          <w:tcPr>
            <w:tcW w:w="567" w:type="dxa"/>
          </w:tcPr>
          <w:p w14:paraId="672C0841" w14:textId="77777777" w:rsidR="0042508B" w:rsidRPr="00CA13CD" w:rsidRDefault="0042508B" w:rsidP="00A63696">
            <w:pPr>
              <w:jc w:val="center"/>
            </w:pPr>
            <w:r w:rsidRPr="00CA13CD">
              <w:t>56</w:t>
            </w:r>
          </w:p>
        </w:tc>
        <w:tc>
          <w:tcPr>
            <w:tcW w:w="425" w:type="dxa"/>
          </w:tcPr>
          <w:p w14:paraId="1F4591D0" w14:textId="77777777" w:rsidR="0042508B" w:rsidRPr="00CA13CD" w:rsidRDefault="0042508B" w:rsidP="00A63696">
            <w:pPr>
              <w:jc w:val="center"/>
            </w:pPr>
            <w:r w:rsidRPr="00CA13CD">
              <w:t>M</w:t>
            </w:r>
          </w:p>
        </w:tc>
        <w:tc>
          <w:tcPr>
            <w:tcW w:w="2410" w:type="dxa"/>
          </w:tcPr>
          <w:p w14:paraId="4AF79721" w14:textId="77777777" w:rsidR="0042508B" w:rsidRPr="0092470A" w:rsidRDefault="0042508B" w:rsidP="00E0308A">
            <w:pPr>
              <w:jc w:val="center"/>
            </w:pPr>
            <w:r w:rsidRPr="0092470A">
              <w:t>HTN</w:t>
            </w:r>
          </w:p>
        </w:tc>
        <w:tc>
          <w:tcPr>
            <w:tcW w:w="1417" w:type="dxa"/>
          </w:tcPr>
          <w:p w14:paraId="176D9A2B" w14:textId="77777777" w:rsidR="0042508B" w:rsidRPr="00A4130C" w:rsidRDefault="0042508B" w:rsidP="00FB3798">
            <w:pPr>
              <w:jc w:val="center"/>
            </w:pPr>
            <w:r w:rsidRPr="00A4130C">
              <w:t>Non-survivor</w:t>
            </w:r>
          </w:p>
        </w:tc>
        <w:tc>
          <w:tcPr>
            <w:tcW w:w="567" w:type="dxa"/>
          </w:tcPr>
          <w:p w14:paraId="62C01A8B" w14:textId="77777777" w:rsidR="0042508B" w:rsidRPr="00D66529" w:rsidRDefault="0042508B" w:rsidP="00C228BE">
            <w:pPr>
              <w:jc w:val="center"/>
            </w:pPr>
            <w:r w:rsidRPr="00D66529">
              <w:t>3</w:t>
            </w:r>
          </w:p>
        </w:tc>
        <w:tc>
          <w:tcPr>
            <w:tcW w:w="739" w:type="dxa"/>
          </w:tcPr>
          <w:p w14:paraId="7EC725CD" w14:textId="77777777" w:rsidR="0042508B" w:rsidRPr="00690502" w:rsidRDefault="0042508B" w:rsidP="00D96E9D">
            <w:pPr>
              <w:jc w:val="center"/>
            </w:pPr>
            <w:r w:rsidRPr="00690502">
              <w:t>9.00</w:t>
            </w:r>
          </w:p>
        </w:tc>
        <w:tc>
          <w:tcPr>
            <w:tcW w:w="820" w:type="dxa"/>
          </w:tcPr>
          <w:p w14:paraId="39022B79" w14:textId="77777777" w:rsidR="0042508B" w:rsidRPr="003300EC" w:rsidRDefault="0042508B" w:rsidP="001853C9">
            <w:pPr>
              <w:jc w:val="center"/>
            </w:pPr>
            <w:r w:rsidRPr="003300EC">
              <w:t>70.0</w:t>
            </w:r>
          </w:p>
        </w:tc>
        <w:tc>
          <w:tcPr>
            <w:tcW w:w="851" w:type="dxa"/>
          </w:tcPr>
          <w:p w14:paraId="234AA07E" w14:textId="77777777" w:rsidR="0042508B" w:rsidRPr="003300EC" w:rsidRDefault="0042508B" w:rsidP="001853C9">
            <w:pPr>
              <w:jc w:val="center"/>
            </w:pPr>
            <w:r w:rsidRPr="003300EC">
              <w:t>10.1</w:t>
            </w:r>
          </w:p>
        </w:tc>
        <w:tc>
          <w:tcPr>
            <w:tcW w:w="850" w:type="dxa"/>
          </w:tcPr>
          <w:p w14:paraId="00FBCBF5" w14:textId="77777777" w:rsidR="0042508B" w:rsidRPr="003300EC" w:rsidRDefault="0042508B" w:rsidP="001853C9">
            <w:pPr>
              <w:jc w:val="center"/>
            </w:pPr>
            <w:r w:rsidRPr="003300EC">
              <w:t>19.7</w:t>
            </w:r>
          </w:p>
        </w:tc>
      </w:tr>
      <w:tr w:rsidR="0042508B" w14:paraId="11776151" w14:textId="77777777" w:rsidTr="0042508B">
        <w:tc>
          <w:tcPr>
            <w:tcW w:w="665" w:type="dxa"/>
          </w:tcPr>
          <w:p w14:paraId="705D70FE" w14:textId="77777777" w:rsidR="0042508B" w:rsidRPr="00BF1D03" w:rsidRDefault="0042508B" w:rsidP="00FF66F7">
            <w:pPr>
              <w:jc w:val="center"/>
            </w:pPr>
            <w:r w:rsidRPr="00BF1D03">
              <w:t>B3</w:t>
            </w:r>
          </w:p>
        </w:tc>
        <w:tc>
          <w:tcPr>
            <w:tcW w:w="567" w:type="dxa"/>
          </w:tcPr>
          <w:p w14:paraId="4BC4BEC1" w14:textId="77777777" w:rsidR="0042508B" w:rsidRPr="00CA13CD" w:rsidRDefault="0042508B" w:rsidP="00A63696">
            <w:pPr>
              <w:jc w:val="center"/>
            </w:pPr>
            <w:r w:rsidRPr="00CA13CD">
              <w:t>73</w:t>
            </w:r>
          </w:p>
        </w:tc>
        <w:tc>
          <w:tcPr>
            <w:tcW w:w="425" w:type="dxa"/>
          </w:tcPr>
          <w:p w14:paraId="55D6BCF7" w14:textId="77777777" w:rsidR="0042508B" w:rsidRPr="00CA13CD" w:rsidRDefault="0042508B" w:rsidP="00A63696">
            <w:pPr>
              <w:jc w:val="center"/>
            </w:pPr>
            <w:r w:rsidRPr="00CA13CD">
              <w:t>M</w:t>
            </w:r>
          </w:p>
        </w:tc>
        <w:tc>
          <w:tcPr>
            <w:tcW w:w="2410" w:type="dxa"/>
          </w:tcPr>
          <w:p w14:paraId="2A1C3B2E" w14:textId="77777777" w:rsidR="0042508B" w:rsidRPr="0092470A" w:rsidRDefault="0042508B" w:rsidP="00E0308A">
            <w:pPr>
              <w:jc w:val="center"/>
            </w:pPr>
            <w:r w:rsidRPr="0092470A">
              <w:t>DM, CAD, HLPD, HTN</w:t>
            </w:r>
          </w:p>
        </w:tc>
        <w:tc>
          <w:tcPr>
            <w:tcW w:w="1417" w:type="dxa"/>
          </w:tcPr>
          <w:p w14:paraId="18171952" w14:textId="77777777" w:rsidR="0042508B" w:rsidRPr="00A4130C" w:rsidRDefault="0042508B" w:rsidP="00FB3798">
            <w:pPr>
              <w:jc w:val="center"/>
            </w:pPr>
            <w:r w:rsidRPr="00A4130C">
              <w:t>Non-survivor</w:t>
            </w:r>
          </w:p>
        </w:tc>
        <w:tc>
          <w:tcPr>
            <w:tcW w:w="567" w:type="dxa"/>
          </w:tcPr>
          <w:p w14:paraId="49332ED0" w14:textId="77777777" w:rsidR="0042508B" w:rsidRPr="00D66529" w:rsidRDefault="0042508B" w:rsidP="00C228BE">
            <w:pPr>
              <w:jc w:val="center"/>
            </w:pPr>
            <w:r w:rsidRPr="00D66529">
              <w:t>4</w:t>
            </w:r>
          </w:p>
        </w:tc>
        <w:tc>
          <w:tcPr>
            <w:tcW w:w="739" w:type="dxa"/>
          </w:tcPr>
          <w:p w14:paraId="4B97BB1A" w14:textId="77777777" w:rsidR="0042508B" w:rsidRPr="00690502" w:rsidRDefault="0042508B" w:rsidP="00D96E9D">
            <w:pPr>
              <w:jc w:val="center"/>
            </w:pPr>
            <w:r w:rsidRPr="00690502">
              <w:t>13.00</w:t>
            </w:r>
          </w:p>
        </w:tc>
        <w:tc>
          <w:tcPr>
            <w:tcW w:w="820" w:type="dxa"/>
          </w:tcPr>
          <w:p w14:paraId="16F1B09C" w14:textId="77777777" w:rsidR="0042508B" w:rsidRPr="003300EC" w:rsidRDefault="0042508B" w:rsidP="001853C9">
            <w:pPr>
              <w:jc w:val="center"/>
            </w:pPr>
            <w:r w:rsidRPr="003300EC">
              <w:t>94.8</w:t>
            </w:r>
          </w:p>
        </w:tc>
        <w:tc>
          <w:tcPr>
            <w:tcW w:w="851" w:type="dxa"/>
          </w:tcPr>
          <w:p w14:paraId="5111142E" w14:textId="77777777" w:rsidR="0042508B" w:rsidRPr="003300EC" w:rsidRDefault="0042508B" w:rsidP="001853C9">
            <w:pPr>
              <w:jc w:val="center"/>
            </w:pPr>
            <w:r w:rsidRPr="003300EC">
              <w:t>3.1</w:t>
            </w:r>
          </w:p>
        </w:tc>
        <w:tc>
          <w:tcPr>
            <w:tcW w:w="850" w:type="dxa"/>
          </w:tcPr>
          <w:p w14:paraId="17401BCE" w14:textId="77777777" w:rsidR="0042508B" w:rsidRPr="003300EC" w:rsidRDefault="0042508B" w:rsidP="001853C9">
            <w:pPr>
              <w:jc w:val="center"/>
            </w:pPr>
            <w:r w:rsidRPr="003300EC">
              <w:t>2.0</w:t>
            </w:r>
          </w:p>
        </w:tc>
      </w:tr>
      <w:tr w:rsidR="0042508B" w14:paraId="757FD3E9" w14:textId="77777777" w:rsidTr="0042508B">
        <w:tc>
          <w:tcPr>
            <w:tcW w:w="665" w:type="dxa"/>
          </w:tcPr>
          <w:p w14:paraId="2BDD0BBC" w14:textId="77777777" w:rsidR="0042508B" w:rsidRPr="00BF1D03" w:rsidRDefault="0042508B" w:rsidP="00FF66F7">
            <w:pPr>
              <w:jc w:val="center"/>
            </w:pPr>
            <w:r w:rsidRPr="00BF1D03">
              <w:t>B2</w:t>
            </w:r>
          </w:p>
        </w:tc>
        <w:tc>
          <w:tcPr>
            <w:tcW w:w="567" w:type="dxa"/>
          </w:tcPr>
          <w:p w14:paraId="5A1804AF" w14:textId="77777777" w:rsidR="0042508B" w:rsidRPr="00CA13CD" w:rsidRDefault="0042508B" w:rsidP="00A63696">
            <w:pPr>
              <w:jc w:val="center"/>
            </w:pPr>
            <w:r w:rsidRPr="00CA13CD">
              <w:t>64</w:t>
            </w:r>
          </w:p>
        </w:tc>
        <w:tc>
          <w:tcPr>
            <w:tcW w:w="425" w:type="dxa"/>
          </w:tcPr>
          <w:p w14:paraId="6678A229" w14:textId="77777777" w:rsidR="0042508B" w:rsidRPr="00CA13CD" w:rsidRDefault="0042508B" w:rsidP="00A63696">
            <w:pPr>
              <w:jc w:val="center"/>
            </w:pPr>
            <w:r w:rsidRPr="00CA13CD">
              <w:t>F</w:t>
            </w:r>
          </w:p>
        </w:tc>
        <w:tc>
          <w:tcPr>
            <w:tcW w:w="2410" w:type="dxa"/>
          </w:tcPr>
          <w:p w14:paraId="3CF1F103" w14:textId="77777777" w:rsidR="0042508B" w:rsidRPr="0092470A" w:rsidRDefault="0042508B" w:rsidP="00E0308A">
            <w:pPr>
              <w:jc w:val="center"/>
            </w:pPr>
            <w:r w:rsidRPr="0092470A">
              <w:t>PE</w:t>
            </w:r>
          </w:p>
        </w:tc>
        <w:tc>
          <w:tcPr>
            <w:tcW w:w="1417" w:type="dxa"/>
          </w:tcPr>
          <w:p w14:paraId="28B7CC12" w14:textId="77777777" w:rsidR="0042508B" w:rsidRPr="00A4130C" w:rsidRDefault="0042508B" w:rsidP="00FB3798">
            <w:pPr>
              <w:jc w:val="center"/>
            </w:pPr>
            <w:r w:rsidRPr="00A4130C">
              <w:t>Non-survivor</w:t>
            </w:r>
          </w:p>
        </w:tc>
        <w:tc>
          <w:tcPr>
            <w:tcW w:w="567" w:type="dxa"/>
          </w:tcPr>
          <w:p w14:paraId="2E1C890F" w14:textId="77777777" w:rsidR="0042508B" w:rsidRPr="00D66529" w:rsidRDefault="0042508B" w:rsidP="00C228BE">
            <w:pPr>
              <w:jc w:val="center"/>
            </w:pPr>
            <w:r w:rsidRPr="00D66529">
              <w:t>4</w:t>
            </w:r>
          </w:p>
        </w:tc>
        <w:tc>
          <w:tcPr>
            <w:tcW w:w="739" w:type="dxa"/>
          </w:tcPr>
          <w:p w14:paraId="17C2D8F9" w14:textId="77777777" w:rsidR="0042508B" w:rsidRPr="00690502" w:rsidRDefault="0042508B" w:rsidP="00D96E9D">
            <w:pPr>
              <w:jc w:val="center"/>
            </w:pPr>
            <w:r w:rsidRPr="00690502">
              <w:t>14.00</w:t>
            </w:r>
          </w:p>
        </w:tc>
        <w:tc>
          <w:tcPr>
            <w:tcW w:w="820" w:type="dxa"/>
          </w:tcPr>
          <w:p w14:paraId="290A77BD" w14:textId="77777777" w:rsidR="0042508B" w:rsidRPr="003300EC" w:rsidRDefault="0042508B" w:rsidP="001853C9">
            <w:pPr>
              <w:jc w:val="center"/>
            </w:pPr>
            <w:r w:rsidRPr="003300EC">
              <w:t>92.6</w:t>
            </w:r>
          </w:p>
        </w:tc>
        <w:tc>
          <w:tcPr>
            <w:tcW w:w="851" w:type="dxa"/>
          </w:tcPr>
          <w:p w14:paraId="11A058BE" w14:textId="77777777" w:rsidR="0042508B" w:rsidRPr="003300EC" w:rsidRDefault="0042508B" w:rsidP="001853C9">
            <w:pPr>
              <w:jc w:val="center"/>
            </w:pPr>
            <w:r w:rsidRPr="003300EC">
              <w:t>2.8</w:t>
            </w:r>
          </w:p>
        </w:tc>
        <w:tc>
          <w:tcPr>
            <w:tcW w:w="850" w:type="dxa"/>
          </w:tcPr>
          <w:p w14:paraId="4F7924A6" w14:textId="77777777" w:rsidR="0042508B" w:rsidRPr="003300EC" w:rsidRDefault="0042508B" w:rsidP="001853C9">
            <w:pPr>
              <w:jc w:val="center"/>
            </w:pPr>
            <w:r w:rsidRPr="003300EC">
              <w:t>4.4</w:t>
            </w:r>
          </w:p>
        </w:tc>
      </w:tr>
      <w:tr w:rsidR="0042508B" w14:paraId="20988F9B" w14:textId="77777777" w:rsidTr="0042508B">
        <w:tc>
          <w:tcPr>
            <w:tcW w:w="665" w:type="dxa"/>
          </w:tcPr>
          <w:p w14:paraId="43F18928" w14:textId="77777777" w:rsidR="0042508B" w:rsidRPr="00BF1D03" w:rsidRDefault="0042508B" w:rsidP="00FF66F7">
            <w:pPr>
              <w:jc w:val="center"/>
            </w:pPr>
            <w:r w:rsidRPr="00BF1D03">
              <w:t>B2</w:t>
            </w:r>
          </w:p>
        </w:tc>
        <w:tc>
          <w:tcPr>
            <w:tcW w:w="567" w:type="dxa"/>
          </w:tcPr>
          <w:p w14:paraId="24279295" w14:textId="77777777" w:rsidR="0042508B" w:rsidRPr="00CA13CD" w:rsidRDefault="0042508B" w:rsidP="00A63696">
            <w:pPr>
              <w:jc w:val="center"/>
            </w:pPr>
            <w:r w:rsidRPr="00CA13CD">
              <w:t>64</w:t>
            </w:r>
          </w:p>
        </w:tc>
        <w:tc>
          <w:tcPr>
            <w:tcW w:w="425" w:type="dxa"/>
          </w:tcPr>
          <w:p w14:paraId="1D2F29CF" w14:textId="77777777" w:rsidR="0042508B" w:rsidRPr="00CA13CD" w:rsidRDefault="0042508B" w:rsidP="00A63696">
            <w:pPr>
              <w:jc w:val="center"/>
            </w:pPr>
            <w:r w:rsidRPr="00CA13CD">
              <w:t>F</w:t>
            </w:r>
          </w:p>
        </w:tc>
        <w:tc>
          <w:tcPr>
            <w:tcW w:w="2410" w:type="dxa"/>
          </w:tcPr>
          <w:p w14:paraId="3563AF36" w14:textId="77777777" w:rsidR="0042508B" w:rsidRPr="0092470A" w:rsidRDefault="0042508B" w:rsidP="00E0308A">
            <w:pPr>
              <w:jc w:val="center"/>
            </w:pPr>
            <w:r w:rsidRPr="0092470A">
              <w:t>PE</w:t>
            </w:r>
          </w:p>
        </w:tc>
        <w:tc>
          <w:tcPr>
            <w:tcW w:w="1417" w:type="dxa"/>
          </w:tcPr>
          <w:p w14:paraId="4C456942" w14:textId="77777777" w:rsidR="0042508B" w:rsidRPr="00A4130C" w:rsidRDefault="0042508B" w:rsidP="00FB3798">
            <w:pPr>
              <w:jc w:val="center"/>
            </w:pPr>
            <w:r w:rsidRPr="00A4130C">
              <w:t>Non-survivor</w:t>
            </w:r>
          </w:p>
        </w:tc>
        <w:tc>
          <w:tcPr>
            <w:tcW w:w="567" w:type="dxa"/>
          </w:tcPr>
          <w:p w14:paraId="1DE3DD20" w14:textId="77777777" w:rsidR="0042508B" w:rsidRPr="00D66529" w:rsidRDefault="0042508B" w:rsidP="00C228BE">
            <w:pPr>
              <w:jc w:val="center"/>
            </w:pPr>
            <w:r w:rsidRPr="00D66529">
              <w:t>5</w:t>
            </w:r>
          </w:p>
        </w:tc>
        <w:tc>
          <w:tcPr>
            <w:tcW w:w="739" w:type="dxa"/>
          </w:tcPr>
          <w:p w14:paraId="49A6C76D" w14:textId="77777777" w:rsidR="0042508B" w:rsidRPr="00690502" w:rsidRDefault="0042508B" w:rsidP="00D96E9D">
            <w:pPr>
              <w:jc w:val="center"/>
            </w:pPr>
            <w:r w:rsidRPr="00690502">
              <w:t>13.80</w:t>
            </w:r>
          </w:p>
        </w:tc>
        <w:tc>
          <w:tcPr>
            <w:tcW w:w="820" w:type="dxa"/>
          </w:tcPr>
          <w:p w14:paraId="1E3D8049" w14:textId="77777777" w:rsidR="0042508B" w:rsidRPr="003300EC" w:rsidRDefault="0042508B" w:rsidP="001853C9">
            <w:pPr>
              <w:jc w:val="center"/>
            </w:pPr>
            <w:r w:rsidRPr="003300EC">
              <w:t>89.4</w:t>
            </w:r>
          </w:p>
        </w:tc>
        <w:tc>
          <w:tcPr>
            <w:tcW w:w="851" w:type="dxa"/>
          </w:tcPr>
          <w:p w14:paraId="386F2246" w14:textId="77777777" w:rsidR="0042508B" w:rsidRPr="003300EC" w:rsidRDefault="0042508B" w:rsidP="001853C9">
            <w:pPr>
              <w:jc w:val="center"/>
            </w:pPr>
            <w:r w:rsidRPr="003300EC">
              <w:t>2.6</w:t>
            </w:r>
          </w:p>
        </w:tc>
        <w:tc>
          <w:tcPr>
            <w:tcW w:w="850" w:type="dxa"/>
          </w:tcPr>
          <w:p w14:paraId="1A82A249" w14:textId="77777777" w:rsidR="0042508B" w:rsidRPr="003300EC" w:rsidRDefault="0042508B" w:rsidP="001853C9">
            <w:pPr>
              <w:jc w:val="center"/>
            </w:pPr>
            <w:r w:rsidRPr="003300EC">
              <w:t>7.8</w:t>
            </w:r>
          </w:p>
        </w:tc>
      </w:tr>
      <w:tr w:rsidR="0042508B" w14:paraId="69DAEC12" w14:textId="77777777" w:rsidTr="0042508B">
        <w:tc>
          <w:tcPr>
            <w:tcW w:w="665" w:type="dxa"/>
          </w:tcPr>
          <w:p w14:paraId="17C9F2EB" w14:textId="77777777" w:rsidR="0042508B" w:rsidRPr="00BF1D03" w:rsidRDefault="0042508B" w:rsidP="00FF66F7">
            <w:pPr>
              <w:jc w:val="center"/>
            </w:pPr>
            <w:r w:rsidRPr="00BF1D03">
              <w:t>B70</w:t>
            </w:r>
          </w:p>
        </w:tc>
        <w:tc>
          <w:tcPr>
            <w:tcW w:w="567" w:type="dxa"/>
          </w:tcPr>
          <w:p w14:paraId="3978F165" w14:textId="77777777" w:rsidR="0042508B" w:rsidRPr="00CA13CD" w:rsidRDefault="0042508B" w:rsidP="00A63696">
            <w:pPr>
              <w:jc w:val="center"/>
            </w:pPr>
            <w:r w:rsidRPr="00CA13CD">
              <w:t>62</w:t>
            </w:r>
          </w:p>
        </w:tc>
        <w:tc>
          <w:tcPr>
            <w:tcW w:w="425" w:type="dxa"/>
          </w:tcPr>
          <w:p w14:paraId="6FD1893A" w14:textId="77777777" w:rsidR="0042508B" w:rsidRPr="00CA13CD" w:rsidRDefault="0042508B" w:rsidP="00A63696">
            <w:pPr>
              <w:jc w:val="center"/>
            </w:pPr>
            <w:r w:rsidRPr="00CA13CD">
              <w:t>M</w:t>
            </w:r>
          </w:p>
        </w:tc>
        <w:tc>
          <w:tcPr>
            <w:tcW w:w="2410" w:type="dxa"/>
          </w:tcPr>
          <w:p w14:paraId="548A7898" w14:textId="77777777" w:rsidR="0042508B" w:rsidRPr="0092470A" w:rsidRDefault="0042508B" w:rsidP="00E0308A">
            <w:pPr>
              <w:jc w:val="center"/>
            </w:pPr>
            <w:r w:rsidRPr="0092470A">
              <w:t>ESRD/HD, HTN, DM</w:t>
            </w:r>
          </w:p>
        </w:tc>
        <w:tc>
          <w:tcPr>
            <w:tcW w:w="1417" w:type="dxa"/>
          </w:tcPr>
          <w:p w14:paraId="5F41493E" w14:textId="77777777" w:rsidR="0042508B" w:rsidRPr="00A4130C" w:rsidRDefault="0042508B" w:rsidP="00FB3798">
            <w:pPr>
              <w:jc w:val="center"/>
            </w:pPr>
            <w:r w:rsidRPr="00A4130C">
              <w:t>Survivor</w:t>
            </w:r>
          </w:p>
        </w:tc>
        <w:tc>
          <w:tcPr>
            <w:tcW w:w="567" w:type="dxa"/>
          </w:tcPr>
          <w:p w14:paraId="66A3AA2F" w14:textId="77777777" w:rsidR="0042508B" w:rsidRPr="00D66529" w:rsidRDefault="0042508B" w:rsidP="00C228BE">
            <w:pPr>
              <w:jc w:val="center"/>
            </w:pPr>
            <w:r w:rsidRPr="00D66529">
              <w:t>1</w:t>
            </w:r>
          </w:p>
        </w:tc>
        <w:tc>
          <w:tcPr>
            <w:tcW w:w="739" w:type="dxa"/>
          </w:tcPr>
          <w:p w14:paraId="2FC4C509" w14:textId="77777777" w:rsidR="0042508B" w:rsidRPr="00690502" w:rsidRDefault="0042508B" w:rsidP="00D96E9D">
            <w:pPr>
              <w:jc w:val="center"/>
            </w:pPr>
            <w:r w:rsidRPr="00690502">
              <w:t>7.90</w:t>
            </w:r>
          </w:p>
        </w:tc>
        <w:tc>
          <w:tcPr>
            <w:tcW w:w="820" w:type="dxa"/>
          </w:tcPr>
          <w:p w14:paraId="2AC7BCB1" w14:textId="77777777" w:rsidR="0042508B" w:rsidRPr="003300EC" w:rsidRDefault="0042508B" w:rsidP="001853C9">
            <w:pPr>
              <w:jc w:val="center"/>
            </w:pPr>
            <w:r w:rsidRPr="003300EC">
              <w:t>93.4</w:t>
            </w:r>
          </w:p>
        </w:tc>
        <w:tc>
          <w:tcPr>
            <w:tcW w:w="851" w:type="dxa"/>
          </w:tcPr>
          <w:p w14:paraId="4B9EA4A6" w14:textId="77777777" w:rsidR="0042508B" w:rsidRPr="003300EC" w:rsidRDefault="0042508B" w:rsidP="001853C9">
            <w:pPr>
              <w:jc w:val="center"/>
            </w:pPr>
            <w:r w:rsidRPr="003300EC">
              <w:t>2.2</w:t>
            </w:r>
          </w:p>
        </w:tc>
        <w:tc>
          <w:tcPr>
            <w:tcW w:w="850" w:type="dxa"/>
          </w:tcPr>
          <w:p w14:paraId="201F3FAF" w14:textId="77777777" w:rsidR="0042508B" w:rsidRPr="003300EC" w:rsidRDefault="0042508B" w:rsidP="001853C9">
            <w:pPr>
              <w:jc w:val="center"/>
            </w:pPr>
            <w:r w:rsidRPr="003300EC">
              <w:t>4.3</w:t>
            </w:r>
          </w:p>
        </w:tc>
      </w:tr>
      <w:tr w:rsidR="0042508B" w14:paraId="5F4758E3" w14:textId="77777777" w:rsidTr="0042508B">
        <w:tc>
          <w:tcPr>
            <w:tcW w:w="665" w:type="dxa"/>
          </w:tcPr>
          <w:p w14:paraId="0E9F6408" w14:textId="77777777" w:rsidR="0042508B" w:rsidRPr="00BF1D03" w:rsidRDefault="0042508B" w:rsidP="00FF66F7">
            <w:pPr>
              <w:jc w:val="center"/>
            </w:pPr>
            <w:r w:rsidRPr="00BF1D03">
              <w:t>B15</w:t>
            </w:r>
          </w:p>
        </w:tc>
        <w:tc>
          <w:tcPr>
            <w:tcW w:w="567" w:type="dxa"/>
          </w:tcPr>
          <w:p w14:paraId="13CD3331" w14:textId="77777777" w:rsidR="0042508B" w:rsidRPr="00CA13CD" w:rsidRDefault="0042508B" w:rsidP="00A63696">
            <w:pPr>
              <w:jc w:val="center"/>
            </w:pPr>
            <w:r w:rsidRPr="00CA13CD">
              <w:t>75</w:t>
            </w:r>
          </w:p>
        </w:tc>
        <w:tc>
          <w:tcPr>
            <w:tcW w:w="425" w:type="dxa"/>
          </w:tcPr>
          <w:p w14:paraId="42319FB0" w14:textId="77777777" w:rsidR="0042508B" w:rsidRPr="00CA13CD" w:rsidRDefault="0042508B" w:rsidP="00A63696">
            <w:pPr>
              <w:jc w:val="center"/>
            </w:pPr>
            <w:r w:rsidRPr="00CA13CD">
              <w:t>M</w:t>
            </w:r>
          </w:p>
        </w:tc>
        <w:tc>
          <w:tcPr>
            <w:tcW w:w="2410" w:type="dxa"/>
          </w:tcPr>
          <w:p w14:paraId="04C80852" w14:textId="77777777" w:rsidR="0042508B" w:rsidRPr="0092470A" w:rsidRDefault="0042508B" w:rsidP="00E0308A">
            <w:pPr>
              <w:jc w:val="center"/>
            </w:pPr>
            <w:r w:rsidRPr="0092470A">
              <w:t>HTN, lipids</w:t>
            </w:r>
          </w:p>
        </w:tc>
        <w:tc>
          <w:tcPr>
            <w:tcW w:w="1417" w:type="dxa"/>
          </w:tcPr>
          <w:p w14:paraId="08F3DC0D" w14:textId="77777777" w:rsidR="0042508B" w:rsidRPr="00A4130C" w:rsidRDefault="0042508B" w:rsidP="00FB3798">
            <w:pPr>
              <w:jc w:val="center"/>
            </w:pPr>
            <w:r w:rsidRPr="00A4130C">
              <w:t>Survivor</w:t>
            </w:r>
          </w:p>
        </w:tc>
        <w:tc>
          <w:tcPr>
            <w:tcW w:w="567" w:type="dxa"/>
          </w:tcPr>
          <w:p w14:paraId="0E4DA349" w14:textId="77777777" w:rsidR="0042508B" w:rsidRPr="00D66529" w:rsidRDefault="0042508B" w:rsidP="00C228BE">
            <w:pPr>
              <w:jc w:val="center"/>
            </w:pPr>
            <w:r w:rsidRPr="00D66529">
              <w:t>1</w:t>
            </w:r>
          </w:p>
        </w:tc>
        <w:tc>
          <w:tcPr>
            <w:tcW w:w="739" w:type="dxa"/>
          </w:tcPr>
          <w:p w14:paraId="537DE2B6" w14:textId="77777777" w:rsidR="0042508B" w:rsidRPr="00690502" w:rsidRDefault="0042508B" w:rsidP="00D96E9D">
            <w:pPr>
              <w:jc w:val="center"/>
            </w:pPr>
            <w:r w:rsidRPr="00690502">
              <w:t>10.50</w:t>
            </w:r>
          </w:p>
        </w:tc>
        <w:tc>
          <w:tcPr>
            <w:tcW w:w="820" w:type="dxa"/>
          </w:tcPr>
          <w:p w14:paraId="1F6F4CFE" w14:textId="77777777" w:rsidR="0042508B" w:rsidRPr="003300EC" w:rsidRDefault="0042508B" w:rsidP="001853C9">
            <w:pPr>
              <w:jc w:val="center"/>
            </w:pPr>
            <w:r w:rsidRPr="003300EC">
              <w:t>94.6</w:t>
            </w:r>
          </w:p>
        </w:tc>
        <w:tc>
          <w:tcPr>
            <w:tcW w:w="851" w:type="dxa"/>
          </w:tcPr>
          <w:p w14:paraId="0BE95CD5" w14:textId="77777777" w:rsidR="0042508B" w:rsidRPr="003300EC" w:rsidRDefault="0042508B" w:rsidP="001853C9">
            <w:pPr>
              <w:jc w:val="center"/>
            </w:pPr>
            <w:r w:rsidRPr="003300EC">
              <w:t>3.2</w:t>
            </w:r>
          </w:p>
        </w:tc>
        <w:tc>
          <w:tcPr>
            <w:tcW w:w="850" w:type="dxa"/>
          </w:tcPr>
          <w:p w14:paraId="129AFF78" w14:textId="77777777" w:rsidR="0042508B" w:rsidRPr="003300EC" w:rsidRDefault="0042508B" w:rsidP="001853C9">
            <w:pPr>
              <w:jc w:val="center"/>
            </w:pPr>
            <w:r w:rsidRPr="003300EC">
              <w:t>2.1</w:t>
            </w:r>
          </w:p>
        </w:tc>
      </w:tr>
      <w:tr w:rsidR="0042508B" w14:paraId="226CD0BB" w14:textId="77777777" w:rsidTr="0042508B">
        <w:tc>
          <w:tcPr>
            <w:tcW w:w="665" w:type="dxa"/>
          </w:tcPr>
          <w:p w14:paraId="4F29E271" w14:textId="77777777" w:rsidR="0042508B" w:rsidRDefault="0042508B" w:rsidP="00FF66F7">
            <w:pPr>
              <w:jc w:val="center"/>
            </w:pPr>
            <w:r w:rsidRPr="00BE099F">
              <w:t>B10</w:t>
            </w:r>
          </w:p>
        </w:tc>
        <w:tc>
          <w:tcPr>
            <w:tcW w:w="567" w:type="dxa"/>
          </w:tcPr>
          <w:p w14:paraId="14E0EB0F" w14:textId="77777777" w:rsidR="0042508B" w:rsidRPr="00CA13CD" w:rsidRDefault="0042508B" w:rsidP="00A63696">
            <w:pPr>
              <w:jc w:val="center"/>
            </w:pPr>
            <w:r w:rsidRPr="00CA13CD">
              <w:t>74</w:t>
            </w:r>
          </w:p>
        </w:tc>
        <w:tc>
          <w:tcPr>
            <w:tcW w:w="425" w:type="dxa"/>
          </w:tcPr>
          <w:p w14:paraId="13A66868" w14:textId="77777777" w:rsidR="0042508B" w:rsidRDefault="0042508B" w:rsidP="00A63696">
            <w:pPr>
              <w:jc w:val="center"/>
            </w:pPr>
            <w:r w:rsidRPr="00CA13CD">
              <w:t>F</w:t>
            </w:r>
          </w:p>
        </w:tc>
        <w:tc>
          <w:tcPr>
            <w:tcW w:w="2410" w:type="dxa"/>
          </w:tcPr>
          <w:p w14:paraId="72001BF8" w14:textId="77777777" w:rsidR="0042508B" w:rsidRPr="0092470A" w:rsidRDefault="0042508B" w:rsidP="00E0308A">
            <w:pPr>
              <w:jc w:val="center"/>
            </w:pPr>
            <w:r w:rsidRPr="0092470A">
              <w:t>DM, anxiety, ILD, CHF</w:t>
            </w:r>
          </w:p>
        </w:tc>
        <w:tc>
          <w:tcPr>
            <w:tcW w:w="1417" w:type="dxa"/>
          </w:tcPr>
          <w:p w14:paraId="093DF029" w14:textId="77777777" w:rsidR="0042508B" w:rsidRDefault="0042508B" w:rsidP="00FB3798">
            <w:pPr>
              <w:jc w:val="center"/>
            </w:pPr>
            <w:r w:rsidRPr="00A4130C">
              <w:t>Survivor</w:t>
            </w:r>
          </w:p>
        </w:tc>
        <w:tc>
          <w:tcPr>
            <w:tcW w:w="567" w:type="dxa"/>
          </w:tcPr>
          <w:p w14:paraId="2832FA23" w14:textId="77777777" w:rsidR="0042508B" w:rsidRDefault="0042508B" w:rsidP="00C228BE">
            <w:pPr>
              <w:jc w:val="center"/>
            </w:pPr>
            <w:r w:rsidRPr="00D66529">
              <w:t>1</w:t>
            </w:r>
          </w:p>
        </w:tc>
        <w:tc>
          <w:tcPr>
            <w:tcW w:w="739" w:type="dxa"/>
          </w:tcPr>
          <w:p w14:paraId="46B2CEC1" w14:textId="77777777" w:rsidR="0042508B" w:rsidRPr="00690502" w:rsidRDefault="0042508B" w:rsidP="00D96E9D">
            <w:pPr>
              <w:jc w:val="center"/>
            </w:pPr>
            <w:r w:rsidRPr="00690502">
              <w:t>14.40</w:t>
            </w:r>
          </w:p>
        </w:tc>
        <w:tc>
          <w:tcPr>
            <w:tcW w:w="820" w:type="dxa"/>
          </w:tcPr>
          <w:p w14:paraId="54B2AB3D" w14:textId="77777777" w:rsidR="0042508B" w:rsidRPr="003300EC" w:rsidRDefault="0042508B" w:rsidP="001853C9">
            <w:pPr>
              <w:jc w:val="center"/>
            </w:pPr>
            <w:r w:rsidRPr="003300EC">
              <w:t>88.5</w:t>
            </w:r>
          </w:p>
        </w:tc>
        <w:tc>
          <w:tcPr>
            <w:tcW w:w="851" w:type="dxa"/>
          </w:tcPr>
          <w:p w14:paraId="656016EE" w14:textId="77777777" w:rsidR="0042508B" w:rsidRPr="003300EC" w:rsidRDefault="0042508B" w:rsidP="001853C9">
            <w:pPr>
              <w:jc w:val="center"/>
            </w:pPr>
            <w:r w:rsidRPr="003300EC">
              <w:t>1.4</w:t>
            </w:r>
          </w:p>
        </w:tc>
        <w:tc>
          <w:tcPr>
            <w:tcW w:w="850" w:type="dxa"/>
          </w:tcPr>
          <w:p w14:paraId="325C8526" w14:textId="77777777" w:rsidR="0042508B" w:rsidRPr="003300EC" w:rsidRDefault="0042508B" w:rsidP="001853C9">
            <w:pPr>
              <w:jc w:val="center"/>
            </w:pPr>
            <w:r w:rsidRPr="003300EC">
              <w:t>10.0</w:t>
            </w:r>
          </w:p>
        </w:tc>
      </w:tr>
      <w:tr w:rsidR="0042508B" w14:paraId="3AEC44A0" w14:textId="77777777" w:rsidTr="0042508B">
        <w:tc>
          <w:tcPr>
            <w:tcW w:w="665" w:type="dxa"/>
          </w:tcPr>
          <w:p w14:paraId="43906C2D" w14:textId="77777777" w:rsidR="0042508B" w:rsidRPr="002A3407" w:rsidRDefault="0042508B" w:rsidP="00FF66F7">
            <w:pPr>
              <w:jc w:val="center"/>
            </w:pPr>
            <w:r>
              <w:t>B</w:t>
            </w:r>
            <w:r w:rsidRPr="002A3407">
              <w:t>20</w:t>
            </w:r>
          </w:p>
        </w:tc>
        <w:tc>
          <w:tcPr>
            <w:tcW w:w="567" w:type="dxa"/>
          </w:tcPr>
          <w:p w14:paraId="1692D6D0" w14:textId="77777777" w:rsidR="0042508B" w:rsidRPr="00D74A5B" w:rsidRDefault="0042508B" w:rsidP="00A63696">
            <w:pPr>
              <w:jc w:val="center"/>
            </w:pPr>
            <w:r w:rsidRPr="00D74A5B">
              <w:t>50</w:t>
            </w:r>
          </w:p>
        </w:tc>
        <w:tc>
          <w:tcPr>
            <w:tcW w:w="425" w:type="dxa"/>
          </w:tcPr>
          <w:p w14:paraId="1A47A296" w14:textId="77777777" w:rsidR="0042508B" w:rsidRPr="00D74A5B" w:rsidRDefault="0042508B" w:rsidP="00A63696">
            <w:pPr>
              <w:jc w:val="center"/>
            </w:pPr>
            <w:r w:rsidRPr="00D74A5B">
              <w:t>M</w:t>
            </w:r>
          </w:p>
        </w:tc>
        <w:tc>
          <w:tcPr>
            <w:tcW w:w="2410" w:type="dxa"/>
          </w:tcPr>
          <w:p w14:paraId="493510BC" w14:textId="77777777" w:rsidR="0042508B" w:rsidRPr="0092470A" w:rsidRDefault="0042508B" w:rsidP="00E0308A">
            <w:pPr>
              <w:jc w:val="center"/>
            </w:pPr>
            <w:r w:rsidRPr="0092470A">
              <w:t>Latent TB</w:t>
            </w:r>
          </w:p>
        </w:tc>
        <w:tc>
          <w:tcPr>
            <w:tcW w:w="1417" w:type="dxa"/>
          </w:tcPr>
          <w:p w14:paraId="13CFD7A3" w14:textId="77777777" w:rsidR="0042508B" w:rsidRPr="004D78F4" w:rsidRDefault="0042508B" w:rsidP="00FB3798">
            <w:pPr>
              <w:jc w:val="center"/>
            </w:pPr>
            <w:r w:rsidRPr="004D78F4">
              <w:t>Survivor</w:t>
            </w:r>
          </w:p>
        </w:tc>
        <w:tc>
          <w:tcPr>
            <w:tcW w:w="567" w:type="dxa"/>
          </w:tcPr>
          <w:p w14:paraId="27904BCD" w14:textId="77777777" w:rsidR="0042508B" w:rsidRPr="00C533DF" w:rsidRDefault="0042508B" w:rsidP="003F2815">
            <w:pPr>
              <w:jc w:val="center"/>
            </w:pPr>
            <w:r w:rsidRPr="00C533DF">
              <w:t>1</w:t>
            </w:r>
          </w:p>
        </w:tc>
        <w:tc>
          <w:tcPr>
            <w:tcW w:w="739" w:type="dxa"/>
          </w:tcPr>
          <w:p w14:paraId="65B8CB2A" w14:textId="77777777" w:rsidR="0042508B" w:rsidRDefault="0042508B" w:rsidP="00D96E9D">
            <w:pPr>
              <w:jc w:val="center"/>
            </w:pPr>
            <w:r w:rsidRPr="00690502">
              <w:t>6.90</w:t>
            </w:r>
          </w:p>
        </w:tc>
        <w:tc>
          <w:tcPr>
            <w:tcW w:w="820" w:type="dxa"/>
          </w:tcPr>
          <w:p w14:paraId="7D570656" w14:textId="77777777" w:rsidR="0042508B" w:rsidRPr="003300EC" w:rsidRDefault="0042508B" w:rsidP="001853C9">
            <w:pPr>
              <w:jc w:val="center"/>
            </w:pPr>
            <w:r w:rsidRPr="003300EC">
              <w:t>90.2</w:t>
            </w:r>
          </w:p>
        </w:tc>
        <w:tc>
          <w:tcPr>
            <w:tcW w:w="851" w:type="dxa"/>
          </w:tcPr>
          <w:p w14:paraId="0E9B09A8" w14:textId="77777777" w:rsidR="0042508B" w:rsidRPr="003300EC" w:rsidRDefault="0042508B" w:rsidP="001853C9">
            <w:pPr>
              <w:jc w:val="center"/>
            </w:pPr>
            <w:r w:rsidRPr="003300EC">
              <w:t>1.</w:t>
            </w:r>
            <w:r>
              <w:t>9</w:t>
            </w:r>
          </w:p>
        </w:tc>
        <w:tc>
          <w:tcPr>
            <w:tcW w:w="850" w:type="dxa"/>
          </w:tcPr>
          <w:p w14:paraId="6CCE219C" w14:textId="77777777" w:rsidR="0042508B" w:rsidRDefault="0042508B" w:rsidP="001853C9">
            <w:pPr>
              <w:jc w:val="center"/>
            </w:pPr>
            <w:r w:rsidRPr="003300EC">
              <w:t>7.8</w:t>
            </w:r>
          </w:p>
        </w:tc>
      </w:tr>
    </w:tbl>
    <w:p w14:paraId="151177C8" w14:textId="77777777" w:rsidR="00743056" w:rsidRDefault="00743056">
      <w:pPr>
        <w:rPr>
          <w:rFonts w:ascii="Times New Roman" w:hAnsi="Times New Roman"/>
          <w:b/>
          <w:sz w:val="24"/>
          <w:szCs w:val="24"/>
          <w:u w:val="single"/>
        </w:rPr>
      </w:pPr>
    </w:p>
    <w:p w14:paraId="5A2CFC56" w14:textId="77777777" w:rsidR="001853C9" w:rsidRDefault="001853C9">
      <w:pPr>
        <w:rPr>
          <w:b/>
        </w:rPr>
      </w:pPr>
      <w:r>
        <w:rPr>
          <w:b/>
        </w:rPr>
        <w:br w:type="page"/>
      </w:r>
    </w:p>
    <w:p w14:paraId="0AD9506E" w14:textId="77777777" w:rsidR="00743056" w:rsidRDefault="00FB3798" w:rsidP="00FD047E">
      <w:pPr>
        <w:rPr>
          <w:rFonts w:ascii="Times New Roman" w:hAnsi="Times New Roman"/>
          <w:b/>
          <w:sz w:val="24"/>
          <w:szCs w:val="24"/>
          <w:u w:val="single"/>
        </w:rPr>
      </w:pPr>
      <w:r w:rsidRPr="00030A76">
        <w:rPr>
          <w:b/>
        </w:rPr>
        <w:lastRenderedPageBreak/>
        <w:t xml:space="preserve">Table </w:t>
      </w:r>
      <w:r>
        <w:rPr>
          <w:b/>
        </w:rPr>
        <w:t>S</w:t>
      </w:r>
      <w:r w:rsidR="00FB5ECA">
        <w:rPr>
          <w:b/>
        </w:rPr>
        <w:t xml:space="preserve">T </w:t>
      </w:r>
      <w:r>
        <w:rPr>
          <w:b/>
        </w:rPr>
        <w:t>4</w:t>
      </w:r>
      <w:r w:rsidRPr="00030A76">
        <w:rPr>
          <w:b/>
        </w:rPr>
        <w:t xml:space="preserve"> (continued).</w:t>
      </w:r>
      <w:r>
        <w:rPr>
          <w:rFonts w:ascii="Times New Roman" w:hAnsi="Times New Roman"/>
          <w:b/>
          <w:sz w:val="24"/>
          <w:szCs w:val="24"/>
          <w:u w:val="single"/>
        </w:rPr>
        <w:t xml:space="preserve"> </w:t>
      </w:r>
    </w:p>
    <w:tbl>
      <w:tblPr>
        <w:tblStyle w:val="TableGrid"/>
        <w:tblW w:w="9039" w:type="dxa"/>
        <w:tblLook w:val="04A0" w:firstRow="1" w:lastRow="0" w:firstColumn="1" w:lastColumn="0" w:noHBand="0" w:noVBand="1"/>
      </w:tblPr>
      <w:tblGrid>
        <w:gridCol w:w="648"/>
        <w:gridCol w:w="445"/>
        <w:gridCol w:w="412"/>
        <w:gridCol w:w="2707"/>
        <w:gridCol w:w="1121"/>
        <w:gridCol w:w="445"/>
        <w:gridCol w:w="739"/>
        <w:gridCol w:w="821"/>
        <w:gridCol w:w="850"/>
        <w:gridCol w:w="851"/>
      </w:tblGrid>
      <w:tr w:rsidR="0042508B" w14:paraId="5C8F0737" w14:textId="77777777" w:rsidTr="00FF66F7">
        <w:tc>
          <w:tcPr>
            <w:tcW w:w="648" w:type="dxa"/>
          </w:tcPr>
          <w:p w14:paraId="4DEF2FA0" w14:textId="77777777" w:rsidR="0042508B" w:rsidRPr="00030A76" w:rsidRDefault="0042508B" w:rsidP="00CD3FF0">
            <w:pPr>
              <w:rPr>
                <w:b/>
              </w:rPr>
            </w:pPr>
            <w:r w:rsidRPr="00030A76">
              <w:rPr>
                <w:b/>
              </w:rPr>
              <w:t>Id</w:t>
            </w:r>
            <w:r w:rsidRPr="00030A76">
              <w:rPr>
                <w:vertAlign w:val="superscript"/>
              </w:rPr>
              <w:t>1</w:t>
            </w:r>
          </w:p>
        </w:tc>
        <w:tc>
          <w:tcPr>
            <w:tcW w:w="445" w:type="dxa"/>
          </w:tcPr>
          <w:p w14:paraId="6C02F8A5" w14:textId="77777777" w:rsidR="0042508B" w:rsidRPr="00030A76" w:rsidRDefault="0042508B" w:rsidP="00CD3FF0">
            <w:pPr>
              <w:rPr>
                <w:b/>
              </w:rPr>
            </w:pPr>
            <w:r w:rsidRPr="00030A76">
              <w:rPr>
                <w:b/>
              </w:rPr>
              <w:t>A</w:t>
            </w:r>
            <w:r w:rsidRPr="00030A76">
              <w:rPr>
                <w:vertAlign w:val="superscript"/>
              </w:rPr>
              <w:t>2</w:t>
            </w:r>
          </w:p>
        </w:tc>
        <w:tc>
          <w:tcPr>
            <w:tcW w:w="412" w:type="dxa"/>
          </w:tcPr>
          <w:p w14:paraId="4909C4E2" w14:textId="77777777" w:rsidR="0042508B" w:rsidRPr="00030A76" w:rsidRDefault="0042508B" w:rsidP="00CD3FF0">
            <w:pPr>
              <w:rPr>
                <w:b/>
              </w:rPr>
            </w:pPr>
            <w:r w:rsidRPr="00030A76">
              <w:rPr>
                <w:b/>
              </w:rPr>
              <w:t>S</w:t>
            </w:r>
            <w:r w:rsidRPr="00030A76">
              <w:rPr>
                <w:vertAlign w:val="superscript"/>
              </w:rPr>
              <w:t>3</w:t>
            </w:r>
          </w:p>
        </w:tc>
        <w:tc>
          <w:tcPr>
            <w:tcW w:w="2707" w:type="dxa"/>
          </w:tcPr>
          <w:p w14:paraId="16D2DE28" w14:textId="77777777" w:rsidR="0042508B" w:rsidRPr="00030A76" w:rsidRDefault="0042508B" w:rsidP="00CD3FF0">
            <w:pPr>
              <w:rPr>
                <w:b/>
              </w:rPr>
            </w:pPr>
            <w:r w:rsidRPr="00030A76">
              <w:rPr>
                <w:b/>
              </w:rPr>
              <w:t>Co-morbidity(</w:t>
            </w:r>
            <w:proofErr w:type="spellStart"/>
            <w:r w:rsidRPr="00030A76">
              <w:rPr>
                <w:b/>
              </w:rPr>
              <w:t>ies</w:t>
            </w:r>
            <w:proofErr w:type="spellEnd"/>
            <w:r w:rsidRPr="00030A76">
              <w:rPr>
                <w:b/>
              </w:rPr>
              <w:t>)*</w:t>
            </w:r>
          </w:p>
        </w:tc>
        <w:tc>
          <w:tcPr>
            <w:tcW w:w="1121" w:type="dxa"/>
          </w:tcPr>
          <w:p w14:paraId="32A16605" w14:textId="77777777" w:rsidR="0042508B" w:rsidRPr="00030A76" w:rsidRDefault="0042508B" w:rsidP="00CD3FF0">
            <w:pPr>
              <w:rPr>
                <w:b/>
              </w:rPr>
            </w:pPr>
            <w:r w:rsidRPr="00030A76">
              <w:rPr>
                <w:b/>
              </w:rPr>
              <w:t>Outcome</w:t>
            </w:r>
          </w:p>
        </w:tc>
        <w:tc>
          <w:tcPr>
            <w:tcW w:w="445" w:type="dxa"/>
          </w:tcPr>
          <w:p w14:paraId="74D39E36" w14:textId="77777777" w:rsidR="0042508B" w:rsidRPr="00030A76" w:rsidRDefault="0042508B" w:rsidP="00CD3FF0">
            <w:pPr>
              <w:rPr>
                <w:b/>
              </w:rPr>
            </w:pPr>
            <w:r w:rsidRPr="00030A76">
              <w:rPr>
                <w:b/>
              </w:rPr>
              <w:t>D</w:t>
            </w:r>
            <w:r w:rsidRPr="00030A76">
              <w:rPr>
                <w:vertAlign w:val="superscript"/>
              </w:rPr>
              <w:t>4</w:t>
            </w:r>
          </w:p>
        </w:tc>
        <w:tc>
          <w:tcPr>
            <w:tcW w:w="739" w:type="dxa"/>
          </w:tcPr>
          <w:p w14:paraId="756979FF" w14:textId="77777777" w:rsidR="0042508B" w:rsidRPr="00030A76" w:rsidRDefault="0042508B" w:rsidP="00625D80">
            <w:pPr>
              <w:jc w:val="center"/>
              <w:rPr>
                <w:b/>
              </w:rPr>
            </w:pPr>
            <w:r w:rsidRPr="00030A76">
              <w:rPr>
                <w:b/>
              </w:rPr>
              <w:t>TLC</w:t>
            </w:r>
            <w:r w:rsidRPr="00030A76">
              <w:rPr>
                <w:vertAlign w:val="superscript"/>
              </w:rPr>
              <w:t>6</w:t>
            </w:r>
          </w:p>
        </w:tc>
        <w:tc>
          <w:tcPr>
            <w:tcW w:w="821" w:type="dxa"/>
          </w:tcPr>
          <w:p w14:paraId="6A7A198E" w14:textId="77777777" w:rsidR="0042508B" w:rsidRPr="00030A76" w:rsidRDefault="0042508B" w:rsidP="00FF66F7">
            <w:pPr>
              <w:jc w:val="center"/>
              <w:rPr>
                <w:b/>
              </w:rPr>
            </w:pPr>
            <w:r w:rsidRPr="00030A76">
              <w:rPr>
                <w:b/>
              </w:rPr>
              <w:t>N %</w:t>
            </w:r>
            <w:r w:rsidRPr="00030A76">
              <w:rPr>
                <w:vertAlign w:val="superscript"/>
              </w:rPr>
              <w:t>7</w:t>
            </w:r>
          </w:p>
        </w:tc>
        <w:tc>
          <w:tcPr>
            <w:tcW w:w="850" w:type="dxa"/>
          </w:tcPr>
          <w:p w14:paraId="69334868" w14:textId="77777777" w:rsidR="0042508B" w:rsidRPr="00030A76" w:rsidRDefault="0042508B" w:rsidP="00FF66F7">
            <w:pPr>
              <w:jc w:val="center"/>
              <w:rPr>
                <w:b/>
              </w:rPr>
            </w:pPr>
            <w:r w:rsidRPr="00030A76">
              <w:rPr>
                <w:b/>
              </w:rPr>
              <w:t>M %</w:t>
            </w:r>
            <w:r w:rsidRPr="00030A76">
              <w:rPr>
                <w:vertAlign w:val="superscript"/>
              </w:rPr>
              <w:t>8</w:t>
            </w:r>
          </w:p>
        </w:tc>
        <w:tc>
          <w:tcPr>
            <w:tcW w:w="851" w:type="dxa"/>
          </w:tcPr>
          <w:p w14:paraId="6F6DA63B" w14:textId="77777777" w:rsidR="0042508B" w:rsidRPr="00030A76" w:rsidRDefault="0042508B" w:rsidP="00FF66F7">
            <w:pPr>
              <w:jc w:val="center"/>
              <w:rPr>
                <w:b/>
              </w:rPr>
            </w:pPr>
            <w:r w:rsidRPr="00030A76">
              <w:rPr>
                <w:b/>
              </w:rPr>
              <w:t>L %</w:t>
            </w:r>
            <w:r w:rsidRPr="00030A76">
              <w:rPr>
                <w:vertAlign w:val="superscript"/>
              </w:rPr>
              <w:t>9</w:t>
            </w:r>
          </w:p>
        </w:tc>
      </w:tr>
      <w:tr w:rsidR="0042508B" w14:paraId="674DE2E2" w14:textId="77777777" w:rsidTr="00FF66F7">
        <w:tc>
          <w:tcPr>
            <w:tcW w:w="648" w:type="dxa"/>
          </w:tcPr>
          <w:p w14:paraId="7614A477" w14:textId="77777777" w:rsidR="0042508B" w:rsidRPr="002A3407" w:rsidRDefault="0042508B" w:rsidP="00FF66F7">
            <w:pPr>
              <w:jc w:val="center"/>
            </w:pPr>
            <w:r w:rsidRPr="002A3407">
              <w:t>B67</w:t>
            </w:r>
          </w:p>
        </w:tc>
        <w:tc>
          <w:tcPr>
            <w:tcW w:w="445" w:type="dxa"/>
          </w:tcPr>
          <w:p w14:paraId="10F6611E" w14:textId="77777777" w:rsidR="0042508B" w:rsidRPr="00D74A5B" w:rsidRDefault="0042508B" w:rsidP="00A63696">
            <w:r w:rsidRPr="00D74A5B">
              <w:t>62</w:t>
            </w:r>
          </w:p>
        </w:tc>
        <w:tc>
          <w:tcPr>
            <w:tcW w:w="412" w:type="dxa"/>
          </w:tcPr>
          <w:p w14:paraId="56F8875A" w14:textId="77777777" w:rsidR="0042508B" w:rsidRPr="00D74A5B" w:rsidRDefault="0042508B" w:rsidP="00A63696">
            <w:r w:rsidRPr="00D74A5B">
              <w:t>M</w:t>
            </w:r>
          </w:p>
        </w:tc>
        <w:tc>
          <w:tcPr>
            <w:tcW w:w="2707" w:type="dxa"/>
          </w:tcPr>
          <w:p w14:paraId="176D5E2A" w14:textId="77777777" w:rsidR="0042508B" w:rsidRPr="00D9130E" w:rsidRDefault="0042508B" w:rsidP="00E0308A">
            <w:pPr>
              <w:jc w:val="center"/>
            </w:pPr>
            <w:r>
              <w:t>IBS</w:t>
            </w:r>
          </w:p>
        </w:tc>
        <w:tc>
          <w:tcPr>
            <w:tcW w:w="1121" w:type="dxa"/>
          </w:tcPr>
          <w:p w14:paraId="59C23C43" w14:textId="77777777" w:rsidR="0042508B" w:rsidRPr="004D78F4" w:rsidRDefault="0042508B" w:rsidP="00CD3FF0">
            <w:pPr>
              <w:jc w:val="center"/>
            </w:pPr>
            <w:r w:rsidRPr="004D78F4">
              <w:t>Survivor</w:t>
            </w:r>
          </w:p>
        </w:tc>
        <w:tc>
          <w:tcPr>
            <w:tcW w:w="445" w:type="dxa"/>
          </w:tcPr>
          <w:p w14:paraId="0B8EA95D" w14:textId="77777777" w:rsidR="0042508B" w:rsidRPr="00C533DF" w:rsidRDefault="0042508B" w:rsidP="00CD3FF0">
            <w:pPr>
              <w:jc w:val="center"/>
            </w:pPr>
            <w:r w:rsidRPr="00C533DF">
              <w:t>1</w:t>
            </w:r>
          </w:p>
        </w:tc>
        <w:tc>
          <w:tcPr>
            <w:tcW w:w="739" w:type="dxa"/>
          </w:tcPr>
          <w:p w14:paraId="7B041226" w14:textId="77777777" w:rsidR="0042508B" w:rsidRPr="003E672A" w:rsidRDefault="0042508B" w:rsidP="00625D80">
            <w:r w:rsidRPr="003E672A">
              <w:t>6.00</w:t>
            </w:r>
          </w:p>
        </w:tc>
        <w:tc>
          <w:tcPr>
            <w:tcW w:w="821" w:type="dxa"/>
          </w:tcPr>
          <w:p w14:paraId="663932F0" w14:textId="77777777" w:rsidR="0042508B" w:rsidRPr="00C02FFF" w:rsidRDefault="0042508B" w:rsidP="00FF66F7">
            <w:pPr>
              <w:jc w:val="center"/>
            </w:pPr>
            <w:r w:rsidRPr="00C02FFF">
              <w:t>90.5</w:t>
            </w:r>
          </w:p>
        </w:tc>
        <w:tc>
          <w:tcPr>
            <w:tcW w:w="850" w:type="dxa"/>
          </w:tcPr>
          <w:p w14:paraId="3B641A33" w14:textId="77777777" w:rsidR="0042508B" w:rsidRPr="00C02FFF" w:rsidRDefault="0042508B" w:rsidP="00FF66F7">
            <w:pPr>
              <w:jc w:val="center"/>
            </w:pPr>
            <w:r w:rsidRPr="00C02FFF">
              <w:t>2.0</w:t>
            </w:r>
          </w:p>
        </w:tc>
        <w:tc>
          <w:tcPr>
            <w:tcW w:w="851" w:type="dxa"/>
          </w:tcPr>
          <w:p w14:paraId="0A4DD76B" w14:textId="77777777" w:rsidR="0042508B" w:rsidRPr="00C02FFF" w:rsidRDefault="0042508B" w:rsidP="00FF66F7">
            <w:pPr>
              <w:jc w:val="center"/>
            </w:pPr>
            <w:r w:rsidRPr="00C02FFF">
              <w:t>7.4</w:t>
            </w:r>
          </w:p>
        </w:tc>
      </w:tr>
      <w:tr w:rsidR="0042508B" w14:paraId="54B2D2F7" w14:textId="77777777" w:rsidTr="00FF66F7">
        <w:tc>
          <w:tcPr>
            <w:tcW w:w="648" w:type="dxa"/>
          </w:tcPr>
          <w:p w14:paraId="3205EF17" w14:textId="77777777" w:rsidR="0042508B" w:rsidRPr="002A3407" w:rsidRDefault="0042508B" w:rsidP="00FF66F7">
            <w:pPr>
              <w:jc w:val="center"/>
            </w:pPr>
            <w:r w:rsidRPr="002A3407">
              <w:t>B16</w:t>
            </w:r>
          </w:p>
        </w:tc>
        <w:tc>
          <w:tcPr>
            <w:tcW w:w="445" w:type="dxa"/>
          </w:tcPr>
          <w:p w14:paraId="28B209EB" w14:textId="77777777" w:rsidR="0042508B" w:rsidRPr="00D74A5B" w:rsidRDefault="0042508B" w:rsidP="00A63696">
            <w:r w:rsidRPr="00D74A5B">
              <w:t>53</w:t>
            </w:r>
          </w:p>
        </w:tc>
        <w:tc>
          <w:tcPr>
            <w:tcW w:w="412" w:type="dxa"/>
          </w:tcPr>
          <w:p w14:paraId="51333790" w14:textId="77777777" w:rsidR="0042508B" w:rsidRPr="00D74A5B" w:rsidRDefault="0042508B" w:rsidP="00A63696">
            <w:r w:rsidRPr="00D74A5B">
              <w:t>M</w:t>
            </w:r>
          </w:p>
        </w:tc>
        <w:tc>
          <w:tcPr>
            <w:tcW w:w="2707" w:type="dxa"/>
          </w:tcPr>
          <w:p w14:paraId="34E77C2F" w14:textId="77777777" w:rsidR="0042508B" w:rsidRPr="00D9130E" w:rsidRDefault="0042508B" w:rsidP="00E0308A">
            <w:pPr>
              <w:jc w:val="center"/>
            </w:pPr>
            <w:r>
              <w:t>O</w:t>
            </w:r>
            <w:r w:rsidRPr="00D9130E">
              <w:t>besity</w:t>
            </w:r>
          </w:p>
        </w:tc>
        <w:tc>
          <w:tcPr>
            <w:tcW w:w="1121" w:type="dxa"/>
          </w:tcPr>
          <w:p w14:paraId="2F93EDFE" w14:textId="77777777" w:rsidR="0042508B" w:rsidRPr="004D78F4" w:rsidRDefault="0042508B" w:rsidP="00CD3FF0">
            <w:pPr>
              <w:jc w:val="center"/>
            </w:pPr>
            <w:r w:rsidRPr="004D78F4">
              <w:t>Survivor</w:t>
            </w:r>
          </w:p>
        </w:tc>
        <w:tc>
          <w:tcPr>
            <w:tcW w:w="445" w:type="dxa"/>
          </w:tcPr>
          <w:p w14:paraId="591DF7B9" w14:textId="77777777" w:rsidR="0042508B" w:rsidRPr="00C533DF" w:rsidRDefault="0042508B" w:rsidP="00CD3FF0">
            <w:pPr>
              <w:jc w:val="center"/>
            </w:pPr>
            <w:r w:rsidRPr="00C533DF">
              <w:t>1</w:t>
            </w:r>
          </w:p>
        </w:tc>
        <w:tc>
          <w:tcPr>
            <w:tcW w:w="739" w:type="dxa"/>
          </w:tcPr>
          <w:p w14:paraId="6DB554DD" w14:textId="77777777" w:rsidR="0042508B" w:rsidRPr="003E672A" w:rsidRDefault="0042508B" w:rsidP="00625D80">
            <w:r w:rsidRPr="003E672A">
              <w:t>9.40</w:t>
            </w:r>
          </w:p>
        </w:tc>
        <w:tc>
          <w:tcPr>
            <w:tcW w:w="821" w:type="dxa"/>
          </w:tcPr>
          <w:p w14:paraId="60858843" w14:textId="77777777" w:rsidR="0042508B" w:rsidRPr="00C02FFF" w:rsidRDefault="0042508B" w:rsidP="00FF66F7">
            <w:pPr>
              <w:jc w:val="center"/>
            </w:pPr>
            <w:r w:rsidRPr="00C02FFF">
              <w:t>92.8</w:t>
            </w:r>
          </w:p>
        </w:tc>
        <w:tc>
          <w:tcPr>
            <w:tcW w:w="850" w:type="dxa"/>
          </w:tcPr>
          <w:p w14:paraId="7DC9546B" w14:textId="77777777" w:rsidR="0042508B" w:rsidRPr="00C02FFF" w:rsidRDefault="0042508B" w:rsidP="00FF66F7">
            <w:pPr>
              <w:jc w:val="center"/>
            </w:pPr>
            <w:r w:rsidRPr="00C02FFF">
              <w:t>2.8</w:t>
            </w:r>
          </w:p>
        </w:tc>
        <w:tc>
          <w:tcPr>
            <w:tcW w:w="851" w:type="dxa"/>
          </w:tcPr>
          <w:p w14:paraId="2FB88429" w14:textId="77777777" w:rsidR="0042508B" w:rsidRPr="00C02FFF" w:rsidRDefault="0042508B" w:rsidP="00FF66F7">
            <w:pPr>
              <w:jc w:val="center"/>
            </w:pPr>
            <w:r w:rsidRPr="00C02FFF">
              <w:t>4.3</w:t>
            </w:r>
          </w:p>
        </w:tc>
      </w:tr>
      <w:tr w:rsidR="0042508B" w14:paraId="5EDA52BD" w14:textId="77777777" w:rsidTr="00FF66F7">
        <w:tc>
          <w:tcPr>
            <w:tcW w:w="648" w:type="dxa"/>
          </w:tcPr>
          <w:p w14:paraId="6B541ECD" w14:textId="77777777" w:rsidR="0042508B" w:rsidRPr="002A3407" w:rsidRDefault="0042508B" w:rsidP="00FF66F7">
            <w:pPr>
              <w:jc w:val="center"/>
            </w:pPr>
            <w:r w:rsidRPr="002A3407">
              <w:t>B5</w:t>
            </w:r>
          </w:p>
        </w:tc>
        <w:tc>
          <w:tcPr>
            <w:tcW w:w="445" w:type="dxa"/>
          </w:tcPr>
          <w:p w14:paraId="152E8CD8" w14:textId="77777777" w:rsidR="0042508B" w:rsidRPr="00D74A5B" w:rsidRDefault="0042508B" w:rsidP="00A63696">
            <w:r w:rsidRPr="00D74A5B">
              <w:t>60</w:t>
            </w:r>
          </w:p>
        </w:tc>
        <w:tc>
          <w:tcPr>
            <w:tcW w:w="412" w:type="dxa"/>
          </w:tcPr>
          <w:p w14:paraId="35DE0360" w14:textId="77777777" w:rsidR="0042508B" w:rsidRPr="00D74A5B" w:rsidRDefault="0042508B" w:rsidP="00A63696">
            <w:r w:rsidRPr="00D74A5B">
              <w:t>M</w:t>
            </w:r>
          </w:p>
        </w:tc>
        <w:tc>
          <w:tcPr>
            <w:tcW w:w="2707" w:type="dxa"/>
          </w:tcPr>
          <w:p w14:paraId="2134499A" w14:textId="77777777" w:rsidR="0042508B" w:rsidRPr="00D9130E" w:rsidRDefault="0042508B" w:rsidP="00E0308A">
            <w:pPr>
              <w:jc w:val="center"/>
            </w:pPr>
            <w:r w:rsidRPr="00D9130E">
              <w:t>OSA</w:t>
            </w:r>
            <w:r>
              <w:t>,</w:t>
            </w:r>
            <w:r w:rsidRPr="00D9130E">
              <w:t xml:space="preserve"> CPAP</w:t>
            </w:r>
          </w:p>
        </w:tc>
        <w:tc>
          <w:tcPr>
            <w:tcW w:w="1121" w:type="dxa"/>
          </w:tcPr>
          <w:p w14:paraId="6DF8569C" w14:textId="77777777" w:rsidR="0042508B" w:rsidRPr="004D78F4" w:rsidRDefault="0042508B" w:rsidP="00CD3FF0">
            <w:pPr>
              <w:jc w:val="center"/>
            </w:pPr>
            <w:r w:rsidRPr="004D78F4">
              <w:t>Survivor</w:t>
            </w:r>
          </w:p>
        </w:tc>
        <w:tc>
          <w:tcPr>
            <w:tcW w:w="445" w:type="dxa"/>
          </w:tcPr>
          <w:p w14:paraId="6B1F8B51" w14:textId="77777777" w:rsidR="0042508B" w:rsidRPr="00C533DF" w:rsidRDefault="0042508B" w:rsidP="00CD3FF0">
            <w:pPr>
              <w:jc w:val="center"/>
            </w:pPr>
            <w:r w:rsidRPr="00C533DF">
              <w:t>1</w:t>
            </w:r>
          </w:p>
        </w:tc>
        <w:tc>
          <w:tcPr>
            <w:tcW w:w="739" w:type="dxa"/>
          </w:tcPr>
          <w:p w14:paraId="34308AF4" w14:textId="77777777" w:rsidR="0042508B" w:rsidRPr="003E672A" w:rsidRDefault="0042508B" w:rsidP="00625D80">
            <w:r w:rsidRPr="003E672A">
              <w:t>8.60</w:t>
            </w:r>
          </w:p>
        </w:tc>
        <w:tc>
          <w:tcPr>
            <w:tcW w:w="821" w:type="dxa"/>
          </w:tcPr>
          <w:p w14:paraId="454F751A" w14:textId="77777777" w:rsidR="0042508B" w:rsidRPr="00C02FFF" w:rsidRDefault="0042508B" w:rsidP="00FF66F7">
            <w:pPr>
              <w:jc w:val="center"/>
            </w:pPr>
            <w:r w:rsidRPr="00C02FFF">
              <w:t>89.1</w:t>
            </w:r>
          </w:p>
        </w:tc>
        <w:tc>
          <w:tcPr>
            <w:tcW w:w="850" w:type="dxa"/>
          </w:tcPr>
          <w:p w14:paraId="144C44B5" w14:textId="77777777" w:rsidR="0042508B" w:rsidRPr="00C02FFF" w:rsidRDefault="0042508B" w:rsidP="00FF66F7">
            <w:pPr>
              <w:jc w:val="center"/>
            </w:pPr>
            <w:r w:rsidRPr="00C02FFF">
              <w:t>1.9</w:t>
            </w:r>
          </w:p>
        </w:tc>
        <w:tc>
          <w:tcPr>
            <w:tcW w:w="851" w:type="dxa"/>
          </w:tcPr>
          <w:p w14:paraId="4CF49A90" w14:textId="77777777" w:rsidR="0042508B" w:rsidRPr="00C02FFF" w:rsidRDefault="0042508B" w:rsidP="00FF66F7">
            <w:pPr>
              <w:jc w:val="center"/>
            </w:pPr>
            <w:r w:rsidRPr="00C02FFF">
              <w:t>8.8</w:t>
            </w:r>
          </w:p>
        </w:tc>
      </w:tr>
      <w:tr w:rsidR="0042508B" w14:paraId="246C749C" w14:textId="77777777" w:rsidTr="00FF66F7">
        <w:tc>
          <w:tcPr>
            <w:tcW w:w="648" w:type="dxa"/>
          </w:tcPr>
          <w:p w14:paraId="78A500FC" w14:textId="77777777" w:rsidR="0042508B" w:rsidRPr="002A3407" w:rsidRDefault="0042508B" w:rsidP="00FF66F7">
            <w:pPr>
              <w:jc w:val="center"/>
            </w:pPr>
            <w:r w:rsidRPr="002A3407">
              <w:t>B82</w:t>
            </w:r>
          </w:p>
        </w:tc>
        <w:tc>
          <w:tcPr>
            <w:tcW w:w="445" w:type="dxa"/>
          </w:tcPr>
          <w:p w14:paraId="6D23CC10" w14:textId="77777777" w:rsidR="0042508B" w:rsidRPr="00D74A5B" w:rsidRDefault="0042508B" w:rsidP="00A63696">
            <w:r w:rsidRPr="00D74A5B">
              <w:t>61</w:t>
            </w:r>
          </w:p>
        </w:tc>
        <w:tc>
          <w:tcPr>
            <w:tcW w:w="412" w:type="dxa"/>
          </w:tcPr>
          <w:p w14:paraId="11588038" w14:textId="77777777" w:rsidR="0042508B" w:rsidRPr="00D74A5B" w:rsidRDefault="0042508B" w:rsidP="00A63696">
            <w:r w:rsidRPr="00D74A5B">
              <w:t>F</w:t>
            </w:r>
          </w:p>
        </w:tc>
        <w:tc>
          <w:tcPr>
            <w:tcW w:w="2707" w:type="dxa"/>
          </w:tcPr>
          <w:p w14:paraId="0B3BA84F" w14:textId="77777777" w:rsidR="0042508B" w:rsidRPr="00D9130E" w:rsidRDefault="00E0308A" w:rsidP="00E0308A">
            <w:pPr>
              <w:jc w:val="center"/>
            </w:pPr>
            <w:r>
              <w:t>As</w:t>
            </w:r>
            <w:r w:rsidR="0042508B">
              <w:t>thma, DM</w:t>
            </w:r>
          </w:p>
        </w:tc>
        <w:tc>
          <w:tcPr>
            <w:tcW w:w="1121" w:type="dxa"/>
          </w:tcPr>
          <w:p w14:paraId="0AB48883" w14:textId="77777777" w:rsidR="0042508B" w:rsidRPr="004D78F4" w:rsidRDefault="0042508B" w:rsidP="00CD3FF0">
            <w:pPr>
              <w:jc w:val="center"/>
            </w:pPr>
            <w:r w:rsidRPr="004D78F4">
              <w:t>Survivor</w:t>
            </w:r>
          </w:p>
        </w:tc>
        <w:tc>
          <w:tcPr>
            <w:tcW w:w="445" w:type="dxa"/>
          </w:tcPr>
          <w:p w14:paraId="4AE5CAB4" w14:textId="77777777" w:rsidR="0042508B" w:rsidRPr="00C533DF" w:rsidRDefault="0042508B" w:rsidP="00CD3FF0">
            <w:pPr>
              <w:jc w:val="center"/>
            </w:pPr>
            <w:r w:rsidRPr="00C533DF">
              <w:t>1</w:t>
            </w:r>
          </w:p>
        </w:tc>
        <w:tc>
          <w:tcPr>
            <w:tcW w:w="739" w:type="dxa"/>
          </w:tcPr>
          <w:p w14:paraId="6C9E2F4F" w14:textId="77777777" w:rsidR="0042508B" w:rsidRPr="003E672A" w:rsidRDefault="0042508B" w:rsidP="00625D80">
            <w:r w:rsidRPr="003E672A">
              <w:t>8.60</w:t>
            </w:r>
          </w:p>
        </w:tc>
        <w:tc>
          <w:tcPr>
            <w:tcW w:w="821" w:type="dxa"/>
          </w:tcPr>
          <w:p w14:paraId="0B89D453" w14:textId="77777777" w:rsidR="0042508B" w:rsidRPr="00C02FFF" w:rsidRDefault="0042508B" w:rsidP="00FF66F7">
            <w:pPr>
              <w:jc w:val="center"/>
            </w:pPr>
            <w:r w:rsidRPr="00C02FFF">
              <w:t>89.1</w:t>
            </w:r>
          </w:p>
        </w:tc>
        <w:tc>
          <w:tcPr>
            <w:tcW w:w="850" w:type="dxa"/>
          </w:tcPr>
          <w:p w14:paraId="41A339E9" w14:textId="77777777" w:rsidR="0042508B" w:rsidRPr="00C02FFF" w:rsidRDefault="0042508B" w:rsidP="00FF66F7">
            <w:pPr>
              <w:jc w:val="center"/>
            </w:pPr>
            <w:r w:rsidRPr="00C02FFF">
              <w:t>1.9</w:t>
            </w:r>
          </w:p>
        </w:tc>
        <w:tc>
          <w:tcPr>
            <w:tcW w:w="851" w:type="dxa"/>
          </w:tcPr>
          <w:p w14:paraId="2DF17D9B" w14:textId="77777777" w:rsidR="0042508B" w:rsidRPr="00C02FFF" w:rsidRDefault="0042508B" w:rsidP="00FF66F7">
            <w:pPr>
              <w:jc w:val="center"/>
            </w:pPr>
            <w:r w:rsidRPr="00C02FFF">
              <w:t>8.8</w:t>
            </w:r>
          </w:p>
        </w:tc>
      </w:tr>
      <w:tr w:rsidR="0042508B" w14:paraId="6EC16B57" w14:textId="77777777" w:rsidTr="00FF66F7">
        <w:tc>
          <w:tcPr>
            <w:tcW w:w="648" w:type="dxa"/>
          </w:tcPr>
          <w:p w14:paraId="6FC23B38" w14:textId="77777777" w:rsidR="0042508B" w:rsidRPr="002A3407" w:rsidRDefault="0042508B" w:rsidP="00FF66F7">
            <w:pPr>
              <w:jc w:val="center"/>
            </w:pPr>
            <w:r w:rsidRPr="002A3407">
              <w:t>B85</w:t>
            </w:r>
          </w:p>
        </w:tc>
        <w:tc>
          <w:tcPr>
            <w:tcW w:w="445" w:type="dxa"/>
          </w:tcPr>
          <w:p w14:paraId="0966B62E" w14:textId="77777777" w:rsidR="0042508B" w:rsidRPr="00D74A5B" w:rsidRDefault="0042508B" w:rsidP="00A63696">
            <w:r w:rsidRPr="00D74A5B">
              <w:t>85</w:t>
            </w:r>
          </w:p>
        </w:tc>
        <w:tc>
          <w:tcPr>
            <w:tcW w:w="412" w:type="dxa"/>
          </w:tcPr>
          <w:p w14:paraId="4467A64D" w14:textId="77777777" w:rsidR="0042508B" w:rsidRPr="00D74A5B" w:rsidRDefault="0042508B" w:rsidP="00A63696">
            <w:r w:rsidRPr="00D74A5B">
              <w:t>M</w:t>
            </w:r>
          </w:p>
        </w:tc>
        <w:tc>
          <w:tcPr>
            <w:tcW w:w="2707" w:type="dxa"/>
          </w:tcPr>
          <w:p w14:paraId="5763BC86" w14:textId="77777777" w:rsidR="0042508B" w:rsidRPr="00D9130E" w:rsidRDefault="0042508B" w:rsidP="00E0308A">
            <w:pPr>
              <w:jc w:val="center"/>
            </w:pPr>
            <w:r>
              <w:t>ILD, DM, HTN, HLD,</w:t>
            </w:r>
            <w:r w:rsidRPr="00D9130E">
              <w:t>CVA</w:t>
            </w:r>
          </w:p>
        </w:tc>
        <w:tc>
          <w:tcPr>
            <w:tcW w:w="1121" w:type="dxa"/>
          </w:tcPr>
          <w:p w14:paraId="284457BE" w14:textId="77777777" w:rsidR="0042508B" w:rsidRPr="004D78F4" w:rsidRDefault="0042508B" w:rsidP="00CD3FF0">
            <w:pPr>
              <w:jc w:val="center"/>
            </w:pPr>
            <w:r w:rsidRPr="004D78F4">
              <w:t>Survivor</w:t>
            </w:r>
          </w:p>
        </w:tc>
        <w:tc>
          <w:tcPr>
            <w:tcW w:w="445" w:type="dxa"/>
          </w:tcPr>
          <w:p w14:paraId="60E6DF8D" w14:textId="77777777" w:rsidR="0042508B" w:rsidRPr="00C533DF" w:rsidRDefault="0042508B" w:rsidP="00CD3FF0">
            <w:pPr>
              <w:jc w:val="center"/>
            </w:pPr>
            <w:r w:rsidRPr="00C533DF">
              <w:t>1</w:t>
            </w:r>
          </w:p>
        </w:tc>
        <w:tc>
          <w:tcPr>
            <w:tcW w:w="739" w:type="dxa"/>
          </w:tcPr>
          <w:p w14:paraId="141B01A9" w14:textId="77777777" w:rsidR="0042508B" w:rsidRPr="003E672A" w:rsidRDefault="0042508B" w:rsidP="00625D80">
            <w:r w:rsidRPr="003E672A">
              <w:t>6.20</w:t>
            </w:r>
          </w:p>
        </w:tc>
        <w:tc>
          <w:tcPr>
            <w:tcW w:w="821" w:type="dxa"/>
          </w:tcPr>
          <w:p w14:paraId="6B1B7746" w14:textId="77777777" w:rsidR="0042508B" w:rsidRPr="00C02FFF" w:rsidRDefault="0042508B" w:rsidP="00FF66F7">
            <w:pPr>
              <w:jc w:val="center"/>
            </w:pPr>
            <w:r w:rsidRPr="00C02FFF">
              <w:t>89.1</w:t>
            </w:r>
          </w:p>
        </w:tc>
        <w:tc>
          <w:tcPr>
            <w:tcW w:w="850" w:type="dxa"/>
          </w:tcPr>
          <w:p w14:paraId="17BBB231" w14:textId="77777777" w:rsidR="0042508B" w:rsidRPr="00C02FFF" w:rsidRDefault="0042508B" w:rsidP="00FF66F7">
            <w:pPr>
              <w:jc w:val="center"/>
            </w:pPr>
            <w:r w:rsidRPr="00C02FFF">
              <w:t>1.9</w:t>
            </w:r>
          </w:p>
        </w:tc>
        <w:tc>
          <w:tcPr>
            <w:tcW w:w="851" w:type="dxa"/>
          </w:tcPr>
          <w:p w14:paraId="16AFBBB9" w14:textId="77777777" w:rsidR="0042508B" w:rsidRPr="00C02FFF" w:rsidRDefault="0042508B" w:rsidP="00FF66F7">
            <w:pPr>
              <w:jc w:val="center"/>
            </w:pPr>
            <w:r w:rsidRPr="00C02FFF">
              <w:t>8.8</w:t>
            </w:r>
          </w:p>
        </w:tc>
      </w:tr>
      <w:tr w:rsidR="0042508B" w14:paraId="33ED906E" w14:textId="77777777" w:rsidTr="00FF66F7">
        <w:tc>
          <w:tcPr>
            <w:tcW w:w="648" w:type="dxa"/>
          </w:tcPr>
          <w:p w14:paraId="0D3FDF38" w14:textId="77777777" w:rsidR="0042508B" w:rsidRPr="002A3407" w:rsidRDefault="0042508B" w:rsidP="00FF66F7">
            <w:pPr>
              <w:jc w:val="center"/>
            </w:pPr>
            <w:r w:rsidRPr="002A3407">
              <w:t>A9</w:t>
            </w:r>
          </w:p>
        </w:tc>
        <w:tc>
          <w:tcPr>
            <w:tcW w:w="445" w:type="dxa"/>
          </w:tcPr>
          <w:p w14:paraId="66632F7F" w14:textId="77777777" w:rsidR="0042508B" w:rsidRPr="00D74A5B" w:rsidRDefault="0042508B" w:rsidP="00A63696">
            <w:r w:rsidRPr="00D74A5B">
              <w:t>56</w:t>
            </w:r>
          </w:p>
        </w:tc>
        <w:tc>
          <w:tcPr>
            <w:tcW w:w="412" w:type="dxa"/>
          </w:tcPr>
          <w:p w14:paraId="06221845" w14:textId="77777777" w:rsidR="0042508B" w:rsidRPr="00D74A5B" w:rsidRDefault="0042508B" w:rsidP="00A63696">
            <w:r w:rsidRPr="00D74A5B">
              <w:t>M</w:t>
            </w:r>
          </w:p>
        </w:tc>
        <w:tc>
          <w:tcPr>
            <w:tcW w:w="2707" w:type="dxa"/>
          </w:tcPr>
          <w:p w14:paraId="6509CF94" w14:textId="77777777" w:rsidR="0042508B" w:rsidRPr="00D9130E" w:rsidRDefault="0042508B" w:rsidP="00E0308A">
            <w:pPr>
              <w:jc w:val="center"/>
            </w:pPr>
            <w:r w:rsidRPr="00D9130E">
              <w:t>None</w:t>
            </w:r>
          </w:p>
        </w:tc>
        <w:tc>
          <w:tcPr>
            <w:tcW w:w="1121" w:type="dxa"/>
          </w:tcPr>
          <w:p w14:paraId="446D49AA" w14:textId="77777777" w:rsidR="0042508B" w:rsidRPr="004D78F4" w:rsidRDefault="0042508B" w:rsidP="00CD3FF0">
            <w:pPr>
              <w:jc w:val="center"/>
            </w:pPr>
            <w:r w:rsidRPr="004D78F4">
              <w:t>Survivor</w:t>
            </w:r>
          </w:p>
        </w:tc>
        <w:tc>
          <w:tcPr>
            <w:tcW w:w="445" w:type="dxa"/>
          </w:tcPr>
          <w:p w14:paraId="2FAFE3FD" w14:textId="77777777" w:rsidR="0042508B" w:rsidRPr="00C533DF" w:rsidRDefault="0042508B" w:rsidP="00CD3FF0">
            <w:pPr>
              <w:jc w:val="center"/>
            </w:pPr>
            <w:r w:rsidRPr="00C533DF">
              <w:t>1</w:t>
            </w:r>
          </w:p>
        </w:tc>
        <w:tc>
          <w:tcPr>
            <w:tcW w:w="739" w:type="dxa"/>
          </w:tcPr>
          <w:p w14:paraId="09CA239A" w14:textId="77777777" w:rsidR="0042508B" w:rsidRPr="003E672A" w:rsidRDefault="0042508B" w:rsidP="00625D80">
            <w:r w:rsidRPr="003E672A">
              <w:t>13.20</w:t>
            </w:r>
          </w:p>
        </w:tc>
        <w:tc>
          <w:tcPr>
            <w:tcW w:w="821" w:type="dxa"/>
          </w:tcPr>
          <w:p w14:paraId="2AC47163" w14:textId="77777777" w:rsidR="0042508B" w:rsidRPr="00C02FFF" w:rsidRDefault="0042508B" w:rsidP="00FF66F7">
            <w:pPr>
              <w:jc w:val="center"/>
            </w:pPr>
            <w:r w:rsidRPr="00C02FFF">
              <w:t>93.3</w:t>
            </w:r>
          </w:p>
        </w:tc>
        <w:tc>
          <w:tcPr>
            <w:tcW w:w="850" w:type="dxa"/>
          </w:tcPr>
          <w:p w14:paraId="4D3E9D69" w14:textId="77777777" w:rsidR="0042508B" w:rsidRPr="00C02FFF" w:rsidRDefault="0042508B" w:rsidP="00FF66F7">
            <w:pPr>
              <w:jc w:val="center"/>
            </w:pPr>
            <w:r w:rsidRPr="00C02FFF">
              <w:t>4.1</w:t>
            </w:r>
          </w:p>
        </w:tc>
        <w:tc>
          <w:tcPr>
            <w:tcW w:w="851" w:type="dxa"/>
          </w:tcPr>
          <w:p w14:paraId="762992B1" w14:textId="77777777" w:rsidR="0042508B" w:rsidRPr="00C02FFF" w:rsidRDefault="0042508B" w:rsidP="00FF66F7">
            <w:pPr>
              <w:jc w:val="center"/>
            </w:pPr>
            <w:r w:rsidRPr="00C02FFF">
              <w:t>2.5</w:t>
            </w:r>
          </w:p>
        </w:tc>
      </w:tr>
      <w:tr w:rsidR="0042508B" w14:paraId="0F576C30" w14:textId="77777777" w:rsidTr="00FF66F7">
        <w:tc>
          <w:tcPr>
            <w:tcW w:w="648" w:type="dxa"/>
          </w:tcPr>
          <w:p w14:paraId="3BCA96D1" w14:textId="77777777" w:rsidR="0042508B" w:rsidRPr="002A3407" w:rsidRDefault="0042508B" w:rsidP="00FF66F7">
            <w:pPr>
              <w:jc w:val="center"/>
            </w:pPr>
            <w:r w:rsidRPr="002A3407">
              <w:t>B26</w:t>
            </w:r>
          </w:p>
        </w:tc>
        <w:tc>
          <w:tcPr>
            <w:tcW w:w="445" w:type="dxa"/>
          </w:tcPr>
          <w:p w14:paraId="66089502" w14:textId="77777777" w:rsidR="0042508B" w:rsidRPr="00D74A5B" w:rsidRDefault="0042508B" w:rsidP="00A63696">
            <w:r w:rsidRPr="00D74A5B">
              <w:t>60</w:t>
            </w:r>
          </w:p>
        </w:tc>
        <w:tc>
          <w:tcPr>
            <w:tcW w:w="412" w:type="dxa"/>
          </w:tcPr>
          <w:p w14:paraId="724959B2" w14:textId="77777777" w:rsidR="0042508B" w:rsidRPr="00D74A5B" w:rsidRDefault="0042508B" w:rsidP="00A63696">
            <w:r w:rsidRPr="00D74A5B">
              <w:t>F</w:t>
            </w:r>
          </w:p>
        </w:tc>
        <w:tc>
          <w:tcPr>
            <w:tcW w:w="2707" w:type="dxa"/>
          </w:tcPr>
          <w:p w14:paraId="0302F80E" w14:textId="77777777" w:rsidR="0042508B" w:rsidRPr="00D9130E" w:rsidRDefault="0042508B" w:rsidP="00E0308A">
            <w:pPr>
              <w:jc w:val="center"/>
            </w:pPr>
            <w:r>
              <w:t>Hypothyroidism</w:t>
            </w:r>
          </w:p>
        </w:tc>
        <w:tc>
          <w:tcPr>
            <w:tcW w:w="1121" w:type="dxa"/>
          </w:tcPr>
          <w:p w14:paraId="23F2E444" w14:textId="77777777" w:rsidR="0042508B" w:rsidRPr="004D78F4" w:rsidRDefault="0042508B" w:rsidP="00CD3FF0">
            <w:pPr>
              <w:jc w:val="center"/>
            </w:pPr>
            <w:r w:rsidRPr="004D78F4">
              <w:t>Survivor</w:t>
            </w:r>
          </w:p>
        </w:tc>
        <w:tc>
          <w:tcPr>
            <w:tcW w:w="445" w:type="dxa"/>
          </w:tcPr>
          <w:p w14:paraId="382BBA81" w14:textId="77777777" w:rsidR="0042508B" w:rsidRPr="00C533DF" w:rsidRDefault="0042508B" w:rsidP="00CD3FF0">
            <w:pPr>
              <w:jc w:val="center"/>
            </w:pPr>
            <w:r w:rsidRPr="00C533DF">
              <w:t>1</w:t>
            </w:r>
          </w:p>
        </w:tc>
        <w:tc>
          <w:tcPr>
            <w:tcW w:w="739" w:type="dxa"/>
          </w:tcPr>
          <w:p w14:paraId="009EC161" w14:textId="77777777" w:rsidR="0042508B" w:rsidRPr="003E672A" w:rsidRDefault="0042508B" w:rsidP="00625D80">
            <w:r w:rsidRPr="003E672A">
              <w:t>8.10</w:t>
            </w:r>
          </w:p>
        </w:tc>
        <w:tc>
          <w:tcPr>
            <w:tcW w:w="821" w:type="dxa"/>
          </w:tcPr>
          <w:p w14:paraId="656D69E6" w14:textId="77777777" w:rsidR="0042508B" w:rsidRPr="00C02FFF" w:rsidRDefault="0042508B" w:rsidP="00FF66F7">
            <w:pPr>
              <w:jc w:val="center"/>
            </w:pPr>
            <w:r w:rsidRPr="00C02FFF">
              <w:t>87.9</w:t>
            </w:r>
          </w:p>
        </w:tc>
        <w:tc>
          <w:tcPr>
            <w:tcW w:w="850" w:type="dxa"/>
          </w:tcPr>
          <w:p w14:paraId="31847738" w14:textId="77777777" w:rsidR="0042508B" w:rsidRPr="00C02FFF" w:rsidRDefault="0042508B" w:rsidP="00FF66F7">
            <w:pPr>
              <w:jc w:val="center"/>
            </w:pPr>
            <w:r w:rsidRPr="00C02FFF">
              <w:t>4.2</w:t>
            </w:r>
          </w:p>
        </w:tc>
        <w:tc>
          <w:tcPr>
            <w:tcW w:w="851" w:type="dxa"/>
          </w:tcPr>
          <w:p w14:paraId="41DE7C68" w14:textId="77777777" w:rsidR="0042508B" w:rsidRPr="00C02FFF" w:rsidRDefault="0042508B" w:rsidP="00FF66F7">
            <w:pPr>
              <w:jc w:val="center"/>
            </w:pPr>
            <w:r w:rsidRPr="00C02FFF">
              <w:t>7.8</w:t>
            </w:r>
          </w:p>
        </w:tc>
      </w:tr>
      <w:tr w:rsidR="0042508B" w14:paraId="35034A20" w14:textId="77777777" w:rsidTr="00FF66F7">
        <w:tc>
          <w:tcPr>
            <w:tcW w:w="648" w:type="dxa"/>
          </w:tcPr>
          <w:p w14:paraId="27DE2F14" w14:textId="77777777" w:rsidR="0042508B" w:rsidRPr="002A3407" w:rsidRDefault="0042508B" w:rsidP="00FF66F7">
            <w:pPr>
              <w:jc w:val="center"/>
            </w:pPr>
            <w:r w:rsidRPr="002A3407">
              <w:t>B28</w:t>
            </w:r>
          </w:p>
        </w:tc>
        <w:tc>
          <w:tcPr>
            <w:tcW w:w="445" w:type="dxa"/>
          </w:tcPr>
          <w:p w14:paraId="11C0CA3D" w14:textId="77777777" w:rsidR="0042508B" w:rsidRPr="00D74A5B" w:rsidRDefault="0042508B" w:rsidP="00A63696">
            <w:r w:rsidRPr="00D74A5B">
              <w:t>50</w:t>
            </w:r>
          </w:p>
        </w:tc>
        <w:tc>
          <w:tcPr>
            <w:tcW w:w="412" w:type="dxa"/>
          </w:tcPr>
          <w:p w14:paraId="2C1B53F0" w14:textId="77777777" w:rsidR="0042508B" w:rsidRPr="00D74A5B" w:rsidRDefault="0042508B" w:rsidP="00A63696">
            <w:r w:rsidRPr="00D74A5B">
              <w:t>M</w:t>
            </w:r>
          </w:p>
        </w:tc>
        <w:tc>
          <w:tcPr>
            <w:tcW w:w="2707" w:type="dxa"/>
          </w:tcPr>
          <w:p w14:paraId="2F6FE67F" w14:textId="77777777" w:rsidR="0042508B" w:rsidRPr="00D9130E" w:rsidRDefault="0042508B" w:rsidP="00E0308A">
            <w:pPr>
              <w:jc w:val="center"/>
            </w:pPr>
            <w:r>
              <w:t>K</w:t>
            </w:r>
            <w:r w:rsidRPr="00D9130E">
              <w:t>idney stone</w:t>
            </w:r>
          </w:p>
        </w:tc>
        <w:tc>
          <w:tcPr>
            <w:tcW w:w="1121" w:type="dxa"/>
          </w:tcPr>
          <w:p w14:paraId="72EA5479" w14:textId="77777777" w:rsidR="0042508B" w:rsidRPr="004D78F4" w:rsidRDefault="0042508B" w:rsidP="00CD3FF0">
            <w:pPr>
              <w:jc w:val="center"/>
            </w:pPr>
            <w:r w:rsidRPr="004D78F4">
              <w:t>Survivor</w:t>
            </w:r>
          </w:p>
        </w:tc>
        <w:tc>
          <w:tcPr>
            <w:tcW w:w="445" w:type="dxa"/>
          </w:tcPr>
          <w:p w14:paraId="22B7AAF5" w14:textId="77777777" w:rsidR="0042508B" w:rsidRPr="00C533DF" w:rsidRDefault="0042508B" w:rsidP="00CD3FF0">
            <w:pPr>
              <w:jc w:val="center"/>
            </w:pPr>
            <w:r w:rsidRPr="00C533DF">
              <w:t>1</w:t>
            </w:r>
          </w:p>
        </w:tc>
        <w:tc>
          <w:tcPr>
            <w:tcW w:w="739" w:type="dxa"/>
          </w:tcPr>
          <w:p w14:paraId="7B263C5C" w14:textId="77777777" w:rsidR="0042508B" w:rsidRPr="003E672A" w:rsidRDefault="0042508B" w:rsidP="00625D80">
            <w:r w:rsidRPr="003E672A">
              <w:t>10.10</w:t>
            </w:r>
          </w:p>
        </w:tc>
        <w:tc>
          <w:tcPr>
            <w:tcW w:w="821" w:type="dxa"/>
          </w:tcPr>
          <w:p w14:paraId="04E6A0F1" w14:textId="77777777" w:rsidR="0042508B" w:rsidRPr="00C02FFF" w:rsidRDefault="0042508B" w:rsidP="00FF66F7">
            <w:pPr>
              <w:jc w:val="center"/>
            </w:pPr>
            <w:r w:rsidRPr="00C02FFF">
              <w:t>84.6</w:t>
            </w:r>
          </w:p>
        </w:tc>
        <w:tc>
          <w:tcPr>
            <w:tcW w:w="850" w:type="dxa"/>
          </w:tcPr>
          <w:p w14:paraId="1EB8F96C" w14:textId="77777777" w:rsidR="0042508B" w:rsidRPr="00C02FFF" w:rsidRDefault="0042508B" w:rsidP="00FF66F7">
            <w:pPr>
              <w:jc w:val="center"/>
            </w:pPr>
            <w:r w:rsidRPr="00C02FFF">
              <w:t>3.1</w:t>
            </w:r>
          </w:p>
        </w:tc>
        <w:tc>
          <w:tcPr>
            <w:tcW w:w="851" w:type="dxa"/>
          </w:tcPr>
          <w:p w14:paraId="39455CBB" w14:textId="77777777" w:rsidR="0042508B" w:rsidRPr="00C02FFF" w:rsidRDefault="0042508B" w:rsidP="00FF66F7">
            <w:pPr>
              <w:jc w:val="center"/>
            </w:pPr>
            <w:r w:rsidRPr="00C02FFF">
              <w:t>12.2</w:t>
            </w:r>
          </w:p>
        </w:tc>
      </w:tr>
      <w:tr w:rsidR="0042508B" w14:paraId="521A735B" w14:textId="77777777" w:rsidTr="00FF66F7">
        <w:tc>
          <w:tcPr>
            <w:tcW w:w="648" w:type="dxa"/>
          </w:tcPr>
          <w:p w14:paraId="5A3F7F72" w14:textId="77777777" w:rsidR="0042508B" w:rsidRPr="002A3407" w:rsidRDefault="0042508B" w:rsidP="00FF66F7">
            <w:pPr>
              <w:jc w:val="center"/>
            </w:pPr>
            <w:r w:rsidRPr="002A3407">
              <w:t>A13</w:t>
            </w:r>
          </w:p>
        </w:tc>
        <w:tc>
          <w:tcPr>
            <w:tcW w:w="445" w:type="dxa"/>
          </w:tcPr>
          <w:p w14:paraId="51091FBD" w14:textId="77777777" w:rsidR="0042508B" w:rsidRPr="00D74A5B" w:rsidRDefault="0042508B" w:rsidP="00A63696">
            <w:r w:rsidRPr="00D74A5B">
              <w:t>75</w:t>
            </w:r>
          </w:p>
        </w:tc>
        <w:tc>
          <w:tcPr>
            <w:tcW w:w="412" w:type="dxa"/>
          </w:tcPr>
          <w:p w14:paraId="66138201" w14:textId="77777777" w:rsidR="0042508B" w:rsidRPr="00D74A5B" w:rsidRDefault="0042508B" w:rsidP="00A63696">
            <w:r w:rsidRPr="00D74A5B">
              <w:t>M</w:t>
            </w:r>
          </w:p>
        </w:tc>
        <w:tc>
          <w:tcPr>
            <w:tcW w:w="2707" w:type="dxa"/>
          </w:tcPr>
          <w:p w14:paraId="156F533B" w14:textId="77777777" w:rsidR="0042508B" w:rsidRPr="00D9130E" w:rsidRDefault="0042508B" w:rsidP="00E0308A">
            <w:pPr>
              <w:jc w:val="center"/>
            </w:pPr>
            <w:r>
              <w:t>G</w:t>
            </w:r>
            <w:r w:rsidRPr="00D9130E">
              <w:t>erd,</w:t>
            </w:r>
            <w:r>
              <w:t xml:space="preserve"> HA</w:t>
            </w:r>
            <w:r w:rsidRPr="00D9130E">
              <w:t>, hypothyroid</w:t>
            </w:r>
            <w:r>
              <w:t>ism</w:t>
            </w:r>
          </w:p>
        </w:tc>
        <w:tc>
          <w:tcPr>
            <w:tcW w:w="1121" w:type="dxa"/>
          </w:tcPr>
          <w:p w14:paraId="6AD8C35E" w14:textId="77777777" w:rsidR="0042508B" w:rsidRPr="004D78F4" w:rsidRDefault="0042508B" w:rsidP="00CD3FF0">
            <w:pPr>
              <w:jc w:val="center"/>
            </w:pPr>
            <w:r w:rsidRPr="004D78F4">
              <w:t>Survivor</w:t>
            </w:r>
          </w:p>
        </w:tc>
        <w:tc>
          <w:tcPr>
            <w:tcW w:w="445" w:type="dxa"/>
          </w:tcPr>
          <w:p w14:paraId="18CBCB30" w14:textId="77777777" w:rsidR="0042508B" w:rsidRPr="00C533DF" w:rsidRDefault="0042508B" w:rsidP="00CD3FF0">
            <w:pPr>
              <w:jc w:val="center"/>
            </w:pPr>
            <w:r w:rsidRPr="00C533DF">
              <w:t>1</w:t>
            </w:r>
          </w:p>
        </w:tc>
        <w:tc>
          <w:tcPr>
            <w:tcW w:w="739" w:type="dxa"/>
          </w:tcPr>
          <w:p w14:paraId="5D3EA26A" w14:textId="77777777" w:rsidR="0042508B" w:rsidRPr="003E672A" w:rsidRDefault="0042508B" w:rsidP="00625D80">
            <w:r w:rsidRPr="003E672A">
              <w:t>9.00</w:t>
            </w:r>
          </w:p>
        </w:tc>
        <w:tc>
          <w:tcPr>
            <w:tcW w:w="821" w:type="dxa"/>
          </w:tcPr>
          <w:p w14:paraId="46E99C44" w14:textId="77777777" w:rsidR="0042508B" w:rsidRPr="00C02FFF" w:rsidRDefault="0042508B" w:rsidP="00FF66F7">
            <w:pPr>
              <w:jc w:val="center"/>
            </w:pPr>
            <w:r w:rsidRPr="00C02FFF">
              <w:t>88.0</w:t>
            </w:r>
          </w:p>
        </w:tc>
        <w:tc>
          <w:tcPr>
            <w:tcW w:w="850" w:type="dxa"/>
          </w:tcPr>
          <w:p w14:paraId="0B1CBBCA" w14:textId="77777777" w:rsidR="0042508B" w:rsidRPr="00C02FFF" w:rsidRDefault="0042508B" w:rsidP="00FF66F7">
            <w:pPr>
              <w:jc w:val="center"/>
            </w:pPr>
            <w:r w:rsidRPr="00C02FFF">
              <w:t>4.8</w:t>
            </w:r>
          </w:p>
        </w:tc>
        <w:tc>
          <w:tcPr>
            <w:tcW w:w="851" w:type="dxa"/>
          </w:tcPr>
          <w:p w14:paraId="685CFB1D" w14:textId="77777777" w:rsidR="0042508B" w:rsidRPr="00C02FFF" w:rsidRDefault="0042508B" w:rsidP="00FF66F7">
            <w:pPr>
              <w:jc w:val="center"/>
            </w:pPr>
            <w:r w:rsidRPr="00C02FFF">
              <w:t>7.0</w:t>
            </w:r>
          </w:p>
        </w:tc>
      </w:tr>
      <w:tr w:rsidR="0042508B" w14:paraId="30E7425F" w14:textId="77777777" w:rsidTr="00FF66F7">
        <w:tc>
          <w:tcPr>
            <w:tcW w:w="648" w:type="dxa"/>
          </w:tcPr>
          <w:p w14:paraId="5BC85282" w14:textId="77777777" w:rsidR="0042508B" w:rsidRPr="002A3407" w:rsidRDefault="0042508B" w:rsidP="00FF66F7">
            <w:pPr>
              <w:jc w:val="center"/>
            </w:pPr>
            <w:r w:rsidRPr="002A3407">
              <w:t>B19</w:t>
            </w:r>
          </w:p>
        </w:tc>
        <w:tc>
          <w:tcPr>
            <w:tcW w:w="445" w:type="dxa"/>
          </w:tcPr>
          <w:p w14:paraId="2F122702" w14:textId="77777777" w:rsidR="0042508B" w:rsidRPr="00D74A5B" w:rsidRDefault="0042508B" w:rsidP="00A63696">
            <w:r w:rsidRPr="00D74A5B">
              <w:t>61</w:t>
            </w:r>
          </w:p>
        </w:tc>
        <w:tc>
          <w:tcPr>
            <w:tcW w:w="412" w:type="dxa"/>
          </w:tcPr>
          <w:p w14:paraId="666F5323" w14:textId="77777777" w:rsidR="0042508B" w:rsidRPr="00D74A5B" w:rsidRDefault="0042508B" w:rsidP="00A63696">
            <w:r w:rsidRPr="00D74A5B">
              <w:t>M</w:t>
            </w:r>
          </w:p>
        </w:tc>
        <w:tc>
          <w:tcPr>
            <w:tcW w:w="2707" w:type="dxa"/>
          </w:tcPr>
          <w:p w14:paraId="57D556A1" w14:textId="77777777" w:rsidR="0042508B" w:rsidRPr="00D9130E" w:rsidRDefault="0042508B" w:rsidP="00E0308A">
            <w:pPr>
              <w:jc w:val="center"/>
            </w:pPr>
            <w:r>
              <w:t>SZ</w:t>
            </w:r>
            <w:r w:rsidRPr="00D9130E">
              <w:t xml:space="preserve">, </w:t>
            </w:r>
            <w:r>
              <w:t>DVT</w:t>
            </w:r>
            <w:r w:rsidRPr="00D9130E">
              <w:t>,</w:t>
            </w:r>
            <w:r>
              <w:t xml:space="preserve"> CAD</w:t>
            </w:r>
            <w:r w:rsidRPr="00D9130E">
              <w:t>,</w:t>
            </w:r>
            <w:r>
              <w:t xml:space="preserve"> COPD</w:t>
            </w:r>
          </w:p>
        </w:tc>
        <w:tc>
          <w:tcPr>
            <w:tcW w:w="1121" w:type="dxa"/>
          </w:tcPr>
          <w:p w14:paraId="2E69546D" w14:textId="77777777" w:rsidR="0042508B" w:rsidRPr="004D78F4" w:rsidRDefault="0042508B" w:rsidP="00CD3FF0">
            <w:pPr>
              <w:jc w:val="center"/>
            </w:pPr>
            <w:r w:rsidRPr="004D78F4">
              <w:t>Survivor</w:t>
            </w:r>
          </w:p>
        </w:tc>
        <w:tc>
          <w:tcPr>
            <w:tcW w:w="445" w:type="dxa"/>
          </w:tcPr>
          <w:p w14:paraId="19D8AFB1" w14:textId="77777777" w:rsidR="0042508B" w:rsidRPr="00C533DF" w:rsidRDefault="0042508B" w:rsidP="00CD3FF0">
            <w:pPr>
              <w:jc w:val="center"/>
            </w:pPr>
            <w:r w:rsidRPr="00C533DF">
              <w:t>1</w:t>
            </w:r>
          </w:p>
        </w:tc>
        <w:tc>
          <w:tcPr>
            <w:tcW w:w="739" w:type="dxa"/>
          </w:tcPr>
          <w:p w14:paraId="28D8E7D4" w14:textId="77777777" w:rsidR="0042508B" w:rsidRPr="003E672A" w:rsidRDefault="0042508B" w:rsidP="00625D80">
            <w:r w:rsidRPr="003E672A">
              <w:t>5.70</w:t>
            </w:r>
          </w:p>
        </w:tc>
        <w:tc>
          <w:tcPr>
            <w:tcW w:w="821" w:type="dxa"/>
          </w:tcPr>
          <w:p w14:paraId="24427148" w14:textId="77777777" w:rsidR="0042508B" w:rsidRPr="00C02FFF" w:rsidRDefault="0042508B" w:rsidP="00FF66F7">
            <w:pPr>
              <w:jc w:val="center"/>
            </w:pPr>
            <w:r w:rsidRPr="00C02FFF">
              <w:t>86.2</w:t>
            </w:r>
          </w:p>
        </w:tc>
        <w:tc>
          <w:tcPr>
            <w:tcW w:w="850" w:type="dxa"/>
          </w:tcPr>
          <w:p w14:paraId="240092A7" w14:textId="77777777" w:rsidR="0042508B" w:rsidRPr="00C02FFF" w:rsidRDefault="0042508B" w:rsidP="00FF66F7">
            <w:pPr>
              <w:jc w:val="center"/>
            </w:pPr>
            <w:r w:rsidRPr="00C02FFF">
              <w:t>4.6</w:t>
            </w:r>
          </w:p>
        </w:tc>
        <w:tc>
          <w:tcPr>
            <w:tcW w:w="851" w:type="dxa"/>
          </w:tcPr>
          <w:p w14:paraId="4506CCB0" w14:textId="77777777" w:rsidR="0042508B" w:rsidRPr="00C02FFF" w:rsidRDefault="0042508B" w:rsidP="00FF66F7">
            <w:pPr>
              <w:jc w:val="center"/>
            </w:pPr>
            <w:r w:rsidRPr="00C02FFF">
              <w:t>9.1</w:t>
            </w:r>
          </w:p>
        </w:tc>
      </w:tr>
      <w:tr w:rsidR="0042508B" w14:paraId="411F8917" w14:textId="77777777" w:rsidTr="00FF66F7">
        <w:tc>
          <w:tcPr>
            <w:tcW w:w="648" w:type="dxa"/>
          </w:tcPr>
          <w:p w14:paraId="32EA0676" w14:textId="77777777" w:rsidR="0042508B" w:rsidRPr="002A3407" w:rsidRDefault="0042508B" w:rsidP="00FF66F7">
            <w:pPr>
              <w:jc w:val="center"/>
            </w:pPr>
            <w:r w:rsidRPr="002A3407">
              <w:t>A10</w:t>
            </w:r>
          </w:p>
        </w:tc>
        <w:tc>
          <w:tcPr>
            <w:tcW w:w="445" w:type="dxa"/>
          </w:tcPr>
          <w:p w14:paraId="5706AF70" w14:textId="77777777" w:rsidR="0042508B" w:rsidRPr="00D74A5B" w:rsidRDefault="0042508B" w:rsidP="00A63696">
            <w:r w:rsidRPr="00D74A5B">
              <w:t>71</w:t>
            </w:r>
          </w:p>
        </w:tc>
        <w:tc>
          <w:tcPr>
            <w:tcW w:w="412" w:type="dxa"/>
          </w:tcPr>
          <w:p w14:paraId="36853BF9" w14:textId="77777777" w:rsidR="0042508B" w:rsidRPr="00D74A5B" w:rsidRDefault="0042508B" w:rsidP="00A63696">
            <w:r w:rsidRPr="00D74A5B">
              <w:t>F</w:t>
            </w:r>
          </w:p>
        </w:tc>
        <w:tc>
          <w:tcPr>
            <w:tcW w:w="2707" w:type="dxa"/>
          </w:tcPr>
          <w:p w14:paraId="305A8298" w14:textId="77777777" w:rsidR="0042508B" w:rsidRPr="00D9130E" w:rsidRDefault="0042508B" w:rsidP="00E0308A">
            <w:pPr>
              <w:jc w:val="center"/>
            </w:pPr>
            <w:r w:rsidRPr="00D9130E">
              <w:t>None</w:t>
            </w:r>
          </w:p>
        </w:tc>
        <w:tc>
          <w:tcPr>
            <w:tcW w:w="1121" w:type="dxa"/>
          </w:tcPr>
          <w:p w14:paraId="1B50D178" w14:textId="77777777" w:rsidR="0042508B" w:rsidRPr="004D78F4" w:rsidRDefault="0042508B" w:rsidP="00CD3FF0">
            <w:pPr>
              <w:jc w:val="center"/>
            </w:pPr>
            <w:r w:rsidRPr="004D78F4">
              <w:t>Survivor</w:t>
            </w:r>
          </w:p>
        </w:tc>
        <w:tc>
          <w:tcPr>
            <w:tcW w:w="445" w:type="dxa"/>
          </w:tcPr>
          <w:p w14:paraId="0680B0AE" w14:textId="77777777" w:rsidR="0042508B" w:rsidRPr="00C533DF" w:rsidRDefault="0042508B" w:rsidP="00CD3FF0">
            <w:pPr>
              <w:jc w:val="center"/>
            </w:pPr>
            <w:r w:rsidRPr="00C533DF">
              <w:t>1</w:t>
            </w:r>
          </w:p>
        </w:tc>
        <w:tc>
          <w:tcPr>
            <w:tcW w:w="739" w:type="dxa"/>
          </w:tcPr>
          <w:p w14:paraId="1206ACA6" w14:textId="77777777" w:rsidR="0042508B" w:rsidRPr="003E672A" w:rsidRDefault="0042508B" w:rsidP="00625D80">
            <w:r w:rsidRPr="003E672A">
              <w:t>7.20</w:t>
            </w:r>
          </w:p>
        </w:tc>
        <w:tc>
          <w:tcPr>
            <w:tcW w:w="821" w:type="dxa"/>
          </w:tcPr>
          <w:p w14:paraId="251A20F1" w14:textId="77777777" w:rsidR="0042508B" w:rsidRPr="00C02FFF" w:rsidRDefault="0042508B" w:rsidP="00FF66F7">
            <w:pPr>
              <w:jc w:val="center"/>
            </w:pPr>
            <w:r w:rsidRPr="00C02FFF">
              <w:t>83.9</w:t>
            </w:r>
          </w:p>
        </w:tc>
        <w:tc>
          <w:tcPr>
            <w:tcW w:w="850" w:type="dxa"/>
          </w:tcPr>
          <w:p w14:paraId="766E7FB6" w14:textId="77777777" w:rsidR="0042508B" w:rsidRPr="00C02FFF" w:rsidRDefault="0042508B" w:rsidP="00FF66F7">
            <w:pPr>
              <w:jc w:val="center"/>
            </w:pPr>
            <w:r w:rsidRPr="00C02FFF">
              <w:t>4.3</w:t>
            </w:r>
          </w:p>
        </w:tc>
        <w:tc>
          <w:tcPr>
            <w:tcW w:w="851" w:type="dxa"/>
          </w:tcPr>
          <w:p w14:paraId="082651DF" w14:textId="77777777" w:rsidR="0042508B" w:rsidRPr="00C02FFF" w:rsidRDefault="0042508B" w:rsidP="00FF66F7">
            <w:pPr>
              <w:jc w:val="center"/>
            </w:pPr>
            <w:r w:rsidRPr="00C02FFF">
              <w:t>11.7</w:t>
            </w:r>
          </w:p>
        </w:tc>
      </w:tr>
      <w:tr w:rsidR="0042508B" w14:paraId="5A50DC0F" w14:textId="77777777" w:rsidTr="00FF66F7">
        <w:tc>
          <w:tcPr>
            <w:tcW w:w="648" w:type="dxa"/>
          </w:tcPr>
          <w:p w14:paraId="71DB1038" w14:textId="77777777" w:rsidR="0042508B" w:rsidRPr="002A3407" w:rsidRDefault="0042508B" w:rsidP="00FF66F7">
            <w:pPr>
              <w:jc w:val="center"/>
            </w:pPr>
            <w:r w:rsidRPr="002A3407">
              <w:t>B37</w:t>
            </w:r>
          </w:p>
        </w:tc>
        <w:tc>
          <w:tcPr>
            <w:tcW w:w="445" w:type="dxa"/>
          </w:tcPr>
          <w:p w14:paraId="7C0A1E84" w14:textId="77777777" w:rsidR="0042508B" w:rsidRPr="00D74A5B" w:rsidRDefault="0042508B" w:rsidP="00A63696">
            <w:r w:rsidRPr="00D74A5B">
              <w:t>54</w:t>
            </w:r>
          </w:p>
        </w:tc>
        <w:tc>
          <w:tcPr>
            <w:tcW w:w="412" w:type="dxa"/>
          </w:tcPr>
          <w:p w14:paraId="2B4196A1" w14:textId="77777777" w:rsidR="0042508B" w:rsidRPr="00D74A5B" w:rsidRDefault="0042508B" w:rsidP="00A63696">
            <w:r w:rsidRPr="00D74A5B">
              <w:t>F</w:t>
            </w:r>
          </w:p>
        </w:tc>
        <w:tc>
          <w:tcPr>
            <w:tcW w:w="2707" w:type="dxa"/>
          </w:tcPr>
          <w:p w14:paraId="0E3C6EE4" w14:textId="77777777" w:rsidR="0042508B" w:rsidRPr="00D9130E" w:rsidRDefault="0042508B" w:rsidP="00E0308A">
            <w:pPr>
              <w:jc w:val="center"/>
            </w:pPr>
            <w:r>
              <w:t>DM</w:t>
            </w:r>
            <w:r w:rsidRPr="00D9130E">
              <w:t>, asthma</w:t>
            </w:r>
          </w:p>
        </w:tc>
        <w:tc>
          <w:tcPr>
            <w:tcW w:w="1121" w:type="dxa"/>
          </w:tcPr>
          <w:p w14:paraId="3F76D07C" w14:textId="77777777" w:rsidR="0042508B" w:rsidRPr="004D78F4" w:rsidRDefault="0042508B" w:rsidP="00CD3FF0">
            <w:pPr>
              <w:jc w:val="center"/>
            </w:pPr>
            <w:r w:rsidRPr="004D78F4">
              <w:t>Survivor</w:t>
            </w:r>
          </w:p>
        </w:tc>
        <w:tc>
          <w:tcPr>
            <w:tcW w:w="445" w:type="dxa"/>
          </w:tcPr>
          <w:p w14:paraId="4C28EC9A" w14:textId="77777777" w:rsidR="0042508B" w:rsidRPr="00C533DF" w:rsidRDefault="0042508B" w:rsidP="00CD3FF0">
            <w:pPr>
              <w:jc w:val="center"/>
            </w:pPr>
            <w:r w:rsidRPr="00C533DF">
              <w:t>1</w:t>
            </w:r>
          </w:p>
        </w:tc>
        <w:tc>
          <w:tcPr>
            <w:tcW w:w="739" w:type="dxa"/>
          </w:tcPr>
          <w:p w14:paraId="5909BBB1" w14:textId="77777777" w:rsidR="0042508B" w:rsidRPr="003E672A" w:rsidRDefault="0042508B" w:rsidP="00625D80">
            <w:r w:rsidRPr="003E672A">
              <w:t>5.30</w:t>
            </w:r>
          </w:p>
        </w:tc>
        <w:tc>
          <w:tcPr>
            <w:tcW w:w="821" w:type="dxa"/>
          </w:tcPr>
          <w:p w14:paraId="657256C8" w14:textId="77777777" w:rsidR="0042508B" w:rsidRPr="00C02FFF" w:rsidRDefault="0042508B" w:rsidP="00FF66F7">
            <w:pPr>
              <w:jc w:val="center"/>
            </w:pPr>
            <w:r w:rsidRPr="00C02FFF">
              <w:t>86.2</w:t>
            </w:r>
          </w:p>
        </w:tc>
        <w:tc>
          <w:tcPr>
            <w:tcW w:w="850" w:type="dxa"/>
          </w:tcPr>
          <w:p w14:paraId="6E781C8E" w14:textId="77777777" w:rsidR="0042508B" w:rsidRPr="00C02FFF" w:rsidRDefault="0042508B" w:rsidP="00FF66F7">
            <w:pPr>
              <w:jc w:val="center"/>
            </w:pPr>
            <w:r w:rsidRPr="00C02FFF">
              <w:t>5.5</w:t>
            </w:r>
          </w:p>
        </w:tc>
        <w:tc>
          <w:tcPr>
            <w:tcW w:w="851" w:type="dxa"/>
          </w:tcPr>
          <w:p w14:paraId="10EC74FE" w14:textId="77777777" w:rsidR="0042508B" w:rsidRPr="00C02FFF" w:rsidRDefault="0042508B" w:rsidP="00FF66F7">
            <w:pPr>
              <w:jc w:val="center"/>
            </w:pPr>
            <w:r w:rsidRPr="00C02FFF">
              <w:t>8.2</w:t>
            </w:r>
          </w:p>
        </w:tc>
      </w:tr>
      <w:tr w:rsidR="0042508B" w14:paraId="766C6EB2" w14:textId="77777777" w:rsidTr="00FF66F7">
        <w:tc>
          <w:tcPr>
            <w:tcW w:w="648" w:type="dxa"/>
          </w:tcPr>
          <w:p w14:paraId="6B171698" w14:textId="77777777" w:rsidR="0042508B" w:rsidRPr="002A3407" w:rsidRDefault="0042508B" w:rsidP="00FF66F7">
            <w:pPr>
              <w:jc w:val="center"/>
            </w:pPr>
            <w:r w:rsidRPr="002A3407">
              <w:t>B64</w:t>
            </w:r>
          </w:p>
        </w:tc>
        <w:tc>
          <w:tcPr>
            <w:tcW w:w="445" w:type="dxa"/>
          </w:tcPr>
          <w:p w14:paraId="6FCABBAE" w14:textId="77777777" w:rsidR="0042508B" w:rsidRPr="00D74A5B" w:rsidRDefault="0042508B" w:rsidP="00A63696">
            <w:r w:rsidRPr="00D74A5B">
              <w:t>69</w:t>
            </w:r>
          </w:p>
        </w:tc>
        <w:tc>
          <w:tcPr>
            <w:tcW w:w="412" w:type="dxa"/>
          </w:tcPr>
          <w:p w14:paraId="4F8EE2CB" w14:textId="77777777" w:rsidR="0042508B" w:rsidRPr="00D74A5B" w:rsidRDefault="0042508B" w:rsidP="00A63696">
            <w:r w:rsidRPr="00D74A5B">
              <w:t>M</w:t>
            </w:r>
          </w:p>
        </w:tc>
        <w:tc>
          <w:tcPr>
            <w:tcW w:w="2707" w:type="dxa"/>
          </w:tcPr>
          <w:p w14:paraId="379F64D5" w14:textId="77777777" w:rsidR="0042508B" w:rsidRPr="00D9130E" w:rsidRDefault="0042508B" w:rsidP="00E0308A">
            <w:pPr>
              <w:jc w:val="center"/>
            </w:pPr>
            <w:r>
              <w:t>UC, I</w:t>
            </w:r>
            <w:r w:rsidRPr="00D9130E">
              <w:t xml:space="preserve">nc </w:t>
            </w:r>
            <w:proofErr w:type="spellStart"/>
            <w:r w:rsidRPr="00D9130E">
              <w:t>lft</w:t>
            </w:r>
            <w:proofErr w:type="spellEnd"/>
            <w:r w:rsidRPr="00D9130E">
              <w:t>,</w:t>
            </w:r>
          </w:p>
        </w:tc>
        <w:tc>
          <w:tcPr>
            <w:tcW w:w="1121" w:type="dxa"/>
          </w:tcPr>
          <w:p w14:paraId="78EC061C" w14:textId="77777777" w:rsidR="0042508B" w:rsidRPr="004D78F4" w:rsidRDefault="0042508B" w:rsidP="00CD3FF0">
            <w:pPr>
              <w:jc w:val="center"/>
            </w:pPr>
            <w:r w:rsidRPr="004D78F4">
              <w:t>Survivor</w:t>
            </w:r>
          </w:p>
        </w:tc>
        <w:tc>
          <w:tcPr>
            <w:tcW w:w="445" w:type="dxa"/>
          </w:tcPr>
          <w:p w14:paraId="11B34BFF" w14:textId="77777777" w:rsidR="0042508B" w:rsidRPr="00C533DF" w:rsidRDefault="0042508B" w:rsidP="00CD3FF0">
            <w:pPr>
              <w:jc w:val="center"/>
            </w:pPr>
            <w:r w:rsidRPr="00C533DF">
              <w:t>1</w:t>
            </w:r>
          </w:p>
        </w:tc>
        <w:tc>
          <w:tcPr>
            <w:tcW w:w="739" w:type="dxa"/>
          </w:tcPr>
          <w:p w14:paraId="267737CD" w14:textId="77777777" w:rsidR="0042508B" w:rsidRPr="003E672A" w:rsidRDefault="0042508B" w:rsidP="00625D80">
            <w:r w:rsidRPr="003E672A">
              <w:t>12.20</w:t>
            </w:r>
          </w:p>
        </w:tc>
        <w:tc>
          <w:tcPr>
            <w:tcW w:w="821" w:type="dxa"/>
          </w:tcPr>
          <w:p w14:paraId="46A475DC" w14:textId="77777777" w:rsidR="0042508B" w:rsidRPr="00C02FFF" w:rsidRDefault="0042508B" w:rsidP="00FF66F7">
            <w:pPr>
              <w:jc w:val="center"/>
            </w:pPr>
            <w:r w:rsidRPr="00C02FFF">
              <w:t>86.8</w:t>
            </w:r>
          </w:p>
        </w:tc>
        <w:tc>
          <w:tcPr>
            <w:tcW w:w="850" w:type="dxa"/>
          </w:tcPr>
          <w:p w14:paraId="2E4A5037" w14:textId="77777777" w:rsidR="0042508B" w:rsidRPr="00C02FFF" w:rsidRDefault="0042508B" w:rsidP="00FF66F7">
            <w:pPr>
              <w:jc w:val="center"/>
            </w:pPr>
            <w:r w:rsidRPr="00C02FFF">
              <w:t>6.8</w:t>
            </w:r>
          </w:p>
        </w:tc>
        <w:tc>
          <w:tcPr>
            <w:tcW w:w="851" w:type="dxa"/>
          </w:tcPr>
          <w:p w14:paraId="73F418E8" w14:textId="77777777" w:rsidR="0042508B" w:rsidRPr="00C02FFF" w:rsidRDefault="0042508B" w:rsidP="00FF66F7">
            <w:pPr>
              <w:jc w:val="center"/>
            </w:pPr>
            <w:r w:rsidRPr="00C02FFF">
              <w:t>6.3</w:t>
            </w:r>
          </w:p>
        </w:tc>
      </w:tr>
      <w:tr w:rsidR="0042508B" w14:paraId="690ABC43" w14:textId="77777777" w:rsidTr="00FF66F7">
        <w:tc>
          <w:tcPr>
            <w:tcW w:w="648" w:type="dxa"/>
          </w:tcPr>
          <w:p w14:paraId="38DF8A97" w14:textId="77777777" w:rsidR="0042508B" w:rsidRPr="002A3407" w:rsidRDefault="0042508B" w:rsidP="00FF66F7">
            <w:pPr>
              <w:jc w:val="center"/>
            </w:pPr>
            <w:r w:rsidRPr="002A3407">
              <w:t>B34</w:t>
            </w:r>
          </w:p>
        </w:tc>
        <w:tc>
          <w:tcPr>
            <w:tcW w:w="445" w:type="dxa"/>
          </w:tcPr>
          <w:p w14:paraId="72D49A4B" w14:textId="77777777" w:rsidR="0042508B" w:rsidRPr="00D74A5B" w:rsidRDefault="0042508B" w:rsidP="00A63696">
            <w:r w:rsidRPr="00D74A5B">
              <w:t>42</w:t>
            </w:r>
          </w:p>
        </w:tc>
        <w:tc>
          <w:tcPr>
            <w:tcW w:w="412" w:type="dxa"/>
          </w:tcPr>
          <w:p w14:paraId="61302E79" w14:textId="77777777" w:rsidR="0042508B" w:rsidRPr="00D74A5B" w:rsidRDefault="0042508B" w:rsidP="00A63696">
            <w:r w:rsidRPr="00D74A5B">
              <w:t>F</w:t>
            </w:r>
          </w:p>
        </w:tc>
        <w:tc>
          <w:tcPr>
            <w:tcW w:w="2707" w:type="dxa"/>
          </w:tcPr>
          <w:p w14:paraId="1073C249" w14:textId="77777777" w:rsidR="0042508B" w:rsidRPr="00D9130E" w:rsidRDefault="0042508B" w:rsidP="00E0308A">
            <w:pPr>
              <w:jc w:val="center"/>
            </w:pPr>
            <w:r>
              <w:t>Asthma, COPD, HTN</w:t>
            </w:r>
          </w:p>
        </w:tc>
        <w:tc>
          <w:tcPr>
            <w:tcW w:w="1121" w:type="dxa"/>
          </w:tcPr>
          <w:p w14:paraId="43F11454" w14:textId="77777777" w:rsidR="0042508B" w:rsidRPr="004D78F4" w:rsidRDefault="0042508B" w:rsidP="00CD3FF0">
            <w:pPr>
              <w:jc w:val="center"/>
            </w:pPr>
            <w:r w:rsidRPr="004D78F4">
              <w:t>Survivor</w:t>
            </w:r>
          </w:p>
        </w:tc>
        <w:tc>
          <w:tcPr>
            <w:tcW w:w="445" w:type="dxa"/>
          </w:tcPr>
          <w:p w14:paraId="12A5C1FF" w14:textId="77777777" w:rsidR="0042508B" w:rsidRPr="00C533DF" w:rsidRDefault="0042508B" w:rsidP="00CD3FF0">
            <w:pPr>
              <w:jc w:val="center"/>
            </w:pPr>
            <w:r w:rsidRPr="00C533DF">
              <w:t>1</w:t>
            </w:r>
          </w:p>
        </w:tc>
        <w:tc>
          <w:tcPr>
            <w:tcW w:w="739" w:type="dxa"/>
          </w:tcPr>
          <w:p w14:paraId="7C100131" w14:textId="77777777" w:rsidR="0042508B" w:rsidRPr="003E672A" w:rsidRDefault="0042508B" w:rsidP="00625D80">
            <w:r w:rsidRPr="003E672A">
              <w:t>2.30</w:t>
            </w:r>
          </w:p>
        </w:tc>
        <w:tc>
          <w:tcPr>
            <w:tcW w:w="821" w:type="dxa"/>
          </w:tcPr>
          <w:p w14:paraId="0D0A9F6D" w14:textId="77777777" w:rsidR="0042508B" w:rsidRPr="00C02FFF" w:rsidRDefault="0042508B" w:rsidP="00FF66F7">
            <w:pPr>
              <w:jc w:val="center"/>
            </w:pPr>
            <w:r w:rsidRPr="00C02FFF">
              <w:t>79.5</w:t>
            </w:r>
          </w:p>
        </w:tc>
        <w:tc>
          <w:tcPr>
            <w:tcW w:w="850" w:type="dxa"/>
          </w:tcPr>
          <w:p w14:paraId="6B92DE5B" w14:textId="77777777" w:rsidR="0042508B" w:rsidRPr="00C02FFF" w:rsidRDefault="0042508B" w:rsidP="00FF66F7">
            <w:pPr>
              <w:jc w:val="center"/>
            </w:pPr>
            <w:r w:rsidRPr="00C02FFF">
              <w:t>3.9</w:t>
            </w:r>
          </w:p>
        </w:tc>
        <w:tc>
          <w:tcPr>
            <w:tcW w:w="851" w:type="dxa"/>
          </w:tcPr>
          <w:p w14:paraId="7C692704" w14:textId="77777777" w:rsidR="0042508B" w:rsidRPr="00C02FFF" w:rsidRDefault="0042508B" w:rsidP="00FF66F7">
            <w:pPr>
              <w:jc w:val="center"/>
            </w:pPr>
            <w:r w:rsidRPr="00C02FFF">
              <w:t>16.5</w:t>
            </w:r>
          </w:p>
        </w:tc>
      </w:tr>
      <w:tr w:rsidR="0042508B" w14:paraId="49D14003" w14:textId="77777777" w:rsidTr="00FF66F7">
        <w:tc>
          <w:tcPr>
            <w:tcW w:w="648" w:type="dxa"/>
          </w:tcPr>
          <w:p w14:paraId="5BE54143" w14:textId="77777777" w:rsidR="0042508B" w:rsidRPr="002A3407" w:rsidRDefault="0042508B" w:rsidP="00FF66F7">
            <w:pPr>
              <w:jc w:val="center"/>
            </w:pPr>
            <w:r w:rsidRPr="002A3407">
              <w:t>B33</w:t>
            </w:r>
          </w:p>
        </w:tc>
        <w:tc>
          <w:tcPr>
            <w:tcW w:w="445" w:type="dxa"/>
          </w:tcPr>
          <w:p w14:paraId="050588E7" w14:textId="77777777" w:rsidR="0042508B" w:rsidRPr="00D74A5B" w:rsidRDefault="0042508B" w:rsidP="00A63696">
            <w:r w:rsidRPr="00D74A5B">
              <w:t>51</w:t>
            </w:r>
          </w:p>
        </w:tc>
        <w:tc>
          <w:tcPr>
            <w:tcW w:w="412" w:type="dxa"/>
          </w:tcPr>
          <w:p w14:paraId="4061A610" w14:textId="77777777" w:rsidR="0042508B" w:rsidRPr="00D74A5B" w:rsidRDefault="0042508B" w:rsidP="00A63696">
            <w:r w:rsidRPr="00D74A5B">
              <w:t>M</w:t>
            </w:r>
          </w:p>
        </w:tc>
        <w:tc>
          <w:tcPr>
            <w:tcW w:w="2707" w:type="dxa"/>
          </w:tcPr>
          <w:p w14:paraId="7D2C8ABA" w14:textId="77777777" w:rsidR="0042508B" w:rsidRPr="00D9130E" w:rsidRDefault="0042508B" w:rsidP="00E0308A">
            <w:pPr>
              <w:jc w:val="center"/>
            </w:pPr>
            <w:r>
              <w:t>Asthma, HTN, OSA</w:t>
            </w:r>
          </w:p>
        </w:tc>
        <w:tc>
          <w:tcPr>
            <w:tcW w:w="1121" w:type="dxa"/>
          </w:tcPr>
          <w:p w14:paraId="30D2F663" w14:textId="77777777" w:rsidR="0042508B" w:rsidRPr="004D78F4" w:rsidRDefault="0042508B" w:rsidP="00CD3FF0">
            <w:pPr>
              <w:jc w:val="center"/>
            </w:pPr>
            <w:r w:rsidRPr="004D78F4">
              <w:t>Survivor</w:t>
            </w:r>
          </w:p>
        </w:tc>
        <w:tc>
          <w:tcPr>
            <w:tcW w:w="445" w:type="dxa"/>
          </w:tcPr>
          <w:p w14:paraId="2842EE56" w14:textId="77777777" w:rsidR="0042508B" w:rsidRPr="00C533DF" w:rsidRDefault="0042508B" w:rsidP="00CD3FF0">
            <w:pPr>
              <w:jc w:val="center"/>
            </w:pPr>
            <w:r w:rsidRPr="00C533DF">
              <w:t>1</w:t>
            </w:r>
          </w:p>
        </w:tc>
        <w:tc>
          <w:tcPr>
            <w:tcW w:w="739" w:type="dxa"/>
          </w:tcPr>
          <w:p w14:paraId="2ABE1FD4" w14:textId="77777777" w:rsidR="0042508B" w:rsidRPr="003E672A" w:rsidRDefault="0042508B" w:rsidP="00625D80">
            <w:r w:rsidRPr="003E672A">
              <w:t>10.70</w:t>
            </w:r>
          </w:p>
        </w:tc>
        <w:tc>
          <w:tcPr>
            <w:tcW w:w="821" w:type="dxa"/>
          </w:tcPr>
          <w:p w14:paraId="5AD7BF89" w14:textId="77777777" w:rsidR="0042508B" w:rsidRPr="00C02FFF" w:rsidRDefault="0042508B" w:rsidP="00FF66F7">
            <w:pPr>
              <w:jc w:val="center"/>
            </w:pPr>
            <w:r w:rsidRPr="00C02FFF">
              <w:t>86.2</w:t>
            </w:r>
          </w:p>
        </w:tc>
        <w:tc>
          <w:tcPr>
            <w:tcW w:w="850" w:type="dxa"/>
          </w:tcPr>
          <w:p w14:paraId="21DBDB77" w14:textId="77777777" w:rsidR="0042508B" w:rsidRPr="00C02FFF" w:rsidRDefault="0042508B" w:rsidP="00FF66F7">
            <w:pPr>
              <w:jc w:val="center"/>
            </w:pPr>
            <w:r w:rsidRPr="00C02FFF">
              <w:t>7.1</w:t>
            </w:r>
          </w:p>
        </w:tc>
        <w:tc>
          <w:tcPr>
            <w:tcW w:w="851" w:type="dxa"/>
          </w:tcPr>
          <w:p w14:paraId="0A7F1EE7" w14:textId="77777777" w:rsidR="0042508B" w:rsidRPr="00C02FFF" w:rsidRDefault="0042508B" w:rsidP="00FF66F7">
            <w:pPr>
              <w:jc w:val="center"/>
            </w:pPr>
            <w:r w:rsidRPr="00C02FFF">
              <w:t>6.5</w:t>
            </w:r>
          </w:p>
        </w:tc>
      </w:tr>
      <w:tr w:rsidR="0042508B" w14:paraId="1B6C9BB7" w14:textId="77777777" w:rsidTr="00FF66F7">
        <w:tc>
          <w:tcPr>
            <w:tcW w:w="648" w:type="dxa"/>
          </w:tcPr>
          <w:p w14:paraId="7B91807D" w14:textId="77777777" w:rsidR="0042508B" w:rsidRPr="002A3407" w:rsidRDefault="0042508B" w:rsidP="00FF66F7">
            <w:pPr>
              <w:jc w:val="center"/>
            </w:pPr>
            <w:r w:rsidRPr="002A3407">
              <w:t>B35</w:t>
            </w:r>
          </w:p>
        </w:tc>
        <w:tc>
          <w:tcPr>
            <w:tcW w:w="445" w:type="dxa"/>
          </w:tcPr>
          <w:p w14:paraId="17FB2D9B" w14:textId="77777777" w:rsidR="0042508B" w:rsidRPr="00D74A5B" w:rsidRDefault="0042508B" w:rsidP="00A63696">
            <w:r w:rsidRPr="00D74A5B">
              <w:t>69</w:t>
            </w:r>
          </w:p>
        </w:tc>
        <w:tc>
          <w:tcPr>
            <w:tcW w:w="412" w:type="dxa"/>
          </w:tcPr>
          <w:p w14:paraId="1A113FE5" w14:textId="77777777" w:rsidR="0042508B" w:rsidRPr="00D74A5B" w:rsidRDefault="0042508B" w:rsidP="00A63696">
            <w:r w:rsidRPr="00D74A5B">
              <w:t>M</w:t>
            </w:r>
          </w:p>
        </w:tc>
        <w:tc>
          <w:tcPr>
            <w:tcW w:w="2707" w:type="dxa"/>
          </w:tcPr>
          <w:p w14:paraId="22CCEA97" w14:textId="77777777" w:rsidR="0042508B" w:rsidRPr="00D9130E" w:rsidRDefault="0042508B" w:rsidP="00E0308A">
            <w:pPr>
              <w:jc w:val="center"/>
            </w:pPr>
            <w:r>
              <w:t>P</w:t>
            </w:r>
            <w:r w:rsidRPr="00D9130E">
              <w:t>it ade</w:t>
            </w:r>
            <w:r>
              <w:t>noma, CAD</w:t>
            </w:r>
          </w:p>
        </w:tc>
        <w:tc>
          <w:tcPr>
            <w:tcW w:w="1121" w:type="dxa"/>
          </w:tcPr>
          <w:p w14:paraId="2A5077C0" w14:textId="77777777" w:rsidR="0042508B" w:rsidRPr="004D78F4" w:rsidRDefault="0042508B" w:rsidP="00CD3FF0">
            <w:pPr>
              <w:jc w:val="center"/>
            </w:pPr>
            <w:r w:rsidRPr="004D78F4">
              <w:t>Survivor</w:t>
            </w:r>
          </w:p>
        </w:tc>
        <w:tc>
          <w:tcPr>
            <w:tcW w:w="445" w:type="dxa"/>
          </w:tcPr>
          <w:p w14:paraId="6C0ED2DE" w14:textId="77777777" w:rsidR="0042508B" w:rsidRPr="00C533DF" w:rsidRDefault="0042508B" w:rsidP="00CD3FF0">
            <w:pPr>
              <w:jc w:val="center"/>
            </w:pPr>
            <w:r w:rsidRPr="00C533DF">
              <w:t>1</w:t>
            </w:r>
          </w:p>
        </w:tc>
        <w:tc>
          <w:tcPr>
            <w:tcW w:w="739" w:type="dxa"/>
          </w:tcPr>
          <w:p w14:paraId="0FBC91DA" w14:textId="77777777" w:rsidR="0042508B" w:rsidRPr="003E672A" w:rsidRDefault="0042508B" w:rsidP="00625D80">
            <w:r w:rsidRPr="003E672A">
              <w:t>8.10</w:t>
            </w:r>
          </w:p>
        </w:tc>
        <w:tc>
          <w:tcPr>
            <w:tcW w:w="821" w:type="dxa"/>
          </w:tcPr>
          <w:p w14:paraId="50340DC5" w14:textId="77777777" w:rsidR="0042508B" w:rsidRPr="00C02FFF" w:rsidRDefault="0042508B" w:rsidP="00FF66F7">
            <w:pPr>
              <w:jc w:val="center"/>
            </w:pPr>
            <w:r w:rsidRPr="00C02FFF">
              <w:t>84.5</w:t>
            </w:r>
          </w:p>
        </w:tc>
        <w:tc>
          <w:tcPr>
            <w:tcW w:w="850" w:type="dxa"/>
          </w:tcPr>
          <w:p w14:paraId="78011388" w14:textId="77777777" w:rsidR="0042508B" w:rsidRPr="00C02FFF" w:rsidRDefault="0042508B" w:rsidP="00FF66F7">
            <w:pPr>
              <w:jc w:val="center"/>
            </w:pPr>
            <w:r w:rsidRPr="00C02FFF">
              <w:t>6.2</w:t>
            </w:r>
          </w:p>
        </w:tc>
        <w:tc>
          <w:tcPr>
            <w:tcW w:w="851" w:type="dxa"/>
          </w:tcPr>
          <w:p w14:paraId="5C5747DC" w14:textId="77777777" w:rsidR="0042508B" w:rsidRPr="00C02FFF" w:rsidRDefault="0042508B" w:rsidP="00FF66F7">
            <w:pPr>
              <w:jc w:val="center"/>
            </w:pPr>
            <w:r w:rsidRPr="00C02FFF">
              <w:t>9.1</w:t>
            </w:r>
          </w:p>
        </w:tc>
      </w:tr>
      <w:tr w:rsidR="0042508B" w14:paraId="597BD217" w14:textId="77777777" w:rsidTr="00FF66F7">
        <w:tc>
          <w:tcPr>
            <w:tcW w:w="648" w:type="dxa"/>
          </w:tcPr>
          <w:p w14:paraId="309E7853" w14:textId="77777777" w:rsidR="0042508B" w:rsidRPr="002A3407" w:rsidRDefault="0042508B" w:rsidP="00FF66F7">
            <w:pPr>
              <w:jc w:val="center"/>
            </w:pPr>
            <w:r w:rsidRPr="002A3407">
              <w:t>A17</w:t>
            </w:r>
          </w:p>
        </w:tc>
        <w:tc>
          <w:tcPr>
            <w:tcW w:w="445" w:type="dxa"/>
          </w:tcPr>
          <w:p w14:paraId="4A7ACE82" w14:textId="77777777" w:rsidR="0042508B" w:rsidRPr="00D74A5B" w:rsidRDefault="0042508B" w:rsidP="00A63696">
            <w:r w:rsidRPr="00D74A5B">
              <w:t>88</w:t>
            </w:r>
          </w:p>
        </w:tc>
        <w:tc>
          <w:tcPr>
            <w:tcW w:w="412" w:type="dxa"/>
          </w:tcPr>
          <w:p w14:paraId="64514091" w14:textId="77777777" w:rsidR="0042508B" w:rsidRPr="00D74A5B" w:rsidRDefault="0042508B" w:rsidP="00A63696">
            <w:r w:rsidRPr="00D74A5B">
              <w:t>F</w:t>
            </w:r>
          </w:p>
        </w:tc>
        <w:tc>
          <w:tcPr>
            <w:tcW w:w="2707" w:type="dxa"/>
          </w:tcPr>
          <w:p w14:paraId="1C26F7BC" w14:textId="77777777" w:rsidR="0042508B" w:rsidRPr="00D9130E" w:rsidRDefault="0042508B" w:rsidP="00E0308A">
            <w:pPr>
              <w:jc w:val="center"/>
            </w:pPr>
            <w:r>
              <w:t>COPD</w:t>
            </w:r>
            <w:r w:rsidRPr="00D9130E">
              <w:t>, dementia</w:t>
            </w:r>
          </w:p>
        </w:tc>
        <w:tc>
          <w:tcPr>
            <w:tcW w:w="1121" w:type="dxa"/>
          </w:tcPr>
          <w:p w14:paraId="1DFAA0D8" w14:textId="77777777" w:rsidR="0042508B" w:rsidRPr="004D78F4" w:rsidRDefault="0042508B" w:rsidP="00CD3FF0">
            <w:pPr>
              <w:jc w:val="center"/>
            </w:pPr>
            <w:r w:rsidRPr="004D78F4">
              <w:t>Survivor</w:t>
            </w:r>
          </w:p>
        </w:tc>
        <w:tc>
          <w:tcPr>
            <w:tcW w:w="445" w:type="dxa"/>
          </w:tcPr>
          <w:p w14:paraId="32F94521" w14:textId="77777777" w:rsidR="0042508B" w:rsidRPr="00C533DF" w:rsidRDefault="0042508B" w:rsidP="00CD3FF0">
            <w:pPr>
              <w:jc w:val="center"/>
            </w:pPr>
            <w:r w:rsidRPr="00C533DF">
              <w:t>1</w:t>
            </w:r>
          </w:p>
        </w:tc>
        <w:tc>
          <w:tcPr>
            <w:tcW w:w="739" w:type="dxa"/>
          </w:tcPr>
          <w:p w14:paraId="1FDDC17B" w14:textId="77777777" w:rsidR="0042508B" w:rsidRPr="003E672A" w:rsidRDefault="0042508B" w:rsidP="00625D80">
            <w:r w:rsidRPr="003E672A">
              <w:t>8.90</w:t>
            </w:r>
          </w:p>
        </w:tc>
        <w:tc>
          <w:tcPr>
            <w:tcW w:w="821" w:type="dxa"/>
          </w:tcPr>
          <w:p w14:paraId="195451E5" w14:textId="77777777" w:rsidR="0042508B" w:rsidRPr="00C02FFF" w:rsidRDefault="0042508B" w:rsidP="00FF66F7">
            <w:pPr>
              <w:jc w:val="center"/>
            </w:pPr>
            <w:r w:rsidRPr="00C02FFF">
              <w:t>85.6</w:t>
            </w:r>
          </w:p>
        </w:tc>
        <w:tc>
          <w:tcPr>
            <w:tcW w:w="850" w:type="dxa"/>
          </w:tcPr>
          <w:p w14:paraId="52D6793C" w14:textId="77777777" w:rsidR="0042508B" w:rsidRPr="00C02FFF" w:rsidRDefault="0042508B" w:rsidP="00FF66F7">
            <w:pPr>
              <w:jc w:val="center"/>
            </w:pPr>
            <w:r w:rsidRPr="00C02FFF">
              <w:t>8.1</w:t>
            </w:r>
          </w:p>
        </w:tc>
        <w:tc>
          <w:tcPr>
            <w:tcW w:w="851" w:type="dxa"/>
          </w:tcPr>
          <w:p w14:paraId="08F5D1BC" w14:textId="77777777" w:rsidR="0042508B" w:rsidRPr="00C02FFF" w:rsidRDefault="0042508B" w:rsidP="00FF66F7">
            <w:pPr>
              <w:jc w:val="center"/>
            </w:pPr>
            <w:r w:rsidRPr="00C02FFF">
              <w:t>6.2</w:t>
            </w:r>
          </w:p>
        </w:tc>
      </w:tr>
      <w:tr w:rsidR="0042508B" w14:paraId="68E50B7E" w14:textId="77777777" w:rsidTr="00FF66F7">
        <w:tc>
          <w:tcPr>
            <w:tcW w:w="648" w:type="dxa"/>
          </w:tcPr>
          <w:p w14:paraId="7E37B06A" w14:textId="77777777" w:rsidR="0042508B" w:rsidRPr="002A3407" w:rsidRDefault="0042508B" w:rsidP="00FF66F7">
            <w:pPr>
              <w:jc w:val="center"/>
            </w:pPr>
            <w:r w:rsidRPr="002A3407">
              <w:t>B47</w:t>
            </w:r>
          </w:p>
        </w:tc>
        <w:tc>
          <w:tcPr>
            <w:tcW w:w="445" w:type="dxa"/>
          </w:tcPr>
          <w:p w14:paraId="3977E093" w14:textId="77777777" w:rsidR="0042508B" w:rsidRPr="00D74A5B" w:rsidRDefault="0042508B" w:rsidP="00A63696">
            <w:r w:rsidRPr="00D74A5B">
              <w:t>62</w:t>
            </w:r>
          </w:p>
        </w:tc>
        <w:tc>
          <w:tcPr>
            <w:tcW w:w="412" w:type="dxa"/>
          </w:tcPr>
          <w:p w14:paraId="46EF29DD" w14:textId="77777777" w:rsidR="0042508B" w:rsidRPr="00D74A5B" w:rsidRDefault="0042508B" w:rsidP="00A63696">
            <w:r w:rsidRPr="00D74A5B">
              <w:t>M</w:t>
            </w:r>
          </w:p>
        </w:tc>
        <w:tc>
          <w:tcPr>
            <w:tcW w:w="2707" w:type="dxa"/>
          </w:tcPr>
          <w:p w14:paraId="6025E18B" w14:textId="77777777" w:rsidR="0042508B" w:rsidRPr="00D9130E" w:rsidRDefault="0042508B" w:rsidP="00E0308A">
            <w:pPr>
              <w:jc w:val="center"/>
            </w:pPr>
            <w:r w:rsidRPr="00D9130E">
              <w:t>NONE</w:t>
            </w:r>
          </w:p>
        </w:tc>
        <w:tc>
          <w:tcPr>
            <w:tcW w:w="1121" w:type="dxa"/>
          </w:tcPr>
          <w:p w14:paraId="284A7EAB" w14:textId="77777777" w:rsidR="0042508B" w:rsidRPr="004D78F4" w:rsidRDefault="0042508B" w:rsidP="00CD3FF0">
            <w:pPr>
              <w:jc w:val="center"/>
            </w:pPr>
            <w:r w:rsidRPr="004D78F4">
              <w:t>Survivor</w:t>
            </w:r>
          </w:p>
        </w:tc>
        <w:tc>
          <w:tcPr>
            <w:tcW w:w="445" w:type="dxa"/>
          </w:tcPr>
          <w:p w14:paraId="4CEA328C" w14:textId="77777777" w:rsidR="0042508B" w:rsidRPr="00C533DF" w:rsidRDefault="0042508B" w:rsidP="00CD3FF0">
            <w:pPr>
              <w:jc w:val="center"/>
            </w:pPr>
            <w:r w:rsidRPr="00C533DF">
              <w:t>1</w:t>
            </w:r>
          </w:p>
        </w:tc>
        <w:tc>
          <w:tcPr>
            <w:tcW w:w="739" w:type="dxa"/>
          </w:tcPr>
          <w:p w14:paraId="4FA20930" w14:textId="77777777" w:rsidR="0042508B" w:rsidRPr="003E672A" w:rsidRDefault="0042508B" w:rsidP="00625D80">
            <w:r w:rsidRPr="003E672A">
              <w:t>4.00</w:t>
            </w:r>
          </w:p>
        </w:tc>
        <w:tc>
          <w:tcPr>
            <w:tcW w:w="821" w:type="dxa"/>
          </w:tcPr>
          <w:p w14:paraId="16475899" w14:textId="77777777" w:rsidR="0042508B" w:rsidRPr="00C02FFF" w:rsidRDefault="0042508B" w:rsidP="00FF66F7">
            <w:pPr>
              <w:jc w:val="center"/>
            </w:pPr>
            <w:r w:rsidRPr="00C02FFF">
              <w:t>80.8</w:t>
            </w:r>
          </w:p>
        </w:tc>
        <w:tc>
          <w:tcPr>
            <w:tcW w:w="850" w:type="dxa"/>
          </w:tcPr>
          <w:p w14:paraId="4A1E971C" w14:textId="77777777" w:rsidR="0042508B" w:rsidRPr="00C02FFF" w:rsidRDefault="0042508B" w:rsidP="00FF66F7">
            <w:pPr>
              <w:jc w:val="center"/>
            </w:pPr>
            <w:r w:rsidRPr="00C02FFF">
              <w:t>5.8</w:t>
            </w:r>
          </w:p>
        </w:tc>
        <w:tc>
          <w:tcPr>
            <w:tcW w:w="851" w:type="dxa"/>
          </w:tcPr>
          <w:p w14:paraId="1297E97D" w14:textId="77777777" w:rsidR="0042508B" w:rsidRPr="00C02FFF" w:rsidRDefault="0042508B" w:rsidP="00FF66F7">
            <w:pPr>
              <w:jc w:val="center"/>
            </w:pPr>
            <w:r w:rsidRPr="00C02FFF">
              <w:t>13.3</w:t>
            </w:r>
          </w:p>
        </w:tc>
      </w:tr>
      <w:tr w:rsidR="0042508B" w14:paraId="77D068A6" w14:textId="77777777" w:rsidTr="00FF66F7">
        <w:tc>
          <w:tcPr>
            <w:tcW w:w="648" w:type="dxa"/>
          </w:tcPr>
          <w:p w14:paraId="35F6CB9F" w14:textId="77777777" w:rsidR="0042508B" w:rsidRPr="002A3407" w:rsidRDefault="0042508B" w:rsidP="00FF66F7">
            <w:pPr>
              <w:jc w:val="center"/>
            </w:pPr>
            <w:r w:rsidRPr="002A3407">
              <w:t>B11</w:t>
            </w:r>
          </w:p>
        </w:tc>
        <w:tc>
          <w:tcPr>
            <w:tcW w:w="445" w:type="dxa"/>
          </w:tcPr>
          <w:p w14:paraId="57EE6D59" w14:textId="77777777" w:rsidR="0042508B" w:rsidRPr="00D74A5B" w:rsidRDefault="0042508B" w:rsidP="00A63696">
            <w:r w:rsidRPr="00D74A5B">
              <w:t>66</w:t>
            </w:r>
          </w:p>
        </w:tc>
        <w:tc>
          <w:tcPr>
            <w:tcW w:w="412" w:type="dxa"/>
          </w:tcPr>
          <w:p w14:paraId="70E5E052" w14:textId="77777777" w:rsidR="0042508B" w:rsidRPr="00D74A5B" w:rsidRDefault="0042508B" w:rsidP="00A63696">
            <w:r w:rsidRPr="00D74A5B">
              <w:t>F</w:t>
            </w:r>
          </w:p>
        </w:tc>
        <w:tc>
          <w:tcPr>
            <w:tcW w:w="2707" w:type="dxa"/>
          </w:tcPr>
          <w:p w14:paraId="3DDBA6B2" w14:textId="77777777" w:rsidR="0042508B" w:rsidRPr="00D9130E" w:rsidRDefault="0042508B" w:rsidP="00E0308A">
            <w:pPr>
              <w:jc w:val="center"/>
            </w:pPr>
            <w:r w:rsidRPr="00D9130E">
              <w:t>HTN, HLD</w:t>
            </w:r>
          </w:p>
        </w:tc>
        <w:tc>
          <w:tcPr>
            <w:tcW w:w="1121" w:type="dxa"/>
          </w:tcPr>
          <w:p w14:paraId="2E96CCB6" w14:textId="77777777" w:rsidR="0042508B" w:rsidRPr="004D78F4" w:rsidRDefault="0042508B" w:rsidP="00CD3FF0">
            <w:pPr>
              <w:jc w:val="center"/>
            </w:pPr>
            <w:r w:rsidRPr="004D78F4">
              <w:t>Survivor</w:t>
            </w:r>
          </w:p>
        </w:tc>
        <w:tc>
          <w:tcPr>
            <w:tcW w:w="445" w:type="dxa"/>
          </w:tcPr>
          <w:p w14:paraId="6A3837FC" w14:textId="77777777" w:rsidR="0042508B" w:rsidRPr="00C533DF" w:rsidRDefault="0042508B" w:rsidP="00CD3FF0">
            <w:pPr>
              <w:jc w:val="center"/>
            </w:pPr>
            <w:r w:rsidRPr="00C533DF">
              <w:t>1</w:t>
            </w:r>
          </w:p>
        </w:tc>
        <w:tc>
          <w:tcPr>
            <w:tcW w:w="739" w:type="dxa"/>
          </w:tcPr>
          <w:p w14:paraId="09C89E89" w14:textId="77777777" w:rsidR="0042508B" w:rsidRPr="003E672A" w:rsidRDefault="0042508B" w:rsidP="00625D80">
            <w:r w:rsidRPr="003E672A">
              <w:t>5.10</w:t>
            </w:r>
          </w:p>
        </w:tc>
        <w:tc>
          <w:tcPr>
            <w:tcW w:w="821" w:type="dxa"/>
          </w:tcPr>
          <w:p w14:paraId="70769508" w14:textId="77777777" w:rsidR="0042508B" w:rsidRPr="00C02FFF" w:rsidRDefault="0042508B" w:rsidP="00FF66F7">
            <w:pPr>
              <w:jc w:val="center"/>
            </w:pPr>
            <w:r w:rsidRPr="00C02FFF">
              <w:t>79.7</w:t>
            </w:r>
          </w:p>
        </w:tc>
        <w:tc>
          <w:tcPr>
            <w:tcW w:w="850" w:type="dxa"/>
          </w:tcPr>
          <w:p w14:paraId="104034A4" w14:textId="77777777" w:rsidR="0042508B" w:rsidRPr="00C02FFF" w:rsidRDefault="0042508B" w:rsidP="00FF66F7">
            <w:pPr>
              <w:jc w:val="center"/>
            </w:pPr>
            <w:r w:rsidRPr="00C02FFF">
              <w:t>5.4</w:t>
            </w:r>
          </w:p>
        </w:tc>
        <w:tc>
          <w:tcPr>
            <w:tcW w:w="851" w:type="dxa"/>
          </w:tcPr>
          <w:p w14:paraId="0A303E3D" w14:textId="77777777" w:rsidR="0042508B" w:rsidRPr="00C02FFF" w:rsidRDefault="0042508B" w:rsidP="00FF66F7">
            <w:pPr>
              <w:jc w:val="center"/>
            </w:pPr>
            <w:r w:rsidRPr="00C02FFF">
              <w:t>14.8</w:t>
            </w:r>
          </w:p>
        </w:tc>
      </w:tr>
      <w:tr w:rsidR="0042508B" w14:paraId="4CBE5A64" w14:textId="77777777" w:rsidTr="00FF66F7">
        <w:tc>
          <w:tcPr>
            <w:tcW w:w="648" w:type="dxa"/>
          </w:tcPr>
          <w:p w14:paraId="114B94E1" w14:textId="77777777" w:rsidR="0042508B" w:rsidRPr="002A3407" w:rsidRDefault="0042508B" w:rsidP="00FF66F7">
            <w:pPr>
              <w:jc w:val="center"/>
            </w:pPr>
            <w:r w:rsidRPr="002A3407">
              <w:t>B21</w:t>
            </w:r>
          </w:p>
        </w:tc>
        <w:tc>
          <w:tcPr>
            <w:tcW w:w="445" w:type="dxa"/>
          </w:tcPr>
          <w:p w14:paraId="1B9B36DC" w14:textId="77777777" w:rsidR="0042508B" w:rsidRPr="00D74A5B" w:rsidRDefault="0042508B" w:rsidP="00A63696">
            <w:r w:rsidRPr="00D74A5B">
              <w:t>51</w:t>
            </w:r>
          </w:p>
        </w:tc>
        <w:tc>
          <w:tcPr>
            <w:tcW w:w="412" w:type="dxa"/>
          </w:tcPr>
          <w:p w14:paraId="2C945576" w14:textId="77777777" w:rsidR="0042508B" w:rsidRPr="00D74A5B" w:rsidRDefault="0042508B" w:rsidP="00A63696">
            <w:r w:rsidRPr="00D74A5B">
              <w:t>M</w:t>
            </w:r>
          </w:p>
        </w:tc>
        <w:tc>
          <w:tcPr>
            <w:tcW w:w="2707" w:type="dxa"/>
          </w:tcPr>
          <w:p w14:paraId="519F6AE8" w14:textId="77777777" w:rsidR="0042508B" w:rsidRPr="00D9130E" w:rsidRDefault="0042508B" w:rsidP="00E0308A">
            <w:pPr>
              <w:jc w:val="center"/>
            </w:pPr>
            <w:r w:rsidRPr="00D9130E">
              <w:t>None</w:t>
            </w:r>
          </w:p>
        </w:tc>
        <w:tc>
          <w:tcPr>
            <w:tcW w:w="1121" w:type="dxa"/>
          </w:tcPr>
          <w:p w14:paraId="6BD5145B" w14:textId="77777777" w:rsidR="0042508B" w:rsidRPr="004D78F4" w:rsidRDefault="0042508B" w:rsidP="00CD3FF0">
            <w:pPr>
              <w:jc w:val="center"/>
            </w:pPr>
            <w:r w:rsidRPr="004D78F4">
              <w:t>Survivor</w:t>
            </w:r>
          </w:p>
        </w:tc>
        <w:tc>
          <w:tcPr>
            <w:tcW w:w="445" w:type="dxa"/>
          </w:tcPr>
          <w:p w14:paraId="687ACB3C" w14:textId="77777777" w:rsidR="0042508B" w:rsidRPr="00C533DF" w:rsidRDefault="0042508B" w:rsidP="00CD3FF0">
            <w:pPr>
              <w:jc w:val="center"/>
            </w:pPr>
            <w:r w:rsidRPr="00C533DF">
              <w:t>1</w:t>
            </w:r>
          </w:p>
        </w:tc>
        <w:tc>
          <w:tcPr>
            <w:tcW w:w="739" w:type="dxa"/>
          </w:tcPr>
          <w:p w14:paraId="49D3B774" w14:textId="77777777" w:rsidR="0042508B" w:rsidRPr="003E672A" w:rsidRDefault="0042508B" w:rsidP="00625D80">
            <w:r w:rsidRPr="003E672A">
              <w:t>9.50</w:t>
            </w:r>
          </w:p>
        </w:tc>
        <w:tc>
          <w:tcPr>
            <w:tcW w:w="821" w:type="dxa"/>
          </w:tcPr>
          <w:p w14:paraId="5A31C43E" w14:textId="77777777" w:rsidR="0042508B" w:rsidRPr="00C02FFF" w:rsidRDefault="0042508B" w:rsidP="00FF66F7">
            <w:pPr>
              <w:jc w:val="center"/>
            </w:pPr>
            <w:r w:rsidRPr="00C02FFF">
              <w:t>84.8</w:t>
            </w:r>
          </w:p>
        </w:tc>
        <w:tc>
          <w:tcPr>
            <w:tcW w:w="850" w:type="dxa"/>
          </w:tcPr>
          <w:p w14:paraId="424255F7" w14:textId="77777777" w:rsidR="0042508B" w:rsidRPr="00C02FFF" w:rsidRDefault="0042508B" w:rsidP="00FF66F7">
            <w:pPr>
              <w:jc w:val="center"/>
            </w:pPr>
            <w:r w:rsidRPr="00C02FFF">
              <w:t>8.3</w:t>
            </w:r>
          </w:p>
        </w:tc>
        <w:tc>
          <w:tcPr>
            <w:tcW w:w="851" w:type="dxa"/>
          </w:tcPr>
          <w:p w14:paraId="05E8BD99" w14:textId="77777777" w:rsidR="0042508B" w:rsidRPr="00C02FFF" w:rsidRDefault="0042508B" w:rsidP="00FF66F7">
            <w:pPr>
              <w:jc w:val="center"/>
            </w:pPr>
            <w:r w:rsidRPr="00C02FFF">
              <w:t>6.8</w:t>
            </w:r>
          </w:p>
        </w:tc>
      </w:tr>
      <w:tr w:rsidR="0042508B" w14:paraId="65964B0D" w14:textId="77777777" w:rsidTr="00FF66F7">
        <w:tc>
          <w:tcPr>
            <w:tcW w:w="648" w:type="dxa"/>
          </w:tcPr>
          <w:p w14:paraId="3D9E96EE" w14:textId="77777777" w:rsidR="0042508B" w:rsidRPr="002A3407" w:rsidRDefault="0042508B" w:rsidP="00FF66F7">
            <w:pPr>
              <w:jc w:val="center"/>
            </w:pPr>
            <w:r w:rsidRPr="002A3407">
              <w:t>B17</w:t>
            </w:r>
          </w:p>
        </w:tc>
        <w:tc>
          <w:tcPr>
            <w:tcW w:w="445" w:type="dxa"/>
          </w:tcPr>
          <w:p w14:paraId="0810F1D2" w14:textId="77777777" w:rsidR="0042508B" w:rsidRPr="00D74A5B" w:rsidRDefault="0042508B" w:rsidP="00A63696">
            <w:r w:rsidRPr="00D74A5B">
              <w:t>38</w:t>
            </w:r>
          </w:p>
        </w:tc>
        <w:tc>
          <w:tcPr>
            <w:tcW w:w="412" w:type="dxa"/>
          </w:tcPr>
          <w:p w14:paraId="0D19B21A" w14:textId="77777777" w:rsidR="0042508B" w:rsidRPr="00D74A5B" w:rsidRDefault="0042508B" w:rsidP="00A63696">
            <w:r w:rsidRPr="00D74A5B">
              <w:t>M</w:t>
            </w:r>
          </w:p>
        </w:tc>
        <w:tc>
          <w:tcPr>
            <w:tcW w:w="2707" w:type="dxa"/>
          </w:tcPr>
          <w:p w14:paraId="2DD23463" w14:textId="77777777" w:rsidR="0042508B" w:rsidRPr="00D9130E" w:rsidRDefault="0042508B" w:rsidP="00E0308A">
            <w:pPr>
              <w:jc w:val="center"/>
            </w:pPr>
            <w:r>
              <w:t>Obesity</w:t>
            </w:r>
            <w:r w:rsidRPr="00D9130E">
              <w:t>, ex smoker</w:t>
            </w:r>
          </w:p>
        </w:tc>
        <w:tc>
          <w:tcPr>
            <w:tcW w:w="1121" w:type="dxa"/>
          </w:tcPr>
          <w:p w14:paraId="7430827E" w14:textId="77777777" w:rsidR="0042508B" w:rsidRPr="004D78F4" w:rsidRDefault="0042508B" w:rsidP="00CD3FF0">
            <w:pPr>
              <w:jc w:val="center"/>
            </w:pPr>
            <w:r w:rsidRPr="004D78F4">
              <w:t>Survivor</w:t>
            </w:r>
          </w:p>
        </w:tc>
        <w:tc>
          <w:tcPr>
            <w:tcW w:w="445" w:type="dxa"/>
          </w:tcPr>
          <w:p w14:paraId="040B1563" w14:textId="77777777" w:rsidR="0042508B" w:rsidRPr="00C533DF" w:rsidRDefault="0042508B" w:rsidP="00CD3FF0">
            <w:pPr>
              <w:jc w:val="center"/>
            </w:pPr>
            <w:r w:rsidRPr="00C533DF">
              <w:t>1</w:t>
            </w:r>
          </w:p>
        </w:tc>
        <w:tc>
          <w:tcPr>
            <w:tcW w:w="739" w:type="dxa"/>
          </w:tcPr>
          <w:p w14:paraId="384022F3" w14:textId="77777777" w:rsidR="0042508B" w:rsidRPr="003E672A" w:rsidRDefault="0042508B" w:rsidP="00625D80">
            <w:r w:rsidRPr="003E672A">
              <w:t>5.60</w:t>
            </w:r>
          </w:p>
        </w:tc>
        <w:tc>
          <w:tcPr>
            <w:tcW w:w="821" w:type="dxa"/>
          </w:tcPr>
          <w:p w14:paraId="0F898FA9" w14:textId="77777777" w:rsidR="0042508B" w:rsidRPr="00C02FFF" w:rsidRDefault="0042508B" w:rsidP="00FF66F7">
            <w:pPr>
              <w:jc w:val="center"/>
            </w:pPr>
            <w:r w:rsidRPr="00C02FFF">
              <w:t>77.7</w:t>
            </w:r>
          </w:p>
        </w:tc>
        <w:tc>
          <w:tcPr>
            <w:tcW w:w="850" w:type="dxa"/>
          </w:tcPr>
          <w:p w14:paraId="2B58EF88" w14:textId="77777777" w:rsidR="0042508B" w:rsidRPr="00C02FFF" w:rsidRDefault="0042508B" w:rsidP="00FF66F7">
            <w:pPr>
              <w:jc w:val="center"/>
            </w:pPr>
            <w:r w:rsidRPr="00C02FFF">
              <w:t>4.9</w:t>
            </w:r>
          </w:p>
        </w:tc>
        <w:tc>
          <w:tcPr>
            <w:tcW w:w="851" w:type="dxa"/>
          </w:tcPr>
          <w:p w14:paraId="0DEA0389" w14:textId="77777777" w:rsidR="0042508B" w:rsidRPr="00C02FFF" w:rsidRDefault="0042508B" w:rsidP="00FF66F7">
            <w:pPr>
              <w:jc w:val="center"/>
            </w:pPr>
            <w:r w:rsidRPr="00C02FFF">
              <w:t>17.3</w:t>
            </w:r>
          </w:p>
        </w:tc>
      </w:tr>
      <w:tr w:rsidR="0042508B" w14:paraId="071A0349" w14:textId="77777777" w:rsidTr="00FF66F7">
        <w:tc>
          <w:tcPr>
            <w:tcW w:w="648" w:type="dxa"/>
          </w:tcPr>
          <w:p w14:paraId="51CA18F9" w14:textId="77777777" w:rsidR="0042508B" w:rsidRPr="002A3407" w:rsidRDefault="0042508B" w:rsidP="00FF66F7">
            <w:pPr>
              <w:jc w:val="center"/>
            </w:pPr>
            <w:r w:rsidRPr="002A3407">
              <w:t>B60</w:t>
            </w:r>
          </w:p>
        </w:tc>
        <w:tc>
          <w:tcPr>
            <w:tcW w:w="445" w:type="dxa"/>
          </w:tcPr>
          <w:p w14:paraId="512CEDD6" w14:textId="77777777" w:rsidR="0042508B" w:rsidRPr="00D74A5B" w:rsidRDefault="0042508B" w:rsidP="00A63696">
            <w:r w:rsidRPr="00D74A5B">
              <w:t>59</w:t>
            </w:r>
          </w:p>
        </w:tc>
        <w:tc>
          <w:tcPr>
            <w:tcW w:w="412" w:type="dxa"/>
          </w:tcPr>
          <w:p w14:paraId="43ACFB5D" w14:textId="77777777" w:rsidR="0042508B" w:rsidRPr="00D74A5B" w:rsidRDefault="0042508B" w:rsidP="00A63696">
            <w:r w:rsidRPr="00D74A5B">
              <w:t>M</w:t>
            </w:r>
          </w:p>
        </w:tc>
        <w:tc>
          <w:tcPr>
            <w:tcW w:w="2707" w:type="dxa"/>
          </w:tcPr>
          <w:p w14:paraId="5E3409B5" w14:textId="77777777" w:rsidR="0042508B" w:rsidRPr="00D9130E" w:rsidRDefault="0042508B" w:rsidP="00E0308A">
            <w:pPr>
              <w:jc w:val="center"/>
            </w:pPr>
            <w:r w:rsidRPr="00D9130E">
              <w:t>None</w:t>
            </w:r>
          </w:p>
        </w:tc>
        <w:tc>
          <w:tcPr>
            <w:tcW w:w="1121" w:type="dxa"/>
          </w:tcPr>
          <w:p w14:paraId="0D654650" w14:textId="77777777" w:rsidR="0042508B" w:rsidRPr="004D78F4" w:rsidRDefault="0042508B" w:rsidP="00CD3FF0">
            <w:pPr>
              <w:jc w:val="center"/>
            </w:pPr>
            <w:r w:rsidRPr="004D78F4">
              <w:t>Survivor</w:t>
            </w:r>
          </w:p>
        </w:tc>
        <w:tc>
          <w:tcPr>
            <w:tcW w:w="445" w:type="dxa"/>
          </w:tcPr>
          <w:p w14:paraId="01473193" w14:textId="77777777" w:rsidR="0042508B" w:rsidRPr="00C533DF" w:rsidRDefault="0042508B" w:rsidP="00CD3FF0">
            <w:pPr>
              <w:jc w:val="center"/>
            </w:pPr>
            <w:r w:rsidRPr="00C533DF">
              <w:t>1</w:t>
            </w:r>
          </w:p>
        </w:tc>
        <w:tc>
          <w:tcPr>
            <w:tcW w:w="739" w:type="dxa"/>
          </w:tcPr>
          <w:p w14:paraId="234584F5" w14:textId="77777777" w:rsidR="0042508B" w:rsidRPr="003E672A" w:rsidRDefault="0042508B" w:rsidP="00625D80">
            <w:r w:rsidRPr="003E672A">
              <w:t>7.30</w:t>
            </w:r>
          </w:p>
        </w:tc>
        <w:tc>
          <w:tcPr>
            <w:tcW w:w="821" w:type="dxa"/>
          </w:tcPr>
          <w:p w14:paraId="3D0A7975" w14:textId="77777777" w:rsidR="0042508B" w:rsidRPr="00C02FFF" w:rsidRDefault="0042508B" w:rsidP="00FF66F7">
            <w:pPr>
              <w:jc w:val="center"/>
            </w:pPr>
            <w:r w:rsidRPr="00C02FFF">
              <w:t>82.9</w:t>
            </w:r>
          </w:p>
        </w:tc>
        <w:tc>
          <w:tcPr>
            <w:tcW w:w="850" w:type="dxa"/>
          </w:tcPr>
          <w:p w14:paraId="55E2434C" w14:textId="77777777" w:rsidR="0042508B" w:rsidRPr="00C02FFF" w:rsidRDefault="0042508B" w:rsidP="00FF66F7">
            <w:pPr>
              <w:jc w:val="center"/>
            </w:pPr>
            <w:r w:rsidRPr="00C02FFF">
              <w:t>7.7</w:t>
            </w:r>
          </w:p>
        </w:tc>
        <w:tc>
          <w:tcPr>
            <w:tcW w:w="851" w:type="dxa"/>
          </w:tcPr>
          <w:p w14:paraId="643CAF32" w14:textId="77777777" w:rsidR="0042508B" w:rsidRPr="00C02FFF" w:rsidRDefault="0042508B" w:rsidP="00FF66F7">
            <w:pPr>
              <w:jc w:val="center"/>
            </w:pPr>
            <w:r w:rsidRPr="00C02FFF">
              <w:t>9.3</w:t>
            </w:r>
          </w:p>
        </w:tc>
      </w:tr>
      <w:tr w:rsidR="0042508B" w14:paraId="291E781C" w14:textId="77777777" w:rsidTr="00FF66F7">
        <w:tc>
          <w:tcPr>
            <w:tcW w:w="648" w:type="dxa"/>
          </w:tcPr>
          <w:p w14:paraId="0BFCAD23" w14:textId="77777777" w:rsidR="0042508B" w:rsidRPr="002A3407" w:rsidRDefault="0042508B" w:rsidP="00FF66F7">
            <w:pPr>
              <w:jc w:val="center"/>
            </w:pPr>
            <w:r>
              <w:t>A</w:t>
            </w:r>
            <w:r w:rsidRPr="002A3407">
              <w:t>7</w:t>
            </w:r>
          </w:p>
        </w:tc>
        <w:tc>
          <w:tcPr>
            <w:tcW w:w="445" w:type="dxa"/>
          </w:tcPr>
          <w:p w14:paraId="778AD23B" w14:textId="77777777" w:rsidR="0042508B" w:rsidRPr="00D74A5B" w:rsidRDefault="0042508B" w:rsidP="00A63696">
            <w:r w:rsidRPr="00D74A5B">
              <w:t>63</w:t>
            </w:r>
          </w:p>
        </w:tc>
        <w:tc>
          <w:tcPr>
            <w:tcW w:w="412" w:type="dxa"/>
          </w:tcPr>
          <w:p w14:paraId="23B01C51" w14:textId="77777777" w:rsidR="0042508B" w:rsidRPr="00D74A5B" w:rsidRDefault="0042508B" w:rsidP="00A63696">
            <w:r w:rsidRPr="00D74A5B">
              <w:t>M</w:t>
            </w:r>
          </w:p>
        </w:tc>
        <w:tc>
          <w:tcPr>
            <w:tcW w:w="2707" w:type="dxa"/>
          </w:tcPr>
          <w:p w14:paraId="363B2512" w14:textId="77777777" w:rsidR="0042508B" w:rsidRPr="00D9130E" w:rsidRDefault="0042508B" w:rsidP="00E0308A">
            <w:pPr>
              <w:jc w:val="center"/>
            </w:pPr>
            <w:r w:rsidRPr="00D9130E">
              <w:t>HTN, skin melanoma</w:t>
            </w:r>
          </w:p>
        </w:tc>
        <w:tc>
          <w:tcPr>
            <w:tcW w:w="1121" w:type="dxa"/>
          </w:tcPr>
          <w:p w14:paraId="1609EE9F" w14:textId="77777777" w:rsidR="0042508B" w:rsidRPr="004D78F4" w:rsidRDefault="0042508B" w:rsidP="00CD3FF0">
            <w:pPr>
              <w:jc w:val="center"/>
            </w:pPr>
            <w:r w:rsidRPr="004D78F4">
              <w:t>Survivor</w:t>
            </w:r>
          </w:p>
        </w:tc>
        <w:tc>
          <w:tcPr>
            <w:tcW w:w="445" w:type="dxa"/>
          </w:tcPr>
          <w:p w14:paraId="1613FD64" w14:textId="77777777" w:rsidR="0042508B" w:rsidRPr="00C533DF" w:rsidRDefault="0042508B" w:rsidP="00CD3FF0">
            <w:pPr>
              <w:jc w:val="center"/>
            </w:pPr>
            <w:r w:rsidRPr="00C533DF">
              <w:t>1</w:t>
            </w:r>
          </w:p>
        </w:tc>
        <w:tc>
          <w:tcPr>
            <w:tcW w:w="739" w:type="dxa"/>
          </w:tcPr>
          <w:p w14:paraId="17EC9E93" w14:textId="77777777" w:rsidR="0042508B" w:rsidRPr="003E672A" w:rsidRDefault="0042508B" w:rsidP="00625D80">
            <w:r w:rsidRPr="003E672A">
              <w:t>8.10</w:t>
            </w:r>
          </w:p>
        </w:tc>
        <w:tc>
          <w:tcPr>
            <w:tcW w:w="821" w:type="dxa"/>
          </w:tcPr>
          <w:p w14:paraId="6B8C3E8C" w14:textId="77777777" w:rsidR="0042508B" w:rsidRPr="00C02FFF" w:rsidRDefault="0042508B" w:rsidP="00FF66F7">
            <w:pPr>
              <w:jc w:val="center"/>
            </w:pPr>
            <w:r w:rsidRPr="00C02FFF">
              <w:t>81.4</w:t>
            </w:r>
          </w:p>
        </w:tc>
        <w:tc>
          <w:tcPr>
            <w:tcW w:w="850" w:type="dxa"/>
          </w:tcPr>
          <w:p w14:paraId="7E487632" w14:textId="77777777" w:rsidR="0042508B" w:rsidRPr="00C02FFF" w:rsidRDefault="0042508B" w:rsidP="00FF66F7">
            <w:pPr>
              <w:jc w:val="center"/>
            </w:pPr>
            <w:r w:rsidRPr="00C02FFF">
              <w:t>7.0</w:t>
            </w:r>
          </w:p>
        </w:tc>
        <w:tc>
          <w:tcPr>
            <w:tcW w:w="851" w:type="dxa"/>
          </w:tcPr>
          <w:p w14:paraId="3CEB4763" w14:textId="77777777" w:rsidR="0042508B" w:rsidRPr="00C02FFF" w:rsidRDefault="0042508B" w:rsidP="00FF66F7">
            <w:pPr>
              <w:jc w:val="center"/>
            </w:pPr>
            <w:r w:rsidRPr="00C02FFF">
              <w:t>11.5</w:t>
            </w:r>
          </w:p>
        </w:tc>
      </w:tr>
      <w:tr w:rsidR="0042508B" w14:paraId="22ACF798" w14:textId="77777777" w:rsidTr="00FF66F7">
        <w:tc>
          <w:tcPr>
            <w:tcW w:w="648" w:type="dxa"/>
          </w:tcPr>
          <w:p w14:paraId="10F2872B" w14:textId="77777777" w:rsidR="0042508B" w:rsidRPr="002A3407" w:rsidRDefault="0042508B" w:rsidP="00FF66F7">
            <w:pPr>
              <w:jc w:val="center"/>
            </w:pPr>
            <w:r>
              <w:t>B</w:t>
            </w:r>
            <w:r w:rsidRPr="002A3407">
              <w:t>52</w:t>
            </w:r>
          </w:p>
        </w:tc>
        <w:tc>
          <w:tcPr>
            <w:tcW w:w="445" w:type="dxa"/>
          </w:tcPr>
          <w:p w14:paraId="43382A8D" w14:textId="77777777" w:rsidR="0042508B" w:rsidRPr="00D74A5B" w:rsidRDefault="0042508B" w:rsidP="00A63696">
            <w:r w:rsidRPr="00D74A5B">
              <w:t>48</w:t>
            </w:r>
          </w:p>
        </w:tc>
        <w:tc>
          <w:tcPr>
            <w:tcW w:w="412" w:type="dxa"/>
          </w:tcPr>
          <w:p w14:paraId="5CC54A53" w14:textId="77777777" w:rsidR="0042508B" w:rsidRPr="00D74A5B" w:rsidRDefault="0042508B" w:rsidP="00A63696">
            <w:r w:rsidRPr="00D74A5B">
              <w:t>M</w:t>
            </w:r>
          </w:p>
        </w:tc>
        <w:tc>
          <w:tcPr>
            <w:tcW w:w="2707" w:type="dxa"/>
          </w:tcPr>
          <w:p w14:paraId="17C12999" w14:textId="77777777" w:rsidR="0042508B" w:rsidRPr="00D9130E" w:rsidRDefault="0042508B" w:rsidP="00E0308A">
            <w:pPr>
              <w:jc w:val="center"/>
            </w:pPr>
            <w:r>
              <w:t>Non</w:t>
            </w:r>
            <w:r w:rsidRPr="00D9130E">
              <w:t>e</w:t>
            </w:r>
          </w:p>
        </w:tc>
        <w:tc>
          <w:tcPr>
            <w:tcW w:w="1121" w:type="dxa"/>
          </w:tcPr>
          <w:p w14:paraId="68658515" w14:textId="77777777" w:rsidR="0042508B" w:rsidRPr="004D78F4" w:rsidRDefault="0042508B" w:rsidP="00CD3FF0">
            <w:pPr>
              <w:jc w:val="center"/>
            </w:pPr>
            <w:r w:rsidRPr="004D78F4">
              <w:t>Survivor</w:t>
            </w:r>
          </w:p>
        </w:tc>
        <w:tc>
          <w:tcPr>
            <w:tcW w:w="445" w:type="dxa"/>
          </w:tcPr>
          <w:p w14:paraId="19AF60CE" w14:textId="77777777" w:rsidR="0042508B" w:rsidRPr="00C533DF" w:rsidRDefault="0042508B" w:rsidP="00CD3FF0">
            <w:pPr>
              <w:jc w:val="center"/>
            </w:pPr>
            <w:r w:rsidRPr="00C533DF">
              <w:t>1</w:t>
            </w:r>
          </w:p>
        </w:tc>
        <w:tc>
          <w:tcPr>
            <w:tcW w:w="739" w:type="dxa"/>
          </w:tcPr>
          <w:p w14:paraId="78218112" w14:textId="77777777" w:rsidR="0042508B" w:rsidRPr="003E672A" w:rsidRDefault="0042508B" w:rsidP="00625D80">
            <w:r w:rsidRPr="003E672A">
              <w:t>4.00</w:t>
            </w:r>
          </w:p>
        </w:tc>
        <w:tc>
          <w:tcPr>
            <w:tcW w:w="821" w:type="dxa"/>
          </w:tcPr>
          <w:p w14:paraId="38617F42" w14:textId="77777777" w:rsidR="0042508B" w:rsidRPr="00C02FFF" w:rsidRDefault="0042508B" w:rsidP="00FF66F7">
            <w:pPr>
              <w:jc w:val="center"/>
            </w:pPr>
            <w:r w:rsidRPr="00C02FFF">
              <w:t>76.9</w:t>
            </w:r>
          </w:p>
        </w:tc>
        <w:tc>
          <w:tcPr>
            <w:tcW w:w="850" w:type="dxa"/>
          </w:tcPr>
          <w:p w14:paraId="0F5BDA3A" w14:textId="77777777" w:rsidR="0042508B" w:rsidRPr="00C02FFF" w:rsidRDefault="0042508B" w:rsidP="00FF66F7">
            <w:pPr>
              <w:jc w:val="center"/>
            </w:pPr>
            <w:r w:rsidRPr="00C02FFF">
              <w:t>5.4</w:t>
            </w:r>
          </w:p>
        </w:tc>
        <w:tc>
          <w:tcPr>
            <w:tcW w:w="851" w:type="dxa"/>
          </w:tcPr>
          <w:p w14:paraId="51CF8EFA" w14:textId="77777777" w:rsidR="0042508B" w:rsidRPr="00C02FFF" w:rsidRDefault="0042508B" w:rsidP="00FF66F7">
            <w:pPr>
              <w:jc w:val="center"/>
            </w:pPr>
            <w:r w:rsidRPr="00C02FFF">
              <w:t>17.6</w:t>
            </w:r>
          </w:p>
        </w:tc>
      </w:tr>
      <w:tr w:rsidR="0042508B" w14:paraId="5267C853" w14:textId="77777777" w:rsidTr="00FF66F7">
        <w:tc>
          <w:tcPr>
            <w:tcW w:w="648" w:type="dxa"/>
          </w:tcPr>
          <w:p w14:paraId="60A355D6" w14:textId="77777777" w:rsidR="0042508B" w:rsidRPr="002A3407" w:rsidRDefault="0042508B" w:rsidP="00FF66F7">
            <w:pPr>
              <w:jc w:val="center"/>
            </w:pPr>
            <w:r w:rsidRPr="002A3407">
              <w:t>B9</w:t>
            </w:r>
          </w:p>
        </w:tc>
        <w:tc>
          <w:tcPr>
            <w:tcW w:w="445" w:type="dxa"/>
          </w:tcPr>
          <w:p w14:paraId="7520E7DA" w14:textId="77777777" w:rsidR="0042508B" w:rsidRPr="00D74A5B" w:rsidRDefault="0042508B" w:rsidP="00A63696">
            <w:r w:rsidRPr="00D74A5B">
              <w:t>56</w:t>
            </w:r>
          </w:p>
        </w:tc>
        <w:tc>
          <w:tcPr>
            <w:tcW w:w="412" w:type="dxa"/>
          </w:tcPr>
          <w:p w14:paraId="0A6B92BB" w14:textId="77777777" w:rsidR="0042508B" w:rsidRPr="00D74A5B" w:rsidRDefault="0042508B" w:rsidP="00A63696">
            <w:r w:rsidRPr="00D74A5B">
              <w:t>F</w:t>
            </w:r>
          </w:p>
        </w:tc>
        <w:tc>
          <w:tcPr>
            <w:tcW w:w="2707" w:type="dxa"/>
          </w:tcPr>
          <w:p w14:paraId="5BE8BF36" w14:textId="77777777" w:rsidR="0042508B" w:rsidRPr="00D9130E" w:rsidRDefault="0042508B" w:rsidP="00E0308A">
            <w:pPr>
              <w:jc w:val="center"/>
            </w:pPr>
            <w:r w:rsidRPr="00D9130E">
              <w:t>HA, HLDP</w:t>
            </w:r>
          </w:p>
        </w:tc>
        <w:tc>
          <w:tcPr>
            <w:tcW w:w="1121" w:type="dxa"/>
          </w:tcPr>
          <w:p w14:paraId="0AFC6C10" w14:textId="77777777" w:rsidR="0042508B" w:rsidRPr="004D78F4" w:rsidRDefault="0042508B" w:rsidP="00CD3FF0">
            <w:pPr>
              <w:jc w:val="center"/>
            </w:pPr>
            <w:r w:rsidRPr="004D78F4">
              <w:t>Survivor</w:t>
            </w:r>
          </w:p>
        </w:tc>
        <w:tc>
          <w:tcPr>
            <w:tcW w:w="445" w:type="dxa"/>
          </w:tcPr>
          <w:p w14:paraId="10CA5571" w14:textId="77777777" w:rsidR="0042508B" w:rsidRPr="00C533DF" w:rsidRDefault="0042508B" w:rsidP="00CD3FF0">
            <w:pPr>
              <w:jc w:val="center"/>
            </w:pPr>
            <w:r w:rsidRPr="00C533DF">
              <w:t>1</w:t>
            </w:r>
          </w:p>
        </w:tc>
        <w:tc>
          <w:tcPr>
            <w:tcW w:w="739" w:type="dxa"/>
          </w:tcPr>
          <w:p w14:paraId="3D3C894C" w14:textId="77777777" w:rsidR="0042508B" w:rsidRPr="003E672A" w:rsidRDefault="0042508B" w:rsidP="00625D80">
            <w:r w:rsidRPr="003E672A">
              <w:t>8.30</w:t>
            </w:r>
          </w:p>
        </w:tc>
        <w:tc>
          <w:tcPr>
            <w:tcW w:w="821" w:type="dxa"/>
          </w:tcPr>
          <w:p w14:paraId="566BF9C1" w14:textId="77777777" w:rsidR="0042508B" w:rsidRPr="00C02FFF" w:rsidRDefault="0042508B" w:rsidP="00FF66F7">
            <w:pPr>
              <w:jc w:val="center"/>
            </w:pPr>
            <w:r w:rsidRPr="00C02FFF">
              <w:t>81.8</w:t>
            </w:r>
          </w:p>
        </w:tc>
        <w:tc>
          <w:tcPr>
            <w:tcW w:w="850" w:type="dxa"/>
          </w:tcPr>
          <w:p w14:paraId="07595674" w14:textId="77777777" w:rsidR="0042508B" w:rsidRPr="00C02FFF" w:rsidRDefault="0042508B" w:rsidP="00FF66F7">
            <w:pPr>
              <w:jc w:val="center"/>
            </w:pPr>
            <w:r w:rsidRPr="00C02FFF">
              <w:t>8.1</w:t>
            </w:r>
          </w:p>
        </w:tc>
        <w:tc>
          <w:tcPr>
            <w:tcW w:w="851" w:type="dxa"/>
          </w:tcPr>
          <w:p w14:paraId="095664DB" w14:textId="77777777" w:rsidR="0042508B" w:rsidRPr="00C02FFF" w:rsidRDefault="0042508B" w:rsidP="00FF66F7">
            <w:pPr>
              <w:jc w:val="center"/>
            </w:pPr>
            <w:r w:rsidRPr="00C02FFF">
              <w:t>9.9</w:t>
            </w:r>
          </w:p>
        </w:tc>
      </w:tr>
      <w:tr w:rsidR="0042508B" w14:paraId="3CA4D5C7" w14:textId="77777777" w:rsidTr="00FF66F7">
        <w:tc>
          <w:tcPr>
            <w:tcW w:w="648" w:type="dxa"/>
          </w:tcPr>
          <w:p w14:paraId="727CFCC7" w14:textId="77777777" w:rsidR="0042508B" w:rsidRPr="002A3407" w:rsidRDefault="0042508B" w:rsidP="00FF66F7">
            <w:pPr>
              <w:jc w:val="center"/>
            </w:pPr>
            <w:r w:rsidRPr="002A3407">
              <w:t>B41</w:t>
            </w:r>
          </w:p>
        </w:tc>
        <w:tc>
          <w:tcPr>
            <w:tcW w:w="445" w:type="dxa"/>
          </w:tcPr>
          <w:p w14:paraId="3FFA5C53" w14:textId="77777777" w:rsidR="0042508B" w:rsidRPr="00D74A5B" w:rsidRDefault="0042508B" w:rsidP="00A63696">
            <w:r w:rsidRPr="00D74A5B">
              <w:t>59</w:t>
            </w:r>
          </w:p>
        </w:tc>
        <w:tc>
          <w:tcPr>
            <w:tcW w:w="412" w:type="dxa"/>
          </w:tcPr>
          <w:p w14:paraId="02B4A3B7" w14:textId="77777777" w:rsidR="0042508B" w:rsidRPr="00D74A5B" w:rsidRDefault="0042508B" w:rsidP="00A63696">
            <w:r w:rsidRPr="00D74A5B">
              <w:t>M</w:t>
            </w:r>
          </w:p>
        </w:tc>
        <w:tc>
          <w:tcPr>
            <w:tcW w:w="2707" w:type="dxa"/>
          </w:tcPr>
          <w:p w14:paraId="66F94280" w14:textId="77777777" w:rsidR="0042508B" w:rsidRPr="00D9130E" w:rsidRDefault="0042508B" w:rsidP="00E0308A">
            <w:pPr>
              <w:jc w:val="center"/>
            </w:pPr>
            <w:r>
              <w:t>ESRD</w:t>
            </w:r>
            <w:r w:rsidRPr="00D9130E">
              <w:t>/</w:t>
            </w:r>
            <w:r>
              <w:t>HD</w:t>
            </w:r>
            <w:r w:rsidRPr="00D9130E">
              <w:t xml:space="preserve">, </w:t>
            </w:r>
            <w:r>
              <w:t>CAD</w:t>
            </w:r>
            <w:r w:rsidRPr="00D9130E">
              <w:t>,</w:t>
            </w:r>
            <w:r>
              <w:t xml:space="preserve"> CVA</w:t>
            </w:r>
          </w:p>
        </w:tc>
        <w:tc>
          <w:tcPr>
            <w:tcW w:w="1121" w:type="dxa"/>
          </w:tcPr>
          <w:p w14:paraId="037909FD" w14:textId="77777777" w:rsidR="0042508B" w:rsidRPr="004D78F4" w:rsidRDefault="0042508B" w:rsidP="00CD3FF0">
            <w:pPr>
              <w:jc w:val="center"/>
            </w:pPr>
            <w:r w:rsidRPr="004D78F4">
              <w:t>Survivor</w:t>
            </w:r>
          </w:p>
        </w:tc>
        <w:tc>
          <w:tcPr>
            <w:tcW w:w="445" w:type="dxa"/>
          </w:tcPr>
          <w:p w14:paraId="5580DF17" w14:textId="77777777" w:rsidR="0042508B" w:rsidRPr="00C533DF" w:rsidRDefault="0042508B" w:rsidP="00CD3FF0">
            <w:pPr>
              <w:jc w:val="center"/>
            </w:pPr>
            <w:r w:rsidRPr="00C533DF">
              <w:t>1</w:t>
            </w:r>
          </w:p>
        </w:tc>
        <w:tc>
          <w:tcPr>
            <w:tcW w:w="739" w:type="dxa"/>
          </w:tcPr>
          <w:p w14:paraId="4BFB4754" w14:textId="77777777" w:rsidR="0042508B" w:rsidRPr="003E672A" w:rsidRDefault="0042508B" w:rsidP="00625D80">
            <w:r w:rsidRPr="003E672A">
              <w:t>10.60</w:t>
            </w:r>
          </w:p>
        </w:tc>
        <w:tc>
          <w:tcPr>
            <w:tcW w:w="821" w:type="dxa"/>
          </w:tcPr>
          <w:p w14:paraId="01EC306B" w14:textId="77777777" w:rsidR="0042508B" w:rsidRPr="00C02FFF" w:rsidRDefault="0042508B" w:rsidP="00FF66F7">
            <w:pPr>
              <w:jc w:val="center"/>
            </w:pPr>
            <w:r w:rsidRPr="00C02FFF">
              <w:t>80.6</w:t>
            </w:r>
          </w:p>
        </w:tc>
        <w:tc>
          <w:tcPr>
            <w:tcW w:w="850" w:type="dxa"/>
          </w:tcPr>
          <w:p w14:paraId="5D0A369C" w14:textId="77777777" w:rsidR="0042508B" w:rsidRPr="00C02FFF" w:rsidRDefault="0042508B" w:rsidP="00FF66F7">
            <w:pPr>
              <w:jc w:val="center"/>
            </w:pPr>
            <w:r w:rsidRPr="00C02FFF">
              <w:t>7.5</w:t>
            </w:r>
          </w:p>
        </w:tc>
        <w:tc>
          <w:tcPr>
            <w:tcW w:w="851" w:type="dxa"/>
          </w:tcPr>
          <w:p w14:paraId="6BDDF249" w14:textId="77777777" w:rsidR="0042508B" w:rsidRPr="00C02FFF" w:rsidRDefault="0042508B" w:rsidP="00FF66F7">
            <w:pPr>
              <w:jc w:val="center"/>
            </w:pPr>
            <w:r w:rsidRPr="00C02FFF">
              <w:t>11.8</w:t>
            </w:r>
          </w:p>
        </w:tc>
      </w:tr>
      <w:tr w:rsidR="0042508B" w14:paraId="32947D28" w14:textId="77777777" w:rsidTr="00FF66F7">
        <w:tc>
          <w:tcPr>
            <w:tcW w:w="648" w:type="dxa"/>
          </w:tcPr>
          <w:p w14:paraId="1AAA057E" w14:textId="77777777" w:rsidR="0042508B" w:rsidRPr="002A3407" w:rsidRDefault="0042508B" w:rsidP="00FF66F7">
            <w:pPr>
              <w:jc w:val="center"/>
            </w:pPr>
            <w:r>
              <w:t>B</w:t>
            </w:r>
            <w:r w:rsidRPr="002A3407">
              <w:t>55</w:t>
            </w:r>
          </w:p>
        </w:tc>
        <w:tc>
          <w:tcPr>
            <w:tcW w:w="445" w:type="dxa"/>
          </w:tcPr>
          <w:p w14:paraId="07A17038" w14:textId="77777777" w:rsidR="0042508B" w:rsidRPr="00D74A5B" w:rsidRDefault="0042508B" w:rsidP="00A63696">
            <w:r w:rsidRPr="00D74A5B">
              <w:t>50</w:t>
            </w:r>
          </w:p>
        </w:tc>
        <w:tc>
          <w:tcPr>
            <w:tcW w:w="412" w:type="dxa"/>
          </w:tcPr>
          <w:p w14:paraId="575AC5B8" w14:textId="77777777" w:rsidR="0042508B" w:rsidRPr="00D74A5B" w:rsidRDefault="0042508B" w:rsidP="00A63696">
            <w:r w:rsidRPr="00D74A5B">
              <w:t>M</w:t>
            </w:r>
          </w:p>
        </w:tc>
        <w:tc>
          <w:tcPr>
            <w:tcW w:w="2707" w:type="dxa"/>
          </w:tcPr>
          <w:p w14:paraId="50601895" w14:textId="77777777" w:rsidR="0042508B" w:rsidRPr="00D9130E" w:rsidRDefault="0042508B" w:rsidP="00E0308A">
            <w:pPr>
              <w:jc w:val="center"/>
            </w:pPr>
            <w:r>
              <w:t>HTN, CAD, OSA</w:t>
            </w:r>
            <w:r w:rsidRPr="00D9130E">
              <w:t xml:space="preserve">, </w:t>
            </w:r>
            <w:r>
              <w:t>HDLD</w:t>
            </w:r>
          </w:p>
        </w:tc>
        <w:tc>
          <w:tcPr>
            <w:tcW w:w="1121" w:type="dxa"/>
          </w:tcPr>
          <w:p w14:paraId="119BE5D2" w14:textId="77777777" w:rsidR="0042508B" w:rsidRPr="004D78F4" w:rsidRDefault="0042508B" w:rsidP="00CD3FF0">
            <w:pPr>
              <w:jc w:val="center"/>
            </w:pPr>
            <w:r w:rsidRPr="004D78F4">
              <w:t>Survivor</w:t>
            </w:r>
          </w:p>
        </w:tc>
        <w:tc>
          <w:tcPr>
            <w:tcW w:w="445" w:type="dxa"/>
          </w:tcPr>
          <w:p w14:paraId="24CC6D07" w14:textId="77777777" w:rsidR="0042508B" w:rsidRPr="00C533DF" w:rsidRDefault="0042508B" w:rsidP="00CD3FF0">
            <w:pPr>
              <w:jc w:val="center"/>
            </w:pPr>
            <w:r w:rsidRPr="00C533DF">
              <w:t>1</w:t>
            </w:r>
          </w:p>
        </w:tc>
        <w:tc>
          <w:tcPr>
            <w:tcW w:w="739" w:type="dxa"/>
          </w:tcPr>
          <w:p w14:paraId="517F60CF" w14:textId="77777777" w:rsidR="0042508B" w:rsidRPr="003E672A" w:rsidRDefault="0042508B" w:rsidP="00625D80">
            <w:r w:rsidRPr="003E672A">
              <w:t>8.70</w:t>
            </w:r>
          </w:p>
        </w:tc>
        <w:tc>
          <w:tcPr>
            <w:tcW w:w="821" w:type="dxa"/>
          </w:tcPr>
          <w:p w14:paraId="1EB1D90A" w14:textId="77777777" w:rsidR="0042508B" w:rsidRPr="00C02FFF" w:rsidRDefault="0042508B" w:rsidP="00FF66F7">
            <w:pPr>
              <w:jc w:val="center"/>
            </w:pPr>
            <w:r w:rsidRPr="00C02FFF">
              <w:t>78.0</w:t>
            </w:r>
          </w:p>
        </w:tc>
        <w:tc>
          <w:tcPr>
            <w:tcW w:w="850" w:type="dxa"/>
          </w:tcPr>
          <w:p w14:paraId="27E0276E" w14:textId="77777777" w:rsidR="0042508B" w:rsidRPr="00C02FFF" w:rsidRDefault="0042508B" w:rsidP="00FF66F7">
            <w:pPr>
              <w:jc w:val="center"/>
            </w:pPr>
            <w:r w:rsidRPr="00C02FFF">
              <w:t>6.4</w:t>
            </w:r>
          </w:p>
        </w:tc>
        <w:tc>
          <w:tcPr>
            <w:tcW w:w="851" w:type="dxa"/>
          </w:tcPr>
          <w:p w14:paraId="5D5575C9" w14:textId="77777777" w:rsidR="0042508B" w:rsidRPr="00C02FFF" w:rsidRDefault="0042508B" w:rsidP="00FF66F7">
            <w:pPr>
              <w:jc w:val="center"/>
            </w:pPr>
            <w:r w:rsidRPr="00C02FFF">
              <w:t>15.5</w:t>
            </w:r>
          </w:p>
        </w:tc>
      </w:tr>
      <w:tr w:rsidR="0042508B" w14:paraId="656AFE1B" w14:textId="77777777" w:rsidTr="00FF66F7">
        <w:tc>
          <w:tcPr>
            <w:tcW w:w="648" w:type="dxa"/>
          </w:tcPr>
          <w:p w14:paraId="059238E8" w14:textId="77777777" w:rsidR="0042508B" w:rsidRPr="002A3407" w:rsidRDefault="0042508B" w:rsidP="00FF66F7">
            <w:pPr>
              <w:jc w:val="center"/>
            </w:pPr>
            <w:r w:rsidRPr="002A3407">
              <w:t>B30</w:t>
            </w:r>
          </w:p>
        </w:tc>
        <w:tc>
          <w:tcPr>
            <w:tcW w:w="445" w:type="dxa"/>
          </w:tcPr>
          <w:p w14:paraId="559DD9CC" w14:textId="77777777" w:rsidR="0042508B" w:rsidRPr="00D74A5B" w:rsidRDefault="0042508B" w:rsidP="00A63696">
            <w:r w:rsidRPr="00D74A5B">
              <w:t>39</w:t>
            </w:r>
          </w:p>
        </w:tc>
        <w:tc>
          <w:tcPr>
            <w:tcW w:w="412" w:type="dxa"/>
          </w:tcPr>
          <w:p w14:paraId="23B945D2" w14:textId="77777777" w:rsidR="0042508B" w:rsidRPr="00D74A5B" w:rsidRDefault="0042508B" w:rsidP="00A63696">
            <w:r w:rsidRPr="00D74A5B">
              <w:t>F</w:t>
            </w:r>
          </w:p>
        </w:tc>
        <w:tc>
          <w:tcPr>
            <w:tcW w:w="2707" w:type="dxa"/>
          </w:tcPr>
          <w:p w14:paraId="15B8538C" w14:textId="77777777" w:rsidR="0042508B" w:rsidRPr="00D9130E" w:rsidRDefault="0042508B" w:rsidP="00E0308A">
            <w:pPr>
              <w:jc w:val="center"/>
            </w:pPr>
            <w:r>
              <w:t>B</w:t>
            </w:r>
            <w:r w:rsidRPr="00D9130E">
              <w:t>i-polar disorder</w:t>
            </w:r>
          </w:p>
        </w:tc>
        <w:tc>
          <w:tcPr>
            <w:tcW w:w="1121" w:type="dxa"/>
          </w:tcPr>
          <w:p w14:paraId="5B69D58F" w14:textId="77777777" w:rsidR="0042508B" w:rsidRPr="004D78F4" w:rsidRDefault="0042508B" w:rsidP="00CD3FF0">
            <w:pPr>
              <w:jc w:val="center"/>
            </w:pPr>
            <w:r w:rsidRPr="004D78F4">
              <w:t>Survivor</w:t>
            </w:r>
          </w:p>
        </w:tc>
        <w:tc>
          <w:tcPr>
            <w:tcW w:w="445" w:type="dxa"/>
          </w:tcPr>
          <w:p w14:paraId="0632B588" w14:textId="77777777" w:rsidR="0042508B" w:rsidRPr="00C533DF" w:rsidRDefault="0042508B" w:rsidP="00CD3FF0">
            <w:pPr>
              <w:jc w:val="center"/>
            </w:pPr>
            <w:r w:rsidRPr="00C533DF">
              <w:t>1</w:t>
            </w:r>
          </w:p>
        </w:tc>
        <w:tc>
          <w:tcPr>
            <w:tcW w:w="739" w:type="dxa"/>
          </w:tcPr>
          <w:p w14:paraId="626AC911" w14:textId="77777777" w:rsidR="0042508B" w:rsidRPr="003E672A" w:rsidRDefault="0042508B" w:rsidP="00625D80">
            <w:r w:rsidRPr="003E672A">
              <w:t>6.80</w:t>
            </w:r>
          </w:p>
        </w:tc>
        <w:tc>
          <w:tcPr>
            <w:tcW w:w="821" w:type="dxa"/>
          </w:tcPr>
          <w:p w14:paraId="35B086E4" w14:textId="77777777" w:rsidR="0042508B" w:rsidRPr="00C02FFF" w:rsidRDefault="0042508B" w:rsidP="00FF66F7">
            <w:pPr>
              <w:jc w:val="center"/>
            </w:pPr>
            <w:r w:rsidRPr="00C02FFF">
              <w:t>76.8</w:t>
            </w:r>
          </w:p>
        </w:tc>
        <w:tc>
          <w:tcPr>
            <w:tcW w:w="850" w:type="dxa"/>
          </w:tcPr>
          <w:p w14:paraId="50339A04" w14:textId="77777777" w:rsidR="0042508B" w:rsidRPr="00C02FFF" w:rsidRDefault="0042508B" w:rsidP="00FF66F7">
            <w:pPr>
              <w:jc w:val="center"/>
            </w:pPr>
            <w:r w:rsidRPr="00C02FFF">
              <w:t>5.9</w:t>
            </w:r>
          </w:p>
        </w:tc>
        <w:tc>
          <w:tcPr>
            <w:tcW w:w="851" w:type="dxa"/>
          </w:tcPr>
          <w:p w14:paraId="66A86657" w14:textId="77777777" w:rsidR="0042508B" w:rsidRPr="00C02FFF" w:rsidRDefault="0042508B" w:rsidP="00FF66F7">
            <w:pPr>
              <w:jc w:val="center"/>
            </w:pPr>
            <w:r w:rsidRPr="00C02FFF">
              <w:t>17.1</w:t>
            </w:r>
          </w:p>
        </w:tc>
      </w:tr>
      <w:tr w:rsidR="0042508B" w14:paraId="0182AB5D" w14:textId="77777777" w:rsidTr="00FF66F7">
        <w:tc>
          <w:tcPr>
            <w:tcW w:w="648" w:type="dxa"/>
          </w:tcPr>
          <w:p w14:paraId="54A33E3B" w14:textId="77777777" w:rsidR="0042508B" w:rsidRPr="002A3407" w:rsidRDefault="0042508B" w:rsidP="00FF66F7">
            <w:pPr>
              <w:jc w:val="center"/>
            </w:pPr>
            <w:r w:rsidRPr="002A3407">
              <w:t>B69</w:t>
            </w:r>
          </w:p>
        </w:tc>
        <w:tc>
          <w:tcPr>
            <w:tcW w:w="445" w:type="dxa"/>
          </w:tcPr>
          <w:p w14:paraId="159730E8" w14:textId="77777777" w:rsidR="0042508B" w:rsidRPr="00D74A5B" w:rsidRDefault="0042508B" w:rsidP="00A63696">
            <w:r w:rsidRPr="00D74A5B">
              <w:t>51</w:t>
            </w:r>
          </w:p>
        </w:tc>
        <w:tc>
          <w:tcPr>
            <w:tcW w:w="412" w:type="dxa"/>
          </w:tcPr>
          <w:p w14:paraId="643BF518" w14:textId="77777777" w:rsidR="0042508B" w:rsidRPr="00D74A5B" w:rsidRDefault="0042508B" w:rsidP="00A63696">
            <w:r w:rsidRPr="00D74A5B">
              <w:t>M</w:t>
            </w:r>
          </w:p>
        </w:tc>
        <w:tc>
          <w:tcPr>
            <w:tcW w:w="2707" w:type="dxa"/>
          </w:tcPr>
          <w:p w14:paraId="6B367820" w14:textId="77777777" w:rsidR="0042508B" w:rsidRPr="00D9130E" w:rsidRDefault="0042508B" w:rsidP="00E0308A">
            <w:pPr>
              <w:jc w:val="center"/>
            </w:pPr>
            <w:r w:rsidRPr="00D9130E">
              <w:t>None</w:t>
            </w:r>
          </w:p>
        </w:tc>
        <w:tc>
          <w:tcPr>
            <w:tcW w:w="1121" w:type="dxa"/>
          </w:tcPr>
          <w:p w14:paraId="23AB5EBC" w14:textId="77777777" w:rsidR="0042508B" w:rsidRPr="004D78F4" w:rsidRDefault="0042508B" w:rsidP="00CD3FF0">
            <w:pPr>
              <w:jc w:val="center"/>
            </w:pPr>
            <w:r w:rsidRPr="004D78F4">
              <w:t>Survivor</w:t>
            </w:r>
          </w:p>
        </w:tc>
        <w:tc>
          <w:tcPr>
            <w:tcW w:w="445" w:type="dxa"/>
          </w:tcPr>
          <w:p w14:paraId="005E1690" w14:textId="77777777" w:rsidR="0042508B" w:rsidRPr="00C533DF" w:rsidRDefault="0042508B" w:rsidP="00CD3FF0">
            <w:pPr>
              <w:jc w:val="center"/>
            </w:pPr>
            <w:r w:rsidRPr="00C533DF">
              <w:t>1</w:t>
            </w:r>
          </w:p>
        </w:tc>
        <w:tc>
          <w:tcPr>
            <w:tcW w:w="739" w:type="dxa"/>
          </w:tcPr>
          <w:p w14:paraId="349431A2" w14:textId="77777777" w:rsidR="0042508B" w:rsidRPr="003E672A" w:rsidRDefault="0042508B" w:rsidP="00625D80">
            <w:r w:rsidRPr="003E672A">
              <w:t>6.20</w:t>
            </w:r>
          </w:p>
        </w:tc>
        <w:tc>
          <w:tcPr>
            <w:tcW w:w="821" w:type="dxa"/>
          </w:tcPr>
          <w:p w14:paraId="3440EAD9" w14:textId="77777777" w:rsidR="0042508B" w:rsidRPr="00C02FFF" w:rsidRDefault="0042508B" w:rsidP="00FF66F7">
            <w:pPr>
              <w:jc w:val="center"/>
            </w:pPr>
            <w:r w:rsidRPr="00C02FFF">
              <w:t>81.9</w:t>
            </w:r>
          </w:p>
        </w:tc>
        <w:tc>
          <w:tcPr>
            <w:tcW w:w="850" w:type="dxa"/>
          </w:tcPr>
          <w:p w14:paraId="397E4446" w14:textId="77777777" w:rsidR="0042508B" w:rsidRPr="00C02FFF" w:rsidRDefault="0042508B" w:rsidP="00FF66F7">
            <w:pPr>
              <w:jc w:val="center"/>
            </w:pPr>
            <w:r w:rsidRPr="00C02FFF">
              <w:t>8.7</w:t>
            </w:r>
          </w:p>
        </w:tc>
        <w:tc>
          <w:tcPr>
            <w:tcW w:w="851" w:type="dxa"/>
          </w:tcPr>
          <w:p w14:paraId="3C0E092C" w14:textId="77777777" w:rsidR="0042508B" w:rsidRPr="00C02FFF" w:rsidRDefault="0042508B" w:rsidP="00FF66F7">
            <w:pPr>
              <w:jc w:val="center"/>
            </w:pPr>
            <w:r w:rsidRPr="00C02FFF">
              <w:t>9.2</w:t>
            </w:r>
          </w:p>
        </w:tc>
      </w:tr>
      <w:tr w:rsidR="0042508B" w14:paraId="0ED214F6" w14:textId="77777777" w:rsidTr="00FF66F7">
        <w:tc>
          <w:tcPr>
            <w:tcW w:w="648" w:type="dxa"/>
          </w:tcPr>
          <w:p w14:paraId="0CF4C21D" w14:textId="77777777" w:rsidR="0042508B" w:rsidRPr="002A3407" w:rsidRDefault="0042508B" w:rsidP="00FF66F7">
            <w:pPr>
              <w:jc w:val="center"/>
            </w:pPr>
            <w:r w:rsidRPr="002A3407">
              <w:t>B50</w:t>
            </w:r>
          </w:p>
        </w:tc>
        <w:tc>
          <w:tcPr>
            <w:tcW w:w="445" w:type="dxa"/>
          </w:tcPr>
          <w:p w14:paraId="24C79646" w14:textId="77777777" w:rsidR="0042508B" w:rsidRPr="00D74A5B" w:rsidRDefault="0042508B" w:rsidP="00A63696">
            <w:r w:rsidRPr="00D74A5B">
              <w:t>92</w:t>
            </w:r>
          </w:p>
        </w:tc>
        <w:tc>
          <w:tcPr>
            <w:tcW w:w="412" w:type="dxa"/>
          </w:tcPr>
          <w:p w14:paraId="17DCC234" w14:textId="77777777" w:rsidR="0042508B" w:rsidRPr="00D74A5B" w:rsidRDefault="0042508B" w:rsidP="00A63696">
            <w:r w:rsidRPr="00D74A5B">
              <w:t>M</w:t>
            </w:r>
          </w:p>
        </w:tc>
        <w:tc>
          <w:tcPr>
            <w:tcW w:w="2707" w:type="dxa"/>
          </w:tcPr>
          <w:p w14:paraId="0B12FAA8" w14:textId="77777777" w:rsidR="0042508B" w:rsidRPr="00D9130E" w:rsidRDefault="0042508B" w:rsidP="00E0308A">
            <w:pPr>
              <w:jc w:val="center"/>
            </w:pPr>
            <w:r>
              <w:t>DVT</w:t>
            </w:r>
            <w:r w:rsidRPr="00D9130E">
              <w:t>,</w:t>
            </w:r>
            <w:r>
              <w:t xml:space="preserve"> COPD</w:t>
            </w:r>
            <w:r w:rsidRPr="00D9130E">
              <w:t>,</w:t>
            </w:r>
            <w:r>
              <w:t xml:space="preserve"> CKD</w:t>
            </w:r>
          </w:p>
        </w:tc>
        <w:tc>
          <w:tcPr>
            <w:tcW w:w="1121" w:type="dxa"/>
          </w:tcPr>
          <w:p w14:paraId="7226ABE0" w14:textId="77777777" w:rsidR="0042508B" w:rsidRPr="004D78F4" w:rsidRDefault="0042508B" w:rsidP="00CD3FF0">
            <w:pPr>
              <w:jc w:val="center"/>
            </w:pPr>
            <w:r w:rsidRPr="004D78F4">
              <w:t>Survivor</w:t>
            </w:r>
          </w:p>
        </w:tc>
        <w:tc>
          <w:tcPr>
            <w:tcW w:w="445" w:type="dxa"/>
          </w:tcPr>
          <w:p w14:paraId="509C9258" w14:textId="77777777" w:rsidR="0042508B" w:rsidRPr="00C533DF" w:rsidRDefault="0042508B" w:rsidP="00CD3FF0">
            <w:pPr>
              <w:jc w:val="center"/>
            </w:pPr>
            <w:r w:rsidRPr="00C533DF">
              <w:t>1</w:t>
            </w:r>
          </w:p>
        </w:tc>
        <w:tc>
          <w:tcPr>
            <w:tcW w:w="739" w:type="dxa"/>
          </w:tcPr>
          <w:p w14:paraId="21A713A9" w14:textId="77777777" w:rsidR="0042508B" w:rsidRPr="003E672A" w:rsidRDefault="0042508B" w:rsidP="00625D80">
            <w:r w:rsidRPr="003E672A">
              <w:t>6.10</w:t>
            </w:r>
          </w:p>
        </w:tc>
        <w:tc>
          <w:tcPr>
            <w:tcW w:w="821" w:type="dxa"/>
          </w:tcPr>
          <w:p w14:paraId="21A9FE22" w14:textId="77777777" w:rsidR="0042508B" w:rsidRPr="00C02FFF" w:rsidRDefault="0042508B" w:rsidP="00FF66F7">
            <w:pPr>
              <w:jc w:val="center"/>
            </w:pPr>
            <w:r w:rsidRPr="00C02FFF">
              <w:t>81.5</w:t>
            </w:r>
          </w:p>
        </w:tc>
        <w:tc>
          <w:tcPr>
            <w:tcW w:w="850" w:type="dxa"/>
          </w:tcPr>
          <w:p w14:paraId="1187199F" w14:textId="77777777" w:rsidR="0042508B" w:rsidRPr="00C02FFF" w:rsidRDefault="0042508B" w:rsidP="00FF66F7">
            <w:pPr>
              <w:jc w:val="center"/>
            </w:pPr>
            <w:r w:rsidRPr="00C02FFF">
              <w:t>8.7</w:t>
            </w:r>
          </w:p>
        </w:tc>
        <w:tc>
          <w:tcPr>
            <w:tcW w:w="851" w:type="dxa"/>
          </w:tcPr>
          <w:p w14:paraId="06EEB63E" w14:textId="77777777" w:rsidR="0042508B" w:rsidRPr="00C02FFF" w:rsidRDefault="0042508B" w:rsidP="00FF66F7">
            <w:pPr>
              <w:jc w:val="center"/>
            </w:pPr>
            <w:r w:rsidRPr="00C02FFF">
              <w:t>9.7</w:t>
            </w:r>
          </w:p>
        </w:tc>
      </w:tr>
      <w:tr w:rsidR="0042508B" w14:paraId="0EF0DD61" w14:textId="77777777" w:rsidTr="00FF66F7">
        <w:tc>
          <w:tcPr>
            <w:tcW w:w="648" w:type="dxa"/>
          </w:tcPr>
          <w:p w14:paraId="2C7AC9D4" w14:textId="77777777" w:rsidR="0042508B" w:rsidRPr="002A3407" w:rsidRDefault="0042508B" w:rsidP="00FF66F7">
            <w:pPr>
              <w:jc w:val="center"/>
            </w:pPr>
            <w:r w:rsidRPr="002A3407">
              <w:t>B25</w:t>
            </w:r>
          </w:p>
        </w:tc>
        <w:tc>
          <w:tcPr>
            <w:tcW w:w="445" w:type="dxa"/>
          </w:tcPr>
          <w:p w14:paraId="7D9DA726" w14:textId="77777777" w:rsidR="0042508B" w:rsidRPr="00D74A5B" w:rsidRDefault="0042508B" w:rsidP="00A63696">
            <w:r w:rsidRPr="00D74A5B">
              <w:t>33</w:t>
            </w:r>
          </w:p>
        </w:tc>
        <w:tc>
          <w:tcPr>
            <w:tcW w:w="412" w:type="dxa"/>
          </w:tcPr>
          <w:p w14:paraId="2422548B" w14:textId="77777777" w:rsidR="0042508B" w:rsidRPr="00D74A5B" w:rsidRDefault="0042508B" w:rsidP="00A63696">
            <w:r w:rsidRPr="00D74A5B">
              <w:t>M</w:t>
            </w:r>
          </w:p>
        </w:tc>
        <w:tc>
          <w:tcPr>
            <w:tcW w:w="2707" w:type="dxa"/>
          </w:tcPr>
          <w:p w14:paraId="54121629" w14:textId="77777777" w:rsidR="0042508B" w:rsidRPr="00D9130E" w:rsidRDefault="0042508B" w:rsidP="00E0308A">
            <w:pPr>
              <w:jc w:val="center"/>
            </w:pPr>
            <w:r w:rsidRPr="00D9130E">
              <w:t>None</w:t>
            </w:r>
          </w:p>
        </w:tc>
        <w:tc>
          <w:tcPr>
            <w:tcW w:w="1121" w:type="dxa"/>
          </w:tcPr>
          <w:p w14:paraId="54E90F8A" w14:textId="77777777" w:rsidR="0042508B" w:rsidRPr="004D78F4" w:rsidRDefault="0042508B" w:rsidP="00CD3FF0">
            <w:pPr>
              <w:jc w:val="center"/>
            </w:pPr>
            <w:r w:rsidRPr="004D78F4">
              <w:t>Survivor</w:t>
            </w:r>
          </w:p>
        </w:tc>
        <w:tc>
          <w:tcPr>
            <w:tcW w:w="445" w:type="dxa"/>
          </w:tcPr>
          <w:p w14:paraId="0C060983" w14:textId="77777777" w:rsidR="0042508B" w:rsidRPr="00C533DF" w:rsidRDefault="0042508B" w:rsidP="00CD3FF0">
            <w:pPr>
              <w:jc w:val="center"/>
            </w:pPr>
            <w:r w:rsidRPr="00C533DF">
              <w:t>1</w:t>
            </w:r>
          </w:p>
        </w:tc>
        <w:tc>
          <w:tcPr>
            <w:tcW w:w="739" w:type="dxa"/>
          </w:tcPr>
          <w:p w14:paraId="5EA79B0A" w14:textId="77777777" w:rsidR="0042508B" w:rsidRPr="003E672A" w:rsidRDefault="0042508B" w:rsidP="00625D80">
            <w:r w:rsidRPr="003E672A">
              <w:t>3.70</w:t>
            </w:r>
          </w:p>
        </w:tc>
        <w:tc>
          <w:tcPr>
            <w:tcW w:w="821" w:type="dxa"/>
          </w:tcPr>
          <w:p w14:paraId="5EF3AE2A" w14:textId="77777777" w:rsidR="0042508B" w:rsidRPr="00C02FFF" w:rsidRDefault="0042508B" w:rsidP="00FF66F7">
            <w:pPr>
              <w:jc w:val="center"/>
            </w:pPr>
            <w:r w:rsidRPr="00C02FFF">
              <w:t>75.2</w:t>
            </w:r>
          </w:p>
        </w:tc>
        <w:tc>
          <w:tcPr>
            <w:tcW w:w="850" w:type="dxa"/>
          </w:tcPr>
          <w:p w14:paraId="456D71CD" w14:textId="77777777" w:rsidR="0042508B" w:rsidRPr="00C02FFF" w:rsidRDefault="0042508B" w:rsidP="00FF66F7">
            <w:pPr>
              <w:jc w:val="center"/>
            </w:pPr>
            <w:r w:rsidRPr="00C02FFF">
              <w:t>5.6</w:t>
            </w:r>
          </w:p>
        </w:tc>
        <w:tc>
          <w:tcPr>
            <w:tcW w:w="851" w:type="dxa"/>
          </w:tcPr>
          <w:p w14:paraId="12B39892" w14:textId="77777777" w:rsidR="0042508B" w:rsidRPr="00C02FFF" w:rsidRDefault="0042508B" w:rsidP="00FF66F7">
            <w:pPr>
              <w:jc w:val="center"/>
            </w:pPr>
            <w:r w:rsidRPr="00C02FFF">
              <w:t>19.1</w:t>
            </w:r>
          </w:p>
        </w:tc>
      </w:tr>
      <w:tr w:rsidR="0042508B" w14:paraId="304253BD" w14:textId="77777777" w:rsidTr="00FF66F7">
        <w:tc>
          <w:tcPr>
            <w:tcW w:w="648" w:type="dxa"/>
          </w:tcPr>
          <w:p w14:paraId="49697887" w14:textId="77777777" w:rsidR="0042508B" w:rsidRPr="002A3407" w:rsidRDefault="0042508B" w:rsidP="00FF66F7">
            <w:pPr>
              <w:jc w:val="center"/>
            </w:pPr>
            <w:r w:rsidRPr="002A3407">
              <w:t>A23</w:t>
            </w:r>
          </w:p>
        </w:tc>
        <w:tc>
          <w:tcPr>
            <w:tcW w:w="445" w:type="dxa"/>
          </w:tcPr>
          <w:p w14:paraId="6E41A5E9" w14:textId="77777777" w:rsidR="0042508B" w:rsidRPr="00D74A5B" w:rsidRDefault="0042508B" w:rsidP="00A63696">
            <w:r w:rsidRPr="00D74A5B">
              <w:t>48</w:t>
            </w:r>
          </w:p>
        </w:tc>
        <w:tc>
          <w:tcPr>
            <w:tcW w:w="412" w:type="dxa"/>
          </w:tcPr>
          <w:p w14:paraId="6786D7CC" w14:textId="77777777" w:rsidR="0042508B" w:rsidRPr="00D74A5B" w:rsidRDefault="0042508B" w:rsidP="00A63696">
            <w:r w:rsidRPr="00D74A5B">
              <w:t>M</w:t>
            </w:r>
          </w:p>
        </w:tc>
        <w:tc>
          <w:tcPr>
            <w:tcW w:w="2707" w:type="dxa"/>
          </w:tcPr>
          <w:p w14:paraId="3B11AC90" w14:textId="77777777" w:rsidR="0042508B" w:rsidRPr="00D9130E" w:rsidRDefault="0042508B" w:rsidP="00E0308A">
            <w:pPr>
              <w:jc w:val="center"/>
            </w:pPr>
            <w:r>
              <w:t>DM</w:t>
            </w:r>
          </w:p>
        </w:tc>
        <w:tc>
          <w:tcPr>
            <w:tcW w:w="1121" w:type="dxa"/>
          </w:tcPr>
          <w:p w14:paraId="3015E907" w14:textId="77777777" w:rsidR="0042508B" w:rsidRPr="004D78F4" w:rsidRDefault="0042508B" w:rsidP="00CD3FF0">
            <w:pPr>
              <w:jc w:val="center"/>
            </w:pPr>
            <w:r w:rsidRPr="004D78F4">
              <w:t>Survivor</w:t>
            </w:r>
          </w:p>
        </w:tc>
        <w:tc>
          <w:tcPr>
            <w:tcW w:w="445" w:type="dxa"/>
          </w:tcPr>
          <w:p w14:paraId="53998DC7" w14:textId="77777777" w:rsidR="0042508B" w:rsidRPr="00C533DF" w:rsidRDefault="0042508B" w:rsidP="00CD3FF0">
            <w:pPr>
              <w:jc w:val="center"/>
            </w:pPr>
            <w:r w:rsidRPr="00C533DF">
              <w:t>1</w:t>
            </w:r>
          </w:p>
        </w:tc>
        <w:tc>
          <w:tcPr>
            <w:tcW w:w="739" w:type="dxa"/>
          </w:tcPr>
          <w:p w14:paraId="44E0FC23" w14:textId="77777777" w:rsidR="0042508B" w:rsidRPr="003E672A" w:rsidRDefault="0042508B" w:rsidP="00625D80">
            <w:r w:rsidRPr="003E672A">
              <w:t>4.40</w:t>
            </w:r>
          </w:p>
        </w:tc>
        <w:tc>
          <w:tcPr>
            <w:tcW w:w="821" w:type="dxa"/>
          </w:tcPr>
          <w:p w14:paraId="06359353" w14:textId="77777777" w:rsidR="0042508B" w:rsidRPr="00C02FFF" w:rsidRDefault="0042508B" w:rsidP="00FF66F7">
            <w:pPr>
              <w:jc w:val="center"/>
            </w:pPr>
            <w:r w:rsidRPr="00C02FFF">
              <w:t>80.5</w:t>
            </w:r>
          </w:p>
        </w:tc>
        <w:tc>
          <w:tcPr>
            <w:tcW w:w="850" w:type="dxa"/>
          </w:tcPr>
          <w:p w14:paraId="50618B01" w14:textId="77777777" w:rsidR="0042508B" w:rsidRPr="00C02FFF" w:rsidRDefault="0042508B" w:rsidP="00FF66F7">
            <w:pPr>
              <w:jc w:val="center"/>
            </w:pPr>
            <w:r w:rsidRPr="00C02FFF">
              <w:t>8.2</w:t>
            </w:r>
          </w:p>
        </w:tc>
        <w:tc>
          <w:tcPr>
            <w:tcW w:w="851" w:type="dxa"/>
          </w:tcPr>
          <w:p w14:paraId="491E7383" w14:textId="77777777" w:rsidR="0042508B" w:rsidRPr="00C02FFF" w:rsidRDefault="0042508B" w:rsidP="00FF66F7">
            <w:pPr>
              <w:jc w:val="center"/>
            </w:pPr>
            <w:r w:rsidRPr="00C02FFF">
              <w:t>11.2</w:t>
            </w:r>
          </w:p>
        </w:tc>
      </w:tr>
      <w:tr w:rsidR="0042508B" w14:paraId="55683B28" w14:textId="77777777" w:rsidTr="00FF66F7">
        <w:tc>
          <w:tcPr>
            <w:tcW w:w="648" w:type="dxa"/>
          </w:tcPr>
          <w:p w14:paraId="7B9349C1" w14:textId="77777777" w:rsidR="0042508B" w:rsidRPr="002A3407" w:rsidRDefault="0042508B" w:rsidP="00FF66F7">
            <w:pPr>
              <w:jc w:val="center"/>
            </w:pPr>
            <w:r w:rsidRPr="002A3407">
              <w:t>B53</w:t>
            </w:r>
          </w:p>
        </w:tc>
        <w:tc>
          <w:tcPr>
            <w:tcW w:w="445" w:type="dxa"/>
          </w:tcPr>
          <w:p w14:paraId="5C8177FC" w14:textId="77777777" w:rsidR="0042508B" w:rsidRPr="00D74A5B" w:rsidRDefault="0042508B" w:rsidP="00A63696">
            <w:r w:rsidRPr="00D74A5B">
              <w:t>45</w:t>
            </w:r>
          </w:p>
        </w:tc>
        <w:tc>
          <w:tcPr>
            <w:tcW w:w="412" w:type="dxa"/>
          </w:tcPr>
          <w:p w14:paraId="6DE4D696" w14:textId="77777777" w:rsidR="0042508B" w:rsidRPr="00D74A5B" w:rsidRDefault="0042508B" w:rsidP="00A63696">
            <w:r w:rsidRPr="00D74A5B">
              <w:t>M</w:t>
            </w:r>
          </w:p>
        </w:tc>
        <w:tc>
          <w:tcPr>
            <w:tcW w:w="2707" w:type="dxa"/>
          </w:tcPr>
          <w:p w14:paraId="7F0922BD" w14:textId="77777777" w:rsidR="0042508B" w:rsidRPr="00D9130E" w:rsidRDefault="0042508B" w:rsidP="00E0308A">
            <w:pPr>
              <w:jc w:val="center"/>
            </w:pPr>
            <w:r>
              <w:t>Non</w:t>
            </w:r>
            <w:r w:rsidRPr="00D9130E">
              <w:t>e</w:t>
            </w:r>
          </w:p>
        </w:tc>
        <w:tc>
          <w:tcPr>
            <w:tcW w:w="1121" w:type="dxa"/>
          </w:tcPr>
          <w:p w14:paraId="1C869C61" w14:textId="77777777" w:rsidR="0042508B" w:rsidRPr="004D78F4" w:rsidRDefault="0042508B" w:rsidP="00CD3FF0">
            <w:pPr>
              <w:jc w:val="center"/>
            </w:pPr>
            <w:r w:rsidRPr="004D78F4">
              <w:t>Survivor</w:t>
            </w:r>
          </w:p>
        </w:tc>
        <w:tc>
          <w:tcPr>
            <w:tcW w:w="445" w:type="dxa"/>
          </w:tcPr>
          <w:p w14:paraId="732A087B" w14:textId="77777777" w:rsidR="0042508B" w:rsidRPr="00C533DF" w:rsidRDefault="0042508B" w:rsidP="00CD3FF0">
            <w:pPr>
              <w:jc w:val="center"/>
            </w:pPr>
            <w:r w:rsidRPr="00C533DF">
              <w:t>1</w:t>
            </w:r>
          </w:p>
        </w:tc>
        <w:tc>
          <w:tcPr>
            <w:tcW w:w="739" w:type="dxa"/>
          </w:tcPr>
          <w:p w14:paraId="2E944F52" w14:textId="77777777" w:rsidR="0042508B" w:rsidRPr="003E672A" w:rsidRDefault="0042508B" w:rsidP="00625D80">
            <w:r w:rsidRPr="003E672A">
              <w:t>5.30</w:t>
            </w:r>
          </w:p>
        </w:tc>
        <w:tc>
          <w:tcPr>
            <w:tcW w:w="821" w:type="dxa"/>
          </w:tcPr>
          <w:p w14:paraId="0AB3C15A" w14:textId="77777777" w:rsidR="0042508B" w:rsidRPr="00C02FFF" w:rsidRDefault="0042508B" w:rsidP="00FF66F7">
            <w:pPr>
              <w:jc w:val="center"/>
            </w:pPr>
            <w:r w:rsidRPr="00C02FFF">
              <w:t>72.8</w:t>
            </w:r>
          </w:p>
        </w:tc>
        <w:tc>
          <w:tcPr>
            <w:tcW w:w="850" w:type="dxa"/>
          </w:tcPr>
          <w:p w14:paraId="2D0D54E4" w14:textId="77777777" w:rsidR="0042508B" w:rsidRPr="00C02FFF" w:rsidRDefault="0042508B" w:rsidP="00FF66F7">
            <w:pPr>
              <w:jc w:val="center"/>
            </w:pPr>
            <w:r w:rsidRPr="00C02FFF">
              <w:t>4.9</w:t>
            </w:r>
          </w:p>
        </w:tc>
        <w:tc>
          <w:tcPr>
            <w:tcW w:w="851" w:type="dxa"/>
          </w:tcPr>
          <w:p w14:paraId="737E7555" w14:textId="77777777" w:rsidR="0042508B" w:rsidRPr="00C02FFF" w:rsidRDefault="0042508B" w:rsidP="00FF66F7">
            <w:pPr>
              <w:jc w:val="center"/>
            </w:pPr>
            <w:r w:rsidRPr="00C02FFF">
              <w:t>22.1</w:t>
            </w:r>
          </w:p>
        </w:tc>
      </w:tr>
      <w:tr w:rsidR="0042508B" w14:paraId="71F367D8" w14:textId="77777777" w:rsidTr="00FF66F7">
        <w:tc>
          <w:tcPr>
            <w:tcW w:w="648" w:type="dxa"/>
          </w:tcPr>
          <w:p w14:paraId="1AB26259" w14:textId="77777777" w:rsidR="0042508B" w:rsidRPr="002A3407" w:rsidRDefault="0042508B" w:rsidP="00FF66F7">
            <w:pPr>
              <w:jc w:val="center"/>
            </w:pPr>
            <w:r w:rsidRPr="002A3407">
              <w:t>B38</w:t>
            </w:r>
          </w:p>
        </w:tc>
        <w:tc>
          <w:tcPr>
            <w:tcW w:w="445" w:type="dxa"/>
          </w:tcPr>
          <w:p w14:paraId="4873AAA0" w14:textId="77777777" w:rsidR="0042508B" w:rsidRPr="00D74A5B" w:rsidRDefault="0042508B" w:rsidP="00A63696">
            <w:r w:rsidRPr="00D74A5B">
              <w:t>65</w:t>
            </w:r>
          </w:p>
        </w:tc>
        <w:tc>
          <w:tcPr>
            <w:tcW w:w="412" w:type="dxa"/>
          </w:tcPr>
          <w:p w14:paraId="1865A21B" w14:textId="77777777" w:rsidR="0042508B" w:rsidRPr="00D74A5B" w:rsidRDefault="0042508B" w:rsidP="00A63696">
            <w:r w:rsidRPr="00D74A5B">
              <w:t>F</w:t>
            </w:r>
          </w:p>
        </w:tc>
        <w:tc>
          <w:tcPr>
            <w:tcW w:w="2707" w:type="dxa"/>
          </w:tcPr>
          <w:p w14:paraId="0E08A174" w14:textId="77777777" w:rsidR="0042508B" w:rsidRPr="00D9130E" w:rsidRDefault="0042508B" w:rsidP="00E0308A">
            <w:pPr>
              <w:jc w:val="center"/>
            </w:pPr>
            <w:r>
              <w:t>Non</w:t>
            </w:r>
            <w:r w:rsidRPr="00D9130E">
              <w:t>e</w:t>
            </w:r>
          </w:p>
        </w:tc>
        <w:tc>
          <w:tcPr>
            <w:tcW w:w="1121" w:type="dxa"/>
          </w:tcPr>
          <w:p w14:paraId="7C26A917" w14:textId="77777777" w:rsidR="0042508B" w:rsidRPr="004D78F4" w:rsidRDefault="0042508B" w:rsidP="00CD3FF0">
            <w:pPr>
              <w:jc w:val="center"/>
            </w:pPr>
            <w:r w:rsidRPr="004D78F4">
              <w:t>Survivor</w:t>
            </w:r>
          </w:p>
        </w:tc>
        <w:tc>
          <w:tcPr>
            <w:tcW w:w="445" w:type="dxa"/>
          </w:tcPr>
          <w:p w14:paraId="7231E245" w14:textId="77777777" w:rsidR="0042508B" w:rsidRPr="00C533DF" w:rsidRDefault="0042508B" w:rsidP="00CD3FF0">
            <w:pPr>
              <w:jc w:val="center"/>
            </w:pPr>
            <w:r w:rsidRPr="00C533DF">
              <w:t>1</w:t>
            </w:r>
          </w:p>
        </w:tc>
        <w:tc>
          <w:tcPr>
            <w:tcW w:w="739" w:type="dxa"/>
          </w:tcPr>
          <w:p w14:paraId="7EC26846" w14:textId="77777777" w:rsidR="0042508B" w:rsidRPr="003E672A" w:rsidRDefault="0042508B" w:rsidP="00625D80">
            <w:r w:rsidRPr="003E672A">
              <w:t>5.30</w:t>
            </w:r>
          </w:p>
        </w:tc>
        <w:tc>
          <w:tcPr>
            <w:tcW w:w="821" w:type="dxa"/>
          </w:tcPr>
          <w:p w14:paraId="03274556" w14:textId="77777777" w:rsidR="0042508B" w:rsidRPr="00C02FFF" w:rsidRDefault="0042508B" w:rsidP="00FF66F7">
            <w:pPr>
              <w:jc w:val="center"/>
            </w:pPr>
            <w:r w:rsidRPr="00C02FFF">
              <w:t>74.1</w:t>
            </w:r>
          </w:p>
        </w:tc>
        <w:tc>
          <w:tcPr>
            <w:tcW w:w="850" w:type="dxa"/>
          </w:tcPr>
          <w:p w14:paraId="149BAA1E" w14:textId="77777777" w:rsidR="0042508B" w:rsidRPr="00C02FFF" w:rsidRDefault="0042508B" w:rsidP="00FF66F7">
            <w:pPr>
              <w:jc w:val="center"/>
            </w:pPr>
            <w:r w:rsidRPr="00C02FFF">
              <w:t>5.5</w:t>
            </w:r>
          </w:p>
        </w:tc>
        <w:tc>
          <w:tcPr>
            <w:tcW w:w="851" w:type="dxa"/>
          </w:tcPr>
          <w:p w14:paraId="32DA0B61" w14:textId="77777777" w:rsidR="0042508B" w:rsidRPr="00C02FFF" w:rsidRDefault="0042508B" w:rsidP="00FF66F7">
            <w:pPr>
              <w:jc w:val="center"/>
            </w:pPr>
            <w:r w:rsidRPr="00C02FFF">
              <w:t>20.3</w:t>
            </w:r>
          </w:p>
        </w:tc>
      </w:tr>
      <w:tr w:rsidR="0042508B" w14:paraId="0C97CE82" w14:textId="77777777" w:rsidTr="00FF66F7">
        <w:tc>
          <w:tcPr>
            <w:tcW w:w="648" w:type="dxa"/>
          </w:tcPr>
          <w:p w14:paraId="21E3C0FB" w14:textId="77777777" w:rsidR="0042508B" w:rsidRPr="002A3407" w:rsidRDefault="0042508B" w:rsidP="00FF66F7">
            <w:pPr>
              <w:jc w:val="center"/>
            </w:pPr>
            <w:r w:rsidRPr="002A3407">
              <w:t>B18</w:t>
            </w:r>
          </w:p>
        </w:tc>
        <w:tc>
          <w:tcPr>
            <w:tcW w:w="445" w:type="dxa"/>
          </w:tcPr>
          <w:p w14:paraId="396F2C3C" w14:textId="77777777" w:rsidR="0042508B" w:rsidRPr="00D74A5B" w:rsidRDefault="0042508B" w:rsidP="00A63696">
            <w:r w:rsidRPr="00D74A5B">
              <w:t>50</w:t>
            </w:r>
          </w:p>
        </w:tc>
        <w:tc>
          <w:tcPr>
            <w:tcW w:w="412" w:type="dxa"/>
          </w:tcPr>
          <w:p w14:paraId="7900C579" w14:textId="77777777" w:rsidR="0042508B" w:rsidRPr="00D74A5B" w:rsidRDefault="0042508B" w:rsidP="00A63696">
            <w:r w:rsidRPr="00D74A5B">
              <w:t>F</w:t>
            </w:r>
          </w:p>
        </w:tc>
        <w:tc>
          <w:tcPr>
            <w:tcW w:w="2707" w:type="dxa"/>
          </w:tcPr>
          <w:p w14:paraId="2DA49E55" w14:textId="77777777" w:rsidR="0042508B" w:rsidRPr="00D9130E" w:rsidRDefault="0042508B" w:rsidP="00E0308A">
            <w:pPr>
              <w:jc w:val="center"/>
            </w:pPr>
            <w:r w:rsidRPr="00D9130E">
              <w:t>None</w:t>
            </w:r>
          </w:p>
        </w:tc>
        <w:tc>
          <w:tcPr>
            <w:tcW w:w="1121" w:type="dxa"/>
          </w:tcPr>
          <w:p w14:paraId="1F5AE199" w14:textId="77777777" w:rsidR="0042508B" w:rsidRPr="004D78F4" w:rsidRDefault="0042508B" w:rsidP="00CD3FF0">
            <w:pPr>
              <w:jc w:val="center"/>
            </w:pPr>
            <w:r w:rsidRPr="004D78F4">
              <w:t>Survivor</w:t>
            </w:r>
          </w:p>
        </w:tc>
        <w:tc>
          <w:tcPr>
            <w:tcW w:w="445" w:type="dxa"/>
          </w:tcPr>
          <w:p w14:paraId="7C8D5F54" w14:textId="77777777" w:rsidR="0042508B" w:rsidRPr="00C533DF" w:rsidRDefault="0042508B" w:rsidP="00CD3FF0">
            <w:pPr>
              <w:jc w:val="center"/>
            </w:pPr>
            <w:r w:rsidRPr="00C533DF">
              <w:t>1</w:t>
            </w:r>
          </w:p>
        </w:tc>
        <w:tc>
          <w:tcPr>
            <w:tcW w:w="739" w:type="dxa"/>
          </w:tcPr>
          <w:p w14:paraId="568F14EC" w14:textId="77777777" w:rsidR="0042508B" w:rsidRPr="003E672A" w:rsidRDefault="0042508B" w:rsidP="00625D80">
            <w:r w:rsidRPr="003E672A">
              <w:t>4.10</w:t>
            </w:r>
          </w:p>
        </w:tc>
        <w:tc>
          <w:tcPr>
            <w:tcW w:w="821" w:type="dxa"/>
          </w:tcPr>
          <w:p w14:paraId="4A2281DE" w14:textId="77777777" w:rsidR="0042508B" w:rsidRPr="00C02FFF" w:rsidRDefault="0042508B" w:rsidP="00FF66F7">
            <w:pPr>
              <w:jc w:val="center"/>
            </w:pPr>
            <w:r w:rsidRPr="00C02FFF">
              <w:t>75.8</w:t>
            </w:r>
          </w:p>
        </w:tc>
        <w:tc>
          <w:tcPr>
            <w:tcW w:w="850" w:type="dxa"/>
          </w:tcPr>
          <w:p w14:paraId="28DCFD36" w14:textId="77777777" w:rsidR="0042508B" w:rsidRPr="00C02FFF" w:rsidRDefault="0042508B" w:rsidP="00FF66F7">
            <w:pPr>
              <w:jc w:val="center"/>
            </w:pPr>
            <w:r w:rsidRPr="00C02FFF">
              <w:t>6.4</w:t>
            </w:r>
          </w:p>
        </w:tc>
        <w:tc>
          <w:tcPr>
            <w:tcW w:w="851" w:type="dxa"/>
          </w:tcPr>
          <w:p w14:paraId="40EAD91C" w14:textId="77777777" w:rsidR="0042508B" w:rsidRPr="00C02FFF" w:rsidRDefault="0042508B" w:rsidP="00FF66F7">
            <w:pPr>
              <w:jc w:val="center"/>
            </w:pPr>
            <w:r w:rsidRPr="00C02FFF">
              <w:t>17.7</w:t>
            </w:r>
          </w:p>
        </w:tc>
      </w:tr>
      <w:tr w:rsidR="0042508B" w14:paraId="25602C6C" w14:textId="77777777" w:rsidTr="00FF66F7">
        <w:tc>
          <w:tcPr>
            <w:tcW w:w="648" w:type="dxa"/>
          </w:tcPr>
          <w:p w14:paraId="36DA01B5" w14:textId="77777777" w:rsidR="0042508B" w:rsidRPr="0042508B" w:rsidRDefault="0042508B" w:rsidP="00FF66F7">
            <w:pPr>
              <w:jc w:val="center"/>
            </w:pPr>
            <w:r w:rsidRPr="0042508B">
              <w:t>A21</w:t>
            </w:r>
          </w:p>
        </w:tc>
        <w:tc>
          <w:tcPr>
            <w:tcW w:w="445" w:type="dxa"/>
          </w:tcPr>
          <w:p w14:paraId="6480443C" w14:textId="77777777" w:rsidR="0042508B" w:rsidRPr="0042508B" w:rsidRDefault="0042508B" w:rsidP="00A63696">
            <w:r w:rsidRPr="0042508B">
              <w:t>64</w:t>
            </w:r>
          </w:p>
        </w:tc>
        <w:tc>
          <w:tcPr>
            <w:tcW w:w="412" w:type="dxa"/>
          </w:tcPr>
          <w:p w14:paraId="27C69694" w14:textId="77777777" w:rsidR="0042508B" w:rsidRPr="00D74A5B" w:rsidRDefault="0042508B" w:rsidP="00A63696">
            <w:r w:rsidRPr="00D74A5B">
              <w:t>M</w:t>
            </w:r>
          </w:p>
        </w:tc>
        <w:tc>
          <w:tcPr>
            <w:tcW w:w="2707" w:type="dxa"/>
          </w:tcPr>
          <w:p w14:paraId="088B6B02" w14:textId="77777777" w:rsidR="0042508B" w:rsidRPr="00D9130E" w:rsidRDefault="0042508B" w:rsidP="00E0308A">
            <w:pPr>
              <w:jc w:val="center"/>
            </w:pPr>
            <w:r>
              <w:t>HRN,</w:t>
            </w:r>
            <w:r w:rsidRPr="00D9130E">
              <w:t xml:space="preserve"> depression</w:t>
            </w:r>
          </w:p>
        </w:tc>
        <w:tc>
          <w:tcPr>
            <w:tcW w:w="1121" w:type="dxa"/>
          </w:tcPr>
          <w:p w14:paraId="6794EAE4" w14:textId="77777777" w:rsidR="0042508B" w:rsidRPr="004D78F4" w:rsidRDefault="0042508B" w:rsidP="00CD3FF0">
            <w:pPr>
              <w:jc w:val="center"/>
            </w:pPr>
            <w:r w:rsidRPr="004D78F4">
              <w:t>Survivor</w:t>
            </w:r>
          </w:p>
        </w:tc>
        <w:tc>
          <w:tcPr>
            <w:tcW w:w="445" w:type="dxa"/>
          </w:tcPr>
          <w:p w14:paraId="57040B63" w14:textId="77777777" w:rsidR="0042508B" w:rsidRPr="00C533DF" w:rsidRDefault="0042508B" w:rsidP="00CD3FF0">
            <w:pPr>
              <w:jc w:val="center"/>
            </w:pPr>
            <w:r w:rsidRPr="00C533DF">
              <w:t>1</w:t>
            </w:r>
          </w:p>
        </w:tc>
        <w:tc>
          <w:tcPr>
            <w:tcW w:w="739" w:type="dxa"/>
          </w:tcPr>
          <w:p w14:paraId="5135B7A5" w14:textId="77777777" w:rsidR="0042508B" w:rsidRPr="003E672A" w:rsidRDefault="0042508B" w:rsidP="00625D80">
            <w:r w:rsidRPr="003E672A">
              <w:t>6.00</w:t>
            </w:r>
          </w:p>
        </w:tc>
        <w:tc>
          <w:tcPr>
            <w:tcW w:w="821" w:type="dxa"/>
          </w:tcPr>
          <w:p w14:paraId="14D31740" w14:textId="77777777" w:rsidR="0042508B" w:rsidRPr="00C02FFF" w:rsidRDefault="0042508B" w:rsidP="00FF66F7">
            <w:pPr>
              <w:jc w:val="center"/>
            </w:pPr>
            <w:r w:rsidRPr="00C02FFF">
              <w:t>76.7</w:t>
            </w:r>
          </w:p>
        </w:tc>
        <w:tc>
          <w:tcPr>
            <w:tcW w:w="850" w:type="dxa"/>
          </w:tcPr>
          <w:p w14:paraId="012FB1B8" w14:textId="77777777" w:rsidR="0042508B" w:rsidRPr="00C02FFF" w:rsidRDefault="0042508B" w:rsidP="00FF66F7">
            <w:pPr>
              <w:jc w:val="center"/>
            </w:pPr>
            <w:r w:rsidRPr="00C02FFF">
              <w:t>7.2</w:t>
            </w:r>
          </w:p>
        </w:tc>
        <w:tc>
          <w:tcPr>
            <w:tcW w:w="851" w:type="dxa"/>
          </w:tcPr>
          <w:p w14:paraId="1DC18D8D" w14:textId="77777777" w:rsidR="0042508B" w:rsidRPr="00C02FFF" w:rsidRDefault="0042508B" w:rsidP="00FF66F7">
            <w:pPr>
              <w:jc w:val="center"/>
            </w:pPr>
            <w:r w:rsidRPr="00C02FFF">
              <w:t>16.0</w:t>
            </w:r>
          </w:p>
        </w:tc>
      </w:tr>
      <w:tr w:rsidR="0042508B" w14:paraId="0ABB875E" w14:textId="77777777" w:rsidTr="00FF66F7">
        <w:tc>
          <w:tcPr>
            <w:tcW w:w="648" w:type="dxa"/>
          </w:tcPr>
          <w:p w14:paraId="7594F42D" w14:textId="77777777" w:rsidR="0042508B" w:rsidRPr="0042508B" w:rsidRDefault="0042508B" w:rsidP="00FF66F7">
            <w:pPr>
              <w:jc w:val="center"/>
            </w:pPr>
            <w:r w:rsidRPr="0042508B">
              <w:t>B29</w:t>
            </w:r>
          </w:p>
        </w:tc>
        <w:tc>
          <w:tcPr>
            <w:tcW w:w="445" w:type="dxa"/>
          </w:tcPr>
          <w:p w14:paraId="6E6848BC" w14:textId="77777777" w:rsidR="0042508B" w:rsidRPr="0042508B" w:rsidRDefault="0042508B" w:rsidP="00A63696">
            <w:r w:rsidRPr="0042508B">
              <w:t>79</w:t>
            </w:r>
          </w:p>
        </w:tc>
        <w:tc>
          <w:tcPr>
            <w:tcW w:w="412" w:type="dxa"/>
          </w:tcPr>
          <w:p w14:paraId="31BB4990" w14:textId="77777777" w:rsidR="0042508B" w:rsidRPr="00D74A5B" w:rsidRDefault="0042508B" w:rsidP="00A63696">
            <w:r>
              <w:t>M</w:t>
            </w:r>
          </w:p>
        </w:tc>
        <w:tc>
          <w:tcPr>
            <w:tcW w:w="2707" w:type="dxa"/>
          </w:tcPr>
          <w:p w14:paraId="7901D720" w14:textId="77777777" w:rsidR="0042508B" w:rsidRPr="00D9130E" w:rsidRDefault="0042508B" w:rsidP="00E0308A">
            <w:pPr>
              <w:jc w:val="center"/>
            </w:pPr>
            <w:r>
              <w:t>HYN</w:t>
            </w:r>
            <w:r w:rsidRPr="00D9130E">
              <w:t xml:space="preserve">, </w:t>
            </w:r>
            <w:r>
              <w:t>DM, HLPD</w:t>
            </w:r>
          </w:p>
        </w:tc>
        <w:tc>
          <w:tcPr>
            <w:tcW w:w="1121" w:type="dxa"/>
          </w:tcPr>
          <w:p w14:paraId="56A6E135" w14:textId="77777777" w:rsidR="0042508B" w:rsidRPr="004D78F4" w:rsidRDefault="0042508B" w:rsidP="00CD3FF0">
            <w:pPr>
              <w:jc w:val="center"/>
            </w:pPr>
            <w:r w:rsidRPr="004D78F4">
              <w:t>Survivor</w:t>
            </w:r>
          </w:p>
        </w:tc>
        <w:tc>
          <w:tcPr>
            <w:tcW w:w="445" w:type="dxa"/>
          </w:tcPr>
          <w:p w14:paraId="5B1A8E63" w14:textId="77777777" w:rsidR="0042508B" w:rsidRPr="00C533DF" w:rsidRDefault="0042508B" w:rsidP="00CD3FF0">
            <w:pPr>
              <w:jc w:val="center"/>
            </w:pPr>
            <w:r w:rsidRPr="00C533DF">
              <w:t>1</w:t>
            </w:r>
          </w:p>
        </w:tc>
        <w:tc>
          <w:tcPr>
            <w:tcW w:w="739" w:type="dxa"/>
          </w:tcPr>
          <w:p w14:paraId="24D54787" w14:textId="77777777" w:rsidR="0042508B" w:rsidRPr="003E672A" w:rsidRDefault="0042508B" w:rsidP="00625D80">
            <w:r w:rsidRPr="003E672A">
              <w:t>8.90</w:t>
            </w:r>
          </w:p>
        </w:tc>
        <w:tc>
          <w:tcPr>
            <w:tcW w:w="821" w:type="dxa"/>
          </w:tcPr>
          <w:p w14:paraId="2525DE89" w14:textId="77777777" w:rsidR="0042508B" w:rsidRPr="00C02FFF" w:rsidRDefault="0042508B" w:rsidP="00FF66F7">
            <w:pPr>
              <w:jc w:val="center"/>
            </w:pPr>
            <w:r w:rsidRPr="00C02FFF">
              <w:t>81.8</w:t>
            </w:r>
          </w:p>
        </w:tc>
        <w:tc>
          <w:tcPr>
            <w:tcW w:w="850" w:type="dxa"/>
          </w:tcPr>
          <w:p w14:paraId="38D6F51A" w14:textId="77777777" w:rsidR="0042508B" w:rsidRPr="00C02FFF" w:rsidRDefault="0042508B" w:rsidP="00FF66F7">
            <w:pPr>
              <w:jc w:val="center"/>
            </w:pPr>
            <w:r w:rsidRPr="00C02FFF">
              <w:t>10.7</w:t>
            </w:r>
          </w:p>
        </w:tc>
        <w:tc>
          <w:tcPr>
            <w:tcW w:w="851" w:type="dxa"/>
          </w:tcPr>
          <w:p w14:paraId="2985BD4A" w14:textId="77777777" w:rsidR="0042508B" w:rsidRPr="00C02FFF" w:rsidRDefault="0042508B" w:rsidP="00FF66F7">
            <w:pPr>
              <w:jc w:val="center"/>
            </w:pPr>
            <w:r w:rsidRPr="00C02FFF">
              <w:t>7.3</w:t>
            </w:r>
          </w:p>
        </w:tc>
      </w:tr>
      <w:tr w:rsidR="0042508B" w14:paraId="40672602" w14:textId="77777777" w:rsidTr="00FF66F7">
        <w:tc>
          <w:tcPr>
            <w:tcW w:w="648" w:type="dxa"/>
          </w:tcPr>
          <w:p w14:paraId="5744DF90" w14:textId="77777777" w:rsidR="0042508B" w:rsidRPr="0042508B" w:rsidRDefault="0042508B" w:rsidP="00FF66F7">
            <w:pPr>
              <w:jc w:val="center"/>
            </w:pPr>
            <w:r w:rsidRPr="0042508B">
              <w:t>B31</w:t>
            </w:r>
          </w:p>
        </w:tc>
        <w:tc>
          <w:tcPr>
            <w:tcW w:w="445" w:type="dxa"/>
          </w:tcPr>
          <w:p w14:paraId="08417CEB" w14:textId="77777777" w:rsidR="0042508B" w:rsidRPr="0042508B" w:rsidRDefault="0042508B" w:rsidP="00A63696">
            <w:r w:rsidRPr="0042508B">
              <w:t>39</w:t>
            </w:r>
          </w:p>
        </w:tc>
        <w:tc>
          <w:tcPr>
            <w:tcW w:w="412" w:type="dxa"/>
          </w:tcPr>
          <w:p w14:paraId="53620289" w14:textId="77777777" w:rsidR="0042508B" w:rsidRPr="00D74A5B" w:rsidRDefault="0042508B" w:rsidP="00A63696">
            <w:r w:rsidRPr="00D74A5B">
              <w:t>F</w:t>
            </w:r>
          </w:p>
        </w:tc>
        <w:tc>
          <w:tcPr>
            <w:tcW w:w="2707" w:type="dxa"/>
          </w:tcPr>
          <w:p w14:paraId="72082054" w14:textId="77777777" w:rsidR="0042508B" w:rsidRPr="00D9130E" w:rsidRDefault="0042508B" w:rsidP="00E0308A">
            <w:pPr>
              <w:jc w:val="center"/>
            </w:pPr>
            <w:r>
              <w:t>DM</w:t>
            </w:r>
          </w:p>
        </w:tc>
        <w:tc>
          <w:tcPr>
            <w:tcW w:w="1121" w:type="dxa"/>
          </w:tcPr>
          <w:p w14:paraId="3CCD1932" w14:textId="77777777" w:rsidR="0042508B" w:rsidRPr="004D78F4" w:rsidRDefault="0042508B" w:rsidP="00CD3FF0">
            <w:pPr>
              <w:jc w:val="center"/>
            </w:pPr>
            <w:r w:rsidRPr="004D78F4">
              <w:t>Survivor</w:t>
            </w:r>
          </w:p>
        </w:tc>
        <w:tc>
          <w:tcPr>
            <w:tcW w:w="445" w:type="dxa"/>
          </w:tcPr>
          <w:p w14:paraId="234C758C" w14:textId="77777777" w:rsidR="0042508B" w:rsidRPr="00C533DF" w:rsidRDefault="0042508B" w:rsidP="00CD3FF0">
            <w:pPr>
              <w:jc w:val="center"/>
            </w:pPr>
            <w:r w:rsidRPr="00C533DF">
              <w:t>1</w:t>
            </w:r>
          </w:p>
        </w:tc>
        <w:tc>
          <w:tcPr>
            <w:tcW w:w="739" w:type="dxa"/>
          </w:tcPr>
          <w:p w14:paraId="4746424B" w14:textId="77777777" w:rsidR="0042508B" w:rsidRPr="003E672A" w:rsidRDefault="0042508B" w:rsidP="00625D80">
            <w:r w:rsidRPr="003E672A">
              <w:t>7.10</w:t>
            </w:r>
          </w:p>
        </w:tc>
        <w:tc>
          <w:tcPr>
            <w:tcW w:w="821" w:type="dxa"/>
          </w:tcPr>
          <w:p w14:paraId="6D6A0731" w14:textId="77777777" w:rsidR="0042508B" w:rsidRPr="00C02FFF" w:rsidRDefault="0042508B" w:rsidP="00FF66F7">
            <w:pPr>
              <w:jc w:val="center"/>
            </w:pPr>
            <w:r w:rsidRPr="00C02FFF">
              <w:t>75.3</w:t>
            </w:r>
          </w:p>
        </w:tc>
        <w:tc>
          <w:tcPr>
            <w:tcW w:w="850" w:type="dxa"/>
          </w:tcPr>
          <w:p w14:paraId="17A2DBBD" w14:textId="77777777" w:rsidR="0042508B" w:rsidRPr="00C02FFF" w:rsidRDefault="0042508B" w:rsidP="00FF66F7">
            <w:pPr>
              <w:jc w:val="center"/>
            </w:pPr>
            <w:r w:rsidRPr="00C02FFF">
              <w:t>6.8</w:t>
            </w:r>
          </w:p>
        </w:tc>
        <w:tc>
          <w:tcPr>
            <w:tcW w:w="851" w:type="dxa"/>
          </w:tcPr>
          <w:p w14:paraId="5DD49BBA" w14:textId="77777777" w:rsidR="0042508B" w:rsidRPr="00C02FFF" w:rsidRDefault="0042508B" w:rsidP="00FF66F7">
            <w:pPr>
              <w:jc w:val="center"/>
            </w:pPr>
            <w:r w:rsidRPr="00C02FFF">
              <w:t>17.8</w:t>
            </w:r>
          </w:p>
        </w:tc>
      </w:tr>
      <w:tr w:rsidR="0042508B" w14:paraId="5835B0A8" w14:textId="77777777" w:rsidTr="00FF66F7">
        <w:tc>
          <w:tcPr>
            <w:tcW w:w="648" w:type="dxa"/>
          </w:tcPr>
          <w:p w14:paraId="5029E2BB" w14:textId="77777777" w:rsidR="0042508B" w:rsidRPr="0042508B" w:rsidRDefault="0042508B" w:rsidP="00FF66F7">
            <w:pPr>
              <w:jc w:val="center"/>
            </w:pPr>
            <w:r w:rsidRPr="0042508B">
              <w:t>B12</w:t>
            </w:r>
          </w:p>
        </w:tc>
        <w:tc>
          <w:tcPr>
            <w:tcW w:w="445" w:type="dxa"/>
          </w:tcPr>
          <w:p w14:paraId="71EC0F20" w14:textId="77777777" w:rsidR="0042508B" w:rsidRPr="0042508B" w:rsidRDefault="0042508B" w:rsidP="00A63696">
            <w:r w:rsidRPr="0042508B">
              <w:t>*</w:t>
            </w:r>
          </w:p>
        </w:tc>
        <w:tc>
          <w:tcPr>
            <w:tcW w:w="412" w:type="dxa"/>
          </w:tcPr>
          <w:p w14:paraId="080D2DBF" w14:textId="77777777" w:rsidR="0042508B" w:rsidRDefault="0042508B" w:rsidP="00A63696">
            <w:r w:rsidRPr="00D74A5B">
              <w:t>M</w:t>
            </w:r>
          </w:p>
        </w:tc>
        <w:tc>
          <w:tcPr>
            <w:tcW w:w="2707" w:type="dxa"/>
          </w:tcPr>
          <w:p w14:paraId="7CA0BA3F" w14:textId="77777777" w:rsidR="0042508B" w:rsidRPr="00D9130E" w:rsidRDefault="0042508B" w:rsidP="00E0308A">
            <w:pPr>
              <w:jc w:val="center"/>
            </w:pPr>
            <w:r>
              <w:t>G</w:t>
            </w:r>
            <w:r w:rsidRPr="00D9130E">
              <w:t xml:space="preserve">out, </w:t>
            </w:r>
            <w:r>
              <w:t>HTN</w:t>
            </w:r>
          </w:p>
        </w:tc>
        <w:tc>
          <w:tcPr>
            <w:tcW w:w="1121" w:type="dxa"/>
          </w:tcPr>
          <w:p w14:paraId="3D15F620" w14:textId="77777777" w:rsidR="0042508B" w:rsidRDefault="0042508B" w:rsidP="00CD3FF0">
            <w:pPr>
              <w:jc w:val="center"/>
            </w:pPr>
            <w:r w:rsidRPr="004D78F4">
              <w:t>Survivor</w:t>
            </w:r>
          </w:p>
        </w:tc>
        <w:tc>
          <w:tcPr>
            <w:tcW w:w="445" w:type="dxa"/>
          </w:tcPr>
          <w:p w14:paraId="0E90118E" w14:textId="77777777" w:rsidR="0042508B" w:rsidRDefault="0042508B" w:rsidP="00CD3FF0">
            <w:pPr>
              <w:jc w:val="center"/>
            </w:pPr>
            <w:r w:rsidRPr="00C533DF">
              <w:t>1</w:t>
            </w:r>
          </w:p>
        </w:tc>
        <w:tc>
          <w:tcPr>
            <w:tcW w:w="739" w:type="dxa"/>
          </w:tcPr>
          <w:p w14:paraId="47FE2597" w14:textId="77777777" w:rsidR="0042508B" w:rsidRPr="003E672A" w:rsidRDefault="0042508B" w:rsidP="00625D80">
            <w:r w:rsidRPr="003E672A">
              <w:t>5.40</w:t>
            </w:r>
          </w:p>
        </w:tc>
        <w:tc>
          <w:tcPr>
            <w:tcW w:w="821" w:type="dxa"/>
          </w:tcPr>
          <w:p w14:paraId="7BF4E3C0" w14:textId="77777777" w:rsidR="0042508B" w:rsidRPr="00C02FFF" w:rsidRDefault="0042508B" w:rsidP="00FF66F7">
            <w:pPr>
              <w:jc w:val="center"/>
            </w:pPr>
            <w:r w:rsidRPr="00C02FFF">
              <w:t>73.2</w:t>
            </w:r>
          </w:p>
        </w:tc>
        <w:tc>
          <w:tcPr>
            <w:tcW w:w="850" w:type="dxa"/>
          </w:tcPr>
          <w:p w14:paraId="7CD22B0B" w14:textId="77777777" w:rsidR="0042508B" w:rsidRPr="00C02FFF" w:rsidRDefault="0042508B" w:rsidP="00FF66F7">
            <w:pPr>
              <w:jc w:val="center"/>
            </w:pPr>
            <w:r w:rsidRPr="00C02FFF">
              <w:t>6.1</w:t>
            </w:r>
          </w:p>
        </w:tc>
        <w:tc>
          <w:tcPr>
            <w:tcW w:w="851" w:type="dxa"/>
          </w:tcPr>
          <w:p w14:paraId="25CA2D39" w14:textId="77777777" w:rsidR="0042508B" w:rsidRPr="00C02FFF" w:rsidRDefault="0042508B" w:rsidP="00FF66F7">
            <w:pPr>
              <w:jc w:val="center"/>
            </w:pPr>
            <w:r w:rsidRPr="00C02FFF">
              <w:t>20.6</w:t>
            </w:r>
          </w:p>
        </w:tc>
      </w:tr>
      <w:tr w:rsidR="0042508B" w14:paraId="7D38A3E7" w14:textId="77777777" w:rsidTr="00FF66F7">
        <w:tc>
          <w:tcPr>
            <w:tcW w:w="648" w:type="dxa"/>
          </w:tcPr>
          <w:p w14:paraId="1EC70BC7" w14:textId="77777777" w:rsidR="0042508B" w:rsidRPr="0042508B" w:rsidRDefault="0042508B" w:rsidP="00FF66F7">
            <w:pPr>
              <w:jc w:val="center"/>
            </w:pPr>
            <w:r w:rsidRPr="0042508B">
              <w:t>B46</w:t>
            </w:r>
          </w:p>
        </w:tc>
        <w:tc>
          <w:tcPr>
            <w:tcW w:w="445" w:type="dxa"/>
          </w:tcPr>
          <w:p w14:paraId="551B969A" w14:textId="77777777" w:rsidR="0042508B" w:rsidRPr="0042508B" w:rsidRDefault="0042508B" w:rsidP="00A63696">
            <w:r w:rsidRPr="0042508B">
              <w:t>56</w:t>
            </w:r>
          </w:p>
        </w:tc>
        <w:tc>
          <w:tcPr>
            <w:tcW w:w="412" w:type="dxa"/>
          </w:tcPr>
          <w:p w14:paraId="1E6D6C76" w14:textId="77777777" w:rsidR="0042508B" w:rsidRPr="004C5C31" w:rsidRDefault="0042508B" w:rsidP="00A63696">
            <w:r w:rsidRPr="004C5C31">
              <w:t>M</w:t>
            </w:r>
          </w:p>
        </w:tc>
        <w:tc>
          <w:tcPr>
            <w:tcW w:w="2707" w:type="dxa"/>
          </w:tcPr>
          <w:p w14:paraId="66E6AE86" w14:textId="77777777" w:rsidR="0042508B" w:rsidRDefault="0042508B" w:rsidP="00E0308A">
            <w:pPr>
              <w:jc w:val="center"/>
            </w:pPr>
            <w:r w:rsidRPr="00D9130E">
              <w:t>HPLD, Lyme hx, migraine</w:t>
            </w:r>
          </w:p>
        </w:tc>
        <w:tc>
          <w:tcPr>
            <w:tcW w:w="1121" w:type="dxa"/>
          </w:tcPr>
          <w:p w14:paraId="3AC24BB5" w14:textId="77777777" w:rsidR="0042508B" w:rsidRPr="00AF1611" w:rsidRDefault="0042508B" w:rsidP="00461D44">
            <w:pPr>
              <w:jc w:val="center"/>
            </w:pPr>
            <w:r w:rsidRPr="00AF1611">
              <w:t>Survivor</w:t>
            </w:r>
          </w:p>
        </w:tc>
        <w:tc>
          <w:tcPr>
            <w:tcW w:w="445" w:type="dxa"/>
          </w:tcPr>
          <w:p w14:paraId="4ADF305A" w14:textId="77777777" w:rsidR="0042508B" w:rsidRPr="00A33943" w:rsidRDefault="0042508B" w:rsidP="00461D44">
            <w:pPr>
              <w:jc w:val="center"/>
            </w:pPr>
            <w:r w:rsidRPr="00A33943">
              <w:t>1</w:t>
            </w:r>
          </w:p>
        </w:tc>
        <w:tc>
          <w:tcPr>
            <w:tcW w:w="739" w:type="dxa"/>
          </w:tcPr>
          <w:p w14:paraId="6F4EBF1D" w14:textId="77777777" w:rsidR="0042508B" w:rsidRDefault="0042508B" w:rsidP="00625D80">
            <w:r w:rsidRPr="003E672A">
              <w:t>5.70</w:t>
            </w:r>
          </w:p>
        </w:tc>
        <w:tc>
          <w:tcPr>
            <w:tcW w:w="821" w:type="dxa"/>
          </w:tcPr>
          <w:p w14:paraId="3B06B43F" w14:textId="77777777" w:rsidR="0042508B" w:rsidRPr="00C02FFF" w:rsidRDefault="0042508B" w:rsidP="00FF66F7">
            <w:pPr>
              <w:jc w:val="center"/>
            </w:pPr>
            <w:r w:rsidRPr="00C02FFF">
              <w:t>84.4</w:t>
            </w:r>
          </w:p>
        </w:tc>
        <w:tc>
          <w:tcPr>
            <w:tcW w:w="850" w:type="dxa"/>
          </w:tcPr>
          <w:p w14:paraId="0B3DA058" w14:textId="77777777" w:rsidR="0042508B" w:rsidRPr="00C02FFF" w:rsidRDefault="0042508B" w:rsidP="00FF66F7">
            <w:pPr>
              <w:jc w:val="center"/>
            </w:pPr>
            <w:r w:rsidRPr="00C02FFF">
              <w:t>14.4</w:t>
            </w:r>
          </w:p>
        </w:tc>
        <w:tc>
          <w:tcPr>
            <w:tcW w:w="851" w:type="dxa"/>
          </w:tcPr>
          <w:p w14:paraId="563D0012" w14:textId="77777777" w:rsidR="0042508B" w:rsidRDefault="0042508B" w:rsidP="00FF66F7">
            <w:pPr>
              <w:jc w:val="center"/>
            </w:pPr>
            <w:r w:rsidRPr="00C02FFF">
              <w:t>1.0</w:t>
            </w:r>
          </w:p>
        </w:tc>
      </w:tr>
    </w:tbl>
    <w:p w14:paraId="00F4CE4E" w14:textId="77777777" w:rsidR="00743056" w:rsidRDefault="00743056" w:rsidP="00222271">
      <w:pPr>
        <w:spacing w:after="0" w:line="240" w:lineRule="auto"/>
        <w:rPr>
          <w:rFonts w:ascii="Times New Roman" w:hAnsi="Times New Roman"/>
          <w:b/>
          <w:sz w:val="24"/>
          <w:szCs w:val="24"/>
          <w:u w:val="single"/>
        </w:rPr>
      </w:pPr>
    </w:p>
    <w:p w14:paraId="4A9B43B4" w14:textId="77777777" w:rsidR="00743056" w:rsidRDefault="00743056" w:rsidP="00222271">
      <w:pPr>
        <w:spacing w:after="0" w:line="240" w:lineRule="auto"/>
        <w:rPr>
          <w:rFonts w:ascii="Times New Roman" w:hAnsi="Times New Roman"/>
          <w:b/>
          <w:sz w:val="24"/>
          <w:szCs w:val="24"/>
          <w:u w:val="single"/>
        </w:rPr>
      </w:pPr>
    </w:p>
    <w:p w14:paraId="4181212A" w14:textId="77777777" w:rsidR="001C249F" w:rsidRDefault="001C249F">
      <w:pPr>
        <w:rPr>
          <w:b/>
        </w:rPr>
      </w:pPr>
      <w:r>
        <w:rPr>
          <w:b/>
        </w:rPr>
        <w:br w:type="page"/>
      </w:r>
    </w:p>
    <w:p w14:paraId="11E22639" w14:textId="77777777" w:rsidR="00FB3798" w:rsidRDefault="00FB3798" w:rsidP="00FB3798">
      <w:pPr>
        <w:spacing w:after="0" w:line="240" w:lineRule="auto"/>
        <w:rPr>
          <w:rFonts w:ascii="Times New Roman" w:hAnsi="Times New Roman"/>
          <w:b/>
          <w:sz w:val="24"/>
          <w:szCs w:val="24"/>
          <w:u w:val="single"/>
        </w:rPr>
      </w:pPr>
      <w:r w:rsidRPr="00030A76">
        <w:rPr>
          <w:b/>
        </w:rPr>
        <w:lastRenderedPageBreak/>
        <w:t xml:space="preserve">Table </w:t>
      </w:r>
      <w:r>
        <w:rPr>
          <w:b/>
        </w:rPr>
        <w:t>S</w:t>
      </w:r>
      <w:r w:rsidR="00FB5ECA">
        <w:rPr>
          <w:b/>
        </w:rPr>
        <w:t xml:space="preserve">T </w:t>
      </w:r>
      <w:r>
        <w:rPr>
          <w:b/>
        </w:rPr>
        <w:t>4</w:t>
      </w:r>
      <w:r w:rsidRPr="00030A76">
        <w:rPr>
          <w:b/>
        </w:rPr>
        <w:t xml:space="preserve"> (continued).</w:t>
      </w:r>
      <w:r>
        <w:rPr>
          <w:rFonts w:ascii="Times New Roman" w:hAnsi="Times New Roman"/>
          <w:b/>
          <w:sz w:val="24"/>
          <w:szCs w:val="24"/>
          <w:u w:val="single"/>
        </w:rPr>
        <w:t xml:space="preserve"> </w:t>
      </w:r>
    </w:p>
    <w:p w14:paraId="2BE103A4" w14:textId="77777777" w:rsidR="00FB3798" w:rsidRDefault="00FB3798" w:rsidP="00FB3798">
      <w:pPr>
        <w:spacing w:after="0" w:line="240" w:lineRule="auto"/>
        <w:rPr>
          <w:rFonts w:ascii="Times New Roman" w:hAnsi="Times New Roman"/>
          <w:b/>
          <w:sz w:val="24"/>
          <w:szCs w:val="24"/>
          <w:u w:val="single"/>
        </w:rPr>
      </w:pPr>
    </w:p>
    <w:tbl>
      <w:tblPr>
        <w:tblStyle w:val="TableGrid"/>
        <w:tblW w:w="9072" w:type="dxa"/>
        <w:tblInd w:w="108" w:type="dxa"/>
        <w:tblLayout w:type="fixed"/>
        <w:tblLook w:val="04A0" w:firstRow="1" w:lastRow="0" w:firstColumn="1" w:lastColumn="0" w:noHBand="0" w:noVBand="1"/>
      </w:tblPr>
      <w:tblGrid>
        <w:gridCol w:w="709"/>
        <w:gridCol w:w="567"/>
        <w:gridCol w:w="425"/>
        <w:gridCol w:w="2268"/>
        <w:gridCol w:w="1276"/>
        <w:gridCol w:w="567"/>
        <w:gridCol w:w="851"/>
        <w:gridCol w:w="850"/>
        <w:gridCol w:w="851"/>
        <w:gridCol w:w="708"/>
      </w:tblGrid>
      <w:tr w:rsidR="0042508B" w14:paraId="6A8652C5" w14:textId="77777777" w:rsidTr="0042508B">
        <w:tc>
          <w:tcPr>
            <w:tcW w:w="709" w:type="dxa"/>
          </w:tcPr>
          <w:p w14:paraId="7255877D" w14:textId="77777777" w:rsidR="0042508B" w:rsidRPr="00030A76" w:rsidRDefault="0042508B" w:rsidP="00BF5D54">
            <w:pPr>
              <w:rPr>
                <w:b/>
              </w:rPr>
            </w:pPr>
            <w:r w:rsidRPr="00030A76">
              <w:rPr>
                <w:b/>
              </w:rPr>
              <w:t>Id</w:t>
            </w:r>
            <w:r w:rsidRPr="00030A76">
              <w:rPr>
                <w:vertAlign w:val="superscript"/>
              </w:rPr>
              <w:t>1</w:t>
            </w:r>
          </w:p>
        </w:tc>
        <w:tc>
          <w:tcPr>
            <w:tcW w:w="567" w:type="dxa"/>
          </w:tcPr>
          <w:p w14:paraId="563BA93D" w14:textId="77777777" w:rsidR="0042508B" w:rsidRPr="00030A76" w:rsidRDefault="0042508B" w:rsidP="00BF5D54">
            <w:pPr>
              <w:rPr>
                <w:b/>
              </w:rPr>
            </w:pPr>
            <w:r w:rsidRPr="00030A76">
              <w:rPr>
                <w:b/>
              </w:rPr>
              <w:t>A</w:t>
            </w:r>
            <w:r w:rsidRPr="00030A76">
              <w:rPr>
                <w:vertAlign w:val="superscript"/>
              </w:rPr>
              <w:t>2</w:t>
            </w:r>
          </w:p>
        </w:tc>
        <w:tc>
          <w:tcPr>
            <w:tcW w:w="425" w:type="dxa"/>
          </w:tcPr>
          <w:p w14:paraId="49D8797A" w14:textId="77777777" w:rsidR="0042508B" w:rsidRPr="00030A76" w:rsidRDefault="0042508B" w:rsidP="00BF5D54">
            <w:pPr>
              <w:rPr>
                <w:b/>
              </w:rPr>
            </w:pPr>
            <w:r w:rsidRPr="00030A76">
              <w:rPr>
                <w:b/>
              </w:rPr>
              <w:t>S</w:t>
            </w:r>
            <w:r w:rsidRPr="00030A76">
              <w:rPr>
                <w:vertAlign w:val="superscript"/>
              </w:rPr>
              <w:t>3</w:t>
            </w:r>
          </w:p>
        </w:tc>
        <w:tc>
          <w:tcPr>
            <w:tcW w:w="2268" w:type="dxa"/>
          </w:tcPr>
          <w:p w14:paraId="10B921E1" w14:textId="77777777" w:rsidR="0042508B" w:rsidRPr="00030A76" w:rsidRDefault="0042508B" w:rsidP="00BF5D54">
            <w:pPr>
              <w:rPr>
                <w:b/>
              </w:rPr>
            </w:pPr>
            <w:r w:rsidRPr="00030A76">
              <w:rPr>
                <w:b/>
              </w:rPr>
              <w:t>Co-morbidity(</w:t>
            </w:r>
            <w:proofErr w:type="spellStart"/>
            <w:r w:rsidRPr="00030A76">
              <w:rPr>
                <w:b/>
              </w:rPr>
              <w:t>ies</w:t>
            </w:r>
            <w:proofErr w:type="spellEnd"/>
            <w:r w:rsidRPr="00030A76">
              <w:rPr>
                <w:b/>
              </w:rPr>
              <w:t>)*</w:t>
            </w:r>
          </w:p>
        </w:tc>
        <w:tc>
          <w:tcPr>
            <w:tcW w:w="1276" w:type="dxa"/>
          </w:tcPr>
          <w:p w14:paraId="29555F13" w14:textId="77777777" w:rsidR="0042508B" w:rsidRPr="00030A76" w:rsidRDefault="0042508B" w:rsidP="00BF5D54">
            <w:pPr>
              <w:rPr>
                <w:b/>
              </w:rPr>
            </w:pPr>
            <w:r w:rsidRPr="00030A76">
              <w:rPr>
                <w:b/>
              </w:rPr>
              <w:t>Outcome</w:t>
            </w:r>
          </w:p>
        </w:tc>
        <w:tc>
          <w:tcPr>
            <w:tcW w:w="567" w:type="dxa"/>
          </w:tcPr>
          <w:p w14:paraId="4B2D276E" w14:textId="77777777" w:rsidR="0042508B" w:rsidRPr="00030A76" w:rsidRDefault="0042508B" w:rsidP="00BF5D54">
            <w:pPr>
              <w:rPr>
                <w:b/>
              </w:rPr>
            </w:pPr>
            <w:r w:rsidRPr="00030A76">
              <w:rPr>
                <w:b/>
              </w:rPr>
              <w:t>D</w:t>
            </w:r>
            <w:r w:rsidRPr="00030A76">
              <w:rPr>
                <w:vertAlign w:val="superscript"/>
              </w:rPr>
              <w:t>4</w:t>
            </w:r>
          </w:p>
        </w:tc>
        <w:tc>
          <w:tcPr>
            <w:tcW w:w="851" w:type="dxa"/>
          </w:tcPr>
          <w:p w14:paraId="1E4E8466" w14:textId="77777777" w:rsidR="0042508B" w:rsidRPr="00030A76" w:rsidRDefault="0042508B" w:rsidP="00625D80">
            <w:pPr>
              <w:jc w:val="center"/>
              <w:rPr>
                <w:b/>
              </w:rPr>
            </w:pPr>
            <w:r w:rsidRPr="00030A76">
              <w:rPr>
                <w:b/>
              </w:rPr>
              <w:t>TLC</w:t>
            </w:r>
            <w:r w:rsidRPr="00030A76">
              <w:rPr>
                <w:vertAlign w:val="superscript"/>
              </w:rPr>
              <w:t>6</w:t>
            </w:r>
          </w:p>
        </w:tc>
        <w:tc>
          <w:tcPr>
            <w:tcW w:w="850" w:type="dxa"/>
          </w:tcPr>
          <w:p w14:paraId="453A03F0" w14:textId="77777777" w:rsidR="0042508B" w:rsidRPr="00030A76" w:rsidRDefault="0042508B" w:rsidP="00625D80">
            <w:pPr>
              <w:jc w:val="center"/>
              <w:rPr>
                <w:b/>
              </w:rPr>
            </w:pPr>
            <w:r w:rsidRPr="00030A76">
              <w:rPr>
                <w:b/>
              </w:rPr>
              <w:t>N %</w:t>
            </w:r>
            <w:r w:rsidRPr="00030A76">
              <w:rPr>
                <w:vertAlign w:val="superscript"/>
              </w:rPr>
              <w:t>7</w:t>
            </w:r>
          </w:p>
        </w:tc>
        <w:tc>
          <w:tcPr>
            <w:tcW w:w="851" w:type="dxa"/>
          </w:tcPr>
          <w:p w14:paraId="5DB5E195" w14:textId="77777777" w:rsidR="0042508B" w:rsidRPr="00030A76" w:rsidRDefault="0042508B" w:rsidP="00625D80">
            <w:pPr>
              <w:jc w:val="center"/>
              <w:rPr>
                <w:b/>
              </w:rPr>
            </w:pPr>
            <w:r w:rsidRPr="00030A76">
              <w:rPr>
                <w:b/>
              </w:rPr>
              <w:t>M %</w:t>
            </w:r>
            <w:r w:rsidRPr="00030A76">
              <w:rPr>
                <w:vertAlign w:val="superscript"/>
              </w:rPr>
              <w:t>8</w:t>
            </w:r>
          </w:p>
        </w:tc>
        <w:tc>
          <w:tcPr>
            <w:tcW w:w="708" w:type="dxa"/>
          </w:tcPr>
          <w:p w14:paraId="259BF157" w14:textId="77777777" w:rsidR="0042508B" w:rsidRPr="00030A76" w:rsidRDefault="0042508B" w:rsidP="00625D80">
            <w:pPr>
              <w:jc w:val="center"/>
              <w:rPr>
                <w:b/>
              </w:rPr>
            </w:pPr>
            <w:r w:rsidRPr="00030A76">
              <w:rPr>
                <w:b/>
              </w:rPr>
              <w:t>L %</w:t>
            </w:r>
            <w:r w:rsidRPr="00030A76">
              <w:rPr>
                <w:vertAlign w:val="superscript"/>
              </w:rPr>
              <w:t>9</w:t>
            </w:r>
          </w:p>
        </w:tc>
      </w:tr>
      <w:tr w:rsidR="0042508B" w14:paraId="5B080A14" w14:textId="77777777" w:rsidTr="0042508B">
        <w:tc>
          <w:tcPr>
            <w:tcW w:w="709" w:type="dxa"/>
          </w:tcPr>
          <w:p w14:paraId="3E224A4D" w14:textId="77777777" w:rsidR="0042508B" w:rsidRPr="00807CDF" w:rsidRDefault="0042508B" w:rsidP="00FF66F7">
            <w:pPr>
              <w:jc w:val="center"/>
            </w:pPr>
            <w:r w:rsidRPr="00807CDF">
              <w:t>B58</w:t>
            </w:r>
          </w:p>
        </w:tc>
        <w:tc>
          <w:tcPr>
            <w:tcW w:w="567" w:type="dxa"/>
          </w:tcPr>
          <w:p w14:paraId="448933AE" w14:textId="77777777" w:rsidR="0042508B" w:rsidRPr="004C5C31" w:rsidRDefault="0042508B" w:rsidP="00A63696">
            <w:pPr>
              <w:jc w:val="center"/>
            </w:pPr>
            <w:r w:rsidRPr="004C5C31">
              <w:t>58</w:t>
            </w:r>
          </w:p>
        </w:tc>
        <w:tc>
          <w:tcPr>
            <w:tcW w:w="425" w:type="dxa"/>
          </w:tcPr>
          <w:p w14:paraId="5E906D88" w14:textId="77777777" w:rsidR="0042508B" w:rsidRPr="004C5C31" w:rsidRDefault="0042508B" w:rsidP="00A63696">
            <w:pPr>
              <w:jc w:val="center"/>
            </w:pPr>
            <w:r w:rsidRPr="004C5C31">
              <w:t>M</w:t>
            </w:r>
          </w:p>
        </w:tc>
        <w:tc>
          <w:tcPr>
            <w:tcW w:w="2268" w:type="dxa"/>
          </w:tcPr>
          <w:p w14:paraId="65C6D3A5" w14:textId="77777777" w:rsidR="0042508B" w:rsidRPr="000272FE" w:rsidRDefault="0042508B" w:rsidP="00FF66F7">
            <w:pPr>
              <w:jc w:val="center"/>
            </w:pPr>
            <w:r>
              <w:t>H</w:t>
            </w:r>
            <w:r w:rsidRPr="000272FE">
              <w:t>ypothyroid</w:t>
            </w:r>
            <w:r>
              <w:t>ism</w:t>
            </w:r>
          </w:p>
        </w:tc>
        <w:tc>
          <w:tcPr>
            <w:tcW w:w="1276" w:type="dxa"/>
          </w:tcPr>
          <w:p w14:paraId="17B24799" w14:textId="77777777" w:rsidR="0042508B" w:rsidRPr="00AF1611" w:rsidRDefault="0042508B" w:rsidP="00F32FDA">
            <w:pPr>
              <w:jc w:val="center"/>
            </w:pPr>
            <w:r w:rsidRPr="00AF1611">
              <w:t>Survivor</w:t>
            </w:r>
          </w:p>
        </w:tc>
        <w:tc>
          <w:tcPr>
            <w:tcW w:w="567" w:type="dxa"/>
          </w:tcPr>
          <w:p w14:paraId="2D716637" w14:textId="77777777" w:rsidR="0042508B" w:rsidRPr="00A33943" w:rsidRDefault="0042508B" w:rsidP="00F32FDA">
            <w:pPr>
              <w:jc w:val="center"/>
            </w:pPr>
            <w:r w:rsidRPr="00A33943">
              <w:t>1</w:t>
            </w:r>
          </w:p>
        </w:tc>
        <w:tc>
          <w:tcPr>
            <w:tcW w:w="851" w:type="dxa"/>
          </w:tcPr>
          <w:p w14:paraId="726B1735" w14:textId="77777777" w:rsidR="0042508B" w:rsidRPr="000F2AD9" w:rsidRDefault="0042508B" w:rsidP="00625D80">
            <w:r w:rsidRPr="000F2AD9">
              <w:t>12.00</w:t>
            </w:r>
          </w:p>
        </w:tc>
        <w:tc>
          <w:tcPr>
            <w:tcW w:w="850" w:type="dxa"/>
          </w:tcPr>
          <w:p w14:paraId="1166342F" w14:textId="77777777" w:rsidR="0042508B" w:rsidRPr="00D835E7" w:rsidRDefault="0042508B" w:rsidP="00FF66F7">
            <w:pPr>
              <w:jc w:val="center"/>
            </w:pPr>
            <w:r w:rsidRPr="00D835E7">
              <w:t>79.8</w:t>
            </w:r>
          </w:p>
        </w:tc>
        <w:tc>
          <w:tcPr>
            <w:tcW w:w="851" w:type="dxa"/>
          </w:tcPr>
          <w:p w14:paraId="18ECA028" w14:textId="77777777" w:rsidR="0042508B" w:rsidRPr="00D835E7" w:rsidRDefault="0042508B" w:rsidP="00FF66F7">
            <w:pPr>
              <w:jc w:val="center"/>
            </w:pPr>
            <w:r>
              <w:t>10.2</w:t>
            </w:r>
          </w:p>
        </w:tc>
        <w:tc>
          <w:tcPr>
            <w:tcW w:w="708" w:type="dxa"/>
          </w:tcPr>
          <w:p w14:paraId="48C8D108" w14:textId="77777777" w:rsidR="0042508B" w:rsidRPr="00D835E7" w:rsidRDefault="0042508B" w:rsidP="00625D80">
            <w:r>
              <w:t>9.8</w:t>
            </w:r>
          </w:p>
        </w:tc>
      </w:tr>
      <w:tr w:rsidR="0042508B" w14:paraId="101FA847" w14:textId="77777777" w:rsidTr="0042508B">
        <w:tc>
          <w:tcPr>
            <w:tcW w:w="709" w:type="dxa"/>
          </w:tcPr>
          <w:p w14:paraId="5E7789DD" w14:textId="77777777" w:rsidR="0042508B" w:rsidRPr="0042508B" w:rsidRDefault="0042508B" w:rsidP="00FF66F7">
            <w:pPr>
              <w:jc w:val="center"/>
            </w:pPr>
            <w:r w:rsidRPr="0042508B">
              <w:t>B59</w:t>
            </w:r>
          </w:p>
        </w:tc>
        <w:tc>
          <w:tcPr>
            <w:tcW w:w="567" w:type="dxa"/>
          </w:tcPr>
          <w:p w14:paraId="2AF0D301" w14:textId="77777777" w:rsidR="0042508B" w:rsidRPr="0042508B" w:rsidRDefault="0042508B" w:rsidP="00A63696">
            <w:pPr>
              <w:jc w:val="center"/>
            </w:pPr>
            <w:r w:rsidRPr="0042508B">
              <w:t>57</w:t>
            </w:r>
          </w:p>
        </w:tc>
        <w:tc>
          <w:tcPr>
            <w:tcW w:w="425" w:type="dxa"/>
          </w:tcPr>
          <w:p w14:paraId="73DBA088" w14:textId="77777777" w:rsidR="0042508B" w:rsidRPr="0042508B" w:rsidRDefault="0042508B" w:rsidP="00A63696">
            <w:pPr>
              <w:jc w:val="center"/>
            </w:pPr>
            <w:r w:rsidRPr="0042508B">
              <w:t>M</w:t>
            </w:r>
          </w:p>
        </w:tc>
        <w:tc>
          <w:tcPr>
            <w:tcW w:w="2268" w:type="dxa"/>
          </w:tcPr>
          <w:p w14:paraId="4BAA7312" w14:textId="77777777" w:rsidR="0042508B" w:rsidRPr="0042508B" w:rsidRDefault="0042508B" w:rsidP="00FF66F7">
            <w:pPr>
              <w:jc w:val="center"/>
            </w:pPr>
            <w:r w:rsidRPr="0042508B">
              <w:t>None</w:t>
            </w:r>
          </w:p>
        </w:tc>
        <w:tc>
          <w:tcPr>
            <w:tcW w:w="1276" w:type="dxa"/>
          </w:tcPr>
          <w:p w14:paraId="650D6882" w14:textId="77777777" w:rsidR="0042508B" w:rsidRPr="00AF1611" w:rsidRDefault="0042508B" w:rsidP="00F32FDA">
            <w:pPr>
              <w:jc w:val="center"/>
            </w:pPr>
            <w:r w:rsidRPr="00AF1611">
              <w:t>Survivor</w:t>
            </w:r>
          </w:p>
        </w:tc>
        <w:tc>
          <w:tcPr>
            <w:tcW w:w="567" w:type="dxa"/>
          </w:tcPr>
          <w:p w14:paraId="4E6F1D71" w14:textId="77777777" w:rsidR="0042508B" w:rsidRPr="00A33943" w:rsidRDefault="0042508B" w:rsidP="00F32FDA">
            <w:pPr>
              <w:jc w:val="center"/>
            </w:pPr>
            <w:r w:rsidRPr="00A33943">
              <w:t>1</w:t>
            </w:r>
          </w:p>
        </w:tc>
        <w:tc>
          <w:tcPr>
            <w:tcW w:w="851" w:type="dxa"/>
          </w:tcPr>
          <w:p w14:paraId="17C94634" w14:textId="77777777" w:rsidR="0042508B" w:rsidRPr="000F2AD9" w:rsidRDefault="0042508B" w:rsidP="00625D80">
            <w:r w:rsidRPr="000F2AD9">
              <w:t>4.60</w:t>
            </w:r>
          </w:p>
        </w:tc>
        <w:tc>
          <w:tcPr>
            <w:tcW w:w="850" w:type="dxa"/>
          </w:tcPr>
          <w:p w14:paraId="1F96FDAD" w14:textId="77777777" w:rsidR="0042508B" w:rsidRPr="00D835E7" w:rsidRDefault="0042508B" w:rsidP="00FF66F7">
            <w:pPr>
              <w:jc w:val="center"/>
            </w:pPr>
            <w:r w:rsidRPr="00D835E7">
              <w:t>74.6</w:t>
            </w:r>
          </w:p>
        </w:tc>
        <w:tc>
          <w:tcPr>
            <w:tcW w:w="851" w:type="dxa"/>
          </w:tcPr>
          <w:p w14:paraId="7E8EA5F1" w14:textId="77777777" w:rsidR="0042508B" w:rsidRPr="00D835E7" w:rsidRDefault="0042508B" w:rsidP="00FF66F7">
            <w:pPr>
              <w:jc w:val="center"/>
            </w:pPr>
            <w:r>
              <w:t>7.2</w:t>
            </w:r>
          </w:p>
        </w:tc>
        <w:tc>
          <w:tcPr>
            <w:tcW w:w="708" w:type="dxa"/>
          </w:tcPr>
          <w:p w14:paraId="4181156C" w14:textId="77777777" w:rsidR="0042508B" w:rsidRPr="00D835E7" w:rsidRDefault="0042508B" w:rsidP="00625D80">
            <w:r>
              <w:t>18.0</w:t>
            </w:r>
          </w:p>
        </w:tc>
      </w:tr>
      <w:tr w:rsidR="0042508B" w14:paraId="57289197" w14:textId="77777777" w:rsidTr="0042508B">
        <w:tc>
          <w:tcPr>
            <w:tcW w:w="709" w:type="dxa"/>
          </w:tcPr>
          <w:p w14:paraId="29876FAE" w14:textId="77777777" w:rsidR="0042508B" w:rsidRPr="0042508B" w:rsidRDefault="0042508B" w:rsidP="00FF66F7">
            <w:pPr>
              <w:jc w:val="center"/>
            </w:pPr>
            <w:r w:rsidRPr="0042508B">
              <w:t>B78</w:t>
            </w:r>
          </w:p>
        </w:tc>
        <w:tc>
          <w:tcPr>
            <w:tcW w:w="567" w:type="dxa"/>
          </w:tcPr>
          <w:p w14:paraId="4BD42F6A" w14:textId="77777777" w:rsidR="0042508B" w:rsidRPr="0042508B" w:rsidRDefault="0042508B" w:rsidP="00A63696">
            <w:pPr>
              <w:jc w:val="center"/>
            </w:pPr>
            <w:r w:rsidRPr="0042508B">
              <w:t>68</w:t>
            </w:r>
          </w:p>
        </w:tc>
        <w:tc>
          <w:tcPr>
            <w:tcW w:w="425" w:type="dxa"/>
          </w:tcPr>
          <w:p w14:paraId="262BE11B" w14:textId="77777777" w:rsidR="0042508B" w:rsidRPr="0042508B" w:rsidRDefault="0042508B" w:rsidP="00A63696">
            <w:pPr>
              <w:jc w:val="center"/>
            </w:pPr>
            <w:r w:rsidRPr="0042508B">
              <w:t>M</w:t>
            </w:r>
          </w:p>
        </w:tc>
        <w:tc>
          <w:tcPr>
            <w:tcW w:w="2268" w:type="dxa"/>
          </w:tcPr>
          <w:p w14:paraId="7C679C5A" w14:textId="77777777" w:rsidR="0042508B" w:rsidRPr="0042508B" w:rsidRDefault="0042508B" w:rsidP="00FF66F7">
            <w:pPr>
              <w:jc w:val="center"/>
            </w:pPr>
            <w:r w:rsidRPr="0042508B">
              <w:t>None</w:t>
            </w:r>
          </w:p>
        </w:tc>
        <w:tc>
          <w:tcPr>
            <w:tcW w:w="1276" w:type="dxa"/>
          </w:tcPr>
          <w:p w14:paraId="2DE616D7" w14:textId="77777777" w:rsidR="0042508B" w:rsidRPr="00AF1611" w:rsidRDefault="0042508B" w:rsidP="00F32FDA">
            <w:pPr>
              <w:jc w:val="center"/>
            </w:pPr>
            <w:r w:rsidRPr="00AF1611">
              <w:t>Survivor</w:t>
            </w:r>
          </w:p>
        </w:tc>
        <w:tc>
          <w:tcPr>
            <w:tcW w:w="567" w:type="dxa"/>
          </w:tcPr>
          <w:p w14:paraId="6F07108B" w14:textId="77777777" w:rsidR="0042508B" w:rsidRPr="00A33943" w:rsidRDefault="0042508B" w:rsidP="00F32FDA">
            <w:pPr>
              <w:jc w:val="center"/>
            </w:pPr>
            <w:r w:rsidRPr="00A33943">
              <w:t>1</w:t>
            </w:r>
          </w:p>
        </w:tc>
        <w:tc>
          <w:tcPr>
            <w:tcW w:w="851" w:type="dxa"/>
          </w:tcPr>
          <w:p w14:paraId="7D12878C" w14:textId="77777777" w:rsidR="0042508B" w:rsidRPr="000F2AD9" w:rsidRDefault="0042508B" w:rsidP="00625D80">
            <w:r w:rsidRPr="000F2AD9">
              <w:t>4.30</w:t>
            </w:r>
          </w:p>
        </w:tc>
        <w:tc>
          <w:tcPr>
            <w:tcW w:w="850" w:type="dxa"/>
          </w:tcPr>
          <w:p w14:paraId="4AE70B28" w14:textId="77777777" w:rsidR="0042508B" w:rsidRPr="00D835E7" w:rsidRDefault="0042508B" w:rsidP="00FF66F7">
            <w:pPr>
              <w:jc w:val="center"/>
            </w:pPr>
            <w:r w:rsidRPr="00D835E7">
              <w:t>78.3</w:t>
            </w:r>
          </w:p>
        </w:tc>
        <w:tc>
          <w:tcPr>
            <w:tcW w:w="851" w:type="dxa"/>
          </w:tcPr>
          <w:p w14:paraId="1CA3DCC5" w14:textId="77777777" w:rsidR="0042508B" w:rsidRPr="00D835E7" w:rsidRDefault="0042508B" w:rsidP="00FF66F7">
            <w:pPr>
              <w:jc w:val="center"/>
            </w:pPr>
            <w:r>
              <w:t>9.5</w:t>
            </w:r>
          </w:p>
        </w:tc>
        <w:tc>
          <w:tcPr>
            <w:tcW w:w="708" w:type="dxa"/>
          </w:tcPr>
          <w:p w14:paraId="55591FDF" w14:textId="77777777" w:rsidR="0042508B" w:rsidRPr="00D835E7" w:rsidRDefault="0042508B" w:rsidP="00625D80">
            <w:r>
              <w:t>12.0</w:t>
            </w:r>
          </w:p>
        </w:tc>
      </w:tr>
      <w:tr w:rsidR="0042508B" w14:paraId="7A4F18DD" w14:textId="77777777" w:rsidTr="0042508B">
        <w:tc>
          <w:tcPr>
            <w:tcW w:w="709" w:type="dxa"/>
          </w:tcPr>
          <w:p w14:paraId="4A66370E" w14:textId="77777777" w:rsidR="0042508B" w:rsidRPr="0042508B" w:rsidRDefault="0042508B" w:rsidP="00FF66F7">
            <w:pPr>
              <w:jc w:val="center"/>
            </w:pPr>
            <w:r w:rsidRPr="0042508B">
              <w:t>B49</w:t>
            </w:r>
          </w:p>
        </w:tc>
        <w:tc>
          <w:tcPr>
            <w:tcW w:w="567" w:type="dxa"/>
          </w:tcPr>
          <w:p w14:paraId="4E5AEED3" w14:textId="77777777" w:rsidR="0042508B" w:rsidRPr="0042508B" w:rsidRDefault="0042508B" w:rsidP="00A63696">
            <w:pPr>
              <w:jc w:val="center"/>
            </w:pPr>
            <w:r w:rsidRPr="0042508B">
              <w:t>70</w:t>
            </w:r>
          </w:p>
        </w:tc>
        <w:tc>
          <w:tcPr>
            <w:tcW w:w="425" w:type="dxa"/>
          </w:tcPr>
          <w:p w14:paraId="1188ED39" w14:textId="77777777" w:rsidR="0042508B" w:rsidRPr="0042508B" w:rsidRDefault="0042508B" w:rsidP="00A63696">
            <w:pPr>
              <w:jc w:val="center"/>
            </w:pPr>
            <w:r w:rsidRPr="0042508B">
              <w:t>M</w:t>
            </w:r>
          </w:p>
        </w:tc>
        <w:tc>
          <w:tcPr>
            <w:tcW w:w="2268" w:type="dxa"/>
          </w:tcPr>
          <w:p w14:paraId="4D014BA5" w14:textId="77777777" w:rsidR="0042508B" w:rsidRPr="0042508B" w:rsidRDefault="0042508B" w:rsidP="00FF66F7">
            <w:pPr>
              <w:jc w:val="center"/>
            </w:pPr>
            <w:r w:rsidRPr="0042508B">
              <w:t xml:space="preserve">OSA,BPH, Inc </w:t>
            </w:r>
            <w:proofErr w:type="spellStart"/>
            <w:r w:rsidRPr="0042508B">
              <w:t>lft</w:t>
            </w:r>
            <w:proofErr w:type="spellEnd"/>
          </w:p>
        </w:tc>
        <w:tc>
          <w:tcPr>
            <w:tcW w:w="1276" w:type="dxa"/>
          </w:tcPr>
          <w:p w14:paraId="45BFCBAA" w14:textId="77777777" w:rsidR="0042508B" w:rsidRPr="00AF1611" w:rsidRDefault="0042508B" w:rsidP="00F32FDA">
            <w:pPr>
              <w:jc w:val="center"/>
            </w:pPr>
            <w:r w:rsidRPr="00AF1611">
              <w:t>Survivor</w:t>
            </w:r>
          </w:p>
        </w:tc>
        <w:tc>
          <w:tcPr>
            <w:tcW w:w="567" w:type="dxa"/>
          </w:tcPr>
          <w:p w14:paraId="69F5009D" w14:textId="77777777" w:rsidR="0042508B" w:rsidRPr="00A33943" w:rsidRDefault="0042508B" w:rsidP="00F32FDA">
            <w:pPr>
              <w:jc w:val="center"/>
            </w:pPr>
            <w:r w:rsidRPr="00A33943">
              <w:t>1</w:t>
            </w:r>
          </w:p>
        </w:tc>
        <w:tc>
          <w:tcPr>
            <w:tcW w:w="851" w:type="dxa"/>
          </w:tcPr>
          <w:p w14:paraId="7725684A" w14:textId="77777777" w:rsidR="0042508B" w:rsidRPr="000F2AD9" w:rsidRDefault="0042508B" w:rsidP="00625D80">
            <w:r w:rsidRPr="000F2AD9">
              <w:t>6.80</w:t>
            </w:r>
          </w:p>
        </w:tc>
        <w:tc>
          <w:tcPr>
            <w:tcW w:w="850" w:type="dxa"/>
          </w:tcPr>
          <w:p w14:paraId="711ED63E" w14:textId="77777777" w:rsidR="0042508B" w:rsidRPr="00D835E7" w:rsidRDefault="0042508B" w:rsidP="00FF66F7">
            <w:pPr>
              <w:jc w:val="center"/>
            </w:pPr>
            <w:r w:rsidRPr="00D835E7">
              <w:t>77.3</w:t>
            </w:r>
          </w:p>
        </w:tc>
        <w:tc>
          <w:tcPr>
            <w:tcW w:w="851" w:type="dxa"/>
          </w:tcPr>
          <w:p w14:paraId="470DF000" w14:textId="77777777" w:rsidR="0042508B" w:rsidRPr="00D835E7" w:rsidRDefault="0042508B" w:rsidP="00FF66F7">
            <w:pPr>
              <w:jc w:val="center"/>
            </w:pPr>
            <w:r>
              <w:t>9.4</w:t>
            </w:r>
          </w:p>
        </w:tc>
        <w:tc>
          <w:tcPr>
            <w:tcW w:w="708" w:type="dxa"/>
          </w:tcPr>
          <w:p w14:paraId="7CBD03FE" w14:textId="77777777" w:rsidR="0042508B" w:rsidRPr="00D835E7" w:rsidRDefault="0042508B" w:rsidP="00625D80">
            <w:r>
              <w:t>13.1</w:t>
            </w:r>
          </w:p>
        </w:tc>
      </w:tr>
      <w:tr w:rsidR="0042508B" w14:paraId="16E4B200" w14:textId="77777777" w:rsidTr="0042508B">
        <w:tc>
          <w:tcPr>
            <w:tcW w:w="709" w:type="dxa"/>
          </w:tcPr>
          <w:p w14:paraId="4779BE36" w14:textId="77777777" w:rsidR="0042508B" w:rsidRPr="0042508B" w:rsidRDefault="0042508B" w:rsidP="00FF66F7">
            <w:pPr>
              <w:jc w:val="center"/>
            </w:pPr>
            <w:r w:rsidRPr="0042508B">
              <w:t>B51</w:t>
            </w:r>
          </w:p>
        </w:tc>
        <w:tc>
          <w:tcPr>
            <w:tcW w:w="567" w:type="dxa"/>
          </w:tcPr>
          <w:p w14:paraId="2482F50F" w14:textId="77777777" w:rsidR="0042508B" w:rsidRPr="0042508B" w:rsidRDefault="0042508B" w:rsidP="00A63696">
            <w:pPr>
              <w:jc w:val="center"/>
            </w:pPr>
            <w:r w:rsidRPr="0042508B">
              <w:t>62</w:t>
            </w:r>
          </w:p>
        </w:tc>
        <w:tc>
          <w:tcPr>
            <w:tcW w:w="425" w:type="dxa"/>
          </w:tcPr>
          <w:p w14:paraId="4F001950" w14:textId="77777777" w:rsidR="0042508B" w:rsidRPr="0042508B" w:rsidRDefault="0042508B" w:rsidP="00A63696">
            <w:pPr>
              <w:jc w:val="center"/>
            </w:pPr>
            <w:r w:rsidRPr="0042508B">
              <w:t>M</w:t>
            </w:r>
          </w:p>
        </w:tc>
        <w:tc>
          <w:tcPr>
            <w:tcW w:w="2268" w:type="dxa"/>
          </w:tcPr>
          <w:p w14:paraId="51D7FC3C" w14:textId="77777777" w:rsidR="0042508B" w:rsidRPr="0042508B" w:rsidRDefault="0042508B" w:rsidP="00FF66F7">
            <w:pPr>
              <w:jc w:val="center"/>
            </w:pPr>
            <w:proofErr w:type="spellStart"/>
            <w:r w:rsidRPr="0042508B">
              <w:t>Afib</w:t>
            </w:r>
            <w:proofErr w:type="spellEnd"/>
            <w:r w:rsidRPr="0042508B">
              <w:t>, DM2, HTN</w:t>
            </w:r>
          </w:p>
        </w:tc>
        <w:tc>
          <w:tcPr>
            <w:tcW w:w="1276" w:type="dxa"/>
          </w:tcPr>
          <w:p w14:paraId="65F47265" w14:textId="77777777" w:rsidR="0042508B" w:rsidRPr="00AF1611" w:rsidRDefault="0042508B" w:rsidP="00F32FDA">
            <w:pPr>
              <w:jc w:val="center"/>
            </w:pPr>
            <w:r w:rsidRPr="00AF1611">
              <w:t>Survivor</w:t>
            </w:r>
          </w:p>
        </w:tc>
        <w:tc>
          <w:tcPr>
            <w:tcW w:w="567" w:type="dxa"/>
          </w:tcPr>
          <w:p w14:paraId="6DD57C68" w14:textId="77777777" w:rsidR="0042508B" w:rsidRPr="00A33943" w:rsidRDefault="0042508B" w:rsidP="00F32FDA">
            <w:pPr>
              <w:jc w:val="center"/>
            </w:pPr>
            <w:r w:rsidRPr="00A33943">
              <w:t>1</w:t>
            </w:r>
          </w:p>
        </w:tc>
        <w:tc>
          <w:tcPr>
            <w:tcW w:w="851" w:type="dxa"/>
          </w:tcPr>
          <w:p w14:paraId="32129B51" w14:textId="77777777" w:rsidR="0042508B" w:rsidRPr="000F2AD9" w:rsidRDefault="0042508B" w:rsidP="00625D80">
            <w:r w:rsidRPr="000F2AD9">
              <w:t>7.40</w:t>
            </w:r>
          </w:p>
        </w:tc>
        <w:tc>
          <w:tcPr>
            <w:tcW w:w="850" w:type="dxa"/>
          </w:tcPr>
          <w:p w14:paraId="0EDD3DE2" w14:textId="77777777" w:rsidR="0042508B" w:rsidRPr="00D835E7" w:rsidRDefault="0042508B" w:rsidP="00FF66F7">
            <w:pPr>
              <w:jc w:val="center"/>
            </w:pPr>
            <w:r w:rsidRPr="00D835E7">
              <w:t>77.8</w:t>
            </w:r>
          </w:p>
        </w:tc>
        <w:tc>
          <w:tcPr>
            <w:tcW w:w="851" w:type="dxa"/>
          </w:tcPr>
          <w:p w14:paraId="589BB734" w14:textId="77777777" w:rsidR="0042508B" w:rsidRPr="00D835E7" w:rsidRDefault="0042508B" w:rsidP="00FF66F7">
            <w:pPr>
              <w:jc w:val="center"/>
            </w:pPr>
            <w:r>
              <w:t>10.1</w:t>
            </w:r>
          </w:p>
        </w:tc>
        <w:tc>
          <w:tcPr>
            <w:tcW w:w="708" w:type="dxa"/>
          </w:tcPr>
          <w:p w14:paraId="68D03741" w14:textId="77777777" w:rsidR="0042508B" w:rsidRPr="00D835E7" w:rsidRDefault="0042508B" w:rsidP="00625D80">
            <w:r>
              <w:t>12.0</w:t>
            </w:r>
          </w:p>
        </w:tc>
      </w:tr>
      <w:tr w:rsidR="0042508B" w14:paraId="78FA7BDB" w14:textId="77777777" w:rsidTr="0042508B">
        <w:tc>
          <w:tcPr>
            <w:tcW w:w="709" w:type="dxa"/>
          </w:tcPr>
          <w:p w14:paraId="5E8D675D" w14:textId="77777777" w:rsidR="0042508B" w:rsidRPr="0042508B" w:rsidRDefault="0042508B" w:rsidP="00FF66F7">
            <w:pPr>
              <w:jc w:val="center"/>
            </w:pPr>
            <w:r w:rsidRPr="0042508B">
              <w:t>A18</w:t>
            </w:r>
          </w:p>
        </w:tc>
        <w:tc>
          <w:tcPr>
            <w:tcW w:w="567" w:type="dxa"/>
          </w:tcPr>
          <w:p w14:paraId="71C351EB" w14:textId="77777777" w:rsidR="0042508B" w:rsidRPr="0042508B" w:rsidRDefault="0042508B" w:rsidP="00A63696">
            <w:pPr>
              <w:jc w:val="center"/>
            </w:pPr>
            <w:r w:rsidRPr="0042508B">
              <w:t>47</w:t>
            </w:r>
          </w:p>
        </w:tc>
        <w:tc>
          <w:tcPr>
            <w:tcW w:w="425" w:type="dxa"/>
          </w:tcPr>
          <w:p w14:paraId="6D2A9D3A" w14:textId="77777777" w:rsidR="0042508B" w:rsidRPr="0042508B" w:rsidRDefault="0042508B" w:rsidP="00A63696">
            <w:pPr>
              <w:jc w:val="center"/>
            </w:pPr>
            <w:r w:rsidRPr="0042508B">
              <w:t>M</w:t>
            </w:r>
          </w:p>
        </w:tc>
        <w:tc>
          <w:tcPr>
            <w:tcW w:w="2268" w:type="dxa"/>
          </w:tcPr>
          <w:p w14:paraId="16DEB9D3" w14:textId="77777777" w:rsidR="0042508B" w:rsidRPr="0042508B" w:rsidRDefault="0042508B" w:rsidP="00FF66F7">
            <w:pPr>
              <w:jc w:val="center"/>
            </w:pPr>
            <w:r w:rsidRPr="0042508B">
              <w:t>Asthma, OSA</w:t>
            </w:r>
          </w:p>
        </w:tc>
        <w:tc>
          <w:tcPr>
            <w:tcW w:w="1276" w:type="dxa"/>
          </w:tcPr>
          <w:p w14:paraId="798BA1F3" w14:textId="77777777" w:rsidR="0042508B" w:rsidRPr="00AF1611" w:rsidRDefault="0042508B" w:rsidP="00F32FDA">
            <w:pPr>
              <w:jc w:val="center"/>
            </w:pPr>
            <w:r w:rsidRPr="00AF1611">
              <w:t>Survivor</w:t>
            </w:r>
          </w:p>
        </w:tc>
        <w:tc>
          <w:tcPr>
            <w:tcW w:w="567" w:type="dxa"/>
          </w:tcPr>
          <w:p w14:paraId="7CD0E05C" w14:textId="77777777" w:rsidR="0042508B" w:rsidRPr="00A33943" w:rsidRDefault="0042508B" w:rsidP="00F32FDA">
            <w:pPr>
              <w:jc w:val="center"/>
            </w:pPr>
            <w:r w:rsidRPr="00A33943">
              <w:t>1</w:t>
            </w:r>
          </w:p>
        </w:tc>
        <w:tc>
          <w:tcPr>
            <w:tcW w:w="851" w:type="dxa"/>
          </w:tcPr>
          <w:p w14:paraId="743C17A3" w14:textId="77777777" w:rsidR="0042508B" w:rsidRPr="000F2AD9" w:rsidRDefault="0042508B" w:rsidP="00625D80">
            <w:r w:rsidRPr="000F2AD9">
              <w:t>6.70</w:t>
            </w:r>
          </w:p>
        </w:tc>
        <w:tc>
          <w:tcPr>
            <w:tcW w:w="850" w:type="dxa"/>
          </w:tcPr>
          <w:p w14:paraId="4063CFE9" w14:textId="77777777" w:rsidR="0042508B" w:rsidRPr="00D835E7" w:rsidRDefault="0042508B" w:rsidP="00FF66F7">
            <w:pPr>
              <w:jc w:val="center"/>
            </w:pPr>
            <w:r w:rsidRPr="00D835E7">
              <w:t>78.0</w:t>
            </w:r>
          </w:p>
        </w:tc>
        <w:tc>
          <w:tcPr>
            <w:tcW w:w="851" w:type="dxa"/>
          </w:tcPr>
          <w:p w14:paraId="502BF5AF" w14:textId="77777777" w:rsidR="0042508B" w:rsidRPr="00D835E7" w:rsidRDefault="0042508B" w:rsidP="00FF66F7">
            <w:pPr>
              <w:jc w:val="center"/>
            </w:pPr>
            <w:r>
              <w:t>10.3</w:t>
            </w:r>
          </w:p>
        </w:tc>
        <w:tc>
          <w:tcPr>
            <w:tcW w:w="708" w:type="dxa"/>
          </w:tcPr>
          <w:p w14:paraId="417D24D3" w14:textId="77777777" w:rsidR="0042508B" w:rsidRPr="00D835E7" w:rsidRDefault="0042508B" w:rsidP="00625D80">
            <w:r>
              <w:t>11.6</w:t>
            </w:r>
          </w:p>
        </w:tc>
      </w:tr>
      <w:tr w:rsidR="0042508B" w14:paraId="4B373ACF" w14:textId="77777777" w:rsidTr="0042508B">
        <w:tc>
          <w:tcPr>
            <w:tcW w:w="709" w:type="dxa"/>
          </w:tcPr>
          <w:p w14:paraId="3C6E6C28" w14:textId="77777777" w:rsidR="0042508B" w:rsidRPr="0042508B" w:rsidRDefault="0042508B" w:rsidP="00FF66F7">
            <w:pPr>
              <w:jc w:val="center"/>
            </w:pPr>
            <w:r w:rsidRPr="0042508B">
              <w:t>B38</w:t>
            </w:r>
          </w:p>
        </w:tc>
        <w:tc>
          <w:tcPr>
            <w:tcW w:w="567" w:type="dxa"/>
          </w:tcPr>
          <w:p w14:paraId="73380E13" w14:textId="77777777" w:rsidR="0042508B" w:rsidRPr="0042508B" w:rsidRDefault="0042508B" w:rsidP="00A63696">
            <w:pPr>
              <w:jc w:val="center"/>
            </w:pPr>
            <w:r w:rsidRPr="0042508B">
              <w:t>70</w:t>
            </w:r>
          </w:p>
        </w:tc>
        <w:tc>
          <w:tcPr>
            <w:tcW w:w="425" w:type="dxa"/>
          </w:tcPr>
          <w:p w14:paraId="4880DD0C" w14:textId="77777777" w:rsidR="0042508B" w:rsidRPr="0042508B" w:rsidRDefault="0042508B" w:rsidP="00A63696">
            <w:pPr>
              <w:jc w:val="center"/>
            </w:pPr>
            <w:r w:rsidRPr="0042508B">
              <w:t>F</w:t>
            </w:r>
          </w:p>
        </w:tc>
        <w:tc>
          <w:tcPr>
            <w:tcW w:w="2268" w:type="dxa"/>
          </w:tcPr>
          <w:p w14:paraId="12ACEFCD" w14:textId="77777777" w:rsidR="0042508B" w:rsidRPr="0042508B" w:rsidRDefault="0042508B" w:rsidP="00FF66F7">
            <w:pPr>
              <w:jc w:val="center"/>
            </w:pPr>
            <w:r w:rsidRPr="0042508B">
              <w:t>CAD,PAD, COPD</w:t>
            </w:r>
          </w:p>
        </w:tc>
        <w:tc>
          <w:tcPr>
            <w:tcW w:w="1276" w:type="dxa"/>
          </w:tcPr>
          <w:p w14:paraId="0F78482B" w14:textId="77777777" w:rsidR="0042508B" w:rsidRPr="00AF1611" w:rsidRDefault="0042508B" w:rsidP="00F32FDA">
            <w:pPr>
              <w:jc w:val="center"/>
            </w:pPr>
            <w:r w:rsidRPr="00AF1611">
              <w:t>Survivor</w:t>
            </w:r>
          </w:p>
        </w:tc>
        <w:tc>
          <w:tcPr>
            <w:tcW w:w="567" w:type="dxa"/>
          </w:tcPr>
          <w:p w14:paraId="1475520C" w14:textId="77777777" w:rsidR="0042508B" w:rsidRPr="00A33943" w:rsidRDefault="0042508B" w:rsidP="00F32FDA">
            <w:pPr>
              <w:jc w:val="center"/>
            </w:pPr>
            <w:r w:rsidRPr="00A33943">
              <w:t>1</w:t>
            </w:r>
          </w:p>
        </w:tc>
        <w:tc>
          <w:tcPr>
            <w:tcW w:w="851" w:type="dxa"/>
          </w:tcPr>
          <w:p w14:paraId="73D94137" w14:textId="77777777" w:rsidR="0042508B" w:rsidRPr="000F2AD9" w:rsidRDefault="0042508B" w:rsidP="00625D80">
            <w:r w:rsidRPr="000F2AD9">
              <w:t>9.50</w:t>
            </w:r>
          </w:p>
        </w:tc>
        <w:tc>
          <w:tcPr>
            <w:tcW w:w="850" w:type="dxa"/>
          </w:tcPr>
          <w:p w14:paraId="70A7D749" w14:textId="77777777" w:rsidR="0042508B" w:rsidRPr="00D835E7" w:rsidRDefault="0042508B" w:rsidP="00FF66F7">
            <w:pPr>
              <w:jc w:val="center"/>
            </w:pPr>
            <w:r w:rsidRPr="00D835E7">
              <w:t>73.3</w:t>
            </w:r>
          </w:p>
        </w:tc>
        <w:tc>
          <w:tcPr>
            <w:tcW w:w="851" w:type="dxa"/>
          </w:tcPr>
          <w:p w14:paraId="71FAF28B" w14:textId="77777777" w:rsidR="0042508B" w:rsidRPr="00D835E7" w:rsidRDefault="0042508B" w:rsidP="00FF66F7">
            <w:pPr>
              <w:jc w:val="center"/>
            </w:pPr>
            <w:r>
              <w:t>7.5</w:t>
            </w:r>
          </w:p>
        </w:tc>
        <w:tc>
          <w:tcPr>
            <w:tcW w:w="708" w:type="dxa"/>
          </w:tcPr>
          <w:p w14:paraId="4337B568" w14:textId="77777777" w:rsidR="0042508B" w:rsidRPr="00D835E7" w:rsidRDefault="0042508B" w:rsidP="00625D80">
            <w:r>
              <w:t>19.0</w:t>
            </w:r>
          </w:p>
        </w:tc>
      </w:tr>
      <w:tr w:rsidR="0042508B" w14:paraId="0249EA7C" w14:textId="77777777" w:rsidTr="0042508B">
        <w:tc>
          <w:tcPr>
            <w:tcW w:w="709" w:type="dxa"/>
          </w:tcPr>
          <w:p w14:paraId="20D803D9" w14:textId="77777777" w:rsidR="0042508B" w:rsidRPr="0042508B" w:rsidRDefault="0042508B" w:rsidP="00FF66F7">
            <w:pPr>
              <w:jc w:val="center"/>
            </w:pPr>
            <w:r w:rsidRPr="0042508B">
              <w:t>B61</w:t>
            </w:r>
          </w:p>
        </w:tc>
        <w:tc>
          <w:tcPr>
            <w:tcW w:w="567" w:type="dxa"/>
          </w:tcPr>
          <w:p w14:paraId="1A185DD9" w14:textId="77777777" w:rsidR="0042508B" w:rsidRPr="0042508B" w:rsidRDefault="0042508B" w:rsidP="00A63696">
            <w:pPr>
              <w:jc w:val="center"/>
            </w:pPr>
            <w:r w:rsidRPr="0042508B">
              <w:t>57</w:t>
            </w:r>
          </w:p>
        </w:tc>
        <w:tc>
          <w:tcPr>
            <w:tcW w:w="425" w:type="dxa"/>
          </w:tcPr>
          <w:p w14:paraId="33D50248" w14:textId="77777777" w:rsidR="0042508B" w:rsidRPr="0042508B" w:rsidRDefault="0042508B" w:rsidP="00A63696">
            <w:pPr>
              <w:jc w:val="center"/>
            </w:pPr>
            <w:r w:rsidRPr="0042508B">
              <w:t>M</w:t>
            </w:r>
          </w:p>
        </w:tc>
        <w:tc>
          <w:tcPr>
            <w:tcW w:w="2268" w:type="dxa"/>
          </w:tcPr>
          <w:p w14:paraId="0DC563B1" w14:textId="77777777" w:rsidR="0042508B" w:rsidRPr="0042508B" w:rsidRDefault="0042508B" w:rsidP="00FF66F7">
            <w:pPr>
              <w:jc w:val="center"/>
            </w:pPr>
            <w:r w:rsidRPr="0042508B">
              <w:t>CKD3, HTN, DM2</w:t>
            </w:r>
          </w:p>
        </w:tc>
        <w:tc>
          <w:tcPr>
            <w:tcW w:w="1276" w:type="dxa"/>
          </w:tcPr>
          <w:p w14:paraId="688E477A" w14:textId="77777777" w:rsidR="0042508B" w:rsidRPr="00AF1611" w:rsidRDefault="0042508B" w:rsidP="00F32FDA">
            <w:pPr>
              <w:jc w:val="center"/>
            </w:pPr>
            <w:r w:rsidRPr="00AF1611">
              <w:t>Survivor</w:t>
            </w:r>
          </w:p>
        </w:tc>
        <w:tc>
          <w:tcPr>
            <w:tcW w:w="567" w:type="dxa"/>
          </w:tcPr>
          <w:p w14:paraId="35590CC8" w14:textId="77777777" w:rsidR="0042508B" w:rsidRPr="00A33943" w:rsidRDefault="0042508B" w:rsidP="00F32FDA">
            <w:pPr>
              <w:jc w:val="center"/>
            </w:pPr>
            <w:r w:rsidRPr="00A33943">
              <w:t>1</w:t>
            </w:r>
          </w:p>
        </w:tc>
        <w:tc>
          <w:tcPr>
            <w:tcW w:w="851" w:type="dxa"/>
          </w:tcPr>
          <w:p w14:paraId="344C18FE" w14:textId="77777777" w:rsidR="0042508B" w:rsidRPr="000F2AD9" w:rsidRDefault="0042508B" w:rsidP="00625D80">
            <w:r w:rsidRPr="000F2AD9">
              <w:t>6.10</w:t>
            </w:r>
          </w:p>
        </w:tc>
        <w:tc>
          <w:tcPr>
            <w:tcW w:w="850" w:type="dxa"/>
          </w:tcPr>
          <w:p w14:paraId="666794EC" w14:textId="77777777" w:rsidR="0042508B" w:rsidRPr="00D835E7" w:rsidRDefault="0042508B" w:rsidP="00FF66F7">
            <w:pPr>
              <w:jc w:val="center"/>
            </w:pPr>
            <w:r w:rsidRPr="00D835E7">
              <w:t>76.7</w:t>
            </w:r>
          </w:p>
        </w:tc>
        <w:tc>
          <w:tcPr>
            <w:tcW w:w="851" w:type="dxa"/>
          </w:tcPr>
          <w:p w14:paraId="2EC91AF8" w14:textId="77777777" w:rsidR="0042508B" w:rsidRPr="00D835E7" w:rsidRDefault="0042508B" w:rsidP="00FF66F7">
            <w:pPr>
              <w:jc w:val="center"/>
            </w:pPr>
            <w:r w:rsidRPr="00D835E7">
              <w:t>9.5</w:t>
            </w:r>
          </w:p>
        </w:tc>
        <w:tc>
          <w:tcPr>
            <w:tcW w:w="708" w:type="dxa"/>
          </w:tcPr>
          <w:p w14:paraId="741C71E2" w14:textId="77777777" w:rsidR="0042508B" w:rsidRPr="00D835E7" w:rsidRDefault="0042508B" w:rsidP="00625D80">
            <w:r w:rsidRPr="00D835E7">
              <w:t>13.7</w:t>
            </w:r>
          </w:p>
        </w:tc>
      </w:tr>
      <w:tr w:rsidR="0042508B" w14:paraId="1C0A1512" w14:textId="77777777" w:rsidTr="0042508B">
        <w:tc>
          <w:tcPr>
            <w:tcW w:w="709" w:type="dxa"/>
          </w:tcPr>
          <w:p w14:paraId="68B5426E" w14:textId="77777777" w:rsidR="0042508B" w:rsidRPr="0042508B" w:rsidRDefault="0042508B" w:rsidP="00FF66F7">
            <w:pPr>
              <w:jc w:val="center"/>
            </w:pPr>
            <w:r w:rsidRPr="0042508B">
              <w:t>A11</w:t>
            </w:r>
          </w:p>
        </w:tc>
        <w:tc>
          <w:tcPr>
            <w:tcW w:w="567" w:type="dxa"/>
          </w:tcPr>
          <w:p w14:paraId="0CC25653" w14:textId="77777777" w:rsidR="0042508B" w:rsidRPr="0042508B" w:rsidRDefault="0042508B" w:rsidP="00A63696">
            <w:pPr>
              <w:jc w:val="center"/>
            </w:pPr>
            <w:r w:rsidRPr="0042508B">
              <w:t>77</w:t>
            </w:r>
          </w:p>
        </w:tc>
        <w:tc>
          <w:tcPr>
            <w:tcW w:w="425" w:type="dxa"/>
          </w:tcPr>
          <w:p w14:paraId="167668E6" w14:textId="77777777" w:rsidR="0042508B" w:rsidRPr="0042508B" w:rsidRDefault="0042508B" w:rsidP="00A63696">
            <w:pPr>
              <w:jc w:val="center"/>
            </w:pPr>
            <w:r w:rsidRPr="0042508B">
              <w:t>M</w:t>
            </w:r>
          </w:p>
        </w:tc>
        <w:tc>
          <w:tcPr>
            <w:tcW w:w="2268" w:type="dxa"/>
          </w:tcPr>
          <w:p w14:paraId="57A3029D" w14:textId="77777777" w:rsidR="0042508B" w:rsidRPr="0042508B" w:rsidRDefault="0042508B" w:rsidP="00FF66F7">
            <w:pPr>
              <w:jc w:val="center"/>
            </w:pPr>
            <w:r w:rsidRPr="0042508B">
              <w:t>OSA, CAD, HTN</w:t>
            </w:r>
          </w:p>
        </w:tc>
        <w:tc>
          <w:tcPr>
            <w:tcW w:w="1276" w:type="dxa"/>
          </w:tcPr>
          <w:p w14:paraId="23A830AE" w14:textId="77777777" w:rsidR="0042508B" w:rsidRPr="00AF1611" w:rsidRDefault="0042508B" w:rsidP="00F32FDA">
            <w:pPr>
              <w:jc w:val="center"/>
            </w:pPr>
            <w:r w:rsidRPr="00AF1611">
              <w:t>Survivor</w:t>
            </w:r>
          </w:p>
        </w:tc>
        <w:tc>
          <w:tcPr>
            <w:tcW w:w="567" w:type="dxa"/>
          </w:tcPr>
          <w:p w14:paraId="06604F6B" w14:textId="77777777" w:rsidR="0042508B" w:rsidRPr="00A33943" w:rsidRDefault="0042508B" w:rsidP="00F32FDA">
            <w:pPr>
              <w:jc w:val="center"/>
            </w:pPr>
            <w:r w:rsidRPr="00A33943">
              <w:t>1</w:t>
            </w:r>
          </w:p>
        </w:tc>
        <w:tc>
          <w:tcPr>
            <w:tcW w:w="851" w:type="dxa"/>
          </w:tcPr>
          <w:p w14:paraId="37D364EF" w14:textId="77777777" w:rsidR="0042508B" w:rsidRPr="000F2AD9" w:rsidRDefault="0042508B" w:rsidP="00625D80">
            <w:r w:rsidRPr="000F2AD9">
              <w:t>7.90</w:t>
            </w:r>
          </w:p>
        </w:tc>
        <w:tc>
          <w:tcPr>
            <w:tcW w:w="850" w:type="dxa"/>
          </w:tcPr>
          <w:p w14:paraId="43D3ECFB" w14:textId="77777777" w:rsidR="0042508B" w:rsidRPr="00D835E7" w:rsidRDefault="0042508B" w:rsidP="00FF66F7">
            <w:pPr>
              <w:jc w:val="center"/>
            </w:pPr>
            <w:r w:rsidRPr="00D835E7">
              <w:t>79.5</w:t>
            </w:r>
          </w:p>
        </w:tc>
        <w:tc>
          <w:tcPr>
            <w:tcW w:w="851" w:type="dxa"/>
          </w:tcPr>
          <w:p w14:paraId="34372FF4" w14:textId="77777777" w:rsidR="0042508B" w:rsidRPr="00D835E7" w:rsidRDefault="0042508B" w:rsidP="00FF66F7">
            <w:pPr>
              <w:jc w:val="center"/>
            </w:pPr>
            <w:r w:rsidRPr="00D835E7">
              <w:t>11.7</w:t>
            </w:r>
          </w:p>
        </w:tc>
        <w:tc>
          <w:tcPr>
            <w:tcW w:w="708" w:type="dxa"/>
          </w:tcPr>
          <w:p w14:paraId="44376427" w14:textId="77777777" w:rsidR="0042508B" w:rsidRPr="00D835E7" w:rsidRDefault="0042508B" w:rsidP="00625D80">
            <w:r w:rsidRPr="00D835E7">
              <w:t>8.7</w:t>
            </w:r>
          </w:p>
        </w:tc>
      </w:tr>
      <w:tr w:rsidR="0042508B" w14:paraId="10185C5E" w14:textId="77777777" w:rsidTr="0042508B">
        <w:tc>
          <w:tcPr>
            <w:tcW w:w="709" w:type="dxa"/>
          </w:tcPr>
          <w:p w14:paraId="49D71267" w14:textId="77777777" w:rsidR="0042508B" w:rsidRPr="0042508B" w:rsidRDefault="0042508B" w:rsidP="00FF66F7">
            <w:pPr>
              <w:jc w:val="center"/>
            </w:pPr>
            <w:r w:rsidRPr="0042508B">
              <w:t>A24</w:t>
            </w:r>
          </w:p>
        </w:tc>
        <w:tc>
          <w:tcPr>
            <w:tcW w:w="567" w:type="dxa"/>
          </w:tcPr>
          <w:p w14:paraId="5AE9E277" w14:textId="77777777" w:rsidR="0042508B" w:rsidRPr="0042508B" w:rsidRDefault="0042508B" w:rsidP="00A63696">
            <w:pPr>
              <w:jc w:val="center"/>
            </w:pPr>
            <w:r w:rsidRPr="0042508B">
              <w:t>53</w:t>
            </w:r>
          </w:p>
        </w:tc>
        <w:tc>
          <w:tcPr>
            <w:tcW w:w="425" w:type="dxa"/>
          </w:tcPr>
          <w:p w14:paraId="59A1E265" w14:textId="77777777" w:rsidR="0042508B" w:rsidRPr="0042508B" w:rsidRDefault="0042508B" w:rsidP="00A63696">
            <w:pPr>
              <w:jc w:val="center"/>
            </w:pPr>
            <w:r w:rsidRPr="0042508B">
              <w:t>F</w:t>
            </w:r>
          </w:p>
        </w:tc>
        <w:tc>
          <w:tcPr>
            <w:tcW w:w="2268" w:type="dxa"/>
          </w:tcPr>
          <w:p w14:paraId="32771D80" w14:textId="77777777" w:rsidR="0042508B" w:rsidRPr="0042508B" w:rsidRDefault="0042508B" w:rsidP="00FF66F7">
            <w:pPr>
              <w:jc w:val="center"/>
            </w:pPr>
            <w:r w:rsidRPr="0042508B">
              <w:t>Asthma, HTN, HLDP</w:t>
            </w:r>
          </w:p>
        </w:tc>
        <w:tc>
          <w:tcPr>
            <w:tcW w:w="1276" w:type="dxa"/>
          </w:tcPr>
          <w:p w14:paraId="1EB3850E" w14:textId="77777777" w:rsidR="0042508B" w:rsidRPr="00AF1611" w:rsidRDefault="0042508B" w:rsidP="00F32FDA">
            <w:pPr>
              <w:jc w:val="center"/>
            </w:pPr>
            <w:r w:rsidRPr="00AF1611">
              <w:t>Survivor</w:t>
            </w:r>
          </w:p>
        </w:tc>
        <w:tc>
          <w:tcPr>
            <w:tcW w:w="567" w:type="dxa"/>
          </w:tcPr>
          <w:p w14:paraId="68041D7C" w14:textId="77777777" w:rsidR="0042508B" w:rsidRPr="00A33943" w:rsidRDefault="0042508B" w:rsidP="00F32FDA">
            <w:pPr>
              <w:jc w:val="center"/>
            </w:pPr>
            <w:r w:rsidRPr="00A33943">
              <w:t>1</w:t>
            </w:r>
          </w:p>
        </w:tc>
        <w:tc>
          <w:tcPr>
            <w:tcW w:w="851" w:type="dxa"/>
          </w:tcPr>
          <w:p w14:paraId="00EC0F1E" w14:textId="77777777" w:rsidR="0042508B" w:rsidRPr="000F2AD9" w:rsidRDefault="0042508B" w:rsidP="00625D80">
            <w:r w:rsidRPr="000F2AD9">
              <w:t>3.60</w:t>
            </w:r>
          </w:p>
        </w:tc>
        <w:tc>
          <w:tcPr>
            <w:tcW w:w="850" w:type="dxa"/>
          </w:tcPr>
          <w:p w14:paraId="7B0CA90B" w14:textId="77777777" w:rsidR="0042508B" w:rsidRPr="00D835E7" w:rsidRDefault="0042508B" w:rsidP="00FF66F7">
            <w:pPr>
              <w:jc w:val="center"/>
            </w:pPr>
            <w:r w:rsidRPr="00D835E7">
              <w:t>70.3</w:t>
            </w:r>
          </w:p>
        </w:tc>
        <w:tc>
          <w:tcPr>
            <w:tcW w:w="851" w:type="dxa"/>
          </w:tcPr>
          <w:p w14:paraId="2FBDFF36" w14:textId="77777777" w:rsidR="0042508B" w:rsidRPr="00D835E7" w:rsidRDefault="0042508B" w:rsidP="00FF66F7">
            <w:pPr>
              <w:jc w:val="center"/>
            </w:pPr>
            <w:r w:rsidRPr="00D835E7">
              <w:t>7.0</w:t>
            </w:r>
          </w:p>
        </w:tc>
        <w:tc>
          <w:tcPr>
            <w:tcW w:w="708" w:type="dxa"/>
          </w:tcPr>
          <w:p w14:paraId="26F49582" w14:textId="77777777" w:rsidR="0042508B" w:rsidRPr="00D835E7" w:rsidRDefault="0042508B" w:rsidP="00625D80">
            <w:r w:rsidRPr="00D835E7">
              <w:t>22.6</w:t>
            </w:r>
          </w:p>
        </w:tc>
      </w:tr>
      <w:tr w:rsidR="0042508B" w14:paraId="0D5A6323" w14:textId="77777777" w:rsidTr="0042508B">
        <w:tc>
          <w:tcPr>
            <w:tcW w:w="709" w:type="dxa"/>
          </w:tcPr>
          <w:p w14:paraId="119C4836" w14:textId="77777777" w:rsidR="0042508B" w:rsidRPr="0042508B" w:rsidRDefault="0042508B" w:rsidP="00FF66F7">
            <w:pPr>
              <w:jc w:val="center"/>
            </w:pPr>
            <w:r w:rsidRPr="0042508B">
              <w:t>B62</w:t>
            </w:r>
          </w:p>
        </w:tc>
        <w:tc>
          <w:tcPr>
            <w:tcW w:w="567" w:type="dxa"/>
          </w:tcPr>
          <w:p w14:paraId="338AECBA" w14:textId="77777777" w:rsidR="0042508B" w:rsidRPr="0042508B" w:rsidRDefault="0042508B" w:rsidP="00A63696">
            <w:pPr>
              <w:jc w:val="center"/>
            </w:pPr>
            <w:r w:rsidRPr="0042508B">
              <w:t>61</w:t>
            </w:r>
          </w:p>
        </w:tc>
        <w:tc>
          <w:tcPr>
            <w:tcW w:w="425" w:type="dxa"/>
          </w:tcPr>
          <w:p w14:paraId="73A85C61" w14:textId="77777777" w:rsidR="0042508B" w:rsidRPr="0042508B" w:rsidRDefault="0042508B" w:rsidP="00A63696">
            <w:pPr>
              <w:jc w:val="center"/>
            </w:pPr>
            <w:r w:rsidRPr="0042508B">
              <w:t>F</w:t>
            </w:r>
          </w:p>
        </w:tc>
        <w:tc>
          <w:tcPr>
            <w:tcW w:w="2268" w:type="dxa"/>
          </w:tcPr>
          <w:p w14:paraId="1CECFA04" w14:textId="77777777" w:rsidR="0042508B" w:rsidRPr="0042508B" w:rsidRDefault="0042508B" w:rsidP="00FF66F7">
            <w:pPr>
              <w:jc w:val="center"/>
            </w:pPr>
            <w:r w:rsidRPr="0042508B">
              <w:t>None</w:t>
            </w:r>
          </w:p>
        </w:tc>
        <w:tc>
          <w:tcPr>
            <w:tcW w:w="1276" w:type="dxa"/>
          </w:tcPr>
          <w:p w14:paraId="4A4019D5" w14:textId="77777777" w:rsidR="0042508B" w:rsidRPr="00AF1611" w:rsidRDefault="0042508B" w:rsidP="00F32FDA">
            <w:pPr>
              <w:jc w:val="center"/>
            </w:pPr>
            <w:r w:rsidRPr="00AF1611">
              <w:t>Survivor</w:t>
            </w:r>
          </w:p>
        </w:tc>
        <w:tc>
          <w:tcPr>
            <w:tcW w:w="567" w:type="dxa"/>
          </w:tcPr>
          <w:p w14:paraId="182BEAEE" w14:textId="77777777" w:rsidR="0042508B" w:rsidRPr="00A33943" w:rsidRDefault="0042508B" w:rsidP="00F32FDA">
            <w:pPr>
              <w:jc w:val="center"/>
            </w:pPr>
            <w:r w:rsidRPr="00A33943">
              <w:t>1</w:t>
            </w:r>
          </w:p>
        </w:tc>
        <w:tc>
          <w:tcPr>
            <w:tcW w:w="851" w:type="dxa"/>
          </w:tcPr>
          <w:p w14:paraId="67E06B2C" w14:textId="77777777" w:rsidR="0042508B" w:rsidRPr="000F2AD9" w:rsidRDefault="0042508B" w:rsidP="00625D80">
            <w:r w:rsidRPr="000F2AD9">
              <w:t>9.00</w:t>
            </w:r>
          </w:p>
        </w:tc>
        <w:tc>
          <w:tcPr>
            <w:tcW w:w="850" w:type="dxa"/>
          </w:tcPr>
          <w:p w14:paraId="277C7876" w14:textId="77777777" w:rsidR="0042508B" w:rsidRPr="00D835E7" w:rsidRDefault="0042508B" w:rsidP="00FF66F7">
            <w:pPr>
              <w:jc w:val="center"/>
            </w:pPr>
            <w:r w:rsidRPr="00D835E7">
              <w:t>69.7</w:t>
            </w:r>
          </w:p>
        </w:tc>
        <w:tc>
          <w:tcPr>
            <w:tcW w:w="851" w:type="dxa"/>
          </w:tcPr>
          <w:p w14:paraId="6D261BE9" w14:textId="77777777" w:rsidR="0042508B" w:rsidRPr="00D835E7" w:rsidRDefault="0042508B" w:rsidP="00FF66F7">
            <w:pPr>
              <w:jc w:val="center"/>
            </w:pPr>
            <w:r w:rsidRPr="00D835E7">
              <w:t>7.2</w:t>
            </w:r>
          </w:p>
        </w:tc>
        <w:tc>
          <w:tcPr>
            <w:tcW w:w="708" w:type="dxa"/>
          </w:tcPr>
          <w:p w14:paraId="6A0999B3" w14:textId="77777777" w:rsidR="0042508B" w:rsidRPr="00D835E7" w:rsidRDefault="0042508B" w:rsidP="00625D80">
            <w:r w:rsidRPr="00D835E7">
              <w:t>23.0</w:t>
            </w:r>
          </w:p>
        </w:tc>
      </w:tr>
      <w:tr w:rsidR="0042508B" w14:paraId="3B366532" w14:textId="77777777" w:rsidTr="0042508B">
        <w:tc>
          <w:tcPr>
            <w:tcW w:w="709" w:type="dxa"/>
          </w:tcPr>
          <w:p w14:paraId="5F99F9E6" w14:textId="77777777" w:rsidR="0042508B" w:rsidRPr="0042508B" w:rsidRDefault="0042508B" w:rsidP="00FF66F7">
            <w:pPr>
              <w:jc w:val="center"/>
            </w:pPr>
            <w:r w:rsidRPr="0042508B">
              <w:t>B79</w:t>
            </w:r>
          </w:p>
        </w:tc>
        <w:tc>
          <w:tcPr>
            <w:tcW w:w="567" w:type="dxa"/>
          </w:tcPr>
          <w:p w14:paraId="3114D1A2" w14:textId="77777777" w:rsidR="0042508B" w:rsidRPr="0042508B" w:rsidRDefault="0042508B" w:rsidP="00A63696">
            <w:pPr>
              <w:jc w:val="center"/>
            </w:pPr>
            <w:r w:rsidRPr="0042508B">
              <w:t>65</w:t>
            </w:r>
          </w:p>
        </w:tc>
        <w:tc>
          <w:tcPr>
            <w:tcW w:w="425" w:type="dxa"/>
          </w:tcPr>
          <w:p w14:paraId="06BB0EF8" w14:textId="77777777" w:rsidR="0042508B" w:rsidRPr="0042508B" w:rsidRDefault="0042508B" w:rsidP="00A63696">
            <w:pPr>
              <w:jc w:val="center"/>
            </w:pPr>
            <w:r w:rsidRPr="0042508B">
              <w:t>F</w:t>
            </w:r>
          </w:p>
        </w:tc>
        <w:tc>
          <w:tcPr>
            <w:tcW w:w="2268" w:type="dxa"/>
          </w:tcPr>
          <w:p w14:paraId="5139EEC6" w14:textId="77777777" w:rsidR="0042508B" w:rsidRPr="0042508B" w:rsidRDefault="0042508B" w:rsidP="00FF66F7">
            <w:pPr>
              <w:jc w:val="center"/>
            </w:pPr>
            <w:r w:rsidRPr="0042508B">
              <w:t>HTN, DM, HPLD</w:t>
            </w:r>
          </w:p>
        </w:tc>
        <w:tc>
          <w:tcPr>
            <w:tcW w:w="1276" w:type="dxa"/>
          </w:tcPr>
          <w:p w14:paraId="368A01FD" w14:textId="77777777" w:rsidR="0042508B" w:rsidRPr="00AF1611" w:rsidRDefault="0042508B" w:rsidP="00F32FDA">
            <w:pPr>
              <w:jc w:val="center"/>
            </w:pPr>
            <w:r w:rsidRPr="00AF1611">
              <w:t>Survivor</w:t>
            </w:r>
          </w:p>
        </w:tc>
        <w:tc>
          <w:tcPr>
            <w:tcW w:w="567" w:type="dxa"/>
          </w:tcPr>
          <w:p w14:paraId="677B1B81" w14:textId="77777777" w:rsidR="0042508B" w:rsidRPr="00A33943" w:rsidRDefault="0042508B" w:rsidP="00F32FDA">
            <w:pPr>
              <w:jc w:val="center"/>
            </w:pPr>
            <w:r w:rsidRPr="00A33943">
              <w:t>1</w:t>
            </w:r>
          </w:p>
        </w:tc>
        <w:tc>
          <w:tcPr>
            <w:tcW w:w="851" w:type="dxa"/>
          </w:tcPr>
          <w:p w14:paraId="78DB0079" w14:textId="77777777" w:rsidR="0042508B" w:rsidRPr="000F2AD9" w:rsidRDefault="0042508B" w:rsidP="00625D80">
            <w:r w:rsidRPr="000F2AD9">
              <w:t>4.80</w:t>
            </w:r>
          </w:p>
        </w:tc>
        <w:tc>
          <w:tcPr>
            <w:tcW w:w="850" w:type="dxa"/>
          </w:tcPr>
          <w:p w14:paraId="04AE0F48" w14:textId="77777777" w:rsidR="0042508B" w:rsidRPr="00D835E7" w:rsidRDefault="0042508B" w:rsidP="00FF66F7">
            <w:pPr>
              <w:jc w:val="center"/>
            </w:pPr>
            <w:r w:rsidRPr="00D835E7">
              <w:t>71.4</w:t>
            </w:r>
          </w:p>
        </w:tc>
        <w:tc>
          <w:tcPr>
            <w:tcW w:w="851" w:type="dxa"/>
          </w:tcPr>
          <w:p w14:paraId="248CF13C" w14:textId="77777777" w:rsidR="0042508B" w:rsidRPr="00D835E7" w:rsidRDefault="0042508B" w:rsidP="00FF66F7">
            <w:pPr>
              <w:jc w:val="center"/>
            </w:pPr>
            <w:r w:rsidRPr="00D835E7">
              <w:t>8.6</w:t>
            </w:r>
          </w:p>
        </w:tc>
        <w:tc>
          <w:tcPr>
            <w:tcW w:w="708" w:type="dxa"/>
          </w:tcPr>
          <w:p w14:paraId="4E0F477D" w14:textId="77777777" w:rsidR="0042508B" w:rsidRPr="00D835E7" w:rsidRDefault="0042508B" w:rsidP="00625D80">
            <w:r w:rsidRPr="00D835E7">
              <w:t>19.9</w:t>
            </w:r>
          </w:p>
        </w:tc>
      </w:tr>
      <w:tr w:rsidR="0042508B" w14:paraId="2BD724C2" w14:textId="77777777" w:rsidTr="0042508B">
        <w:tc>
          <w:tcPr>
            <w:tcW w:w="709" w:type="dxa"/>
          </w:tcPr>
          <w:p w14:paraId="30D50063" w14:textId="77777777" w:rsidR="0042508B" w:rsidRPr="0042508B" w:rsidRDefault="0042508B" w:rsidP="00FF66F7">
            <w:pPr>
              <w:jc w:val="center"/>
            </w:pPr>
            <w:r w:rsidRPr="0042508B">
              <w:t>B81</w:t>
            </w:r>
          </w:p>
        </w:tc>
        <w:tc>
          <w:tcPr>
            <w:tcW w:w="567" w:type="dxa"/>
          </w:tcPr>
          <w:p w14:paraId="767CABE8" w14:textId="77777777" w:rsidR="0042508B" w:rsidRPr="0042508B" w:rsidRDefault="0042508B" w:rsidP="00A63696">
            <w:pPr>
              <w:jc w:val="center"/>
            </w:pPr>
            <w:r w:rsidRPr="0042508B">
              <w:t>82</w:t>
            </w:r>
          </w:p>
        </w:tc>
        <w:tc>
          <w:tcPr>
            <w:tcW w:w="425" w:type="dxa"/>
          </w:tcPr>
          <w:p w14:paraId="27DBCA3C" w14:textId="77777777" w:rsidR="0042508B" w:rsidRPr="0042508B" w:rsidRDefault="0042508B" w:rsidP="00A63696">
            <w:pPr>
              <w:jc w:val="center"/>
            </w:pPr>
            <w:r w:rsidRPr="0042508B">
              <w:t>F</w:t>
            </w:r>
          </w:p>
        </w:tc>
        <w:tc>
          <w:tcPr>
            <w:tcW w:w="2268" w:type="dxa"/>
          </w:tcPr>
          <w:p w14:paraId="35EA2974" w14:textId="77777777" w:rsidR="0042508B" w:rsidRPr="0042508B" w:rsidRDefault="0042508B" w:rsidP="00FF66F7">
            <w:pPr>
              <w:jc w:val="center"/>
            </w:pPr>
            <w:r w:rsidRPr="0042508B">
              <w:t xml:space="preserve">H/O breast ca - </w:t>
            </w:r>
            <w:proofErr w:type="spellStart"/>
            <w:r w:rsidRPr="0042508B">
              <w:t>ned</w:t>
            </w:r>
            <w:proofErr w:type="spellEnd"/>
            <w:r w:rsidRPr="0042508B">
              <w:t>,</w:t>
            </w:r>
          </w:p>
        </w:tc>
        <w:tc>
          <w:tcPr>
            <w:tcW w:w="1276" w:type="dxa"/>
          </w:tcPr>
          <w:p w14:paraId="73450FD1" w14:textId="77777777" w:rsidR="0042508B" w:rsidRPr="00AF1611" w:rsidRDefault="0042508B" w:rsidP="00F32FDA">
            <w:pPr>
              <w:jc w:val="center"/>
            </w:pPr>
            <w:r w:rsidRPr="00AF1611">
              <w:t>Survivor</w:t>
            </w:r>
          </w:p>
        </w:tc>
        <w:tc>
          <w:tcPr>
            <w:tcW w:w="567" w:type="dxa"/>
          </w:tcPr>
          <w:p w14:paraId="3B7CCC79" w14:textId="77777777" w:rsidR="0042508B" w:rsidRPr="00A33943" w:rsidRDefault="0042508B" w:rsidP="00F32FDA">
            <w:pPr>
              <w:jc w:val="center"/>
            </w:pPr>
            <w:r w:rsidRPr="00A33943">
              <w:t>1</w:t>
            </w:r>
          </w:p>
        </w:tc>
        <w:tc>
          <w:tcPr>
            <w:tcW w:w="851" w:type="dxa"/>
          </w:tcPr>
          <w:p w14:paraId="3DBD0810" w14:textId="77777777" w:rsidR="0042508B" w:rsidRPr="000F2AD9" w:rsidRDefault="0042508B" w:rsidP="00625D80">
            <w:r w:rsidRPr="000F2AD9">
              <w:t>7.10</w:t>
            </w:r>
          </w:p>
        </w:tc>
        <w:tc>
          <w:tcPr>
            <w:tcW w:w="850" w:type="dxa"/>
          </w:tcPr>
          <w:p w14:paraId="17EB19F1" w14:textId="77777777" w:rsidR="0042508B" w:rsidRPr="00D835E7" w:rsidRDefault="0042508B" w:rsidP="00FF66F7">
            <w:pPr>
              <w:jc w:val="center"/>
            </w:pPr>
            <w:r w:rsidRPr="00D835E7">
              <w:t>66.9</w:t>
            </w:r>
          </w:p>
        </w:tc>
        <w:tc>
          <w:tcPr>
            <w:tcW w:w="851" w:type="dxa"/>
          </w:tcPr>
          <w:p w14:paraId="314EFB02" w14:textId="77777777" w:rsidR="0042508B" w:rsidRPr="00D835E7" w:rsidRDefault="0042508B" w:rsidP="00FF66F7">
            <w:pPr>
              <w:jc w:val="center"/>
            </w:pPr>
            <w:r w:rsidRPr="00D835E7">
              <w:t>6.6</w:t>
            </w:r>
          </w:p>
        </w:tc>
        <w:tc>
          <w:tcPr>
            <w:tcW w:w="708" w:type="dxa"/>
          </w:tcPr>
          <w:p w14:paraId="3E004801" w14:textId="77777777" w:rsidR="0042508B" w:rsidRPr="00D835E7" w:rsidRDefault="0042508B" w:rsidP="00625D80">
            <w:r w:rsidRPr="00D835E7">
              <w:t>26.4</w:t>
            </w:r>
          </w:p>
        </w:tc>
      </w:tr>
      <w:tr w:rsidR="0042508B" w14:paraId="730D5845" w14:textId="77777777" w:rsidTr="0042508B">
        <w:tc>
          <w:tcPr>
            <w:tcW w:w="709" w:type="dxa"/>
          </w:tcPr>
          <w:p w14:paraId="77A9EA82" w14:textId="77777777" w:rsidR="0042508B" w:rsidRPr="0042508B" w:rsidRDefault="0042508B" w:rsidP="00FF66F7">
            <w:pPr>
              <w:jc w:val="center"/>
            </w:pPr>
            <w:r w:rsidRPr="0042508B">
              <w:t>B83</w:t>
            </w:r>
          </w:p>
        </w:tc>
        <w:tc>
          <w:tcPr>
            <w:tcW w:w="567" w:type="dxa"/>
          </w:tcPr>
          <w:p w14:paraId="4C967ABB" w14:textId="77777777" w:rsidR="0042508B" w:rsidRPr="0042508B" w:rsidRDefault="0042508B" w:rsidP="00A63696">
            <w:pPr>
              <w:jc w:val="center"/>
            </w:pPr>
            <w:r w:rsidRPr="0042508B">
              <w:t>56</w:t>
            </w:r>
          </w:p>
        </w:tc>
        <w:tc>
          <w:tcPr>
            <w:tcW w:w="425" w:type="dxa"/>
          </w:tcPr>
          <w:p w14:paraId="43EF3B5D" w14:textId="77777777" w:rsidR="0042508B" w:rsidRPr="0042508B" w:rsidRDefault="0042508B" w:rsidP="00A63696">
            <w:pPr>
              <w:jc w:val="center"/>
            </w:pPr>
            <w:r w:rsidRPr="0042508B">
              <w:t>F</w:t>
            </w:r>
          </w:p>
        </w:tc>
        <w:tc>
          <w:tcPr>
            <w:tcW w:w="2268" w:type="dxa"/>
          </w:tcPr>
          <w:p w14:paraId="4BC53A0C" w14:textId="77777777" w:rsidR="0042508B" w:rsidRPr="0042508B" w:rsidRDefault="0042508B" w:rsidP="00FF66F7">
            <w:pPr>
              <w:jc w:val="center"/>
            </w:pPr>
            <w:r w:rsidRPr="0042508B">
              <w:t xml:space="preserve">Glaucoma, soft </w:t>
            </w:r>
            <w:proofErr w:type="spellStart"/>
            <w:r w:rsidRPr="0042508B">
              <w:t>tiss</w:t>
            </w:r>
            <w:proofErr w:type="spellEnd"/>
            <w:r w:rsidRPr="0042508B">
              <w:t xml:space="preserve"> inf</w:t>
            </w:r>
          </w:p>
        </w:tc>
        <w:tc>
          <w:tcPr>
            <w:tcW w:w="1276" w:type="dxa"/>
          </w:tcPr>
          <w:p w14:paraId="6850C156" w14:textId="77777777" w:rsidR="0042508B" w:rsidRPr="00AF1611" w:rsidRDefault="0042508B" w:rsidP="00F32FDA">
            <w:pPr>
              <w:jc w:val="center"/>
            </w:pPr>
            <w:r w:rsidRPr="00AF1611">
              <w:t>Survivor</w:t>
            </w:r>
          </w:p>
        </w:tc>
        <w:tc>
          <w:tcPr>
            <w:tcW w:w="567" w:type="dxa"/>
          </w:tcPr>
          <w:p w14:paraId="7D15FE6B" w14:textId="77777777" w:rsidR="0042508B" w:rsidRPr="00A33943" w:rsidRDefault="0042508B" w:rsidP="00F32FDA">
            <w:pPr>
              <w:jc w:val="center"/>
            </w:pPr>
            <w:r w:rsidRPr="00A33943">
              <w:t>1</w:t>
            </w:r>
          </w:p>
        </w:tc>
        <w:tc>
          <w:tcPr>
            <w:tcW w:w="851" w:type="dxa"/>
          </w:tcPr>
          <w:p w14:paraId="4FCE4A94" w14:textId="77777777" w:rsidR="0042508B" w:rsidRPr="000F2AD9" w:rsidRDefault="0042508B" w:rsidP="00625D80">
            <w:r w:rsidRPr="000F2AD9">
              <w:t>6.50</w:t>
            </w:r>
          </w:p>
        </w:tc>
        <w:tc>
          <w:tcPr>
            <w:tcW w:w="850" w:type="dxa"/>
          </w:tcPr>
          <w:p w14:paraId="380FE569" w14:textId="77777777" w:rsidR="0042508B" w:rsidRPr="00D835E7" w:rsidRDefault="0042508B" w:rsidP="00FF66F7">
            <w:pPr>
              <w:jc w:val="center"/>
            </w:pPr>
            <w:r w:rsidRPr="00D835E7">
              <w:t>66.5</w:t>
            </w:r>
          </w:p>
        </w:tc>
        <w:tc>
          <w:tcPr>
            <w:tcW w:w="851" w:type="dxa"/>
          </w:tcPr>
          <w:p w14:paraId="54E0B839" w14:textId="77777777" w:rsidR="0042508B" w:rsidRPr="00D835E7" w:rsidRDefault="0042508B" w:rsidP="00FF66F7">
            <w:pPr>
              <w:jc w:val="center"/>
            </w:pPr>
            <w:r w:rsidRPr="00D835E7">
              <w:t>7.5</w:t>
            </w:r>
          </w:p>
        </w:tc>
        <w:tc>
          <w:tcPr>
            <w:tcW w:w="708" w:type="dxa"/>
          </w:tcPr>
          <w:p w14:paraId="4C083CB2" w14:textId="77777777" w:rsidR="0042508B" w:rsidRPr="00D835E7" w:rsidRDefault="0042508B" w:rsidP="00625D80">
            <w:r w:rsidRPr="00D835E7">
              <w:t>25.8</w:t>
            </w:r>
          </w:p>
        </w:tc>
      </w:tr>
      <w:tr w:rsidR="0042508B" w14:paraId="252A6562" w14:textId="77777777" w:rsidTr="0042508B">
        <w:tc>
          <w:tcPr>
            <w:tcW w:w="709" w:type="dxa"/>
          </w:tcPr>
          <w:p w14:paraId="62004693" w14:textId="77777777" w:rsidR="0042508B" w:rsidRPr="0042508B" w:rsidRDefault="0042508B" w:rsidP="00FF66F7">
            <w:pPr>
              <w:jc w:val="center"/>
            </w:pPr>
            <w:r w:rsidRPr="0042508B">
              <w:t>B40</w:t>
            </w:r>
          </w:p>
        </w:tc>
        <w:tc>
          <w:tcPr>
            <w:tcW w:w="567" w:type="dxa"/>
          </w:tcPr>
          <w:p w14:paraId="3FA06AD1" w14:textId="77777777" w:rsidR="0042508B" w:rsidRPr="0042508B" w:rsidRDefault="0042508B" w:rsidP="00A63696">
            <w:pPr>
              <w:jc w:val="center"/>
            </w:pPr>
            <w:r w:rsidRPr="0042508B">
              <w:t>64</w:t>
            </w:r>
          </w:p>
        </w:tc>
        <w:tc>
          <w:tcPr>
            <w:tcW w:w="425" w:type="dxa"/>
          </w:tcPr>
          <w:p w14:paraId="082E9F9B" w14:textId="77777777" w:rsidR="0042508B" w:rsidRPr="0042508B" w:rsidRDefault="0042508B" w:rsidP="00A63696">
            <w:pPr>
              <w:jc w:val="center"/>
            </w:pPr>
            <w:r w:rsidRPr="0042508B">
              <w:t>M</w:t>
            </w:r>
          </w:p>
        </w:tc>
        <w:tc>
          <w:tcPr>
            <w:tcW w:w="2268" w:type="dxa"/>
          </w:tcPr>
          <w:p w14:paraId="7FADC250" w14:textId="77777777" w:rsidR="0042508B" w:rsidRPr="0042508B" w:rsidRDefault="0042508B" w:rsidP="00FF66F7">
            <w:pPr>
              <w:jc w:val="center"/>
            </w:pPr>
            <w:r w:rsidRPr="0042508B">
              <w:t>None</w:t>
            </w:r>
          </w:p>
        </w:tc>
        <w:tc>
          <w:tcPr>
            <w:tcW w:w="1276" w:type="dxa"/>
          </w:tcPr>
          <w:p w14:paraId="4804826E" w14:textId="77777777" w:rsidR="0042508B" w:rsidRPr="00AF1611" w:rsidRDefault="0042508B" w:rsidP="00F32FDA">
            <w:pPr>
              <w:jc w:val="center"/>
            </w:pPr>
            <w:r w:rsidRPr="00AF1611">
              <w:t>Survivor</w:t>
            </w:r>
          </w:p>
        </w:tc>
        <w:tc>
          <w:tcPr>
            <w:tcW w:w="567" w:type="dxa"/>
          </w:tcPr>
          <w:p w14:paraId="700C8A1A" w14:textId="77777777" w:rsidR="0042508B" w:rsidRPr="00A33943" w:rsidRDefault="0042508B" w:rsidP="00F32FDA">
            <w:pPr>
              <w:jc w:val="center"/>
            </w:pPr>
            <w:r w:rsidRPr="00A33943">
              <w:t>1</w:t>
            </w:r>
          </w:p>
        </w:tc>
        <w:tc>
          <w:tcPr>
            <w:tcW w:w="851" w:type="dxa"/>
          </w:tcPr>
          <w:p w14:paraId="2C1B06FA" w14:textId="77777777" w:rsidR="0042508B" w:rsidRPr="000F2AD9" w:rsidRDefault="0042508B" w:rsidP="00625D80">
            <w:r w:rsidRPr="000F2AD9">
              <w:t>3.60</w:t>
            </w:r>
          </w:p>
        </w:tc>
        <w:tc>
          <w:tcPr>
            <w:tcW w:w="850" w:type="dxa"/>
          </w:tcPr>
          <w:p w14:paraId="23E75E4B" w14:textId="77777777" w:rsidR="0042508B" w:rsidRPr="00D835E7" w:rsidRDefault="0042508B" w:rsidP="00FF66F7">
            <w:pPr>
              <w:jc w:val="center"/>
            </w:pPr>
            <w:r w:rsidRPr="00D835E7">
              <w:t>68.3</w:t>
            </w:r>
          </w:p>
        </w:tc>
        <w:tc>
          <w:tcPr>
            <w:tcW w:w="851" w:type="dxa"/>
          </w:tcPr>
          <w:p w14:paraId="7E1922EF" w14:textId="77777777" w:rsidR="0042508B" w:rsidRPr="00D835E7" w:rsidRDefault="0042508B" w:rsidP="00FF66F7">
            <w:pPr>
              <w:jc w:val="center"/>
            </w:pPr>
            <w:r w:rsidRPr="00D835E7">
              <w:t>8.4</w:t>
            </w:r>
          </w:p>
        </w:tc>
        <w:tc>
          <w:tcPr>
            <w:tcW w:w="708" w:type="dxa"/>
          </w:tcPr>
          <w:p w14:paraId="255E13CD" w14:textId="77777777" w:rsidR="0042508B" w:rsidRPr="00D835E7" w:rsidRDefault="0042508B" w:rsidP="00625D80">
            <w:r w:rsidRPr="00D835E7">
              <w:t>23.2</w:t>
            </w:r>
          </w:p>
        </w:tc>
      </w:tr>
      <w:tr w:rsidR="0042508B" w14:paraId="791D037A" w14:textId="77777777" w:rsidTr="0042508B">
        <w:tc>
          <w:tcPr>
            <w:tcW w:w="709" w:type="dxa"/>
          </w:tcPr>
          <w:p w14:paraId="66802622" w14:textId="77777777" w:rsidR="0042508B" w:rsidRPr="0042508B" w:rsidRDefault="0042508B" w:rsidP="00FF66F7">
            <w:pPr>
              <w:jc w:val="center"/>
            </w:pPr>
            <w:r w:rsidRPr="0042508B">
              <w:t>B57</w:t>
            </w:r>
          </w:p>
        </w:tc>
        <w:tc>
          <w:tcPr>
            <w:tcW w:w="567" w:type="dxa"/>
          </w:tcPr>
          <w:p w14:paraId="5D43D5C5" w14:textId="77777777" w:rsidR="0042508B" w:rsidRPr="0042508B" w:rsidRDefault="0042508B" w:rsidP="00A63696">
            <w:pPr>
              <w:jc w:val="center"/>
            </w:pPr>
            <w:r w:rsidRPr="0042508B">
              <w:t>64</w:t>
            </w:r>
          </w:p>
        </w:tc>
        <w:tc>
          <w:tcPr>
            <w:tcW w:w="425" w:type="dxa"/>
          </w:tcPr>
          <w:p w14:paraId="0E6CC43B" w14:textId="77777777" w:rsidR="0042508B" w:rsidRPr="0042508B" w:rsidRDefault="0042508B" w:rsidP="00A63696">
            <w:pPr>
              <w:jc w:val="center"/>
            </w:pPr>
            <w:r w:rsidRPr="0042508B">
              <w:t>F</w:t>
            </w:r>
          </w:p>
        </w:tc>
        <w:tc>
          <w:tcPr>
            <w:tcW w:w="2268" w:type="dxa"/>
          </w:tcPr>
          <w:p w14:paraId="7DB0C0DB" w14:textId="77777777" w:rsidR="0042508B" w:rsidRPr="0042508B" w:rsidRDefault="0042508B" w:rsidP="00FF66F7">
            <w:pPr>
              <w:jc w:val="center"/>
            </w:pPr>
            <w:r w:rsidRPr="0042508B">
              <w:t>OSA,</w:t>
            </w:r>
            <w:r w:rsidR="00FF66F7">
              <w:t xml:space="preserve"> </w:t>
            </w:r>
            <w:r w:rsidRPr="0042508B">
              <w:t>anxiety</w:t>
            </w:r>
          </w:p>
        </w:tc>
        <w:tc>
          <w:tcPr>
            <w:tcW w:w="1276" w:type="dxa"/>
          </w:tcPr>
          <w:p w14:paraId="00E37EF5" w14:textId="77777777" w:rsidR="0042508B" w:rsidRPr="00AF1611" w:rsidRDefault="0042508B" w:rsidP="00F32FDA">
            <w:pPr>
              <w:jc w:val="center"/>
            </w:pPr>
            <w:r w:rsidRPr="00AF1611">
              <w:t>Survivor</w:t>
            </w:r>
          </w:p>
        </w:tc>
        <w:tc>
          <w:tcPr>
            <w:tcW w:w="567" w:type="dxa"/>
          </w:tcPr>
          <w:p w14:paraId="328A37F9" w14:textId="77777777" w:rsidR="0042508B" w:rsidRPr="00A33943" w:rsidRDefault="0042508B" w:rsidP="00F32FDA">
            <w:pPr>
              <w:jc w:val="center"/>
            </w:pPr>
            <w:r w:rsidRPr="00A33943">
              <w:t>1</w:t>
            </w:r>
          </w:p>
        </w:tc>
        <w:tc>
          <w:tcPr>
            <w:tcW w:w="851" w:type="dxa"/>
          </w:tcPr>
          <w:p w14:paraId="7B92236C" w14:textId="77777777" w:rsidR="0042508B" w:rsidRPr="000F2AD9" w:rsidRDefault="0042508B" w:rsidP="00625D80">
            <w:r w:rsidRPr="000F2AD9">
              <w:t>3.60</w:t>
            </w:r>
          </w:p>
        </w:tc>
        <w:tc>
          <w:tcPr>
            <w:tcW w:w="850" w:type="dxa"/>
          </w:tcPr>
          <w:p w14:paraId="3065D504" w14:textId="77777777" w:rsidR="0042508B" w:rsidRPr="00D835E7" w:rsidRDefault="0042508B" w:rsidP="00FF66F7">
            <w:pPr>
              <w:jc w:val="center"/>
            </w:pPr>
            <w:r w:rsidRPr="00D835E7">
              <w:t>64.7</w:t>
            </w:r>
          </w:p>
        </w:tc>
        <w:tc>
          <w:tcPr>
            <w:tcW w:w="851" w:type="dxa"/>
          </w:tcPr>
          <w:p w14:paraId="4DA9D68A" w14:textId="77777777" w:rsidR="0042508B" w:rsidRPr="00D835E7" w:rsidRDefault="0042508B" w:rsidP="00FF66F7">
            <w:pPr>
              <w:jc w:val="center"/>
            </w:pPr>
            <w:r w:rsidRPr="00D835E7">
              <w:t>7.2</w:t>
            </w:r>
          </w:p>
        </w:tc>
        <w:tc>
          <w:tcPr>
            <w:tcW w:w="708" w:type="dxa"/>
          </w:tcPr>
          <w:p w14:paraId="07984F0B" w14:textId="77777777" w:rsidR="0042508B" w:rsidRPr="00D835E7" w:rsidRDefault="0042508B" w:rsidP="00625D80">
            <w:r w:rsidRPr="00D835E7">
              <w:t>27.9</w:t>
            </w:r>
          </w:p>
        </w:tc>
      </w:tr>
      <w:tr w:rsidR="0042508B" w14:paraId="79D086B7" w14:textId="77777777" w:rsidTr="0042508B">
        <w:tc>
          <w:tcPr>
            <w:tcW w:w="709" w:type="dxa"/>
          </w:tcPr>
          <w:p w14:paraId="691B5F25" w14:textId="77777777" w:rsidR="0042508B" w:rsidRPr="0042508B" w:rsidRDefault="0042508B" w:rsidP="00FF66F7">
            <w:pPr>
              <w:jc w:val="center"/>
            </w:pPr>
            <w:r w:rsidRPr="0042508B">
              <w:t>A8</w:t>
            </w:r>
          </w:p>
        </w:tc>
        <w:tc>
          <w:tcPr>
            <w:tcW w:w="567" w:type="dxa"/>
          </w:tcPr>
          <w:p w14:paraId="5A1E0A26" w14:textId="77777777" w:rsidR="0042508B" w:rsidRPr="0042508B" w:rsidRDefault="0042508B" w:rsidP="00A63696">
            <w:pPr>
              <w:jc w:val="center"/>
            </w:pPr>
            <w:r w:rsidRPr="0042508B">
              <w:t>57</w:t>
            </w:r>
          </w:p>
        </w:tc>
        <w:tc>
          <w:tcPr>
            <w:tcW w:w="425" w:type="dxa"/>
          </w:tcPr>
          <w:p w14:paraId="4D78295F" w14:textId="77777777" w:rsidR="0042508B" w:rsidRPr="0042508B" w:rsidRDefault="0042508B" w:rsidP="00A63696">
            <w:pPr>
              <w:jc w:val="center"/>
            </w:pPr>
            <w:r w:rsidRPr="0042508B">
              <w:t>M</w:t>
            </w:r>
          </w:p>
        </w:tc>
        <w:tc>
          <w:tcPr>
            <w:tcW w:w="2268" w:type="dxa"/>
          </w:tcPr>
          <w:p w14:paraId="15D80BFD" w14:textId="77777777" w:rsidR="0042508B" w:rsidRPr="0042508B" w:rsidRDefault="0042508B" w:rsidP="00FF66F7">
            <w:pPr>
              <w:jc w:val="center"/>
            </w:pPr>
            <w:r w:rsidRPr="0042508B">
              <w:t>HTN, h/o SAH</w:t>
            </w:r>
          </w:p>
        </w:tc>
        <w:tc>
          <w:tcPr>
            <w:tcW w:w="1276" w:type="dxa"/>
          </w:tcPr>
          <w:p w14:paraId="1C50A0A9" w14:textId="77777777" w:rsidR="0042508B" w:rsidRPr="00AF1611" w:rsidRDefault="0042508B" w:rsidP="00F32FDA">
            <w:pPr>
              <w:jc w:val="center"/>
            </w:pPr>
            <w:r w:rsidRPr="00AF1611">
              <w:t>Survivor</w:t>
            </w:r>
          </w:p>
        </w:tc>
        <w:tc>
          <w:tcPr>
            <w:tcW w:w="567" w:type="dxa"/>
          </w:tcPr>
          <w:p w14:paraId="5C302C44" w14:textId="77777777" w:rsidR="0042508B" w:rsidRPr="00A33943" w:rsidRDefault="0042508B" w:rsidP="00F32FDA">
            <w:pPr>
              <w:jc w:val="center"/>
            </w:pPr>
            <w:r w:rsidRPr="00A33943">
              <w:t>1</w:t>
            </w:r>
          </w:p>
        </w:tc>
        <w:tc>
          <w:tcPr>
            <w:tcW w:w="851" w:type="dxa"/>
          </w:tcPr>
          <w:p w14:paraId="3F1F015F" w14:textId="77777777" w:rsidR="0042508B" w:rsidRPr="000F2AD9" w:rsidRDefault="0042508B" w:rsidP="00625D80">
            <w:r w:rsidRPr="000F2AD9">
              <w:t>6.50</w:t>
            </w:r>
          </w:p>
        </w:tc>
        <w:tc>
          <w:tcPr>
            <w:tcW w:w="850" w:type="dxa"/>
          </w:tcPr>
          <w:p w14:paraId="23847D18" w14:textId="77777777" w:rsidR="0042508B" w:rsidRPr="00D835E7" w:rsidRDefault="0042508B" w:rsidP="00FF66F7">
            <w:pPr>
              <w:jc w:val="center"/>
            </w:pPr>
            <w:r w:rsidRPr="00D835E7">
              <w:t>71.7</w:t>
            </w:r>
          </w:p>
        </w:tc>
        <w:tc>
          <w:tcPr>
            <w:tcW w:w="851" w:type="dxa"/>
          </w:tcPr>
          <w:p w14:paraId="2CBFC48E" w14:textId="77777777" w:rsidR="0042508B" w:rsidRPr="00D835E7" w:rsidRDefault="0042508B" w:rsidP="00FF66F7">
            <w:pPr>
              <w:jc w:val="center"/>
            </w:pPr>
            <w:r w:rsidRPr="00D835E7">
              <w:t>12.1</w:t>
            </w:r>
          </w:p>
        </w:tc>
        <w:tc>
          <w:tcPr>
            <w:tcW w:w="708" w:type="dxa"/>
          </w:tcPr>
          <w:p w14:paraId="53E45653" w14:textId="77777777" w:rsidR="0042508B" w:rsidRPr="00D835E7" w:rsidRDefault="0042508B" w:rsidP="00625D80">
            <w:r w:rsidRPr="00D835E7">
              <w:t>16.1</w:t>
            </w:r>
          </w:p>
        </w:tc>
      </w:tr>
      <w:tr w:rsidR="0042508B" w14:paraId="47F79B25" w14:textId="77777777" w:rsidTr="0042508B">
        <w:tc>
          <w:tcPr>
            <w:tcW w:w="709" w:type="dxa"/>
          </w:tcPr>
          <w:p w14:paraId="4FCD0F25" w14:textId="77777777" w:rsidR="0042508B" w:rsidRPr="0042508B" w:rsidRDefault="0042508B" w:rsidP="00FF66F7">
            <w:pPr>
              <w:jc w:val="center"/>
            </w:pPr>
            <w:r w:rsidRPr="0042508B">
              <w:t>A16</w:t>
            </w:r>
          </w:p>
        </w:tc>
        <w:tc>
          <w:tcPr>
            <w:tcW w:w="567" w:type="dxa"/>
          </w:tcPr>
          <w:p w14:paraId="08CAD13E" w14:textId="77777777" w:rsidR="0042508B" w:rsidRPr="0042508B" w:rsidRDefault="0042508B" w:rsidP="00A63696">
            <w:pPr>
              <w:jc w:val="center"/>
            </w:pPr>
            <w:r w:rsidRPr="0042508B">
              <w:t>33</w:t>
            </w:r>
          </w:p>
        </w:tc>
        <w:tc>
          <w:tcPr>
            <w:tcW w:w="425" w:type="dxa"/>
          </w:tcPr>
          <w:p w14:paraId="67C9DFFC" w14:textId="77777777" w:rsidR="0042508B" w:rsidRPr="0042508B" w:rsidRDefault="0042508B" w:rsidP="00A63696">
            <w:pPr>
              <w:jc w:val="center"/>
            </w:pPr>
            <w:r w:rsidRPr="0042508B">
              <w:t>M</w:t>
            </w:r>
          </w:p>
        </w:tc>
        <w:tc>
          <w:tcPr>
            <w:tcW w:w="2268" w:type="dxa"/>
          </w:tcPr>
          <w:p w14:paraId="46A2A3AF" w14:textId="77777777" w:rsidR="0042508B" w:rsidRPr="0042508B" w:rsidRDefault="0042508B" w:rsidP="00FF66F7">
            <w:pPr>
              <w:jc w:val="center"/>
            </w:pPr>
            <w:r w:rsidRPr="0042508B">
              <w:t>None</w:t>
            </w:r>
          </w:p>
        </w:tc>
        <w:tc>
          <w:tcPr>
            <w:tcW w:w="1276" w:type="dxa"/>
          </w:tcPr>
          <w:p w14:paraId="686E41F2" w14:textId="77777777" w:rsidR="0042508B" w:rsidRPr="00AF1611" w:rsidRDefault="0042508B" w:rsidP="00F32FDA">
            <w:pPr>
              <w:jc w:val="center"/>
            </w:pPr>
            <w:r w:rsidRPr="00AF1611">
              <w:t>Survivor</w:t>
            </w:r>
          </w:p>
        </w:tc>
        <w:tc>
          <w:tcPr>
            <w:tcW w:w="567" w:type="dxa"/>
          </w:tcPr>
          <w:p w14:paraId="68E4C4CB" w14:textId="77777777" w:rsidR="0042508B" w:rsidRPr="00A33943" w:rsidRDefault="0042508B" w:rsidP="00F32FDA">
            <w:pPr>
              <w:jc w:val="center"/>
            </w:pPr>
            <w:r w:rsidRPr="00A33943">
              <w:t>1</w:t>
            </w:r>
          </w:p>
        </w:tc>
        <w:tc>
          <w:tcPr>
            <w:tcW w:w="851" w:type="dxa"/>
          </w:tcPr>
          <w:p w14:paraId="2B5E7E75" w14:textId="77777777" w:rsidR="0042508B" w:rsidRPr="000F2AD9" w:rsidRDefault="0042508B" w:rsidP="00625D80">
            <w:r w:rsidRPr="000F2AD9">
              <w:t>7.70</w:t>
            </w:r>
          </w:p>
        </w:tc>
        <w:tc>
          <w:tcPr>
            <w:tcW w:w="850" w:type="dxa"/>
          </w:tcPr>
          <w:p w14:paraId="632618C2" w14:textId="77777777" w:rsidR="0042508B" w:rsidRPr="00D835E7" w:rsidRDefault="0042508B" w:rsidP="00FF66F7">
            <w:pPr>
              <w:jc w:val="center"/>
            </w:pPr>
            <w:r w:rsidRPr="00D835E7">
              <w:t>70.4</w:t>
            </w:r>
          </w:p>
        </w:tc>
        <w:tc>
          <w:tcPr>
            <w:tcW w:w="851" w:type="dxa"/>
          </w:tcPr>
          <w:p w14:paraId="4790A48A" w14:textId="77777777" w:rsidR="0042508B" w:rsidRPr="00D835E7" w:rsidRDefault="0042508B" w:rsidP="00FF66F7">
            <w:pPr>
              <w:jc w:val="center"/>
            </w:pPr>
            <w:r w:rsidRPr="00D835E7">
              <w:t>12.7</w:t>
            </w:r>
          </w:p>
        </w:tc>
        <w:tc>
          <w:tcPr>
            <w:tcW w:w="708" w:type="dxa"/>
          </w:tcPr>
          <w:p w14:paraId="130528B6" w14:textId="77777777" w:rsidR="0042508B" w:rsidRPr="00D835E7" w:rsidRDefault="0042508B" w:rsidP="00625D80">
            <w:r w:rsidRPr="00D835E7">
              <w:t>16.8</w:t>
            </w:r>
          </w:p>
        </w:tc>
      </w:tr>
      <w:tr w:rsidR="0042508B" w14:paraId="2B087748" w14:textId="77777777" w:rsidTr="0042508B">
        <w:tc>
          <w:tcPr>
            <w:tcW w:w="709" w:type="dxa"/>
          </w:tcPr>
          <w:p w14:paraId="0107A9CB" w14:textId="77777777" w:rsidR="0042508B" w:rsidRPr="0042508B" w:rsidRDefault="0042508B" w:rsidP="00FF66F7">
            <w:pPr>
              <w:jc w:val="center"/>
            </w:pPr>
            <w:r w:rsidRPr="0042508B">
              <w:t>B54</w:t>
            </w:r>
          </w:p>
        </w:tc>
        <w:tc>
          <w:tcPr>
            <w:tcW w:w="567" w:type="dxa"/>
          </w:tcPr>
          <w:p w14:paraId="1E0991F0" w14:textId="77777777" w:rsidR="0042508B" w:rsidRPr="0042508B" w:rsidRDefault="0042508B" w:rsidP="00A63696">
            <w:pPr>
              <w:jc w:val="center"/>
            </w:pPr>
            <w:r w:rsidRPr="0042508B">
              <w:t>38</w:t>
            </w:r>
          </w:p>
        </w:tc>
        <w:tc>
          <w:tcPr>
            <w:tcW w:w="425" w:type="dxa"/>
          </w:tcPr>
          <w:p w14:paraId="703058B6" w14:textId="77777777" w:rsidR="0042508B" w:rsidRPr="0042508B" w:rsidRDefault="0042508B" w:rsidP="00A63696">
            <w:pPr>
              <w:jc w:val="center"/>
            </w:pPr>
            <w:r w:rsidRPr="0042508B">
              <w:t>M</w:t>
            </w:r>
          </w:p>
        </w:tc>
        <w:tc>
          <w:tcPr>
            <w:tcW w:w="2268" w:type="dxa"/>
          </w:tcPr>
          <w:p w14:paraId="09C83020" w14:textId="77777777" w:rsidR="0042508B" w:rsidRPr="0042508B" w:rsidRDefault="0042508B" w:rsidP="00FF66F7">
            <w:pPr>
              <w:jc w:val="center"/>
            </w:pPr>
            <w:proofErr w:type="spellStart"/>
            <w:r w:rsidRPr="0042508B">
              <w:t>Marfans</w:t>
            </w:r>
            <w:proofErr w:type="spellEnd"/>
            <w:r w:rsidRPr="0042508B">
              <w:t xml:space="preserve"> syndrome, SZ</w:t>
            </w:r>
          </w:p>
        </w:tc>
        <w:tc>
          <w:tcPr>
            <w:tcW w:w="1276" w:type="dxa"/>
          </w:tcPr>
          <w:p w14:paraId="5FEAEA01" w14:textId="77777777" w:rsidR="0042508B" w:rsidRPr="00AF1611" w:rsidRDefault="0042508B" w:rsidP="00F32FDA">
            <w:pPr>
              <w:jc w:val="center"/>
            </w:pPr>
            <w:r w:rsidRPr="00AF1611">
              <w:t>Survivor</w:t>
            </w:r>
          </w:p>
        </w:tc>
        <w:tc>
          <w:tcPr>
            <w:tcW w:w="567" w:type="dxa"/>
          </w:tcPr>
          <w:p w14:paraId="522012E9" w14:textId="77777777" w:rsidR="0042508B" w:rsidRPr="00A33943" w:rsidRDefault="0042508B" w:rsidP="00F32FDA">
            <w:pPr>
              <w:jc w:val="center"/>
            </w:pPr>
            <w:r w:rsidRPr="00A33943">
              <w:t>1</w:t>
            </w:r>
          </w:p>
        </w:tc>
        <w:tc>
          <w:tcPr>
            <w:tcW w:w="851" w:type="dxa"/>
          </w:tcPr>
          <w:p w14:paraId="338259B9" w14:textId="77777777" w:rsidR="0042508B" w:rsidRPr="000F2AD9" w:rsidRDefault="0042508B" w:rsidP="00625D80">
            <w:r w:rsidRPr="000F2AD9">
              <w:t>4.00</w:t>
            </w:r>
          </w:p>
        </w:tc>
        <w:tc>
          <w:tcPr>
            <w:tcW w:w="850" w:type="dxa"/>
          </w:tcPr>
          <w:p w14:paraId="2AB8E952" w14:textId="77777777" w:rsidR="0042508B" w:rsidRPr="00D835E7" w:rsidRDefault="0042508B" w:rsidP="00FF66F7">
            <w:pPr>
              <w:jc w:val="center"/>
            </w:pPr>
            <w:r w:rsidRPr="00D835E7">
              <w:t>64.6</w:t>
            </w:r>
          </w:p>
        </w:tc>
        <w:tc>
          <w:tcPr>
            <w:tcW w:w="851" w:type="dxa"/>
          </w:tcPr>
          <w:p w14:paraId="12DBC3D6" w14:textId="77777777" w:rsidR="0042508B" w:rsidRPr="00D835E7" w:rsidRDefault="0042508B" w:rsidP="00FF66F7">
            <w:pPr>
              <w:jc w:val="center"/>
            </w:pPr>
            <w:r w:rsidRPr="00D835E7">
              <w:t>9.1</w:t>
            </w:r>
          </w:p>
        </w:tc>
        <w:tc>
          <w:tcPr>
            <w:tcW w:w="708" w:type="dxa"/>
          </w:tcPr>
          <w:p w14:paraId="13F4A271" w14:textId="77777777" w:rsidR="0042508B" w:rsidRPr="00D835E7" w:rsidRDefault="0042508B" w:rsidP="00625D80">
            <w:r w:rsidRPr="00D835E7">
              <w:t>26.2</w:t>
            </w:r>
          </w:p>
        </w:tc>
      </w:tr>
      <w:tr w:rsidR="0042508B" w14:paraId="64CF9173" w14:textId="77777777" w:rsidTr="0042508B">
        <w:tc>
          <w:tcPr>
            <w:tcW w:w="709" w:type="dxa"/>
          </w:tcPr>
          <w:p w14:paraId="7ED4E1C4" w14:textId="77777777" w:rsidR="0042508B" w:rsidRPr="0042508B" w:rsidRDefault="0042508B" w:rsidP="00FF66F7">
            <w:pPr>
              <w:jc w:val="center"/>
            </w:pPr>
            <w:r w:rsidRPr="0042508B">
              <w:t>B24</w:t>
            </w:r>
          </w:p>
        </w:tc>
        <w:tc>
          <w:tcPr>
            <w:tcW w:w="567" w:type="dxa"/>
          </w:tcPr>
          <w:p w14:paraId="47E60986" w14:textId="77777777" w:rsidR="0042508B" w:rsidRPr="0042508B" w:rsidRDefault="0042508B" w:rsidP="00A63696">
            <w:pPr>
              <w:jc w:val="center"/>
            </w:pPr>
            <w:r w:rsidRPr="0042508B">
              <w:t>34</w:t>
            </w:r>
          </w:p>
        </w:tc>
        <w:tc>
          <w:tcPr>
            <w:tcW w:w="425" w:type="dxa"/>
          </w:tcPr>
          <w:p w14:paraId="5F08341E" w14:textId="77777777" w:rsidR="0042508B" w:rsidRPr="0042508B" w:rsidRDefault="0042508B" w:rsidP="00A63696">
            <w:pPr>
              <w:jc w:val="center"/>
            </w:pPr>
            <w:r w:rsidRPr="0042508B">
              <w:t>F</w:t>
            </w:r>
          </w:p>
        </w:tc>
        <w:tc>
          <w:tcPr>
            <w:tcW w:w="2268" w:type="dxa"/>
          </w:tcPr>
          <w:p w14:paraId="58C445F4" w14:textId="77777777" w:rsidR="0042508B" w:rsidRPr="0042508B" w:rsidRDefault="0042508B" w:rsidP="00FF66F7">
            <w:pPr>
              <w:jc w:val="center"/>
            </w:pPr>
            <w:r w:rsidRPr="0042508B">
              <w:t>Obesity</w:t>
            </w:r>
          </w:p>
        </w:tc>
        <w:tc>
          <w:tcPr>
            <w:tcW w:w="1276" w:type="dxa"/>
          </w:tcPr>
          <w:p w14:paraId="7CBC806C" w14:textId="77777777" w:rsidR="0042508B" w:rsidRPr="00AF1611" w:rsidRDefault="0042508B" w:rsidP="00F32FDA">
            <w:pPr>
              <w:jc w:val="center"/>
            </w:pPr>
            <w:r w:rsidRPr="00AF1611">
              <w:t>Survivor</w:t>
            </w:r>
          </w:p>
        </w:tc>
        <w:tc>
          <w:tcPr>
            <w:tcW w:w="567" w:type="dxa"/>
          </w:tcPr>
          <w:p w14:paraId="6697A6D1" w14:textId="77777777" w:rsidR="0042508B" w:rsidRPr="00A33943" w:rsidRDefault="0042508B" w:rsidP="00F32FDA">
            <w:pPr>
              <w:jc w:val="center"/>
            </w:pPr>
            <w:r w:rsidRPr="00A33943">
              <w:t>1</w:t>
            </w:r>
          </w:p>
        </w:tc>
        <w:tc>
          <w:tcPr>
            <w:tcW w:w="851" w:type="dxa"/>
          </w:tcPr>
          <w:p w14:paraId="62E79C3B" w14:textId="77777777" w:rsidR="0042508B" w:rsidRPr="000F2AD9" w:rsidRDefault="0042508B" w:rsidP="00625D80">
            <w:r w:rsidRPr="000F2AD9">
              <w:t>8.10</w:t>
            </w:r>
          </w:p>
        </w:tc>
        <w:tc>
          <w:tcPr>
            <w:tcW w:w="850" w:type="dxa"/>
          </w:tcPr>
          <w:p w14:paraId="6A616A62" w14:textId="77777777" w:rsidR="0042508B" w:rsidRPr="00D835E7" w:rsidRDefault="0042508B" w:rsidP="00FF66F7">
            <w:pPr>
              <w:jc w:val="center"/>
            </w:pPr>
            <w:r w:rsidRPr="00D835E7">
              <w:t>65.5</w:t>
            </w:r>
          </w:p>
        </w:tc>
        <w:tc>
          <w:tcPr>
            <w:tcW w:w="851" w:type="dxa"/>
          </w:tcPr>
          <w:p w14:paraId="363B2178" w14:textId="77777777" w:rsidR="0042508B" w:rsidRPr="00D835E7" w:rsidRDefault="0042508B" w:rsidP="00FF66F7">
            <w:pPr>
              <w:jc w:val="center"/>
            </w:pPr>
            <w:r w:rsidRPr="00D835E7">
              <w:t>9.7</w:t>
            </w:r>
          </w:p>
        </w:tc>
        <w:tc>
          <w:tcPr>
            <w:tcW w:w="708" w:type="dxa"/>
          </w:tcPr>
          <w:p w14:paraId="157FD9B4" w14:textId="77777777" w:rsidR="0042508B" w:rsidRPr="00D835E7" w:rsidRDefault="0042508B" w:rsidP="00625D80">
            <w:r w:rsidRPr="00D835E7">
              <w:t>24.6</w:t>
            </w:r>
          </w:p>
        </w:tc>
      </w:tr>
      <w:tr w:rsidR="0042508B" w14:paraId="3460446E" w14:textId="77777777" w:rsidTr="0042508B">
        <w:tc>
          <w:tcPr>
            <w:tcW w:w="709" w:type="dxa"/>
          </w:tcPr>
          <w:p w14:paraId="0A0BD86D" w14:textId="77777777" w:rsidR="0042508B" w:rsidRPr="0042508B" w:rsidRDefault="0042508B" w:rsidP="00FF66F7">
            <w:pPr>
              <w:jc w:val="center"/>
            </w:pPr>
            <w:r w:rsidRPr="0042508B">
              <w:t>B43</w:t>
            </w:r>
          </w:p>
        </w:tc>
        <w:tc>
          <w:tcPr>
            <w:tcW w:w="567" w:type="dxa"/>
          </w:tcPr>
          <w:p w14:paraId="037A7371" w14:textId="77777777" w:rsidR="0042508B" w:rsidRPr="0042508B" w:rsidRDefault="0042508B" w:rsidP="00A63696">
            <w:pPr>
              <w:jc w:val="center"/>
            </w:pPr>
            <w:r w:rsidRPr="0042508B">
              <w:t>42</w:t>
            </w:r>
          </w:p>
        </w:tc>
        <w:tc>
          <w:tcPr>
            <w:tcW w:w="425" w:type="dxa"/>
          </w:tcPr>
          <w:p w14:paraId="0BAB5F1D" w14:textId="77777777" w:rsidR="0042508B" w:rsidRPr="0042508B" w:rsidRDefault="0042508B" w:rsidP="00A63696">
            <w:pPr>
              <w:jc w:val="center"/>
            </w:pPr>
            <w:r w:rsidRPr="0042508B">
              <w:t>M</w:t>
            </w:r>
          </w:p>
        </w:tc>
        <w:tc>
          <w:tcPr>
            <w:tcW w:w="2268" w:type="dxa"/>
          </w:tcPr>
          <w:p w14:paraId="486CA3B1" w14:textId="77777777" w:rsidR="0042508B" w:rsidRPr="0042508B" w:rsidRDefault="0042508B" w:rsidP="00FF66F7">
            <w:pPr>
              <w:jc w:val="center"/>
            </w:pPr>
            <w:r w:rsidRPr="0042508B">
              <w:t>COPD</w:t>
            </w:r>
          </w:p>
        </w:tc>
        <w:tc>
          <w:tcPr>
            <w:tcW w:w="1276" w:type="dxa"/>
          </w:tcPr>
          <w:p w14:paraId="0AD09412" w14:textId="77777777" w:rsidR="0042508B" w:rsidRPr="00AF1611" w:rsidRDefault="0042508B" w:rsidP="00F32FDA">
            <w:pPr>
              <w:jc w:val="center"/>
            </w:pPr>
            <w:r w:rsidRPr="00AF1611">
              <w:t>Survivor</w:t>
            </w:r>
          </w:p>
        </w:tc>
        <w:tc>
          <w:tcPr>
            <w:tcW w:w="567" w:type="dxa"/>
          </w:tcPr>
          <w:p w14:paraId="7ECD370C" w14:textId="77777777" w:rsidR="0042508B" w:rsidRPr="00A33943" w:rsidRDefault="0042508B" w:rsidP="00F32FDA">
            <w:pPr>
              <w:jc w:val="center"/>
            </w:pPr>
            <w:r w:rsidRPr="00A33943">
              <w:t>1</w:t>
            </w:r>
          </w:p>
        </w:tc>
        <w:tc>
          <w:tcPr>
            <w:tcW w:w="851" w:type="dxa"/>
          </w:tcPr>
          <w:p w14:paraId="21C5D6A0" w14:textId="77777777" w:rsidR="0042508B" w:rsidRPr="000F2AD9" w:rsidRDefault="0042508B" w:rsidP="00625D80">
            <w:r w:rsidRPr="000F2AD9">
              <w:t>5.50</w:t>
            </w:r>
          </w:p>
        </w:tc>
        <w:tc>
          <w:tcPr>
            <w:tcW w:w="850" w:type="dxa"/>
          </w:tcPr>
          <w:p w14:paraId="3DC776FE" w14:textId="77777777" w:rsidR="0042508B" w:rsidRPr="00D835E7" w:rsidRDefault="0042508B" w:rsidP="00FF66F7">
            <w:pPr>
              <w:jc w:val="center"/>
            </w:pPr>
            <w:r w:rsidRPr="00D835E7">
              <w:t>68.3</w:t>
            </w:r>
          </w:p>
        </w:tc>
        <w:tc>
          <w:tcPr>
            <w:tcW w:w="851" w:type="dxa"/>
          </w:tcPr>
          <w:p w14:paraId="282CB0F6" w14:textId="77777777" w:rsidR="0042508B" w:rsidRPr="00D835E7" w:rsidRDefault="0042508B" w:rsidP="00FF66F7">
            <w:pPr>
              <w:jc w:val="center"/>
            </w:pPr>
            <w:r w:rsidRPr="00D835E7">
              <w:t>11.9</w:t>
            </w:r>
          </w:p>
        </w:tc>
        <w:tc>
          <w:tcPr>
            <w:tcW w:w="708" w:type="dxa"/>
          </w:tcPr>
          <w:p w14:paraId="558D9A2B" w14:textId="77777777" w:rsidR="0042508B" w:rsidRPr="00D835E7" w:rsidRDefault="0042508B" w:rsidP="00625D80">
            <w:r w:rsidRPr="00D835E7">
              <w:t>19.7</w:t>
            </w:r>
          </w:p>
        </w:tc>
      </w:tr>
      <w:tr w:rsidR="0042508B" w14:paraId="24904818" w14:textId="77777777" w:rsidTr="0042508B">
        <w:tc>
          <w:tcPr>
            <w:tcW w:w="709" w:type="dxa"/>
          </w:tcPr>
          <w:p w14:paraId="6C2DFD82" w14:textId="77777777" w:rsidR="0042508B" w:rsidRPr="0042508B" w:rsidRDefault="0042508B" w:rsidP="00FF66F7">
            <w:pPr>
              <w:jc w:val="center"/>
            </w:pPr>
            <w:r w:rsidRPr="0042508B">
              <w:t>B32</w:t>
            </w:r>
          </w:p>
        </w:tc>
        <w:tc>
          <w:tcPr>
            <w:tcW w:w="567" w:type="dxa"/>
          </w:tcPr>
          <w:p w14:paraId="3B63645B" w14:textId="77777777" w:rsidR="0042508B" w:rsidRPr="0042508B" w:rsidRDefault="0042508B" w:rsidP="00A63696">
            <w:pPr>
              <w:jc w:val="center"/>
            </w:pPr>
            <w:r w:rsidRPr="0042508B">
              <w:t>73</w:t>
            </w:r>
          </w:p>
        </w:tc>
        <w:tc>
          <w:tcPr>
            <w:tcW w:w="425" w:type="dxa"/>
          </w:tcPr>
          <w:p w14:paraId="6F0DC1E9" w14:textId="77777777" w:rsidR="0042508B" w:rsidRPr="0042508B" w:rsidRDefault="0042508B" w:rsidP="00A63696">
            <w:pPr>
              <w:jc w:val="center"/>
            </w:pPr>
            <w:r w:rsidRPr="0042508B">
              <w:t>F</w:t>
            </w:r>
          </w:p>
        </w:tc>
        <w:tc>
          <w:tcPr>
            <w:tcW w:w="2268" w:type="dxa"/>
          </w:tcPr>
          <w:p w14:paraId="7DD4F317" w14:textId="77777777" w:rsidR="0042508B" w:rsidRPr="0042508B" w:rsidRDefault="0042508B" w:rsidP="00FF66F7">
            <w:pPr>
              <w:jc w:val="center"/>
            </w:pPr>
            <w:r w:rsidRPr="0042508B">
              <w:t>Hypothyroidism</w:t>
            </w:r>
          </w:p>
        </w:tc>
        <w:tc>
          <w:tcPr>
            <w:tcW w:w="1276" w:type="dxa"/>
          </w:tcPr>
          <w:p w14:paraId="6D7EA579" w14:textId="77777777" w:rsidR="0042508B" w:rsidRPr="00AF1611" w:rsidRDefault="0042508B" w:rsidP="00F32FDA">
            <w:pPr>
              <w:jc w:val="center"/>
            </w:pPr>
            <w:r w:rsidRPr="00AF1611">
              <w:t>Survivor</w:t>
            </w:r>
          </w:p>
        </w:tc>
        <w:tc>
          <w:tcPr>
            <w:tcW w:w="567" w:type="dxa"/>
          </w:tcPr>
          <w:p w14:paraId="2E9F175B" w14:textId="77777777" w:rsidR="0042508B" w:rsidRPr="00A33943" w:rsidRDefault="0042508B" w:rsidP="00F32FDA">
            <w:pPr>
              <w:jc w:val="center"/>
            </w:pPr>
            <w:r w:rsidRPr="00A33943">
              <w:t>1</w:t>
            </w:r>
          </w:p>
        </w:tc>
        <w:tc>
          <w:tcPr>
            <w:tcW w:w="851" w:type="dxa"/>
          </w:tcPr>
          <w:p w14:paraId="284FD667" w14:textId="77777777" w:rsidR="0042508B" w:rsidRPr="000F2AD9" w:rsidRDefault="0042508B" w:rsidP="00625D80">
            <w:r w:rsidRPr="000F2AD9">
              <w:t>3.60</w:t>
            </w:r>
          </w:p>
        </w:tc>
        <w:tc>
          <w:tcPr>
            <w:tcW w:w="850" w:type="dxa"/>
          </w:tcPr>
          <w:p w14:paraId="19E0E6D1" w14:textId="77777777" w:rsidR="0042508B" w:rsidRPr="00D835E7" w:rsidRDefault="0042508B" w:rsidP="00FF66F7">
            <w:pPr>
              <w:jc w:val="center"/>
            </w:pPr>
            <w:r w:rsidRPr="00D835E7">
              <w:t>59.0</w:t>
            </w:r>
          </w:p>
        </w:tc>
        <w:tc>
          <w:tcPr>
            <w:tcW w:w="851" w:type="dxa"/>
          </w:tcPr>
          <w:p w14:paraId="640398A5" w14:textId="77777777" w:rsidR="0042508B" w:rsidRPr="00D835E7" w:rsidRDefault="0042508B" w:rsidP="00FF66F7">
            <w:pPr>
              <w:jc w:val="center"/>
            </w:pPr>
            <w:r w:rsidRPr="00D835E7">
              <w:t>6.9</w:t>
            </w:r>
          </w:p>
        </w:tc>
        <w:tc>
          <w:tcPr>
            <w:tcW w:w="708" w:type="dxa"/>
          </w:tcPr>
          <w:p w14:paraId="7903DF09" w14:textId="77777777" w:rsidR="0042508B" w:rsidRPr="00D835E7" w:rsidRDefault="0042508B" w:rsidP="00625D80">
            <w:r w:rsidRPr="00D835E7">
              <w:t>34.0</w:t>
            </w:r>
          </w:p>
        </w:tc>
      </w:tr>
      <w:tr w:rsidR="0042508B" w14:paraId="35CF4ABA" w14:textId="77777777" w:rsidTr="0042508B">
        <w:tc>
          <w:tcPr>
            <w:tcW w:w="709" w:type="dxa"/>
          </w:tcPr>
          <w:p w14:paraId="4E2A82E1" w14:textId="77777777" w:rsidR="0042508B" w:rsidRPr="0042508B" w:rsidRDefault="0042508B" w:rsidP="00FF66F7">
            <w:pPr>
              <w:jc w:val="center"/>
            </w:pPr>
            <w:r w:rsidRPr="0042508B">
              <w:t>A20</w:t>
            </w:r>
          </w:p>
        </w:tc>
        <w:tc>
          <w:tcPr>
            <w:tcW w:w="567" w:type="dxa"/>
          </w:tcPr>
          <w:p w14:paraId="4FEBDA7D" w14:textId="77777777" w:rsidR="0042508B" w:rsidRPr="0042508B" w:rsidRDefault="0042508B" w:rsidP="00A63696">
            <w:pPr>
              <w:jc w:val="center"/>
            </w:pPr>
            <w:r w:rsidRPr="0042508B">
              <w:t>65</w:t>
            </w:r>
          </w:p>
        </w:tc>
        <w:tc>
          <w:tcPr>
            <w:tcW w:w="425" w:type="dxa"/>
          </w:tcPr>
          <w:p w14:paraId="2629C4B4" w14:textId="77777777" w:rsidR="0042508B" w:rsidRPr="0042508B" w:rsidRDefault="0042508B" w:rsidP="00A63696">
            <w:pPr>
              <w:jc w:val="center"/>
            </w:pPr>
            <w:r w:rsidRPr="0042508B">
              <w:t>F</w:t>
            </w:r>
          </w:p>
        </w:tc>
        <w:tc>
          <w:tcPr>
            <w:tcW w:w="2268" w:type="dxa"/>
          </w:tcPr>
          <w:p w14:paraId="2B6BF852" w14:textId="77777777" w:rsidR="0042508B" w:rsidRPr="0042508B" w:rsidRDefault="0042508B" w:rsidP="00FF66F7">
            <w:pPr>
              <w:jc w:val="center"/>
            </w:pPr>
            <w:r w:rsidRPr="0042508B">
              <w:t xml:space="preserve">CAD, DM, </w:t>
            </w:r>
            <w:proofErr w:type="spellStart"/>
            <w:r w:rsidRPr="0042508B">
              <w:t>Afib</w:t>
            </w:r>
            <w:proofErr w:type="spellEnd"/>
            <w:r w:rsidRPr="0042508B">
              <w:t>, CHF</w:t>
            </w:r>
          </w:p>
        </w:tc>
        <w:tc>
          <w:tcPr>
            <w:tcW w:w="1276" w:type="dxa"/>
          </w:tcPr>
          <w:p w14:paraId="68222DD7" w14:textId="77777777" w:rsidR="0042508B" w:rsidRPr="00AF1611" w:rsidRDefault="0042508B" w:rsidP="00F32FDA">
            <w:pPr>
              <w:jc w:val="center"/>
            </w:pPr>
            <w:r w:rsidRPr="00AF1611">
              <w:t>Survivor</w:t>
            </w:r>
          </w:p>
        </w:tc>
        <w:tc>
          <w:tcPr>
            <w:tcW w:w="567" w:type="dxa"/>
          </w:tcPr>
          <w:p w14:paraId="024578F6" w14:textId="77777777" w:rsidR="0042508B" w:rsidRPr="00A33943" w:rsidRDefault="0042508B" w:rsidP="00F32FDA">
            <w:pPr>
              <w:jc w:val="center"/>
            </w:pPr>
            <w:r w:rsidRPr="00A33943">
              <w:t>1</w:t>
            </w:r>
          </w:p>
        </w:tc>
        <w:tc>
          <w:tcPr>
            <w:tcW w:w="851" w:type="dxa"/>
          </w:tcPr>
          <w:p w14:paraId="3E3E1F67" w14:textId="77777777" w:rsidR="0042508B" w:rsidRPr="000F2AD9" w:rsidRDefault="0042508B" w:rsidP="00625D80">
            <w:r w:rsidRPr="000F2AD9">
              <w:t>7.60</w:t>
            </w:r>
          </w:p>
        </w:tc>
        <w:tc>
          <w:tcPr>
            <w:tcW w:w="850" w:type="dxa"/>
          </w:tcPr>
          <w:p w14:paraId="7047886F" w14:textId="77777777" w:rsidR="0042508B" w:rsidRPr="00D835E7" w:rsidRDefault="0042508B" w:rsidP="00FF66F7">
            <w:pPr>
              <w:jc w:val="center"/>
            </w:pPr>
            <w:r w:rsidRPr="00D835E7">
              <w:t>69.5</w:t>
            </w:r>
          </w:p>
        </w:tc>
        <w:tc>
          <w:tcPr>
            <w:tcW w:w="851" w:type="dxa"/>
          </w:tcPr>
          <w:p w14:paraId="034A0F40" w14:textId="77777777" w:rsidR="0042508B" w:rsidRPr="00D835E7" w:rsidRDefault="0042508B" w:rsidP="00FF66F7">
            <w:pPr>
              <w:jc w:val="center"/>
            </w:pPr>
            <w:r>
              <w:t>13.1</w:t>
            </w:r>
          </w:p>
        </w:tc>
        <w:tc>
          <w:tcPr>
            <w:tcW w:w="708" w:type="dxa"/>
          </w:tcPr>
          <w:p w14:paraId="4B37C6B7" w14:textId="77777777" w:rsidR="0042508B" w:rsidRPr="00D835E7" w:rsidRDefault="0042508B" w:rsidP="00625D80">
            <w:r>
              <w:t>17.3</w:t>
            </w:r>
          </w:p>
        </w:tc>
      </w:tr>
      <w:tr w:rsidR="0042508B" w14:paraId="5F8F4B65" w14:textId="77777777" w:rsidTr="0042508B">
        <w:tc>
          <w:tcPr>
            <w:tcW w:w="709" w:type="dxa"/>
          </w:tcPr>
          <w:p w14:paraId="6C728FCB" w14:textId="77777777" w:rsidR="0042508B" w:rsidRPr="0042508B" w:rsidRDefault="0042508B" w:rsidP="00FF66F7">
            <w:pPr>
              <w:jc w:val="center"/>
            </w:pPr>
            <w:r w:rsidRPr="0042508B">
              <w:t>B27</w:t>
            </w:r>
          </w:p>
        </w:tc>
        <w:tc>
          <w:tcPr>
            <w:tcW w:w="567" w:type="dxa"/>
          </w:tcPr>
          <w:p w14:paraId="020350DE" w14:textId="77777777" w:rsidR="0042508B" w:rsidRPr="0042508B" w:rsidRDefault="0042508B" w:rsidP="00A63696">
            <w:pPr>
              <w:jc w:val="center"/>
            </w:pPr>
            <w:r w:rsidRPr="0042508B">
              <w:t>42</w:t>
            </w:r>
          </w:p>
        </w:tc>
        <w:tc>
          <w:tcPr>
            <w:tcW w:w="425" w:type="dxa"/>
          </w:tcPr>
          <w:p w14:paraId="5441FA56" w14:textId="77777777" w:rsidR="0042508B" w:rsidRPr="0042508B" w:rsidRDefault="0042508B" w:rsidP="00A63696">
            <w:pPr>
              <w:jc w:val="center"/>
            </w:pPr>
            <w:r w:rsidRPr="0042508B">
              <w:t>F</w:t>
            </w:r>
          </w:p>
        </w:tc>
        <w:tc>
          <w:tcPr>
            <w:tcW w:w="2268" w:type="dxa"/>
          </w:tcPr>
          <w:p w14:paraId="022D9D19" w14:textId="77777777" w:rsidR="0042508B" w:rsidRPr="0042508B" w:rsidRDefault="0042508B" w:rsidP="00FF66F7">
            <w:pPr>
              <w:jc w:val="center"/>
            </w:pPr>
            <w:r w:rsidRPr="0042508B">
              <w:t>HTN</w:t>
            </w:r>
          </w:p>
        </w:tc>
        <w:tc>
          <w:tcPr>
            <w:tcW w:w="1276" w:type="dxa"/>
          </w:tcPr>
          <w:p w14:paraId="2AF0891F" w14:textId="77777777" w:rsidR="0042508B" w:rsidRPr="00AF1611" w:rsidRDefault="0042508B" w:rsidP="00F32FDA">
            <w:pPr>
              <w:jc w:val="center"/>
            </w:pPr>
            <w:r w:rsidRPr="00AF1611">
              <w:t>Survivor</w:t>
            </w:r>
          </w:p>
        </w:tc>
        <w:tc>
          <w:tcPr>
            <w:tcW w:w="567" w:type="dxa"/>
          </w:tcPr>
          <w:p w14:paraId="68C93737" w14:textId="77777777" w:rsidR="0042508B" w:rsidRPr="00A33943" w:rsidRDefault="0042508B" w:rsidP="00F32FDA">
            <w:pPr>
              <w:jc w:val="center"/>
            </w:pPr>
            <w:r w:rsidRPr="00A33943">
              <w:t>1</w:t>
            </w:r>
          </w:p>
        </w:tc>
        <w:tc>
          <w:tcPr>
            <w:tcW w:w="851" w:type="dxa"/>
          </w:tcPr>
          <w:p w14:paraId="0A58185E" w14:textId="77777777" w:rsidR="0042508B" w:rsidRPr="000F2AD9" w:rsidRDefault="0042508B" w:rsidP="00625D80">
            <w:r w:rsidRPr="000F2AD9">
              <w:t>5.50</w:t>
            </w:r>
          </w:p>
        </w:tc>
        <w:tc>
          <w:tcPr>
            <w:tcW w:w="850" w:type="dxa"/>
          </w:tcPr>
          <w:p w14:paraId="70AB8A63" w14:textId="77777777" w:rsidR="0042508B" w:rsidRPr="00D835E7" w:rsidRDefault="0042508B" w:rsidP="00FF66F7">
            <w:pPr>
              <w:jc w:val="center"/>
            </w:pPr>
            <w:r w:rsidRPr="00D835E7">
              <w:t>66.0</w:t>
            </w:r>
          </w:p>
        </w:tc>
        <w:tc>
          <w:tcPr>
            <w:tcW w:w="851" w:type="dxa"/>
          </w:tcPr>
          <w:p w14:paraId="7FE8F9AA" w14:textId="77777777" w:rsidR="0042508B" w:rsidRPr="00D835E7" w:rsidRDefault="0042508B" w:rsidP="00FF66F7">
            <w:pPr>
              <w:jc w:val="center"/>
            </w:pPr>
            <w:r>
              <w:t>11.1</w:t>
            </w:r>
          </w:p>
        </w:tc>
        <w:tc>
          <w:tcPr>
            <w:tcW w:w="708" w:type="dxa"/>
          </w:tcPr>
          <w:p w14:paraId="27BED8C8" w14:textId="77777777" w:rsidR="0042508B" w:rsidRPr="00D835E7" w:rsidRDefault="0042508B" w:rsidP="00625D80">
            <w:r w:rsidRPr="00D835E7">
              <w:t>22.8</w:t>
            </w:r>
          </w:p>
        </w:tc>
      </w:tr>
      <w:tr w:rsidR="0042508B" w14:paraId="3DC0E497" w14:textId="77777777" w:rsidTr="0042508B">
        <w:tc>
          <w:tcPr>
            <w:tcW w:w="709" w:type="dxa"/>
          </w:tcPr>
          <w:p w14:paraId="174C3A42" w14:textId="77777777" w:rsidR="0042508B" w:rsidRPr="0042508B" w:rsidRDefault="0042508B" w:rsidP="00FF66F7">
            <w:pPr>
              <w:jc w:val="center"/>
            </w:pPr>
            <w:r w:rsidRPr="0042508B">
              <w:t>B39</w:t>
            </w:r>
          </w:p>
        </w:tc>
        <w:tc>
          <w:tcPr>
            <w:tcW w:w="567" w:type="dxa"/>
          </w:tcPr>
          <w:p w14:paraId="6263C446" w14:textId="77777777" w:rsidR="0042508B" w:rsidRPr="0042508B" w:rsidRDefault="0042508B" w:rsidP="00A63696">
            <w:pPr>
              <w:jc w:val="center"/>
            </w:pPr>
            <w:r w:rsidRPr="0042508B">
              <w:t>70</w:t>
            </w:r>
          </w:p>
        </w:tc>
        <w:tc>
          <w:tcPr>
            <w:tcW w:w="425" w:type="dxa"/>
          </w:tcPr>
          <w:p w14:paraId="286DAA84" w14:textId="77777777" w:rsidR="0042508B" w:rsidRPr="0042508B" w:rsidRDefault="0042508B" w:rsidP="00A63696">
            <w:pPr>
              <w:jc w:val="center"/>
            </w:pPr>
            <w:r w:rsidRPr="0042508B">
              <w:t>M</w:t>
            </w:r>
          </w:p>
        </w:tc>
        <w:tc>
          <w:tcPr>
            <w:tcW w:w="2268" w:type="dxa"/>
          </w:tcPr>
          <w:p w14:paraId="123351D0" w14:textId="77777777" w:rsidR="0042508B" w:rsidRPr="0042508B" w:rsidRDefault="0042508B" w:rsidP="00FF66F7">
            <w:pPr>
              <w:jc w:val="center"/>
            </w:pPr>
            <w:proofErr w:type="spellStart"/>
            <w:r w:rsidRPr="0042508B">
              <w:t>Afib</w:t>
            </w:r>
            <w:proofErr w:type="spellEnd"/>
            <w:r w:rsidRPr="0042508B">
              <w:t>, asthma, DM</w:t>
            </w:r>
          </w:p>
        </w:tc>
        <w:tc>
          <w:tcPr>
            <w:tcW w:w="1276" w:type="dxa"/>
          </w:tcPr>
          <w:p w14:paraId="55D65375" w14:textId="77777777" w:rsidR="0042508B" w:rsidRPr="00AF1611" w:rsidRDefault="0042508B" w:rsidP="00F32FDA">
            <w:pPr>
              <w:jc w:val="center"/>
            </w:pPr>
            <w:r w:rsidRPr="00AF1611">
              <w:t>Survivor</w:t>
            </w:r>
          </w:p>
        </w:tc>
        <w:tc>
          <w:tcPr>
            <w:tcW w:w="567" w:type="dxa"/>
          </w:tcPr>
          <w:p w14:paraId="1A4C8081" w14:textId="77777777" w:rsidR="0042508B" w:rsidRPr="00A33943" w:rsidRDefault="0042508B" w:rsidP="00F32FDA">
            <w:pPr>
              <w:jc w:val="center"/>
            </w:pPr>
            <w:r w:rsidRPr="00A33943">
              <w:t>1</w:t>
            </w:r>
          </w:p>
        </w:tc>
        <w:tc>
          <w:tcPr>
            <w:tcW w:w="851" w:type="dxa"/>
          </w:tcPr>
          <w:p w14:paraId="03EA95E8" w14:textId="77777777" w:rsidR="0042508B" w:rsidRPr="000F2AD9" w:rsidRDefault="0042508B" w:rsidP="00625D80">
            <w:r w:rsidRPr="000F2AD9">
              <w:t>7.80</w:t>
            </w:r>
          </w:p>
        </w:tc>
        <w:tc>
          <w:tcPr>
            <w:tcW w:w="850" w:type="dxa"/>
          </w:tcPr>
          <w:p w14:paraId="59858BDE" w14:textId="77777777" w:rsidR="0042508B" w:rsidRPr="00D835E7" w:rsidRDefault="0042508B" w:rsidP="00FF66F7">
            <w:pPr>
              <w:jc w:val="center"/>
            </w:pPr>
            <w:r w:rsidRPr="00D835E7">
              <w:t>70.5</w:t>
            </w:r>
          </w:p>
        </w:tc>
        <w:tc>
          <w:tcPr>
            <w:tcW w:w="851" w:type="dxa"/>
          </w:tcPr>
          <w:p w14:paraId="7353B264" w14:textId="77777777" w:rsidR="0042508B" w:rsidRPr="00D835E7" w:rsidRDefault="0042508B" w:rsidP="00FF66F7">
            <w:pPr>
              <w:jc w:val="center"/>
            </w:pPr>
            <w:r w:rsidRPr="00D835E7">
              <w:t>15.5</w:t>
            </w:r>
          </w:p>
        </w:tc>
        <w:tc>
          <w:tcPr>
            <w:tcW w:w="708" w:type="dxa"/>
          </w:tcPr>
          <w:p w14:paraId="6CEF91FF" w14:textId="77777777" w:rsidR="0042508B" w:rsidRPr="00D835E7" w:rsidRDefault="0042508B" w:rsidP="00625D80">
            <w:r w:rsidRPr="00D835E7">
              <w:t>13.8</w:t>
            </w:r>
          </w:p>
        </w:tc>
      </w:tr>
      <w:tr w:rsidR="0042508B" w14:paraId="5B6A46C0" w14:textId="77777777" w:rsidTr="0042508B">
        <w:tc>
          <w:tcPr>
            <w:tcW w:w="709" w:type="dxa"/>
          </w:tcPr>
          <w:p w14:paraId="2C0E3F8F" w14:textId="77777777" w:rsidR="0042508B" w:rsidRPr="0042508B" w:rsidRDefault="0042508B" w:rsidP="00FF66F7">
            <w:pPr>
              <w:jc w:val="center"/>
            </w:pPr>
            <w:r w:rsidRPr="0042508B">
              <w:t>B8</w:t>
            </w:r>
          </w:p>
        </w:tc>
        <w:tc>
          <w:tcPr>
            <w:tcW w:w="567" w:type="dxa"/>
          </w:tcPr>
          <w:p w14:paraId="39A92E76" w14:textId="77777777" w:rsidR="0042508B" w:rsidRPr="0042508B" w:rsidRDefault="0042508B" w:rsidP="00A63696">
            <w:pPr>
              <w:jc w:val="center"/>
            </w:pPr>
            <w:r w:rsidRPr="0042508B">
              <w:t>98</w:t>
            </w:r>
          </w:p>
        </w:tc>
        <w:tc>
          <w:tcPr>
            <w:tcW w:w="425" w:type="dxa"/>
          </w:tcPr>
          <w:p w14:paraId="2A6832B8" w14:textId="77777777" w:rsidR="0042508B" w:rsidRPr="0042508B" w:rsidRDefault="0042508B" w:rsidP="00A63696">
            <w:pPr>
              <w:jc w:val="center"/>
            </w:pPr>
            <w:r w:rsidRPr="0042508B">
              <w:t>F</w:t>
            </w:r>
          </w:p>
        </w:tc>
        <w:tc>
          <w:tcPr>
            <w:tcW w:w="2268" w:type="dxa"/>
          </w:tcPr>
          <w:p w14:paraId="7A6E8C1D" w14:textId="77777777" w:rsidR="0042508B" w:rsidRPr="0042508B" w:rsidRDefault="0042508B" w:rsidP="00FF66F7">
            <w:pPr>
              <w:jc w:val="center"/>
            </w:pPr>
            <w:r w:rsidRPr="0042508B">
              <w:t>None</w:t>
            </w:r>
          </w:p>
        </w:tc>
        <w:tc>
          <w:tcPr>
            <w:tcW w:w="1276" w:type="dxa"/>
          </w:tcPr>
          <w:p w14:paraId="7E023B7A" w14:textId="77777777" w:rsidR="0042508B" w:rsidRPr="00AF1611" w:rsidRDefault="0042508B" w:rsidP="00F32FDA">
            <w:pPr>
              <w:jc w:val="center"/>
            </w:pPr>
            <w:r w:rsidRPr="00AF1611">
              <w:t>Survivor</w:t>
            </w:r>
          </w:p>
        </w:tc>
        <w:tc>
          <w:tcPr>
            <w:tcW w:w="567" w:type="dxa"/>
          </w:tcPr>
          <w:p w14:paraId="36B0BCC5" w14:textId="77777777" w:rsidR="0042508B" w:rsidRPr="00A33943" w:rsidRDefault="0042508B" w:rsidP="00F32FDA">
            <w:pPr>
              <w:jc w:val="center"/>
            </w:pPr>
            <w:r w:rsidRPr="00A33943">
              <w:t>1</w:t>
            </w:r>
          </w:p>
        </w:tc>
        <w:tc>
          <w:tcPr>
            <w:tcW w:w="851" w:type="dxa"/>
          </w:tcPr>
          <w:p w14:paraId="35469860" w14:textId="77777777" w:rsidR="0042508B" w:rsidRPr="000F2AD9" w:rsidRDefault="0042508B" w:rsidP="00625D80">
            <w:r w:rsidRPr="000F2AD9">
              <w:t>8.20</w:t>
            </w:r>
          </w:p>
        </w:tc>
        <w:tc>
          <w:tcPr>
            <w:tcW w:w="850" w:type="dxa"/>
          </w:tcPr>
          <w:p w14:paraId="7050674D" w14:textId="77777777" w:rsidR="0042508B" w:rsidRPr="00D835E7" w:rsidRDefault="0042508B" w:rsidP="00FF66F7">
            <w:pPr>
              <w:jc w:val="center"/>
            </w:pPr>
            <w:r w:rsidRPr="00D835E7">
              <w:t>66.3</w:t>
            </w:r>
          </w:p>
        </w:tc>
        <w:tc>
          <w:tcPr>
            <w:tcW w:w="851" w:type="dxa"/>
          </w:tcPr>
          <w:p w14:paraId="5797D94D" w14:textId="77777777" w:rsidR="0042508B" w:rsidRPr="00D835E7" w:rsidRDefault="0042508B" w:rsidP="00FF66F7">
            <w:pPr>
              <w:jc w:val="center"/>
            </w:pPr>
            <w:r w:rsidRPr="00D835E7">
              <w:t>12.5</w:t>
            </w:r>
          </w:p>
        </w:tc>
        <w:tc>
          <w:tcPr>
            <w:tcW w:w="708" w:type="dxa"/>
          </w:tcPr>
          <w:p w14:paraId="77784133" w14:textId="77777777" w:rsidR="0042508B" w:rsidRPr="00D835E7" w:rsidRDefault="0042508B" w:rsidP="00625D80">
            <w:r w:rsidRPr="00D835E7">
              <w:t>21.1</w:t>
            </w:r>
          </w:p>
        </w:tc>
      </w:tr>
      <w:tr w:rsidR="0042508B" w14:paraId="47053EA6" w14:textId="77777777" w:rsidTr="0042508B">
        <w:tc>
          <w:tcPr>
            <w:tcW w:w="709" w:type="dxa"/>
          </w:tcPr>
          <w:p w14:paraId="17290C18" w14:textId="77777777" w:rsidR="0042508B" w:rsidRPr="0042508B" w:rsidRDefault="0042508B" w:rsidP="00FF66F7">
            <w:pPr>
              <w:jc w:val="center"/>
            </w:pPr>
            <w:r w:rsidRPr="0042508B">
              <w:t>B48</w:t>
            </w:r>
          </w:p>
        </w:tc>
        <w:tc>
          <w:tcPr>
            <w:tcW w:w="567" w:type="dxa"/>
          </w:tcPr>
          <w:p w14:paraId="1CC1AE1E" w14:textId="77777777" w:rsidR="0042508B" w:rsidRPr="0042508B" w:rsidRDefault="0042508B" w:rsidP="00A63696">
            <w:pPr>
              <w:jc w:val="center"/>
            </w:pPr>
            <w:r w:rsidRPr="0042508B">
              <w:t>56</w:t>
            </w:r>
          </w:p>
        </w:tc>
        <w:tc>
          <w:tcPr>
            <w:tcW w:w="425" w:type="dxa"/>
          </w:tcPr>
          <w:p w14:paraId="4D416D9E" w14:textId="77777777" w:rsidR="0042508B" w:rsidRPr="0042508B" w:rsidRDefault="0042508B" w:rsidP="00A63696">
            <w:pPr>
              <w:jc w:val="center"/>
            </w:pPr>
            <w:r w:rsidRPr="0042508B">
              <w:t>M</w:t>
            </w:r>
          </w:p>
        </w:tc>
        <w:tc>
          <w:tcPr>
            <w:tcW w:w="2268" w:type="dxa"/>
          </w:tcPr>
          <w:p w14:paraId="6217337E" w14:textId="77777777" w:rsidR="0042508B" w:rsidRPr="0042508B" w:rsidRDefault="0042508B" w:rsidP="00FF66F7">
            <w:pPr>
              <w:jc w:val="center"/>
            </w:pPr>
            <w:r w:rsidRPr="0042508B">
              <w:t>None</w:t>
            </w:r>
          </w:p>
        </w:tc>
        <w:tc>
          <w:tcPr>
            <w:tcW w:w="1276" w:type="dxa"/>
          </w:tcPr>
          <w:p w14:paraId="2F1F5499" w14:textId="77777777" w:rsidR="0042508B" w:rsidRPr="00AF1611" w:rsidRDefault="0042508B" w:rsidP="00F32FDA">
            <w:pPr>
              <w:jc w:val="center"/>
            </w:pPr>
            <w:r w:rsidRPr="00AF1611">
              <w:t>Survivor</w:t>
            </w:r>
          </w:p>
        </w:tc>
        <w:tc>
          <w:tcPr>
            <w:tcW w:w="567" w:type="dxa"/>
          </w:tcPr>
          <w:p w14:paraId="5FFD33AB" w14:textId="77777777" w:rsidR="0042508B" w:rsidRPr="00A33943" w:rsidRDefault="0042508B" w:rsidP="00F32FDA">
            <w:pPr>
              <w:jc w:val="center"/>
            </w:pPr>
            <w:r w:rsidRPr="00A33943">
              <w:t>1</w:t>
            </w:r>
          </w:p>
        </w:tc>
        <w:tc>
          <w:tcPr>
            <w:tcW w:w="851" w:type="dxa"/>
          </w:tcPr>
          <w:p w14:paraId="0FB408E8" w14:textId="77777777" w:rsidR="0042508B" w:rsidRPr="000F2AD9" w:rsidRDefault="0042508B" w:rsidP="00625D80">
            <w:r w:rsidRPr="000F2AD9">
              <w:t>6.00</w:t>
            </w:r>
          </w:p>
        </w:tc>
        <w:tc>
          <w:tcPr>
            <w:tcW w:w="850" w:type="dxa"/>
          </w:tcPr>
          <w:p w14:paraId="08C66156" w14:textId="77777777" w:rsidR="0042508B" w:rsidRPr="00D835E7" w:rsidRDefault="0042508B" w:rsidP="00FF66F7">
            <w:pPr>
              <w:jc w:val="center"/>
            </w:pPr>
            <w:r w:rsidRPr="00D835E7">
              <w:t>66.3</w:t>
            </w:r>
          </w:p>
        </w:tc>
        <w:tc>
          <w:tcPr>
            <w:tcW w:w="851" w:type="dxa"/>
          </w:tcPr>
          <w:p w14:paraId="3D90C46F" w14:textId="77777777" w:rsidR="0042508B" w:rsidRPr="00D835E7" w:rsidRDefault="0042508B" w:rsidP="00FF66F7">
            <w:pPr>
              <w:jc w:val="center"/>
            </w:pPr>
            <w:r w:rsidRPr="00D835E7">
              <w:t>14.1</w:t>
            </w:r>
          </w:p>
        </w:tc>
        <w:tc>
          <w:tcPr>
            <w:tcW w:w="708" w:type="dxa"/>
          </w:tcPr>
          <w:p w14:paraId="75CCA5E5" w14:textId="77777777" w:rsidR="0042508B" w:rsidRPr="00D835E7" w:rsidRDefault="0042508B" w:rsidP="00625D80">
            <w:r w:rsidRPr="00D835E7">
              <w:t>19.5</w:t>
            </w:r>
          </w:p>
        </w:tc>
      </w:tr>
      <w:tr w:rsidR="0042508B" w14:paraId="0DADB751" w14:textId="77777777" w:rsidTr="0042508B">
        <w:tc>
          <w:tcPr>
            <w:tcW w:w="709" w:type="dxa"/>
          </w:tcPr>
          <w:p w14:paraId="2F4134E8" w14:textId="77777777" w:rsidR="0042508B" w:rsidRPr="0042508B" w:rsidRDefault="0042508B" w:rsidP="00FF66F7">
            <w:pPr>
              <w:jc w:val="center"/>
            </w:pPr>
            <w:r w:rsidRPr="0042508B">
              <w:t>B42</w:t>
            </w:r>
          </w:p>
        </w:tc>
        <w:tc>
          <w:tcPr>
            <w:tcW w:w="567" w:type="dxa"/>
          </w:tcPr>
          <w:p w14:paraId="73977082" w14:textId="77777777" w:rsidR="0042508B" w:rsidRPr="0042508B" w:rsidRDefault="0042508B" w:rsidP="00A63696">
            <w:pPr>
              <w:jc w:val="center"/>
            </w:pPr>
            <w:r w:rsidRPr="0042508B">
              <w:t>56</w:t>
            </w:r>
          </w:p>
        </w:tc>
        <w:tc>
          <w:tcPr>
            <w:tcW w:w="425" w:type="dxa"/>
          </w:tcPr>
          <w:p w14:paraId="13C42F54" w14:textId="77777777" w:rsidR="0042508B" w:rsidRPr="0042508B" w:rsidRDefault="0042508B" w:rsidP="00A63696">
            <w:pPr>
              <w:jc w:val="center"/>
            </w:pPr>
            <w:r w:rsidRPr="0042508B">
              <w:t>M</w:t>
            </w:r>
          </w:p>
        </w:tc>
        <w:tc>
          <w:tcPr>
            <w:tcW w:w="2268" w:type="dxa"/>
          </w:tcPr>
          <w:p w14:paraId="685865FB" w14:textId="77777777" w:rsidR="0042508B" w:rsidRPr="0042508B" w:rsidRDefault="0042508B" w:rsidP="00FF66F7">
            <w:pPr>
              <w:jc w:val="center"/>
            </w:pPr>
            <w:r w:rsidRPr="0042508B">
              <w:t>None</w:t>
            </w:r>
          </w:p>
        </w:tc>
        <w:tc>
          <w:tcPr>
            <w:tcW w:w="1276" w:type="dxa"/>
          </w:tcPr>
          <w:p w14:paraId="224D3E6E" w14:textId="77777777" w:rsidR="0042508B" w:rsidRPr="00AF1611" w:rsidRDefault="0042508B" w:rsidP="00F32FDA">
            <w:pPr>
              <w:jc w:val="center"/>
            </w:pPr>
            <w:r w:rsidRPr="00AF1611">
              <w:t>Survivor</w:t>
            </w:r>
          </w:p>
        </w:tc>
        <w:tc>
          <w:tcPr>
            <w:tcW w:w="567" w:type="dxa"/>
          </w:tcPr>
          <w:p w14:paraId="0860B930" w14:textId="77777777" w:rsidR="0042508B" w:rsidRPr="00A33943" w:rsidRDefault="0042508B" w:rsidP="00F32FDA">
            <w:pPr>
              <w:jc w:val="center"/>
            </w:pPr>
            <w:r w:rsidRPr="00A33943">
              <w:t>1</w:t>
            </w:r>
          </w:p>
        </w:tc>
        <w:tc>
          <w:tcPr>
            <w:tcW w:w="851" w:type="dxa"/>
          </w:tcPr>
          <w:p w14:paraId="01AD14E6" w14:textId="77777777" w:rsidR="0042508B" w:rsidRPr="000F2AD9" w:rsidRDefault="0042508B" w:rsidP="00625D80">
            <w:r w:rsidRPr="000F2AD9">
              <w:t>6.00</w:t>
            </w:r>
          </w:p>
        </w:tc>
        <w:tc>
          <w:tcPr>
            <w:tcW w:w="850" w:type="dxa"/>
          </w:tcPr>
          <w:p w14:paraId="68076058" w14:textId="77777777" w:rsidR="0042508B" w:rsidRPr="00D835E7" w:rsidRDefault="0042508B" w:rsidP="00FF66F7">
            <w:pPr>
              <w:jc w:val="center"/>
            </w:pPr>
            <w:r w:rsidRPr="00D835E7">
              <w:t>66.1</w:t>
            </w:r>
          </w:p>
        </w:tc>
        <w:tc>
          <w:tcPr>
            <w:tcW w:w="851" w:type="dxa"/>
          </w:tcPr>
          <w:p w14:paraId="7E07F0ED" w14:textId="77777777" w:rsidR="0042508B" w:rsidRPr="00D835E7" w:rsidRDefault="0042508B" w:rsidP="00FF66F7">
            <w:pPr>
              <w:jc w:val="center"/>
            </w:pPr>
            <w:r>
              <w:t>14.</w:t>
            </w:r>
            <w:r w:rsidRPr="00D835E7">
              <w:t>2</w:t>
            </w:r>
          </w:p>
        </w:tc>
        <w:tc>
          <w:tcPr>
            <w:tcW w:w="708" w:type="dxa"/>
          </w:tcPr>
          <w:p w14:paraId="11B2A697" w14:textId="77777777" w:rsidR="0042508B" w:rsidRPr="00D835E7" w:rsidRDefault="0042508B" w:rsidP="00625D80">
            <w:r>
              <w:t>19.6</w:t>
            </w:r>
          </w:p>
        </w:tc>
      </w:tr>
      <w:tr w:rsidR="0042508B" w14:paraId="4031A35D" w14:textId="77777777" w:rsidTr="0042508B">
        <w:tc>
          <w:tcPr>
            <w:tcW w:w="709" w:type="dxa"/>
          </w:tcPr>
          <w:p w14:paraId="5C5E4457" w14:textId="77777777" w:rsidR="0042508B" w:rsidRPr="0042508B" w:rsidRDefault="0042508B" w:rsidP="00FF66F7">
            <w:pPr>
              <w:jc w:val="center"/>
            </w:pPr>
            <w:r w:rsidRPr="0042508B">
              <w:t>B44</w:t>
            </w:r>
          </w:p>
        </w:tc>
        <w:tc>
          <w:tcPr>
            <w:tcW w:w="567" w:type="dxa"/>
          </w:tcPr>
          <w:p w14:paraId="27709400" w14:textId="77777777" w:rsidR="0042508B" w:rsidRPr="0042508B" w:rsidRDefault="0042508B" w:rsidP="00A63696">
            <w:pPr>
              <w:jc w:val="center"/>
            </w:pPr>
            <w:r w:rsidRPr="0042508B">
              <w:t>50</w:t>
            </w:r>
          </w:p>
        </w:tc>
        <w:tc>
          <w:tcPr>
            <w:tcW w:w="425" w:type="dxa"/>
          </w:tcPr>
          <w:p w14:paraId="24EA8809" w14:textId="77777777" w:rsidR="0042508B" w:rsidRPr="0042508B" w:rsidRDefault="0042508B" w:rsidP="00A63696">
            <w:pPr>
              <w:jc w:val="center"/>
            </w:pPr>
            <w:r w:rsidRPr="0042508B">
              <w:t>F</w:t>
            </w:r>
          </w:p>
        </w:tc>
        <w:tc>
          <w:tcPr>
            <w:tcW w:w="2268" w:type="dxa"/>
          </w:tcPr>
          <w:p w14:paraId="54719869" w14:textId="77777777" w:rsidR="0042508B" w:rsidRPr="0042508B" w:rsidRDefault="0042508B" w:rsidP="00FF66F7">
            <w:pPr>
              <w:jc w:val="center"/>
            </w:pPr>
            <w:r w:rsidRPr="0042508B">
              <w:t>None</w:t>
            </w:r>
          </w:p>
        </w:tc>
        <w:tc>
          <w:tcPr>
            <w:tcW w:w="1276" w:type="dxa"/>
          </w:tcPr>
          <w:p w14:paraId="24F0D780" w14:textId="77777777" w:rsidR="0042508B" w:rsidRPr="00AF1611" w:rsidRDefault="0042508B" w:rsidP="00F32FDA">
            <w:pPr>
              <w:jc w:val="center"/>
            </w:pPr>
            <w:r w:rsidRPr="00AF1611">
              <w:t>Survivor</w:t>
            </w:r>
          </w:p>
        </w:tc>
        <w:tc>
          <w:tcPr>
            <w:tcW w:w="567" w:type="dxa"/>
          </w:tcPr>
          <w:p w14:paraId="46881DCB" w14:textId="77777777" w:rsidR="0042508B" w:rsidRPr="00A33943" w:rsidRDefault="0042508B" w:rsidP="00F32FDA">
            <w:pPr>
              <w:jc w:val="center"/>
            </w:pPr>
            <w:r w:rsidRPr="00A33943">
              <w:t>1</w:t>
            </w:r>
          </w:p>
        </w:tc>
        <w:tc>
          <w:tcPr>
            <w:tcW w:w="851" w:type="dxa"/>
          </w:tcPr>
          <w:p w14:paraId="6EEBDBD8" w14:textId="77777777" w:rsidR="0042508B" w:rsidRPr="000F2AD9" w:rsidRDefault="0042508B" w:rsidP="00625D80">
            <w:r w:rsidRPr="000F2AD9">
              <w:t>4.90</w:t>
            </w:r>
          </w:p>
        </w:tc>
        <w:tc>
          <w:tcPr>
            <w:tcW w:w="850" w:type="dxa"/>
          </w:tcPr>
          <w:p w14:paraId="695DEB45" w14:textId="77777777" w:rsidR="0042508B" w:rsidRPr="00D835E7" w:rsidRDefault="0042508B" w:rsidP="00FF66F7">
            <w:pPr>
              <w:jc w:val="center"/>
            </w:pPr>
            <w:r w:rsidRPr="00D835E7">
              <w:t>64.0</w:t>
            </w:r>
          </w:p>
        </w:tc>
        <w:tc>
          <w:tcPr>
            <w:tcW w:w="851" w:type="dxa"/>
          </w:tcPr>
          <w:p w14:paraId="5317B55E" w14:textId="77777777" w:rsidR="0042508B" w:rsidRPr="00D835E7" w:rsidRDefault="0042508B" w:rsidP="00FF66F7">
            <w:pPr>
              <w:jc w:val="center"/>
            </w:pPr>
            <w:r w:rsidRPr="00D835E7">
              <w:t>12.5</w:t>
            </w:r>
          </w:p>
        </w:tc>
        <w:tc>
          <w:tcPr>
            <w:tcW w:w="708" w:type="dxa"/>
          </w:tcPr>
          <w:p w14:paraId="4F95C84A" w14:textId="77777777" w:rsidR="0042508B" w:rsidRPr="00D835E7" w:rsidRDefault="0042508B" w:rsidP="00625D80">
            <w:r w:rsidRPr="00D835E7">
              <w:t>23.4</w:t>
            </w:r>
          </w:p>
        </w:tc>
      </w:tr>
      <w:tr w:rsidR="0042508B" w14:paraId="44F8AC24" w14:textId="77777777" w:rsidTr="0042508B">
        <w:tc>
          <w:tcPr>
            <w:tcW w:w="709" w:type="dxa"/>
          </w:tcPr>
          <w:p w14:paraId="4B54F084" w14:textId="77777777" w:rsidR="0042508B" w:rsidRPr="0042508B" w:rsidRDefault="0042508B" w:rsidP="00FF66F7">
            <w:pPr>
              <w:jc w:val="center"/>
            </w:pPr>
            <w:r w:rsidRPr="0042508B">
              <w:t>A15</w:t>
            </w:r>
          </w:p>
        </w:tc>
        <w:tc>
          <w:tcPr>
            <w:tcW w:w="567" w:type="dxa"/>
          </w:tcPr>
          <w:p w14:paraId="149BC79B" w14:textId="77777777" w:rsidR="0042508B" w:rsidRPr="0042508B" w:rsidRDefault="0042508B" w:rsidP="00A63696">
            <w:pPr>
              <w:jc w:val="center"/>
            </w:pPr>
            <w:r w:rsidRPr="0042508B">
              <w:t>49</w:t>
            </w:r>
          </w:p>
        </w:tc>
        <w:tc>
          <w:tcPr>
            <w:tcW w:w="425" w:type="dxa"/>
          </w:tcPr>
          <w:p w14:paraId="37453C02" w14:textId="77777777" w:rsidR="0042508B" w:rsidRPr="0042508B" w:rsidRDefault="0042508B" w:rsidP="00A63696">
            <w:pPr>
              <w:jc w:val="center"/>
            </w:pPr>
            <w:r w:rsidRPr="0042508B">
              <w:t>M</w:t>
            </w:r>
          </w:p>
        </w:tc>
        <w:tc>
          <w:tcPr>
            <w:tcW w:w="2268" w:type="dxa"/>
          </w:tcPr>
          <w:p w14:paraId="761BE321" w14:textId="77777777" w:rsidR="0042508B" w:rsidRPr="0042508B" w:rsidRDefault="0042508B" w:rsidP="00FF66F7">
            <w:pPr>
              <w:jc w:val="center"/>
            </w:pPr>
            <w:r w:rsidRPr="0042508B">
              <w:t>None</w:t>
            </w:r>
          </w:p>
        </w:tc>
        <w:tc>
          <w:tcPr>
            <w:tcW w:w="1276" w:type="dxa"/>
          </w:tcPr>
          <w:p w14:paraId="26E550FE" w14:textId="77777777" w:rsidR="0042508B" w:rsidRPr="00AF1611" w:rsidRDefault="0042508B" w:rsidP="00F32FDA">
            <w:pPr>
              <w:jc w:val="center"/>
            </w:pPr>
            <w:r w:rsidRPr="00AF1611">
              <w:t>Survivor</w:t>
            </w:r>
          </w:p>
        </w:tc>
        <w:tc>
          <w:tcPr>
            <w:tcW w:w="567" w:type="dxa"/>
          </w:tcPr>
          <w:p w14:paraId="4660D83F" w14:textId="77777777" w:rsidR="0042508B" w:rsidRPr="00A33943" w:rsidRDefault="0042508B" w:rsidP="00F32FDA">
            <w:pPr>
              <w:jc w:val="center"/>
            </w:pPr>
            <w:r w:rsidRPr="00A33943">
              <w:t>1</w:t>
            </w:r>
          </w:p>
        </w:tc>
        <w:tc>
          <w:tcPr>
            <w:tcW w:w="851" w:type="dxa"/>
          </w:tcPr>
          <w:p w14:paraId="0C54B6AA" w14:textId="77777777" w:rsidR="0042508B" w:rsidRPr="000F2AD9" w:rsidRDefault="0042508B" w:rsidP="00625D80">
            <w:r w:rsidRPr="000F2AD9">
              <w:t>4.50</w:t>
            </w:r>
          </w:p>
        </w:tc>
        <w:tc>
          <w:tcPr>
            <w:tcW w:w="850" w:type="dxa"/>
          </w:tcPr>
          <w:p w14:paraId="28F06011" w14:textId="77777777" w:rsidR="0042508B" w:rsidRPr="00D835E7" w:rsidRDefault="0042508B" w:rsidP="00FF66F7">
            <w:pPr>
              <w:jc w:val="center"/>
            </w:pPr>
            <w:r w:rsidRPr="00D835E7">
              <w:t>57.2</w:t>
            </w:r>
          </w:p>
        </w:tc>
        <w:tc>
          <w:tcPr>
            <w:tcW w:w="851" w:type="dxa"/>
          </w:tcPr>
          <w:p w14:paraId="28A22A85" w14:textId="77777777" w:rsidR="0042508B" w:rsidRPr="00D835E7" w:rsidRDefault="0042508B" w:rsidP="00FF66F7">
            <w:pPr>
              <w:jc w:val="center"/>
            </w:pPr>
            <w:r w:rsidRPr="00D835E7">
              <w:t>8.7</w:t>
            </w:r>
          </w:p>
        </w:tc>
        <w:tc>
          <w:tcPr>
            <w:tcW w:w="708" w:type="dxa"/>
          </w:tcPr>
          <w:p w14:paraId="7045E896" w14:textId="77777777" w:rsidR="0042508B" w:rsidRPr="00D835E7" w:rsidRDefault="0042508B" w:rsidP="00625D80">
            <w:r w:rsidRPr="00D835E7">
              <w:t>33.9</w:t>
            </w:r>
          </w:p>
        </w:tc>
      </w:tr>
      <w:tr w:rsidR="0042508B" w14:paraId="4B5DE297" w14:textId="77777777" w:rsidTr="0042508B">
        <w:tc>
          <w:tcPr>
            <w:tcW w:w="709" w:type="dxa"/>
          </w:tcPr>
          <w:p w14:paraId="12F0BF6A" w14:textId="77777777" w:rsidR="0042508B" w:rsidRPr="0042508B" w:rsidRDefault="0042508B" w:rsidP="00FF66F7">
            <w:pPr>
              <w:jc w:val="center"/>
            </w:pPr>
            <w:r w:rsidRPr="0042508B">
              <w:t>A14</w:t>
            </w:r>
          </w:p>
        </w:tc>
        <w:tc>
          <w:tcPr>
            <w:tcW w:w="567" w:type="dxa"/>
          </w:tcPr>
          <w:p w14:paraId="38EC1349" w14:textId="77777777" w:rsidR="0042508B" w:rsidRPr="0042508B" w:rsidRDefault="0042508B" w:rsidP="00A63696">
            <w:pPr>
              <w:jc w:val="center"/>
            </w:pPr>
            <w:r w:rsidRPr="0042508B">
              <w:t>92</w:t>
            </w:r>
          </w:p>
        </w:tc>
        <w:tc>
          <w:tcPr>
            <w:tcW w:w="425" w:type="dxa"/>
          </w:tcPr>
          <w:p w14:paraId="53AC9FD3" w14:textId="77777777" w:rsidR="0042508B" w:rsidRPr="0042508B" w:rsidRDefault="0042508B" w:rsidP="00A63696">
            <w:pPr>
              <w:jc w:val="center"/>
            </w:pPr>
            <w:r w:rsidRPr="0042508B">
              <w:t>F</w:t>
            </w:r>
          </w:p>
        </w:tc>
        <w:tc>
          <w:tcPr>
            <w:tcW w:w="2268" w:type="dxa"/>
          </w:tcPr>
          <w:p w14:paraId="207C465C" w14:textId="77777777" w:rsidR="0042508B" w:rsidRPr="0042508B" w:rsidRDefault="0042508B" w:rsidP="00FF66F7">
            <w:pPr>
              <w:jc w:val="center"/>
            </w:pPr>
            <w:proofErr w:type="spellStart"/>
            <w:r w:rsidRPr="0042508B">
              <w:t>Afib</w:t>
            </w:r>
            <w:proofErr w:type="spellEnd"/>
            <w:r w:rsidRPr="0042508B">
              <w:t>, PPM, HTN,HLD</w:t>
            </w:r>
          </w:p>
        </w:tc>
        <w:tc>
          <w:tcPr>
            <w:tcW w:w="1276" w:type="dxa"/>
          </w:tcPr>
          <w:p w14:paraId="5AA3EFB1" w14:textId="77777777" w:rsidR="0042508B" w:rsidRPr="00AF1611" w:rsidRDefault="0042508B" w:rsidP="00F32FDA">
            <w:pPr>
              <w:jc w:val="center"/>
            </w:pPr>
            <w:r w:rsidRPr="00AF1611">
              <w:t>Survivor</w:t>
            </w:r>
          </w:p>
        </w:tc>
        <w:tc>
          <w:tcPr>
            <w:tcW w:w="567" w:type="dxa"/>
          </w:tcPr>
          <w:p w14:paraId="5E2F42F3" w14:textId="77777777" w:rsidR="0042508B" w:rsidRPr="00A33943" w:rsidRDefault="0042508B" w:rsidP="00F32FDA">
            <w:pPr>
              <w:jc w:val="center"/>
            </w:pPr>
            <w:r w:rsidRPr="00A33943">
              <w:t>1</w:t>
            </w:r>
          </w:p>
        </w:tc>
        <w:tc>
          <w:tcPr>
            <w:tcW w:w="851" w:type="dxa"/>
          </w:tcPr>
          <w:p w14:paraId="56284276" w14:textId="77777777" w:rsidR="0042508B" w:rsidRPr="000F2AD9" w:rsidRDefault="0042508B" w:rsidP="00625D80">
            <w:r w:rsidRPr="000F2AD9">
              <w:t>5.40</w:t>
            </w:r>
          </w:p>
        </w:tc>
        <w:tc>
          <w:tcPr>
            <w:tcW w:w="850" w:type="dxa"/>
          </w:tcPr>
          <w:p w14:paraId="618A8F11" w14:textId="77777777" w:rsidR="0042508B" w:rsidRPr="00D835E7" w:rsidRDefault="0042508B" w:rsidP="00FF66F7">
            <w:pPr>
              <w:jc w:val="center"/>
            </w:pPr>
            <w:r w:rsidRPr="00D835E7">
              <w:t>65.9</w:t>
            </w:r>
          </w:p>
        </w:tc>
        <w:tc>
          <w:tcPr>
            <w:tcW w:w="851" w:type="dxa"/>
          </w:tcPr>
          <w:p w14:paraId="1B9F7617" w14:textId="77777777" w:rsidR="0042508B" w:rsidRPr="00D835E7" w:rsidRDefault="0042508B" w:rsidP="00FF66F7">
            <w:pPr>
              <w:jc w:val="center"/>
            </w:pPr>
            <w:r w:rsidRPr="00D835E7">
              <w:t>15.4</w:t>
            </w:r>
          </w:p>
        </w:tc>
        <w:tc>
          <w:tcPr>
            <w:tcW w:w="708" w:type="dxa"/>
          </w:tcPr>
          <w:p w14:paraId="4F820DF2" w14:textId="77777777" w:rsidR="0042508B" w:rsidRPr="00D835E7" w:rsidRDefault="0042508B" w:rsidP="00625D80">
            <w:r w:rsidRPr="00D835E7">
              <w:t>18.6</w:t>
            </w:r>
          </w:p>
        </w:tc>
      </w:tr>
      <w:tr w:rsidR="0042508B" w14:paraId="1EDDB62C" w14:textId="77777777" w:rsidTr="0042508B">
        <w:tc>
          <w:tcPr>
            <w:tcW w:w="709" w:type="dxa"/>
          </w:tcPr>
          <w:p w14:paraId="6BCAA759" w14:textId="77777777" w:rsidR="0042508B" w:rsidRPr="0042508B" w:rsidRDefault="0042508B" w:rsidP="00FF66F7">
            <w:pPr>
              <w:jc w:val="center"/>
            </w:pPr>
            <w:r w:rsidRPr="0042508B">
              <w:t>A22</w:t>
            </w:r>
          </w:p>
        </w:tc>
        <w:tc>
          <w:tcPr>
            <w:tcW w:w="567" w:type="dxa"/>
          </w:tcPr>
          <w:p w14:paraId="58830222" w14:textId="77777777" w:rsidR="0042508B" w:rsidRPr="0042508B" w:rsidRDefault="0042508B" w:rsidP="00A63696">
            <w:pPr>
              <w:jc w:val="center"/>
            </w:pPr>
            <w:r w:rsidRPr="0042508B">
              <w:t>76</w:t>
            </w:r>
          </w:p>
        </w:tc>
        <w:tc>
          <w:tcPr>
            <w:tcW w:w="425" w:type="dxa"/>
          </w:tcPr>
          <w:p w14:paraId="34F5B57C" w14:textId="77777777" w:rsidR="0042508B" w:rsidRPr="0042508B" w:rsidRDefault="0042508B" w:rsidP="00A63696">
            <w:pPr>
              <w:jc w:val="center"/>
            </w:pPr>
            <w:r w:rsidRPr="0042508B">
              <w:t>F</w:t>
            </w:r>
          </w:p>
        </w:tc>
        <w:tc>
          <w:tcPr>
            <w:tcW w:w="2268" w:type="dxa"/>
          </w:tcPr>
          <w:p w14:paraId="5140156F" w14:textId="77777777" w:rsidR="0042508B" w:rsidRPr="0042508B" w:rsidRDefault="0042508B" w:rsidP="00FF66F7">
            <w:pPr>
              <w:jc w:val="center"/>
            </w:pPr>
            <w:r w:rsidRPr="0042508B">
              <w:t>Cirrhosis</w:t>
            </w:r>
          </w:p>
        </w:tc>
        <w:tc>
          <w:tcPr>
            <w:tcW w:w="1276" w:type="dxa"/>
          </w:tcPr>
          <w:p w14:paraId="228336CA" w14:textId="77777777" w:rsidR="0042508B" w:rsidRPr="00AF1611" w:rsidRDefault="0042508B" w:rsidP="00F32FDA">
            <w:pPr>
              <w:jc w:val="center"/>
            </w:pPr>
            <w:r w:rsidRPr="00AF1611">
              <w:t>Survivor</w:t>
            </w:r>
          </w:p>
        </w:tc>
        <w:tc>
          <w:tcPr>
            <w:tcW w:w="567" w:type="dxa"/>
          </w:tcPr>
          <w:p w14:paraId="1ED9B9B4" w14:textId="77777777" w:rsidR="0042508B" w:rsidRPr="00A33943" w:rsidRDefault="0042508B" w:rsidP="00F32FDA">
            <w:pPr>
              <w:jc w:val="center"/>
            </w:pPr>
            <w:r w:rsidRPr="00A33943">
              <w:t>1</w:t>
            </w:r>
          </w:p>
        </w:tc>
        <w:tc>
          <w:tcPr>
            <w:tcW w:w="851" w:type="dxa"/>
          </w:tcPr>
          <w:p w14:paraId="21B5EB76" w14:textId="77777777" w:rsidR="0042508B" w:rsidRPr="000F2AD9" w:rsidRDefault="0042508B" w:rsidP="00625D80">
            <w:r w:rsidRPr="000F2AD9">
              <w:t>4.40</w:t>
            </w:r>
          </w:p>
        </w:tc>
        <w:tc>
          <w:tcPr>
            <w:tcW w:w="850" w:type="dxa"/>
          </w:tcPr>
          <w:p w14:paraId="5B16C2C4" w14:textId="77777777" w:rsidR="0042508B" w:rsidRPr="00D835E7" w:rsidRDefault="0042508B" w:rsidP="00FF66F7">
            <w:pPr>
              <w:jc w:val="center"/>
            </w:pPr>
            <w:r w:rsidRPr="00D835E7">
              <w:t>63.4</w:t>
            </w:r>
          </w:p>
        </w:tc>
        <w:tc>
          <w:tcPr>
            <w:tcW w:w="851" w:type="dxa"/>
          </w:tcPr>
          <w:p w14:paraId="133ABC30" w14:textId="77777777" w:rsidR="0042508B" w:rsidRPr="00D835E7" w:rsidRDefault="0042508B" w:rsidP="00FF66F7">
            <w:pPr>
              <w:jc w:val="center"/>
            </w:pPr>
            <w:r w:rsidRPr="00D835E7">
              <w:t>15.</w:t>
            </w:r>
            <w:r>
              <w:t>2</w:t>
            </w:r>
          </w:p>
        </w:tc>
        <w:tc>
          <w:tcPr>
            <w:tcW w:w="708" w:type="dxa"/>
          </w:tcPr>
          <w:p w14:paraId="4F522EE4" w14:textId="77777777" w:rsidR="0042508B" w:rsidRPr="00D835E7" w:rsidRDefault="0042508B" w:rsidP="00625D80">
            <w:r w:rsidRPr="00D835E7">
              <w:t>21.3</w:t>
            </w:r>
          </w:p>
        </w:tc>
      </w:tr>
      <w:tr w:rsidR="0042508B" w14:paraId="25F529EC" w14:textId="77777777" w:rsidTr="0042508B">
        <w:tc>
          <w:tcPr>
            <w:tcW w:w="709" w:type="dxa"/>
          </w:tcPr>
          <w:p w14:paraId="3AA28B8E" w14:textId="77777777" w:rsidR="0042508B" w:rsidRPr="0042508B" w:rsidRDefault="0042508B" w:rsidP="00FF66F7">
            <w:pPr>
              <w:jc w:val="center"/>
            </w:pPr>
            <w:r w:rsidRPr="0042508B">
              <w:t>B56</w:t>
            </w:r>
          </w:p>
        </w:tc>
        <w:tc>
          <w:tcPr>
            <w:tcW w:w="567" w:type="dxa"/>
          </w:tcPr>
          <w:p w14:paraId="08D08AB3" w14:textId="77777777" w:rsidR="0042508B" w:rsidRPr="0042508B" w:rsidRDefault="0042508B" w:rsidP="00A63696">
            <w:pPr>
              <w:jc w:val="center"/>
            </w:pPr>
            <w:r w:rsidRPr="0042508B">
              <w:t>50</w:t>
            </w:r>
          </w:p>
        </w:tc>
        <w:tc>
          <w:tcPr>
            <w:tcW w:w="425" w:type="dxa"/>
          </w:tcPr>
          <w:p w14:paraId="4365ACC6" w14:textId="77777777" w:rsidR="0042508B" w:rsidRPr="0042508B" w:rsidRDefault="0042508B" w:rsidP="00A63696">
            <w:pPr>
              <w:jc w:val="center"/>
            </w:pPr>
            <w:r w:rsidRPr="0042508B">
              <w:t>F</w:t>
            </w:r>
          </w:p>
        </w:tc>
        <w:tc>
          <w:tcPr>
            <w:tcW w:w="2268" w:type="dxa"/>
          </w:tcPr>
          <w:p w14:paraId="2EA2072A" w14:textId="77777777" w:rsidR="0042508B" w:rsidRPr="0042508B" w:rsidRDefault="0042508B" w:rsidP="00FF66F7">
            <w:pPr>
              <w:jc w:val="center"/>
            </w:pPr>
            <w:r w:rsidRPr="0042508B">
              <w:t>Bi-polar disorder</w:t>
            </w:r>
          </w:p>
        </w:tc>
        <w:tc>
          <w:tcPr>
            <w:tcW w:w="1276" w:type="dxa"/>
          </w:tcPr>
          <w:p w14:paraId="18F9AAEE" w14:textId="77777777" w:rsidR="0042508B" w:rsidRPr="00AF1611" w:rsidRDefault="0042508B" w:rsidP="00F32FDA">
            <w:pPr>
              <w:jc w:val="center"/>
            </w:pPr>
            <w:r w:rsidRPr="00AF1611">
              <w:t>Survivor</w:t>
            </w:r>
          </w:p>
        </w:tc>
        <w:tc>
          <w:tcPr>
            <w:tcW w:w="567" w:type="dxa"/>
          </w:tcPr>
          <w:p w14:paraId="3D1F29AE" w14:textId="77777777" w:rsidR="0042508B" w:rsidRPr="00A33943" w:rsidRDefault="0042508B" w:rsidP="00F32FDA">
            <w:pPr>
              <w:jc w:val="center"/>
            </w:pPr>
            <w:r w:rsidRPr="00A33943">
              <w:t>1</w:t>
            </w:r>
          </w:p>
        </w:tc>
        <w:tc>
          <w:tcPr>
            <w:tcW w:w="851" w:type="dxa"/>
          </w:tcPr>
          <w:p w14:paraId="6F8EBB0B" w14:textId="77777777" w:rsidR="0042508B" w:rsidRPr="000F2AD9" w:rsidRDefault="0042508B" w:rsidP="00625D80">
            <w:r w:rsidRPr="000F2AD9">
              <w:t>5.90</w:t>
            </w:r>
          </w:p>
        </w:tc>
        <w:tc>
          <w:tcPr>
            <w:tcW w:w="850" w:type="dxa"/>
          </w:tcPr>
          <w:p w14:paraId="51AA9619" w14:textId="77777777" w:rsidR="0042508B" w:rsidRPr="00D835E7" w:rsidRDefault="0042508B" w:rsidP="00FF66F7">
            <w:pPr>
              <w:jc w:val="center"/>
            </w:pPr>
            <w:r w:rsidRPr="00D835E7">
              <w:t>55.0</w:t>
            </w:r>
          </w:p>
        </w:tc>
        <w:tc>
          <w:tcPr>
            <w:tcW w:w="851" w:type="dxa"/>
          </w:tcPr>
          <w:p w14:paraId="184D15BA" w14:textId="77777777" w:rsidR="0042508B" w:rsidRPr="00D835E7" w:rsidRDefault="0042508B" w:rsidP="00FF66F7">
            <w:pPr>
              <w:jc w:val="center"/>
            </w:pPr>
            <w:r w:rsidRPr="00D835E7">
              <w:t>10.2</w:t>
            </w:r>
          </w:p>
        </w:tc>
        <w:tc>
          <w:tcPr>
            <w:tcW w:w="708" w:type="dxa"/>
          </w:tcPr>
          <w:p w14:paraId="60472F79" w14:textId="77777777" w:rsidR="0042508B" w:rsidRPr="00D835E7" w:rsidRDefault="0042508B" w:rsidP="00625D80">
            <w:r w:rsidRPr="00D835E7">
              <w:t>34.7</w:t>
            </w:r>
          </w:p>
        </w:tc>
      </w:tr>
      <w:tr w:rsidR="0042508B" w14:paraId="01B4DAC0" w14:textId="77777777" w:rsidTr="0042508B">
        <w:tc>
          <w:tcPr>
            <w:tcW w:w="709" w:type="dxa"/>
          </w:tcPr>
          <w:p w14:paraId="49560AF7" w14:textId="77777777" w:rsidR="0042508B" w:rsidRPr="0042508B" w:rsidRDefault="0042508B" w:rsidP="00FF66F7">
            <w:pPr>
              <w:jc w:val="center"/>
            </w:pPr>
            <w:r w:rsidRPr="0042508B">
              <w:t>B73</w:t>
            </w:r>
          </w:p>
        </w:tc>
        <w:tc>
          <w:tcPr>
            <w:tcW w:w="567" w:type="dxa"/>
          </w:tcPr>
          <w:p w14:paraId="04EF8378" w14:textId="77777777" w:rsidR="0042508B" w:rsidRPr="0042508B" w:rsidRDefault="0042508B" w:rsidP="00A63696">
            <w:pPr>
              <w:jc w:val="center"/>
            </w:pPr>
            <w:r w:rsidRPr="0042508B">
              <w:t>91</w:t>
            </w:r>
          </w:p>
        </w:tc>
        <w:tc>
          <w:tcPr>
            <w:tcW w:w="425" w:type="dxa"/>
          </w:tcPr>
          <w:p w14:paraId="73934EFC" w14:textId="77777777" w:rsidR="0042508B" w:rsidRPr="0042508B" w:rsidRDefault="0042508B" w:rsidP="00A63696">
            <w:pPr>
              <w:jc w:val="center"/>
            </w:pPr>
            <w:r w:rsidRPr="0042508B">
              <w:t>M</w:t>
            </w:r>
          </w:p>
        </w:tc>
        <w:tc>
          <w:tcPr>
            <w:tcW w:w="2268" w:type="dxa"/>
          </w:tcPr>
          <w:p w14:paraId="754A02D1" w14:textId="77777777" w:rsidR="0042508B" w:rsidRPr="0042508B" w:rsidRDefault="0042508B" w:rsidP="00FF66F7">
            <w:pPr>
              <w:jc w:val="center"/>
            </w:pPr>
            <w:r w:rsidRPr="0042508B">
              <w:t>DM, HTN, HPLD</w:t>
            </w:r>
          </w:p>
        </w:tc>
        <w:tc>
          <w:tcPr>
            <w:tcW w:w="1276" w:type="dxa"/>
          </w:tcPr>
          <w:p w14:paraId="335B1412" w14:textId="77777777" w:rsidR="0042508B" w:rsidRPr="00AF1611" w:rsidRDefault="0042508B" w:rsidP="00F32FDA">
            <w:pPr>
              <w:jc w:val="center"/>
            </w:pPr>
            <w:r w:rsidRPr="00AF1611">
              <w:t>Survivor</w:t>
            </w:r>
          </w:p>
        </w:tc>
        <w:tc>
          <w:tcPr>
            <w:tcW w:w="567" w:type="dxa"/>
          </w:tcPr>
          <w:p w14:paraId="481DD207" w14:textId="77777777" w:rsidR="0042508B" w:rsidRPr="00A33943" w:rsidRDefault="0042508B" w:rsidP="00F32FDA">
            <w:pPr>
              <w:jc w:val="center"/>
            </w:pPr>
            <w:r w:rsidRPr="00A33943">
              <w:t>1</w:t>
            </w:r>
          </w:p>
        </w:tc>
        <w:tc>
          <w:tcPr>
            <w:tcW w:w="851" w:type="dxa"/>
          </w:tcPr>
          <w:p w14:paraId="3B0F2811" w14:textId="77777777" w:rsidR="0042508B" w:rsidRPr="000F2AD9" w:rsidRDefault="0042508B" w:rsidP="00625D80">
            <w:r w:rsidRPr="000F2AD9">
              <w:t>4.10</w:t>
            </w:r>
          </w:p>
        </w:tc>
        <w:tc>
          <w:tcPr>
            <w:tcW w:w="850" w:type="dxa"/>
          </w:tcPr>
          <w:p w14:paraId="4F80DFA1" w14:textId="77777777" w:rsidR="0042508B" w:rsidRPr="00D835E7" w:rsidRDefault="0042508B" w:rsidP="00FF66F7">
            <w:pPr>
              <w:jc w:val="center"/>
            </w:pPr>
            <w:r w:rsidRPr="00D835E7">
              <w:t>54.4</w:t>
            </w:r>
          </w:p>
        </w:tc>
        <w:tc>
          <w:tcPr>
            <w:tcW w:w="851" w:type="dxa"/>
          </w:tcPr>
          <w:p w14:paraId="1E0FF9F5" w14:textId="77777777" w:rsidR="0042508B" w:rsidRPr="00D835E7" w:rsidRDefault="0042508B" w:rsidP="00FF66F7">
            <w:pPr>
              <w:jc w:val="center"/>
            </w:pPr>
            <w:r w:rsidRPr="00D835E7">
              <w:t>10.1</w:t>
            </w:r>
          </w:p>
        </w:tc>
        <w:tc>
          <w:tcPr>
            <w:tcW w:w="708" w:type="dxa"/>
          </w:tcPr>
          <w:p w14:paraId="65F4F701" w14:textId="77777777" w:rsidR="0042508B" w:rsidRPr="00D835E7" w:rsidRDefault="0042508B" w:rsidP="00625D80">
            <w:r w:rsidRPr="00D835E7">
              <w:t>35.4</w:t>
            </w:r>
          </w:p>
        </w:tc>
      </w:tr>
      <w:tr w:rsidR="0042508B" w14:paraId="355BE3BD" w14:textId="77777777" w:rsidTr="0042508B">
        <w:tc>
          <w:tcPr>
            <w:tcW w:w="709" w:type="dxa"/>
          </w:tcPr>
          <w:p w14:paraId="1238B51F" w14:textId="77777777" w:rsidR="0042508B" w:rsidRPr="0042508B" w:rsidRDefault="0042508B" w:rsidP="00FF66F7">
            <w:pPr>
              <w:jc w:val="center"/>
            </w:pPr>
            <w:r w:rsidRPr="0042508B">
              <w:t>B77</w:t>
            </w:r>
          </w:p>
        </w:tc>
        <w:tc>
          <w:tcPr>
            <w:tcW w:w="567" w:type="dxa"/>
          </w:tcPr>
          <w:p w14:paraId="248910AD" w14:textId="77777777" w:rsidR="0042508B" w:rsidRPr="0042508B" w:rsidRDefault="0042508B" w:rsidP="00A63696">
            <w:pPr>
              <w:jc w:val="center"/>
            </w:pPr>
            <w:r w:rsidRPr="0042508B">
              <w:t>70</w:t>
            </w:r>
          </w:p>
        </w:tc>
        <w:tc>
          <w:tcPr>
            <w:tcW w:w="425" w:type="dxa"/>
          </w:tcPr>
          <w:p w14:paraId="39517FFC" w14:textId="77777777" w:rsidR="0042508B" w:rsidRPr="0042508B" w:rsidRDefault="0042508B" w:rsidP="00A63696">
            <w:pPr>
              <w:jc w:val="center"/>
            </w:pPr>
            <w:r w:rsidRPr="0042508B">
              <w:t>M</w:t>
            </w:r>
          </w:p>
        </w:tc>
        <w:tc>
          <w:tcPr>
            <w:tcW w:w="2268" w:type="dxa"/>
          </w:tcPr>
          <w:p w14:paraId="06A7B6CD" w14:textId="77777777" w:rsidR="0042508B" w:rsidRPr="0042508B" w:rsidRDefault="0042508B" w:rsidP="00FF66F7">
            <w:pPr>
              <w:jc w:val="center"/>
            </w:pPr>
            <w:r w:rsidRPr="0042508B">
              <w:t>Anemia, UC</w:t>
            </w:r>
          </w:p>
        </w:tc>
        <w:tc>
          <w:tcPr>
            <w:tcW w:w="1276" w:type="dxa"/>
          </w:tcPr>
          <w:p w14:paraId="6B1C7830" w14:textId="77777777" w:rsidR="0042508B" w:rsidRPr="00AF1611" w:rsidRDefault="0042508B" w:rsidP="00F32FDA">
            <w:pPr>
              <w:jc w:val="center"/>
            </w:pPr>
            <w:r w:rsidRPr="00AF1611">
              <w:t>Survivor</w:t>
            </w:r>
          </w:p>
        </w:tc>
        <w:tc>
          <w:tcPr>
            <w:tcW w:w="567" w:type="dxa"/>
          </w:tcPr>
          <w:p w14:paraId="3E3BBF9A" w14:textId="77777777" w:rsidR="0042508B" w:rsidRPr="00A33943" w:rsidRDefault="0042508B" w:rsidP="00F32FDA">
            <w:pPr>
              <w:jc w:val="center"/>
            </w:pPr>
            <w:r w:rsidRPr="00A33943">
              <w:t>1</w:t>
            </w:r>
          </w:p>
        </w:tc>
        <w:tc>
          <w:tcPr>
            <w:tcW w:w="851" w:type="dxa"/>
          </w:tcPr>
          <w:p w14:paraId="15323BA8" w14:textId="77777777" w:rsidR="0042508B" w:rsidRPr="000F2AD9" w:rsidRDefault="0042508B" w:rsidP="00625D80">
            <w:r w:rsidRPr="000F2AD9">
              <w:t>6.30</w:t>
            </w:r>
          </w:p>
        </w:tc>
        <w:tc>
          <w:tcPr>
            <w:tcW w:w="850" w:type="dxa"/>
          </w:tcPr>
          <w:p w14:paraId="43276529" w14:textId="77777777" w:rsidR="0042508B" w:rsidRPr="00D835E7" w:rsidRDefault="0042508B" w:rsidP="00FF66F7">
            <w:pPr>
              <w:jc w:val="center"/>
            </w:pPr>
            <w:r w:rsidRPr="00D835E7">
              <w:t>59.9</w:t>
            </w:r>
          </w:p>
        </w:tc>
        <w:tc>
          <w:tcPr>
            <w:tcW w:w="851" w:type="dxa"/>
          </w:tcPr>
          <w:p w14:paraId="5960BA86" w14:textId="77777777" w:rsidR="0042508B" w:rsidRPr="00D835E7" w:rsidRDefault="0042508B" w:rsidP="00FF66F7">
            <w:pPr>
              <w:jc w:val="center"/>
            </w:pPr>
            <w:r w:rsidRPr="00D835E7">
              <w:t>14.0</w:t>
            </w:r>
          </w:p>
        </w:tc>
        <w:tc>
          <w:tcPr>
            <w:tcW w:w="708" w:type="dxa"/>
          </w:tcPr>
          <w:p w14:paraId="6EE07E58" w14:textId="77777777" w:rsidR="0042508B" w:rsidRPr="00D835E7" w:rsidRDefault="0042508B" w:rsidP="00625D80">
            <w:r w:rsidRPr="00D835E7">
              <w:t>26.0</w:t>
            </w:r>
          </w:p>
        </w:tc>
      </w:tr>
      <w:tr w:rsidR="0042508B" w14:paraId="5CB320FA" w14:textId="77777777" w:rsidTr="0042508B">
        <w:tc>
          <w:tcPr>
            <w:tcW w:w="709" w:type="dxa"/>
          </w:tcPr>
          <w:p w14:paraId="213CA78C" w14:textId="77777777" w:rsidR="0042508B" w:rsidRPr="0042508B" w:rsidRDefault="0042508B" w:rsidP="00FF66F7">
            <w:pPr>
              <w:jc w:val="center"/>
            </w:pPr>
            <w:r w:rsidRPr="0042508B">
              <w:t>B22</w:t>
            </w:r>
          </w:p>
        </w:tc>
        <w:tc>
          <w:tcPr>
            <w:tcW w:w="567" w:type="dxa"/>
          </w:tcPr>
          <w:p w14:paraId="2EF47031" w14:textId="77777777" w:rsidR="0042508B" w:rsidRPr="0042508B" w:rsidRDefault="0042508B" w:rsidP="00A63696">
            <w:pPr>
              <w:jc w:val="center"/>
            </w:pPr>
            <w:r w:rsidRPr="0042508B">
              <w:t>51</w:t>
            </w:r>
          </w:p>
        </w:tc>
        <w:tc>
          <w:tcPr>
            <w:tcW w:w="425" w:type="dxa"/>
          </w:tcPr>
          <w:p w14:paraId="7280C278" w14:textId="77777777" w:rsidR="0042508B" w:rsidRPr="0042508B" w:rsidRDefault="0042508B" w:rsidP="00A63696">
            <w:pPr>
              <w:jc w:val="center"/>
            </w:pPr>
            <w:r w:rsidRPr="0042508B">
              <w:t>M</w:t>
            </w:r>
          </w:p>
        </w:tc>
        <w:tc>
          <w:tcPr>
            <w:tcW w:w="2268" w:type="dxa"/>
          </w:tcPr>
          <w:p w14:paraId="50B1580D" w14:textId="77777777" w:rsidR="0042508B" w:rsidRPr="0042508B" w:rsidRDefault="0042508B" w:rsidP="00FF66F7">
            <w:pPr>
              <w:jc w:val="center"/>
            </w:pPr>
            <w:r w:rsidRPr="0042508B">
              <w:t>DM, HTN, HPLD</w:t>
            </w:r>
          </w:p>
        </w:tc>
        <w:tc>
          <w:tcPr>
            <w:tcW w:w="1276" w:type="dxa"/>
          </w:tcPr>
          <w:p w14:paraId="3E8BB846" w14:textId="77777777" w:rsidR="0042508B" w:rsidRPr="00AF1611" w:rsidRDefault="0042508B" w:rsidP="00F32FDA">
            <w:pPr>
              <w:jc w:val="center"/>
            </w:pPr>
            <w:r w:rsidRPr="00AF1611">
              <w:t>Survivor</w:t>
            </w:r>
          </w:p>
        </w:tc>
        <w:tc>
          <w:tcPr>
            <w:tcW w:w="567" w:type="dxa"/>
          </w:tcPr>
          <w:p w14:paraId="11292F32" w14:textId="77777777" w:rsidR="0042508B" w:rsidRPr="00A33943" w:rsidRDefault="0042508B" w:rsidP="00F32FDA">
            <w:pPr>
              <w:jc w:val="center"/>
            </w:pPr>
            <w:r w:rsidRPr="00A33943">
              <w:t>1</w:t>
            </w:r>
          </w:p>
        </w:tc>
        <w:tc>
          <w:tcPr>
            <w:tcW w:w="851" w:type="dxa"/>
          </w:tcPr>
          <w:p w14:paraId="74045BDD" w14:textId="77777777" w:rsidR="0042508B" w:rsidRPr="000F2AD9" w:rsidRDefault="0042508B" w:rsidP="00625D80">
            <w:r w:rsidRPr="000F2AD9">
              <w:t>5.40</w:t>
            </w:r>
          </w:p>
        </w:tc>
        <w:tc>
          <w:tcPr>
            <w:tcW w:w="850" w:type="dxa"/>
          </w:tcPr>
          <w:p w14:paraId="66453128" w14:textId="77777777" w:rsidR="0042508B" w:rsidRPr="00D835E7" w:rsidRDefault="0042508B" w:rsidP="00FF66F7">
            <w:pPr>
              <w:jc w:val="center"/>
            </w:pPr>
            <w:r w:rsidRPr="00D835E7">
              <w:t>51.2</w:t>
            </w:r>
          </w:p>
        </w:tc>
        <w:tc>
          <w:tcPr>
            <w:tcW w:w="851" w:type="dxa"/>
          </w:tcPr>
          <w:p w14:paraId="077BBFC0" w14:textId="77777777" w:rsidR="0042508B" w:rsidRPr="00D835E7" w:rsidRDefault="0042508B" w:rsidP="00FF66F7">
            <w:pPr>
              <w:jc w:val="center"/>
            </w:pPr>
            <w:r w:rsidRPr="00D835E7">
              <w:t>9.4</w:t>
            </w:r>
          </w:p>
        </w:tc>
        <w:tc>
          <w:tcPr>
            <w:tcW w:w="708" w:type="dxa"/>
          </w:tcPr>
          <w:p w14:paraId="3177D1A9" w14:textId="77777777" w:rsidR="0042508B" w:rsidRPr="00D835E7" w:rsidRDefault="0042508B" w:rsidP="00625D80">
            <w:r w:rsidRPr="00D835E7">
              <w:t>39.2</w:t>
            </w:r>
          </w:p>
        </w:tc>
      </w:tr>
      <w:tr w:rsidR="0042508B" w14:paraId="50E208FB" w14:textId="77777777" w:rsidTr="0042508B">
        <w:tc>
          <w:tcPr>
            <w:tcW w:w="709" w:type="dxa"/>
          </w:tcPr>
          <w:p w14:paraId="5F04F5D4" w14:textId="77777777" w:rsidR="0042508B" w:rsidRPr="0042508B" w:rsidRDefault="0042508B" w:rsidP="00FF66F7">
            <w:pPr>
              <w:jc w:val="center"/>
            </w:pPr>
            <w:r w:rsidRPr="0042508B">
              <w:t>B74</w:t>
            </w:r>
          </w:p>
        </w:tc>
        <w:tc>
          <w:tcPr>
            <w:tcW w:w="567" w:type="dxa"/>
          </w:tcPr>
          <w:p w14:paraId="5C57AC24" w14:textId="77777777" w:rsidR="0042508B" w:rsidRPr="0042508B" w:rsidRDefault="0042508B" w:rsidP="00A63696">
            <w:pPr>
              <w:jc w:val="center"/>
            </w:pPr>
            <w:r w:rsidRPr="0042508B">
              <w:t>56</w:t>
            </w:r>
          </w:p>
        </w:tc>
        <w:tc>
          <w:tcPr>
            <w:tcW w:w="425" w:type="dxa"/>
          </w:tcPr>
          <w:p w14:paraId="2A73D106" w14:textId="77777777" w:rsidR="0042508B" w:rsidRPr="0042508B" w:rsidRDefault="0042508B" w:rsidP="00A63696">
            <w:pPr>
              <w:jc w:val="center"/>
            </w:pPr>
            <w:r w:rsidRPr="0042508B">
              <w:t>M</w:t>
            </w:r>
          </w:p>
        </w:tc>
        <w:tc>
          <w:tcPr>
            <w:tcW w:w="2268" w:type="dxa"/>
          </w:tcPr>
          <w:p w14:paraId="382694E5" w14:textId="77777777" w:rsidR="0042508B" w:rsidRPr="0042508B" w:rsidRDefault="0042508B" w:rsidP="00FF66F7">
            <w:pPr>
              <w:jc w:val="center"/>
            </w:pPr>
            <w:r w:rsidRPr="0042508B">
              <w:t>None</w:t>
            </w:r>
          </w:p>
        </w:tc>
        <w:tc>
          <w:tcPr>
            <w:tcW w:w="1276" w:type="dxa"/>
          </w:tcPr>
          <w:p w14:paraId="3B2AD422" w14:textId="77777777" w:rsidR="0042508B" w:rsidRPr="00AF1611" w:rsidRDefault="0042508B" w:rsidP="00F32FDA">
            <w:pPr>
              <w:jc w:val="center"/>
            </w:pPr>
            <w:r w:rsidRPr="00AF1611">
              <w:t>Survivor</w:t>
            </w:r>
          </w:p>
        </w:tc>
        <w:tc>
          <w:tcPr>
            <w:tcW w:w="567" w:type="dxa"/>
          </w:tcPr>
          <w:p w14:paraId="7518E601" w14:textId="77777777" w:rsidR="0042508B" w:rsidRPr="00A33943" w:rsidRDefault="0042508B" w:rsidP="00F32FDA">
            <w:pPr>
              <w:jc w:val="center"/>
            </w:pPr>
            <w:r w:rsidRPr="00A33943">
              <w:t>1</w:t>
            </w:r>
          </w:p>
        </w:tc>
        <w:tc>
          <w:tcPr>
            <w:tcW w:w="851" w:type="dxa"/>
          </w:tcPr>
          <w:p w14:paraId="573CA368" w14:textId="77777777" w:rsidR="0042508B" w:rsidRPr="000F2AD9" w:rsidRDefault="0042508B" w:rsidP="00625D80">
            <w:r w:rsidRPr="000F2AD9">
              <w:t>4.40</w:t>
            </w:r>
          </w:p>
        </w:tc>
        <w:tc>
          <w:tcPr>
            <w:tcW w:w="850" w:type="dxa"/>
          </w:tcPr>
          <w:p w14:paraId="4C55AE1D" w14:textId="77777777" w:rsidR="0042508B" w:rsidRPr="00D835E7" w:rsidRDefault="0042508B" w:rsidP="00FF66F7">
            <w:pPr>
              <w:jc w:val="center"/>
            </w:pPr>
            <w:r w:rsidRPr="00D835E7">
              <w:t>60.9</w:t>
            </w:r>
          </w:p>
        </w:tc>
        <w:tc>
          <w:tcPr>
            <w:tcW w:w="851" w:type="dxa"/>
          </w:tcPr>
          <w:p w14:paraId="0E056681" w14:textId="77777777" w:rsidR="0042508B" w:rsidRPr="00D835E7" w:rsidRDefault="0042508B" w:rsidP="00FF66F7">
            <w:pPr>
              <w:jc w:val="center"/>
            </w:pPr>
            <w:r w:rsidRPr="00D835E7">
              <w:t>20.4</w:t>
            </w:r>
          </w:p>
        </w:tc>
        <w:tc>
          <w:tcPr>
            <w:tcW w:w="708" w:type="dxa"/>
          </w:tcPr>
          <w:p w14:paraId="003A1FC9" w14:textId="77777777" w:rsidR="0042508B" w:rsidRPr="00D835E7" w:rsidRDefault="0042508B" w:rsidP="00625D80">
            <w:r w:rsidRPr="00D835E7">
              <w:t>18.6</w:t>
            </w:r>
          </w:p>
        </w:tc>
      </w:tr>
      <w:tr w:rsidR="0042508B" w14:paraId="3305FB01" w14:textId="77777777" w:rsidTr="0042508B">
        <w:tc>
          <w:tcPr>
            <w:tcW w:w="709" w:type="dxa"/>
          </w:tcPr>
          <w:p w14:paraId="0A7F7069" w14:textId="77777777" w:rsidR="0042508B" w:rsidRPr="0042508B" w:rsidRDefault="0042508B" w:rsidP="00FF66F7">
            <w:pPr>
              <w:jc w:val="center"/>
            </w:pPr>
            <w:r w:rsidRPr="0042508B">
              <w:t>B80</w:t>
            </w:r>
          </w:p>
        </w:tc>
        <w:tc>
          <w:tcPr>
            <w:tcW w:w="567" w:type="dxa"/>
          </w:tcPr>
          <w:p w14:paraId="56082B3C" w14:textId="77777777" w:rsidR="0042508B" w:rsidRPr="0042508B" w:rsidRDefault="0042508B" w:rsidP="00A63696">
            <w:pPr>
              <w:jc w:val="center"/>
            </w:pPr>
            <w:r w:rsidRPr="0042508B">
              <w:t>57</w:t>
            </w:r>
          </w:p>
        </w:tc>
        <w:tc>
          <w:tcPr>
            <w:tcW w:w="425" w:type="dxa"/>
          </w:tcPr>
          <w:p w14:paraId="126F7464" w14:textId="77777777" w:rsidR="0042508B" w:rsidRPr="0042508B" w:rsidRDefault="0042508B" w:rsidP="00A63696">
            <w:pPr>
              <w:jc w:val="center"/>
            </w:pPr>
            <w:r w:rsidRPr="0042508B">
              <w:t>F</w:t>
            </w:r>
          </w:p>
        </w:tc>
        <w:tc>
          <w:tcPr>
            <w:tcW w:w="2268" w:type="dxa"/>
          </w:tcPr>
          <w:p w14:paraId="58D0E0C4" w14:textId="77777777" w:rsidR="0042508B" w:rsidRPr="0042508B" w:rsidRDefault="0042508B" w:rsidP="00FF66F7">
            <w:pPr>
              <w:jc w:val="center"/>
            </w:pPr>
            <w:r w:rsidRPr="0042508B">
              <w:t>HTN, DM, HPLD</w:t>
            </w:r>
          </w:p>
        </w:tc>
        <w:tc>
          <w:tcPr>
            <w:tcW w:w="1276" w:type="dxa"/>
          </w:tcPr>
          <w:p w14:paraId="604BA122" w14:textId="77777777" w:rsidR="0042508B" w:rsidRPr="00AF1611" w:rsidRDefault="0042508B" w:rsidP="00F32FDA">
            <w:pPr>
              <w:jc w:val="center"/>
            </w:pPr>
            <w:r w:rsidRPr="00AF1611">
              <w:t>Survivor</w:t>
            </w:r>
          </w:p>
        </w:tc>
        <w:tc>
          <w:tcPr>
            <w:tcW w:w="567" w:type="dxa"/>
          </w:tcPr>
          <w:p w14:paraId="50717EB3" w14:textId="77777777" w:rsidR="0042508B" w:rsidRPr="00A33943" w:rsidRDefault="0042508B" w:rsidP="00F32FDA">
            <w:pPr>
              <w:jc w:val="center"/>
            </w:pPr>
            <w:r w:rsidRPr="00A33943">
              <w:t>1</w:t>
            </w:r>
          </w:p>
        </w:tc>
        <w:tc>
          <w:tcPr>
            <w:tcW w:w="851" w:type="dxa"/>
          </w:tcPr>
          <w:p w14:paraId="2D1681B4" w14:textId="77777777" w:rsidR="0042508B" w:rsidRPr="000F2AD9" w:rsidRDefault="0042508B" w:rsidP="00625D80">
            <w:r w:rsidRPr="000F2AD9">
              <w:t>6.20</w:t>
            </w:r>
          </w:p>
        </w:tc>
        <w:tc>
          <w:tcPr>
            <w:tcW w:w="850" w:type="dxa"/>
          </w:tcPr>
          <w:p w14:paraId="537AA6B7" w14:textId="77777777" w:rsidR="0042508B" w:rsidRPr="00D835E7" w:rsidRDefault="0042508B" w:rsidP="00FF66F7">
            <w:pPr>
              <w:jc w:val="center"/>
            </w:pPr>
            <w:r w:rsidRPr="00D835E7">
              <w:t>54.0</w:t>
            </w:r>
          </w:p>
        </w:tc>
        <w:tc>
          <w:tcPr>
            <w:tcW w:w="851" w:type="dxa"/>
          </w:tcPr>
          <w:p w14:paraId="235A8988" w14:textId="77777777" w:rsidR="0042508B" w:rsidRPr="00D835E7" w:rsidRDefault="0042508B" w:rsidP="00FF66F7">
            <w:pPr>
              <w:jc w:val="center"/>
            </w:pPr>
            <w:r w:rsidRPr="00D835E7">
              <w:t>13.7</w:t>
            </w:r>
          </w:p>
        </w:tc>
        <w:tc>
          <w:tcPr>
            <w:tcW w:w="708" w:type="dxa"/>
          </w:tcPr>
          <w:p w14:paraId="635AF215" w14:textId="77777777" w:rsidR="0042508B" w:rsidRPr="00D835E7" w:rsidRDefault="0042508B" w:rsidP="00625D80">
            <w:r w:rsidRPr="00D835E7">
              <w:t>32.1</w:t>
            </w:r>
          </w:p>
        </w:tc>
      </w:tr>
      <w:tr w:rsidR="0042508B" w14:paraId="675217B2" w14:textId="77777777" w:rsidTr="0042508B">
        <w:tc>
          <w:tcPr>
            <w:tcW w:w="709" w:type="dxa"/>
          </w:tcPr>
          <w:p w14:paraId="077B1402" w14:textId="77777777" w:rsidR="0042508B" w:rsidRPr="0042508B" w:rsidRDefault="0042508B" w:rsidP="00FF66F7">
            <w:pPr>
              <w:jc w:val="center"/>
            </w:pPr>
            <w:r w:rsidRPr="0042508B">
              <w:t>B63</w:t>
            </w:r>
          </w:p>
        </w:tc>
        <w:tc>
          <w:tcPr>
            <w:tcW w:w="567" w:type="dxa"/>
          </w:tcPr>
          <w:p w14:paraId="17BB3E83" w14:textId="77777777" w:rsidR="0042508B" w:rsidRPr="0042508B" w:rsidRDefault="0042508B" w:rsidP="00A63696">
            <w:pPr>
              <w:jc w:val="center"/>
            </w:pPr>
            <w:r w:rsidRPr="0042508B">
              <w:t>46</w:t>
            </w:r>
          </w:p>
        </w:tc>
        <w:tc>
          <w:tcPr>
            <w:tcW w:w="425" w:type="dxa"/>
          </w:tcPr>
          <w:p w14:paraId="0559DA65" w14:textId="77777777" w:rsidR="0042508B" w:rsidRPr="0042508B" w:rsidRDefault="0042508B" w:rsidP="00A63696">
            <w:pPr>
              <w:jc w:val="center"/>
            </w:pPr>
            <w:r w:rsidRPr="0042508B">
              <w:t>M</w:t>
            </w:r>
          </w:p>
        </w:tc>
        <w:tc>
          <w:tcPr>
            <w:tcW w:w="2268" w:type="dxa"/>
          </w:tcPr>
          <w:p w14:paraId="631C0E02" w14:textId="77777777" w:rsidR="0042508B" w:rsidRPr="0042508B" w:rsidRDefault="0042508B" w:rsidP="00FF66F7">
            <w:pPr>
              <w:jc w:val="center"/>
            </w:pPr>
            <w:r w:rsidRPr="0042508B">
              <w:t>HTN, CAD, HPLD</w:t>
            </w:r>
          </w:p>
        </w:tc>
        <w:tc>
          <w:tcPr>
            <w:tcW w:w="1276" w:type="dxa"/>
          </w:tcPr>
          <w:p w14:paraId="46526135" w14:textId="77777777" w:rsidR="0042508B" w:rsidRDefault="0042508B" w:rsidP="00F32FDA">
            <w:pPr>
              <w:jc w:val="center"/>
            </w:pPr>
            <w:r w:rsidRPr="00AF1611">
              <w:t>Survivor</w:t>
            </w:r>
          </w:p>
        </w:tc>
        <w:tc>
          <w:tcPr>
            <w:tcW w:w="567" w:type="dxa"/>
          </w:tcPr>
          <w:p w14:paraId="6167F91B" w14:textId="77777777" w:rsidR="0042508B" w:rsidRDefault="0042508B" w:rsidP="00F32FDA">
            <w:pPr>
              <w:jc w:val="center"/>
            </w:pPr>
            <w:r w:rsidRPr="00A33943">
              <w:t>1</w:t>
            </w:r>
          </w:p>
        </w:tc>
        <w:tc>
          <w:tcPr>
            <w:tcW w:w="851" w:type="dxa"/>
          </w:tcPr>
          <w:p w14:paraId="6CCC6C41" w14:textId="77777777" w:rsidR="0042508B" w:rsidRPr="000F2AD9" w:rsidRDefault="0042508B" w:rsidP="00625D80">
            <w:r w:rsidRPr="000F2AD9">
              <w:t>9.10</w:t>
            </w:r>
          </w:p>
        </w:tc>
        <w:tc>
          <w:tcPr>
            <w:tcW w:w="850" w:type="dxa"/>
          </w:tcPr>
          <w:p w14:paraId="7961E595" w14:textId="77777777" w:rsidR="0042508B" w:rsidRPr="00D835E7" w:rsidRDefault="0042508B" w:rsidP="00FF66F7">
            <w:pPr>
              <w:jc w:val="center"/>
            </w:pPr>
            <w:r w:rsidRPr="00D835E7">
              <w:t>46.0</w:t>
            </w:r>
          </w:p>
        </w:tc>
        <w:tc>
          <w:tcPr>
            <w:tcW w:w="851" w:type="dxa"/>
          </w:tcPr>
          <w:p w14:paraId="3BB17B97" w14:textId="77777777" w:rsidR="0042508B" w:rsidRPr="00D835E7" w:rsidRDefault="0042508B" w:rsidP="00FF66F7">
            <w:pPr>
              <w:jc w:val="center"/>
            </w:pPr>
            <w:r w:rsidRPr="00D835E7">
              <w:t>11.0</w:t>
            </w:r>
          </w:p>
        </w:tc>
        <w:tc>
          <w:tcPr>
            <w:tcW w:w="708" w:type="dxa"/>
          </w:tcPr>
          <w:p w14:paraId="22DF3071" w14:textId="77777777" w:rsidR="0042508B" w:rsidRPr="00D835E7" w:rsidRDefault="0042508B" w:rsidP="00625D80">
            <w:r w:rsidRPr="00D835E7">
              <w:t>42.8</w:t>
            </w:r>
          </w:p>
        </w:tc>
      </w:tr>
      <w:tr w:rsidR="0042508B" w14:paraId="182557C2" w14:textId="77777777" w:rsidTr="0042508B">
        <w:tc>
          <w:tcPr>
            <w:tcW w:w="709" w:type="dxa"/>
          </w:tcPr>
          <w:p w14:paraId="5363EDCA" w14:textId="77777777" w:rsidR="0042508B" w:rsidRPr="00807CDF" w:rsidRDefault="0042508B" w:rsidP="00FF66F7">
            <w:pPr>
              <w:jc w:val="center"/>
            </w:pPr>
            <w:r w:rsidRPr="00222271">
              <w:t>B2</w:t>
            </w:r>
            <w:r>
              <w:t>3</w:t>
            </w:r>
          </w:p>
        </w:tc>
        <w:tc>
          <w:tcPr>
            <w:tcW w:w="567" w:type="dxa"/>
          </w:tcPr>
          <w:p w14:paraId="3BA64E54" w14:textId="77777777" w:rsidR="0042508B" w:rsidRPr="00AE77B8" w:rsidRDefault="0042508B" w:rsidP="00A63696">
            <w:pPr>
              <w:jc w:val="center"/>
            </w:pPr>
            <w:r>
              <w:t>43</w:t>
            </w:r>
          </w:p>
        </w:tc>
        <w:tc>
          <w:tcPr>
            <w:tcW w:w="425" w:type="dxa"/>
          </w:tcPr>
          <w:p w14:paraId="7617AE3A" w14:textId="77777777" w:rsidR="0042508B" w:rsidRDefault="0042508B" w:rsidP="00A63696">
            <w:pPr>
              <w:jc w:val="center"/>
            </w:pPr>
            <w:r>
              <w:t>F</w:t>
            </w:r>
          </w:p>
        </w:tc>
        <w:tc>
          <w:tcPr>
            <w:tcW w:w="2268" w:type="dxa"/>
          </w:tcPr>
          <w:p w14:paraId="0583CC61" w14:textId="77777777" w:rsidR="0042508B" w:rsidRPr="000272FE" w:rsidRDefault="0042508B" w:rsidP="00FF66F7">
            <w:pPr>
              <w:jc w:val="center"/>
            </w:pPr>
            <w:r>
              <w:t>D</w:t>
            </w:r>
            <w:r w:rsidRPr="000272FE">
              <w:t>epression</w:t>
            </w:r>
          </w:p>
        </w:tc>
        <w:tc>
          <w:tcPr>
            <w:tcW w:w="1276" w:type="dxa"/>
          </w:tcPr>
          <w:p w14:paraId="2C444888" w14:textId="77777777" w:rsidR="0042508B" w:rsidRPr="00AF1611" w:rsidRDefault="0042508B" w:rsidP="00F32FDA">
            <w:pPr>
              <w:jc w:val="center"/>
            </w:pPr>
            <w:r w:rsidRPr="00AF1611">
              <w:t>Survivor</w:t>
            </w:r>
          </w:p>
        </w:tc>
        <w:tc>
          <w:tcPr>
            <w:tcW w:w="567" w:type="dxa"/>
          </w:tcPr>
          <w:p w14:paraId="529F5216" w14:textId="77777777" w:rsidR="0042508B" w:rsidRPr="00A33943" w:rsidRDefault="0042508B" w:rsidP="00F32FDA">
            <w:pPr>
              <w:jc w:val="center"/>
            </w:pPr>
            <w:r>
              <w:t>1</w:t>
            </w:r>
          </w:p>
        </w:tc>
        <w:tc>
          <w:tcPr>
            <w:tcW w:w="851" w:type="dxa"/>
          </w:tcPr>
          <w:p w14:paraId="451CF72D" w14:textId="77777777" w:rsidR="0042508B" w:rsidRPr="000F2AD9" w:rsidRDefault="0042508B" w:rsidP="00625D80">
            <w:r w:rsidRPr="000F2AD9">
              <w:t>1.50</w:t>
            </w:r>
          </w:p>
        </w:tc>
        <w:tc>
          <w:tcPr>
            <w:tcW w:w="850" w:type="dxa"/>
          </w:tcPr>
          <w:p w14:paraId="03434361" w14:textId="77777777" w:rsidR="0042508B" w:rsidRPr="00D835E7" w:rsidRDefault="0042508B" w:rsidP="00FF66F7">
            <w:pPr>
              <w:jc w:val="center"/>
            </w:pPr>
            <w:r w:rsidRPr="00D835E7">
              <w:t>44.6</w:t>
            </w:r>
          </w:p>
        </w:tc>
        <w:tc>
          <w:tcPr>
            <w:tcW w:w="851" w:type="dxa"/>
          </w:tcPr>
          <w:p w14:paraId="467CA566" w14:textId="77777777" w:rsidR="0042508B" w:rsidRPr="00D835E7" w:rsidRDefault="0042508B" w:rsidP="00FF66F7">
            <w:pPr>
              <w:jc w:val="center"/>
            </w:pPr>
            <w:r w:rsidRPr="00D835E7">
              <w:t>12.6</w:t>
            </w:r>
          </w:p>
        </w:tc>
        <w:tc>
          <w:tcPr>
            <w:tcW w:w="708" w:type="dxa"/>
          </w:tcPr>
          <w:p w14:paraId="36E206A2" w14:textId="77777777" w:rsidR="0042508B" w:rsidRPr="00D835E7" w:rsidRDefault="0042508B" w:rsidP="00625D80">
            <w:r w:rsidRPr="00D835E7">
              <w:t>42.6</w:t>
            </w:r>
          </w:p>
        </w:tc>
      </w:tr>
      <w:tr w:rsidR="0042508B" w14:paraId="42A2D0DD" w14:textId="77777777" w:rsidTr="0042508B">
        <w:tc>
          <w:tcPr>
            <w:tcW w:w="709" w:type="dxa"/>
          </w:tcPr>
          <w:p w14:paraId="6BA47E52" w14:textId="77777777" w:rsidR="0042508B" w:rsidRPr="0000634D" w:rsidRDefault="0042508B" w:rsidP="00FF66F7">
            <w:pPr>
              <w:jc w:val="center"/>
            </w:pPr>
            <w:r w:rsidRPr="0000634D">
              <w:t>B76</w:t>
            </w:r>
          </w:p>
        </w:tc>
        <w:tc>
          <w:tcPr>
            <w:tcW w:w="567" w:type="dxa"/>
          </w:tcPr>
          <w:p w14:paraId="208F0F9E" w14:textId="77777777" w:rsidR="0042508B" w:rsidRPr="00395B00" w:rsidRDefault="0042508B" w:rsidP="00A63696">
            <w:pPr>
              <w:jc w:val="center"/>
            </w:pPr>
            <w:r w:rsidRPr="00395B00">
              <w:t>47</w:t>
            </w:r>
          </w:p>
        </w:tc>
        <w:tc>
          <w:tcPr>
            <w:tcW w:w="425" w:type="dxa"/>
          </w:tcPr>
          <w:p w14:paraId="2B56F5BE" w14:textId="77777777" w:rsidR="0042508B" w:rsidRPr="00395B00" w:rsidRDefault="0042508B" w:rsidP="00A63696">
            <w:pPr>
              <w:jc w:val="center"/>
            </w:pPr>
            <w:r w:rsidRPr="00395B00">
              <w:t>M</w:t>
            </w:r>
          </w:p>
        </w:tc>
        <w:tc>
          <w:tcPr>
            <w:tcW w:w="2268" w:type="dxa"/>
          </w:tcPr>
          <w:p w14:paraId="421E4F97" w14:textId="77777777" w:rsidR="0042508B" w:rsidRDefault="0042508B" w:rsidP="00FF66F7">
            <w:pPr>
              <w:jc w:val="center"/>
            </w:pPr>
            <w:r>
              <w:t>N</w:t>
            </w:r>
            <w:r w:rsidRPr="000272FE">
              <w:t>one</w:t>
            </w:r>
          </w:p>
        </w:tc>
        <w:tc>
          <w:tcPr>
            <w:tcW w:w="1276" w:type="dxa"/>
          </w:tcPr>
          <w:p w14:paraId="1FE03E55" w14:textId="77777777" w:rsidR="0042508B" w:rsidRPr="00734045" w:rsidRDefault="0042508B" w:rsidP="00461D44">
            <w:pPr>
              <w:jc w:val="center"/>
            </w:pPr>
            <w:r w:rsidRPr="00734045">
              <w:t>Survivor</w:t>
            </w:r>
          </w:p>
        </w:tc>
        <w:tc>
          <w:tcPr>
            <w:tcW w:w="567" w:type="dxa"/>
          </w:tcPr>
          <w:p w14:paraId="78C3FA9F" w14:textId="77777777" w:rsidR="0042508B" w:rsidRPr="00433A0A" w:rsidRDefault="0042508B" w:rsidP="00461D44">
            <w:pPr>
              <w:jc w:val="center"/>
            </w:pPr>
            <w:r w:rsidRPr="00433A0A">
              <w:t>1</w:t>
            </w:r>
          </w:p>
        </w:tc>
        <w:tc>
          <w:tcPr>
            <w:tcW w:w="851" w:type="dxa"/>
          </w:tcPr>
          <w:p w14:paraId="1172AB5D" w14:textId="77777777" w:rsidR="0042508B" w:rsidRDefault="0042508B" w:rsidP="00625D80">
            <w:r w:rsidRPr="000F2AD9">
              <w:t>4.30</w:t>
            </w:r>
          </w:p>
        </w:tc>
        <w:tc>
          <w:tcPr>
            <w:tcW w:w="850" w:type="dxa"/>
          </w:tcPr>
          <w:p w14:paraId="7724BD2A" w14:textId="77777777" w:rsidR="0042508B" w:rsidRPr="00D835E7" w:rsidRDefault="0042508B" w:rsidP="00FF66F7">
            <w:pPr>
              <w:jc w:val="center"/>
            </w:pPr>
            <w:r w:rsidRPr="00D835E7">
              <w:t>43.4</w:t>
            </w:r>
          </w:p>
        </w:tc>
        <w:tc>
          <w:tcPr>
            <w:tcW w:w="851" w:type="dxa"/>
          </w:tcPr>
          <w:p w14:paraId="5779DECE" w14:textId="77777777" w:rsidR="0042508B" w:rsidRPr="00D835E7" w:rsidRDefault="0042508B" w:rsidP="00FF66F7">
            <w:pPr>
              <w:jc w:val="center"/>
            </w:pPr>
            <w:r w:rsidRPr="00D835E7">
              <w:t>20.0</w:t>
            </w:r>
          </w:p>
        </w:tc>
        <w:tc>
          <w:tcPr>
            <w:tcW w:w="708" w:type="dxa"/>
          </w:tcPr>
          <w:p w14:paraId="79656A10" w14:textId="77777777" w:rsidR="0042508B" w:rsidRDefault="0042508B" w:rsidP="00625D80">
            <w:r w:rsidRPr="00D835E7">
              <w:t>36.4</w:t>
            </w:r>
          </w:p>
        </w:tc>
      </w:tr>
    </w:tbl>
    <w:p w14:paraId="7B337B3C" w14:textId="77777777" w:rsidR="00F32FDA" w:rsidRDefault="00F32FDA">
      <w:pPr>
        <w:rPr>
          <w:rFonts w:ascii="Times New Roman" w:hAnsi="Times New Roman"/>
          <w:b/>
          <w:sz w:val="24"/>
          <w:szCs w:val="24"/>
          <w:u w:val="single"/>
        </w:rPr>
      </w:pPr>
      <w:r>
        <w:rPr>
          <w:rFonts w:ascii="Times New Roman" w:hAnsi="Times New Roman"/>
          <w:b/>
          <w:sz w:val="24"/>
          <w:szCs w:val="24"/>
          <w:u w:val="single"/>
        </w:rPr>
        <w:br w:type="page"/>
      </w:r>
    </w:p>
    <w:p w14:paraId="010B9B8C" w14:textId="77777777" w:rsidR="00F32FDA" w:rsidRDefault="00FB3798" w:rsidP="00476580">
      <w:pPr>
        <w:spacing w:after="0" w:line="240" w:lineRule="auto"/>
        <w:rPr>
          <w:rFonts w:ascii="Times New Roman" w:hAnsi="Times New Roman"/>
          <w:b/>
          <w:sz w:val="24"/>
          <w:szCs w:val="24"/>
          <w:u w:val="single"/>
        </w:rPr>
      </w:pPr>
      <w:r w:rsidRPr="00030A76">
        <w:rPr>
          <w:b/>
        </w:rPr>
        <w:lastRenderedPageBreak/>
        <w:t xml:space="preserve">Table </w:t>
      </w:r>
      <w:r>
        <w:rPr>
          <w:b/>
        </w:rPr>
        <w:t>S</w:t>
      </w:r>
      <w:r w:rsidR="00FB5ECA">
        <w:rPr>
          <w:b/>
        </w:rPr>
        <w:t xml:space="preserve">T </w:t>
      </w:r>
      <w:r>
        <w:rPr>
          <w:b/>
        </w:rPr>
        <w:t>4</w:t>
      </w:r>
      <w:r w:rsidRPr="00030A76">
        <w:rPr>
          <w:b/>
        </w:rPr>
        <w:t xml:space="preserve"> (continued).</w:t>
      </w:r>
      <w:r>
        <w:rPr>
          <w:rFonts w:ascii="Times New Roman" w:hAnsi="Times New Roman"/>
          <w:b/>
          <w:sz w:val="24"/>
          <w:szCs w:val="24"/>
          <w:u w:val="single"/>
        </w:rPr>
        <w:t xml:space="preserve"> </w:t>
      </w:r>
    </w:p>
    <w:p w14:paraId="355AE8F5" w14:textId="77777777" w:rsidR="00FA595E" w:rsidRDefault="00FA595E" w:rsidP="00F32FDA">
      <w:pPr>
        <w:spacing w:after="0" w:line="240" w:lineRule="auto"/>
        <w:rPr>
          <w:rFonts w:ascii="Times New Roman" w:hAnsi="Times New Roman"/>
          <w:b/>
          <w:sz w:val="24"/>
          <w:szCs w:val="24"/>
          <w:u w:val="single"/>
        </w:rPr>
      </w:pPr>
    </w:p>
    <w:tbl>
      <w:tblPr>
        <w:tblStyle w:val="TableGrid"/>
        <w:tblW w:w="9214" w:type="dxa"/>
        <w:tblInd w:w="250" w:type="dxa"/>
        <w:tblLayout w:type="fixed"/>
        <w:tblLook w:val="04A0" w:firstRow="1" w:lastRow="0" w:firstColumn="1" w:lastColumn="0" w:noHBand="0" w:noVBand="1"/>
      </w:tblPr>
      <w:tblGrid>
        <w:gridCol w:w="709"/>
        <w:gridCol w:w="567"/>
        <w:gridCol w:w="425"/>
        <w:gridCol w:w="2552"/>
        <w:gridCol w:w="1134"/>
        <w:gridCol w:w="567"/>
        <w:gridCol w:w="850"/>
        <w:gridCol w:w="851"/>
        <w:gridCol w:w="850"/>
        <w:gridCol w:w="709"/>
      </w:tblGrid>
      <w:tr w:rsidR="0042508B" w14:paraId="232796F9" w14:textId="77777777" w:rsidTr="0042508B">
        <w:tc>
          <w:tcPr>
            <w:tcW w:w="709" w:type="dxa"/>
          </w:tcPr>
          <w:p w14:paraId="7BA7C117" w14:textId="77777777" w:rsidR="0042508B" w:rsidRPr="00030A76" w:rsidRDefault="0042508B" w:rsidP="00BF5D54">
            <w:pPr>
              <w:rPr>
                <w:b/>
              </w:rPr>
            </w:pPr>
            <w:r w:rsidRPr="00030A76">
              <w:rPr>
                <w:b/>
              </w:rPr>
              <w:t>Id</w:t>
            </w:r>
            <w:r w:rsidRPr="00030A76">
              <w:rPr>
                <w:vertAlign w:val="superscript"/>
              </w:rPr>
              <w:t>1</w:t>
            </w:r>
          </w:p>
        </w:tc>
        <w:tc>
          <w:tcPr>
            <w:tcW w:w="567" w:type="dxa"/>
          </w:tcPr>
          <w:p w14:paraId="6DA77CA3" w14:textId="77777777" w:rsidR="0042508B" w:rsidRPr="00030A76" w:rsidRDefault="0042508B" w:rsidP="00F32FDA">
            <w:pPr>
              <w:jc w:val="center"/>
              <w:rPr>
                <w:b/>
              </w:rPr>
            </w:pPr>
            <w:r w:rsidRPr="00030A76">
              <w:rPr>
                <w:b/>
              </w:rPr>
              <w:t>A</w:t>
            </w:r>
            <w:r w:rsidRPr="00030A76">
              <w:rPr>
                <w:vertAlign w:val="superscript"/>
              </w:rPr>
              <w:t>2</w:t>
            </w:r>
          </w:p>
        </w:tc>
        <w:tc>
          <w:tcPr>
            <w:tcW w:w="425" w:type="dxa"/>
          </w:tcPr>
          <w:p w14:paraId="4D656363" w14:textId="77777777" w:rsidR="0042508B" w:rsidRPr="00030A76" w:rsidRDefault="0042508B" w:rsidP="00F32FDA">
            <w:pPr>
              <w:jc w:val="center"/>
              <w:rPr>
                <w:b/>
              </w:rPr>
            </w:pPr>
            <w:r w:rsidRPr="00030A76">
              <w:rPr>
                <w:b/>
              </w:rPr>
              <w:t>S</w:t>
            </w:r>
            <w:r w:rsidRPr="00030A76">
              <w:rPr>
                <w:vertAlign w:val="superscript"/>
              </w:rPr>
              <w:t>3</w:t>
            </w:r>
          </w:p>
        </w:tc>
        <w:tc>
          <w:tcPr>
            <w:tcW w:w="2552" w:type="dxa"/>
          </w:tcPr>
          <w:p w14:paraId="45A2B5A4" w14:textId="77777777" w:rsidR="0042508B" w:rsidRPr="00030A76" w:rsidRDefault="0042508B" w:rsidP="00BF5D54">
            <w:pPr>
              <w:rPr>
                <w:b/>
              </w:rPr>
            </w:pPr>
            <w:r w:rsidRPr="00030A76">
              <w:rPr>
                <w:b/>
              </w:rPr>
              <w:t>Co-morbidity(</w:t>
            </w:r>
            <w:proofErr w:type="spellStart"/>
            <w:r w:rsidRPr="00030A76">
              <w:rPr>
                <w:b/>
              </w:rPr>
              <w:t>ies</w:t>
            </w:r>
            <w:proofErr w:type="spellEnd"/>
            <w:r w:rsidRPr="00030A76">
              <w:rPr>
                <w:b/>
              </w:rPr>
              <w:t>)*</w:t>
            </w:r>
          </w:p>
        </w:tc>
        <w:tc>
          <w:tcPr>
            <w:tcW w:w="1134" w:type="dxa"/>
          </w:tcPr>
          <w:p w14:paraId="0E1F24E8" w14:textId="77777777" w:rsidR="0042508B" w:rsidRPr="00030A76" w:rsidRDefault="0042508B" w:rsidP="00F32FDA">
            <w:pPr>
              <w:jc w:val="center"/>
              <w:rPr>
                <w:b/>
              </w:rPr>
            </w:pPr>
            <w:r w:rsidRPr="00030A76">
              <w:rPr>
                <w:b/>
              </w:rPr>
              <w:t>Outcome</w:t>
            </w:r>
          </w:p>
        </w:tc>
        <w:tc>
          <w:tcPr>
            <w:tcW w:w="567" w:type="dxa"/>
          </w:tcPr>
          <w:p w14:paraId="5BD780F7" w14:textId="77777777" w:rsidR="0042508B" w:rsidRPr="00030A76" w:rsidRDefault="0042508B" w:rsidP="00F32FDA">
            <w:pPr>
              <w:jc w:val="center"/>
              <w:rPr>
                <w:b/>
              </w:rPr>
            </w:pPr>
            <w:r w:rsidRPr="00030A76">
              <w:rPr>
                <w:b/>
              </w:rPr>
              <w:t>D</w:t>
            </w:r>
            <w:r w:rsidRPr="00030A76">
              <w:rPr>
                <w:vertAlign w:val="superscript"/>
              </w:rPr>
              <w:t>4</w:t>
            </w:r>
          </w:p>
        </w:tc>
        <w:tc>
          <w:tcPr>
            <w:tcW w:w="850" w:type="dxa"/>
          </w:tcPr>
          <w:p w14:paraId="757B75C5" w14:textId="77777777" w:rsidR="0042508B" w:rsidRPr="00030A76" w:rsidRDefault="0042508B" w:rsidP="00D3029D">
            <w:pPr>
              <w:jc w:val="center"/>
              <w:rPr>
                <w:b/>
              </w:rPr>
            </w:pPr>
            <w:r w:rsidRPr="00030A76">
              <w:rPr>
                <w:b/>
              </w:rPr>
              <w:t>TLC</w:t>
            </w:r>
            <w:r w:rsidRPr="00030A76">
              <w:rPr>
                <w:vertAlign w:val="superscript"/>
              </w:rPr>
              <w:t>6</w:t>
            </w:r>
          </w:p>
        </w:tc>
        <w:tc>
          <w:tcPr>
            <w:tcW w:w="851" w:type="dxa"/>
          </w:tcPr>
          <w:p w14:paraId="1C61F1F1" w14:textId="77777777" w:rsidR="0042508B" w:rsidRPr="00030A76" w:rsidRDefault="0042508B" w:rsidP="00D3029D">
            <w:pPr>
              <w:jc w:val="center"/>
              <w:rPr>
                <w:b/>
              </w:rPr>
            </w:pPr>
            <w:r w:rsidRPr="00030A76">
              <w:rPr>
                <w:b/>
              </w:rPr>
              <w:t>N %</w:t>
            </w:r>
            <w:r w:rsidRPr="00030A76">
              <w:rPr>
                <w:vertAlign w:val="superscript"/>
              </w:rPr>
              <w:t>7</w:t>
            </w:r>
          </w:p>
        </w:tc>
        <w:tc>
          <w:tcPr>
            <w:tcW w:w="850" w:type="dxa"/>
          </w:tcPr>
          <w:p w14:paraId="748B6943" w14:textId="77777777" w:rsidR="0042508B" w:rsidRPr="00030A76" w:rsidRDefault="0042508B" w:rsidP="00D3029D">
            <w:pPr>
              <w:jc w:val="center"/>
              <w:rPr>
                <w:b/>
              </w:rPr>
            </w:pPr>
            <w:r w:rsidRPr="00030A76">
              <w:rPr>
                <w:b/>
              </w:rPr>
              <w:t>M %</w:t>
            </w:r>
            <w:r w:rsidRPr="00030A76">
              <w:rPr>
                <w:vertAlign w:val="superscript"/>
              </w:rPr>
              <w:t>8</w:t>
            </w:r>
          </w:p>
        </w:tc>
        <w:tc>
          <w:tcPr>
            <w:tcW w:w="709" w:type="dxa"/>
          </w:tcPr>
          <w:p w14:paraId="235230D1" w14:textId="77777777" w:rsidR="0042508B" w:rsidRPr="00030A76" w:rsidRDefault="0042508B" w:rsidP="00D3029D">
            <w:pPr>
              <w:jc w:val="center"/>
              <w:rPr>
                <w:b/>
              </w:rPr>
            </w:pPr>
            <w:r w:rsidRPr="00030A76">
              <w:rPr>
                <w:b/>
              </w:rPr>
              <w:t>L %</w:t>
            </w:r>
            <w:r w:rsidRPr="00030A76">
              <w:rPr>
                <w:vertAlign w:val="superscript"/>
              </w:rPr>
              <w:t>9</w:t>
            </w:r>
          </w:p>
        </w:tc>
      </w:tr>
      <w:tr w:rsidR="0042508B" w14:paraId="2831B844" w14:textId="77777777" w:rsidTr="0042508B">
        <w:tc>
          <w:tcPr>
            <w:tcW w:w="709" w:type="dxa"/>
          </w:tcPr>
          <w:p w14:paraId="40D78827" w14:textId="77777777" w:rsidR="0042508B" w:rsidRPr="0000634D" w:rsidRDefault="0042508B" w:rsidP="00FF66F7">
            <w:pPr>
              <w:jc w:val="center"/>
            </w:pPr>
            <w:r w:rsidRPr="0000634D">
              <w:t>A19</w:t>
            </w:r>
          </w:p>
        </w:tc>
        <w:tc>
          <w:tcPr>
            <w:tcW w:w="567" w:type="dxa"/>
          </w:tcPr>
          <w:p w14:paraId="278F14C4" w14:textId="77777777" w:rsidR="0042508B" w:rsidRPr="00395B00" w:rsidRDefault="0042508B" w:rsidP="00F32FDA">
            <w:pPr>
              <w:jc w:val="center"/>
            </w:pPr>
            <w:r w:rsidRPr="00395B00">
              <w:t>79</w:t>
            </w:r>
          </w:p>
        </w:tc>
        <w:tc>
          <w:tcPr>
            <w:tcW w:w="425" w:type="dxa"/>
          </w:tcPr>
          <w:p w14:paraId="371C5974" w14:textId="77777777" w:rsidR="0042508B" w:rsidRPr="00395B00" w:rsidRDefault="0042508B" w:rsidP="00F32FDA">
            <w:pPr>
              <w:jc w:val="center"/>
            </w:pPr>
            <w:r w:rsidRPr="00395B00">
              <w:t>F</w:t>
            </w:r>
          </w:p>
        </w:tc>
        <w:tc>
          <w:tcPr>
            <w:tcW w:w="2552" w:type="dxa"/>
          </w:tcPr>
          <w:p w14:paraId="55A07E19" w14:textId="77777777" w:rsidR="0042508B" w:rsidRPr="00706EA4" w:rsidRDefault="0042508B" w:rsidP="00FF66F7">
            <w:pPr>
              <w:jc w:val="center"/>
            </w:pPr>
            <w:r>
              <w:t>AFIB</w:t>
            </w:r>
            <w:r w:rsidRPr="00706EA4">
              <w:t xml:space="preserve">, </w:t>
            </w:r>
            <w:r>
              <w:t>HTN</w:t>
            </w:r>
          </w:p>
        </w:tc>
        <w:tc>
          <w:tcPr>
            <w:tcW w:w="1134" w:type="dxa"/>
          </w:tcPr>
          <w:p w14:paraId="09125F73" w14:textId="77777777" w:rsidR="0042508B" w:rsidRPr="00734045" w:rsidRDefault="0042508B" w:rsidP="00F32FDA">
            <w:pPr>
              <w:jc w:val="center"/>
            </w:pPr>
            <w:r w:rsidRPr="00734045">
              <w:t>Survivor</w:t>
            </w:r>
          </w:p>
        </w:tc>
        <w:tc>
          <w:tcPr>
            <w:tcW w:w="567" w:type="dxa"/>
          </w:tcPr>
          <w:p w14:paraId="20E47481" w14:textId="77777777" w:rsidR="0042508B" w:rsidRPr="00433A0A" w:rsidRDefault="0042508B" w:rsidP="00F32FDA">
            <w:pPr>
              <w:jc w:val="center"/>
            </w:pPr>
            <w:r w:rsidRPr="00433A0A">
              <w:t>1</w:t>
            </w:r>
          </w:p>
        </w:tc>
        <w:tc>
          <w:tcPr>
            <w:tcW w:w="850" w:type="dxa"/>
          </w:tcPr>
          <w:p w14:paraId="77563567" w14:textId="77777777" w:rsidR="0042508B" w:rsidRPr="00630DD5" w:rsidRDefault="0042508B" w:rsidP="00FF66F7">
            <w:pPr>
              <w:jc w:val="center"/>
            </w:pPr>
            <w:r w:rsidRPr="00630DD5">
              <w:t>4.00</w:t>
            </w:r>
          </w:p>
        </w:tc>
        <w:tc>
          <w:tcPr>
            <w:tcW w:w="851" w:type="dxa"/>
          </w:tcPr>
          <w:p w14:paraId="414BA7A1" w14:textId="77777777" w:rsidR="0042508B" w:rsidRPr="004D0837" w:rsidRDefault="0042508B" w:rsidP="00FF66F7">
            <w:pPr>
              <w:jc w:val="center"/>
            </w:pPr>
            <w:r w:rsidRPr="004D0837">
              <w:t>42.5</w:t>
            </w:r>
          </w:p>
        </w:tc>
        <w:tc>
          <w:tcPr>
            <w:tcW w:w="850" w:type="dxa"/>
          </w:tcPr>
          <w:p w14:paraId="0E6AA508" w14:textId="77777777" w:rsidR="0042508B" w:rsidRPr="004D0837" w:rsidRDefault="0042508B" w:rsidP="00FF66F7">
            <w:pPr>
              <w:jc w:val="center"/>
            </w:pPr>
            <w:r w:rsidRPr="004D0837">
              <w:t>20.5</w:t>
            </w:r>
          </w:p>
        </w:tc>
        <w:tc>
          <w:tcPr>
            <w:tcW w:w="709" w:type="dxa"/>
          </w:tcPr>
          <w:p w14:paraId="2C49D9B5" w14:textId="77777777" w:rsidR="0042508B" w:rsidRPr="004D0837" w:rsidRDefault="0042508B" w:rsidP="00FF66F7">
            <w:pPr>
              <w:jc w:val="center"/>
            </w:pPr>
            <w:r w:rsidRPr="004D0837">
              <w:t>36.8</w:t>
            </w:r>
          </w:p>
        </w:tc>
      </w:tr>
      <w:tr w:rsidR="0042508B" w14:paraId="7FDE4EC5" w14:textId="77777777" w:rsidTr="0042508B">
        <w:tc>
          <w:tcPr>
            <w:tcW w:w="709" w:type="dxa"/>
          </w:tcPr>
          <w:p w14:paraId="1676D56F" w14:textId="77777777" w:rsidR="0042508B" w:rsidRPr="0000634D" w:rsidRDefault="0042508B" w:rsidP="00FF66F7">
            <w:pPr>
              <w:jc w:val="center"/>
            </w:pPr>
            <w:r w:rsidRPr="0000634D">
              <w:t>B70</w:t>
            </w:r>
          </w:p>
        </w:tc>
        <w:tc>
          <w:tcPr>
            <w:tcW w:w="567" w:type="dxa"/>
          </w:tcPr>
          <w:p w14:paraId="67E6B6CC" w14:textId="77777777" w:rsidR="0042508B" w:rsidRPr="00395B00" w:rsidRDefault="0042508B" w:rsidP="00F32FDA">
            <w:pPr>
              <w:jc w:val="center"/>
            </w:pPr>
            <w:r w:rsidRPr="00395B00">
              <w:t>62</w:t>
            </w:r>
          </w:p>
        </w:tc>
        <w:tc>
          <w:tcPr>
            <w:tcW w:w="425" w:type="dxa"/>
          </w:tcPr>
          <w:p w14:paraId="18FFA826" w14:textId="77777777" w:rsidR="0042508B" w:rsidRPr="00395B00" w:rsidRDefault="0042508B" w:rsidP="00F32FDA">
            <w:pPr>
              <w:jc w:val="center"/>
            </w:pPr>
            <w:r w:rsidRPr="00395B00">
              <w:t>M</w:t>
            </w:r>
          </w:p>
        </w:tc>
        <w:tc>
          <w:tcPr>
            <w:tcW w:w="2552" w:type="dxa"/>
          </w:tcPr>
          <w:p w14:paraId="22E26CD5" w14:textId="77777777" w:rsidR="0042508B" w:rsidRPr="00706EA4" w:rsidRDefault="0042508B" w:rsidP="00FF66F7">
            <w:pPr>
              <w:jc w:val="center"/>
            </w:pPr>
            <w:r>
              <w:t>ESRD/HD, HTN, DM</w:t>
            </w:r>
          </w:p>
        </w:tc>
        <w:tc>
          <w:tcPr>
            <w:tcW w:w="1134" w:type="dxa"/>
          </w:tcPr>
          <w:p w14:paraId="6375F59A" w14:textId="77777777" w:rsidR="0042508B" w:rsidRPr="00734045" w:rsidRDefault="0042508B" w:rsidP="00F32FDA">
            <w:pPr>
              <w:jc w:val="center"/>
            </w:pPr>
            <w:r w:rsidRPr="00734045">
              <w:t>Survivor</w:t>
            </w:r>
          </w:p>
        </w:tc>
        <w:tc>
          <w:tcPr>
            <w:tcW w:w="567" w:type="dxa"/>
          </w:tcPr>
          <w:p w14:paraId="3F5C0710" w14:textId="77777777" w:rsidR="0042508B" w:rsidRPr="00433A0A" w:rsidRDefault="0042508B" w:rsidP="00F32FDA">
            <w:pPr>
              <w:jc w:val="center"/>
            </w:pPr>
            <w:r w:rsidRPr="00433A0A">
              <w:t>2</w:t>
            </w:r>
          </w:p>
        </w:tc>
        <w:tc>
          <w:tcPr>
            <w:tcW w:w="850" w:type="dxa"/>
          </w:tcPr>
          <w:p w14:paraId="4887BCCA" w14:textId="77777777" w:rsidR="0042508B" w:rsidRPr="00630DD5" w:rsidRDefault="0042508B" w:rsidP="00FF66F7">
            <w:pPr>
              <w:jc w:val="center"/>
            </w:pPr>
            <w:r w:rsidRPr="00630DD5">
              <w:t>7.20</w:t>
            </w:r>
          </w:p>
        </w:tc>
        <w:tc>
          <w:tcPr>
            <w:tcW w:w="851" w:type="dxa"/>
          </w:tcPr>
          <w:p w14:paraId="1A627245" w14:textId="77777777" w:rsidR="0042508B" w:rsidRPr="004D0837" w:rsidRDefault="0042508B" w:rsidP="00FF66F7">
            <w:pPr>
              <w:jc w:val="center"/>
            </w:pPr>
            <w:r w:rsidRPr="004D0837">
              <w:t>96.6</w:t>
            </w:r>
          </w:p>
        </w:tc>
        <w:tc>
          <w:tcPr>
            <w:tcW w:w="850" w:type="dxa"/>
          </w:tcPr>
          <w:p w14:paraId="4DC66F39" w14:textId="77777777" w:rsidR="0042508B" w:rsidRPr="004D0837" w:rsidRDefault="0042508B" w:rsidP="00FF66F7">
            <w:pPr>
              <w:jc w:val="center"/>
            </w:pPr>
            <w:r w:rsidRPr="004D0837">
              <w:t>1.1</w:t>
            </w:r>
          </w:p>
        </w:tc>
        <w:tc>
          <w:tcPr>
            <w:tcW w:w="709" w:type="dxa"/>
          </w:tcPr>
          <w:p w14:paraId="50A5B359" w14:textId="77777777" w:rsidR="0042508B" w:rsidRPr="004D0837" w:rsidRDefault="0042508B" w:rsidP="00FF66F7">
            <w:pPr>
              <w:jc w:val="center"/>
            </w:pPr>
            <w:r w:rsidRPr="004D0837">
              <w:t>2.2</w:t>
            </w:r>
          </w:p>
        </w:tc>
      </w:tr>
      <w:tr w:rsidR="0042508B" w14:paraId="6D9EFBBB" w14:textId="77777777" w:rsidTr="0042508B">
        <w:tc>
          <w:tcPr>
            <w:tcW w:w="709" w:type="dxa"/>
          </w:tcPr>
          <w:p w14:paraId="0E80DBEC" w14:textId="77777777" w:rsidR="0042508B" w:rsidRPr="0000634D" w:rsidRDefault="0042508B" w:rsidP="00FF66F7">
            <w:pPr>
              <w:jc w:val="center"/>
            </w:pPr>
            <w:r w:rsidRPr="0000634D">
              <w:t>A9</w:t>
            </w:r>
          </w:p>
        </w:tc>
        <w:tc>
          <w:tcPr>
            <w:tcW w:w="567" w:type="dxa"/>
          </w:tcPr>
          <w:p w14:paraId="0081A60F" w14:textId="77777777" w:rsidR="0042508B" w:rsidRPr="00395B00" w:rsidRDefault="0042508B" w:rsidP="00F32FDA">
            <w:pPr>
              <w:jc w:val="center"/>
            </w:pPr>
            <w:r w:rsidRPr="00395B00">
              <w:t>56</w:t>
            </w:r>
          </w:p>
        </w:tc>
        <w:tc>
          <w:tcPr>
            <w:tcW w:w="425" w:type="dxa"/>
          </w:tcPr>
          <w:p w14:paraId="08CC3F35" w14:textId="77777777" w:rsidR="0042508B" w:rsidRPr="00395B00" w:rsidRDefault="0042508B" w:rsidP="00F32FDA">
            <w:pPr>
              <w:jc w:val="center"/>
            </w:pPr>
            <w:r w:rsidRPr="00395B00">
              <w:t>M</w:t>
            </w:r>
          </w:p>
        </w:tc>
        <w:tc>
          <w:tcPr>
            <w:tcW w:w="2552" w:type="dxa"/>
          </w:tcPr>
          <w:p w14:paraId="1EA178BF" w14:textId="77777777" w:rsidR="0042508B" w:rsidRPr="00706EA4" w:rsidRDefault="0042508B" w:rsidP="00FF66F7">
            <w:pPr>
              <w:jc w:val="center"/>
            </w:pPr>
            <w:r>
              <w:t>N</w:t>
            </w:r>
            <w:r w:rsidRPr="00706EA4">
              <w:t>one</w:t>
            </w:r>
          </w:p>
        </w:tc>
        <w:tc>
          <w:tcPr>
            <w:tcW w:w="1134" w:type="dxa"/>
          </w:tcPr>
          <w:p w14:paraId="33A207F9" w14:textId="77777777" w:rsidR="0042508B" w:rsidRPr="00734045" w:rsidRDefault="0042508B" w:rsidP="00F32FDA">
            <w:pPr>
              <w:jc w:val="center"/>
            </w:pPr>
            <w:r w:rsidRPr="00734045">
              <w:t>Survivor</w:t>
            </w:r>
          </w:p>
        </w:tc>
        <w:tc>
          <w:tcPr>
            <w:tcW w:w="567" w:type="dxa"/>
          </w:tcPr>
          <w:p w14:paraId="6A18AFB6" w14:textId="77777777" w:rsidR="0042508B" w:rsidRPr="00433A0A" w:rsidRDefault="0042508B" w:rsidP="00F32FDA">
            <w:pPr>
              <w:jc w:val="center"/>
            </w:pPr>
            <w:r w:rsidRPr="00433A0A">
              <w:t>2</w:t>
            </w:r>
          </w:p>
        </w:tc>
        <w:tc>
          <w:tcPr>
            <w:tcW w:w="850" w:type="dxa"/>
          </w:tcPr>
          <w:p w14:paraId="5019CFEA" w14:textId="77777777" w:rsidR="0042508B" w:rsidRPr="00630DD5" w:rsidRDefault="0042508B" w:rsidP="00FF66F7">
            <w:pPr>
              <w:jc w:val="center"/>
            </w:pPr>
            <w:r w:rsidRPr="00630DD5">
              <w:t>10.90</w:t>
            </w:r>
          </w:p>
        </w:tc>
        <w:tc>
          <w:tcPr>
            <w:tcW w:w="851" w:type="dxa"/>
          </w:tcPr>
          <w:p w14:paraId="094A30A8" w14:textId="77777777" w:rsidR="0042508B" w:rsidRPr="004D0837" w:rsidRDefault="0042508B" w:rsidP="00FF66F7">
            <w:pPr>
              <w:jc w:val="center"/>
            </w:pPr>
            <w:r w:rsidRPr="004D0837">
              <w:t>93.5</w:t>
            </w:r>
          </w:p>
        </w:tc>
        <w:tc>
          <w:tcPr>
            <w:tcW w:w="850" w:type="dxa"/>
          </w:tcPr>
          <w:p w14:paraId="7E395F0A" w14:textId="77777777" w:rsidR="0042508B" w:rsidRPr="004D0837" w:rsidRDefault="0042508B" w:rsidP="00FF66F7">
            <w:pPr>
              <w:jc w:val="center"/>
            </w:pPr>
            <w:r w:rsidRPr="004D0837">
              <w:t>2.3</w:t>
            </w:r>
          </w:p>
        </w:tc>
        <w:tc>
          <w:tcPr>
            <w:tcW w:w="709" w:type="dxa"/>
          </w:tcPr>
          <w:p w14:paraId="7A0003CE" w14:textId="77777777" w:rsidR="0042508B" w:rsidRPr="004D0837" w:rsidRDefault="0042508B" w:rsidP="00FF66F7">
            <w:pPr>
              <w:jc w:val="center"/>
            </w:pPr>
            <w:r w:rsidRPr="004D0837">
              <w:t>4.1</w:t>
            </w:r>
          </w:p>
        </w:tc>
      </w:tr>
      <w:tr w:rsidR="0042508B" w14:paraId="2020CA78" w14:textId="77777777" w:rsidTr="0042508B">
        <w:tc>
          <w:tcPr>
            <w:tcW w:w="709" w:type="dxa"/>
          </w:tcPr>
          <w:p w14:paraId="072C258E" w14:textId="77777777" w:rsidR="0042508B" w:rsidRPr="0000634D" w:rsidRDefault="0042508B" w:rsidP="00FF66F7">
            <w:pPr>
              <w:jc w:val="center"/>
            </w:pPr>
            <w:r w:rsidRPr="0000634D">
              <w:t>B10</w:t>
            </w:r>
          </w:p>
        </w:tc>
        <w:tc>
          <w:tcPr>
            <w:tcW w:w="567" w:type="dxa"/>
          </w:tcPr>
          <w:p w14:paraId="43A96C5D" w14:textId="77777777" w:rsidR="0042508B" w:rsidRPr="00395B00" w:rsidRDefault="0042508B" w:rsidP="00F32FDA">
            <w:pPr>
              <w:jc w:val="center"/>
            </w:pPr>
            <w:r w:rsidRPr="00395B00">
              <w:t>74</w:t>
            </w:r>
          </w:p>
        </w:tc>
        <w:tc>
          <w:tcPr>
            <w:tcW w:w="425" w:type="dxa"/>
          </w:tcPr>
          <w:p w14:paraId="55AEF2F7" w14:textId="77777777" w:rsidR="0042508B" w:rsidRPr="00395B00" w:rsidRDefault="0042508B" w:rsidP="00F32FDA">
            <w:pPr>
              <w:jc w:val="center"/>
            </w:pPr>
            <w:r w:rsidRPr="00395B00">
              <w:t>F</w:t>
            </w:r>
          </w:p>
        </w:tc>
        <w:tc>
          <w:tcPr>
            <w:tcW w:w="2552" w:type="dxa"/>
          </w:tcPr>
          <w:p w14:paraId="33ABDD00" w14:textId="77777777" w:rsidR="0042508B" w:rsidRPr="00706EA4" w:rsidRDefault="0042508B" w:rsidP="00FF66F7">
            <w:pPr>
              <w:jc w:val="center"/>
            </w:pPr>
            <w:r>
              <w:t>DM, anxiety, ILD</w:t>
            </w:r>
          </w:p>
        </w:tc>
        <w:tc>
          <w:tcPr>
            <w:tcW w:w="1134" w:type="dxa"/>
          </w:tcPr>
          <w:p w14:paraId="634A18B9" w14:textId="77777777" w:rsidR="0042508B" w:rsidRPr="00734045" w:rsidRDefault="0042508B" w:rsidP="00F32FDA">
            <w:pPr>
              <w:jc w:val="center"/>
            </w:pPr>
            <w:r w:rsidRPr="00734045">
              <w:t>Survivor</w:t>
            </w:r>
          </w:p>
        </w:tc>
        <w:tc>
          <w:tcPr>
            <w:tcW w:w="567" w:type="dxa"/>
          </w:tcPr>
          <w:p w14:paraId="2CA3553D" w14:textId="77777777" w:rsidR="0042508B" w:rsidRPr="00433A0A" w:rsidRDefault="0042508B" w:rsidP="00F32FDA">
            <w:pPr>
              <w:jc w:val="center"/>
            </w:pPr>
            <w:r w:rsidRPr="00433A0A">
              <w:t>2</w:t>
            </w:r>
          </w:p>
        </w:tc>
        <w:tc>
          <w:tcPr>
            <w:tcW w:w="850" w:type="dxa"/>
          </w:tcPr>
          <w:p w14:paraId="1109CB72" w14:textId="77777777" w:rsidR="0042508B" w:rsidRPr="00630DD5" w:rsidRDefault="0042508B" w:rsidP="00FF66F7">
            <w:pPr>
              <w:jc w:val="center"/>
            </w:pPr>
            <w:r w:rsidRPr="00630DD5">
              <w:t>12.80</w:t>
            </w:r>
          </w:p>
        </w:tc>
        <w:tc>
          <w:tcPr>
            <w:tcW w:w="851" w:type="dxa"/>
          </w:tcPr>
          <w:p w14:paraId="3FCE966D" w14:textId="77777777" w:rsidR="0042508B" w:rsidRPr="004D0837" w:rsidRDefault="0042508B" w:rsidP="00FF66F7">
            <w:pPr>
              <w:jc w:val="center"/>
            </w:pPr>
            <w:r w:rsidRPr="004D0837">
              <w:t>91.3</w:t>
            </w:r>
          </w:p>
        </w:tc>
        <w:tc>
          <w:tcPr>
            <w:tcW w:w="850" w:type="dxa"/>
          </w:tcPr>
          <w:p w14:paraId="736DAE68" w14:textId="77777777" w:rsidR="0042508B" w:rsidRPr="004D0837" w:rsidRDefault="0042508B" w:rsidP="00FF66F7">
            <w:pPr>
              <w:jc w:val="center"/>
            </w:pPr>
            <w:r w:rsidRPr="004D0837">
              <w:t>2.0</w:t>
            </w:r>
          </w:p>
        </w:tc>
        <w:tc>
          <w:tcPr>
            <w:tcW w:w="709" w:type="dxa"/>
          </w:tcPr>
          <w:p w14:paraId="51C8D1AD" w14:textId="77777777" w:rsidR="0042508B" w:rsidRPr="004D0837" w:rsidRDefault="0042508B" w:rsidP="00FF66F7">
            <w:pPr>
              <w:jc w:val="center"/>
            </w:pPr>
            <w:r w:rsidRPr="004D0837">
              <w:t>6.6</w:t>
            </w:r>
          </w:p>
        </w:tc>
      </w:tr>
      <w:tr w:rsidR="0042508B" w14:paraId="5DD22BFA" w14:textId="77777777" w:rsidTr="0042508B">
        <w:tc>
          <w:tcPr>
            <w:tcW w:w="709" w:type="dxa"/>
          </w:tcPr>
          <w:p w14:paraId="2504114C" w14:textId="77777777" w:rsidR="0042508B" w:rsidRPr="0000634D" w:rsidRDefault="0042508B" w:rsidP="00FF66F7">
            <w:pPr>
              <w:jc w:val="center"/>
            </w:pPr>
            <w:r w:rsidRPr="0000634D">
              <w:t>A17</w:t>
            </w:r>
          </w:p>
        </w:tc>
        <w:tc>
          <w:tcPr>
            <w:tcW w:w="567" w:type="dxa"/>
          </w:tcPr>
          <w:p w14:paraId="281850D3" w14:textId="77777777" w:rsidR="0042508B" w:rsidRPr="00395B00" w:rsidRDefault="0042508B" w:rsidP="00F32FDA">
            <w:pPr>
              <w:jc w:val="center"/>
            </w:pPr>
            <w:r w:rsidRPr="00395B00">
              <w:t>88</w:t>
            </w:r>
          </w:p>
        </w:tc>
        <w:tc>
          <w:tcPr>
            <w:tcW w:w="425" w:type="dxa"/>
          </w:tcPr>
          <w:p w14:paraId="47E17BAE" w14:textId="77777777" w:rsidR="0042508B" w:rsidRPr="00395B00" w:rsidRDefault="0042508B" w:rsidP="00F32FDA">
            <w:pPr>
              <w:jc w:val="center"/>
            </w:pPr>
            <w:r w:rsidRPr="00395B00">
              <w:t>F</w:t>
            </w:r>
          </w:p>
        </w:tc>
        <w:tc>
          <w:tcPr>
            <w:tcW w:w="2552" w:type="dxa"/>
          </w:tcPr>
          <w:p w14:paraId="30529190" w14:textId="77777777" w:rsidR="0042508B" w:rsidRPr="00706EA4" w:rsidRDefault="0042508B" w:rsidP="00FF66F7">
            <w:pPr>
              <w:jc w:val="center"/>
            </w:pPr>
            <w:r>
              <w:t>COPD</w:t>
            </w:r>
            <w:r w:rsidRPr="00706EA4">
              <w:t>, dementia</w:t>
            </w:r>
          </w:p>
        </w:tc>
        <w:tc>
          <w:tcPr>
            <w:tcW w:w="1134" w:type="dxa"/>
          </w:tcPr>
          <w:p w14:paraId="6AA7027F" w14:textId="77777777" w:rsidR="0042508B" w:rsidRPr="00734045" w:rsidRDefault="0042508B" w:rsidP="00F32FDA">
            <w:pPr>
              <w:jc w:val="center"/>
            </w:pPr>
            <w:r w:rsidRPr="00734045">
              <w:t>Survivor</w:t>
            </w:r>
          </w:p>
        </w:tc>
        <w:tc>
          <w:tcPr>
            <w:tcW w:w="567" w:type="dxa"/>
          </w:tcPr>
          <w:p w14:paraId="2417C364" w14:textId="77777777" w:rsidR="0042508B" w:rsidRPr="00433A0A" w:rsidRDefault="0042508B" w:rsidP="00F32FDA">
            <w:pPr>
              <w:jc w:val="center"/>
            </w:pPr>
            <w:r w:rsidRPr="00433A0A">
              <w:t>2</w:t>
            </w:r>
          </w:p>
        </w:tc>
        <w:tc>
          <w:tcPr>
            <w:tcW w:w="850" w:type="dxa"/>
          </w:tcPr>
          <w:p w14:paraId="3EAF9378" w14:textId="77777777" w:rsidR="0042508B" w:rsidRPr="00630DD5" w:rsidRDefault="0042508B" w:rsidP="00FF66F7">
            <w:pPr>
              <w:jc w:val="center"/>
            </w:pPr>
            <w:r w:rsidRPr="00630DD5">
              <w:t>7.70</w:t>
            </w:r>
          </w:p>
        </w:tc>
        <w:tc>
          <w:tcPr>
            <w:tcW w:w="851" w:type="dxa"/>
          </w:tcPr>
          <w:p w14:paraId="70B928A6" w14:textId="77777777" w:rsidR="0042508B" w:rsidRPr="004D0837" w:rsidRDefault="0042508B" w:rsidP="00FF66F7">
            <w:pPr>
              <w:jc w:val="center"/>
            </w:pPr>
            <w:r w:rsidRPr="004D0837">
              <w:t>92.2</w:t>
            </w:r>
          </w:p>
        </w:tc>
        <w:tc>
          <w:tcPr>
            <w:tcW w:w="850" w:type="dxa"/>
          </w:tcPr>
          <w:p w14:paraId="0A596224" w14:textId="77777777" w:rsidR="0042508B" w:rsidRPr="004D0837" w:rsidRDefault="0042508B" w:rsidP="00FF66F7">
            <w:pPr>
              <w:jc w:val="center"/>
            </w:pPr>
            <w:r w:rsidRPr="004D0837">
              <w:t>3.0</w:t>
            </w:r>
          </w:p>
        </w:tc>
        <w:tc>
          <w:tcPr>
            <w:tcW w:w="709" w:type="dxa"/>
          </w:tcPr>
          <w:p w14:paraId="2216C00B" w14:textId="77777777" w:rsidR="0042508B" w:rsidRPr="004D0837" w:rsidRDefault="0042508B" w:rsidP="00FF66F7">
            <w:pPr>
              <w:jc w:val="center"/>
            </w:pPr>
            <w:r w:rsidRPr="004D0837">
              <w:t>4.7</w:t>
            </w:r>
          </w:p>
        </w:tc>
      </w:tr>
      <w:tr w:rsidR="0042508B" w14:paraId="7CA0DC72" w14:textId="77777777" w:rsidTr="0042508B">
        <w:tc>
          <w:tcPr>
            <w:tcW w:w="709" w:type="dxa"/>
          </w:tcPr>
          <w:p w14:paraId="62EE08AF" w14:textId="77777777" w:rsidR="0042508B" w:rsidRPr="0000634D" w:rsidRDefault="0042508B" w:rsidP="00FF66F7">
            <w:pPr>
              <w:jc w:val="center"/>
            </w:pPr>
            <w:r w:rsidRPr="0000634D">
              <w:t>B16</w:t>
            </w:r>
          </w:p>
        </w:tc>
        <w:tc>
          <w:tcPr>
            <w:tcW w:w="567" w:type="dxa"/>
          </w:tcPr>
          <w:p w14:paraId="60D00CDF" w14:textId="77777777" w:rsidR="0042508B" w:rsidRPr="00395B00" w:rsidRDefault="0042508B" w:rsidP="00F32FDA">
            <w:pPr>
              <w:jc w:val="center"/>
            </w:pPr>
            <w:r w:rsidRPr="00395B00">
              <w:t>53</w:t>
            </w:r>
          </w:p>
        </w:tc>
        <w:tc>
          <w:tcPr>
            <w:tcW w:w="425" w:type="dxa"/>
          </w:tcPr>
          <w:p w14:paraId="288AA50C" w14:textId="77777777" w:rsidR="0042508B" w:rsidRPr="00395B00" w:rsidRDefault="0042508B" w:rsidP="00F32FDA">
            <w:pPr>
              <w:jc w:val="center"/>
            </w:pPr>
            <w:r w:rsidRPr="00395B00">
              <w:t>M</w:t>
            </w:r>
          </w:p>
        </w:tc>
        <w:tc>
          <w:tcPr>
            <w:tcW w:w="2552" w:type="dxa"/>
          </w:tcPr>
          <w:p w14:paraId="69EA959F" w14:textId="77777777" w:rsidR="0042508B" w:rsidRPr="00706EA4" w:rsidRDefault="0042508B" w:rsidP="00FF66F7">
            <w:pPr>
              <w:jc w:val="center"/>
            </w:pPr>
            <w:r>
              <w:t>O</w:t>
            </w:r>
            <w:r w:rsidRPr="00706EA4">
              <w:t>besity</w:t>
            </w:r>
          </w:p>
        </w:tc>
        <w:tc>
          <w:tcPr>
            <w:tcW w:w="1134" w:type="dxa"/>
          </w:tcPr>
          <w:p w14:paraId="677AF3EA" w14:textId="77777777" w:rsidR="0042508B" w:rsidRPr="00734045" w:rsidRDefault="0042508B" w:rsidP="00F32FDA">
            <w:pPr>
              <w:jc w:val="center"/>
            </w:pPr>
            <w:r w:rsidRPr="00734045">
              <w:t>Survivor</w:t>
            </w:r>
          </w:p>
        </w:tc>
        <w:tc>
          <w:tcPr>
            <w:tcW w:w="567" w:type="dxa"/>
          </w:tcPr>
          <w:p w14:paraId="72EC3B36" w14:textId="77777777" w:rsidR="0042508B" w:rsidRPr="00433A0A" w:rsidRDefault="0042508B" w:rsidP="00F32FDA">
            <w:pPr>
              <w:jc w:val="center"/>
            </w:pPr>
            <w:r w:rsidRPr="00433A0A">
              <w:t>2</w:t>
            </w:r>
          </w:p>
        </w:tc>
        <w:tc>
          <w:tcPr>
            <w:tcW w:w="850" w:type="dxa"/>
          </w:tcPr>
          <w:p w14:paraId="6BA87356" w14:textId="77777777" w:rsidR="0042508B" w:rsidRPr="00630DD5" w:rsidRDefault="0042508B" w:rsidP="00FF66F7">
            <w:pPr>
              <w:jc w:val="center"/>
            </w:pPr>
            <w:r w:rsidRPr="00630DD5">
              <w:t>5.90</w:t>
            </w:r>
          </w:p>
        </w:tc>
        <w:tc>
          <w:tcPr>
            <w:tcW w:w="851" w:type="dxa"/>
          </w:tcPr>
          <w:p w14:paraId="385D99A9" w14:textId="77777777" w:rsidR="0042508B" w:rsidRPr="004D0837" w:rsidRDefault="0042508B" w:rsidP="00FF66F7">
            <w:pPr>
              <w:jc w:val="center"/>
            </w:pPr>
            <w:r w:rsidRPr="004D0837">
              <w:t>89.9</w:t>
            </w:r>
          </w:p>
        </w:tc>
        <w:tc>
          <w:tcPr>
            <w:tcW w:w="850" w:type="dxa"/>
          </w:tcPr>
          <w:p w14:paraId="79DCC620" w14:textId="77777777" w:rsidR="0042508B" w:rsidRPr="004D0837" w:rsidRDefault="0042508B" w:rsidP="00FF66F7">
            <w:pPr>
              <w:jc w:val="center"/>
            </w:pPr>
            <w:r w:rsidRPr="004D0837">
              <w:t>2.7</w:t>
            </w:r>
          </w:p>
        </w:tc>
        <w:tc>
          <w:tcPr>
            <w:tcW w:w="709" w:type="dxa"/>
          </w:tcPr>
          <w:p w14:paraId="25A9C2BF" w14:textId="77777777" w:rsidR="0042508B" w:rsidRPr="004D0837" w:rsidRDefault="0042508B" w:rsidP="00FF66F7">
            <w:pPr>
              <w:jc w:val="center"/>
            </w:pPr>
            <w:r w:rsidRPr="004D0837">
              <w:t>7.3</w:t>
            </w:r>
          </w:p>
        </w:tc>
      </w:tr>
      <w:tr w:rsidR="0042508B" w14:paraId="2086B13D" w14:textId="77777777" w:rsidTr="0042508B">
        <w:tc>
          <w:tcPr>
            <w:tcW w:w="709" w:type="dxa"/>
          </w:tcPr>
          <w:p w14:paraId="4235F10F" w14:textId="77777777" w:rsidR="0042508B" w:rsidRPr="0000634D" w:rsidRDefault="0042508B" w:rsidP="00FF66F7">
            <w:pPr>
              <w:jc w:val="center"/>
            </w:pPr>
            <w:r w:rsidRPr="0000634D">
              <w:t>B67</w:t>
            </w:r>
          </w:p>
        </w:tc>
        <w:tc>
          <w:tcPr>
            <w:tcW w:w="567" w:type="dxa"/>
          </w:tcPr>
          <w:p w14:paraId="2A6D98CE" w14:textId="77777777" w:rsidR="0042508B" w:rsidRPr="00395B00" w:rsidRDefault="0042508B" w:rsidP="00F32FDA">
            <w:pPr>
              <w:jc w:val="center"/>
            </w:pPr>
            <w:r w:rsidRPr="00395B00">
              <w:t>62</w:t>
            </w:r>
          </w:p>
        </w:tc>
        <w:tc>
          <w:tcPr>
            <w:tcW w:w="425" w:type="dxa"/>
          </w:tcPr>
          <w:p w14:paraId="498BCDD5" w14:textId="77777777" w:rsidR="0042508B" w:rsidRPr="00395B00" w:rsidRDefault="0042508B" w:rsidP="00F32FDA">
            <w:pPr>
              <w:jc w:val="center"/>
            </w:pPr>
            <w:r w:rsidRPr="00395B00">
              <w:t>M</w:t>
            </w:r>
          </w:p>
        </w:tc>
        <w:tc>
          <w:tcPr>
            <w:tcW w:w="2552" w:type="dxa"/>
          </w:tcPr>
          <w:p w14:paraId="13644AA9" w14:textId="77777777" w:rsidR="0042508B" w:rsidRPr="00706EA4" w:rsidRDefault="0042508B" w:rsidP="00FF66F7">
            <w:pPr>
              <w:jc w:val="center"/>
            </w:pPr>
            <w:r>
              <w:t>IBS</w:t>
            </w:r>
          </w:p>
        </w:tc>
        <w:tc>
          <w:tcPr>
            <w:tcW w:w="1134" w:type="dxa"/>
          </w:tcPr>
          <w:p w14:paraId="0990E68D" w14:textId="77777777" w:rsidR="0042508B" w:rsidRPr="00734045" w:rsidRDefault="0042508B" w:rsidP="00F32FDA">
            <w:pPr>
              <w:jc w:val="center"/>
            </w:pPr>
            <w:r w:rsidRPr="00734045">
              <w:t>Survivor</w:t>
            </w:r>
          </w:p>
        </w:tc>
        <w:tc>
          <w:tcPr>
            <w:tcW w:w="567" w:type="dxa"/>
          </w:tcPr>
          <w:p w14:paraId="16E968B2" w14:textId="77777777" w:rsidR="0042508B" w:rsidRPr="00433A0A" w:rsidRDefault="0042508B" w:rsidP="00F32FDA">
            <w:pPr>
              <w:jc w:val="center"/>
            </w:pPr>
            <w:r w:rsidRPr="00433A0A">
              <w:t>2</w:t>
            </w:r>
          </w:p>
        </w:tc>
        <w:tc>
          <w:tcPr>
            <w:tcW w:w="850" w:type="dxa"/>
          </w:tcPr>
          <w:p w14:paraId="1362345B" w14:textId="77777777" w:rsidR="0042508B" w:rsidRPr="00630DD5" w:rsidRDefault="0042508B" w:rsidP="00FF66F7">
            <w:pPr>
              <w:jc w:val="center"/>
            </w:pPr>
            <w:r w:rsidRPr="00630DD5">
              <w:t>4.00</w:t>
            </w:r>
          </w:p>
        </w:tc>
        <w:tc>
          <w:tcPr>
            <w:tcW w:w="851" w:type="dxa"/>
          </w:tcPr>
          <w:p w14:paraId="397F49AC" w14:textId="77777777" w:rsidR="0042508B" w:rsidRPr="004D0837" w:rsidRDefault="0042508B" w:rsidP="00FF66F7">
            <w:pPr>
              <w:jc w:val="center"/>
            </w:pPr>
            <w:r w:rsidRPr="004D0837">
              <w:t>89.5</w:t>
            </w:r>
          </w:p>
        </w:tc>
        <w:tc>
          <w:tcPr>
            <w:tcW w:w="850" w:type="dxa"/>
          </w:tcPr>
          <w:p w14:paraId="633A1151" w14:textId="77777777" w:rsidR="0042508B" w:rsidRPr="004D0837" w:rsidRDefault="0042508B" w:rsidP="00FF66F7">
            <w:pPr>
              <w:jc w:val="center"/>
            </w:pPr>
            <w:r w:rsidRPr="004D0837">
              <w:t>2.7</w:t>
            </w:r>
          </w:p>
        </w:tc>
        <w:tc>
          <w:tcPr>
            <w:tcW w:w="709" w:type="dxa"/>
          </w:tcPr>
          <w:p w14:paraId="45B7355B" w14:textId="77777777" w:rsidR="0042508B" w:rsidRPr="004D0837" w:rsidRDefault="0042508B" w:rsidP="00FF66F7">
            <w:pPr>
              <w:jc w:val="center"/>
            </w:pPr>
            <w:r w:rsidRPr="004D0837">
              <w:t>7.7</w:t>
            </w:r>
          </w:p>
        </w:tc>
      </w:tr>
      <w:tr w:rsidR="0042508B" w14:paraId="65460568" w14:textId="77777777" w:rsidTr="0042508B">
        <w:tc>
          <w:tcPr>
            <w:tcW w:w="709" w:type="dxa"/>
          </w:tcPr>
          <w:p w14:paraId="6A4A2815" w14:textId="77777777" w:rsidR="0042508B" w:rsidRPr="0000634D" w:rsidRDefault="0042508B" w:rsidP="00FF66F7">
            <w:pPr>
              <w:jc w:val="center"/>
            </w:pPr>
            <w:r>
              <w:t>B</w:t>
            </w:r>
            <w:r w:rsidRPr="0000634D">
              <w:t>15</w:t>
            </w:r>
          </w:p>
        </w:tc>
        <w:tc>
          <w:tcPr>
            <w:tcW w:w="567" w:type="dxa"/>
          </w:tcPr>
          <w:p w14:paraId="39F08CF0" w14:textId="77777777" w:rsidR="0042508B" w:rsidRPr="00395B00" w:rsidRDefault="0042508B" w:rsidP="00F32FDA">
            <w:pPr>
              <w:jc w:val="center"/>
            </w:pPr>
            <w:r w:rsidRPr="00395B00">
              <w:t>75</w:t>
            </w:r>
          </w:p>
        </w:tc>
        <w:tc>
          <w:tcPr>
            <w:tcW w:w="425" w:type="dxa"/>
          </w:tcPr>
          <w:p w14:paraId="5C5BAED3" w14:textId="77777777" w:rsidR="0042508B" w:rsidRPr="00395B00" w:rsidRDefault="0042508B" w:rsidP="00F32FDA">
            <w:pPr>
              <w:jc w:val="center"/>
            </w:pPr>
            <w:r w:rsidRPr="00395B00">
              <w:t>M</w:t>
            </w:r>
          </w:p>
        </w:tc>
        <w:tc>
          <w:tcPr>
            <w:tcW w:w="2552" w:type="dxa"/>
          </w:tcPr>
          <w:p w14:paraId="444EB41C" w14:textId="77777777" w:rsidR="0042508B" w:rsidRPr="00706EA4" w:rsidRDefault="0042508B" w:rsidP="00FF66F7">
            <w:pPr>
              <w:jc w:val="center"/>
            </w:pPr>
            <w:proofErr w:type="spellStart"/>
            <w:r>
              <w:t>HTN</w:t>
            </w:r>
            <w:r w:rsidRPr="00706EA4">
              <w:t>,lipids</w:t>
            </w:r>
            <w:proofErr w:type="spellEnd"/>
          </w:p>
        </w:tc>
        <w:tc>
          <w:tcPr>
            <w:tcW w:w="1134" w:type="dxa"/>
          </w:tcPr>
          <w:p w14:paraId="1A607FC0" w14:textId="77777777" w:rsidR="0042508B" w:rsidRPr="00734045" w:rsidRDefault="0042508B" w:rsidP="00F32FDA">
            <w:pPr>
              <w:jc w:val="center"/>
            </w:pPr>
            <w:r w:rsidRPr="00734045">
              <w:t>Survivor</w:t>
            </w:r>
          </w:p>
        </w:tc>
        <w:tc>
          <w:tcPr>
            <w:tcW w:w="567" w:type="dxa"/>
          </w:tcPr>
          <w:p w14:paraId="0311999B" w14:textId="77777777" w:rsidR="0042508B" w:rsidRPr="00433A0A" w:rsidRDefault="0042508B" w:rsidP="00F32FDA">
            <w:pPr>
              <w:jc w:val="center"/>
            </w:pPr>
            <w:r w:rsidRPr="00433A0A">
              <w:t>2</w:t>
            </w:r>
          </w:p>
        </w:tc>
        <w:tc>
          <w:tcPr>
            <w:tcW w:w="850" w:type="dxa"/>
          </w:tcPr>
          <w:p w14:paraId="553E9345" w14:textId="77777777" w:rsidR="0042508B" w:rsidRPr="00630DD5" w:rsidRDefault="0042508B" w:rsidP="00FF66F7">
            <w:pPr>
              <w:jc w:val="center"/>
            </w:pPr>
            <w:r w:rsidRPr="00630DD5">
              <w:t>10.50</w:t>
            </w:r>
          </w:p>
        </w:tc>
        <w:tc>
          <w:tcPr>
            <w:tcW w:w="851" w:type="dxa"/>
          </w:tcPr>
          <w:p w14:paraId="5CA48E3E" w14:textId="77777777" w:rsidR="0042508B" w:rsidRPr="004D0837" w:rsidRDefault="0042508B" w:rsidP="00FF66F7">
            <w:pPr>
              <w:jc w:val="center"/>
            </w:pPr>
            <w:r w:rsidRPr="004D0837">
              <w:t>89.8</w:t>
            </w:r>
          </w:p>
        </w:tc>
        <w:tc>
          <w:tcPr>
            <w:tcW w:w="850" w:type="dxa"/>
          </w:tcPr>
          <w:p w14:paraId="2FF1B8A4" w14:textId="77777777" w:rsidR="0042508B" w:rsidRPr="004D0837" w:rsidRDefault="0042508B" w:rsidP="00FF66F7">
            <w:pPr>
              <w:jc w:val="center"/>
            </w:pPr>
            <w:r w:rsidRPr="004D0837">
              <w:t>3.1</w:t>
            </w:r>
          </w:p>
        </w:tc>
        <w:tc>
          <w:tcPr>
            <w:tcW w:w="709" w:type="dxa"/>
          </w:tcPr>
          <w:p w14:paraId="6745366E" w14:textId="77777777" w:rsidR="0042508B" w:rsidRPr="004D0837" w:rsidRDefault="0042508B" w:rsidP="00FF66F7">
            <w:pPr>
              <w:jc w:val="center"/>
            </w:pPr>
            <w:r w:rsidRPr="004D0837">
              <w:t>7.0</w:t>
            </w:r>
          </w:p>
        </w:tc>
      </w:tr>
      <w:tr w:rsidR="0042508B" w14:paraId="6660DC89" w14:textId="77777777" w:rsidTr="0042508B">
        <w:tc>
          <w:tcPr>
            <w:tcW w:w="709" w:type="dxa"/>
          </w:tcPr>
          <w:p w14:paraId="4A4A52C1" w14:textId="77777777" w:rsidR="0042508B" w:rsidRPr="0000634D" w:rsidRDefault="0042508B" w:rsidP="00FF66F7">
            <w:pPr>
              <w:jc w:val="center"/>
            </w:pPr>
            <w:r w:rsidRPr="0000634D">
              <w:t>B85</w:t>
            </w:r>
          </w:p>
        </w:tc>
        <w:tc>
          <w:tcPr>
            <w:tcW w:w="567" w:type="dxa"/>
          </w:tcPr>
          <w:p w14:paraId="20558624" w14:textId="77777777" w:rsidR="0042508B" w:rsidRPr="00395B00" w:rsidRDefault="0042508B" w:rsidP="00F32FDA">
            <w:pPr>
              <w:jc w:val="center"/>
            </w:pPr>
            <w:r w:rsidRPr="00395B00">
              <w:t>85</w:t>
            </w:r>
          </w:p>
        </w:tc>
        <w:tc>
          <w:tcPr>
            <w:tcW w:w="425" w:type="dxa"/>
          </w:tcPr>
          <w:p w14:paraId="0C07C642" w14:textId="77777777" w:rsidR="0042508B" w:rsidRPr="00395B00" w:rsidRDefault="0042508B" w:rsidP="00F32FDA">
            <w:pPr>
              <w:jc w:val="center"/>
            </w:pPr>
            <w:r w:rsidRPr="00395B00">
              <w:t>M</w:t>
            </w:r>
          </w:p>
        </w:tc>
        <w:tc>
          <w:tcPr>
            <w:tcW w:w="2552" w:type="dxa"/>
          </w:tcPr>
          <w:p w14:paraId="214D87C7" w14:textId="77777777" w:rsidR="0042508B" w:rsidRPr="00706EA4" w:rsidRDefault="0042508B" w:rsidP="00FF66F7">
            <w:pPr>
              <w:jc w:val="center"/>
            </w:pPr>
            <w:r w:rsidRPr="00706EA4">
              <w:t>ILD, DM, HTN, HLD</w:t>
            </w:r>
          </w:p>
        </w:tc>
        <w:tc>
          <w:tcPr>
            <w:tcW w:w="1134" w:type="dxa"/>
          </w:tcPr>
          <w:p w14:paraId="365EA0CE" w14:textId="77777777" w:rsidR="0042508B" w:rsidRPr="00734045" w:rsidRDefault="0042508B" w:rsidP="00F32FDA">
            <w:pPr>
              <w:jc w:val="center"/>
            </w:pPr>
            <w:r w:rsidRPr="00734045">
              <w:t>Survivor</w:t>
            </w:r>
          </w:p>
        </w:tc>
        <w:tc>
          <w:tcPr>
            <w:tcW w:w="567" w:type="dxa"/>
          </w:tcPr>
          <w:p w14:paraId="674BCB8F" w14:textId="77777777" w:rsidR="0042508B" w:rsidRPr="00433A0A" w:rsidRDefault="0042508B" w:rsidP="00F32FDA">
            <w:pPr>
              <w:jc w:val="center"/>
            </w:pPr>
            <w:r w:rsidRPr="00433A0A">
              <w:t>2</w:t>
            </w:r>
          </w:p>
        </w:tc>
        <w:tc>
          <w:tcPr>
            <w:tcW w:w="850" w:type="dxa"/>
          </w:tcPr>
          <w:p w14:paraId="61CD2D26" w14:textId="77777777" w:rsidR="0042508B" w:rsidRPr="00630DD5" w:rsidRDefault="0042508B" w:rsidP="00FF66F7">
            <w:pPr>
              <w:jc w:val="center"/>
            </w:pPr>
            <w:r w:rsidRPr="00630DD5">
              <w:t>5.50</w:t>
            </w:r>
          </w:p>
        </w:tc>
        <w:tc>
          <w:tcPr>
            <w:tcW w:w="851" w:type="dxa"/>
          </w:tcPr>
          <w:p w14:paraId="174A02D8" w14:textId="77777777" w:rsidR="0042508B" w:rsidRPr="004D0837" w:rsidRDefault="0042508B" w:rsidP="00FF66F7">
            <w:pPr>
              <w:jc w:val="center"/>
            </w:pPr>
            <w:r w:rsidRPr="004D0837">
              <w:t>88.5</w:t>
            </w:r>
          </w:p>
        </w:tc>
        <w:tc>
          <w:tcPr>
            <w:tcW w:w="850" w:type="dxa"/>
          </w:tcPr>
          <w:p w14:paraId="0D5BCB80" w14:textId="77777777" w:rsidR="0042508B" w:rsidRPr="004D0837" w:rsidRDefault="0042508B" w:rsidP="00FF66F7">
            <w:pPr>
              <w:jc w:val="center"/>
            </w:pPr>
            <w:r w:rsidRPr="004D0837">
              <w:t>3.5</w:t>
            </w:r>
          </w:p>
        </w:tc>
        <w:tc>
          <w:tcPr>
            <w:tcW w:w="709" w:type="dxa"/>
          </w:tcPr>
          <w:p w14:paraId="159A955D" w14:textId="77777777" w:rsidR="0042508B" w:rsidRPr="004D0837" w:rsidRDefault="0042508B" w:rsidP="00FF66F7">
            <w:pPr>
              <w:jc w:val="center"/>
            </w:pPr>
            <w:r w:rsidRPr="004D0837">
              <w:t>7.9</w:t>
            </w:r>
          </w:p>
        </w:tc>
      </w:tr>
      <w:tr w:rsidR="0042508B" w14:paraId="2814CDE8" w14:textId="77777777" w:rsidTr="0042508B">
        <w:tc>
          <w:tcPr>
            <w:tcW w:w="709" w:type="dxa"/>
          </w:tcPr>
          <w:p w14:paraId="2CF9661D" w14:textId="77777777" w:rsidR="0042508B" w:rsidRPr="0000634D" w:rsidRDefault="0042508B" w:rsidP="00FF66F7">
            <w:pPr>
              <w:jc w:val="center"/>
            </w:pPr>
            <w:r w:rsidRPr="0000634D">
              <w:t>B5</w:t>
            </w:r>
          </w:p>
        </w:tc>
        <w:tc>
          <w:tcPr>
            <w:tcW w:w="567" w:type="dxa"/>
          </w:tcPr>
          <w:p w14:paraId="76CF210D" w14:textId="77777777" w:rsidR="0042508B" w:rsidRPr="00395B00" w:rsidRDefault="0042508B" w:rsidP="00F32FDA">
            <w:pPr>
              <w:jc w:val="center"/>
            </w:pPr>
            <w:r w:rsidRPr="00395B00">
              <w:t>60</w:t>
            </w:r>
          </w:p>
        </w:tc>
        <w:tc>
          <w:tcPr>
            <w:tcW w:w="425" w:type="dxa"/>
          </w:tcPr>
          <w:p w14:paraId="0333EA9C" w14:textId="77777777" w:rsidR="0042508B" w:rsidRPr="00395B00" w:rsidRDefault="0042508B" w:rsidP="00F32FDA">
            <w:pPr>
              <w:jc w:val="center"/>
            </w:pPr>
            <w:r w:rsidRPr="00395B00">
              <w:t>M</w:t>
            </w:r>
          </w:p>
        </w:tc>
        <w:tc>
          <w:tcPr>
            <w:tcW w:w="2552" w:type="dxa"/>
          </w:tcPr>
          <w:p w14:paraId="79BC11F3" w14:textId="77777777" w:rsidR="0042508B" w:rsidRPr="00706EA4" w:rsidRDefault="0042508B" w:rsidP="00FF66F7">
            <w:pPr>
              <w:jc w:val="center"/>
            </w:pPr>
            <w:r w:rsidRPr="00706EA4">
              <w:t>OSA</w:t>
            </w:r>
            <w:r>
              <w:t>,</w:t>
            </w:r>
            <w:r w:rsidRPr="00706EA4">
              <w:t xml:space="preserve"> CPAP</w:t>
            </w:r>
          </w:p>
        </w:tc>
        <w:tc>
          <w:tcPr>
            <w:tcW w:w="1134" w:type="dxa"/>
          </w:tcPr>
          <w:p w14:paraId="3F0988B9" w14:textId="77777777" w:rsidR="0042508B" w:rsidRPr="00734045" w:rsidRDefault="0042508B" w:rsidP="00F32FDA">
            <w:pPr>
              <w:jc w:val="center"/>
            </w:pPr>
            <w:r w:rsidRPr="00734045">
              <w:t>Survivor</w:t>
            </w:r>
          </w:p>
        </w:tc>
        <w:tc>
          <w:tcPr>
            <w:tcW w:w="567" w:type="dxa"/>
          </w:tcPr>
          <w:p w14:paraId="6BCEEBE8" w14:textId="77777777" w:rsidR="0042508B" w:rsidRPr="00433A0A" w:rsidRDefault="0042508B" w:rsidP="00F32FDA">
            <w:pPr>
              <w:jc w:val="center"/>
            </w:pPr>
            <w:r w:rsidRPr="00433A0A">
              <w:t>2</w:t>
            </w:r>
          </w:p>
        </w:tc>
        <w:tc>
          <w:tcPr>
            <w:tcW w:w="850" w:type="dxa"/>
          </w:tcPr>
          <w:p w14:paraId="7C3D2727" w14:textId="77777777" w:rsidR="0042508B" w:rsidRPr="00630DD5" w:rsidRDefault="0042508B" w:rsidP="00FF66F7">
            <w:pPr>
              <w:jc w:val="center"/>
            </w:pPr>
            <w:r w:rsidRPr="00630DD5">
              <w:t>7.70</w:t>
            </w:r>
          </w:p>
        </w:tc>
        <w:tc>
          <w:tcPr>
            <w:tcW w:w="851" w:type="dxa"/>
          </w:tcPr>
          <w:p w14:paraId="5113F762" w14:textId="77777777" w:rsidR="0042508B" w:rsidRPr="004D0837" w:rsidRDefault="0042508B" w:rsidP="00FF66F7">
            <w:pPr>
              <w:jc w:val="center"/>
            </w:pPr>
            <w:r w:rsidRPr="004D0837">
              <w:t>88.4</w:t>
            </w:r>
          </w:p>
        </w:tc>
        <w:tc>
          <w:tcPr>
            <w:tcW w:w="850" w:type="dxa"/>
          </w:tcPr>
          <w:p w14:paraId="060639F4" w14:textId="77777777" w:rsidR="0042508B" w:rsidRPr="004D0837" w:rsidRDefault="0042508B" w:rsidP="00FF66F7">
            <w:pPr>
              <w:jc w:val="center"/>
            </w:pPr>
            <w:r w:rsidRPr="004D0837">
              <w:t>3.5</w:t>
            </w:r>
          </w:p>
        </w:tc>
        <w:tc>
          <w:tcPr>
            <w:tcW w:w="709" w:type="dxa"/>
          </w:tcPr>
          <w:p w14:paraId="37EA06D4" w14:textId="77777777" w:rsidR="0042508B" w:rsidRPr="004D0837" w:rsidRDefault="0042508B" w:rsidP="00FF66F7">
            <w:pPr>
              <w:jc w:val="center"/>
            </w:pPr>
            <w:r w:rsidRPr="004D0837">
              <w:t>7.9</w:t>
            </w:r>
          </w:p>
        </w:tc>
      </w:tr>
      <w:tr w:rsidR="0042508B" w14:paraId="4F46F272" w14:textId="77777777" w:rsidTr="0042508B">
        <w:tc>
          <w:tcPr>
            <w:tcW w:w="709" w:type="dxa"/>
          </w:tcPr>
          <w:p w14:paraId="412BFD6C" w14:textId="77777777" w:rsidR="0042508B" w:rsidRPr="0000634D" w:rsidRDefault="0042508B" w:rsidP="00FF66F7">
            <w:pPr>
              <w:jc w:val="center"/>
            </w:pPr>
            <w:r w:rsidRPr="0000634D">
              <w:t>B82</w:t>
            </w:r>
          </w:p>
        </w:tc>
        <w:tc>
          <w:tcPr>
            <w:tcW w:w="567" w:type="dxa"/>
          </w:tcPr>
          <w:p w14:paraId="4FA5DE4B" w14:textId="77777777" w:rsidR="0042508B" w:rsidRPr="00395B00" w:rsidRDefault="0042508B" w:rsidP="00F32FDA">
            <w:pPr>
              <w:jc w:val="center"/>
            </w:pPr>
            <w:r w:rsidRPr="00395B00">
              <w:t>61</w:t>
            </w:r>
          </w:p>
        </w:tc>
        <w:tc>
          <w:tcPr>
            <w:tcW w:w="425" w:type="dxa"/>
          </w:tcPr>
          <w:p w14:paraId="294DB6B8" w14:textId="77777777" w:rsidR="0042508B" w:rsidRPr="00395B00" w:rsidRDefault="0042508B" w:rsidP="00F32FDA">
            <w:pPr>
              <w:jc w:val="center"/>
            </w:pPr>
            <w:r w:rsidRPr="00395B00">
              <w:t>F</w:t>
            </w:r>
          </w:p>
        </w:tc>
        <w:tc>
          <w:tcPr>
            <w:tcW w:w="2552" w:type="dxa"/>
          </w:tcPr>
          <w:p w14:paraId="256771A9" w14:textId="77777777" w:rsidR="0042508B" w:rsidRPr="00706EA4" w:rsidRDefault="0042508B" w:rsidP="00FF66F7">
            <w:pPr>
              <w:jc w:val="center"/>
            </w:pPr>
            <w:r>
              <w:t>Asthma</w:t>
            </w:r>
            <w:r w:rsidRPr="00706EA4">
              <w:t xml:space="preserve">, </w:t>
            </w:r>
            <w:r>
              <w:t>DM</w:t>
            </w:r>
          </w:p>
        </w:tc>
        <w:tc>
          <w:tcPr>
            <w:tcW w:w="1134" w:type="dxa"/>
          </w:tcPr>
          <w:p w14:paraId="0C801872" w14:textId="77777777" w:rsidR="0042508B" w:rsidRPr="00734045" w:rsidRDefault="0042508B" w:rsidP="00F32FDA">
            <w:pPr>
              <w:jc w:val="center"/>
            </w:pPr>
            <w:r w:rsidRPr="00734045">
              <w:t>Survivor</w:t>
            </w:r>
          </w:p>
        </w:tc>
        <w:tc>
          <w:tcPr>
            <w:tcW w:w="567" w:type="dxa"/>
          </w:tcPr>
          <w:p w14:paraId="29367BCC" w14:textId="77777777" w:rsidR="0042508B" w:rsidRPr="00433A0A" w:rsidRDefault="0042508B" w:rsidP="00F32FDA">
            <w:pPr>
              <w:jc w:val="center"/>
            </w:pPr>
            <w:r w:rsidRPr="00433A0A">
              <w:t>2</w:t>
            </w:r>
          </w:p>
        </w:tc>
        <w:tc>
          <w:tcPr>
            <w:tcW w:w="850" w:type="dxa"/>
          </w:tcPr>
          <w:p w14:paraId="2A38054C" w14:textId="77777777" w:rsidR="0042508B" w:rsidRPr="00630DD5" w:rsidRDefault="0042508B" w:rsidP="00FF66F7">
            <w:pPr>
              <w:jc w:val="center"/>
            </w:pPr>
            <w:r w:rsidRPr="00630DD5">
              <w:t>7.70</w:t>
            </w:r>
          </w:p>
        </w:tc>
        <w:tc>
          <w:tcPr>
            <w:tcW w:w="851" w:type="dxa"/>
          </w:tcPr>
          <w:p w14:paraId="422FF353" w14:textId="77777777" w:rsidR="0042508B" w:rsidRPr="004D0837" w:rsidRDefault="0042508B" w:rsidP="00FF66F7">
            <w:pPr>
              <w:jc w:val="center"/>
            </w:pPr>
            <w:r w:rsidRPr="004D0837">
              <w:t>88.4</w:t>
            </w:r>
          </w:p>
        </w:tc>
        <w:tc>
          <w:tcPr>
            <w:tcW w:w="850" w:type="dxa"/>
          </w:tcPr>
          <w:p w14:paraId="44969244" w14:textId="77777777" w:rsidR="0042508B" w:rsidRPr="004D0837" w:rsidRDefault="0042508B" w:rsidP="00FF66F7">
            <w:pPr>
              <w:jc w:val="center"/>
            </w:pPr>
            <w:r w:rsidRPr="004D0837">
              <w:t>3.5</w:t>
            </w:r>
          </w:p>
        </w:tc>
        <w:tc>
          <w:tcPr>
            <w:tcW w:w="709" w:type="dxa"/>
          </w:tcPr>
          <w:p w14:paraId="5F760FBF" w14:textId="77777777" w:rsidR="0042508B" w:rsidRPr="004D0837" w:rsidRDefault="0042508B" w:rsidP="00FF66F7">
            <w:pPr>
              <w:jc w:val="center"/>
            </w:pPr>
            <w:r w:rsidRPr="004D0837">
              <w:t>7.9</w:t>
            </w:r>
          </w:p>
        </w:tc>
      </w:tr>
      <w:tr w:rsidR="0042508B" w14:paraId="1E3696DA" w14:textId="77777777" w:rsidTr="0042508B">
        <w:tc>
          <w:tcPr>
            <w:tcW w:w="709" w:type="dxa"/>
          </w:tcPr>
          <w:p w14:paraId="6FCFD401" w14:textId="77777777" w:rsidR="0042508B" w:rsidRPr="0000634D" w:rsidRDefault="0042508B" w:rsidP="00FF66F7">
            <w:pPr>
              <w:jc w:val="center"/>
            </w:pPr>
            <w:r>
              <w:t>B</w:t>
            </w:r>
            <w:r w:rsidRPr="0000634D">
              <w:t>51</w:t>
            </w:r>
          </w:p>
        </w:tc>
        <w:tc>
          <w:tcPr>
            <w:tcW w:w="567" w:type="dxa"/>
          </w:tcPr>
          <w:p w14:paraId="13052D57" w14:textId="77777777" w:rsidR="0042508B" w:rsidRPr="00395B00" w:rsidRDefault="0042508B" w:rsidP="00F32FDA">
            <w:pPr>
              <w:jc w:val="center"/>
            </w:pPr>
            <w:r w:rsidRPr="00395B00">
              <w:t>62</w:t>
            </w:r>
          </w:p>
        </w:tc>
        <w:tc>
          <w:tcPr>
            <w:tcW w:w="425" w:type="dxa"/>
          </w:tcPr>
          <w:p w14:paraId="48A92990" w14:textId="77777777" w:rsidR="0042508B" w:rsidRPr="00395B00" w:rsidRDefault="0042508B" w:rsidP="00F32FDA">
            <w:pPr>
              <w:jc w:val="center"/>
            </w:pPr>
            <w:r w:rsidRPr="00395B00">
              <w:t>M</w:t>
            </w:r>
          </w:p>
        </w:tc>
        <w:tc>
          <w:tcPr>
            <w:tcW w:w="2552" w:type="dxa"/>
          </w:tcPr>
          <w:p w14:paraId="1CAC53AE" w14:textId="77777777" w:rsidR="0042508B" w:rsidRPr="00706EA4" w:rsidRDefault="0042508B" w:rsidP="00FF66F7">
            <w:pPr>
              <w:jc w:val="center"/>
            </w:pPr>
            <w:proofErr w:type="spellStart"/>
            <w:r>
              <w:t>A</w:t>
            </w:r>
            <w:r w:rsidRPr="00706EA4">
              <w:t>fib</w:t>
            </w:r>
            <w:proofErr w:type="spellEnd"/>
            <w:r w:rsidRPr="00706EA4">
              <w:t>, DM2, HTN, CAD</w:t>
            </w:r>
          </w:p>
        </w:tc>
        <w:tc>
          <w:tcPr>
            <w:tcW w:w="1134" w:type="dxa"/>
          </w:tcPr>
          <w:p w14:paraId="1A12EFF0" w14:textId="77777777" w:rsidR="0042508B" w:rsidRPr="00734045" w:rsidRDefault="0042508B" w:rsidP="00F32FDA">
            <w:pPr>
              <w:jc w:val="center"/>
            </w:pPr>
            <w:r w:rsidRPr="00734045">
              <w:t>Survivor</w:t>
            </w:r>
          </w:p>
        </w:tc>
        <w:tc>
          <w:tcPr>
            <w:tcW w:w="567" w:type="dxa"/>
          </w:tcPr>
          <w:p w14:paraId="638B86BA" w14:textId="77777777" w:rsidR="0042508B" w:rsidRPr="00433A0A" w:rsidRDefault="0042508B" w:rsidP="00F32FDA">
            <w:pPr>
              <w:jc w:val="center"/>
            </w:pPr>
            <w:r w:rsidRPr="00433A0A">
              <w:t>2</w:t>
            </w:r>
          </w:p>
        </w:tc>
        <w:tc>
          <w:tcPr>
            <w:tcW w:w="850" w:type="dxa"/>
          </w:tcPr>
          <w:p w14:paraId="7ABC84C7" w14:textId="77777777" w:rsidR="0042508B" w:rsidRPr="00630DD5" w:rsidRDefault="0042508B" w:rsidP="00FF66F7">
            <w:pPr>
              <w:jc w:val="center"/>
            </w:pPr>
            <w:r w:rsidRPr="00630DD5">
              <w:t>7.60</w:t>
            </w:r>
          </w:p>
        </w:tc>
        <w:tc>
          <w:tcPr>
            <w:tcW w:w="851" w:type="dxa"/>
          </w:tcPr>
          <w:p w14:paraId="2D3EC61F" w14:textId="77777777" w:rsidR="0042508B" w:rsidRPr="004D0837" w:rsidRDefault="0042508B" w:rsidP="00FF66F7">
            <w:pPr>
              <w:jc w:val="center"/>
            </w:pPr>
            <w:r w:rsidRPr="004D0837">
              <w:t>89.9</w:t>
            </w:r>
          </w:p>
        </w:tc>
        <w:tc>
          <w:tcPr>
            <w:tcW w:w="850" w:type="dxa"/>
          </w:tcPr>
          <w:p w14:paraId="5C43689B" w14:textId="77777777" w:rsidR="0042508B" w:rsidRPr="004D0837" w:rsidRDefault="0042508B" w:rsidP="00FF66F7">
            <w:pPr>
              <w:jc w:val="center"/>
            </w:pPr>
            <w:r w:rsidRPr="004D0837">
              <w:t>4.8</w:t>
            </w:r>
          </w:p>
        </w:tc>
        <w:tc>
          <w:tcPr>
            <w:tcW w:w="709" w:type="dxa"/>
          </w:tcPr>
          <w:p w14:paraId="2110D7E1" w14:textId="77777777" w:rsidR="0042508B" w:rsidRPr="004D0837" w:rsidRDefault="0042508B" w:rsidP="00FF66F7">
            <w:pPr>
              <w:jc w:val="center"/>
            </w:pPr>
            <w:r w:rsidRPr="004D0837">
              <w:t>5.2</w:t>
            </w:r>
          </w:p>
        </w:tc>
      </w:tr>
      <w:tr w:rsidR="0042508B" w14:paraId="4550E2BC" w14:textId="77777777" w:rsidTr="0042508B">
        <w:tc>
          <w:tcPr>
            <w:tcW w:w="709" w:type="dxa"/>
          </w:tcPr>
          <w:p w14:paraId="2F45E0F1" w14:textId="77777777" w:rsidR="0042508B" w:rsidRPr="0000634D" w:rsidRDefault="0042508B" w:rsidP="00FF66F7">
            <w:pPr>
              <w:jc w:val="center"/>
            </w:pPr>
            <w:r w:rsidRPr="0000634D">
              <w:t>B69</w:t>
            </w:r>
          </w:p>
        </w:tc>
        <w:tc>
          <w:tcPr>
            <w:tcW w:w="567" w:type="dxa"/>
          </w:tcPr>
          <w:p w14:paraId="26D35CC9" w14:textId="77777777" w:rsidR="0042508B" w:rsidRPr="00395B00" w:rsidRDefault="0042508B" w:rsidP="00F32FDA">
            <w:pPr>
              <w:jc w:val="center"/>
            </w:pPr>
            <w:r w:rsidRPr="00395B00">
              <w:t>51</w:t>
            </w:r>
          </w:p>
        </w:tc>
        <w:tc>
          <w:tcPr>
            <w:tcW w:w="425" w:type="dxa"/>
          </w:tcPr>
          <w:p w14:paraId="159B5FB1" w14:textId="77777777" w:rsidR="0042508B" w:rsidRPr="00395B00" w:rsidRDefault="0042508B" w:rsidP="00F32FDA">
            <w:pPr>
              <w:jc w:val="center"/>
            </w:pPr>
            <w:r w:rsidRPr="00395B00">
              <w:t>M</w:t>
            </w:r>
          </w:p>
        </w:tc>
        <w:tc>
          <w:tcPr>
            <w:tcW w:w="2552" w:type="dxa"/>
          </w:tcPr>
          <w:p w14:paraId="04B2C685" w14:textId="77777777" w:rsidR="0042508B" w:rsidRPr="00706EA4" w:rsidRDefault="0042508B" w:rsidP="00FF66F7">
            <w:pPr>
              <w:jc w:val="center"/>
            </w:pPr>
            <w:r w:rsidRPr="00706EA4">
              <w:t>None</w:t>
            </w:r>
          </w:p>
        </w:tc>
        <w:tc>
          <w:tcPr>
            <w:tcW w:w="1134" w:type="dxa"/>
          </w:tcPr>
          <w:p w14:paraId="59769F27" w14:textId="77777777" w:rsidR="0042508B" w:rsidRPr="00734045" w:rsidRDefault="0042508B" w:rsidP="00F32FDA">
            <w:pPr>
              <w:jc w:val="center"/>
            </w:pPr>
            <w:r w:rsidRPr="00734045">
              <w:t>Survivor</w:t>
            </w:r>
          </w:p>
        </w:tc>
        <w:tc>
          <w:tcPr>
            <w:tcW w:w="567" w:type="dxa"/>
          </w:tcPr>
          <w:p w14:paraId="36C475E8" w14:textId="77777777" w:rsidR="0042508B" w:rsidRPr="00433A0A" w:rsidRDefault="0042508B" w:rsidP="00F32FDA">
            <w:pPr>
              <w:jc w:val="center"/>
            </w:pPr>
            <w:r w:rsidRPr="00433A0A">
              <w:t>2</w:t>
            </w:r>
          </w:p>
        </w:tc>
        <w:tc>
          <w:tcPr>
            <w:tcW w:w="850" w:type="dxa"/>
          </w:tcPr>
          <w:p w14:paraId="29EC1DD9" w14:textId="77777777" w:rsidR="0042508B" w:rsidRPr="00630DD5" w:rsidRDefault="0042508B" w:rsidP="00FF66F7">
            <w:pPr>
              <w:jc w:val="center"/>
            </w:pPr>
            <w:r w:rsidRPr="00630DD5">
              <w:t>5.50</w:t>
            </w:r>
          </w:p>
        </w:tc>
        <w:tc>
          <w:tcPr>
            <w:tcW w:w="851" w:type="dxa"/>
          </w:tcPr>
          <w:p w14:paraId="6241DC21" w14:textId="77777777" w:rsidR="0042508B" w:rsidRPr="004D0837" w:rsidRDefault="0042508B" w:rsidP="00FF66F7">
            <w:pPr>
              <w:jc w:val="center"/>
            </w:pPr>
            <w:r w:rsidRPr="004D0837">
              <w:t>83.4</w:t>
            </w:r>
          </w:p>
        </w:tc>
        <w:tc>
          <w:tcPr>
            <w:tcW w:w="850" w:type="dxa"/>
          </w:tcPr>
          <w:p w14:paraId="13A6D713" w14:textId="77777777" w:rsidR="0042508B" w:rsidRPr="004D0837" w:rsidRDefault="0042508B" w:rsidP="00FF66F7">
            <w:pPr>
              <w:jc w:val="center"/>
            </w:pPr>
            <w:r w:rsidRPr="004D0837">
              <w:t>2.8</w:t>
            </w:r>
          </w:p>
        </w:tc>
        <w:tc>
          <w:tcPr>
            <w:tcW w:w="709" w:type="dxa"/>
          </w:tcPr>
          <w:p w14:paraId="0295BBC3" w14:textId="77777777" w:rsidR="0042508B" w:rsidRPr="004D0837" w:rsidRDefault="0042508B" w:rsidP="00FF66F7">
            <w:pPr>
              <w:jc w:val="center"/>
            </w:pPr>
            <w:r w:rsidRPr="004D0837">
              <w:t>13.6</w:t>
            </w:r>
          </w:p>
        </w:tc>
      </w:tr>
      <w:tr w:rsidR="0042508B" w14:paraId="0CD6723E" w14:textId="77777777" w:rsidTr="0042508B">
        <w:tc>
          <w:tcPr>
            <w:tcW w:w="709" w:type="dxa"/>
          </w:tcPr>
          <w:p w14:paraId="4B17174C" w14:textId="77777777" w:rsidR="0042508B" w:rsidRPr="0000634D" w:rsidRDefault="0042508B" w:rsidP="00FF66F7">
            <w:pPr>
              <w:jc w:val="center"/>
            </w:pPr>
            <w:r w:rsidRPr="0000634D">
              <w:t>B20</w:t>
            </w:r>
          </w:p>
        </w:tc>
        <w:tc>
          <w:tcPr>
            <w:tcW w:w="567" w:type="dxa"/>
          </w:tcPr>
          <w:p w14:paraId="4FE596A6" w14:textId="77777777" w:rsidR="0042508B" w:rsidRPr="00395B00" w:rsidRDefault="0042508B" w:rsidP="00F32FDA">
            <w:pPr>
              <w:jc w:val="center"/>
            </w:pPr>
            <w:r w:rsidRPr="00395B00">
              <w:t>50</w:t>
            </w:r>
          </w:p>
        </w:tc>
        <w:tc>
          <w:tcPr>
            <w:tcW w:w="425" w:type="dxa"/>
          </w:tcPr>
          <w:p w14:paraId="35D1488E" w14:textId="77777777" w:rsidR="0042508B" w:rsidRPr="00395B00" w:rsidRDefault="0042508B" w:rsidP="00F32FDA">
            <w:pPr>
              <w:jc w:val="center"/>
            </w:pPr>
            <w:r w:rsidRPr="00395B00">
              <w:t>F</w:t>
            </w:r>
          </w:p>
        </w:tc>
        <w:tc>
          <w:tcPr>
            <w:tcW w:w="2552" w:type="dxa"/>
          </w:tcPr>
          <w:p w14:paraId="38D938CB" w14:textId="77777777" w:rsidR="0042508B" w:rsidRPr="00706EA4" w:rsidRDefault="0042508B" w:rsidP="00FF66F7">
            <w:pPr>
              <w:jc w:val="center"/>
            </w:pPr>
            <w:r>
              <w:t>L</w:t>
            </w:r>
            <w:r w:rsidRPr="00706EA4">
              <w:t xml:space="preserve">atent </w:t>
            </w:r>
            <w:r>
              <w:t>TB</w:t>
            </w:r>
          </w:p>
        </w:tc>
        <w:tc>
          <w:tcPr>
            <w:tcW w:w="1134" w:type="dxa"/>
          </w:tcPr>
          <w:p w14:paraId="006488FC" w14:textId="77777777" w:rsidR="0042508B" w:rsidRPr="00734045" w:rsidRDefault="0042508B" w:rsidP="00F32FDA">
            <w:pPr>
              <w:jc w:val="center"/>
            </w:pPr>
            <w:r w:rsidRPr="00734045">
              <w:t>Survivor</w:t>
            </w:r>
          </w:p>
        </w:tc>
        <w:tc>
          <w:tcPr>
            <w:tcW w:w="567" w:type="dxa"/>
          </w:tcPr>
          <w:p w14:paraId="2BE7D8BB" w14:textId="77777777" w:rsidR="0042508B" w:rsidRPr="00433A0A" w:rsidRDefault="0042508B" w:rsidP="00F32FDA">
            <w:pPr>
              <w:jc w:val="center"/>
            </w:pPr>
            <w:r w:rsidRPr="00433A0A">
              <w:t>2</w:t>
            </w:r>
          </w:p>
        </w:tc>
        <w:tc>
          <w:tcPr>
            <w:tcW w:w="850" w:type="dxa"/>
          </w:tcPr>
          <w:p w14:paraId="787245B7" w14:textId="77777777" w:rsidR="0042508B" w:rsidRPr="00630DD5" w:rsidRDefault="0042508B" w:rsidP="00FF66F7">
            <w:pPr>
              <w:jc w:val="center"/>
            </w:pPr>
            <w:r w:rsidRPr="00630DD5">
              <w:t>7.30</w:t>
            </w:r>
          </w:p>
        </w:tc>
        <w:tc>
          <w:tcPr>
            <w:tcW w:w="851" w:type="dxa"/>
          </w:tcPr>
          <w:p w14:paraId="52E96628" w14:textId="77777777" w:rsidR="0042508B" w:rsidRPr="004D0837" w:rsidRDefault="0042508B" w:rsidP="00FF66F7">
            <w:pPr>
              <w:jc w:val="center"/>
            </w:pPr>
            <w:r w:rsidRPr="004D0837">
              <w:t>85.9</w:t>
            </w:r>
          </w:p>
        </w:tc>
        <w:tc>
          <w:tcPr>
            <w:tcW w:w="850" w:type="dxa"/>
          </w:tcPr>
          <w:p w14:paraId="5F00DCEE" w14:textId="77777777" w:rsidR="0042508B" w:rsidRPr="004D0837" w:rsidRDefault="0042508B" w:rsidP="00FF66F7">
            <w:pPr>
              <w:jc w:val="center"/>
            </w:pPr>
            <w:r w:rsidRPr="004D0837">
              <w:t>3.6</w:t>
            </w:r>
          </w:p>
        </w:tc>
        <w:tc>
          <w:tcPr>
            <w:tcW w:w="709" w:type="dxa"/>
          </w:tcPr>
          <w:p w14:paraId="3F286C7B" w14:textId="77777777" w:rsidR="0042508B" w:rsidRPr="004D0837" w:rsidRDefault="0042508B" w:rsidP="00FF66F7">
            <w:pPr>
              <w:jc w:val="center"/>
            </w:pPr>
            <w:r w:rsidRPr="004D0837">
              <w:t>10.4</w:t>
            </w:r>
          </w:p>
        </w:tc>
      </w:tr>
      <w:tr w:rsidR="0042508B" w14:paraId="74D3911D" w14:textId="77777777" w:rsidTr="0042508B">
        <w:tc>
          <w:tcPr>
            <w:tcW w:w="709" w:type="dxa"/>
          </w:tcPr>
          <w:p w14:paraId="19E979E9" w14:textId="77777777" w:rsidR="0042508B" w:rsidRPr="0000634D" w:rsidRDefault="0042508B" w:rsidP="00FF66F7">
            <w:pPr>
              <w:jc w:val="center"/>
            </w:pPr>
            <w:r w:rsidRPr="0000634D">
              <w:t>A23</w:t>
            </w:r>
          </w:p>
        </w:tc>
        <w:tc>
          <w:tcPr>
            <w:tcW w:w="567" w:type="dxa"/>
          </w:tcPr>
          <w:p w14:paraId="2CF69AC4" w14:textId="77777777" w:rsidR="0042508B" w:rsidRPr="00395B00" w:rsidRDefault="0042508B" w:rsidP="00F32FDA">
            <w:pPr>
              <w:jc w:val="center"/>
            </w:pPr>
            <w:r w:rsidRPr="00395B00">
              <w:t>48</w:t>
            </w:r>
          </w:p>
        </w:tc>
        <w:tc>
          <w:tcPr>
            <w:tcW w:w="425" w:type="dxa"/>
          </w:tcPr>
          <w:p w14:paraId="0B9C10BF" w14:textId="77777777" w:rsidR="0042508B" w:rsidRPr="00395B00" w:rsidRDefault="0042508B" w:rsidP="00F32FDA">
            <w:pPr>
              <w:jc w:val="center"/>
            </w:pPr>
            <w:r w:rsidRPr="00395B00">
              <w:t>M</w:t>
            </w:r>
          </w:p>
        </w:tc>
        <w:tc>
          <w:tcPr>
            <w:tcW w:w="2552" w:type="dxa"/>
          </w:tcPr>
          <w:p w14:paraId="7D3B240F" w14:textId="77777777" w:rsidR="0042508B" w:rsidRPr="00706EA4" w:rsidRDefault="0042508B" w:rsidP="00FF66F7">
            <w:pPr>
              <w:jc w:val="center"/>
            </w:pPr>
            <w:r w:rsidRPr="00706EA4">
              <w:t>D</w:t>
            </w:r>
            <w:r>
              <w:t>M</w:t>
            </w:r>
          </w:p>
        </w:tc>
        <w:tc>
          <w:tcPr>
            <w:tcW w:w="1134" w:type="dxa"/>
          </w:tcPr>
          <w:p w14:paraId="60E347E3" w14:textId="77777777" w:rsidR="0042508B" w:rsidRPr="00734045" w:rsidRDefault="0042508B" w:rsidP="00F32FDA">
            <w:pPr>
              <w:jc w:val="center"/>
            </w:pPr>
            <w:r w:rsidRPr="00734045">
              <w:t>Survivor</w:t>
            </w:r>
          </w:p>
        </w:tc>
        <w:tc>
          <w:tcPr>
            <w:tcW w:w="567" w:type="dxa"/>
          </w:tcPr>
          <w:p w14:paraId="0A49B3CC" w14:textId="77777777" w:rsidR="0042508B" w:rsidRPr="00433A0A" w:rsidRDefault="0042508B" w:rsidP="00F32FDA">
            <w:pPr>
              <w:jc w:val="center"/>
            </w:pPr>
            <w:r w:rsidRPr="00433A0A">
              <w:t>2</w:t>
            </w:r>
          </w:p>
        </w:tc>
        <w:tc>
          <w:tcPr>
            <w:tcW w:w="850" w:type="dxa"/>
          </w:tcPr>
          <w:p w14:paraId="488354E7" w14:textId="77777777" w:rsidR="0042508B" w:rsidRPr="00630DD5" w:rsidRDefault="0042508B" w:rsidP="00FF66F7">
            <w:pPr>
              <w:jc w:val="center"/>
            </w:pPr>
            <w:r w:rsidRPr="00630DD5">
              <w:t>8.90</w:t>
            </w:r>
          </w:p>
        </w:tc>
        <w:tc>
          <w:tcPr>
            <w:tcW w:w="851" w:type="dxa"/>
          </w:tcPr>
          <w:p w14:paraId="715CF9CE" w14:textId="77777777" w:rsidR="0042508B" w:rsidRPr="004D0837" w:rsidRDefault="0042508B" w:rsidP="00FF66F7">
            <w:pPr>
              <w:jc w:val="center"/>
            </w:pPr>
            <w:r w:rsidRPr="004D0837">
              <w:t>82.</w:t>
            </w:r>
            <w:r>
              <w:t>8</w:t>
            </w:r>
          </w:p>
        </w:tc>
        <w:tc>
          <w:tcPr>
            <w:tcW w:w="850" w:type="dxa"/>
          </w:tcPr>
          <w:p w14:paraId="16E85684" w14:textId="77777777" w:rsidR="0042508B" w:rsidRPr="004D0837" w:rsidRDefault="0042508B" w:rsidP="00FF66F7">
            <w:pPr>
              <w:jc w:val="center"/>
            </w:pPr>
            <w:r w:rsidRPr="004D0837">
              <w:t>2.8</w:t>
            </w:r>
          </w:p>
        </w:tc>
        <w:tc>
          <w:tcPr>
            <w:tcW w:w="709" w:type="dxa"/>
          </w:tcPr>
          <w:p w14:paraId="6A4BB109" w14:textId="77777777" w:rsidR="0042508B" w:rsidRPr="004D0837" w:rsidRDefault="0042508B" w:rsidP="00FF66F7">
            <w:pPr>
              <w:jc w:val="center"/>
            </w:pPr>
            <w:r w:rsidRPr="004D0837">
              <w:t>14.2</w:t>
            </w:r>
          </w:p>
        </w:tc>
      </w:tr>
      <w:tr w:rsidR="0042508B" w14:paraId="300188E5" w14:textId="77777777" w:rsidTr="0042508B">
        <w:tc>
          <w:tcPr>
            <w:tcW w:w="709" w:type="dxa"/>
          </w:tcPr>
          <w:p w14:paraId="7373067C" w14:textId="77777777" w:rsidR="0042508B" w:rsidRPr="0000634D" w:rsidRDefault="0042508B" w:rsidP="00FF66F7">
            <w:pPr>
              <w:jc w:val="center"/>
            </w:pPr>
            <w:r w:rsidRPr="0000634D">
              <w:t>B13</w:t>
            </w:r>
          </w:p>
        </w:tc>
        <w:tc>
          <w:tcPr>
            <w:tcW w:w="567" w:type="dxa"/>
          </w:tcPr>
          <w:p w14:paraId="1ECCB41E" w14:textId="77777777" w:rsidR="0042508B" w:rsidRPr="00395B00" w:rsidRDefault="0042508B" w:rsidP="00F32FDA">
            <w:pPr>
              <w:jc w:val="center"/>
            </w:pPr>
            <w:r w:rsidRPr="00395B00">
              <w:t>70</w:t>
            </w:r>
          </w:p>
        </w:tc>
        <w:tc>
          <w:tcPr>
            <w:tcW w:w="425" w:type="dxa"/>
          </w:tcPr>
          <w:p w14:paraId="2E269A1F" w14:textId="77777777" w:rsidR="0042508B" w:rsidRPr="00395B00" w:rsidRDefault="0042508B" w:rsidP="00F32FDA">
            <w:pPr>
              <w:jc w:val="center"/>
            </w:pPr>
            <w:r w:rsidRPr="00395B00">
              <w:t>F</w:t>
            </w:r>
          </w:p>
        </w:tc>
        <w:tc>
          <w:tcPr>
            <w:tcW w:w="2552" w:type="dxa"/>
          </w:tcPr>
          <w:p w14:paraId="19F36C15" w14:textId="77777777" w:rsidR="0042508B" w:rsidRPr="00706EA4" w:rsidRDefault="0042508B" w:rsidP="00FF66F7">
            <w:pPr>
              <w:jc w:val="center"/>
            </w:pPr>
            <w:r>
              <w:t>DM, IBS</w:t>
            </w:r>
            <w:r w:rsidRPr="00706EA4">
              <w:t>, RA</w:t>
            </w:r>
          </w:p>
        </w:tc>
        <w:tc>
          <w:tcPr>
            <w:tcW w:w="1134" w:type="dxa"/>
          </w:tcPr>
          <w:p w14:paraId="2A862CC9" w14:textId="77777777" w:rsidR="0042508B" w:rsidRPr="00734045" w:rsidRDefault="0042508B" w:rsidP="00F32FDA">
            <w:pPr>
              <w:jc w:val="center"/>
            </w:pPr>
            <w:r w:rsidRPr="00734045">
              <w:t>Survivor</w:t>
            </w:r>
          </w:p>
        </w:tc>
        <w:tc>
          <w:tcPr>
            <w:tcW w:w="567" w:type="dxa"/>
          </w:tcPr>
          <w:p w14:paraId="7870D59C" w14:textId="77777777" w:rsidR="0042508B" w:rsidRPr="00433A0A" w:rsidRDefault="0042508B" w:rsidP="00F32FDA">
            <w:pPr>
              <w:jc w:val="center"/>
            </w:pPr>
            <w:r w:rsidRPr="00433A0A">
              <w:t>2</w:t>
            </w:r>
          </w:p>
        </w:tc>
        <w:tc>
          <w:tcPr>
            <w:tcW w:w="850" w:type="dxa"/>
          </w:tcPr>
          <w:p w14:paraId="1BBFC386" w14:textId="77777777" w:rsidR="0042508B" w:rsidRPr="00630DD5" w:rsidRDefault="0042508B" w:rsidP="00FF66F7">
            <w:pPr>
              <w:jc w:val="center"/>
            </w:pPr>
            <w:r w:rsidRPr="00630DD5">
              <w:t>5.40</w:t>
            </w:r>
          </w:p>
        </w:tc>
        <w:tc>
          <w:tcPr>
            <w:tcW w:w="851" w:type="dxa"/>
          </w:tcPr>
          <w:p w14:paraId="26BCBD47" w14:textId="77777777" w:rsidR="0042508B" w:rsidRPr="004D0837" w:rsidRDefault="0042508B" w:rsidP="00FF66F7">
            <w:pPr>
              <w:jc w:val="center"/>
            </w:pPr>
            <w:r w:rsidRPr="004D0837">
              <w:t>85.6</w:t>
            </w:r>
          </w:p>
        </w:tc>
        <w:tc>
          <w:tcPr>
            <w:tcW w:w="850" w:type="dxa"/>
          </w:tcPr>
          <w:p w14:paraId="31B61F37" w14:textId="77777777" w:rsidR="0042508B" w:rsidRPr="004D0837" w:rsidRDefault="0042508B" w:rsidP="00FF66F7">
            <w:pPr>
              <w:jc w:val="center"/>
            </w:pPr>
            <w:r w:rsidRPr="004D0837">
              <w:t>3.9</w:t>
            </w:r>
          </w:p>
        </w:tc>
        <w:tc>
          <w:tcPr>
            <w:tcW w:w="709" w:type="dxa"/>
          </w:tcPr>
          <w:p w14:paraId="32D85354" w14:textId="77777777" w:rsidR="0042508B" w:rsidRPr="004D0837" w:rsidRDefault="0042508B" w:rsidP="00FF66F7">
            <w:pPr>
              <w:jc w:val="center"/>
            </w:pPr>
            <w:r w:rsidRPr="004D0837">
              <w:t>10.4</w:t>
            </w:r>
          </w:p>
        </w:tc>
      </w:tr>
      <w:tr w:rsidR="0042508B" w14:paraId="1D6E9C99" w14:textId="77777777" w:rsidTr="0042508B">
        <w:tc>
          <w:tcPr>
            <w:tcW w:w="709" w:type="dxa"/>
          </w:tcPr>
          <w:p w14:paraId="45ED88B1" w14:textId="77777777" w:rsidR="0042508B" w:rsidRPr="0000634D" w:rsidRDefault="0042508B" w:rsidP="00FF66F7">
            <w:pPr>
              <w:jc w:val="center"/>
            </w:pPr>
            <w:r>
              <w:t>B</w:t>
            </w:r>
            <w:r w:rsidRPr="0000634D">
              <w:t>55</w:t>
            </w:r>
          </w:p>
        </w:tc>
        <w:tc>
          <w:tcPr>
            <w:tcW w:w="567" w:type="dxa"/>
          </w:tcPr>
          <w:p w14:paraId="44A1BD6D" w14:textId="77777777" w:rsidR="0042508B" w:rsidRPr="00395B00" w:rsidRDefault="0042508B" w:rsidP="00F32FDA">
            <w:pPr>
              <w:jc w:val="center"/>
            </w:pPr>
            <w:r w:rsidRPr="00395B00">
              <w:t>50</w:t>
            </w:r>
          </w:p>
        </w:tc>
        <w:tc>
          <w:tcPr>
            <w:tcW w:w="425" w:type="dxa"/>
          </w:tcPr>
          <w:p w14:paraId="0BECD13F" w14:textId="77777777" w:rsidR="0042508B" w:rsidRPr="00395B00" w:rsidRDefault="0042508B" w:rsidP="00F32FDA">
            <w:pPr>
              <w:jc w:val="center"/>
            </w:pPr>
            <w:r w:rsidRPr="00395B00">
              <w:t>M</w:t>
            </w:r>
          </w:p>
        </w:tc>
        <w:tc>
          <w:tcPr>
            <w:tcW w:w="2552" w:type="dxa"/>
          </w:tcPr>
          <w:p w14:paraId="17241EC7" w14:textId="77777777" w:rsidR="0042508B" w:rsidRPr="00706EA4" w:rsidRDefault="0042508B" w:rsidP="00FF66F7">
            <w:pPr>
              <w:jc w:val="center"/>
            </w:pPr>
            <w:r>
              <w:t>HTN, CAD, OSA</w:t>
            </w:r>
            <w:r w:rsidRPr="00706EA4">
              <w:t xml:space="preserve">, </w:t>
            </w:r>
            <w:r>
              <w:t>HDLD</w:t>
            </w:r>
          </w:p>
        </w:tc>
        <w:tc>
          <w:tcPr>
            <w:tcW w:w="1134" w:type="dxa"/>
          </w:tcPr>
          <w:p w14:paraId="5FBD774E" w14:textId="77777777" w:rsidR="0042508B" w:rsidRPr="00734045" w:rsidRDefault="0042508B" w:rsidP="00F32FDA">
            <w:pPr>
              <w:jc w:val="center"/>
            </w:pPr>
            <w:r w:rsidRPr="00734045">
              <w:t>Survivor</w:t>
            </w:r>
          </w:p>
        </w:tc>
        <w:tc>
          <w:tcPr>
            <w:tcW w:w="567" w:type="dxa"/>
          </w:tcPr>
          <w:p w14:paraId="0296E253" w14:textId="77777777" w:rsidR="0042508B" w:rsidRPr="00433A0A" w:rsidRDefault="0042508B" w:rsidP="00F32FDA">
            <w:pPr>
              <w:jc w:val="center"/>
            </w:pPr>
            <w:r w:rsidRPr="00433A0A">
              <w:t>2</w:t>
            </w:r>
          </w:p>
        </w:tc>
        <w:tc>
          <w:tcPr>
            <w:tcW w:w="850" w:type="dxa"/>
          </w:tcPr>
          <w:p w14:paraId="71754EB6" w14:textId="77777777" w:rsidR="0042508B" w:rsidRPr="00630DD5" w:rsidRDefault="0042508B" w:rsidP="00FF66F7">
            <w:pPr>
              <w:jc w:val="center"/>
            </w:pPr>
            <w:r w:rsidRPr="00630DD5">
              <w:t>8.80</w:t>
            </w:r>
          </w:p>
        </w:tc>
        <w:tc>
          <w:tcPr>
            <w:tcW w:w="851" w:type="dxa"/>
          </w:tcPr>
          <w:p w14:paraId="3C597DAD" w14:textId="77777777" w:rsidR="0042508B" w:rsidRPr="004D0837" w:rsidRDefault="0042508B" w:rsidP="00FF66F7">
            <w:pPr>
              <w:jc w:val="center"/>
            </w:pPr>
            <w:r w:rsidRPr="004D0837">
              <w:t>80.7</w:t>
            </w:r>
          </w:p>
        </w:tc>
        <w:tc>
          <w:tcPr>
            <w:tcW w:w="850" w:type="dxa"/>
          </w:tcPr>
          <w:p w14:paraId="5037336F" w14:textId="77777777" w:rsidR="0042508B" w:rsidRPr="004D0837" w:rsidRDefault="0042508B" w:rsidP="00FF66F7">
            <w:pPr>
              <w:jc w:val="center"/>
            </w:pPr>
            <w:r w:rsidRPr="004D0837">
              <w:t>3.0</w:t>
            </w:r>
          </w:p>
        </w:tc>
        <w:tc>
          <w:tcPr>
            <w:tcW w:w="709" w:type="dxa"/>
          </w:tcPr>
          <w:p w14:paraId="70BCFE24" w14:textId="77777777" w:rsidR="0042508B" w:rsidRPr="004D0837" w:rsidRDefault="0042508B" w:rsidP="00FF66F7">
            <w:pPr>
              <w:jc w:val="center"/>
            </w:pPr>
            <w:r w:rsidRPr="004D0837">
              <w:t>16.1</w:t>
            </w:r>
          </w:p>
        </w:tc>
      </w:tr>
      <w:tr w:rsidR="0042508B" w14:paraId="2D2B3081" w14:textId="77777777" w:rsidTr="0042508B">
        <w:tc>
          <w:tcPr>
            <w:tcW w:w="709" w:type="dxa"/>
          </w:tcPr>
          <w:p w14:paraId="377A5440" w14:textId="77777777" w:rsidR="0042508B" w:rsidRPr="0000634D" w:rsidRDefault="0042508B" w:rsidP="00FF66F7">
            <w:pPr>
              <w:jc w:val="center"/>
            </w:pPr>
            <w:r w:rsidRPr="0000634D">
              <w:t>A13</w:t>
            </w:r>
          </w:p>
        </w:tc>
        <w:tc>
          <w:tcPr>
            <w:tcW w:w="567" w:type="dxa"/>
          </w:tcPr>
          <w:p w14:paraId="6AFEFDB4" w14:textId="77777777" w:rsidR="0042508B" w:rsidRPr="00395B00" w:rsidRDefault="0042508B" w:rsidP="00F32FDA">
            <w:pPr>
              <w:jc w:val="center"/>
            </w:pPr>
            <w:r w:rsidRPr="00395B00">
              <w:t>75</w:t>
            </w:r>
          </w:p>
        </w:tc>
        <w:tc>
          <w:tcPr>
            <w:tcW w:w="425" w:type="dxa"/>
          </w:tcPr>
          <w:p w14:paraId="5357D627" w14:textId="77777777" w:rsidR="0042508B" w:rsidRPr="00395B00" w:rsidRDefault="0042508B" w:rsidP="00F32FDA">
            <w:pPr>
              <w:jc w:val="center"/>
            </w:pPr>
            <w:r w:rsidRPr="00395B00">
              <w:t>M</w:t>
            </w:r>
          </w:p>
        </w:tc>
        <w:tc>
          <w:tcPr>
            <w:tcW w:w="2552" w:type="dxa"/>
          </w:tcPr>
          <w:p w14:paraId="6BBF886E" w14:textId="77777777" w:rsidR="0042508B" w:rsidRPr="00706EA4" w:rsidRDefault="0042508B" w:rsidP="00FF66F7">
            <w:pPr>
              <w:jc w:val="center"/>
            </w:pPr>
            <w:r>
              <w:t>Gerd, HA</w:t>
            </w:r>
          </w:p>
        </w:tc>
        <w:tc>
          <w:tcPr>
            <w:tcW w:w="1134" w:type="dxa"/>
          </w:tcPr>
          <w:p w14:paraId="2DE1E43D" w14:textId="77777777" w:rsidR="0042508B" w:rsidRPr="00734045" w:rsidRDefault="0042508B" w:rsidP="00F32FDA">
            <w:pPr>
              <w:jc w:val="center"/>
            </w:pPr>
            <w:r w:rsidRPr="00734045">
              <w:t>Survivor</w:t>
            </w:r>
          </w:p>
        </w:tc>
        <w:tc>
          <w:tcPr>
            <w:tcW w:w="567" w:type="dxa"/>
          </w:tcPr>
          <w:p w14:paraId="4DFDD0CD" w14:textId="77777777" w:rsidR="0042508B" w:rsidRPr="00433A0A" w:rsidRDefault="0042508B" w:rsidP="00F32FDA">
            <w:pPr>
              <w:jc w:val="center"/>
            </w:pPr>
            <w:r w:rsidRPr="00433A0A">
              <w:t>2</w:t>
            </w:r>
          </w:p>
        </w:tc>
        <w:tc>
          <w:tcPr>
            <w:tcW w:w="850" w:type="dxa"/>
          </w:tcPr>
          <w:p w14:paraId="1D401DBE" w14:textId="77777777" w:rsidR="0042508B" w:rsidRPr="00630DD5" w:rsidRDefault="0042508B" w:rsidP="00FF66F7">
            <w:pPr>
              <w:jc w:val="center"/>
            </w:pPr>
            <w:r w:rsidRPr="00630DD5">
              <w:t>5.50</w:t>
            </w:r>
          </w:p>
        </w:tc>
        <w:tc>
          <w:tcPr>
            <w:tcW w:w="851" w:type="dxa"/>
          </w:tcPr>
          <w:p w14:paraId="3FC1D0A0" w14:textId="77777777" w:rsidR="0042508B" w:rsidRPr="004D0837" w:rsidRDefault="0042508B" w:rsidP="00FF66F7">
            <w:pPr>
              <w:jc w:val="center"/>
            </w:pPr>
            <w:r w:rsidRPr="004D0837">
              <w:t>87.6</w:t>
            </w:r>
          </w:p>
        </w:tc>
        <w:tc>
          <w:tcPr>
            <w:tcW w:w="850" w:type="dxa"/>
          </w:tcPr>
          <w:p w14:paraId="096D525C" w14:textId="77777777" w:rsidR="0042508B" w:rsidRPr="004D0837" w:rsidRDefault="0042508B" w:rsidP="00FF66F7">
            <w:pPr>
              <w:jc w:val="center"/>
            </w:pPr>
            <w:r w:rsidRPr="004D0837">
              <w:t>5.8</w:t>
            </w:r>
          </w:p>
        </w:tc>
        <w:tc>
          <w:tcPr>
            <w:tcW w:w="709" w:type="dxa"/>
          </w:tcPr>
          <w:p w14:paraId="41FD4ACB" w14:textId="77777777" w:rsidR="0042508B" w:rsidRPr="004D0837" w:rsidRDefault="0042508B" w:rsidP="00FF66F7">
            <w:pPr>
              <w:jc w:val="center"/>
            </w:pPr>
            <w:r w:rsidRPr="004D0837">
              <w:t>6.4</w:t>
            </w:r>
          </w:p>
        </w:tc>
      </w:tr>
      <w:tr w:rsidR="0042508B" w14:paraId="00CAEABC" w14:textId="77777777" w:rsidTr="0042508B">
        <w:trPr>
          <w:trHeight w:val="85"/>
        </w:trPr>
        <w:tc>
          <w:tcPr>
            <w:tcW w:w="709" w:type="dxa"/>
          </w:tcPr>
          <w:p w14:paraId="6CF087C6" w14:textId="77777777" w:rsidR="0042508B" w:rsidRPr="0000634D" w:rsidRDefault="0042508B" w:rsidP="00FF66F7">
            <w:pPr>
              <w:jc w:val="center"/>
            </w:pPr>
            <w:r w:rsidRPr="0000634D">
              <w:t>A10</w:t>
            </w:r>
          </w:p>
        </w:tc>
        <w:tc>
          <w:tcPr>
            <w:tcW w:w="567" w:type="dxa"/>
          </w:tcPr>
          <w:p w14:paraId="629598A2" w14:textId="77777777" w:rsidR="0042508B" w:rsidRPr="00395B00" w:rsidRDefault="0042508B" w:rsidP="00F32FDA">
            <w:pPr>
              <w:jc w:val="center"/>
            </w:pPr>
            <w:r w:rsidRPr="00395B00">
              <w:t>71</w:t>
            </w:r>
          </w:p>
        </w:tc>
        <w:tc>
          <w:tcPr>
            <w:tcW w:w="425" w:type="dxa"/>
          </w:tcPr>
          <w:p w14:paraId="200D79A9" w14:textId="77777777" w:rsidR="0042508B" w:rsidRPr="00395B00" w:rsidRDefault="0042508B" w:rsidP="00F32FDA">
            <w:pPr>
              <w:jc w:val="center"/>
            </w:pPr>
            <w:r w:rsidRPr="00395B00">
              <w:t>F</w:t>
            </w:r>
          </w:p>
        </w:tc>
        <w:tc>
          <w:tcPr>
            <w:tcW w:w="2552" w:type="dxa"/>
          </w:tcPr>
          <w:p w14:paraId="40011712" w14:textId="77777777" w:rsidR="0042508B" w:rsidRPr="00706EA4" w:rsidRDefault="0042508B" w:rsidP="00FF66F7">
            <w:pPr>
              <w:jc w:val="center"/>
            </w:pPr>
            <w:r>
              <w:t>N</w:t>
            </w:r>
            <w:r w:rsidRPr="00706EA4">
              <w:t>one</w:t>
            </w:r>
          </w:p>
        </w:tc>
        <w:tc>
          <w:tcPr>
            <w:tcW w:w="1134" w:type="dxa"/>
          </w:tcPr>
          <w:p w14:paraId="04DEDCBE" w14:textId="77777777" w:rsidR="0042508B" w:rsidRPr="00734045" w:rsidRDefault="0042508B" w:rsidP="00F32FDA">
            <w:pPr>
              <w:jc w:val="center"/>
            </w:pPr>
            <w:r w:rsidRPr="00734045">
              <w:t>Survivor</w:t>
            </w:r>
          </w:p>
        </w:tc>
        <w:tc>
          <w:tcPr>
            <w:tcW w:w="567" w:type="dxa"/>
          </w:tcPr>
          <w:p w14:paraId="74C71846" w14:textId="77777777" w:rsidR="0042508B" w:rsidRPr="00433A0A" w:rsidRDefault="0042508B" w:rsidP="00F32FDA">
            <w:pPr>
              <w:jc w:val="center"/>
            </w:pPr>
            <w:r w:rsidRPr="00433A0A">
              <w:t>2</w:t>
            </w:r>
          </w:p>
        </w:tc>
        <w:tc>
          <w:tcPr>
            <w:tcW w:w="850" w:type="dxa"/>
          </w:tcPr>
          <w:p w14:paraId="14FB1890" w14:textId="77777777" w:rsidR="0042508B" w:rsidRPr="00630DD5" w:rsidRDefault="0042508B" w:rsidP="00FF66F7">
            <w:pPr>
              <w:jc w:val="center"/>
            </w:pPr>
            <w:r w:rsidRPr="00630DD5">
              <w:t>6.00</w:t>
            </w:r>
          </w:p>
        </w:tc>
        <w:tc>
          <w:tcPr>
            <w:tcW w:w="851" w:type="dxa"/>
          </w:tcPr>
          <w:p w14:paraId="7FEA0BC6" w14:textId="77777777" w:rsidR="0042508B" w:rsidRPr="004D0837" w:rsidRDefault="0042508B" w:rsidP="00FF66F7">
            <w:pPr>
              <w:jc w:val="center"/>
            </w:pPr>
            <w:r w:rsidRPr="004D0837">
              <w:t>83.4</w:t>
            </w:r>
          </w:p>
        </w:tc>
        <w:tc>
          <w:tcPr>
            <w:tcW w:w="850" w:type="dxa"/>
          </w:tcPr>
          <w:p w14:paraId="50D2A55D" w14:textId="77777777" w:rsidR="0042508B" w:rsidRPr="004D0837" w:rsidRDefault="0042508B" w:rsidP="00FF66F7">
            <w:pPr>
              <w:jc w:val="center"/>
            </w:pPr>
            <w:r w:rsidRPr="004D0837">
              <w:t>4.0</w:t>
            </w:r>
          </w:p>
        </w:tc>
        <w:tc>
          <w:tcPr>
            <w:tcW w:w="709" w:type="dxa"/>
          </w:tcPr>
          <w:p w14:paraId="3C1EB322" w14:textId="77777777" w:rsidR="0042508B" w:rsidRPr="004D0837" w:rsidRDefault="0042508B" w:rsidP="00FF66F7">
            <w:pPr>
              <w:jc w:val="center"/>
            </w:pPr>
            <w:r w:rsidRPr="004D0837">
              <w:t>12.5</w:t>
            </w:r>
          </w:p>
        </w:tc>
      </w:tr>
      <w:tr w:rsidR="0042508B" w14:paraId="7108DA04" w14:textId="77777777" w:rsidTr="0042508B">
        <w:tc>
          <w:tcPr>
            <w:tcW w:w="709" w:type="dxa"/>
          </w:tcPr>
          <w:p w14:paraId="039BD770" w14:textId="77777777" w:rsidR="0042508B" w:rsidRPr="0000634D" w:rsidRDefault="0042508B" w:rsidP="00FF66F7">
            <w:pPr>
              <w:jc w:val="center"/>
            </w:pPr>
            <w:r w:rsidRPr="0000634D">
              <w:t>B29</w:t>
            </w:r>
          </w:p>
        </w:tc>
        <w:tc>
          <w:tcPr>
            <w:tcW w:w="567" w:type="dxa"/>
          </w:tcPr>
          <w:p w14:paraId="0CA48C74" w14:textId="77777777" w:rsidR="0042508B" w:rsidRPr="00395B00" w:rsidRDefault="0042508B" w:rsidP="00F32FDA">
            <w:pPr>
              <w:jc w:val="center"/>
            </w:pPr>
            <w:r w:rsidRPr="00395B00">
              <w:t>79</w:t>
            </w:r>
          </w:p>
        </w:tc>
        <w:tc>
          <w:tcPr>
            <w:tcW w:w="425" w:type="dxa"/>
          </w:tcPr>
          <w:p w14:paraId="1FACF5EC" w14:textId="77777777" w:rsidR="0042508B" w:rsidRPr="00395B00" w:rsidRDefault="0042508B" w:rsidP="00F32FDA">
            <w:pPr>
              <w:jc w:val="center"/>
            </w:pPr>
            <w:r w:rsidRPr="00395B00">
              <w:t>M</w:t>
            </w:r>
          </w:p>
        </w:tc>
        <w:tc>
          <w:tcPr>
            <w:tcW w:w="2552" w:type="dxa"/>
          </w:tcPr>
          <w:p w14:paraId="496326A6" w14:textId="77777777" w:rsidR="0042508B" w:rsidRPr="00706EA4" w:rsidRDefault="0042508B" w:rsidP="00FF66F7">
            <w:pPr>
              <w:jc w:val="center"/>
            </w:pPr>
            <w:r>
              <w:t>HYN, DM</w:t>
            </w:r>
            <w:r w:rsidRPr="00706EA4">
              <w:t xml:space="preserve">, </w:t>
            </w:r>
            <w:proofErr w:type="spellStart"/>
            <w:r>
              <w:t>HLPD</w:t>
            </w:r>
            <w:r w:rsidRPr="00706EA4">
              <w:t>h</w:t>
            </w:r>
            <w:proofErr w:type="spellEnd"/>
          </w:p>
        </w:tc>
        <w:tc>
          <w:tcPr>
            <w:tcW w:w="1134" w:type="dxa"/>
          </w:tcPr>
          <w:p w14:paraId="7BCE7808" w14:textId="77777777" w:rsidR="0042508B" w:rsidRPr="00734045" w:rsidRDefault="0042508B" w:rsidP="00F32FDA">
            <w:pPr>
              <w:jc w:val="center"/>
            </w:pPr>
            <w:r w:rsidRPr="00734045">
              <w:t>Survivor</w:t>
            </w:r>
          </w:p>
        </w:tc>
        <w:tc>
          <w:tcPr>
            <w:tcW w:w="567" w:type="dxa"/>
          </w:tcPr>
          <w:p w14:paraId="3ADFC0EB" w14:textId="77777777" w:rsidR="0042508B" w:rsidRPr="00433A0A" w:rsidRDefault="0042508B" w:rsidP="00F32FDA">
            <w:pPr>
              <w:jc w:val="center"/>
            </w:pPr>
            <w:r w:rsidRPr="00433A0A">
              <w:t>2</w:t>
            </w:r>
          </w:p>
        </w:tc>
        <w:tc>
          <w:tcPr>
            <w:tcW w:w="850" w:type="dxa"/>
          </w:tcPr>
          <w:p w14:paraId="34F8D482" w14:textId="77777777" w:rsidR="0042508B" w:rsidRPr="00630DD5" w:rsidRDefault="0042508B" w:rsidP="00FF66F7">
            <w:pPr>
              <w:jc w:val="center"/>
            </w:pPr>
            <w:r w:rsidRPr="00630DD5">
              <w:t>5.50</w:t>
            </w:r>
          </w:p>
        </w:tc>
        <w:tc>
          <w:tcPr>
            <w:tcW w:w="851" w:type="dxa"/>
          </w:tcPr>
          <w:p w14:paraId="48FD5099" w14:textId="77777777" w:rsidR="0042508B" w:rsidRPr="004D0837" w:rsidRDefault="0042508B" w:rsidP="00FF66F7">
            <w:pPr>
              <w:jc w:val="center"/>
            </w:pPr>
            <w:r w:rsidRPr="004D0837">
              <w:t>87.0</w:t>
            </w:r>
          </w:p>
        </w:tc>
        <w:tc>
          <w:tcPr>
            <w:tcW w:w="850" w:type="dxa"/>
          </w:tcPr>
          <w:p w14:paraId="3909E176" w14:textId="77777777" w:rsidR="0042508B" w:rsidRPr="004D0837" w:rsidRDefault="0042508B" w:rsidP="00FF66F7">
            <w:pPr>
              <w:jc w:val="center"/>
            </w:pPr>
            <w:r w:rsidRPr="004D0837">
              <w:t>5.7</w:t>
            </w:r>
          </w:p>
        </w:tc>
        <w:tc>
          <w:tcPr>
            <w:tcW w:w="709" w:type="dxa"/>
          </w:tcPr>
          <w:p w14:paraId="4B1B4A94" w14:textId="77777777" w:rsidR="0042508B" w:rsidRPr="004D0837" w:rsidRDefault="0042508B" w:rsidP="00FF66F7">
            <w:pPr>
              <w:jc w:val="center"/>
            </w:pPr>
            <w:r w:rsidRPr="004D0837">
              <w:t>7.2</w:t>
            </w:r>
          </w:p>
        </w:tc>
      </w:tr>
      <w:tr w:rsidR="0042508B" w14:paraId="027C4BB6" w14:textId="77777777" w:rsidTr="0042508B">
        <w:tc>
          <w:tcPr>
            <w:tcW w:w="709" w:type="dxa"/>
          </w:tcPr>
          <w:p w14:paraId="7BA0CBE0" w14:textId="77777777" w:rsidR="0042508B" w:rsidRPr="0000634D" w:rsidRDefault="0042508B" w:rsidP="00FF66F7">
            <w:pPr>
              <w:jc w:val="center"/>
            </w:pPr>
            <w:r w:rsidRPr="0000634D">
              <w:t>B19</w:t>
            </w:r>
          </w:p>
        </w:tc>
        <w:tc>
          <w:tcPr>
            <w:tcW w:w="567" w:type="dxa"/>
          </w:tcPr>
          <w:p w14:paraId="62BA5D77" w14:textId="77777777" w:rsidR="0042508B" w:rsidRPr="00395B00" w:rsidRDefault="0042508B" w:rsidP="00F32FDA">
            <w:pPr>
              <w:jc w:val="center"/>
            </w:pPr>
            <w:r w:rsidRPr="00395B00">
              <w:t>61</w:t>
            </w:r>
          </w:p>
        </w:tc>
        <w:tc>
          <w:tcPr>
            <w:tcW w:w="425" w:type="dxa"/>
          </w:tcPr>
          <w:p w14:paraId="22A07945" w14:textId="77777777" w:rsidR="0042508B" w:rsidRPr="00395B00" w:rsidRDefault="0042508B" w:rsidP="00F32FDA">
            <w:pPr>
              <w:jc w:val="center"/>
            </w:pPr>
            <w:r w:rsidRPr="00395B00">
              <w:t>M</w:t>
            </w:r>
          </w:p>
        </w:tc>
        <w:tc>
          <w:tcPr>
            <w:tcW w:w="2552" w:type="dxa"/>
          </w:tcPr>
          <w:p w14:paraId="01591A25" w14:textId="77777777" w:rsidR="0042508B" w:rsidRPr="00706EA4" w:rsidRDefault="0042508B" w:rsidP="00FF66F7">
            <w:pPr>
              <w:jc w:val="center"/>
            </w:pPr>
            <w:r>
              <w:t>SZ</w:t>
            </w:r>
            <w:r w:rsidRPr="00706EA4">
              <w:t>,</w:t>
            </w:r>
            <w:r>
              <w:t xml:space="preserve"> DVT, CAD, COPD</w:t>
            </w:r>
          </w:p>
        </w:tc>
        <w:tc>
          <w:tcPr>
            <w:tcW w:w="1134" w:type="dxa"/>
          </w:tcPr>
          <w:p w14:paraId="524CBB42" w14:textId="77777777" w:rsidR="0042508B" w:rsidRPr="00734045" w:rsidRDefault="0042508B" w:rsidP="00F32FDA">
            <w:pPr>
              <w:jc w:val="center"/>
            </w:pPr>
            <w:r w:rsidRPr="00734045">
              <w:t>Survivor</w:t>
            </w:r>
          </w:p>
        </w:tc>
        <w:tc>
          <w:tcPr>
            <w:tcW w:w="567" w:type="dxa"/>
          </w:tcPr>
          <w:p w14:paraId="64B8A732" w14:textId="77777777" w:rsidR="0042508B" w:rsidRPr="00433A0A" w:rsidRDefault="0042508B" w:rsidP="00F32FDA">
            <w:pPr>
              <w:jc w:val="center"/>
            </w:pPr>
            <w:r w:rsidRPr="00433A0A">
              <w:t>2</w:t>
            </w:r>
          </w:p>
        </w:tc>
        <w:tc>
          <w:tcPr>
            <w:tcW w:w="850" w:type="dxa"/>
          </w:tcPr>
          <w:p w14:paraId="1AF314C4" w14:textId="77777777" w:rsidR="0042508B" w:rsidRPr="00630DD5" w:rsidRDefault="0042508B" w:rsidP="00FF66F7">
            <w:pPr>
              <w:jc w:val="center"/>
            </w:pPr>
            <w:r w:rsidRPr="00630DD5">
              <w:t>5.10</w:t>
            </w:r>
          </w:p>
        </w:tc>
        <w:tc>
          <w:tcPr>
            <w:tcW w:w="851" w:type="dxa"/>
          </w:tcPr>
          <w:p w14:paraId="7A705062" w14:textId="77777777" w:rsidR="0042508B" w:rsidRPr="004D0837" w:rsidRDefault="0042508B" w:rsidP="00FF66F7">
            <w:pPr>
              <w:jc w:val="center"/>
            </w:pPr>
            <w:r w:rsidRPr="004D0837">
              <w:t>86.0</w:t>
            </w:r>
          </w:p>
        </w:tc>
        <w:tc>
          <w:tcPr>
            <w:tcW w:w="850" w:type="dxa"/>
          </w:tcPr>
          <w:p w14:paraId="41C8ADBF" w14:textId="77777777" w:rsidR="0042508B" w:rsidRPr="004D0837" w:rsidRDefault="0042508B" w:rsidP="00FF66F7">
            <w:pPr>
              <w:jc w:val="center"/>
            </w:pPr>
            <w:r w:rsidRPr="004D0837">
              <w:t>5.8</w:t>
            </w:r>
          </w:p>
        </w:tc>
        <w:tc>
          <w:tcPr>
            <w:tcW w:w="709" w:type="dxa"/>
          </w:tcPr>
          <w:p w14:paraId="4ABE52D3" w14:textId="77777777" w:rsidR="0042508B" w:rsidRPr="004D0837" w:rsidRDefault="0042508B" w:rsidP="00FF66F7">
            <w:pPr>
              <w:jc w:val="center"/>
            </w:pPr>
            <w:r w:rsidRPr="004D0837">
              <w:t>8.0</w:t>
            </w:r>
          </w:p>
        </w:tc>
      </w:tr>
      <w:tr w:rsidR="0042508B" w14:paraId="31598585" w14:textId="77777777" w:rsidTr="0042508B">
        <w:tc>
          <w:tcPr>
            <w:tcW w:w="709" w:type="dxa"/>
          </w:tcPr>
          <w:p w14:paraId="75713D89" w14:textId="77777777" w:rsidR="0042508B" w:rsidRPr="0000634D" w:rsidRDefault="0042508B" w:rsidP="00FF66F7">
            <w:pPr>
              <w:jc w:val="center"/>
            </w:pPr>
            <w:r w:rsidRPr="0000634D">
              <w:t>B64</w:t>
            </w:r>
          </w:p>
        </w:tc>
        <w:tc>
          <w:tcPr>
            <w:tcW w:w="567" w:type="dxa"/>
          </w:tcPr>
          <w:p w14:paraId="1452A85C" w14:textId="77777777" w:rsidR="0042508B" w:rsidRPr="00395B00" w:rsidRDefault="0042508B" w:rsidP="00F32FDA">
            <w:pPr>
              <w:jc w:val="center"/>
            </w:pPr>
            <w:r w:rsidRPr="00395B00">
              <w:t>69</w:t>
            </w:r>
          </w:p>
        </w:tc>
        <w:tc>
          <w:tcPr>
            <w:tcW w:w="425" w:type="dxa"/>
          </w:tcPr>
          <w:p w14:paraId="42119814" w14:textId="77777777" w:rsidR="0042508B" w:rsidRPr="00395B00" w:rsidRDefault="0042508B" w:rsidP="00F32FDA">
            <w:pPr>
              <w:jc w:val="center"/>
            </w:pPr>
            <w:r w:rsidRPr="00395B00">
              <w:t>M</w:t>
            </w:r>
          </w:p>
        </w:tc>
        <w:tc>
          <w:tcPr>
            <w:tcW w:w="2552" w:type="dxa"/>
          </w:tcPr>
          <w:p w14:paraId="38041C1F" w14:textId="77777777" w:rsidR="0042508B" w:rsidRPr="00706EA4" w:rsidRDefault="0042508B" w:rsidP="00FF66F7">
            <w:pPr>
              <w:jc w:val="center"/>
            </w:pPr>
            <w:r>
              <w:t>UC, HTN</w:t>
            </w:r>
            <w:r w:rsidRPr="00706EA4">
              <w:t xml:space="preserve">, </w:t>
            </w:r>
            <w:r>
              <w:t>HPLD</w:t>
            </w:r>
            <w:r w:rsidRPr="00706EA4">
              <w:t xml:space="preserve">, </w:t>
            </w:r>
            <w:r>
              <w:t>CAD</w:t>
            </w:r>
          </w:p>
        </w:tc>
        <w:tc>
          <w:tcPr>
            <w:tcW w:w="1134" w:type="dxa"/>
          </w:tcPr>
          <w:p w14:paraId="10B79779" w14:textId="77777777" w:rsidR="0042508B" w:rsidRPr="00734045" w:rsidRDefault="0042508B" w:rsidP="00F32FDA">
            <w:pPr>
              <w:jc w:val="center"/>
            </w:pPr>
            <w:r w:rsidRPr="00734045">
              <w:t>Survivor</w:t>
            </w:r>
          </w:p>
        </w:tc>
        <w:tc>
          <w:tcPr>
            <w:tcW w:w="567" w:type="dxa"/>
          </w:tcPr>
          <w:p w14:paraId="6E3AB7FF" w14:textId="77777777" w:rsidR="0042508B" w:rsidRPr="00433A0A" w:rsidRDefault="0042508B" w:rsidP="00F32FDA">
            <w:pPr>
              <w:jc w:val="center"/>
            </w:pPr>
            <w:r w:rsidRPr="00433A0A">
              <w:t>2</w:t>
            </w:r>
          </w:p>
        </w:tc>
        <w:tc>
          <w:tcPr>
            <w:tcW w:w="850" w:type="dxa"/>
          </w:tcPr>
          <w:p w14:paraId="5DB1B6EF" w14:textId="77777777" w:rsidR="0042508B" w:rsidRPr="00630DD5" w:rsidRDefault="0042508B" w:rsidP="00FF66F7">
            <w:pPr>
              <w:jc w:val="center"/>
            </w:pPr>
            <w:r w:rsidRPr="00630DD5">
              <w:t>9.40</w:t>
            </w:r>
          </w:p>
        </w:tc>
        <w:tc>
          <w:tcPr>
            <w:tcW w:w="851" w:type="dxa"/>
          </w:tcPr>
          <w:p w14:paraId="05C3CE10" w14:textId="77777777" w:rsidR="0042508B" w:rsidRPr="004D0837" w:rsidRDefault="0042508B" w:rsidP="00FF66F7">
            <w:pPr>
              <w:jc w:val="center"/>
            </w:pPr>
            <w:r w:rsidRPr="004D0837">
              <w:t>84.9</w:t>
            </w:r>
          </w:p>
        </w:tc>
        <w:tc>
          <w:tcPr>
            <w:tcW w:w="850" w:type="dxa"/>
          </w:tcPr>
          <w:p w14:paraId="43C4EA1E" w14:textId="77777777" w:rsidR="0042508B" w:rsidRPr="004D0837" w:rsidRDefault="0042508B" w:rsidP="00FF66F7">
            <w:pPr>
              <w:jc w:val="center"/>
            </w:pPr>
            <w:r w:rsidRPr="004D0837">
              <w:t>8.8</w:t>
            </w:r>
          </w:p>
        </w:tc>
        <w:tc>
          <w:tcPr>
            <w:tcW w:w="709" w:type="dxa"/>
          </w:tcPr>
          <w:p w14:paraId="7456647A" w14:textId="77777777" w:rsidR="0042508B" w:rsidRPr="004D0837" w:rsidRDefault="0042508B" w:rsidP="00FF66F7">
            <w:pPr>
              <w:jc w:val="center"/>
            </w:pPr>
            <w:r w:rsidRPr="004D0837">
              <w:t>6.2</w:t>
            </w:r>
          </w:p>
        </w:tc>
      </w:tr>
      <w:tr w:rsidR="0042508B" w14:paraId="16FC7A85" w14:textId="77777777" w:rsidTr="0042508B">
        <w:tc>
          <w:tcPr>
            <w:tcW w:w="709" w:type="dxa"/>
          </w:tcPr>
          <w:p w14:paraId="52641A0E" w14:textId="77777777" w:rsidR="0042508B" w:rsidRPr="0000634D" w:rsidRDefault="0042508B" w:rsidP="00FF66F7">
            <w:pPr>
              <w:jc w:val="center"/>
            </w:pPr>
            <w:r w:rsidRPr="0000634D">
              <w:t>A7</w:t>
            </w:r>
          </w:p>
        </w:tc>
        <w:tc>
          <w:tcPr>
            <w:tcW w:w="567" w:type="dxa"/>
          </w:tcPr>
          <w:p w14:paraId="654863A6" w14:textId="77777777" w:rsidR="0042508B" w:rsidRPr="00395B00" w:rsidRDefault="0042508B" w:rsidP="00F32FDA">
            <w:pPr>
              <w:jc w:val="center"/>
            </w:pPr>
            <w:r w:rsidRPr="00395B00">
              <w:t>63</w:t>
            </w:r>
          </w:p>
        </w:tc>
        <w:tc>
          <w:tcPr>
            <w:tcW w:w="425" w:type="dxa"/>
          </w:tcPr>
          <w:p w14:paraId="2523CBF8" w14:textId="77777777" w:rsidR="0042508B" w:rsidRPr="00395B00" w:rsidRDefault="0042508B" w:rsidP="00F32FDA">
            <w:pPr>
              <w:jc w:val="center"/>
            </w:pPr>
            <w:r w:rsidRPr="00395B00">
              <w:t>M</w:t>
            </w:r>
          </w:p>
        </w:tc>
        <w:tc>
          <w:tcPr>
            <w:tcW w:w="2552" w:type="dxa"/>
          </w:tcPr>
          <w:p w14:paraId="6954BBD0" w14:textId="77777777" w:rsidR="0042508B" w:rsidRPr="00706EA4" w:rsidRDefault="0042508B" w:rsidP="00FF66F7">
            <w:pPr>
              <w:jc w:val="center"/>
            </w:pPr>
            <w:r w:rsidRPr="00706EA4">
              <w:t>HTN, skin melanoma</w:t>
            </w:r>
          </w:p>
        </w:tc>
        <w:tc>
          <w:tcPr>
            <w:tcW w:w="1134" w:type="dxa"/>
          </w:tcPr>
          <w:p w14:paraId="72B608C7" w14:textId="77777777" w:rsidR="0042508B" w:rsidRPr="00734045" w:rsidRDefault="0042508B" w:rsidP="00F32FDA">
            <w:pPr>
              <w:jc w:val="center"/>
            </w:pPr>
            <w:r w:rsidRPr="00734045">
              <w:t>Survivor</w:t>
            </w:r>
          </w:p>
        </w:tc>
        <w:tc>
          <w:tcPr>
            <w:tcW w:w="567" w:type="dxa"/>
          </w:tcPr>
          <w:p w14:paraId="4C7BC1EA" w14:textId="77777777" w:rsidR="0042508B" w:rsidRPr="00433A0A" w:rsidRDefault="0042508B" w:rsidP="00F32FDA">
            <w:pPr>
              <w:jc w:val="center"/>
            </w:pPr>
            <w:r w:rsidRPr="00433A0A">
              <w:t>2</w:t>
            </w:r>
          </w:p>
        </w:tc>
        <w:tc>
          <w:tcPr>
            <w:tcW w:w="850" w:type="dxa"/>
          </w:tcPr>
          <w:p w14:paraId="42CAFF28" w14:textId="77777777" w:rsidR="0042508B" w:rsidRPr="00630DD5" w:rsidRDefault="0042508B" w:rsidP="00FF66F7">
            <w:pPr>
              <w:jc w:val="center"/>
            </w:pPr>
            <w:r w:rsidRPr="00630DD5">
              <w:t>8.30</w:t>
            </w:r>
          </w:p>
        </w:tc>
        <w:tc>
          <w:tcPr>
            <w:tcW w:w="851" w:type="dxa"/>
          </w:tcPr>
          <w:p w14:paraId="00AB7083" w14:textId="77777777" w:rsidR="0042508B" w:rsidRPr="004D0837" w:rsidRDefault="0042508B" w:rsidP="00FF66F7">
            <w:pPr>
              <w:jc w:val="center"/>
            </w:pPr>
            <w:r w:rsidRPr="004D0837">
              <w:t>83.6</w:t>
            </w:r>
          </w:p>
        </w:tc>
        <w:tc>
          <w:tcPr>
            <w:tcW w:w="850" w:type="dxa"/>
          </w:tcPr>
          <w:p w14:paraId="4C07EFEF" w14:textId="77777777" w:rsidR="0042508B" w:rsidRPr="004D0837" w:rsidRDefault="0042508B" w:rsidP="00FF66F7">
            <w:pPr>
              <w:jc w:val="center"/>
            </w:pPr>
            <w:r w:rsidRPr="004D0837">
              <w:t>8.0</w:t>
            </w:r>
          </w:p>
        </w:tc>
        <w:tc>
          <w:tcPr>
            <w:tcW w:w="709" w:type="dxa"/>
          </w:tcPr>
          <w:p w14:paraId="678C9351" w14:textId="77777777" w:rsidR="0042508B" w:rsidRPr="004D0837" w:rsidRDefault="0042508B" w:rsidP="00FF66F7">
            <w:pPr>
              <w:jc w:val="center"/>
            </w:pPr>
            <w:r w:rsidRPr="004D0837">
              <w:t>8.2</w:t>
            </w:r>
          </w:p>
        </w:tc>
      </w:tr>
      <w:tr w:rsidR="0042508B" w14:paraId="04318002" w14:textId="77777777" w:rsidTr="0042508B">
        <w:tc>
          <w:tcPr>
            <w:tcW w:w="709" w:type="dxa"/>
          </w:tcPr>
          <w:p w14:paraId="6EF50FF6" w14:textId="77777777" w:rsidR="0042508B" w:rsidRPr="0000634D" w:rsidRDefault="0042508B" w:rsidP="00FF66F7">
            <w:pPr>
              <w:jc w:val="center"/>
            </w:pPr>
            <w:r w:rsidRPr="0000634D">
              <w:t>B35</w:t>
            </w:r>
          </w:p>
        </w:tc>
        <w:tc>
          <w:tcPr>
            <w:tcW w:w="567" w:type="dxa"/>
          </w:tcPr>
          <w:p w14:paraId="4A7253CB" w14:textId="77777777" w:rsidR="0042508B" w:rsidRPr="00395B00" w:rsidRDefault="0042508B" w:rsidP="00F32FDA">
            <w:pPr>
              <w:jc w:val="center"/>
            </w:pPr>
            <w:r w:rsidRPr="00395B00">
              <w:t>69</w:t>
            </w:r>
          </w:p>
        </w:tc>
        <w:tc>
          <w:tcPr>
            <w:tcW w:w="425" w:type="dxa"/>
          </w:tcPr>
          <w:p w14:paraId="1F055D4D" w14:textId="77777777" w:rsidR="0042508B" w:rsidRPr="00395B00" w:rsidRDefault="0042508B" w:rsidP="00F32FDA">
            <w:pPr>
              <w:jc w:val="center"/>
            </w:pPr>
            <w:r w:rsidRPr="00395B00">
              <w:t>M</w:t>
            </w:r>
          </w:p>
        </w:tc>
        <w:tc>
          <w:tcPr>
            <w:tcW w:w="2552" w:type="dxa"/>
          </w:tcPr>
          <w:p w14:paraId="2BD9228C" w14:textId="77777777" w:rsidR="0042508B" w:rsidRPr="00706EA4" w:rsidRDefault="0042508B" w:rsidP="00FF66F7">
            <w:pPr>
              <w:jc w:val="center"/>
            </w:pPr>
            <w:r>
              <w:t>P</w:t>
            </w:r>
            <w:r w:rsidRPr="00706EA4">
              <w:t>it ade</w:t>
            </w:r>
            <w:r>
              <w:t>n</w:t>
            </w:r>
            <w:r w:rsidRPr="00706EA4">
              <w:t xml:space="preserve">oma, </w:t>
            </w:r>
            <w:r>
              <w:t>CAD</w:t>
            </w:r>
          </w:p>
        </w:tc>
        <w:tc>
          <w:tcPr>
            <w:tcW w:w="1134" w:type="dxa"/>
          </w:tcPr>
          <w:p w14:paraId="440F2AF4" w14:textId="77777777" w:rsidR="0042508B" w:rsidRPr="00734045" w:rsidRDefault="0042508B" w:rsidP="00F32FDA">
            <w:pPr>
              <w:jc w:val="center"/>
            </w:pPr>
            <w:r w:rsidRPr="00734045">
              <w:t>Survivor</w:t>
            </w:r>
          </w:p>
        </w:tc>
        <w:tc>
          <w:tcPr>
            <w:tcW w:w="567" w:type="dxa"/>
          </w:tcPr>
          <w:p w14:paraId="14EFA12B" w14:textId="77777777" w:rsidR="0042508B" w:rsidRPr="00433A0A" w:rsidRDefault="0042508B" w:rsidP="00F32FDA">
            <w:pPr>
              <w:jc w:val="center"/>
            </w:pPr>
            <w:r w:rsidRPr="00433A0A">
              <w:t>2</w:t>
            </w:r>
          </w:p>
        </w:tc>
        <w:tc>
          <w:tcPr>
            <w:tcW w:w="850" w:type="dxa"/>
          </w:tcPr>
          <w:p w14:paraId="4806AFE2" w14:textId="77777777" w:rsidR="0042508B" w:rsidRPr="00630DD5" w:rsidRDefault="0042508B" w:rsidP="00FF66F7">
            <w:pPr>
              <w:jc w:val="center"/>
            </w:pPr>
            <w:r w:rsidRPr="00630DD5">
              <w:t>5.90</w:t>
            </w:r>
          </w:p>
        </w:tc>
        <w:tc>
          <w:tcPr>
            <w:tcW w:w="851" w:type="dxa"/>
          </w:tcPr>
          <w:p w14:paraId="439652F5" w14:textId="77777777" w:rsidR="0042508B" w:rsidRPr="004D0837" w:rsidRDefault="0042508B" w:rsidP="00FF66F7">
            <w:pPr>
              <w:jc w:val="center"/>
            </w:pPr>
            <w:r w:rsidRPr="004D0837">
              <w:t>81.7</w:t>
            </w:r>
          </w:p>
        </w:tc>
        <w:tc>
          <w:tcPr>
            <w:tcW w:w="850" w:type="dxa"/>
          </w:tcPr>
          <w:p w14:paraId="78F96362" w14:textId="77777777" w:rsidR="0042508B" w:rsidRPr="004D0837" w:rsidRDefault="0042508B" w:rsidP="00FF66F7">
            <w:pPr>
              <w:jc w:val="center"/>
            </w:pPr>
            <w:r w:rsidRPr="004D0837">
              <w:t>6.9</w:t>
            </w:r>
          </w:p>
        </w:tc>
        <w:tc>
          <w:tcPr>
            <w:tcW w:w="709" w:type="dxa"/>
          </w:tcPr>
          <w:p w14:paraId="12669367" w14:textId="77777777" w:rsidR="0042508B" w:rsidRPr="004D0837" w:rsidRDefault="0042508B" w:rsidP="00FF66F7">
            <w:pPr>
              <w:jc w:val="center"/>
            </w:pPr>
            <w:r w:rsidRPr="004D0837">
              <w:t>11.2</w:t>
            </w:r>
          </w:p>
        </w:tc>
      </w:tr>
      <w:tr w:rsidR="0042508B" w14:paraId="5AF51B87" w14:textId="77777777" w:rsidTr="0042508B">
        <w:tc>
          <w:tcPr>
            <w:tcW w:w="709" w:type="dxa"/>
          </w:tcPr>
          <w:p w14:paraId="7A0878EE" w14:textId="77777777" w:rsidR="0042508B" w:rsidRPr="0000634D" w:rsidRDefault="0042508B" w:rsidP="00FF66F7">
            <w:pPr>
              <w:jc w:val="center"/>
            </w:pPr>
            <w:r w:rsidRPr="0000634D">
              <w:t>B12</w:t>
            </w:r>
          </w:p>
        </w:tc>
        <w:tc>
          <w:tcPr>
            <w:tcW w:w="567" w:type="dxa"/>
          </w:tcPr>
          <w:p w14:paraId="3214491C" w14:textId="77777777" w:rsidR="0042508B" w:rsidRPr="00395B00" w:rsidRDefault="0042508B" w:rsidP="00F32FDA">
            <w:pPr>
              <w:jc w:val="center"/>
            </w:pPr>
            <w:r w:rsidRPr="00395B00">
              <w:t>*</w:t>
            </w:r>
          </w:p>
        </w:tc>
        <w:tc>
          <w:tcPr>
            <w:tcW w:w="425" w:type="dxa"/>
          </w:tcPr>
          <w:p w14:paraId="4F457A62" w14:textId="77777777" w:rsidR="0042508B" w:rsidRPr="00395B00" w:rsidRDefault="0042508B" w:rsidP="00F32FDA">
            <w:pPr>
              <w:jc w:val="center"/>
            </w:pPr>
            <w:r w:rsidRPr="00395B00">
              <w:t>M</w:t>
            </w:r>
          </w:p>
        </w:tc>
        <w:tc>
          <w:tcPr>
            <w:tcW w:w="2552" w:type="dxa"/>
          </w:tcPr>
          <w:p w14:paraId="3774D8D2" w14:textId="77777777" w:rsidR="0042508B" w:rsidRPr="00706EA4" w:rsidRDefault="0042508B" w:rsidP="00FF66F7">
            <w:pPr>
              <w:jc w:val="center"/>
            </w:pPr>
            <w:r>
              <w:t>G</w:t>
            </w:r>
            <w:r w:rsidRPr="00706EA4">
              <w:t xml:space="preserve">out, </w:t>
            </w:r>
            <w:r>
              <w:t>HTN</w:t>
            </w:r>
          </w:p>
        </w:tc>
        <w:tc>
          <w:tcPr>
            <w:tcW w:w="1134" w:type="dxa"/>
          </w:tcPr>
          <w:p w14:paraId="18AEB440" w14:textId="77777777" w:rsidR="0042508B" w:rsidRPr="00734045" w:rsidRDefault="0042508B" w:rsidP="00F32FDA">
            <w:pPr>
              <w:jc w:val="center"/>
            </w:pPr>
            <w:r w:rsidRPr="00734045">
              <w:t>Survivor</w:t>
            </w:r>
          </w:p>
        </w:tc>
        <w:tc>
          <w:tcPr>
            <w:tcW w:w="567" w:type="dxa"/>
          </w:tcPr>
          <w:p w14:paraId="0145CB6D" w14:textId="77777777" w:rsidR="0042508B" w:rsidRPr="00433A0A" w:rsidRDefault="0042508B" w:rsidP="00F32FDA">
            <w:pPr>
              <w:jc w:val="center"/>
            </w:pPr>
            <w:r w:rsidRPr="00433A0A">
              <w:t>2</w:t>
            </w:r>
          </w:p>
        </w:tc>
        <w:tc>
          <w:tcPr>
            <w:tcW w:w="850" w:type="dxa"/>
          </w:tcPr>
          <w:p w14:paraId="6D99D5B5" w14:textId="77777777" w:rsidR="0042508B" w:rsidRPr="00630DD5" w:rsidRDefault="0042508B" w:rsidP="00FF66F7">
            <w:pPr>
              <w:jc w:val="center"/>
            </w:pPr>
            <w:r w:rsidRPr="00630DD5">
              <w:t>6.20</w:t>
            </w:r>
          </w:p>
        </w:tc>
        <w:tc>
          <w:tcPr>
            <w:tcW w:w="851" w:type="dxa"/>
          </w:tcPr>
          <w:p w14:paraId="41A87B0A" w14:textId="77777777" w:rsidR="0042508B" w:rsidRPr="004D0837" w:rsidRDefault="0042508B" w:rsidP="00FF66F7">
            <w:pPr>
              <w:jc w:val="center"/>
            </w:pPr>
            <w:r w:rsidRPr="004D0837">
              <w:t>74.7</w:t>
            </w:r>
          </w:p>
        </w:tc>
        <w:tc>
          <w:tcPr>
            <w:tcW w:w="850" w:type="dxa"/>
          </w:tcPr>
          <w:p w14:paraId="7784FE6E" w14:textId="77777777" w:rsidR="0042508B" w:rsidRPr="004D0837" w:rsidRDefault="0042508B" w:rsidP="00FF66F7">
            <w:pPr>
              <w:jc w:val="center"/>
            </w:pPr>
            <w:r w:rsidRPr="004D0837">
              <w:t>4.2</w:t>
            </w:r>
          </w:p>
        </w:tc>
        <w:tc>
          <w:tcPr>
            <w:tcW w:w="709" w:type="dxa"/>
          </w:tcPr>
          <w:p w14:paraId="4421ACF5" w14:textId="77777777" w:rsidR="0042508B" w:rsidRPr="004D0837" w:rsidRDefault="0042508B" w:rsidP="00FF66F7">
            <w:pPr>
              <w:jc w:val="center"/>
            </w:pPr>
            <w:r w:rsidRPr="004D0837">
              <w:t>21.0</w:t>
            </w:r>
          </w:p>
        </w:tc>
      </w:tr>
      <w:tr w:rsidR="0042508B" w14:paraId="0A25E2A6" w14:textId="77777777" w:rsidTr="0042508B">
        <w:tc>
          <w:tcPr>
            <w:tcW w:w="709" w:type="dxa"/>
          </w:tcPr>
          <w:p w14:paraId="082DF2CC" w14:textId="77777777" w:rsidR="0042508B" w:rsidRPr="0000634D" w:rsidRDefault="0042508B" w:rsidP="00FF66F7">
            <w:pPr>
              <w:jc w:val="center"/>
            </w:pPr>
            <w:r w:rsidRPr="0000634D">
              <w:t>B61</w:t>
            </w:r>
          </w:p>
        </w:tc>
        <w:tc>
          <w:tcPr>
            <w:tcW w:w="567" w:type="dxa"/>
          </w:tcPr>
          <w:p w14:paraId="65C82D09" w14:textId="77777777" w:rsidR="0042508B" w:rsidRPr="00395B00" w:rsidRDefault="0042508B" w:rsidP="00F32FDA">
            <w:pPr>
              <w:jc w:val="center"/>
            </w:pPr>
            <w:r w:rsidRPr="00395B00">
              <w:t>57</w:t>
            </w:r>
          </w:p>
        </w:tc>
        <w:tc>
          <w:tcPr>
            <w:tcW w:w="425" w:type="dxa"/>
          </w:tcPr>
          <w:p w14:paraId="4B74A390" w14:textId="77777777" w:rsidR="0042508B" w:rsidRPr="00395B00" w:rsidRDefault="0042508B" w:rsidP="00F32FDA">
            <w:pPr>
              <w:jc w:val="center"/>
            </w:pPr>
            <w:r w:rsidRPr="00395B00">
              <w:t>M</w:t>
            </w:r>
          </w:p>
        </w:tc>
        <w:tc>
          <w:tcPr>
            <w:tcW w:w="2552" w:type="dxa"/>
          </w:tcPr>
          <w:p w14:paraId="54B3975D" w14:textId="77777777" w:rsidR="0042508B" w:rsidRPr="00706EA4" w:rsidRDefault="0042508B" w:rsidP="00FF66F7">
            <w:pPr>
              <w:jc w:val="center"/>
            </w:pPr>
            <w:r w:rsidRPr="00706EA4">
              <w:t>CKD3, HTN, DM2</w:t>
            </w:r>
          </w:p>
        </w:tc>
        <w:tc>
          <w:tcPr>
            <w:tcW w:w="1134" w:type="dxa"/>
          </w:tcPr>
          <w:p w14:paraId="08C2B2A4" w14:textId="77777777" w:rsidR="0042508B" w:rsidRPr="00734045" w:rsidRDefault="0042508B" w:rsidP="00F32FDA">
            <w:pPr>
              <w:jc w:val="center"/>
            </w:pPr>
            <w:r w:rsidRPr="00734045">
              <w:t>Survivor</w:t>
            </w:r>
          </w:p>
        </w:tc>
        <w:tc>
          <w:tcPr>
            <w:tcW w:w="567" w:type="dxa"/>
          </w:tcPr>
          <w:p w14:paraId="304BE79D" w14:textId="77777777" w:rsidR="0042508B" w:rsidRPr="00433A0A" w:rsidRDefault="0042508B" w:rsidP="00F32FDA">
            <w:pPr>
              <w:jc w:val="center"/>
            </w:pPr>
            <w:r w:rsidRPr="00433A0A">
              <w:t>2</w:t>
            </w:r>
          </w:p>
        </w:tc>
        <w:tc>
          <w:tcPr>
            <w:tcW w:w="850" w:type="dxa"/>
          </w:tcPr>
          <w:p w14:paraId="6B01480D" w14:textId="77777777" w:rsidR="0042508B" w:rsidRPr="00630DD5" w:rsidRDefault="0042508B" w:rsidP="00FF66F7">
            <w:pPr>
              <w:jc w:val="center"/>
            </w:pPr>
            <w:r w:rsidRPr="00630DD5">
              <w:t>8.90</w:t>
            </w:r>
          </w:p>
        </w:tc>
        <w:tc>
          <w:tcPr>
            <w:tcW w:w="851" w:type="dxa"/>
          </w:tcPr>
          <w:p w14:paraId="2B3608A5" w14:textId="77777777" w:rsidR="0042508B" w:rsidRPr="004D0837" w:rsidRDefault="0042508B" w:rsidP="00FF66F7">
            <w:pPr>
              <w:jc w:val="center"/>
            </w:pPr>
            <w:r w:rsidRPr="004D0837">
              <w:t>82.5</w:t>
            </w:r>
          </w:p>
        </w:tc>
        <w:tc>
          <w:tcPr>
            <w:tcW w:w="850" w:type="dxa"/>
          </w:tcPr>
          <w:p w14:paraId="52F66766" w14:textId="77777777" w:rsidR="0042508B" w:rsidRPr="004D0837" w:rsidRDefault="0042508B" w:rsidP="00FF66F7">
            <w:pPr>
              <w:jc w:val="center"/>
            </w:pPr>
            <w:r w:rsidRPr="004D0837">
              <w:t>7.5</w:t>
            </w:r>
          </w:p>
        </w:tc>
        <w:tc>
          <w:tcPr>
            <w:tcW w:w="709" w:type="dxa"/>
          </w:tcPr>
          <w:p w14:paraId="51E99C81" w14:textId="77777777" w:rsidR="0042508B" w:rsidRPr="004D0837" w:rsidRDefault="0042508B" w:rsidP="00FF66F7">
            <w:pPr>
              <w:jc w:val="center"/>
            </w:pPr>
            <w:r w:rsidRPr="004D0837">
              <w:t>9.9</w:t>
            </w:r>
          </w:p>
        </w:tc>
      </w:tr>
      <w:tr w:rsidR="0042508B" w14:paraId="2C02577B" w14:textId="77777777" w:rsidTr="0042508B">
        <w:tc>
          <w:tcPr>
            <w:tcW w:w="709" w:type="dxa"/>
          </w:tcPr>
          <w:p w14:paraId="6A74AF5A" w14:textId="77777777" w:rsidR="0042508B" w:rsidRPr="0000634D" w:rsidRDefault="0042508B" w:rsidP="00FF66F7">
            <w:pPr>
              <w:jc w:val="center"/>
            </w:pPr>
            <w:r w:rsidRPr="0000634D">
              <w:t>B21</w:t>
            </w:r>
          </w:p>
        </w:tc>
        <w:tc>
          <w:tcPr>
            <w:tcW w:w="567" w:type="dxa"/>
          </w:tcPr>
          <w:p w14:paraId="1978009D" w14:textId="77777777" w:rsidR="0042508B" w:rsidRPr="00395B00" w:rsidRDefault="0042508B" w:rsidP="00F32FDA">
            <w:pPr>
              <w:jc w:val="center"/>
            </w:pPr>
            <w:r w:rsidRPr="00395B00">
              <w:t>51</w:t>
            </w:r>
          </w:p>
        </w:tc>
        <w:tc>
          <w:tcPr>
            <w:tcW w:w="425" w:type="dxa"/>
          </w:tcPr>
          <w:p w14:paraId="2BBC569C" w14:textId="77777777" w:rsidR="0042508B" w:rsidRPr="00395B00" w:rsidRDefault="0042508B" w:rsidP="00F32FDA">
            <w:pPr>
              <w:jc w:val="center"/>
            </w:pPr>
            <w:r w:rsidRPr="00395B00">
              <w:t>M</w:t>
            </w:r>
          </w:p>
        </w:tc>
        <w:tc>
          <w:tcPr>
            <w:tcW w:w="2552" w:type="dxa"/>
          </w:tcPr>
          <w:p w14:paraId="735374C3" w14:textId="77777777" w:rsidR="0042508B" w:rsidRPr="00706EA4" w:rsidRDefault="0042508B" w:rsidP="00FF66F7">
            <w:pPr>
              <w:jc w:val="center"/>
            </w:pPr>
            <w:r>
              <w:t>N</w:t>
            </w:r>
            <w:r w:rsidRPr="00706EA4">
              <w:t>one</w:t>
            </w:r>
          </w:p>
        </w:tc>
        <w:tc>
          <w:tcPr>
            <w:tcW w:w="1134" w:type="dxa"/>
          </w:tcPr>
          <w:p w14:paraId="63B351BA" w14:textId="77777777" w:rsidR="0042508B" w:rsidRPr="00734045" w:rsidRDefault="0042508B" w:rsidP="00F32FDA">
            <w:pPr>
              <w:jc w:val="center"/>
            </w:pPr>
            <w:r w:rsidRPr="00734045">
              <w:t>Survivor</w:t>
            </w:r>
          </w:p>
        </w:tc>
        <w:tc>
          <w:tcPr>
            <w:tcW w:w="567" w:type="dxa"/>
          </w:tcPr>
          <w:p w14:paraId="71533432" w14:textId="77777777" w:rsidR="0042508B" w:rsidRPr="00433A0A" w:rsidRDefault="0042508B" w:rsidP="00F32FDA">
            <w:pPr>
              <w:jc w:val="center"/>
            </w:pPr>
            <w:r w:rsidRPr="00433A0A">
              <w:t>2</w:t>
            </w:r>
          </w:p>
        </w:tc>
        <w:tc>
          <w:tcPr>
            <w:tcW w:w="850" w:type="dxa"/>
          </w:tcPr>
          <w:p w14:paraId="20064406" w14:textId="77777777" w:rsidR="0042508B" w:rsidRPr="00630DD5" w:rsidRDefault="0042508B" w:rsidP="00FF66F7">
            <w:pPr>
              <w:jc w:val="center"/>
            </w:pPr>
            <w:r w:rsidRPr="00630DD5">
              <w:t>6.20</w:t>
            </w:r>
          </w:p>
        </w:tc>
        <w:tc>
          <w:tcPr>
            <w:tcW w:w="851" w:type="dxa"/>
          </w:tcPr>
          <w:p w14:paraId="2B6C5659" w14:textId="77777777" w:rsidR="0042508B" w:rsidRPr="004D0837" w:rsidRDefault="0042508B" w:rsidP="00FF66F7">
            <w:pPr>
              <w:jc w:val="center"/>
            </w:pPr>
            <w:r w:rsidRPr="004D0837">
              <w:t>80.5</w:t>
            </w:r>
          </w:p>
        </w:tc>
        <w:tc>
          <w:tcPr>
            <w:tcW w:w="850" w:type="dxa"/>
          </w:tcPr>
          <w:p w14:paraId="763968B3" w14:textId="77777777" w:rsidR="0042508B" w:rsidRPr="004D0837" w:rsidRDefault="0042508B" w:rsidP="00FF66F7">
            <w:pPr>
              <w:jc w:val="center"/>
            </w:pPr>
            <w:r w:rsidRPr="004D0837">
              <w:t>7.4</w:t>
            </w:r>
          </w:p>
        </w:tc>
        <w:tc>
          <w:tcPr>
            <w:tcW w:w="709" w:type="dxa"/>
          </w:tcPr>
          <w:p w14:paraId="1372891A" w14:textId="77777777" w:rsidR="0042508B" w:rsidRPr="004D0837" w:rsidRDefault="0042508B" w:rsidP="00FF66F7">
            <w:pPr>
              <w:jc w:val="center"/>
            </w:pPr>
            <w:r w:rsidRPr="004D0837">
              <w:t>11.9</w:t>
            </w:r>
          </w:p>
        </w:tc>
      </w:tr>
      <w:tr w:rsidR="0042508B" w14:paraId="1EF51ED9" w14:textId="77777777" w:rsidTr="0042508B">
        <w:tc>
          <w:tcPr>
            <w:tcW w:w="709" w:type="dxa"/>
          </w:tcPr>
          <w:p w14:paraId="70E2C387" w14:textId="77777777" w:rsidR="0042508B" w:rsidRPr="0000634D" w:rsidRDefault="0042508B" w:rsidP="00FF66F7">
            <w:pPr>
              <w:jc w:val="center"/>
            </w:pPr>
            <w:r w:rsidRPr="0000634D">
              <w:t>B34</w:t>
            </w:r>
          </w:p>
        </w:tc>
        <w:tc>
          <w:tcPr>
            <w:tcW w:w="567" w:type="dxa"/>
          </w:tcPr>
          <w:p w14:paraId="4673F493" w14:textId="77777777" w:rsidR="0042508B" w:rsidRPr="00395B00" w:rsidRDefault="0042508B" w:rsidP="00F32FDA">
            <w:pPr>
              <w:jc w:val="center"/>
            </w:pPr>
            <w:r w:rsidRPr="00395B00">
              <w:t>42</w:t>
            </w:r>
          </w:p>
        </w:tc>
        <w:tc>
          <w:tcPr>
            <w:tcW w:w="425" w:type="dxa"/>
          </w:tcPr>
          <w:p w14:paraId="697A7FD8" w14:textId="77777777" w:rsidR="0042508B" w:rsidRPr="00395B00" w:rsidRDefault="0042508B" w:rsidP="00F32FDA">
            <w:pPr>
              <w:jc w:val="center"/>
            </w:pPr>
            <w:r w:rsidRPr="00395B00">
              <w:t>F</w:t>
            </w:r>
          </w:p>
        </w:tc>
        <w:tc>
          <w:tcPr>
            <w:tcW w:w="2552" w:type="dxa"/>
          </w:tcPr>
          <w:p w14:paraId="1B877682" w14:textId="77777777" w:rsidR="0042508B" w:rsidRPr="00706EA4" w:rsidRDefault="0042508B" w:rsidP="00FF66F7">
            <w:pPr>
              <w:jc w:val="center"/>
            </w:pPr>
            <w:r>
              <w:t>Asthma, COPD, HTN</w:t>
            </w:r>
          </w:p>
        </w:tc>
        <w:tc>
          <w:tcPr>
            <w:tcW w:w="1134" w:type="dxa"/>
          </w:tcPr>
          <w:p w14:paraId="36DA286D" w14:textId="77777777" w:rsidR="0042508B" w:rsidRPr="00734045" w:rsidRDefault="0042508B" w:rsidP="00F32FDA">
            <w:pPr>
              <w:jc w:val="center"/>
            </w:pPr>
            <w:r w:rsidRPr="00734045">
              <w:t>Survivor</w:t>
            </w:r>
          </w:p>
        </w:tc>
        <w:tc>
          <w:tcPr>
            <w:tcW w:w="567" w:type="dxa"/>
          </w:tcPr>
          <w:p w14:paraId="6A4DB736" w14:textId="77777777" w:rsidR="0042508B" w:rsidRPr="00433A0A" w:rsidRDefault="0042508B" w:rsidP="00F32FDA">
            <w:pPr>
              <w:jc w:val="center"/>
            </w:pPr>
            <w:r w:rsidRPr="00433A0A">
              <w:t>2</w:t>
            </w:r>
          </w:p>
        </w:tc>
        <w:tc>
          <w:tcPr>
            <w:tcW w:w="850" w:type="dxa"/>
          </w:tcPr>
          <w:p w14:paraId="427A75BF" w14:textId="77777777" w:rsidR="0042508B" w:rsidRPr="00630DD5" w:rsidRDefault="0042508B" w:rsidP="00FF66F7">
            <w:pPr>
              <w:jc w:val="center"/>
            </w:pPr>
            <w:r w:rsidRPr="00630DD5">
              <w:t>4.10</w:t>
            </w:r>
          </w:p>
        </w:tc>
        <w:tc>
          <w:tcPr>
            <w:tcW w:w="851" w:type="dxa"/>
          </w:tcPr>
          <w:p w14:paraId="6F040623" w14:textId="77777777" w:rsidR="0042508B" w:rsidRPr="004D0837" w:rsidRDefault="0042508B" w:rsidP="00FF66F7">
            <w:pPr>
              <w:jc w:val="center"/>
            </w:pPr>
            <w:r w:rsidRPr="004D0837">
              <w:t>73.9</w:t>
            </w:r>
          </w:p>
        </w:tc>
        <w:tc>
          <w:tcPr>
            <w:tcW w:w="850" w:type="dxa"/>
          </w:tcPr>
          <w:p w14:paraId="086C602F" w14:textId="77777777" w:rsidR="0042508B" w:rsidRPr="004D0837" w:rsidRDefault="0042508B" w:rsidP="00FF66F7">
            <w:pPr>
              <w:jc w:val="center"/>
            </w:pPr>
            <w:r w:rsidRPr="004D0837">
              <w:t>5.1</w:t>
            </w:r>
          </w:p>
        </w:tc>
        <w:tc>
          <w:tcPr>
            <w:tcW w:w="709" w:type="dxa"/>
          </w:tcPr>
          <w:p w14:paraId="40B29B1B" w14:textId="77777777" w:rsidR="0042508B" w:rsidRPr="004D0837" w:rsidRDefault="0042508B" w:rsidP="00FF66F7">
            <w:pPr>
              <w:jc w:val="center"/>
            </w:pPr>
            <w:r w:rsidRPr="004D0837">
              <w:t>20.9</w:t>
            </w:r>
          </w:p>
        </w:tc>
      </w:tr>
      <w:tr w:rsidR="0042508B" w14:paraId="507F74EC" w14:textId="77777777" w:rsidTr="0042508B">
        <w:tc>
          <w:tcPr>
            <w:tcW w:w="709" w:type="dxa"/>
          </w:tcPr>
          <w:p w14:paraId="3CAD1B9C" w14:textId="77777777" w:rsidR="0042508B" w:rsidRPr="0000634D" w:rsidRDefault="0042508B" w:rsidP="00FF66F7">
            <w:pPr>
              <w:jc w:val="center"/>
            </w:pPr>
            <w:r w:rsidRPr="0000634D">
              <w:t>B58</w:t>
            </w:r>
          </w:p>
        </w:tc>
        <w:tc>
          <w:tcPr>
            <w:tcW w:w="567" w:type="dxa"/>
          </w:tcPr>
          <w:p w14:paraId="58091307" w14:textId="77777777" w:rsidR="0042508B" w:rsidRPr="00395B00" w:rsidRDefault="0042508B" w:rsidP="00F32FDA">
            <w:pPr>
              <w:jc w:val="center"/>
            </w:pPr>
            <w:r w:rsidRPr="00395B00">
              <w:t>58</w:t>
            </w:r>
          </w:p>
        </w:tc>
        <w:tc>
          <w:tcPr>
            <w:tcW w:w="425" w:type="dxa"/>
          </w:tcPr>
          <w:p w14:paraId="6F2BC7D6" w14:textId="77777777" w:rsidR="0042508B" w:rsidRPr="00395B00" w:rsidRDefault="0042508B" w:rsidP="00F32FDA">
            <w:pPr>
              <w:jc w:val="center"/>
            </w:pPr>
            <w:r w:rsidRPr="00395B00">
              <w:t>M</w:t>
            </w:r>
          </w:p>
        </w:tc>
        <w:tc>
          <w:tcPr>
            <w:tcW w:w="2552" w:type="dxa"/>
          </w:tcPr>
          <w:p w14:paraId="7D9E43D7" w14:textId="77777777" w:rsidR="0042508B" w:rsidRPr="00706EA4" w:rsidRDefault="0042508B" w:rsidP="00FF66F7">
            <w:pPr>
              <w:jc w:val="center"/>
            </w:pPr>
            <w:r>
              <w:t>H</w:t>
            </w:r>
            <w:r w:rsidRPr="00706EA4">
              <w:t>ypothyroid</w:t>
            </w:r>
            <w:r>
              <w:t>ism</w:t>
            </w:r>
          </w:p>
        </w:tc>
        <w:tc>
          <w:tcPr>
            <w:tcW w:w="1134" w:type="dxa"/>
          </w:tcPr>
          <w:p w14:paraId="3B9D8CE9" w14:textId="77777777" w:rsidR="0042508B" w:rsidRPr="00734045" w:rsidRDefault="0042508B" w:rsidP="00F32FDA">
            <w:pPr>
              <w:jc w:val="center"/>
            </w:pPr>
            <w:r w:rsidRPr="00734045">
              <w:t>Survivor</w:t>
            </w:r>
          </w:p>
        </w:tc>
        <w:tc>
          <w:tcPr>
            <w:tcW w:w="567" w:type="dxa"/>
          </w:tcPr>
          <w:p w14:paraId="26339F96" w14:textId="77777777" w:rsidR="0042508B" w:rsidRPr="00433A0A" w:rsidRDefault="0042508B" w:rsidP="00F32FDA">
            <w:pPr>
              <w:jc w:val="center"/>
            </w:pPr>
            <w:r w:rsidRPr="00433A0A">
              <w:t>2</w:t>
            </w:r>
          </w:p>
        </w:tc>
        <w:tc>
          <w:tcPr>
            <w:tcW w:w="850" w:type="dxa"/>
          </w:tcPr>
          <w:p w14:paraId="257E0846" w14:textId="77777777" w:rsidR="0042508B" w:rsidRPr="00630DD5" w:rsidRDefault="0042508B" w:rsidP="00FF66F7">
            <w:pPr>
              <w:jc w:val="center"/>
            </w:pPr>
            <w:r w:rsidRPr="00630DD5">
              <w:t>7.20</w:t>
            </w:r>
          </w:p>
        </w:tc>
        <w:tc>
          <w:tcPr>
            <w:tcW w:w="851" w:type="dxa"/>
          </w:tcPr>
          <w:p w14:paraId="6F10238B" w14:textId="77777777" w:rsidR="0042508B" w:rsidRPr="004D0837" w:rsidRDefault="0042508B" w:rsidP="00FF66F7">
            <w:pPr>
              <w:jc w:val="center"/>
            </w:pPr>
            <w:r w:rsidRPr="004D0837">
              <w:t>79.0</w:t>
            </w:r>
          </w:p>
        </w:tc>
        <w:tc>
          <w:tcPr>
            <w:tcW w:w="850" w:type="dxa"/>
          </w:tcPr>
          <w:p w14:paraId="59307B96" w14:textId="77777777" w:rsidR="0042508B" w:rsidRPr="004D0837" w:rsidRDefault="0042508B" w:rsidP="00FF66F7">
            <w:pPr>
              <w:jc w:val="center"/>
            </w:pPr>
            <w:r w:rsidRPr="004D0837">
              <w:t>7.4</w:t>
            </w:r>
          </w:p>
        </w:tc>
        <w:tc>
          <w:tcPr>
            <w:tcW w:w="709" w:type="dxa"/>
          </w:tcPr>
          <w:p w14:paraId="34021F81" w14:textId="77777777" w:rsidR="0042508B" w:rsidRPr="004D0837" w:rsidRDefault="0042508B" w:rsidP="00FF66F7">
            <w:pPr>
              <w:jc w:val="center"/>
            </w:pPr>
            <w:r w:rsidRPr="004D0837">
              <w:t>13.4</w:t>
            </w:r>
          </w:p>
        </w:tc>
      </w:tr>
      <w:tr w:rsidR="0042508B" w14:paraId="4BAA73EE" w14:textId="77777777" w:rsidTr="0042508B">
        <w:tc>
          <w:tcPr>
            <w:tcW w:w="709" w:type="dxa"/>
          </w:tcPr>
          <w:p w14:paraId="44B57280" w14:textId="77777777" w:rsidR="0042508B" w:rsidRPr="0000634D" w:rsidRDefault="0042508B" w:rsidP="00FF66F7">
            <w:pPr>
              <w:jc w:val="center"/>
            </w:pPr>
            <w:r w:rsidRPr="0000634D">
              <w:t>B25</w:t>
            </w:r>
          </w:p>
        </w:tc>
        <w:tc>
          <w:tcPr>
            <w:tcW w:w="567" w:type="dxa"/>
          </w:tcPr>
          <w:p w14:paraId="7FF6807F" w14:textId="77777777" w:rsidR="0042508B" w:rsidRPr="00395B00" w:rsidRDefault="0042508B" w:rsidP="00F32FDA">
            <w:pPr>
              <w:jc w:val="center"/>
            </w:pPr>
            <w:r w:rsidRPr="00395B00">
              <w:t>33</w:t>
            </w:r>
          </w:p>
        </w:tc>
        <w:tc>
          <w:tcPr>
            <w:tcW w:w="425" w:type="dxa"/>
          </w:tcPr>
          <w:p w14:paraId="2EAC8CD6" w14:textId="77777777" w:rsidR="0042508B" w:rsidRPr="00395B00" w:rsidRDefault="0042508B" w:rsidP="00F32FDA">
            <w:pPr>
              <w:jc w:val="center"/>
            </w:pPr>
            <w:r w:rsidRPr="00395B00">
              <w:t>M</w:t>
            </w:r>
          </w:p>
        </w:tc>
        <w:tc>
          <w:tcPr>
            <w:tcW w:w="2552" w:type="dxa"/>
          </w:tcPr>
          <w:p w14:paraId="2CA3BB98" w14:textId="77777777" w:rsidR="0042508B" w:rsidRPr="00706EA4" w:rsidRDefault="0042508B" w:rsidP="00FF66F7">
            <w:pPr>
              <w:jc w:val="center"/>
            </w:pPr>
            <w:r w:rsidRPr="00706EA4">
              <w:t>None</w:t>
            </w:r>
          </w:p>
        </w:tc>
        <w:tc>
          <w:tcPr>
            <w:tcW w:w="1134" w:type="dxa"/>
          </w:tcPr>
          <w:p w14:paraId="2060857F" w14:textId="77777777" w:rsidR="0042508B" w:rsidRPr="00734045" w:rsidRDefault="0042508B" w:rsidP="00F32FDA">
            <w:pPr>
              <w:jc w:val="center"/>
            </w:pPr>
            <w:r w:rsidRPr="00734045">
              <w:t>Survivor</w:t>
            </w:r>
          </w:p>
        </w:tc>
        <w:tc>
          <w:tcPr>
            <w:tcW w:w="567" w:type="dxa"/>
          </w:tcPr>
          <w:p w14:paraId="31EE135B" w14:textId="77777777" w:rsidR="0042508B" w:rsidRPr="00433A0A" w:rsidRDefault="0042508B" w:rsidP="00F32FDA">
            <w:pPr>
              <w:jc w:val="center"/>
            </w:pPr>
            <w:r w:rsidRPr="00433A0A">
              <w:t>2</w:t>
            </w:r>
          </w:p>
        </w:tc>
        <w:tc>
          <w:tcPr>
            <w:tcW w:w="850" w:type="dxa"/>
          </w:tcPr>
          <w:p w14:paraId="15696912" w14:textId="77777777" w:rsidR="0042508B" w:rsidRPr="00630DD5" w:rsidRDefault="0042508B" w:rsidP="00FF66F7">
            <w:pPr>
              <w:jc w:val="center"/>
            </w:pPr>
            <w:r w:rsidRPr="00630DD5">
              <w:t>3.50</w:t>
            </w:r>
          </w:p>
        </w:tc>
        <w:tc>
          <w:tcPr>
            <w:tcW w:w="851" w:type="dxa"/>
          </w:tcPr>
          <w:p w14:paraId="07F0974F" w14:textId="77777777" w:rsidR="0042508B" w:rsidRPr="004D0837" w:rsidRDefault="0042508B" w:rsidP="00FF66F7">
            <w:pPr>
              <w:jc w:val="center"/>
            </w:pPr>
            <w:r w:rsidRPr="004D0837">
              <w:t>76.9</w:t>
            </w:r>
          </w:p>
        </w:tc>
        <w:tc>
          <w:tcPr>
            <w:tcW w:w="850" w:type="dxa"/>
          </w:tcPr>
          <w:p w14:paraId="33E954EB" w14:textId="77777777" w:rsidR="0042508B" w:rsidRPr="004D0837" w:rsidRDefault="0042508B" w:rsidP="00FF66F7">
            <w:pPr>
              <w:jc w:val="center"/>
            </w:pPr>
            <w:r w:rsidRPr="004D0837">
              <w:t>6.6</w:t>
            </w:r>
          </w:p>
        </w:tc>
        <w:tc>
          <w:tcPr>
            <w:tcW w:w="709" w:type="dxa"/>
          </w:tcPr>
          <w:p w14:paraId="196B7D16" w14:textId="77777777" w:rsidR="0042508B" w:rsidRPr="004D0837" w:rsidRDefault="0042508B" w:rsidP="00FF66F7">
            <w:pPr>
              <w:jc w:val="center"/>
            </w:pPr>
            <w:r w:rsidRPr="004D0837">
              <w:t>16.3</w:t>
            </w:r>
          </w:p>
        </w:tc>
      </w:tr>
      <w:tr w:rsidR="0042508B" w14:paraId="1F767B71" w14:textId="77777777" w:rsidTr="0042508B">
        <w:tc>
          <w:tcPr>
            <w:tcW w:w="709" w:type="dxa"/>
          </w:tcPr>
          <w:p w14:paraId="652E617A" w14:textId="77777777" w:rsidR="0042508B" w:rsidRPr="0000634D" w:rsidRDefault="0042508B" w:rsidP="00FF66F7">
            <w:pPr>
              <w:jc w:val="center"/>
            </w:pPr>
            <w:r w:rsidRPr="0000634D">
              <w:t>B83</w:t>
            </w:r>
          </w:p>
        </w:tc>
        <w:tc>
          <w:tcPr>
            <w:tcW w:w="567" w:type="dxa"/>
          </w:tcPr>
          <w:p w14:paraId="3F5E745D" w14:textId="77777777" w:rsidR="0042508B" w:rsidRPr="00395B00" w:rsidRDefault="0042508B" w:rsidP="00F32FDA">
            <w:pPr>
              <w:jc w:val="center"/>
            </w:pPr>
            <w:r w:rsidRPr="00395B00">
              <w:t>56</w:t>
            </w:r>
          </w:p>
        </w:tc>
        <w:tc>
          <w:tcPr>
            <w:tcW w:w="425" w:type="dxa"/>
          </w:tcPr>
          <w:p w14:paraId="25A2F4F8" w14:textId="77777777" w:rsidR="0042508B" w:rsidRPr="00395B00" w:rsidRDefault="0042508B" w:rsidP="00F32FDA">
            <w:pPr>
              <w:jc w:val="center"/>
            </w:pPr>
            <w:r w:rsidRPr="00395B00">
              <w:t>F</w:t>
            </w:r>
          </w:p>
        </w:tc>
        <w:tc>
          <w:tcPr>
            <w:tcW w:w="2552" w:type="dxa"/>
          </w:tcPr>
          <w:p w14:paraId="779C981F" w14:textId="77777777" w:rsidR="0042508B" w:rsidRPr="00706EA4" w:rsidRDefault="0042508B" w:rsidP="00FF66F7">
            <w:pPr>
              <w:jc w:val="center"/>
            </w:pPr>
            <w:r>
              <w:t>Glaucoma</w:t>
            </w:r>
            <w:r w:rsidRPr="00706EA4">
              <w:t>,</w:t>
            </w:r>
            <w:r>
              <w:t xml:space="preserve"> soft </w:t>
            </w:r>
            <w:proofErr w:type="spellStart"/>
            <w:r>
              <w:t>tiss</w:t>
            </w:r>
            <w:proofErr w:type="spellEnd"/>
            <w:r>
              <w:t xml:space="preserve"> inf</w:t>
            </w:r>
          </w:p>
        </w:tc>
        <w:tc>
          <w:tcPr>
            <w:tcW w:w="1134" w:type="dxa"/>
          </w:tcPr>
          <w:p w14:paraId="4D84C8C9" w14:textId="77777777" w:rsidR="0042508B" w:rsidRPr="00734045" w:rsidRDefault="0042508B" w:rsidP="00F32FDA">
            <w:pPr>
              <w:jc w:val="center"/>
            </w:pPr>
            <w:r w:rsidRPr="00734045">
              <w:t>Survivor</w:t>
            </w:r>
          </w:p>
        </w:tc>
        <w:tc>
          <w:tcPr>
            <w:tcW w:w="567" w:type="dxa"/>
          </w:tcPr>
          <w:p w14:paraId="7A1793AB" w14:textId="77777777" w:rsidR="0042508B" w:rsidRPr="00433A0A" w:rsidRDefault="0042508B" w:rsidP="00F32FDA">
            <w:pPr>
              <w:jc w:val="center"/>
            </w:pPr>
            <w:r w:rsidRPr="00433A0A">
              <w:t>2</w:t>
            </w:r>
          </w:p>
        </w:tc>
        <w:tc>
          <w:tcPr>
            <w:tcW w:w="850" w:type="dxa"/>
          </w:tcPr>
          <w:p w14:paraId="7589005A" w14:textId="77777777" w:rsidR="0042508B" w:rsidRPr="00630DD5" w:rsidRDefault="0042508B" w:rsidP="00FF66F7">
            <w:pPr>
              <w:jc w:val="center"/>
            </w:pPr>
            <w:r w:rsidRPr="00630DD5">
              <w:t>8.90</w:t>
            </w:r>
          </w:p>
        </w:tc>
        <w:tc>
          <w:tcPr>
            <w:tcW w:w="851" w:type="dxa"/>
          </w:tcPr>
          <w:p w14:paraId="23DF7901" w14:textId="77777777" w:rsidR="0042508B" w:rsidRPr="004D0837" w:rsidRDefault="0042508B" w:rsidP="00FF66F7">
            <w:pPr>
              <w:jc w:val="center"/>
            </w:pPr>
            <w:r w:rsidRPr="004D0837">
              <w:t>78.8</w:t>
            </w:r>
          </w:p>
        </w:tc>
        <w:tc>
          <w:tcPr>
            <w:tcW w:w="850" w:type="dxa"/>
          </w:tcPr>
          <w:p w14:paraId="4F31DC07" w14:textId="77777777" w:rsidR="0042508B" w:rsidRPr="004D0837" w:rsidRDefault="0042508B" w:rsidP="00FF66F7">
            <w:pPr>
              <w:jc w:val="center"/>
            </w:pPr>
            <w:r w:rsidRPr="004D0837">
              <w:t>7.9</w:t>
            </w:r>
          </w:p>
        </w:tc>
        <w:tc>
          <w:tcPr>
            <w:tcW w:w="709" w:type="dxa"/>
          </w:tcPr>
          <w:p w14:paraId="46D2C904" w14:textId="77777777" w:rsidR="0042508B" w:rsidRPr="004D0837" w:rsidRDefault="0042508B" w:rsidP="00FF66F7">
            <w:pPr>
              <w:jc w:val="center"/>
            </w:pPr>
            <w:r w:rsidRPr="004D0837">
              <w:t>13.1</w:t>
            </w:r>
          </w:p>
        </w:tc>
      </w:tr>
      <w:tr w:rsidR="0042508B" w14:paraId="2661F8D0" w14:textId="77777777" w:rsidTr="0042508B">
        <w:tc>
          <w:tcPr>
            <w:tcW w:w="709" w:type="dxa"/>
          </w:tcPr>
          <w:p w14:paraId="1F6A617D" w14:textId="77777777" w:rsidR="0042508B" w:rsidRPr="0000634D" w:rsidRDefault="0042508B" w:rsidP="00FF66F7">
            <w:pPr>
              <w:jc w:val="center"/>
            </w:pPr>
            <w:r w:rsidRPr="0000634D">
              <w:t>A15</w:t>
            </w:r>
          </w:p>
        </w:tc>
        <w:tc>
          <w:tcPr>
            <w:tcW w:w="567" w:type="dxa"/>
          </w:tcPr>
          <w:p w14:paraId="4F2ABE2B" w14:textId="77777777" w:rsidR="0042508B" w:rsidRPr="00395B00" w:rsidRDefault="0042508B" w:rsidP="00F32FDA">
            <w:pPr>
              <w:jc w:val="center"/>
            </w:pPr>
            <w:r w:rsidRPr="00395B00">
              <w:t>49</w:t>
            </w:r>
          </w:p>
        </w:tc>
        <w:tc>
          <w:tcPr>
            <w:tcW w:w="425" w:type="dxa"/>
          </w:tcPr>
          <w:p w14:paraId="35CE5595" w14:textId="77777777" w:rsidR="0042508B" w:rsidRPr="00395B00" w:rsidRDefault="0042508B" w:rsidP="00F32FDA">
            <w:pPr>
              <w:jc w:val="center"/>
            </w:pPr>
            <w:r w:rsidRPr="00395B00">
              <w:t>M</w:t>
            </w:r>
          </w:p>
        </w:tc>
        <w:tc>
          <w:tcPr>
            <w:tcW w:w="2552" w:type="dxa"/>
          </w:tcPr>
          <w:p w14:paraId="47B6066D" w14:textId="77777777" w:rsidR="0042508B" w:rsidRPr="00706EA4" w:rsidRDefault="0042508B" w:rsidP="00FF66F7">
            <w:pPr>
              <w:jc w:val="center"/>
            </w:pPr>
            <w:r w:rsidRPr="00706EA4">
              <w:t>None</w:t>
            </w:r>
          </w:p>
        </w:tc>
        <w:tc>
          <w:tcPr>
            <w:tcW w:w="1134" w:type="dxa"/>
          </w:tcPr>
          <w:p w14:paraId="2D216083" w14:textId="77777777" w:rsidR="0042508B" w:rsidRPr="00734045" w:rsidRDefault="0042508B" w:rsidP="00F32FDA">
            <w:pPr>
              <w:jc w:val="center"/>
            </w:pPr>
            <w:r w:rsidRPr="00734045">
              <w:t>Survivor</w:t>
            </w:r>
          </w:p>
        </w:tc>
        <w:tc>
          <w:tcPr>
            <w:tcW w:w="567" w:type="dxa"/>
          </w:tcPr>
          <w:p w14:paraId="74803E0E" w14:textId="77777777" w:rsidR="0042508B" w:rsidRPr="00433A0A" w:rsidRDefault="0042508B" w:rsidP="00F32FDA">
            <w:pPr>
              <w:jc w:val="center"/>
            </w:pPr>
            <w:r w:rsidRPr="00433A0A">
              <w:t>2</w:t>
            </w:r>
          </w:p>
        </w:tc>
        <w:tc>
          <w:tcPr>
            <w:tcW w:w="850" w:type="dxa"/>
          </w:tcPr>
          <w:p w14:paraId="76D98F53" w14:textId="77777777" w:rsidR="0042508B" w:rsidRPr="00630DD5" w:rsidRDefault="0042508B" w:rsidP="00FF66F7">
            <w:pPr>
              <w:jc w:val="center"/>
            </w:pPr>
            <w:r w:rsidRPr="00630DD5">
              <w:t>9.10</w:t>
            </w:r>
          </w:p>
        </w:tc>
        <w:tc>
          <w:tcPr>
            <w:tcW w:w="851" w:type="dxa"/>
          </w:tcPr>
          <w:p w14:paraId="135C6741" w14:textId="77777777" w:rsidR="0042508B" w:rsidRPr="004D0837" w:rsidRDefault="0042508B" w:rsidP="00FF66F7">
            <w:pPr>
              <w:jc w:val="center"/>
            </w:pPr>
            <w:r w:rsidRPr="004D0837">
              <w:t>79.6</w:t>
            </w:r>
          </w:p>
        </w:tc>
        <w:tc>
          <w:tcPr>
            <w:tcW w:w="850" w:type="dxa"/>
          </w:tcPr>
          <w:p w14:paraId="5AF1E514" w14:textId="77777777" w:rsidR="0042508B" w:rsidRPr="004D0837" w:rsidRDefault="0042508B" w:rsidP="00FF66F7">
            <w:pPr>
              <w:jc w:val="center"/>
            </w:pPr>
            <w:r w:rsidRPr="004D0837">
              <w:t>8.5</w:t>
            </w:r>
          </w:p>
        </w:tc>
        <w:tc>
          <w:tcPr>
            <w:tcW w:w="709" w:type="dxa"/>
          </w:tcPr>
          <w:p w14:paraId="0CEE2083" w14:textId="77777777" w:rsidR="0042508B" w:rsidRPr="004D0837" w:rsidRDefault="0042508B" w:rsidP="00FF66F7">
            <w:pPr>
              <w:jc w:val="center"/>
            </w:pPr>
            <w:r w:rsidRPr="004D0837">
              <w:t>11.8</w:t>
            </w:r>
          </w:p>
        </w:tc>
      </w:tr>
      <w:tr w:rsidR="0042508B" w14:paraId="7857CD50" w14:textId="77777777" w:rsidTr="0042508B">
        <w:tc>
          <w:tcPr>
            <w:tcW w:w="709" w:type="dxa"/>
          </w:tcPr>
          <w:p w14:paraId="17931862" w14:textId="77777777" w:rsidR="0042508B" w:rsidRPr="0000634D" w:rsidRDefault="0042508B" w:rsidP="00FF66F7">
            <w:pPr>
              <w:jc w:val="center"/>
            </w:pPr>
            <w:r w:rsidRPr="0000634D">
              <w:t>B31</w:t>
            </w:r>
          </w:p>
        </w:tc>
        <w:tc>
          <w:tcPr>
            <w:tcW w:w="567" w:type="dxa"/>
          </w:tcPr>
          <w:p w14:paraId="011B32C2" w14:textId="77777777" w:rsidR="0042508B" w:rsidRPr="00395B00" w:rsidRDefault="0042508B" w:rsidP="00F32FDA">
            <w:pPr>
              <w:jc w:val="center"/>
            </w:pPr>
            <w:r w:rsidRPr="00395B00">
              <w:t>39</w:t>
            </w:r>
          </w:p>
        </w:tc>
        <w:tc>
          <w:tcPr>
            <w:tcW w:w="425" w:type="dxa"/>
          </w:tcPr>
          <w:p w14:paraId="0B76F713" w14:textId="77777777" w:rsidR="0042508B" w:rsidRPr="00395B00" w:rsidRDefault="0042508B" w:rsidP="00F32FDA">
            <w:pPr>
              <w:jc w:val="center"/>
            </w:pPr>
            <w:r w:rsidRPr="00395B00">
              <w:t>F</w:t>
            </w:r>
          </w:p>
        </w:tc>
        <w:tc>
          <w:tcPr>
            <w:tcW w:w="2552" w:type="dxa"/>
          </w:tcPr>
          <w:p w14:paraId="6DF14906" w14:textId="77777777" w:rsidR="0042508B" w:rsidRPr="00706EA4" w:rsidRDefault="0042508B" w:rsidP="00FF66F7">
            <w:pPr>
              <w:jc w:val="center"/>
            </w:pPr>
            <w:r w:rsidRPr="00706EA4">
              <w:t>D</w:t>
            </w:r>
            <w:r>
              <w:t>M</w:t>
            </w:r>
          </w:p>
        </w:tc>
        <w:tc>
          <w:tcPr>
            <w:tcW w:w="1134" w:type="dxa"/>
          </w:tcPr>
          <w:p w14:paraId="5C8B6E91" w14:textId="77777777" w:rsidR="0042508B" w:rsidRPr="00734045" w:rsidRDefault="0042508B" w:rsidP="00F32FDA">
            <w:pPr>
              <w:jc w:val="center"/>
            </w:pPr>
            <w:r w:rsidRPr="00734045">
              <w:t>Survivor</w:t>
            </w:r>
          </w:p>
        </w:tc>
        <w:tc>
          <w:tcPr>
            <w:tcW w:w="567" w:type="dxa"/>
          </w:tcPr>
          <w:p w14:paraId="6C1D8AD0" w14:textId="77777777" w:rsidR="0042508B" w:rsidRPr="00433A0A" w:rsidRDefault="0042508B" w:rsidP="00F32FDA">
            <w:pPr>
              <w:jc w:val="center"/>
            </w:pPr>
            <w:r w:rsidRPr="00433A0A">
              <w:t>2</w:t>
            </w:r>
          </w:p>
        </w:tc>
        <w:tc>
          <w:tcPr>
            <w:tcW w:w="850" w:type="dxa"/>
          </w:tcPr>
          <w:p w14:paraId="44633B1C" w14:textId="77777777" w:rsidR="0042508B" w:rsidRPr="00630DD5" w:rsidRDefault="0042508B" w:rsidP="00FF66F7">
            <w:pPr>
              <w:jc w:val="center"/>
            </w:pPr>
            <w:r w:rsidRPr="00630DD5">
              <w:t>6.50</w:t>
            </w:r>
          </w:p>
        </w:tc>
        <w:tc>
          <w:tcPr>
            <w:tcW w:w="851" w:type="dxa"/>
          </w:tcPr>
          <w:p w14:paraId="2DDF6A3A" w14:textId="77777777" w:rsidR="0042508B" w:rsidRPr="004D0837" w:rsidRDefault="0042508B" w:rsidP="00FF66F7">
            <w:pPr>
              <w:jc w:val="center"/>
            </w:pPr>
            <w:r w:rsidRPr="004D0837">
              <w:t>74.6</w:t>
            </w:r>
          </w:p>
        </w:tc>
        <w:tc>
          <w:tcPr>
            <w:tcW w:w="850" w:type="dxa"/>
          </w:tcPr>
          <w:p w14:paraId="6EFB10BA" w14:textId="77777777" w:rsidR="0042508B" w:rsidRPr="004D0837" w:rsidRDefault="0042508B" w:rsidP="00FF66F7">
            <w:pPr>
              <w:jc w:val="center"/>
            </w:pPr>
            <w:r w:rsidRPr="004D0837">
              <w:t>6.4</w:t>
            </w:r>
          </w:p>
        </w:tc>
        <w:tc>
          <w:tcPr>
            <w:tcW w:w="709" w:type="dxa"/>
          </w:tcPr>
          <w:p w14:paraId="30BDB1B9" w14:textId="77777777" w:rsidR="0042508B" w:rsidRPr="004D0837" w:rsidRDefault="0042508B" w:rsidP="00FF66F7">
            <w:pPr>
              <w:jc w:val="center"/>
            </w:pPr>
            <w:r w:rsidRPr="004D0837">
              <w:t>18.8</w:t>
            </w:r>
          </w:p>
        </w:tc>
      </w:tr>
      <w:tr w:rsidR="0042508B" w14:paraId="2EF41AEB" w14:textId="77777777" w:rsidTr="0042508B">
        <w:tc>
          <w:tcPr>
            <w:tcW w:w="709" w:type="dxa"/>
          </w:tcPr>
          <w:p w14:paraId="5B6C5E5D" w14:textId="77777777" w:rsidR="0042508B" w:rsidRPr="0000634D" w:rsidRDefault="0042508B" w:rsidP="00FF66F7">
            <w:pPr>
              <w:jc w:val="center"/>
            </w:pPr>
            <w:r w:rsidRPr="0000634D">
              <w:t>B37</w:t>
            </w:r>
          </w:p>
        </w:tc>
        <w:tc>
          <w:tcPr>
            <w:tcW w:w="567" w:type="dxa"/>
          </w:tcPr>
          <w:p w14:paraId="676CE9A1" w14:textId="77777777" w:rsidR="0042508B" w:rsidRPr="00395B00" w:rsidRDefault="0042508B" w:rsidP="00F32FDA">
            <w:pPr>
              <w:jc w:val="center"/>
            </w:pPr>
            <w:r w:rsidRPr="00395B00">
              <w:t>54</w:t>
            </w:r>
          </w:p>
        </w:tc>
        <w:tc>
          <w:tcPr>
            <w:tcW w:w="425" w:type="dxa"/>
          </w:tcPr>
          <w:p w14:paraId="584BA924" w14:textId="77777777" w:rsidR="0042508B" w:rsidRPr="00395B00" w:rsidRDefault="0042508B" w:rsidP="00F32FDA">
            <w:pPr>
              <w:jc w:val="center"/>
            </w:pPr>
            <w:r w:rsidRPr="00395B00">
              <w:t>F</w:t>
            </w:r>
          </w:p>
        </w:tc>
        <w:tc>
          <w:tcPr>
            <w:tcW w:w="2552" w:type="dxa"/>
          </w:tcPr>
          <w:p w14:paraId="69A4BA3E" w14:textId="77777777" w:rsidR="0042508B" w:rsidRPr="00706EA4" w:rsidRDefault="0042508B" w:rsidP="00FF66F7">
            <w:pPr>
              <w:jc w:val="center"/>
            </w:pPr>
            <w:r>
              <w:t>DM</w:t>
            </w:r>
            <w:r w:rsidRPr="00706EA4">
              <w:t>, asthma</w:t>
            </w:r>
          </w:p>
        </w:tc>
        <w:tc>
          <w:tcPr>
            <w:tcW w:w="1134" w:type="dxa"/>
          </w:tcPr>
          <w:p w14:paraId="6F89D980" w14:textId="77777777" w:rsidR="0042508B" w:rsidRPr="00734045" w:rsidRDefault="0042508B" w:rsidP="00F32FDA">
            <w:pPr>
              <w:jc w:val="center"/>
            </w:pPr>
            <w:r w:rsidRPr="00734045">
              <w:t>Survivor</w:t>
            </w:r>
          </w:p>
        </w:tc>
        <w:tc>
          <w:tcPr>
            <w:tcW w:w="567" w:type="dxa"/>
          </w:tcPr>
          <w:p w14:paraId="166A02CE" w14:textId="77777777" w:rsidR="0042508B" w:rsidRPr="00433A0A" w:rsidRDefault="0042508B" w:rsidP="00F32FDA">
            <w:pPr>
              <w:jc w:val="center"/>
            </w:pPr>
            <w:r w:rsidRPr="00433A0A">
              <w:t>2</w:t>
            </w:r>
          </w:p>
        </w:tc>
        <w:tc>
          <w:tcPr>
            <w:tcW w:w="850" w:type="dxa"/>
          </w:tcPr>
          <w:p w14:paraId="7BFA63B0" w14:textId="77777777" w:rsidR="0042508B" w:rsidRPr="00630DD5" w:rsidRDefault="0042508B" w:rsidP="00FF66F7">
            <w:pPr>
              <w:jc w:val="center"/>
            </w:pPr>
            <w:r w:rsidRPr="00630DD5">
              <w:t>3.20</w:t>
            </w:r>
          </w:p>
        </w:tc>
        <w:tc>
          <w:tcPr>
            <w:tcW w:w="851" w:type="dxa"/>
          </w:tcPr>
          <w:p w14:paraId="4FCF4262" w14:textId="77777777" w:rsidR="0042508B" w:rsidRPr="004D0837" w:rsidRDefault="0042508B" w:rsidP="00FF66F7">
            <w:pPr>
              <w:jc w:val="center"/>
            </w:pPr>
            <w:r w:rsidRPr="004D0837">
              <w:t>75.7</w:t>
            </w:r>
          </w:p>
        </w:tc>
        <w:tc>
          <w:tcPr>
            <w:tcW w:w="850" w:type="dxa"/>
          </w:tcPr>
          <w:p w14:paraId="5D3295B9" w14:textId="77777777" w:rsidR="0042508B" w:rsidRPr="004D0837" w:rsidRDefault="0042508B" w:rsidP="00FF66F7">
            <w:pPr>
              <w:jc w:val="center"/>
            </w:pPr>
            <w:r w:rsidRPr="004D0837">
              <w:t>7.1</w:t>
            </w:r>
          </w:p>
        </w:tc>
        <w:tc>
          <w:tcPr>
            <w:tcW w:w="709" w:type="dxa"/>
          </w:tcPr>
          <w:p w14:paraId="78A6B82A" w14:textId="77777777" w:rsidR="0042508B" w:rsidRPr="004D0837" w:rsidRDefault="0042508B" w:rsidP="00FF66F7">
            <w:pPr>
              <w:jc w:val="center"/>
            </w:pPr>
            <w:r w:rsidRPr="004D0837">
              <w:t>17.1</w:t>
            </w:r>
          </w:p>
        </w:tc>
      </w:tr>
      <w:tr w:rsidR="0042508B" w14:paraId="6CCCF263" w14:textId="77777777" w:rsidTr="0042508B">
        <w:tc>
          <w:tcPr>
            <w:tcW w:w="709" w:type="dxa"/>
          </w:tcPr>
          <w:p w14:paraId="65B9865B" w14:textId="77777777" w:rsidR="0042508B" w:rsidRPr="0000634D" w:rsidRDefault="0042508B" w:rsidP="00FF66F7">
            <w:pPr>
              <w:jc w:val="center"/>
            </w:pPr>
            <w:r w:rsidRPr="0000634D">
              <w:t>B17</w:t>
            </w:r>
          </w:p>
        </w:tc>
        <w:tc>
          <w:tcPr>
            <w:tcW w:w="567" w:type="dxa"/>
          </w:tcPr>
          <w:p w14:paraId="19643ADC" w14:textId="77777777" w:rsidR="0042508B" w:rsidRPr="00395B00" w:rsidRDefault="0042508B" w:rsidP="00F32FDA">
            <w:pPr>
              <w:jc w:val="center"/>
            </w:pPr>
            <w:r w:rsidRPr="00395B00">
              <w:t>38</w:t>
            </w:r>
          </w:p>
        </w:tc>
        <w:tc>
          <w:tcPr>
            <w:tcW w:w="425" w:type="dxa"/>
          </w:tcPr>
          <w:p w14:paraId="3532CFAE" w14:textId="77777777" w:rsidR="0042508B" w:rsidRPr="00395B00" w:rsidRDefault="0042508B" w:rsidP="00F32FDA">
            <w:pPr>
              <w:jc w:val="center"/>
            </w:pPr>
            <w:r w:rsidRPr="00395B00">
              <w:t>M</w:t>
            </w:r>
          </w:p>
        </w:tc>
        <w:tc>
          <w:tcPr>
            <w:tcW w:w="2552" w:type="dxa"/>
          </w:tcPr>
          <w:p w14:paraId="7956242B" w14:textId="77777777" w:rsidR="0042508B" w:rsidRPr="00706EA4" w:rsidRDefault="0042508B" w:rsidP="00FF66F7">
            <w:pPr>
              <w:jc w:val="center"/>
            </w:pPr>
            <w:r>
              <w:t>Obesity</w:t>
            </w:r>
            <w:r w:rsidRPr="00706EA4">
              <w:t>, ex smoker</w:t>
            </w:r>
          </w:p>
        </w:tc>
        <w:tc>
          <w:tcPr>
            <w:tcW w:w="1134" w:type="dxa"/>
          </w:tcPr>
          <w:p w14:paraId="78B67D47" w14:textId="77777777" w:rsidR="0042508B" w:rsidRPr="00734045" w:rsidRDefault="0042508B" w:rsidP="00F32FDA">
            <w:pPr>
              <w:jc w:val="center"/>
            </w:pPr>
            <w:r w:rsidRPr="00734045">
              <w:t>Survivor</w:t>
            </w:r>
          </w:p>
        </w:tc>
        <w:tc>
          <w:tcPr>
            <w:tcW w:w="567" w:type="dxa"/>
          </w:tcPr>
          <w:p w14:paraId="0BF11025" w14:textId="77777777" w:rsidR="0042508B" w:rsidRPr="00433A0A" w:rsidRDefault="0042508B" w:rsidP="00F32FDA">
            <w:pPr>
              <w:jc w:val="center"/>
            </w:pPr>
            <w:r w:rsidRPr="00433A0A">
              <w:t>2</w:t>
            </w:r>
          </w:p>
        </w:tc>
        <w:tc>
          <w:tcPr>
            <w:tcW w:w="850" w:type="dxa"/>
          </w:tcPr>
          <w:p w14:paraId="3A051EF4" w14:textId="77777777" w:rsidR="0042508B" w:rsidRPr="00630DD5" w:rsidRDefault="0042508B" w:rsidP="00FF66F7">
            <w:pPr>
              <w:jc w:val="center"/>
            </w:pPr>
            <w:r w:rsidRPr="00630DD5">
              <w:t>5.70</w:t>
            </w:r>
          </w:p>
        </w:tc>
        <w:tc>
          <w:tcPr>
            <w:tcW w:w="851" w:type="dxa"/>
          </w:tcPr>
          <w:p w14:paraId="7181435D" w14:textId="77777777" w:rsidR="0042508B" w:rsidRPr="004D0837" w:rsidRDefault="0042508B" w:rsidP="00FF66F7">
            <w:pPr>
              <w:jc w:val="center"/>
            </w:pPr>
            <w:r w:rsidRPr="004D0837">
              <w:t>72.3</w:t>
            </w:r>
          </w:p>
        </w:tc>
        <w:tc>
          <w:tcPr>
            <w:tcW w:w="850" w:type="dxa"/>
          </w:tcPr>
          <w:p w14:paraId="070246FE" w14:textId="77777777" w:rsidR="0042508B" w:rsidRPr="004D0837" w:rsidRDefault="0042508B" w:rsidP="00FF66F7">
            <w:pPr>
              <w:jc w:val="center"/>
            </w:pPr>
            <w:r w:rsidRPr="004D0837">
              <w:t>6.1</w:t>
            </w:r>
          </w:p>
        </w:tc>
        <w:tc>
          <w:tcPr>
            <w:tcW w:w="709" w:type="dxa"/>
          </w:tcPr>
          <w:p w14:paraId="7D6A29A7" w14:textId="77777777" w:rsidR="0042508B" w:rsidRPr="004D0837" w:rsidRDefault="0042508B" w:rsidP="00FF66F7">
            <w:pPr>
              <w:jc w:val="center"/>
            </w:pPr>
            <w:r w:rsidRPr="004D0837">
              <w:t>21.4</w:t>
            </w:r>
          </w:p>
        </w:tc>
      </w:tr>
      <w:tr w:rsidR="0042508B" w14:paraId="715872F7" w14:textId="77777777" w:rsidTr="0042508B">
        <w:tc>
          <w:tcPr>
            <w:tcW w:w="709" w:type="dxa"/>
          </w:tcPr>
          <w:p w14:paraId="0D7BB096" w14:textId="77777777" w:rsidR="0042508B" w:rsidRPr="0000634D" w:rsidRDefault="0042508B" w:rsidP="00FF66F7">
            <w:pPr>
              <w:jc w:val="center"/>
            </w:pPr>
            <w:r w:rsidRPr="0000634D">
              <w:t>B60</w:t>
            </w:r>
          </w:p>
        </w:tc>
        <w:tc>
          <w:tcPr>
            <w:tcW w:w="567" w:type="dxa"/>
          </w:tcPr>
          <w:p w14:paraId="5D321E44" w14:textId="77777777" w:rsidR="0042508B" w:rsidRPr="00395B00" w:rsidRDefault="0042508B" w:rsidP="00F32FDA">
            <w:pPr>
              <w:jc w:val="center"/>
            </w:pPr>
            <w:r w:rsidRPr="00395B00">
              <w:t>59</w:t>
            </w:r>
          </w:p>
        </w:tc>
        <w:tc>
          <w:tcPr>
            <w:tcW w:w="425" w:type="dxa"/>
          </w:tcPr>
          <w:p w14:paraId="66C0043F" w14:textId="77777777" w:rsidR="0042508B" w:rsidRPr="00395B00" w:rsidRDefault="0042508B" w:rsidP="00F32FDA">
            <w:pPr>
              <w:jc w:val="center"/>
            </w:pPr>
            <w:r w:rsidRPr="00395B00">
              <w:t>M</w:t>
            </w:r>
          </w:p>
        </w:tc>
        <w:tc>
          <w:tcPr>
            <w:tcW w:w="2552" w:type="dxa"/>
          </w:tcPr>
          <w:p w14:paraId="6F6FD427" w14:textId="77777777" w:rsidR="0042508B" w:rsidRPr="00706EA4" w:rsidRDefault="0042508B" w:rsidP="00FF66F7">
            <w:pPr>
              <w:jc w:val="center"/>
            </w:pPr>
            <w:r w:rsidRPr="00706EA4">
              <w:t>None</w:t>
            </w:r>
          </w:p>
        </w:tc>
        <w:tc>
          <w:tcPr>
            <w:tcW w:w="1134" w:type="dxa"/>
          </w:tcPr>
          <w:p w14:paraId="302AD242" w14:textId="77777777" w:rsidR="0042508B" w:rsidRPr="00734045" w:rsidRDefault="0042508B" w:rsidP="00F32FDA">
            <w:pPr>
              <w:jc w:val="center"/>
            </w:pPr>
            <w:r w:rsidRPr="00734045">
              <w:t>Survivor</w:t>
            </w:r>
          </w:p>
        </w:tc>
        <w:tc>
          <w:tcPr>
            <w:tcW w:w="567" w:type="dxa"/>
          </w:tcPr>
          <w:p w14:paraId="75D0EBA4" w14:textId="77777777" w:rsidR="0042508B" w:rsidRPr="00433A0A" w:rsidRDefault="0042508B" w:rsidP="00F32FDA">
            <w:pPr>
              <w:jc w:val="center"/>
            </w:pPr>
            <w:r w:rsidRPr="00433A0A">
              <w:t>2</w:t>
            </w:r>
          </w:p>
        </w:tc>
        <w:tc>
          <w:tcPr>
            <w:tcW w:w="850" w:type="dxa"/>
          </w:tcPr>
          <w:p w14:paraId="6AECDF39" w14:textId="77777777" w:rsidR="0042508B" w:rsidRPr="00630DD5" w:rsidRDefault="0042508B" w:rsidP="00FF66F7">
            <w:pPr>
              <w:jc w:val="center"/>
            </w:pPr>
            <w:r w:rsidRPr="00630DD5">
              <w:t>8.60</w:t>
            </w:r>
          </w:p>
        </w:tc>
        <w:tc>
          <w:tcPr>
            <w:tcW w:w="851" w:type="dxa"/>
          </w:tcPr>
          <w:p w14:paraId="1C3C763C" w14:textId="77777777" w:rsidR="0042508B" w:rsidRPr="004D0837" w:rsidRDefault="0042508B" w:rsidP="00FF66F7">
            <w:pPr>
              <w:jc w:val="center"/>
            </w:pPr>
            <w:r w:rsidRPr="004D0837">
              <w:t>79.4</w:t>
            </w:r>
          </w:p>
        </w:tc>
        <w:tc>
          <w:tcPr>
            <w:tcW w:w="850" w:type="dxa"/>
          </w:tcPr>
          <w:p w14:paraId="56909E42" w14:textId="77777777" w:rsidR="0042508B" w:rsidRPr="004D0837" w:rsidRDefault="0042508B" w:rsidP="00FF66F7">
            <w:pPr>
              <w:jc w:val="center"/>
            </w:pPr>
            <w:r w:rsidRPr="004D0837">
              <w:t>10.1</w:t>
            </w:r>
          </w:p>
        </w:tc>
        <w:tc>
          <w:tcPr>
            <w:tcW w:w="709" w:type="dxa"/>
          </w:tcPr>
          <w:p w14:paraId="0514283E" w14:textId="77777777" w:rsidR="0042508B" w:rsidRPr="004D0837" w:rsidRDefault="0042508B" w:rsidP="00FF66F7">
            <w:pPr>
              <w:jc w:val="center"/>
            </w:pPr>
            <w:r w:rsidRPr="004D0837">
              <w:t>10.4</w:t>
            </w:r>
          </w:p>
        </w:tc>
      </w:tr>
      <w:tr w:rsidR="0042508B" w14:paraId="61486CA7" w14:textId="77777777" w:rsidTr="0042508B">
        <w:tc>
          <w:tcPr>
            <w:tcW w:w="709" w:type="dxa"/>
          </w:tcPr>
          <w:p w14:paraId="693F6085" w14:textId="77777777" w:rsidR="0042508B" w:rsidRPr="0000634D" w:rsidRDefault="0042508B" w:rsidP="00FF66F7">
            <w:pPr>
              <w:jc w:val="center"/>
            </w:pPr>
            <w:r>
              <w:t>B</w:t>
            </w:r>
            <w:r w:rsidRPr="0000634D">
              <w:t>46</w:t>
            </w:r>
          </w:p>
        </w:tc>
        <w:tc>
          <w:tcPr>
            <w:tcW w:w="567" w:type="dxa"/>
          </w:tcPr>
          <w:p w14:paraId="3F66B2A5" w14:textId="77777777" w:rsidR="0042508B" w:rsidRPr="00395B00" w:rsidRDefault="0042508B" w:rsidP="00F32FDA">
            <w:pPr>
              <w:jc w:val="center"/>
            </w:pPr>
            <w:r w:rsidRPr="00395B00">
              <w:t>56</w:t>
            </w:r>
          </w:p>
        </w:tc>
        <w:tc>
          <w:tcPr>
            <w:tcW w:w="425" w:type="dxa"/>
          </w:tcPr>
          <w:p w14:paraId="61E04619" w14:textId="77777777" w:rsidR="0042508B" w:rsidRPr="00395B00" w:rsidRDefault="0042508B" w:rsidP="00F32FDA">
            <w:pPr>
              <w:jc w:val="center"/>
            </w:pPr>
            <w:r w:rsidRPr="00395B00">
              <w:t>M</w:t>
            </w:r>
          </w:p>
        </w:tc>
        <w:tc>
          <w:tcPr>
            <w:tcW w:w="2552" w:type="dxa"/>
          </w:tcPr>
          <w:p w14:paraId="73EE04F8" w14:textId="77777777" w:rsidR="0042508B" w:rsidRPr="00706EA4" w:rsidRDefault="0042508B" w:rsidP="00FF66F7">
            <w:pPr>
              <w:jc w:val="center"/>
            </w:pPr>
            <w:r>
              <w:t>HPLD, Lyme hx</w:t>
            </w:r>
          </w:p>
        </w:tc>
        <w:tc>
          <w:tcPr>
            <w:tcW w:w="1134" w:type="dxa"/>
          </w:tcPr>
          <w:p w14:paraId="0D41A0C6" w14:textId="77777777" w:rsidR="0042508B" w:rsidRPr="00734045" w:rsidRDefault="0042508B" w:rsidP="00F32FDA">
            <w:pPr>
              <w:jc w:val="center"/>
            </w:pPr>
            <w:r w:rsidRPr="00734045">
              <w:t>Survivor</w:t>
            </w:r>
          </w:p>
        </w:tc>
        <w:tc>
          <w:tcPr>
            <w:tcW w:w="567" w:type="dxa"/>
          </w:tcPr>
          <w:p w14:paraId="29C17704" w14:textId="77777777" w:rsidR="0042508B" w:rsidRPr="00433A0A" w:rsidRDefault="0042508B" w:rsidP="00F32FDA">
            <w:pPr>
              <w:jc w:val="center"/>
            </w:pPr>
            <w:r w:rsidRPr="00433A0A">
              <w:t>2</w:t>
            </w:r>
          </w:p>
        </w:tc>
        <w:tc>
          <w:tcPr>
            <w:tcW w:w="850" w:type="dxa"/>
          </w:tcPr>
          <w:p w14:paraId="7DFF98EF" w14:textId="77777777" w:rsidR="0042508B" w:rsidRPr="00630DD5" w:rsidRDefault="0042508B" w:rsidP="00FF66F7">
            <w:pPr>
              <w:jc w:val="center"/>
            </w:pPr>
            <w:r w:rsidRPr="00630DD5">
              <w:t>6.70</w:t>
            </w:r>
          </w:p>
        </w:tc>
        <w:tc>
          <w:tcPr>
            <w:tcW w:w="851" w:type="dxa"/>
          </w:tcPr>
          <w:p w14:paraId="519B09C6" w14:textId="77777777" w:rsidR="0042508B" w:rsidRPr="004D0837" w:rsidRDefault="0042508B" w:rsidP="00FF66F7">
            <w:pPr>
              <w:jc w:val="center"/>
            </w:pPr>
            <w:r w:rsidRPr="004D0837">
              <w:t>83.8</w:t>
            </w:r>
          </w:p>
        </w:tc>
        <w:tc>
          <w:tcPr>
            <w:tcW w:w="850" w:type="dxa"/>
          </w:tcPr>
          <w:p w14:paraId="43D2E1FF" w14:textId="77777777" w:rsidR="0042508B" w:rsidRPr="004D0837" w:rsidRDefault="0042508B" w:rsidP="00FF66F7">
            <w:pPr>
              <w:jc w:val="center"/>
            </w:pPr>
            <w:r w:rsidRPr="004D0837">
              <w:t>14.6</w:t>
            </w:r>
          </w:p>
        </w:tc>
        <w:tc>
          <w:tcPr>
            <w:tcW w:w="709" w:type="dxa"/>
          </w:tcPr>
          <w:p w14:paraId="0C34D127" w14:textId="77777777" w:rsidR="0042508B" w:rsidRPr="004D0837" w:rsidRDefault="0042508B" w:rsidP="00FF66F7">
            <w:pPr>
              <w:jc w:val="center"/>
            </w:pPr>
            <w:r w:rsidRPr="004D0837">
              <w:t>1.5</w:t>
            </w:r>
          </w:p>
        </w:tc>
      </w:tr>
      <w:tr w:rsidR="0042508B" w14:paraId="305ECC63" w14:textId="77777777" w:rsidTr="0042508B">
        <w:tc>
          <w:tcPr>
            <w:tcW w:w="709" w:type="dxa"/>
          </w:tcPr>
          <w:p w14:paraId="327D384E" w14:textId="77777777" w:rsidR="0042508B" w:rsidRDefault="0042508B" w:rsidP="00FF66F7">
            <w:pPr>
              <w:jc w:val="center"/>
            </w:pPr>
            <w:r w:rsidRPr="00AB5FAF">
              <w:t>B26</w:t>
            </w:r>
          </w:p>
        </w:tc>
        <w:tc>
          <w:tcPr>
            <w:tcW w:w="567" w:type="dxa"/>
          </w:tcPr>
          <w:p w14:paraId="08E5E8EC" w14:textId="77777777" w:rsidR="0042508B" w:rsidRPr="00395B00" w:rsidRDefault="0042508B" w:rsidP="00F32FDA">
            <w:pPr>
              <w:jc w:val="center"/>
            </w:pPr>
            <w:r w:rsidRPr="00395B00">
              <w:t>60</w:t>
            </w:r>
          </w:p>
        </w:tc>
        <w:tc>
          <w:tcPr>
            <w:tcW w:w="425" w:type="dxa"/>
          </w:tcPr>
          <w:p w14:paraId="77255E61" w14:textId="77777777" w:rsidR="0042508B" w:rsidRDefault="0042508B" w:rsidP="00F32FDA">
            <w:pPr>
              <w:jc w:val="center"/>
            </w:pPr>
            <w:r w:rsidRPr="00395B00">
              <w:t>F</w:t>
            </w:r>
          </w:p>
        </w:tc>
        <w:tc>
          <w:tcPr>
            <w:tcW w:w="2552" w:type="dxa"/>
          </w:tcPr>
          <w:p w14:paraId="6FA2955D" w14:textId="77777777" w:rsidR="0042508B" w:rsidRPr="00706EA4" w:rsidRDefault="0042508B" w:rsidP="00FF66F7">
            <w:pPr>
              <w:jc w:val="center"/>
            </w:pPr>
            <w:r>
              <w:t>Hypothyroidism</w:t>
            </w:r>
          </w:p>
        </w:tc>
        <w:tc>
          <w:tcPr>
            <w:tcW w:w="1134" w:type="dxa"/>
          </w:tcPr>
          <w:p w14:paraId="4B4900CD" w14:textId="77777777" w:rsidR="0042508B" w:rsidRDefault="0042508B" w:rsidP="00F32FDA">
            <w:pPr>
              <w:jc w:val="center"/>
            </w:pPr>
            <w:r w:rsidRPr="00734045">
              <w:t>Survivor</w:t>
            </w:r>
          </w:p>
        </w:tc>
        <w:tc>
          <w:tcPr>
            <w:tcW w:w="567" w:type="dxa"/>
          </w:tcPr>
          <w:p w14:paraId="4AB0A797" w14:textId="77777777" w:rsidR="0042508B" w:rsidRDefault="0042508B" w:rsidP="00F32FDA">
            <w:pPr>
              <w:jc w:val="center"/>
            </w:pPr>
            <w:r w:rsidRPr="00433A0A">
              <w:t>2</w:t>
            </w:r>
          </w:p>
        </w:tc>
        <w:tc>
          <w:tcPr>
            <w:tcW w:w="850" w:type="dxa"/>
          </w:tcPr>
          <w:p w14:paraId="761A3401" w14:textId="77777777" w:rsidR="0042508B" w:rsidRPr="00630DD5" w:rsidRDefault="0042508B" w:rsidP="00FF66F7">
            <w:pPr>
              <w:jc w:val="center"/>
            </w:pPr>
            <w:r w:rsidRPr="00630DD5">
              <w:t>5.10</w:t>
            </w:r>
          </w:p>
        </w:tc>
        <w:tc>
          <w:tcPr>
            <w:tcW w:w="851" w:type="dxa"/>
          </w:tcPr>
          <w:p w14:paraId="6649F6A2" w14:textId="77777777" w:rsidR="0042508B" w:rsidRPr="004D0837" w:rsidRDefault="0042508B" w:rsidP="00FF66F7">
            <w:pPr>
              <w:jc w:val="center"/>
            </w:pPr>
            <w:r w:rsidRPr="004D0837">
              <w:t>70.8</w:t>
            </w:r>
          </w:p>
        </w:tc>
        <w:tc>
          <w:tcPr>
            <w:tcW w:w="850" w:type="dxa"/>
          </w:tcPr>
          <w:p w14:paraId="3E8790D3" w14:textId="77777777" w:rsidR="0042508B" w:rsidRPr="004D0837" w:rsidRDefault="0042508B" w:rsidP="00FF66F7">
            <w:pPr>
              <w:jc w:val="center"/>
            </w:pPr>
            <w:r w:rsidRPr="004D0837">
              <w:t>5.9</w:t>
            </w:r>
          </w:p>
        </w:tc>
        <w:tc>
          <w:tcPr>
            <w:tcW w:w="709" w:type="dxa"/>
          </w:tcPr>
          <w:p w14:paraId="71CBBEAC" w14:textId="77777777" w:rsidR="0042508B" w:rsidRPr="004D0837" w:rsidRDefault="0042508B" w:rsidP="00FF66F7">
            <w:pPr>
              <w:jc w:val="center"/>
            </w:pPr>
            <w:r w:rsidRPr="004D0837">
              <w:t>23.2</w:t>
            </w:r>
          </w:p>
        </w:tc>
      </w:tr>
      <w:tr w:rsidR="0042508B" w14:paraId="4CF33B43" w14:textId="77777777" w:rsidTr="0042508B">
        <w:tc>
          <w:tcPr>
            <w:tcW w:w="709" w:type="dxa"/>
          </w:tcPr>
          <w:p w14:paraId="3FD3CE34" w14:textId="77777777" w:rsidR="0042508B" w:rsidRPr="00A0462D" w:rsidRDefault="0042508B" w:rsidP="00FF66F7">
            <w:pPr>
              <w:jc w:val="center"/>
            </w:pPr>
            <w:r w:rsidRPr="00A0462D">
              <w:t>B50</w:t>
            </w:r>
          </w:p>
        </w:tc>
        <w:tc>
          <w:tcPr>
            <w:tcW w:w="567" w:type="dxa"/>
          </w:tcPr>
          <w:p w14:paraId="3B9A6B5F" w14:textId="77777777" w:rsidR="0042508B" w:rsidRPr="000C1605" w:rsidRDefault="0042508B" w:rsidP="003F2815">
            <w:pPr>
              <w:jc w:val="center"/>
            </w:pPr>
            <w:r w:rsidRPr="000C1605">
              <w:t>92</w:t>
            </w:r>
          </w:p>
        </w:tc>
        <w:tc>
          <w:tcPr>
            <w:tcW w:w="425" w:type="dxa"/>
          </w:tcPr>
          <w:p w14:paraId="2E15E41E" w14:textId="77777777" w:rsidR="0042508B" w:rsidRPr="000C1605" w:rsidRDefault="0042508B" w:rsidP="003F2815">
            <w:pPr>
              <w:jc w:val="center"/>
            </w:pPr>
            <w:r w:rsidRPr="000C1605">
              <w:t>M</w:t>
            </w:r>
          </w:p>
        </w:tc>
        <w:tc>
          <w:tcPr>
            <w:tcW w:w="2552" w:type="dxa"/>
          </w:tcPr>
          <w:p w14:paraId="18DD2D1D" w14:textId="77777777" w:rsidR="0042508B" w:rsidRPr="00706EA4" w:rsidRDefault="0042508B" w:rsidP="00FF66F7">
            <w:pPr>
              <w:jc w:val="center"/>
            </w:pPr>
            <w:r>
              <w:t>DVT</w:t>
            </w:r>
            <w:r w:rsidRPr="00706EA4">
              <w:t xml:space="preserve">, </w:t>
            </w:r>
            <w:r>
              <w:t>COPD</w:t>
            </w:r>
            <w:r w:rsidRPr="00706EA4">
              <w:t xml:space="preserve">, </w:t>
            </w:r>
            <w:r>
              <w:t>CKD</w:t>
            </w:r>
          </w:p>
        </w:tc>
        <w:tc>
          <w:tcPr>
            <w:tcW w:w="1134" w:type="dxa"/>
          </w:tcPr>
          <w:p w14:paraId="78187FAF" w14:textId="77777777" w:rsidR="0042508B" w:rsidRPr="0013279E" w:rsidRDefault="0042508B" w:rsidP="003F2815">
            <w:pPr>
              <w:jc w:val="center"/>
            </w:pPr>
            <w:r w:rsidRPr="0013279E">
              <w:t>Survivor</w:t>
            </w:r>
          </w:p>
        </w:tc>
        <w:tc>
          <w:tcPr>
            <w:tcW w:w="567" w:type="dxa"/>
          </w:tcPr>
          <w:p w14:paraId="5EE747B8" w14:textId="77777777" w:rsidR="0042508B" w:rsidRPr="005A456D" w:rsidRDefault="0042508B" w:rsidP="003F2815">
            <w:pPr>
              <w:jc w:val="center"/>
            </w:pPr>
            <w:r w:rsidRPr="005A456D">
              <w:t>2</w:t>
            </w:r>
          </w:p>
        </w:tc>
        <w:tc>
          <w:tcPr>
            <w:tcW w:w="850" w:type="dxa"/>
          </w:tcPr>
          <w:p w14:paraId="69B75474" w14:textId="77777777" w:rsidR="0042508B" w:rsidRPr="00630DD5" w:rsidRDefault="0042508B" w:rsidP="00FF66F7">
            <w:pPr>
              <w:jc w:val="center"/>
            </w:pPr>
            <w:r w:rsidRPr="00630DD5">
              <w:t>6.10</w:t>
            </w:r>
          </w:p>
        </w:tc>
        <w:tc>
          <w:tcPr>
            <w:tcW w:w="851" w:type="dxa"/>
          </w:tcPr>
          <w:p w14:paraId="392FD496" w14:textId="77777777" w:rsidR="0042508B" w:rsidRPr="004D0837" w:rsidRDefault="0042508B" w:rsidP="00FF66F7">
            <w:pPr>
              <w:jc w:val="center"/>
            </w:pPr>
            <w:r w:rsidRPr="004D0837">
              <w:t>77.2</w:t>
            </w:r>
          </w:p>
        </w:tc>
        <w:tc>
          <w:tcPr>
            <w:tcW w:w="850" w:type="dxa"/>
          </w:tcPr>
          <w:p w14:paraId="7AFB4E4A" w14:textId="77777777" w:rsidR="0042508B" w:rsidRPr="004D0837" w:rsidRDefault="0042508B" w:rsidP="00FF66F7">
            <w:pPr>
              <w:jc w:val="center"/>
            </w:pPr>
            <w:r w:rsidRPr="004D0837">
              <w:t>9.1</w:t>
            </w:r>
          </w:p>
        </w:tc>
        <w:tc>
          <w:tcPr>
            <w:tcW w:w="709" w:type="dxa"/>
          </w:tcPr>
          <w:p w14:paraId="15F757E2" w14:textId="77777777" w:rsidR="0042508B" w:rsidRPr="004D0837" w:rsidRDefault="0042508B" w:rsidP="00FF66F7">
            <w:pPr>
              <w:jc w:val="center"/>
            </w:pPr>
            <w:r w:rsidRPr="004D0837">
              <w:t>13.5</w:t>
            </w:r>
          </w:p>
        </w:tc>
      </w:tr>
      <w:tr w:rsidR="0042508B" w14:paraId="0F521A4C" w14:textId="77777777" w:rsidTr="0042508B">
        <w:tc>
          <w:tcPr>
            <w:tcW w:w="709" w:type="dxa"/>
          </w:tcPr>
          <w:p w14:paraId="2A356217" w14:textId="77777777" w:rsidR="0042508B" w:rsidRPr="00A0462D" w:rsidRDefault="0042508B" w:rsidP="00FF66F7">
            <w:pPr>
              <w:jc w:val="center"/>
            </w:pPr>
            <w:r w:rsidRPr="00A0462D">
              <w:t>B78</w:t>
            </w:r>
          </w:p>
        </w:tc>
        <w:tc>
          <w:tcPr>
            <w:tcW w:w="567" w:type="dxa"/>
          </w:tcPr>
          <w:p w14:paraId="5D00E3A5" w14:textId="77777777" w:rsidR="0042508B" w:rsidRPr="000C1605" w:rsidRDefault="0042508B" w:rsidP="00D96E9D">
            <w:pPr>
              <w:jc w:val="center"/>
            </w:pPr>
            <w:r w:rsidRPr="000C1605">
              <w:t>68</w:t>
            </w:r>
          </w:p>
        </w:tc>
        <w:tc>
          <w:tcPr>
            <w:tcW w:w="425" w:type="dxa"/>
          </w:tcPr>
          <w:p w14:paraId="062A223D" w14:textId="77777777" w:rsidR="0042508B" w:rsidRPr="000C1605" w:rsidRDefault="0042508B" w:rsidP="00D96E9D">
            <w:pPr>
              <w:jc w:val="center"/>
            </w:pPr>
            <w:r w:rsidRPr="000C1605">
              <w:t>M</w:t>
            </w:r>
          </w:p>
        </w:tc>
        <w:tc>
          <w:tcPr>
            <w:tcW w:w="2552" w:type="dxa"/>
          </w:tcPr>
          <w:p w14:paraId="197023DA" w14:textId="77777777" w:rsidR="0042508B" w:rsidRDefault="0042508B" w:rsidP="00FF66F7">
            <w:pPr>
              <w:jc w:val="center"/>
            </w:pPr>
            <w:r>
              <w:t>N</w:t>
            </w:r>
            <w:r w:rsidRPr="00706EA4">
              <w:t>one</w:t>
            </w:r>
          </w:p>
        </w:tc>
        <w:tc>
          <w:tcPr>
            <w:tcW w:w="1134" w:type="dxa"/>
          </w:tcPr>
          <w:p w14:paraId="7E1C23AE" w14:textId="77777777" w:rsidR="0042508B" w:rsidRPr="0013279E" w:rsidRDefault="0042508B" w:rsidP="00D96E9D">
            <w:pPr>
              <w:jc w:val="center"/>
            </w:pPr>
            <w:r w:rsidRPr="0013279E">
              <w:t>Survivor</w:t>
            </w:r>
          </w:p>
        </w:tc>
        <w:tc>
          <w:tcPr>
            <w:tcW w:w="567" w:type="dxa"/>
          </w:tcPr>
          <w:p w14:paraId="1891C0FA" w14:textId="77777777" w:rsidR="0042508B" w:rsidRPr="005A456D" w:rsidRDefault="0042508B" w:rsidP="00D96E9D">
            <w:pPr>
              <w:jc w:val="center"/>
            </w:pPr>
            <w:r w:rsidRPr="005A456D">
              <w:t>2</w:t>
            </w:r>
          </w:p>
        </w:tc>
        <w:tc>
          <w:tcPr>
            <w:tcW w:w="850" w:type="dxa"/>
          </w:tcPr>
          <w:p w14:paraId="2AA4E68D" w14:textId="77777777" w:rsidR="0042508B" w:rsidRDefault="0042508B" w:rsidP="00FF66F7">
            <w:pPr>
              <w:jc w:val="center"/>
            </w:pPr>
            <w:r w:rsidRPr="00630DD5">
              <w:t>5.00</w:t>
            </w:r>
          </w:p>
        </w:tc>
        <w:tc>
          <w:tcPr>
            <w:tcW w:w="851" w:type="dxa"/>
          </w:tcPr>
          <w:p w14:paraId="132D7DC0" w14:textId="77777777" w:rsidR="0042508B" w:rsidRPr="004D0837" w:rsidRDefault="0042508B" w:rsidP="00FF66F7">
            <w:pPr>
              <w:jc w:val="center"/>
            </w:pPr>
            <w:r w:rsidRPr="004D0837">
              <w:t>78.0</w:t>
            </w:r>
          </w:p>
        </w:tc>
        <w:tc>
          <w:tcPr>
            <w:tcW w:w="850" w:type="dxa"/>
          </w:tcPr>
          <w:p w14:paraId="533DF003" w14:textId="77777777" w:rsidR="0042508B" w:rsidRPr="004D0837" w:rsidRDefault="0042508B" w:rsidP="00FF66F7">
            <w:pPr>
              <w:jc w:val="center"/>
            </w:pPr>
            <w:r w:rsidRPr="004D0837">
              <w:t>9.9</w:t>
            </w:r>
          </w:p>
        </w:tc>
        <w:tc>
          <w:tcPr>
            <w:tcW w:w="709" w:type="dxa"/>
          </w:tcPr>
          <w:p w14:paraId="0A2D84F3" w14:textId="77777777" w:rsidR="0042508B" w:rsidRDefault="0042508B" w:rsidP="00FF66F7">
            <w:pPr>
              <w:jc w:val="center"/>
            </w:pPr>
            <w:r w:rsidRPr="004D0837">
              <w:t>11.9</w:t>
            </w:r>
          </w:p>
        </w:tc>
      </w:tr>
    </w:tbl>
    <w:p w14:paraId="5BC79C0A" w14:textId="77777777" w:rsidR="00F32FDA" w:rsidRDefault="00F32FDA">
      <w:pPr>
        <w:rPr>
          <w:rFonts w:ascii="Times New Roman" w:hAnsi="Times New Roman"/>
          <w:b/>
          <w:sz w:val="24"/>
          <w:szCs w:val="24"/>
          <w:u w:val="single"/>
        </w:rPr>
      </w:pPr>
      <w:r>
        <w:rPr>
          <w:rFonts w:ascii="Times New Roman" w:hAnsi="Times New Roman"/>
          <w:b/>
          <w:sz w:val="24"/>
          <w:szCs w:val="24"/>
          <w:u w:val="single"/>
        </w:rPr>
        <w:br w:type="page"/>
      </w:r>
    </w:p>
    <w:p w14:paraId="13BA21F3" w14:textId="77777777" w:rsidR="00FB3798" w:rsidRDefault="00FB3798" w:rsidP="00FB3798">
      <w:pPr>
        <w:spacing w:after="0" w:line="240" w:lineRule="auto"/>
        <w:rPr>
          <w:rFonts w:ascii="Times New Roman" w:hAnsi="Times New Roman"/>
          <w:b/>
          <w:sz w:val="24"/>
          <w:szCs w:val="24"/>
          <w:u w:val="single"/>
        </w:rPr>
      </w:pPr>
      <w:r w:rsidRPr="00030A76">
        <w:rPr>
          <w:b/>
        </w:rPr>
        <w:lastRenderedPageBreak/>
        <w:t xml:space="preserve">Table </w:t>
      </w:r>
      <w:r>
        <w:rPr>
          <w:b/>
        </w:rPr>
        <w:t>S</w:t>
      </w:r>
      <w:r w:rsidR="00FB5ECA">
        <w:rPr>
          <w:b/>
        </w:rPr>
        <w:t xml:space="preserve">T </w:t>
      </w:r>
      <w:r>
        <w:rPr>
          <w:b/>
        </w:rPr>
        <w:t>4</w:t>
      </w:r>
      <w:r w:rsidRPr="00030A76">
        <w:rPr>
          <w:b/>
        </w:rPr>
        <w:t xml:space="preserve"> (continued).</w:t>
      </w:r>
      <w:r>
        <w:rPr>
          <w:rFonts w:ascii="Times New Roman" w:hAnsi="Times New Roman"/>
          <w:b/>
          <w:sz w:val="24"/>
          <w:szCs w:val="24"/>
          <w:u w:val="single"/>
        </w:rPr>
        <w:t xml:space="preserve"> </w:t>
      </w:r>
    </w:p>
    <w:p w14:paraId="66B5137C" w14:textId="77777777" w:rsidR="00222271" w:rsidRDefault="00222271" w:rsidP="00222271">
      <w:pPr>
        <w:spacing w:after="0" w:line="240" w:lineRule="auto"/>
        <w:rPr>
          <w:rFonts w:ascii="Times New Roman" w:hAnsi="Times New Roman"/>
          <w:b/>
          <w:sz w:val="24"/>
          <w:szCs w:val="24"/>
          <w:u w:val="single"/>
        </w:rPr>
      </w:pPr>
    </w:p>
    <w:tbl>
      <w:tblPr>
        <w:tblStyle w:val="TableGrid"/>
        <w:tblW w:w="8929" w:type="dxa"/>
        <w:tblInd w:w="250" w:type="dxa"/>
        <w:tblLook w:val="04A0" w:firstRow="1" w:lastRow="0" w:firstColumn="1" w:lastColumn="0" w:noHBand="0" w:noVBand="1"/>
      </w:tblPr>
      <w:tblGrid>
        <w:gridCol w:w="595"/>
        <w:gridCol w:w="445"/>
        <w:gridCol w:w="412"/>
        <w:gridCol w:w="2374"/>
        <w:gridCol w:w="1134"/>
        <w:gridCol w:w="567"/>
        <w:gridCol w:w="739"/>
        <w:gridCol w:w="962"/>
        <w:gridCol w:w="851"/>
        <w:gridCol w:w="850"/>
      </w:tblGrid>
      <w:tr w:rsidR="0042508B" w14:paraId="4AA85CD7" w14:textId="77777777" w:rsidTr="0042508B">
        <w:tc>
          <w:tcPr>
            <w:tcW w:w="595" w:type="dxa"/>
          </w:tcPr>
          <w:p w14:paraId="4BB95C54" w14:textId="77777777" w:rsidR="0042508B" w:rsidRPr="00030A76" w:rsidRDefault="0042508B" w:rsidP="00BF5D54">
            <w:pPr>
              <w:rPr>
                <w:b/>
              </w:rPr>
            </w:pPr>
            <w:r w:rsidRPr="00030A76">
              <w:rPr>
                <w:b/>
              </w:rPr>
              <w:t>Id</w:t>
            </w:r>
            <w:r w:rsidRPr="00030A76">
              <w:rPr>
                <w:vertAlign w:val="superscript"/>
              </w:rPr>
              <w:t>1</w:t>
            </w:r>
          </w:p>
        </w:tc>
        <w:tc>
          <w:tcPr>
            <w:tcW w:w="445" w:type="dxa"/>
          </w:tcPr>
          <w:p w14:paraId="2117EC04" w14:textId="77777777" w:rsidR="0042508B" w:rsidRPr="00030A76" w:rsidRDefault="0042508B" w:rsidP="00BF5D54">
            <w:pPr>
              <w:jc w:val="center"/>
              <w:rPr>
                <w:b/>
              </w:rPr>
            </w:pPr>
            <w:r w:rsidRPr="00030A76">
              <w:rPr>
                <w:b/>
              </w:rPr>
              <w:t>A</w:t>
            </w:r>
            <w:r w:rsidRPr="00030A76">
              <w:rPr>
                <w:vertAlign w:val="superscript"/>
              </w:rPr>
              <w:t>2</w:t>
            </w:r>
          </w:p>
        </w:tc>
        <w:tc>
          <w:tcPr>
            <w:tcW w:w="412" w:type="dxa"/>
          </w:tcPr>
          <w:p w14:paraId="2DC625B4" w14:textId="77777777" w:rsidR="0042508B" w:rsidRPr="00030A76" w:rsidRDefault="0042508B" w:rsidP="00BF5D54">
            <w:pPr>
              <w:jc w:val="center"/>
              <w:rPr>
                <w:b/>
              </w:rPr>
            </w:pPr>
            <w:r w:rsidRPr="00030A76">
              <w:rPr>
                <w:b/>
              </w:rPr>
              <w:t>S</w:t>
            </w:r>
            <w:r w:rsidRPr="00030A76">
              <w:rPr>
                <w:vertAlign w:val="superscript"/>
              </w:rPr>
              <w:t>3</w:t>
            </w:r>
          </w:p>
        </w:tc>
        <w:tc>
          <w:tcPr>
            <w:tcW w:w="2374" w:type="dxa"/>
          </w:tcPr>
          <w:p w14:paraId="25A13279" w14:textId="77777777" w:rsidR="0042508B" w:rsidRPr="00030A76" w:rsidRDefault="0042508B" w:rsidP="00BF5D54">
            <w:pPr>
              <w:rPr>
                <w:b/>
              </w:rPr>
            </w:pPr>
            <w:r w:rsidRPr="00030A76">
              <w:rPr>
                <w:b/>
              </w:rPr>
              <w:t>Co-morbidity(</w:t>
            </w:r>
            <w:proofErr w:type="spellStart"/>
            <w:r w:rsidRPr="00030A76">
              <w:rPr>
                <w:b/>
              </w:rPr>
              <w:t>ies</w:t>
            </w:r>
            <w:proofErr w:type="spellEnd"/>
            <w:r w:rsidRPr="00030A76">
              <w:rPr>
                <w:b/>
              </w:rPr>
              <w:t>)*</w:t>
            </w:r>
          </w:p>
        </w:tc>
        <w:tc>
          <w:tcPr>
            <w:tcW w:w="1134" w:type="dxa"/>
          </w:tcPr>
          <w:p w14:paraId="341A1BC2" w14:textId="77777777" w:rsidR="0042508B" w:rsidRPr="00030A76" w:rsidRDefault="0042508B" w:rsidP="00BF5D54">
            <w:pPr>
              <w:jc w:val="center"/>
              <w:rPr>
                <w:b/>
              </w:rPr>
            </w:pPr>
            <w:r w:rsidRPr="00030A76">
              <w:rPr>
                <w:b/>
              </w:rPr>
              <w:t>Outcome</w:t>
            </w:r>
          </w:p>
        </w:tc>
        <w:tc>
          <w:tcPr>
            <w:tcW w:w="567" w:type="dxa"/>
          </w:tcPr>
          <w:p w14:paraId="68A7A61C" w14:textId="77777777" w:rsidR="0042508B" w:rsidRPr="00030A76" w:rsidRDefault="0042508B" w:rsidP="00BF5D54">
            <w:pPr>
              <w:jc w:val="center"/>
              <w:rPr>
                <w:b/>
              </w:rPr>
            </w:pPr>
            <w:r w:rsidRPr="00030A76">
              <w:rPr>
                <w:b/>
              </w:rPr>
              <w:t>D</w:t>
            </w:r>
            <w:r w:rsidRPr="00030A76">
              <w:rPr>
                <w:vertAlign w:val="superscript"/>
              </w:rPr>
              <w:t>4</w:t>
            </w:r>
          </w:p>
        </w:tc>
        <w:tc>
          <w:tcPr>
            <w:tcW w:w="739" w:type="dxa"/>
          </w:tcPr>
          <w:p w14:paraId="029C68B3" w14:textId="77777777" w:rsidR="0042508B" w:rsidRPr="00030A76" w:rsidRDefault="0042508B" w:rsidP="00D3029D">
            <w:pPr>
              <w:jc w:val="center"/>
              <w:rPr>
                <w:b/>
              </w:rPr>
            </w:pPr>
            <w:r w:rsidRPr="00030A76">
              <w:rPr>
                <w:b/>
              </w:rPr>
              <w:t>TLC</w:t>
            </w:r>
            <w:r w:rsidRPr="00030A76">
              <w:rPr>
                <w:vertAlign w:val="superscript"/>
              </w:rPr>
              <w:t>6</w:t>
            </w:r>
          </w:p>
        </w:tc>
        <w:tc>
          <w:tcPr>
            <w:tcW w:w="962" w:type="dxa"/>
          </w:tcPr>
          <w:p w14:paraId="45695D6A" w14:textId="77777777" w:rsidR="0042508B" w:rsidRPr="00030A76" w:rsidRDefault="0042508B" w:rsidP="00D3029D">
            <w:pPr>
              <w:jc w:val="center"/>
              <w:rPr>
                <w:b/>
              </w:rPr>
            </w:pPr>
            <w:r w:rsidRPr="00030A76">
              <w:rPr>
                <w:b/>
              </w:rPr>
              <w:t>N %</w:t>
            </w:r>
            <w:r w:rsidRPr="00030A76">
              <w:rPr>
                <w:vertAlign w:val="superscript"/>
              </w:rPr>
              <w:t>7</w:t>
            </w:r>
          </w:p>
        </w:tc>
        <w:tc>
          <w:tcPr>
            <w:tcW w:w="851" w:type="dxa"/>
          </w:tcPr>
          <w:p w14:paraId="763182CC" w14:textId="77777777" w:rsidR="0042508B" w:rsidRPr="00030A76" w:rsidRDefault="0042508B" w:rsidP="00D3029D">
            <w:pPr>
              <w:jc w:val="center"/>
              <w:rPr>
                <w:b/>
              </w:rPr>
            </w:pPr>
            <w:r w:rsidRPr="00030A76">
              <w:rPr>
                <w:b/>
              </w:rPr>
              <w:t>M %</w:t>
            </w:r>
            <w:r w:rsidRPr="00030A76">
              <w:rPr>
                <w:vertAlign w:val="superscript"/>
              </w:rPr>
              <w:t>8</w:t>
            </w:r>
          </w:p>
        </w:tc>
        <w:tc>
          <w:tcPr>
            <w:tcW w:w="850" w:type="dxa"/>
          </w:tcPr>
          <w:p w14:paraId="6473D467" w14:textId="77777777" w:rsidR="0042508B" w:rsidRPr="00030A76" w:rsidRDefault="0042508B" w:rsidP="00D3029D">
            <w:pPr>
              <w:jc w:val="center"/>
              <w:rPr>
                <w:b/>
              </w:rPr>
            </w:pPr>
            <w:r w:rsidRPr="00030A76">
              <w:rPr>
                <w:b/>
              </w:rPr>
              <w:t>L %</w:t>
            </w:r>
            <w:r w:rsidRPr="00030A76">
              <w:rPr>
                <w:vertAlign w:val="superscript"/>
              </w:rPr>
              <w:t>9</w:t>
            </w:r>
          </w:p>
        </w:tc>
      </w:tr>
      <w:tr w:rsidR="0042508B" w14:paraId="3A9FD5E2" w14:textId="77777777" w:rsidTr="0042508B">
        <w:tc>
          <w:tcPr>
            <w:tcW w:w="595" w:type="dxa"/>
          </w:tcPr>
          <w:p w14:paraId="37FE93C0" w14:textId="77777777" w:rsidR="0042508B" w:rsidRPr="00A0462D" w:rsidRDefault="0042508B" w:rsidP="00FF66F7">
            <w:pPr>
              <w:jc w:val="center"/>
            </w:pPr>
            <w:r w:rsidRPr="00A0462D">
              <w:t>B49</w:t>
            </w:r>
          </w:p>
        </w:tc>
        <w:tc>
          <w:tcPr>
            <w:tcW w:w="445" w:type="dxa"/>
          </w:tcPr>
          <w:p w14:paraId="3C76F8F4" w14:textId="77777777" w:rsidR="0042508B" w:rsidRPr="000C1605" w:rsidRDefault="0042508B" w:rsidP="008E587D">
            <w:pPr>
              <w:jc w:val="center"/>
            </w:pPr>
            <w:r w:rsidRPr="000C1605">
              <w:t>70</w:t>
            </w:r>
          </w:p>
        </w:tc>
        <w:tc>
          <w:tcPr>
            <w:tcW w:w="412" w:type="dxa"/>
          </w:tcPr>
          <w:p w14:paraId="3B397811" w14:textId="77777777" w:rsidR="0042508B" w:rsidRPr="000C1605" w:rsidRDefault="0042508B" w:rsidP="008E587D">
            <w:pPr>
              <w:jc w:val="center"/>
            </w:pPr>
            <w:r w:rsidRPr="000C1605">
              <w:t>M</w:t>
            </w:r>
          </w:p>
        </w:tc>
        <w:tc>
          <w:tcPr>
            <w:tcW w:w="2374" w:type="dxa"/>
          </w:tcPr>
          <w:p w14:paraId="26BFEC55" w14:textId="77777777" w:rsidR="0042508B" w:rsidRPr="00F27E48" w:rsidRDefault="0042508B" w:rsidP="00FF66F7">
            <w:pPr>
              <w:jc w:val="center"/>
            </w:pPr>
            <w:r>
              <w:t>OSA,</w:t>
            </w:r>
            <w:r w:rsidRPr="00F27E48">
              <w:t xml:space="preserve"> </w:t>
            </w:r>
            <w:r>
              <w:t>BPH, I</w:t>
            </w:r>
            <w:r w:rsidRPr="00F27E48">
              <w:t xml:space="preserve">nc </w:t>
            </w:r>
            <w:proofErr w:type="spellStart"/>
            <w:r w:rsidRPr="00F27E48">
              <w:t>lft</w:t>
            </w:r>
            <w:proofErr w:type="spellEnd"/>
          </w:p>
        </w:tc>
        <w:tc>
          <w:tcPr>
            <w:tcW w:w="1134" w:type="dxa"/>
          </w:tcPr>
          <w:p w14:paraId="2BDA4FA6" w14:textId="77777777" w:rsidR="0042508B" w:rsidRPr="0013279E" w:rsidRDefault="0042508B" w:rsidP="008E587D">
            <w:pPr>
              <w:jc w:val="center"/>
            </w:pPr>
            <w:r w:rsidRPr="0013279E">
              <w:t>Survivor</w:t>
            </w:r>
          </w:p>
        </w:tc>
        <w:tc>
          <w:tcPr>
            <w:tcW w:w="567" w:type="dxa"/>
          </w:tcPr>
          <w:p w14:paraId="712E53D1" w14:textId="77777777" w:rsidR="0042508B" w:rsidRPr="005A456D" w:rsidRDefault="0042508B" w:rsidP="008E587D">
            <w:pPr>
              <w:jc w:val="center"/>
            </w:pPr>
            <w:r w:rsidRPr="005A456D">
              <w:t>2</w:t>
            </w:r>
          </w:p>
        </w:tc>
        <w:tc>
          <w:tcPr>
            <w:tcW w:w="739" w:type="dxa"/>
          </w:tcPr>
          <w:p w14:paraId="195261D4" w14:textId="77777777" w:rsidR="0042508B" w:rsidRPr="00763F3D" w:rsidRDefault="0042508B" w:rsidP="00D3029D">
            <w:r w:rsidRPr="00763F3D">
              <w:t>7.40</w:t>
            </w:r>
          </w:p>
        </w:tc>
        <w:tc>
          <w:tcPr>
            <w:tcW w:w="962" w:type="dxa"/>
          </w:tcPr>
          <w:p w14:paraId="087FC0E2" w14:textId="77777777" w:rsidR="0042508B" w:rsidRPr="0006104D" w:rsidRDefault="0042508B" w:rsidP="00FF66F7">
            <w:pPr>
              <w:jc w:val="center"/>
            </w:pPr>
            <w:r w:rsidRPr="0006104D">
              <w:t>74.2</w:t>
            </w:r>
          </w:p>
        </w:tc>
        <w:tc>
          <w:tcPr>
            <w:tcW w:w="851" w:type="dxa"/>
          </w:tcPr>
          <w:p w14:paraId="281760CA" w14:textId="77777777" w:rsidR="0042508B" w:rsidRPr="0006104D" w:rsidRDefault="0042508B" w:rsidP="00FF66F7">
            <w:pPr>
              <w:jc w:val="center"/>
            </w:pPr>
            <w:r w:rsidRPr="0006104D">
              <w:t>9.4</w:t>
            </w:r>
          </w:p>
        </w:tc>
        <w:tc>
          <w:tcPr>
            <w:tcW w:w="850" w:type="dxa"/>
          </w:tcPr>
          <w:p w14:paraId="23E8F230" w14:textId="77777777" w:rsidR="0042508B" w:rsidRPr="0006104D" w:rsidRDefault="0042508B" w:rsidP="00FF66F7">
            <w:pPr>
              <w:jc w:val="center"/>
            </w:pPr>
            <w:r w:rsidRPr="0006104D">
              <w:t>16.3</w:t>
            </w:r>
          </w:p>
        </w:tc>
      </w:tr>
      <w:tr w:rsidR="0042508B" w14:paraId="7E3126FC" w14:textId="77777777" w:rsidTr="0042508B">
        <w:tc>
          <w:tcPr>
            <w:tcW w:w="595" w:type="dxa"/>
          </w:tcPr>
          <w:p w14:paraId="20DD0CA8" w14:textId="77777777" w:rsidR="0042508B" w:rsidRPr="00A0462D" w:rsidRDefault="0042508B" w:rsidP="00FF66F7">
            <w:pPr>
              <w:jc w:val="center"/>
            </w:pPr>
            <w:r w:rsidRPr="00A0462D">
              <w:t>A11</w:t>
            </w:r>
          </w:p>
        </w:tc>
        <w:tc>
          <w:tcPr>
            <w:tcW w:w="445" w:type="dxa"/>
          </w:tcPr>
          <w:p w14:paraId="5B3B3C6E" w14:textId="77777777" w:rsidR="0042508B" w:rsidRPr="000C1605" w:rsidRDefault="0042508B" w:rsidP="008E587D">
            <w:pPr>
              <w:jc w:val="center"/>
            </w:pPr>
            <w:r w:rsidRPr="000C1605">
              <w:t>77</w:t>
            </w:r>
          </w:p>
        </w:tc>
        <w:tc>
          <w:tcPr>
            <w:tcW w:w="412" w:type="dxa"/>
          </w:tcPr>
          <w:p w14:paraId="0A8A3908" w14:textId="77777777" w:rsidR="0042508B" w:rsidRPr="000C1605" w:rsidRDefault="0042508B" w:rsidP="008E587D">
            <w:pPr>
              <w:jc w:val="center"/>
            </w:pPr>
            <w:r w:rsidRPr="000C1605">
              <w:t>M</w:t>
            </w:r>
          </w:p>
        </w:tc>
        <w:tc>
          <w:tcPr>
            <w:tcW w:w="2374" w:type="dxa"/>
          </w:tcPr>
          <w:p w14:paraId="73BA9F0D" w14:textId="77777777" w:rsidR="0042508B" w:rsidRPr="00F27E48" w:rsidRDefault="0042508B" w:rsidP="00FF66F7">
            <w:pPr>
              <w:jc w:val="center"/>
            </w:pPr>
            <w:r>
              <w:t>OSA,</w:t>
            </w:r>
            <w:r w:rsidRPr="00F27E48">
              <w:t xml:space="preserve"> CAD</w:t>
            </w:r>
            <w:r>
              <w:t>,</w:t>
            </w:r>
            <w:r w:rsidRPr="00F27E48">
              <w:t xml:space="preserve"> HTN</w:t>
            </w:r>
          </w:p>
        </w:tc>
        <w:tc>
          <w:tcPr>
            <w:tcW w:w="1134" w:type="dxa"/>
          </w:tcPr>
          <w:p w14:paraId="5974A9EF" w14:textId="77777777" w:rsidR="0042508B" w:rsidRPr="0013279E" w:rsidRDefault="0042508B" w:rsidP="008E587D">
            <w:pPr>
              <w:jc w:val="center"/>
            </w:pPr>
            <w:r w:rsidRPr="0013279E">
              <w:t>Survivor</w:t>
            </w:r>
          </w:p>
        </w:tc>
        <w:tc>
          <w:tcPr>
            <w:tcW w:w="567" w:type="dxa"/>
          </w:tcPr>
          <w:p w14:paraId="6BA82B89" w14:textId="77777777" w:rsidR="0042508B" w:rsidRPr="005A456D" w:rsidRDefault="0042508B" w:rsidP="008E587D">
            <w:pPr>
              <w:jc w:val="center"/>
            </w:pPr>
            <w:r w:rsidRPr="005A456D">
              <w:t>2</w:t>
            </w:r>
          </w:p>
        </w:tc>
        <w:tc>
          <w:tcPr>
            <w:tcW w:w="739" w:type="dxa"/>
          </w:tcPr>
          <w:p w14:paraId="2D9B0E52" w14:textId="77777777" w:rsidR="0042508B" w:rsidRPr="00763F3D" w:rsidRDefault="0042508B" w:rsidP="00D3029D">
            <w:r w:rsidRPr="00763F3D">
              <w:t>9.30</w:t>
            </w:r>
          </w:p>
        </w:tc>
        <w:tc>
          <w:tcPr>
            <w:tcW w:w="962" w:type="dxa"/>
          </w:tcPr>
          <w:p w14:paraId="30813AD4" w14:textId="77777777" w:rsidR="0042508B" w:rsidRPr="0006104D" w:rsidRDefault="0042508B" w:rsidP="00FF66F7">
            <w:pPr>
              <w:jc w:val="center"/>
            </w:pPr>
            <w:r w:rsidRPr="0006104D">
              <w:t>76.4</w:t>
            </w:r>
          </w:p>
        </w:tc>
        <w:tc>
          <w:tcPr>
            <w:tcW w:w="851" w:type="dxa"/>
          </w:tcPr>
          <w:p w14:paraId="68BAA517" w14:textId="77777777" w:rsidR="0042508B" w:rsidRPr="0006104D" w:rsidRDefault="0042508B" w:rsidP="00FF66F7">
            <w:pPr>
              <w:jc w:val="center"/>
            </w:pPr>
            <w:r w:rsidRPr="0006104D">
              <w:t>11.7</w:t>
            </w:r>
          </w:p>
        </w:tc>
        <w:tc>
          <w:tcPr>
            <w:tcW w:w="850" w:type="dxa"/>
          </w:tcPr>
          <w:p w14:paraId="5B5C4789" w14:textId="77777777" w:rsidR="0042508B" w:rsidRPr="0006104D" w:rsidRDefault="0042508B" w:rsidP="00FF66F7">
            <w:pPr>
              <w:jc w:val="center"/>
            </w:pPr>
            <w:r w:rsidRPr="0006104D">
              <w:t>11.7</w:t>
            </w:r>
          </w:p>
        </w:tc>
      </w:tr>
      <w:tr w:rsidR="0042508B" w14:paraId="59CCBD78" w14:textId="77777777" w:rsidTr="0042508B">
        <w:tc>
          <w:tcPr>
            <w:tcW w:w="595" w:type="dxa"/>
          </w:tcPr>
          <w:p w14:paraId="3EB1980B" w14:textId="77777777" w:rsidR="0042508B" w:rsidRPr="00A0462D" w:rsidRDefault="0042508B" w:rsidP="00FF66F7">
            <w:pPr>
              <w:jc w:val="center"/>
            </w:pPr>
            <w:r w:rsidRPr="00A0462D">
              <w:t>B47</w:t>
            </w:r>
          </w:p>
        </w:tc>
        <w:tc>
          <w:tcPr>
            <w:tcW w:w="445" w:type="dxa"/>
          </w:tcPr>
          <w:p w14:paraId="3E22B9A2" w14:textId="77777777" w:rsidR="0042508B" w:rsidRPr="000C1605" w:rsidRDefault="0042508B" w:rsidP="008E587D">
            <w:pPr>
              <w:jc w:val="center"/>
            </w:pPr>
            <w:r w:rsidRPr="000C1605">
              <w:t>62</w:t>
            </w:r>
          </w:p>
        </w:tc>
        <w:tc>
          <w:tcPr>
            <w:tcW w:w="412" w:type="dxa"/>
          </w:tcPr>
          <w:p w14:paraId="55385B4F" w14:textId="77777777" w:rsidR="0042508B" w:rsidRPr="000C1605" w:rsidRDefault="0042508B" w:rsidP="008E587D">
            <w:pPr>
              <w:jc w:val="center"/>
            </w:pPr>
            <w:r w:rsidRPr="000C1605">
              <w:t>M</w:t>
            </w:r>
          </w:p>
        </w:tc>
        <w:tc>
          <w:tcPr>
            <w:tcW w:w="2374" w:type="dxa"/>
          </w:tcPr>
          <w:p w14:paraId="6E13CF45" w14:textId="77777777" w:rsidR="0042508B" w:rsidRPr="00F27E48" w:rsidRDefault="0042508B" w:rsidP="00FF66F7">
            <w:pPr>
              <w:jc w:val="center"/>
            </w:pPr>
            <w:r w:rsidRPr="00F27E48">
              <w:t>N</w:t>
            </w:r>
            <w:r>
              <w:t>one</w:t>
            </w:r>
          </w:p>
        </w:tc>
        <w:tc>
          <w:tcPr>
            <w:tcW w:w="1134" w:type="dxa"/>
          </w:tcPr>
          <w:p w14:paraId="090387A6" w14:textId="77777777" w:rsidR="0042508B" w:rsidRPr="0013279E" w:rsidRDefault="0042508B" w:rsidP="008E587D">
            <w:pPr>
              <w:jc w:val="center"/>
            </w:pPr>
            <w:r w:rsidRPr="0013279E">
              <w:t>Survivor</w:t>
            </w:r>
          </w:p>
        </w:tc>
        <w:tc>
          <w:tcPr>
            <w:tcW w:w="567" w:type="dxa"/>
          </w:tcPr>
          <w:p w14:paraId="6777AF43" w14:textId="77777777" w:rsidR="0042508B" w:rsidRPr="005A456D" w:rsidRDefault="0042508B" w:rsidP="008E587D">
            <w:pPr>
              <w:jc w:val="center"/>
            </w:pPr>
            <w:r w:rsidRPr="005A456D">
              <w:t>2</w:t>
            </w:r>
          </w:p>
        </w:tc>
        <w:tc>
          <w:tcPr>
            <w:tcW w:w="739" w:type="dxa"/>
          </w:tcPr>
          <w:p w14:paraId="758B93E0" w14:textId="77777777" w:rsidR="0042508B" w:rsidRPr="00763F3D" w:rsidRDefault="0042508B" w:rsidP="00D3029D">
            <w:r w:rsidRPr="00763F3D">
              <w:t>5.10</w:t>
            </w:r>
          </w:p>
        </w:tc>
        <w:tc>
          <w:tcPr>
            <w:tcW w:w="962" w:type="dxa"/>
          </w:tcPr>
          <w:p w14:paraId="06B4DFDB" w14:textId="77777777" w:rsidR="0042508B" w:rsidRPr="0006104D" w:rsidRDefault="0042508B" w:rsidP="00FF66F7">
            <w:pPr>
              <w:jc w:val="center"/>
            </w:pPr>
            <w:r w:rsidRPr="0006104D">
              <w:t>75.4</w:t>
            </w:r>
          </w:p>
        </w:tc>
        <w:tc>
          <w:tcPr>
            <w:tcW w:w="851" w:type="dxa"/>
          </w:tcPr>
          <w:p w14:paraId="63FC8230" w14:textId="77777777" w:rsidR="0042508B" w:rsidRPr="0006104D" w:rsidRDefault="0042508B" w:rsidP="00FF66F7">
            <w:pPr>
              <w:jc w:val="center"/>
            </w:pPr>
            <w:r w:rsidRPr="0006104D">
              <w:t>11.3</w:t>
            </w:r>
          </w:p>
        </w:tc>
        <w:tc>
          <w:tcPr>
            <w:tcW w:w="850" w:type="dxa"/>
          </w:tcPr>
          <w:p w14:paraId="691B5D07" w14:textId="77777777" w:rsidR="0042508B" w:rsidRPr="0006104D" w:rsidRDefault="0042508B" w:rsidP="00FF66F7">
            <w:pPr>
              <w:jc w:val="center"/>
            </w:pPr>
            <w:r w:rsidRPr="0006104D">
              <w:t>13.2</w:t>
            </w:r>
          </w:p>
        </w:tc>
      </w:tr>
      <w:tr w:rsidR="0042508B" w14:paraId="21C58FFA" w14:textId="77777777" w:rsidTr="0042508B">
        <w:tc>
          <w:tcPr>
            <w:tcW w:w="595" w:type="dxa"/>
          </w:tcPr>
          <w:p w14:paraId="1E8D7BF6" w14:textId="77777777" w:rsidR="0042508B" w:rsidRPr="00A0462D" w:rsidRDefault="0042508B" w:rsidP="00FF66F7">
            <w:pPr>
              <w:jc w:val="center"/>
            </w:pPr>
            <w:r w:rsidRPr="00A0462D">
              <w:t>A21</w:t>
            </w:r>
          </w:p>
        </w:tc>
        <w:tc>
          <w:tcPr>
            <w:tcW w:w="445" w:type="dxa"/>
          </w:tcPr>
          <w:p w14:paraId="34D95E44" w14:textId="77777777" w:rsidR="0042508B" w:rsidRPr="000C1605" w:rsidRDefault="0042508B" w:rsidP="008E587D">
            <w:pPr>
              <w:jc w:val="center"/>
            </w:pPr>
            <w:r w:rsidRPr="000C1605">
              <w:t>64</w:t>
            </w:r>
          </w:p>
        </w:tc>
        <w:tc>
          <w:tcPr>
            <w:tcW w:w="412" w:type="dxa"/>
          </w:tcPr>
          <w:p w14:paraId="12021EA3" w14:textId="77777777" w:rsidR="0042508B" w:rsidRPr="000C1605" w:rsidRDefault="0042508B" w:rsidP="008E587D">
            <w:pPr>
              <w:jc w:val="center"/>
            </w:pPr>
            <w:r w:rsidRPr="000C1605">
              <w:t>M</w:t>
            </w:r>
          </w:p>
        </w:tc>
        <w:tc>
          <w:tcPr>
            <w:tcW w:w="2374" w:type="dxa"/>
          </w:tcPr>
          <w:p w14:paraId="765E1513" w14:textId="77777777" w:rsidR="0042508B" w:rsidRPr="00F27E48" w:rsidRDefault="0042508B" w:rsidP="00FF66F7">
            <w:pPr>
              <w:jc w:val="center"/>
            </w:pPr>
            <w:r>
              <w:t>HRN</w:t>
            </w:r>
            <w:r w:rsidRPr="00F27E48">
              <w:t>, depression</w:t>
            </w:r>
          </w:p>
        </w:tc>
        <w:tc>
          <w:tcPr>
            <w:tcW w:w="1134" w:type="dxa"/>
          </w:tcPr>
          <w:p w14:paraId="125B6D25" w14:textId="77777777" w:rsidR="0042508B" w:rsidRPr="0013279E" w:rsidRDefault="0042508B" w:rsidP="008E587D">
            <w:pPr>
              <w:jc w:val="center"/>
            </w:pPr>
            <w:r w:rsidRPr="0013279E">
              <w:t>Survivor</w:t>
            </w:r>
          </w:p>
        </w:tc>
        <w:tc>
          <w:tcPr>
            <w:tcW w:w="567" w:type="dxa"/>
          </w:tcPr>
          <w:p w14:paraId="5876E601" w14:textId="77777777" w:rsidR="0042508B" w:rsidRPr="005A456D" w:rsidRDefault="0042508B" w:rsidP="008E587D">
            <w:pPr>
              <w:jc w:val="center"/>
            </w:pPr>
            <w:r w:rsidRPr="005A456D">
              <w:t>2</w:t>
            </w:r>
          </w:p>
        </w:tc>
        <w:tc>
          <w:tcPr>
            <w:tcW w:w="739" w:type="dxa"/>
          </w:tcPr>
          <w:p w14:paraId="64628BBA" w14:textId="77777777" w:rsidR="0042508B" w:rsidRPr="00763F3D" w:rsidRDefault="0042508B" w:rsidP="00D3029D">
            <w:r w:rsidRPr="00763F3D">
              <w:t>6.20</w:t>
            </w:r>
          </w:p>
        </w:tc>
        <w:tc>
          <w:tcPr>
            <w:tcW w:w="962" w:type="dxa"/>
          </w:tcPr>
          <w:p w14:paraId="339756D5" w14:textId="77777777" w:rsidR="0042508B" w:rsidRPr="0006104D" w:rsidRDefault="0042508B" w:rsidP="00FF66F7">
            <w:pPr>
              <w:jc w:val="center"/>
            </w:pPr>
            <w:r w:rsidRPr="0006104D">
              <w:t>71.0</w:t>
            </w:r>
          </w:p>
        </w:tc>
        <w:tc>
          <w:tcPr>
            <w:tcW w:w="851" w:type="dxa"/>
          </w:tcPr>
          <w:p w14:paraId="4FEAF14F" w14:textId="77777777" w:rsidR="0042508B" w:rsidRPr="0006104D" w:rsidRDefault="0042508B" w:rsidP="00FF66F7">
            <w:pPr>
              <w:jc w:val="center"/>
            </w:pPr>
            <w:r w:rsidRPr="0006104D">
              <w:t>8.6</w:t>
            </w:r>
          </w:p>
        </w:tc>
        <w:tc>
          <w:tcPr>
            <w:tcW w:w="850" w:type="dxa"/>
          </w:tcPr>
          <w:p w14:paraId="03384BEE" w14:textId="77777777" w:rsidR="0042508B" w:rsidRPr="0006104D" w:rsidRDefault="0042508B" w:rsidP="00FF66F7">
            <w:pPr>
              <w:jc w:val="center"/>
            </w:pPr>
            <w:r w:rsidRPr="0006104D">
              <w:t>20.3</w:t>
            </w:r>
          </w:p>
        </w:tc>
      </w:tr>
      <w:tr w:rsidR="0042508B" w14:paraId="7F2C71C1" w14:textId="77777777" w:rsidTr="0042508B">
        <w:tc>
          <w:tcPr>
            <w:tcW w:w="595" w:type="dxa"/>
          </w:tcPr>
          <w:p w14:paraId="33312B3C" w14:textId="77777777" w:rsidR="0042508B" w:rsidRPr="00A0462D" w:rsidRDefault="0042508B" w:rsidP="00FF66F7">
            <w:pPr>
              <w:jc w:val="center"/>
            </w:pPr>
            <w:r>
              <w:t>B</w:t>
            </w:r>
            <w:r w:rsidRPr="00A0462D">
              <w:t>38</w:t>
            </w:r>
          </w:p>
        </w:tc>
        <w:tc>
          <w:tcPr>
            <w:tcW w:w="445" w:type="dxa"/>
          </w:tcPr>
          <w:p w14:paraId="00547D3C" w14:textId="77777777" w:rsidR="0042508B" w:rsidRPr="000C1605" w:rsidRDefault="0042508B" w:rsidP="008E587D">
            <w:pPr>
              <w:jc w:val="center"/>
            </w:pPr>
            <w:r w:rsidRPr="000C1605">
              <w:t>65</w:t>
            </w:r>
          </w:p>
        </w:tc>
        <w:tc>
          <w:tcPr>
            <w:tcW w:w="412" w:type="dxa"/>
          </w:tcPr>
          <w:p w14:paraId="44551182" w14:textId="77777777" w:rsidR="0042508B" w:rsidRPr="000C1605" w:rsidRDefault="0042508B" w:rsidP="008E587D">
            <w:pPr>
              <w:jc w:val="center"/>
            </w:pPr>
            <w:r w:rsidRPr="000C1605">
              <w:t>F</w:t>
            </w:r>
          </w:p>
        </w:tc>
        <w:tc>
          <w:tcPr>
            <w:tcW w:w="2374" w:type="dxa"/>
          </w:tcPr>
          <w:p w14:paraId="0E8D703D" w14:textId="77777777" w:rsidR="0042508B" w:rsidRPr="00F27E48" w:rsidRDefault="0042508B" w:rsidP="00FF66F7">
            <w:pPr>
              <w:jc w:val="center"/>
            </w:pPr>
            <w:r w:rsidRPr="00F27E48">
              <w:t>N</w:t>
            </w:r>
            <w:r>
              <w:t>one</w:t>
            </w:r>
          </w:p>
        </w:tc>
        <w:tc>
          <w:tcPr>
            <w:tcW w:w="1134" w:type="dxa"/>
          </w:tcPr>
          <w:p w14:paraId="63178503" w14:textId="77777777" w:rsidR="0042508B" w:rsidRPr="0013279E" w:rsidRDefault="0042508B" w:rsidP="008E587D">
            <w:pPr>
              <w:jc w:val="center"/>
            </w:pPr>
            <w:r w:rsidRPr="0013279E">
              <w:t>Survivor</w:t>
            </w:r>
          </w:p>
        </w:tc>
        <w:tc>
          <w:tcPr>
            <w:tcW w:w="567" w:type="dxa"/>
          </w:tcPr>
          <w:p w14:paraId="1856AE6A" w14:textId="77777777" w:rsidR="0042508B" w:rsidRPr="005A456D" w:rsidRDefault="0042508B" w:rsidP="008E587D">
            <w:pPr>
              <w:jc w:val="center"/>
            </w:pPr>
            <w:r w:rsidRPr="005A456D">
              <w:t>2</w:t>
            </w:r>
          </w:p>
        </w:tc>
        <w:tc>
          <w:tcPr>
            <w:tcW w:w="739" w:type="dxa"/>
          </w:tcPr>
          <w:p w14:paraId="506DE8AE" w14:textId="77777777" w:rsidR="0042508B" w:rsidRPr="00763F3D" w:rsidRDefault="0042508B" w:rsidP="00D3029D">
            <w:r w:rsidRPr="00763F3D">
              <w:t>6.00</w:t>
            </w:r>
          </w:p>
        </w:tc>
        <w:tc>
          <w:tcPr>
            <w:tcW w:w="962" w:type="dxa"/>
          </w:tcPr>
          <w:p w14:paraId="238442B0" w14:textId="77777777" w:rsidR="0042508B" w:rsidRPr="0006104D" w:rsidRDefault="0042508B" w:rsidP="00FF66F7">
            <w:pPr>
              <w:jc w:val="center"/>
            </w:pPr>
            <w:r w:rsidRPr="0006104D">
              <w:t>67.4</w:t>
            </w:r>
          </w:p>
        </w:tc>
        <w:tc>
          <w:tcPr>
            <w:tcW w:w="851" w:type="dxa"/>
          </w:tcPr>
          <w:p w14:paraId="23FF2DDC" w14:textId="77777777" w:rsidR="0042508B" w:rsidRPr="0006104D" w:rsidRDefault="0042508B" w:rsidP="00FF66F7">
            <w:pPr>
              <w:jc w:val="center"/>
            </w:pPr>
            <w:r w:rsidRPr="0006104D">
              <w:t>7.1</w:t>
            </w:r>
          </w:p>
        </w:tc>
        <w:tc>
          <w:tcPr>
            <w:tcW w:w="850" w:type="dxa"/>
          </w:tcPr>
          <w:p w14:paraId="0F8F152F" w14:textId="77777777" w:rsidR="0042508B" w:rsidRPr="0006104D" w:rsidRDefault="0042508B" w:rsidP="00FF66F7">
            <w:pPr>
              <w:jc w:val="center"/>
            </w:pPr>
            <w:r w:rsidRPr="0006104D">
              <w:t>25.3</w:t>
            </w:r>
          </w:p>
        </w:tc>
      </w:tr>
      <w:tr w:rsidR="0042508B" w14:paraId="4684745F" w14:textId="77777777" w:rsidTr="0042508B">
        <w:tc>
          <w:tcPr>
            <w:tcW w:w="595" w:type="dxa"/>
          </w:tcPr>
          <w:p w14:paraId="6714F677" w14:textId="77777777" w:rsidR="0042508B" w:rsidRPr="00A0462D" w:rsidRDefault="0042508B" w:rsidP="00FF66F7">
            <w:pPr>
              <w:jc w:val="center"/>
            </w:pPr>
            <w:r w:rsidRPr="00A0462D">
              <w:t>B32</w:t>
            </w:r>
          </w:p>
        </w:tc>
        <w:tc>
          <w:tcPr>
            <w:tcW w:w="445" w:type="dxa"/>
          </w:tcPr>
          <w:p w14:paraId="2A402F17" w14:textId="77777777" w:rsidR="0042508B" w:rsidRPr="000C1605" w:rsidRDefault="0042508B" w:rsidP="008E587D">
            <w:pPr>
              <w:jc w:val="center"/>
            </w:pPr>
            <w:r w:rsidRPr="000C1605">
              <w:t>73</w:t>
            </w:r>
          </w:p>
        </w:tc>
        <w:tc>
          <w:tcPr>
            <w:tcW w:w="412" w:type="dxa"/>
          </w:tcPr>
          <w:p w14:paraId="7B5B427E" w14:textId="77777777" w:rsidR="0042508B" w:rsidRPr="000C1605" w:rsidRDefault="0042508B" w:rsidP="008E587D">
            <w:pPr>
              <w:jc w:val="center"/>
            </w:pPr>
            <w:r w:rsidRPr="000C1605">
              <w:t>F</w:t>
            </w:r>
          </w:p>
        </w:tc>
        <w:tc>
          <w:tcPr>
            <w:tcW w:w="2374" w:type="dxa"/>
          </w:tcPr>
          <w:p w14:paraId="7712E45D" w14:textId="77777777" w:rsidR="0042508B" w:rsidRPr="00F27E48" w:rsidRDefault="0042508B" w:rsidP="00FF66F7">
            <w:pPr>
              <w:jc w:val="center"/>
            </w:pPr>
            <w:r>
              <w:t>H</w:t>
            </w:r>
            <w:r w:rsidRPr="00F27E48">
              <w:t>ypothyroid</w:t>
            </w:r>
            <w:r>
              <w:t>ism</w:t>
            </w:r>
          </w:p>
        </w:tc>
        <w:tc>
          <w:tcPr>
            <w:tcW w:w="1134" w:type="dxa"/>
          </w:tcPr>
          <w:p w14:paraId="2ACFC916" w14:textId="77777777" w:rsidR="0042508B" w:rsidRPr="0013279E" w:rsidRDefault="0042508B" w:rsidP="008E587D">
            <w:pPr>
              <w:jc w:val="center"/>
            </w:pPr>
            <w:r w:rsidRPr="0013279E">
              <w:t>Survivor</w:t>
            </w:r>
          </w:p>
        </w:tc>
        <w:tc>
          <w:tcPr>
            <w:tcW w:w="567" w:type="dxa"/>
          </w:tcPr>
          <w:p w14:paraId="006209DE" w14:textId="77777777" w:rsidR="0042508B" w:rsidRPr="005A456D" w:rsidRDefault="0042508B" w:rsidP="008E587D">
            <w:pPr>
              <w:jc w:val="center"/>
            </w:pPr>
            <w:r w:rsidRPr="005A456D">
              <w:t>2</w:t>
            </w:r>
          </w:p>
        </w:tc>
        <w:tc>
          <w:tcPr>
            <w:tcW w:w="739" w:type="dxa"/>
          </w:tcPr>
          <w:p w14:paraId="4C2137F4" w14:textId="77777777" w:rsidR="0042508B" w:rsidRPr="00763F3D" w:rsidRDefault="0042508B" w:rsidP="00D3029D">
            <w:r w:rsidRPr="00763F3D">
              <w:t>7.20</w:t>
            </w:r>
          </w:p>
        </w:tc>
        <w:tc>
          <w:tcPr>
            <w:tcW w:w="962" w:type="dxa"/>
          </w:tcPr>
          <w:p w14:paraId="316C6F39" w14:textId="77777777" w:rsidR="0042508B" w:rsidRPr="0006104D" w:rsidRDefault="0042508B" w:rsidP="00FF66F7">
            <w:pPr>
              <w:jc w:val="center"/>
            </w:pPr>
            <w:r w:rsidRPr="0006104D">
              <w:t>67.3</w:t>
            </w:r>
          </w:p>
        </w:tc>
        <w:tc>
          <w:tcPr>
            <w:tcW w:w="851" w:type="dxa"/>
          </w:tcPr>
          <w:p w14:paraId="27F3AEEE" w14:textId="77777777" w:rsidR="0042508B" w:rsidRPr="0006104D" w:rsidRDefault="0042508B" w:rsidP="00FF66F7">
            <w:pPr>
              <w:jc w:val="center"/>
            </w:pPr>
            <w:r w:rsidRPr="0006104D">
              <w:t>7.5</w:t>
            </w:r>
          </w:p>
        </w:tc>
        <w:tc>
          <w:tcPr>
            <w:tcW w:w="850" w:type="dxa"/>
          </w:tcPr>
          <w:p w14:paraId="4A8AB667" w14:textId="77777777" w:rsidR="0042508B" w:rsidRPr="0006104D" w:rsidRDefault="0042508B" w:rsidP="00FF66F7">
            <w:pPr>
              <w:jc w:val="center"/>
            </w:pPr>
            <w:r w:rsidRPr="0006104D">
              <w:t>25.1</w:t>
            </w:r>
          </w:p>
        </w:tc>
      </w:tr>
      <w:tr w:rsidR="0042508B" w14:paraId="07016418" w14:textId="77777777" w:rsidTr="0042508B">
        <w:tc>
          <w:tcPr>
            <w:tcW w:w="595" w:type="dxa"/>
          </w:tcPr>
          <w:p w14:paraId="62712A04" w14:textId="77777777" w:rsidR="0042508B" w:rsidRPr="00A0462D" w:rsidRDefault="0042508B" w:rsidP="00FF66F7">
            <w:pPr>
              <w:jc w:val="center"/>
            </w:pPr>
            <w:r w:rsidRPr="00A0462D">
              <w:t>A18</w:t>
            </w:r>
          </w:p>
        </w:tc>
        <w:tc>
          <w:tcPr>
            <w:tcW w:w="445" w:type="dxa"/>
          </w:tcPr>
          <w:p w14:paraId="2A65BC90" w14:textId="77777777" w:rsidR="0042508B" w:rsidRPr="000C1605" w:rsidRDefault="0042508B" w:rsidP="008E587D">
            <w:pPr>
              <w:jc w:val="center"/>
            </w:pPr>
            <w:r w:rsidRPr="000C1605">
              <w:t>47</w:t>
            </w:r>
          </w:p>
        </w:tc>
        <w:tc>
          <w:tcPr>
            <w:tcW w:w="412" w:type="dxa"/>
          </w:tcPr>
          <w:p w14:paraId="1BFFA360" w14:textId="77777777" w:rsidR="0042508B" w:rsidRPr="000C1605" w:rsidRDefault="0042508B" w:rsidP="008E587D">
            <w:pPr>
              <w:jc w:val="center"/>
            </w:pPr>
            <w:r w:rsidRPr="000C1605">
              <w:t>M</w:t>
            </w:r>
          </w:p>
        </w:tc>
        <w:tc>
          <w:tcPr>
            <w:tcW w:w="2374" w:type="dxa"/>
          </w:tcPr>
          <w:p w14:paraId="392B6328" w14:textId="77777777" w:rsidR="0042508B" w:rsidRPr="00F27E48" w:rsidRDefault="0042508B" w:rsidP="00FF66F7">
            <w:pPr>
              <w:jc w:val="center"/>
            </w:pPr>
            <w:r>
              <w:t>A</w:t>
            </w:r>
            <w:r w:rsidRPr="00F27E48">
              <w:t>sthma, OSA</w:t>
            </w:r>
          </w:p>
        </w:tc>
        <w:tc>
          <w:tcPr>
            <w:tcW w:w="1134" w:type="dxa"/>
          </w:tcPr>
          <w:p w14:paraId="5087C1BC" w14:textId="77777777" w:rsidR="0042508B" w:rsidRPr="0013279E" w:rsidRDefault="0042508B" w:rsidP="008E587D">
            <w:pPr>
              <w:jc w:val="center"/>
            </w:pPr>
            <w:r w:rsidRPr="0013279E">
              <w:t>Survivor</w:t>
            </w:r>
          </w:p>
        </w:tc>
        <w:tc>
          <w:tcPr>
            <w:tcW w:w="567" w:type="dxa"/>
          </w:tcPr>
          <w:p w14:paraId="032018BA" w14:textId="77777777" w:rsidR="0042508B" w:rsidRPr="005A456D" w:rsidRDefault="0042508B" w:rsidP="008E587D">
            <w:pPr>
              <w:jc w:val="center"/>
            </w:pPr>
            <w:r w:rsidRPr="005A456D">
              <w:t>2</w:t>
            </w:r>
          </w:p>
        </w:tc>
        <w:tc>
          <w:tcPr>
            <w:tcW w:w="739" w:type="dxa"/>
          </w:tcPr>
          <w:p w14:paraId="0161395E" w14:textId="77777777" w:rsidR="0042508B" w:rsidRPr="00763F3D" w:rsidRDefault="0042508B" w:rsidP="00D3029D">
            <w:r w:rsidRPr="00763F3D">
              <w:t>3.90</w:t>
            </w:r>
          </w:p>
        </w:tc>
        <w:tc>
          <w:tcPr>
            <w:tcW w:w="962" w:type="dxa"/>
          </w:tcPr>
          <w:p w14:paraId="09E27B8F" w14:textId="77777777" w:rsidR="0042508B" w:rsidRPr="0006104D" w:rsidRDefault="0042508B" w:rsidP="00FF66F7">
            <w:pPr>
              <w:jc w:val="center"/>
            </w:pPr>
            <w:r w:rsidRPr="0006104D">
              <w:t>71.6</w:t>
            </w:r>
          </w:p>
        </w:tc>
        <w:tc>
          <w:tcPr>
            <w:tcW w:w="851" w:type="dxa"/>
          </w:tcPr>
          <w:p w14:paraId="50AACE18" w14:textId="77777777" w:rsidR="0042508B" w:rsidRPr="0006104D" w:rsidRDefault="0042508B" w:rsidP="00FF66F7">
            <w:pPr>
              <w:jc w:val="center"/>
            </w:pPr>
            <w:r w:rsidRPr="0006104D">
              <w:t>10.4</w:t>
            </w:r>
          </w:p>
        </w:tc>
        <w:tc>
          <w:tcPr>
            <w:tcW w:w="850" w:type="dxa"/>
          </w:tcPr>
          <w:p w14:paraId="43B161CA" w14:textId="77777777" w:rsidR="0042508B" w:rsidRPr="0006104D" w:rsidRDefault="0042508B" w:rsidP="00FF66F7">
            <w:pPr>
              <w:jc w:val="center"/>
            </w:pPr>
            <w:r w:rsidRPr="0006104D">
              <w:t>17.9</w:t>
            </w:r>
          </w:p>
        </w:tc>
      </w:tr>
      <w:tr w:rsidR="0042508B" w14:paraId="3E5419D3" w14:textId="77777777" w:rsidTr="0042508B">
        <w:tc>
          <w:tcPr>
            <w:tcW w:w="595" w:type="dxa"/>
          </w:tcPr>
          <w:p w14:paraId="5B699ACC" w14:textId="77777777" w:rsidR="0042508B" w:rsidRPr="00A0462D" w:rsidRDefault="0042508B" w:rsidP="00FF66F7">
            <w:pPr>
              <w:jc w:val="center"/>
            </w:pPr>
            <w:r w:rsidRPr="00A0462D">
              <w:t>B38</w:t>
            </w:r>
          </w:p>
        </w:tc>
        <w:tc>
          <w:tcPr>
            <w:tcW w:w="445" w:type="dxa"/>
          </w:tcPr>
          <w:p w14:paraId="7D647925" w14:textId="77777777" w:rsidR="0042508B" w:rsidRPr="000C1605" w:rsidRDefault="0042508B" w:rsidP="008E587D">
            <w:pPr>
              <w:jc w:val="center"/>
            </w:pPr>
            <w:r w:rsidRPr="000C1605">
              <w:t>70</w:t>
            </w:r>
          </w:p>
        </w:tc>
        <w:tc>
          <w:tcPr>
            <w:tcW w:w="412" w:type="dxa"/>
          </w:tcPr>
          <w:p w14:paraId="12887602" w14:textId="77777777" w:rsidR="0042508B" w:rsidRPr="000C1605" w:rsidRDefault="0042508B" w:rsidP="008E587D">
            <w:pPr>
              <w:jc w:val="center"/>
            </w:pPr>
            <w:r w:rsidRPr="000C1605">
              <w:t>F</w:t>
            </w:r>
          </w:p>
        </w:tc>
        <w:tc>
          <w:tcPr>
            <w:tcW w:w="2374" w:type="dxa"/>
          </w:tcPr>
          <w:p w14:paraId="1823DE0E" w14:textId="77777777" w:rsidR="0042508B" w:rsidRPr="00F27E48" w:rsidRDefault="0042508B" w:rsidP="00FF66F7">
            <w:pPr>
              <w:jc w:val="center"/>
            </w:pPr>
            <w:r>
              <w:t>CAD, PAD</w:t>
            </w:r>
            <w:r w:rsidRPr="00F27E48">
              <w:t>,</w:t>
            </w:r>
            <w:r>
              <w:t xml:space="preserve"> COPD</w:t>
            </w:r>
          </w:p>
        </w:tc>
        <w:tc>
          <w:tcPr>
            <w:tcW w:w="1134" w:type="dxa"/>
          </w:tcPr>
          <w:p w14:paraId="330A82D2" w14:textId="77777777" w:rsidR="0042508B" w:rsidRPr="0013279E" w:rsidRDefault="0042508B" w:rsidP="008E587D">
            <w:pPr>
              <w:jc w:val="center"/>
            </w:pPr>
            <w:r w:rsidRPr="0013279E">
              <w:t>Survivor</w:t>
            </w:r>
          </w:p>
        </w:tc>
        <w:tc>
          <w:tcPr>
            <w:tcW w:w="567" w:type="dxa"/>
          </w:tcPr>
          <w:p w14:paraId="354993EC" w14:textId="77777777" w:rsidR="0042508B" w:rsidRPr="005A456D" w:rsidRDefault="0042508B" w:rsidP="008E587D">
            <w:pPr>
              <w:jc w:val="center"/>
            </w:pPr>
            <w:r w:rsidRPr="005A456D">
              <w:t>2</w:t>
            </w:r>
          </w:p>
        </w:tc>
        <w:tc>
          <w:tcPr>
            <w:tcW w:w="739" w:type="dxa"/>
          </w:tcPr>
          <w:p w14:paraId="62BC9235" w14:textId="77777777" w:rsidR="0042508B" w:rsidRPr="00763F3D" w:rsidRDefault="0042508B" w:rsidP="00D3029D">
            <w:r w:rsidRPr="00763F3D">
              <w:t>5.50</w:t>
            </w:r>
          </w:p>
        </w:tc>
        <w:tc>
          <w:tcPr>
            <w:tcW w:w="962" w:type="dxa"/>
          </w:tcPr>
          <w:p w14:paraId="7741F469" w14:textId="77777777" w:rsidR="0042508B" w:rsidRPr="0006104D" w:rsidRDefault="0042508B" w:rsidP="00FF66F7">
            <w:pPr>
              <w:jc w:val="center"/>
            </w:pPr>
            <w:r w:rsidRPr="0006104D">
              <w:t>65.2</w:t>
            </w:r>
          </w:p>
        </w:tc>
        <w:tc>
          <w:tcPr>
            <w:tcW w:w="851" w:type="dxa"/>
          </w:tcPr>
          <w:p w14:paraId="384A5555" w14:textId="77777777" w:rsidR="0042508B" w:rsidRPr="0006104D" w:rsidRDefault="0042508B" w:rsidP="00FF66F7">
            <w:pPr>
              <w:jc w:val="center"/>
            </w:pPr>
            <w:r w:rsidRPr="0006104D">
              <w:t>7.3</w:t>
            </w:r>
          </w:p>
        </w:tc>
        <w:tc>
          <w:tcPr>
            <w:tcW w:w="850" w:type="dxa"/>
          </w:tcPr>
          <w:p w14:paraId="16B87B05" w14:textId="77777777" w:rsidR="0042508B" w:rsidRPr="0006104D" w:rsidRDefault="0042508B" w:rsidP="00FF66F7">
            <w:pPr>
              <w:jc w:val="center"/>
            </w:pPr>
            <w:r w:rsidRPr="0006104D">
              <w:t>27.3</w:t>
            </w:r>
          </w:p>
        </w:tc>
      </w:tr>
      <w:tr w:rsidR="0042508B" w14:paraId="16F05820" w14:textId="77777777" w:rsidTr="0042508B">
        <w:tc>
          <w:tcPr>
            <w:tcW w:w="595" w:type="dxa"/>
          </w:tcPr>
          <w:p w14:paraId="3B6F9788" w14:textId="77777777" w:rsidR="0042508B" w:rsidRPr="00A0462D" w:rsidRDefault="0042508B" w:rsidP="00FF66F7">
            <w:pPr>
              <w:jc w:val="center"/>
            </w:pPr>
            <w:r>
              <w:t>B</w:t>
            </w:r>
            <w:r w:rsidRPr="00A0462D">
              <w:t>52</w:t>
            </w:r>
          </w:p>
        </w:tc>
        <w:tc>
          <w:tcPr>
            <w:tcW w:w="445" w:type="dxa"/>
          </w:tcPr>
          <w:p w14:paraId="43151B1E" w14:textId="77777777" w:rsidR="0042508B" w:rsidRPr="000C1605" w:rsidRDefault="0042508B" w:rsidP="008E587D">
            <w:pPr>
              <w:jc w:val="center"/>
            </w:pPr>
            <w:r w:rsidRPr="000C1605">
              <w:t>48</w:t>
            </w:r>
          </w:p>
        </w:tc>
        <w:tc>
          <w:tcPr>
            <w:tcW w:w="412" w:type="dxa"/>
          </w:tcPr>
          <w:p w14:paraId="1BBE1828" w14:textId="77777777" w:rsidR="0042508B" w:rsidRPr="000C1605" w:rsidRDefault="0042508B" w:rsidP="008E587D">
            <w:pPr>
              <w:jc w:val="center"/>
            </w:pPr>
            <w:r w:rsidRPr="000C1605">
              <w:t>M</w:t>
            </w:r>
          </w:p>
        </w:tc>
        <w:tc>
          <w:tcPr>
            <w:tcW w:w="2374" w:type="dxa"/>
          </w:tcPr>
          <w:p w14:paraId="66B16A3B" w14:textId="77777777" w:rsidR="0042508B" w:rsidRPr="00F27E48" w:rsidRDefault="0042508B" w:rsidP="00FF66F7">
            <w:pPr>
              <w:jc w:val="center"/>
            </w:pPr>
            <w:r w:rsidRPr="00F27E48">
              <w:t>N</w:t>
            </w:r>
            <w:r>
              <w:t>one</w:t>
            </w:r>
          </w:p>
        </w:tc>
        <w:tc>
          <w:tcPr>
            <w:tcW w:w="1134" w:type="dxa"/>
          </w:tcPr>
          <w:p w14:paraId="3F454003" w14:textId="77777777" w:rsidR="0042508B" w:rsidRPr="0013279E" w:rsidRDefault="0042508B" w:rsidP="008E587D">
            <w:pPr>
              <w:jc w:val="center"/>
            </w:pPr>
            <w:r w:rsidRPr="0013279E">
              <w:t>Survivor</w:t>
            </w:r>
          </w:p>
        </w:tc>
        <w:tc>
          <w:tcPr>
            <w:tcW w:w="567" w:type="dxa"/>
          </w:tcPr>
          <w:p w14:paraId="5EB5801D" w14:textId="77777777" w:rsidR="0042508B" w:rsidRPr="005A456D" w:rsidRDefault="0042508B" w:rsidP="008E587D">
            <w:pPr>
              <w:jc w:val="center"/>
            </w:pPr>
            <w:r w:rsidRPr="005A456D">
              <w:t>2</w:t>
            </w:r>
          </w:p>
        </w:tc>
        <w:tc>
          <w:tcPr>
            <w:tcW w:w="739" w:type="dxa"/>
          </w:tcPr>
          <w:p w14:paraId="7400CE3F" w14:textId="77777777" w:rsidR="0042508B" w:rsidRPr="00763F3D" w:rsidRDefault="0042508B" w:rsidP="00D3029D">
            <w:r w:rsidRPr="00763F3D">
              <w:t>4.30</w:t>
            </w:r>
          </w:p>
        </w:tc>
        <w:tc>
          <w:tcPr>
            <w:tcW w:w="962" w:type="dxa"/>
          </w:tcPr>
          <w:p w14:paraId="5DF52E70" w14:textId="77777777" w:rsidR="0042508B" w:rsidRPr="0006104D" w:rsidRDefault="0042508B" w:rsidP="00FF66F7">
            <w:pPr>
              <w:jc w:val="center"/>
            </w:pPr>
            <w:r w:rsidRPr="0006104D">
              <w:t>64.9</w:t>
            </w:r>
          </w:p>
        </w:tc>
        <w:tc>
          <w:tcPr>
            <w:tcW w:w="851" w:type="dxa"/>
          </w:tcPr>
          <w:p w14:paraId="220359BA" w14:textId="77777777" w:rsidR="0042508B" w:rsidRPr="0006104D" w:rsidRDefault="0042508B" w:rsidP="00FF66F7">
            <w:pPr>
              <w:jc w:val="center"/>
            </w:pPr>
            <w:r w:rsidRPr="0006104D">
              <w:t>7.3</w:t>
            </w:r>
          </w:p>
        </w:tc>
        <w:tc>
          <w:tcPr>
            <w:tcW w:w="850" w:type="dxa"/>
          </w:tcPr>
          <w:p w14:paraId="759602A5" w14:textId="77777777" w:rsidR="0042508B" w:rsidRPr="0006104D" w:rsidRDefault="0042508B" w:rsidP="00FF66F7">
            <w:pPr>
              <w:jc w:val="center"/>
            </w:pPr>
            <w:r w:rsidRPr="0006104D">
              <w:t>27.6</w:t>
            </w:r>
          </w:p>
        </w:tc>
      </w:tr>
      <w:tr w:rsidR="0042508B" w14:paraId="65395AF3" w14:textId="77777777" w:rsidTr="0042508B">
        <w:tc>
          <w:tcPr>
            <w:tcW w:w="595" w:type="dxa"/>
          </w:tcPr>
          <w:p w14:paraId="1D71718F" w14:textId="77777777" w:rsidR="0042508B" w:rsidRPr="00A0462D" w:rsidRDefault="0042508B" w:rsidP="00FF66F7">
            <w:pPr>
              <w:jc w:val="center"/>
            </w:pPr>
            <w:r w:rsidRPr="00A0462D">
              <w:t>B33</w:t>
            </w:r>
          </w:p>
        </w:tc>
        <w:tc>
          <w:tcPr>
            <w:tcW w:w="445" w:type="dxa"/>
          </w:tcPr>
          <w:p w14:paraId="241E3BB0" w14:textId="77777777" w:rsidR="0042508B" w:rsidRPr="000C1605" w:rsidRDefault="0042508B" w:rsidP="008E587D">
            <w:pPr>
              <w:jc w:val="center"/>
            </w:pPr>
            <w:r w:rsidRPr="000C1605">
              <w:t>51</w:t>
            </w:r>
          </w:p>
        </w:tc>
        <w:tc>
          <w:tcPr>
            <w:tcW w:w="412" w:type="dxa"/>
          </w:tcPr>
          <w:p w14:paraId="36E4A661" w14:textId="77777777" w:rsidR="0042508B" w:rsidRPr="000C1605" w:rsidRDefault="0042508B" w:rsidP="008E587D">
            <w:pPr>
              <w:jc w:val="center"/>
            </w:pPr>
            <w:r w:rsidRPr="000C1605">
              <w:t>M</w:t>
            </w:r>
          </w:p>
        </w:tc>
        <w:tc>
          <w:tcPr>
            <w:tcW w:w="2374" w:type="dxa"/>
          </w:tcPr>
          <w:p w14:paraId="7CCFB01A" w14:textId="77777777" w:rsidR="0042508B" w:rsidRPr="00F27E48" w:rsidRDefault="0042508B" w:rsidP="00FF66F7">
            <w:pPr>
              <w:jc w:val="center"/>
            </w:pPr>
            <w:r>
              <w:t>Asthma, HTN</w:t>
            </w:r>
            <w:r w:rsidRPr="00F27E48">
              <w:t>,</w:t>
            </w:r>
            <w:r>
              <w:t xml:space="preserve"> OSA</w:t>
            </w:r>
          </w:p>
        </w:tc>
        <w:tc>
          <w:tcPr>
            <w:tcW w:w="1134" w:type="dxa"/>
          </w:tcPr>
          <w:p w14:paraId="46A3BF9E" w14:textId="77777777" w:rsidR="0042508B" w:rsidRPr="0013279E" w:rsidRDefault="0042508B" w:rsidP="008E587D">
            <w:pPr>
              <w:jc w:val="center"/>
            </w:pPr>
            <w:r w:rsidRPr="0013279E">
              <w:t>Survivor</w:t>
            </w:r>
          </w:p>
        </w:tc>
        <w:tc>
          <w:tcPr>
            <w:tcW w:w="567" w:type="dxa"/>
          </w:tcPr>
          <w:p w14:paraId="12FAF914" w14:textId="77777777" w:rsidR="0042508B" w:rsidRPr="005A456D" w:rsidRDefault="0042508B" w:rsidP="008E587D">
            <w:pPr>
              <w:jc w:val="center"/>
            </w:pPr>
            <w:r w:rsidRPr="005A456D">
              <w:t>2</w:t>
            </w:r>
          </w:p>
        </w:tc>
        <w:tc>
          <w:tcPr>
            <w:tcW w:w="739" w:type="dxa"/>
          </w:tcPr>
          <w:p w14:paraId="41321E3A" w14:textId="77777777" w:rsidR="0042508B" w:rsidRPr="00763F3D" w:rsidRDefault="0042508B" w:rsidP="00D3029D">
            <w:r w:rsidRPr="00763F3D">
              <w:t>4.40</w:t>
            </w:r>
          </w:p>
        </w:tc>
        <w:tc>
          <w:tcPr>
            <w:tcW w:w="962" w:type="dxa"/>
          </w:tcPr>
          <w:p w14:paraId="3ABE661F" w14:textId="77777777" w:rsidR="0042508B" w:rsidRPr="0006104D" w:rsidRDefault="0042508B" w:rsidP="00FF66F7">
            <w:pPr>
              <w:jc w:val="center"/>
            </w:pPr>
            <w:r w:rsidRPr="0006104D">
              <w:t>71.3</w:t>
            </w:r>
          </w:p>
        </w:tc>
        <w:tc>
          <w:tcPr>
            <w:tcW w:w="851" w:type="dxa"/>
          </w:tcPr>
          <w:p w14:paraId="35607EF1" w14:textId="77777777" w:rsidR="0042508B" w:rsidRPr="0006104D" w:rsidRDefault="0042508B" w:rsidP="00FF66F7">
            <w:pPr>
              <w:jc w:val="center"/>
            </w:pPr>
            <w:r w:rsidRPr="0006104D">
              <w:t>10.9</w:t>
            </w:r>
          </w:p>
        </w:tc>
        <w:tc>
          <w:tcPr>
            <w:tcW w:w="850" w:type="dxa"/>
          </w:tcPr>
          <w:p w14:paraId="51F2A88F" w14:textId="77777777" w:rsidR="0042508B" w:rsidRPr="0006104D" w:rsidRDefault="0042508B" w:rsidP="00FF66F7">
            <w:pPr>
              <w:jc w:val="center"/>
            </w:pPr>
            <w:r w:rsidRPr="0006104D">
              <w:t>17.6</w:t>
            </w:r>
          </w:p>
        </w:tc>
      </w:tr>
      <w:tr w:rsidR="0042508B" w14:paraId="188290BA" w14:textId="77777777" w:rsidTr="0042508B">
        <w:tc>
          <w:tcPr>
            <w:tcW w:w="595" w:type="dxa"/>
          </w:tcPr>
          <w:p w14:paraId="646316C8" w14:textId="77777777" w:rsidR="0042508B" w:rsidRPr="00A0462D" w:rsidRDefault="0042508B" w:rsidP="00FF66F7">
            <w:pPr>
              <w:jc w:val="center"/>
            </w:pPr>
            <w:r w:rsidRPr="00A0462D">
              <w:t>B18</w:t>
            </w:r>
          </w:p>
        </w:tc>
        <w:tc>
          <w:tcPr>
            <w:tcW w:w="445" w:type="dxa"/>
          </w:tcPr>
          <w:p w14:paraId="486DF62F" w14:textId="77777777" w:rsidR="0042508B" w:rsidRPr="000C1605" w:rsidRDefault="0042508B" w:rsidP="008E587D">
            <w:pPr>
              <w:jc w:val="center"/>
            </w:pPr>
            <w:r w:rsidRPr="000C1605">
              <w:t>50</w:t>
            </w:r>
          </w:p>
        </w:tc>
        <w:tc>
          <w:tcPr>
            <w:tcW w:w="412" w:type="dxa"/>
          </w:tcPr>
          <w:p w14:paraId="3D8A48C2" w14:textId="77777777" w:rsidR="0042508B" w:rsidRPr="000C1605" w:rsidRDefault="0042508B" w:rsidP="008E587D">
            <w:pPr>
              <w:jc w:val="center"/>
            </w:pPr>
            <w:r w:rsidRPr="000C1605">
              <w:t>F</w:t>
            </w:r>
          </w:p>
        </w:tc>
        <w:tc>
          <w:tcPr>
            <w:tcW w:w="2374" w:type="dxa"/>
          </w:tcPr>
          <w:p w14:paraId="7D161297" w14:textId="77777777" w:rsidR="0042508B" w:rsidRPr="00F27E48" w:rsidRDefault="0042508B" w:rsidP="00FF66F7">
            <w:pPr>
              <w:jc w:val="center"/>
            </w:pPr>
            <w:r w:rsidRPr="00F27E48">
              <w:t>None</w:t>
            </w:r>
          </w:p>
        </w:tc>
        <w:tc>
          <w:tcPr>
            <w:tcW w:w="1134" w:type="dxa"/>
          </w:tcPr>
          <w:p w14:paraId="52D41C12" w14:textId="77777777" w:rsidR="0042508B" w:rsidRPr="0013279E" w:rsidRDefault="0042508B" w:rsidP="008E587D">
            <w:pPr>
              <w:jc w:val="center"/>
            </w:pPr>
            <w:r w:rsidRPr="0013279E">
              <w:t>Survivor</w:t>
            </w:r>
          </w:p>
        </w:tc>
        <w:tc>
          <w:tcPr>
            <w:tcW w:w="567" w:type="dxa"/>
          </w:tcPr>
          <w:p w14:paraId="2E45CA10" w14:textId="77777777" w:rsidR="0042508B" w:rsidRPr="005A456D" w:rsidRDefault="0042508B" w:rsidP="008E587D">
            <w:pPr>
              <w:jc w:val="center"/>
            </w:pPr>
            <w:r w:rsidRPr="005A456D">
              <w:t>2</w:t>
            </w:r>
          </w:p>
        </w:tc>
        <w:tc>
          <w:tcPr>
            <w:tcW w:w="739" w:type="dxa"/>
          </w:tcPr>
          <w:p w14:paraId="46659464" w14:textId="77777777" w:rsidR="0042508B" w:rsidRPr="00763F3D" w:rsidRDefault="0042508B" w:rsidP="00D3029D">
            <w:r w:rsidRPr="00763F3D">
              <w:t>4.40</w:t>
            </w:r>
          </w:p>
        </w:tc>
        <w:tc>
          <w:tcPr>
            <w:tcW w:w="962" w:type="dxa"/>
          </w:tcPr>
          <w:p w14:paraId="41FA8C3B" w14:textId="77777777" w:rsidR="0042508B" w:rsidRPr="0006104D" w:rsidRDefault="0042508B" w:rsidP="00FF66F7">
            <w:pPr>
              <w:jc w:val="center"/>
            </w:pPr>
            <w:r w:rsidRPr="0006104D">
              <w:t>66.1</w:t>
            </w:r>
          </w:p>
        </w:tc>
        <w:tc>
          <w:tcPr>
            <w:tcW w:w="851" w:type="dxa"/>
          </w:tcPr>
          <w:p w14:paraId="43E28D59" w14:textId="77777777" w:rsidR="0042508B" w:rsidRPr="0006104D" w:rsidRDefault="0042508B" w:rsidP="00FF66F7">
            <w:pPr>
              <w:jc w:val="center"/>
            </w:pPr>
            <w:r w:rsidRPr="0006104D">
              <w:t>8.1</w:t>
            </w:r>
          </w:p>
        </w:tc>
        <w:tc>
          <w:tcPr>
            <w:tcW w:w="850" w:type="dxa"/>
          </w:tcPr>
          <w:p w14:paraId="655567F8" w14:textId="77777777" w:rsidR="0042508B" w:rsidRPr="0006104D" w:rsidRDefault="0042508B" w:rsidP="00FF66F7">
            <w:pPr>
              <w:jc w:val="center"/>
            </w:pPr>
            <w:r w:rsidRPr="0006104D">
              <w:t>25.7</w:t>
            </w:r>
          </w:p>
        </w:tc>
      </w:tr>
      <w:tr w:rsidR="0042508B" w14:paraId="0B72FB43" w14:textId="77777777" w:rsidTr="0042508B">
        <w:tc>
          <w:tcPr>
            <w:tcW w:w="595" w:type="dxa"/>
          </w:tcPr>
          <w:p w14:paraId="63F6FE2B" w14:textId="77777777" w:rsidR="0042508B" w:rsidRPr="00A0462D" w:rsidRDefault="0042508B" w:rsidP="00FF66F7">
            <w:pPr>
              <w:jc w:val="center"/>
            </w:pPr>
            <w:r w:rsidRPr="00A0462D">
              <w:t>B41</w:t>
            </w:r>
          </w:p>
        </w:tc>
        <w:tc>
          <w:tcPr>
            <w:tcW w:w="445" w:type="dxa"/>
          </w:tcPr>
          <w:p w14:paraId="1581A638" w14:textId="77777777" w:rsidR="0042508B" w:rsidRPr="000C1605" w:rsidRDefault="0042508B" w:rsidP="008E587D">
            <w:pPr>
              <w:jc w:val="center"/>
            </w:pPr>
            <w:r w:rsidRPr="000C1605">
              <w:t>59</w:t>
            </w:r>
          </w:p>
        </w:tc>
        <w:tc>
          <w:tcPr>
            <w:tcW w:w="412" w:type="dxa"/>
          </w:tcPr>
          <w:p w14:paraId="29D269B8" w14:textId="77777777" w:rsidR="0042508B" w:rsidRPr="000C1605" w:rsidRDefault="0042508B" w:rsidP="008E587D">
            <w:pPr>
              <w:jc w:val="center"/>
            </w:pPr>
            <w:r w:rsidRPr="000C1605">
              <w:t>M</w:t>
            </w:r>
          </w:p>
        </w:tc>
        <w:tc>
          <w:tcPr>
            <w:tcW w:w="2374" w:type="dxa"/>
          </w:tcPr>
          <w:p w14:paraId="082E743D" w14:textId="77777777" w:rsidR="0042508B" w:rsidRPr="00F27E48" w:rsidRDefault="0042508B" w:rsidP="00FF66F7">
            <w:pPr>
              <w:jc w:val="center"/>
            </w:pPr>
            <w:r>
              <w:t>ESRD/HD, CAD</w:t>
            </w:r>
          </w:p>
        </w:tc>
        <w:tc>
          <w:tcPr>
            <w:tcW w:w="1134" w:type="dxa"/>
          </w:tcPr>
          <w:p w14:paraId="792E0B11" w14:textId="77777777" w:rsidR="0042508B" w:rsidRPr="0013279E" w:rsidRDefault="0042508B" w:rsidP="008E587D">
            <w:pPr>
              <w:jc w:val="center"/>
            </w:pPr>
            <w:r w:rsidRPr="0013279E">
              <w:t>Survivor</w:t>
            </w:r>
          </w:p>
        </w:tc>
        <w:tc>
          <w:tcPr>
            <w:tcW w:w="567" w:type="dxa"/>
          </w:tcPr>
          <w:p w14:paraId="766B933E" w14:textId="77777777" w:rsidR="0042508B" w:rsidRPr="005A456D" w:rsidRDefault="0042508B" w:rsidP="008E587D">
            <w:pPr>
              <w:jc w:val="center"/>
            </w:pPr>
            <w:r w:rsidRPr="005A456D">
              <w:t>2</w:t>
            </w:r>
          </w:p>
        </w:tc>
        <w:tc>
          <w:tcPr>
            <w:tcW w:w="739" w:type="dxa"/>
          </w:tcPr>
          <w:p w14:paraId="17FCAC55" w14:textId="77777777" w:rsidR="0042508B" w:rsidRPr="00763F3D" w:rsidRDefault="0042508B" w:rsidP="00D3029D">
            <w:r w:rsidRPr="00763F3D">
              <w:t>6.90</w:t>
            </w:r>
          </w:p>
        </w:tc>
        <w:tc>
          <w:tcPr>
            <w:tcW w:w="962" w:type="dxa"/>
          </w:tcPr>
          <w:p w14:paraId="536C07A1" w14:textId="77777777" w:rsidR="0042508B" w:rsidRPr="0006104D" w:rsidRDefault="0042508B" w:rsidP="00FF66F7">
            <w:pPr>
              <w:jc w:val="center"/>
            </w:pPr>
            <w:r w:rsidRPr="0006104D">
              <w:t>71.1</w:t>
            </w:r>
          </w:p>
        </w:tc>
        <w:tc>
          <w:tcPr>
            <w:tcW w:w="851" w:type="dxa"/>
          </w:tcPr>
          <w:p w14:paraId="726D81A7" w14:textId="77777777" w:rsidR="0042508B" w:rsidRPr="0006104D" w:rsidRDefault="0042508B" w:rsidP="00FF66F7">
            <w:pPr>
              <w:jc w:val="center"/>
            </w:pPr>
            <w:r w:rsidRPr="0006104D">
              <w:t>11.3</w:t>
            </w:r>
          </w:p>
        </w:tc>
        <w:tc>
          <w:tcPr>
            <w:tcW w:w="850" w:type="dxa"/>
          </w:tcPr>
          <w:p w14:paraId="6E13DF86" w14:textId="77777777" w:rsidR="0042508B" w:rsidRPr="0006104D" w:rsidRDefault="0042508B" w:rsidP="00FF66F7">
            <w:pPr>
              <w:jc w:val="center"/>
            </w:pPr>
            <w:r w:rsidRPr="0006104D">
              <w:t>17.5</w:t>
            </w:r>
          </w:p>
        </w:tc>
      </w:tr>
      <w:tr w:rsidR="0042508B" w14:paraId="757385A3" w14:textId="77777777" w:rsidTr="0042508B">
        <w:tc>
          <w:tcPr>
            <w:tcW w:w="595" w:type="dxa"/>
          </w:tcPr>
          <w:p w14:paraId="551DFC40" w14:textId="77777777" w:rsidR="0042508B" w:rsidRPr="00A0462D" w:rsidRDefault="0042508B" w:rsidP="00FF66F7">
            <w:pPr>
              <w:jc w:val="center"/>
            </w:pPr>
            <w:r w:rsidRPr="00A0462D">
              <w:t>A24</w:t>
            </w:r>
          </w:p>
        </w:tc>
        <w:tc>
          <w:tcPr>
            <w:tcW w:w="445" w:type="dxa"/>
          </w:tcPr>
          <w:p w14:paraId="7A6304F4" w14:textId="77777777" w:rsidR="0042508B" w:rsidRPr="000C1605" w:rsidRDefault="0042508B" w:rsidP="008E587D">
            <w:pPr>
              <w:jc w:val="center"/>
            </w:pPr>
            <w:r w:rsidRPr="000C1605">
              <w:t>53</w:t>
            </w:r>
          </w:p>
        </w:tc>
        <w:tc>
          <w:tcPr>
            <w:tcW w:w="412" w:type="dxa"/>
          </w:tcPr>
          <w:p w14:paraId="43C1FF73" w14:textId="77777777" w:rsidR="0042508B" w:rsidRPr="000C1605" w:rsidRDefault="0042508B" w:rsidP="008E587D">
            <w:pPr>
              <w:jc w:val="center"/>
            </w:pPr>
            <w:r w:rsidRPr="000C1605">
              <w:t>F</w:t>
            </w:r>
          </w:p>
        </w:tc>
        <w:tc>
          <w:tcPr>
            <w:tcW w:w="2374" w:type="dxa"/>
          </w:tcPr>
          <w:p w14:paraId="0471AD88" w14:textId="77777777" w:rsidR="0042508B" w:rsidRPr="00F27E48" w:rsidRDefault="0042508B" w:rsidP="00FF66F7">
            <w:pPr>
              <w:jc w:val="center"/>
            </w:pPr>
            <w:r>
              <w:t>Asthma, HTN</w:t>
            </w:r>
            <w:r w:rsidRPr="00F27E48">
              <w:t xml:space="preserve">, </w:t>
            </w:r>
            <w:r>
              <w:t>HLDP</w:t>
            </w:r>
          </w:p>
        </w:tc>
        <w:tc>
          <w:tcPr>
            <w:tcW w:w="1134" w:type="dxa"/>
          </w:tcPr>
          <w:p w14:paraId="181AEA37" w14:textId="77777777" w:rsidR="0042508B" w:rsidRPr="0013279E" w:rsidRDefault="0042508B" w:rsidP="008E587D">
            <w:pPr>
              <w:jc w:val="center"/>
            </w:pPr>
            <w:r w:rsidRPr="0013279E">
              <w:t>Survivor</w:t>
            </w:r>
          </w:p>
        </w:tc>
        <w:tc>
          <w:tcPr>
            <w:tcW w:w="567" w:type="dxa"/>
          </w:tcPr>
          <w:p w14:paraId="5B97EF1C" w14:textId="77777777" w:rsidR="0042508B" w:rsidRPr="005A456D" w:rsidRDefault="0042508B" w:rsidP="008E587D">
            <w:pPr>
              <w:jc w:val="center"/>
            </w:pPr>
            <w:r w:rsidRPr="005A456D">
              <w:t>2</w:t>
            </w:r>
          </w:p>
        </w:tc>
        <w:tc>
          <w:tcPr>
            <w:tcW w:w="739" w:type="dxa"/>
          </w:tcPr>
          <w:p w14:paraId="6EBCE8AD" w14:textId="77777777" w:rsidR="0042508B" w:rsidRPr="00763F3D" w:rsidRDefault="0042508B" w:rsidP="00D3029D">
            <w:r w:rsidRPr="00763F3D">
              <w:t>6.30</w:t>
            </w:r>
          </w:p>
        </w:tc>
        <w:tc>
          <w:tcPr>
            <w:tcW w:w="962" w:type="dxa"/>
          </w:tcPr>
          <w:p w14:paraId="60371714" w14:textId="77777777" w:rsidR="0042508B" w:rsidRPr="0006104D" w:rsidRDefault="0042508B" w:rsidP="00FF66F7">
            <w:pPr>
              <w:jc w:val="center"/>
            </w:pPr>
            <w:r w:rsidRPr="0006104D">
              <w:t>60.5</w:t>
            </w:r>
          </w:p>
        </w:tc>
        <w:tc>
          <w:tcPr>
            <w:tcW w:w="851" w:type="dxa"/>
          </w:tcPr>
          <w:p w14:paraId="3C7D3933" w14:textId="77777777" w:rsidR="0042508B" w:rsidRPr="0006104D" w:rsidRDefault="0042508B" w:rsidP="00FF66F7">
            <w:pPr>
              <w:jc w:val="center"/>
            </w:pPr>
            <w:r w:rsidRPr="0006104D">
              <w:t>6.7</w:t>
            </w:r>
          </w:p>
        </w:tc>
        <w:tc>
          <w:tcPr>
            <w:tcW w:w="850" w:type="dxa"/>
          </w:tcPr>
          <w:p w14:paraId="2B0838B0" w14:textId="77777777" w:rsidR="0042508B" w:rsidRPr="0006104D" w:rsidRDefault="0042508B" w:rsidP="00FF66F7">
            <w:pPr>
              <w:jc w:val="center"/>
            </w:pPr>
            <w:r w:rsidRPr="0006104D">
              <w:t>32.6</w:t>
            </w:r>
          </w:p>
        </w:tc>
      </w:tr>
      <w:tr w:rsidR="0042508B" w14:paraId="3FFEC47A" w14:textId="77777777" w:rsidTr="0042508B">
        <w:tc>
          <w:tcPr>
            <w:tcW w:w="595" w:type="dxa"/>
          </w:tcPr>
          <w:p w14:paraId="6BDAA5EA" w14:textId="77777777" w:rsidR="0042508B" w:rsidRPr="00A0462D" w:rsidRDefault="0042508B" w:rsidP="00FF66F7">
            <w:pPr>
              <w:jc w:val="center"/>
            </w:pPr>
            <w:r w:rsidRPr="00A0462D">
              <w:t>B27</w:t>
            </w:r>
          </w:p>
        </w:tc>
        <w:tc>
          <w:tcPr>
            <w:tcW w:w="445" w:type="dxa"/>
          </w:tcPr>
          <w:p w14:paraId="3E1BEAD5" w14:textId="77777777" w:rsidR="0042508B" w:rsidRPr="000C1605" w:rsidRDefault="0042508B" w:rsidP="008E587D">
            <w:pPr>
              <w:jc w:val="center"/>
            </w:pPr>
            <w:r w:rsidRPr="000C1605">
              <w:t>42</w:t>
            </w:r>
          </w:p>
        </w:tc>
        <w:tc>
          <w:tcPr>
            <w:tcW w:w="412" w:type="dxa"/>
          </w:tcPr>
          <w:p w14:paraId="500CCBB7" w14:textId="77777777" w:rsidR="0042508B" w:rsidRPr="000C1605" w:rsidRDefault="0042508B" w:rsidP="008E587D">
            <w:pPr>
              <w:jc w:val="center"/>
            </w:pPr>
            <w:r w:rsidRPr="000C1605">
              <w:t>F</w:t>
            </w:r>
          </w:p>
        </w:tc>
        <w:tc>
          <w:tcPr>
            <w:tcW w:w="2374" w:type="dxa"/>
          </w:tcPr>
          <w:p w14:paraId="15EFF942" w14:textId="77777777" w:rsidR="0042508B" w:rsidRPr="00F27E48" w:rsidRDefault="0042508B" w:rsidP="00FF66F7">
            <w:pPr>
              <w:jc w:val="center"/>
            </w:pPr>
            <w:r w:rsidRPr="00F27E48">
              <w:t>H</w:t>
            </w:r>
            <w:r>
              <w:t>TN</w:t>
            </w:r>
          </w:p>
        </w:tc>
        <w:tc>
          <w:tcPr>
            <w:tcW w:w="1134" w:type="dxa"/>
          </w:tcPr>
          <w:p w14:paraId="323A2149" w14:textId="77777777" w:rsidR="0042508B" w:rsidRPr="0013279E" w:rsidRDefault="0042508B" w:rsidP="008E587D">
            <w:pPr>
              <w:jc w:val="center"/>
            </w:pPr>
            <w:r w:rsidRPr="0013279E">
              <w:t>Survivor</w:t>
            </w:r>
          </w:p>
        </w:tc>
        <w:tc>
          <w:tcPr>
            <w:tcW w:w="567" w:type="dxa"/>
          </w:tcPr>
          <w:p w14:paraId="7B1BABDB" w14:textId="77777777" w:rsidR="0042508B" w:rsidRPr="005A456D" w:rsidRDefault="0042508B" w:rsidP="008E587D">
            <w:pPr>
              <w:jc w:val="center"/>
            </w:pPr>
            <w:r w:rsidRPr="005A456D">
              <w:t>2</w:t>
            </w:r>
          </w:p>
        </w:tc>
        <w:tc>
          <w:tcPr>
            <w:tcW w:w="739" w:type="dxa"/>
          </w:tcPr>
          <w:p w14:paraId="6F9CF58E" w14:textId="77777777" w:rsidR="0042508B" w:rsidRPr="00763F3D" w:rsidRDefault="0042508B" w:rsidP="00D3029D">
            <w:r w:rsidRPr="00763F3D">
              <w:t>7.30</w:t>
            </w:r>
          </w:p>
        </w:tc>
        <w:tc>
          <w:tcPr>
            <w:tcW w:w="962" w:type="dxa"/>
          </w:tcPr>
          <w:p w14:paraId="7385324F" w14:textId="77777777" w:rsidR="0042508B" w:rsidRPr="0006104D" w:rsidRDefault="0042508B" w:rsidP="00FF66F7">
            <w:pPr>
              <w:jc w:val="center"/>
            </w:pPr>
            <w:r w:rsidRPr="0006104D">
              <w:t>67.5</w:t>
            </w:r>
          </w:p>
        </w:tc>
        <w:tc>
          <w:tcPr>
            <w:tcW w:w="851" w:type="dxa"/>
          </w:tcPr>
          <w:p w14:paraId="57E7E5ED" w14:textId="77777777" w:rsidR="0042508B" w:rsidRPr="0006104D" w:rsidRDefault="0042508B" w:rsidP="00FF66F7">
            <w:pPr>
              <w:jc w:val="center"/>
            </w:pPr>
            <w:r w:rsidRPr="0006104D">
              <w:t>10.6</w:t>
            </w:r>
          </w:p>
        </w:tc>
        <w:tc>
          <w:tcPr>
            <w:tcW w:w="850" w:type="dxa"/>
          </w:tcPr>
          <w:p w14:paraId="766C9E38" w14:textId="77777777" w:rsidR="0042508B" w:rsidRPr="0006104D" w:rsidRDefault="0042508B" w:rsidP="00FF66F7">
            <w:pPr>
              <w:jc w:val="center"/>
            </w:pPr>
            <w:r w:rsidRPr="0006104D">
              <w:t>21.8</w:t>
            </w:r>
          </w:p>
        </w:tc>
      </w:tr>
      <w:tr w:rsidR="0042508B" w14:paraId="455174E6" w14:textId="77777777" w:rsidTr="0042508B">
        <w:tc>
          <w:tcPr>
            <w:tcW w:w="595" w:type="dxa"/>
          </w:tcPr>
          <w:p w14:paraId="2BC45928" w14:textId="77777777" w:rsidR="0042508B" w:rsidRPr="00A0462D" w:rsidRDefault="0042508B" w:rsidP="00FF66F7">
            <w:pPr>
              <w:jc w:val="center"/>
            </w:pPr>
            <w:r w:rsidRPr="00A0462D">
              <w:t>B57</w:t>
            </w:r>
          </w:p>
        </w:tc>
        <w:tc>
          <w:tcPr>
            <w:tcW w:w="445" w:type="dxa"/>
          </w:tcPr>
          <w:p w14:paraId="269D2F65" w14:textId="77777777" w:rsidR="0042508B" w:rsidRPr="000C1605" w:rsidRDefault="0042508B" w:rsidP="008E587D">
            <w:pPr>
              <w:jc w:val="center"/>
            </w:pPr>
            <w:r w:rsidRPr="000C1605">
              <w:t>64</w:t>
            </w:r>
          </w:p>
        </w:tc>
        <w:tc>
          <w:tcPr>
            <w:tcW w:w="412" w:type="dxa"/>
          </w:tcPr>
          <w:p w14:paraId="773003B0" w14:textId="77777777" w:rsidR="0042508B" w:rsidRPr="000C1605" w:rsidRDefault="0042508B" w:rsidP="008E587D">
            <w:pPr>
              <w:jc w:val="center"/>
            </w:pPr>
            <w:r w:rsidRPr="000C1605">
              <w:t>F</w:t>
            </w:r>
          </w:p>
        </w:tc>
        <w:tc>
          <w:tcPr>
            <w:tcW w:w="2374" w:type="dxa"/>
          </w:tcPr>
          <w:p w14:paraId="080A7A84" w14:textId="77777777" w:rsidR="0042508B" w:rsidRPr="00F27E48" w:rsidRDefault="0042508B" w:rsidP="00FF66F7">
            <w:pPr>
              <w:jc w:val="center"/>
            </w:pPr>
            <w:r>
              <w:t>OSA</w:t>
            </w:r>
            <w:r w:rsidRPr="00F27E48">
              <w:t>,</w:t>
            </w:r>
            <w:r>
              <w:t xml:space="preserve"> </w:t>
            </w:r>
            <w:r w:rsidRPr="00F27E48">
              <w:t>anxiety</w:t>
            </w:r>
          </w:p>
        </w:tc>
        <w:tc>
          <w:tcPr>
            <w:tcW w:w="1134" w:type="dxa"/>
          </w:tcPr>
          <w:p w14:paraId="150ACBEF" w14:textId="77777777" w:rsidR="0042508B" w:rsidRPr="0013279E" w:rsidRDefault="0042508B" w:rsidP="008E587D">
            <w:pPr>
              <w:jc w:val="center"/>
            </w:pPr>
            <w:r w:rsidRPr="0013279E">
              <w:t>Survivor</w:t>
            </w:r>
          </w:p>
        </w:tc>
        <w:tc>
          <w:tcPr>
            <w:tcW w:w="567" w:type="dxa"/>
          </w:tcPr>
          <w:p w14:paraId="5A3E4938" w14:textId="77777777" w:rsidR="0042508B" w:rsidRPr="005A456D" w:rsidRDefault="0042508B" w:rsidP="008E587D">
            <w:pPr>
              <w:jc w:val="center"/>
            </w:pPr>
            <w:r w:rsidRPr="005A456D">
              <w:t>2</w:t>
            </w:r>
          </w:p>
        </w:tc>
        <w:tc>
          <w:tcPr>
            <w:tcW w:w="739" w:type="dxa"/>
          </w:tcPr>
          <w:p w14:paraId="228BC86E" w14:textId="77777777" w:rsidR="0042508B" w:rsidRPr="00763F3D" w:rsidRDefault="0042508B" w:rsidP="00D3029D">
            <w:r w:rsidRPr="00763F3D">
              <w:t>5.10</w:t>
            </w:r>
          </w:p>
        </w:tc>
        <w:tc>
          <w:tcPr>
            <w:tcW w:w="962" w:type="dxa"/>
          </w:tcPr>
          <w:p w14:paraId="6794EAB1" w14:textId="77777777" w:rsidR="0042508B" w:rsidRPr="0006104D" w:rsidRDefault="0042508B" w:rsidP="00FF66F7">
            <w:pPr>
              <w:jc w:val="center"/>
            </w:pPr>
            <w:r w:rsidRPr="0006104D">
              <w:t>61.5</w:t>
            </w:r>
          </w:p>
        </w:tc>
        <w:tc>
          <w:tcPr>
            <w:tcW w:w="851" w:type="dxa"/>
          </w:tcPr>
          <w:p w14:paraId="56FC741F" w14:textId="77777777" w:rsidR="0042508B" w:rsidRPr="0006104D" w:rsidRDefault="0042508B" w:rsidP="00FF66F7">
            <w:pPr>
              <w:jc w:val="center"/>
            </w:pPr>
            <w:r w:rsidRPr="0006104D">
              <w:t>7.5</w:t>
            </w:r>
          </w:p>
        </w:tc>
        <w:tc>
          <w:tcPr>
            <w:tcW w:w="850" w:type="dxa"/>
          </w:tcPr>
          <w:p w14:paraId="2DFFB1B7" w14:textId="77777777" w:rsidR="0042508B" w:rsidRPr="0006104D" w:rsidRDefault="0042508B" w:rsidP="00FF66F7">
            <w:pPr>
              <w:jc w:val="center"/>
            </w:pPr>
            <w:r w:rsidRPr="0006104D">
              <w:t>30.8</w:t>
            </w:r>
          </w:p>
        </w:tc>
      </w:tr>
      <w:tr w:rsidR="0042508B" w14:paraId="47B35D8C" w14:textId="77777777" w:rsidTr="0042508B">
        <w:tc>
          <w:tcPr>
            <w:tcW w:w="595" w:type="dxa"/>
          </w:tcPr>
          <w:p w14:paraId="60FE76F7" w14:textId="77777777" w:rsidR="0042508B" w:rsidRPr="00A0462D" w:rsidRDefault="0042508B" w:rsidP="00FF66F7">
            <w:pPr>
              <w:jc w:val="center"/>
            </w:pPr>
            <w:r w:rsidRPr="00A0462D">
              <w:t>B42</w:t>
            </w:r>
          </w:p>
        </w:tc>
        <w:tc>
          <w:tcPr>
            <w:tcW w:w="445" w:type="dxa"/>
          </w:tcPr>
          <w:p w14:paraId="1D26D2A6" w14:textId="77777777" w:rsidR="0042508B" w:rsidRPr="000C1605" w:rsidRDefault="0042508B" w:rsidP="008E587D">
            <w:pPr>
              <w:jc w:val="center"/>
            </w:pPr>
            <w:r w:rsidRPr="000C1605">
              <w:t>56</w:t>
            </w:r>
          </w:p>
        </w:tc>
        <w:tc>
          <w:tcPr>
            <w:tcW w:w="412" w:type="dxa"/>
          </w:tcPr>
          <w:p w14:paraId="756BF9E0" w14:textId="77777777" w:rsidR="0042508B" w:rsidRPr="000C1605" w:rsidRDefault="0042508B" w:rsidP="008E587D">
            <w:pPr>
              <w:jc w:val="center"/>
            </w:pPr>
            <w:r w:rsidRPr="000C1605">
              <w:t>M</w:t>
            </w:r>
          </w:p>
        </w:tc>
        <w:tc>
          <w:tcPr>
            <w:tcW w:w="2374" w:type="dxa"/>
          </w:tcPr>
          <w:p w14:paraId="4A5E02D5" w14:textId="77777777" w:rsidR="0042508B" w:rsidRPr="00F27E48" w:rsidRDefault="0042508B" w:rsidP="00FF66F7">
            <w:pPr>
              <w:jc w:val="center"/>
            </w:pPr>
            <w:r w:rsidRPr="00F27E48">
              <w:t>None</w:t>
            </w:r>
          </w:p>
        </w:tc>
        <w:tc>
          <w:tcPr>
            <w:tcW w:w="1134" w:type="dxa"/>
          </w:tcPr>
          <w:p w14:paraId="139F73FB" w14:textId="77777777" w:rsidR="0042508B" w:rsidRPr="0013279E" w:rsidRDefault="0042508B" w:rsidP="008E587D">
            <w:pPr>
              <w:jc w:val="center"/>
            </w:pPr>
            <w:r w:rsidRPr="0013279E">
              <w:t>Survivor</w:t>
            </w:r>
          </w:p>
        </w:tc>
        <w:tc>
          <w:tcPr>
            <w:tcW w:w="567" w:type="dxa"/>
          </w:tcPr>
          <w:p w14:paraId="67312C6A" w14:textId="77777777" w:rsidR="0042508B" w:rsidRPr="005A456D" w:rsidRDefault="0042508B" w:rsidP="008E587D">
            <w:pPr>
              <w:jc w:val="center"/>
            </w:pPr>
            <w:r w:rsidRPr="005A456D">
              <w:t>2</w:t>
            </w:r>
          </w:p>
        </w:tc>
        <w:tc>
          <w:tcPr>
            <w:tcW w:w="739" w:type="dxa"/>
          </w:tcPr>
          <w:p w14:paraId="6481BC3E" w14:textId="77777777" w:rsidR="0042508B" w:rsidRPr="00763F3D" w:rsidRDefault="0042508B" w:rsidP="00D3029D">
            <w:r w:rsidRPr="00763F3D">
              <w:t>4.40</w:t>
            </w:r>
          </w:p>
        </w:tc>
        <w:tc>
          <w:tcPr>
            <w:tcW w:w="962" w:type="dxa"/>
          </w:tcPr>
          <w:p w14:paraId="601F7947" w14:textId="77777777" w:rsidR="0042508B" w:rsidRPr="0006104D" w:rsidRDefault="0042508B" w:rsidP="00FF66F7">
            <w:pPr>
              <w:jc w:val="center"/>
            </w:pPr>
            <w:r w:rsidRPr="0006104D">
              <w:t>72.2</w:t>
            </w:r>
          </w:p>
        </w:tc>
        <w:tc>
          <w:tcPr>
            <w:tcW w:w="851" w:type="dxa"/>
          </w:tcPr>
          <w:p w14:paraId="327C8212" w14:textId="77777777" w:rsidR="0042508B" w:rsidRPr="0006104D" w:rsidRDefault="0042508B" w:rsidP="00FF66F7">
            <w:pPr>
              <w:jc w:val="center"/>
            </w:pPr>
            <w:r w:rsidRPr="0006104D">
              <w:t>14.9</w:t>
            </w:r>
          </w:p>
        </w:tc>
        <w:tc>
          <w:tcPr>
            <w:tcW w:w="850" w:type="dxa"/>
          </w:tcPr>
          <w:p w14:paraId="6D96A7E1" w14:textId="77777777" w:rsidR="0042508B" w:rsidRPr="0006104D" w:rsidRDefault="0042508B" w:rsidP="00FF66F7">
            <w:pPr>
              <w:jc w:val="center"/>
            </w:pPr>
            <w:r w:rsidRPr="0006104D">
              <w:t>12.8</w:t>
            </w:r>
          </w:p>
        </w:tc>
      </w:tr>
      <w:tr w:rsidR="0042508B" w14:paraId="196BB041" w14:textId="77777777" w:rsidTr="0042508B">
        <w:tc>
          <w:tcPr>
            <w:tcW w:w="595" w:type="dxa"/>
          </w:tcPr>
          <w:p w14:paraId="4718929C" w14:textId="77777777" w:rsidR="0042508B" w:rsidRPr="00A0462D" w:rsidRDefault="0042508B" w:rsidP="00FF66F7">
            <w:pPr>
              <w:jc w:val="center"/>
            </w:pPr>
            <w:r w:rsidRPr="00A0462D">
              <w:t>B48</w:t>
            </w:r>
          </w:p>
        </w:tc>
        <w:tc>
          <w:tcPr>
            <w:tcW w:w="445" w:type="dxa"/>
          </w:tcPr>
          <w:p w14:paraId="14BD40D8" w14:textId="77777777" w:rsidR="0042508B" w:rsidRPr="000C1605" w:rsidRDefault="0042508B" w:rsidP="008E587D">
            <w:pPr>
              <w:jc w:val="center"/>
            </w:pPr>
            <w:r w:rsidRPr="000C1605">
              <w:t>56</w:t>
            </w:r>
          </w:p>
        </w:tc>
        <w:tc>
          <w:tcPr>
            <w:tcW w:w="412" w:type="dxa"/>
          </w:tcPr>
          <w:p w14:paraId="3B6D4D99" w14:textId="77777777" w:rsidR="0042508B" w:rsidRPr="000C1605" w:rsidRDefault="0042508B" w:rsidP="008E587D">
            <w:pPr>
              <w:jc w:val="center"/>
            </w:pPr>
            <w:r w:rsidRPr="000C1605">
              <w:t>M</w:t>
            </w:r>
          </w:p>
        </w:tc>
        <w:tc>
          <w:tcPr>
            <w:tcW w:w="2374" w:type="dxa"/>
          </w:tcPr>
          <w:p w14:paraId="6B46CA16" w14:textId="77777777" w:rsidR="0042508B" w:rsidRPr="00F27E48" w:rsidRDefault="0042508B" w:rsidP="00FF66F7">
            <w:pPr>
              <w:jc w:val="center"/>
            </w:pPr>
            <w:r w:rsidRPr="00F27E48">
              <w:t>N</w:t>
            </w:r>
            <w:r>
              <w:t>one</w:t>
            </w:r>
          </w:p>
        </w:tc>
        <w:tc>
          <w:tcPr>
            <w:tcW w:w="1134" w:type="dxa"/>
          </w:tcPr>
          <w:p w14:paraId="15C3903A" w14:textId="77777777" w:rsidR="0042508B" w:rsidRPr="0013279E" w:rsidRDefault="0042508B" w:rsidP="008E587D">
            <w:pPr>
              <w:jc w:val="center"/>
            </w:pPr>
            <w:r w:rsidRPr="0013279E">
              <w:t>Survivor</w:t>
            </w:r>
          </w:p>
        </w:tc>
        <w:tc>
          <w:tcPr>
            <w:tcW w:w="567" w:type="dxa"/>
          </w:tcPr>
          <w:p w14:paraId="0A80B9A5" w14:textId="77777777" w:rsidR="0042508B" w:rsidRPr="005A456D" w:rsidRDefault="0042508B" w:rsidP="008E587D">
            <w:pPr>
              <w:jc w:val="center"/>
            </w:pPr>
            <w:r w:rsidRPr="005A456D">
              <w:t>2</w:t>
            </w:r>
          </w:p>
        </w:tc>
        <w:tc>
          <w:tcPr>
            <w:tcW w:w="739" w:type="dxa"/>
          </w:tcPr>
          <w:p w14:paraId="075EA7BE" w14:textId="77777777" w:rsidR="0042508B" w:rsidRPr="00763F3D" w:rsidRDefault="0042508B" w:rsidP="00D3029D">
            <w:r w:rsidRPr="00763F3D">
              <w:t>5.80</w:t>
            </w:r>
          </w:p>
        </w:tc>
        <w:tc>
          <w:tcPr>
            <w:tcW w:w="962" w:type="dxa"/>
          </w:tcPr>
          <w:p w14:paraId="5555CB5C" w14:textId="77777777" w:rsidR="0042508B" w:rsidRPr="0006104D" w:rsidRDefault="0042508B" w:rsidP="00FF66F7">
            <w:pPr>
              <w:jc w:val="center"/>
            </w:pPr>
            <w:r w:rsidRPr="0006104D">
              <w:t>72.2</w:t>
            </w:r>
          </w:p>
        </w:tc>
        <w:tc>
          <w:tcPr>
            <w:tcW w:w="851" w:type="dxa"/>
          </w:tcPr>
          <w:p w14:paraId="5767701F" w14:textId="77777777" w:rsidR="0042508B" w:rsidRPr="0006104D" w:rsidRDefault="0042508B" w:rsidP="00FF66F7">
            <w:pPr>
              <w:jc w:val="center"/>
            </w:pPr>
            <w:r w:rsidRPr="0006104D">
              <w:t>14.9</w:t>
            </w:r>
          </w:p>
        </w:tc>
        <w:tc>
          <w:tcPr>
            <w:tcW w:w="850" w:type="dxa"/>
          </w:tcPr>
          <w:p w14:paraId="36453E16" w14:textId="77777777" w:rsidR="0042508B" w:rsidRPr="0006104D" w:rsidRDefault="0042508B" w:rsidP="00FF66F7">
            <w:pPr>
              <w:jc w:val="center"/>
            </w:pPr>
            <w:r w:rsidRPr="0006104D">
              <w:t>12.8</w:t>
            </w:r>
          </w:p>
        </w:tc>
      </w:tr>
      <w:tr w:rsidR="0042508B" w14:paraId="5AF00C2D" w14:textId="77777777" w:rsidTr="0042508B">
        <w:tc>
          <w:tcPr>
            <w:tcW w:w="595" w:type="dxa"/>
          </w:tcPr>
          <w:p w14:paraId="5355746B" w14:textId="77777777" w:rsidR="0042508B" w:rsidRPr="00A0462D" w:rsidRDefault="0042508B" w:rsidP="00FF66F7">
            <w:pPr>
              <w:jc w:val="center"/>
            </w:pPr>
            <w:r w:rsidRPr="00A0462D">
              <w:t>B62</w:t>
            </w:r>
          </w:p>
        </w:tc>
        <w:tc>
          <w:tcPr>
            <w:tcW w:w="445" w:type="dxa"/>
          </w:tcPr>
          <w:p w14:paraId="10601FAA" w14:textId="77777777" w:rsidR="0042508B" w:rsidRPr="000C1605" w:rsidRDefault="0042508B" w:rsidP="008E587D">
            <w:pPr>
              <w:jc w:val="center"/>
            </w:pPr>
            <w:r w:rsidRPr="000C1605">
              <w:t>61</w:t>
            </w:r>
          </w:p>
        </w:tc>
        <w:tc>
          <w:tcPr>
            <w:tcW w:w="412" w:type="dxa"/>
          </w:tcPr>
          <w:p w14:paraId="52AB7AB9" w14:textId="77777777" w:rsidR="0042508B" w:rsidRPr="000C1605" w:rsidRDefault="0042508B" w:rsidP="008E587D">
            <w:pPr>
              <w:jc w:val="center"/>
            </w:pPr>
            <w:r w:rsidRPr="000C1605">
              <w:t>F</w:t>
            </w:r>
          </w:p>
        </w:tc>
        <w:tc>
          <w:tcPr>
            <w:tcW w:w="2374" w:type="dxa"/>
          </w:tcPr>
          <w:p w14:paraId="178FED5E" w14:textId="77777777" w:rsidR="0042508B" w:rsidRPr="00F27E48" w:rsidRDefault="0042508B" w:rsidP="00FF66F7">
            <w:pPr>
              <w:jc w:val="center"/>
            </w:pPr>
            <w:r w:rsidRPr="00F27E48">
              <w:t>None</w:t>
            </w:r>
          </w:p>
        </w:tc>
        <w:tc>
          <w:tcPr>
            <w:tcW w:w="1134" w:type="dxa"/>
          </w:tcPr>
          <w:p w14:paraId="0791E0AE" w14:textId="77777777" w:rsidR="0042508B" w:rsidRPr="0013279E" w:rsidRDefault="0042508B" w:rsidP="008E587D">
            <w:pPr>
              <w:jc w:val="center"/>
            </w:pPr>
            <w:r w:rsidRPr="0013279E">
              <w:t>Survivor</w:t>
            </w:r>
          </w:p>
        </w:tc>
        <w:tc>
          <w:tcPr>
            <w:tcW w:w="567" w:type="dxa"/>
          </w:tcPr>
          <w:p w14:paraId="0265292A" w14:textId="77777777" w:rsidR="0042508B" w:rsidRPr="005A456D" w:rsidRDefault="0042508B" w:rsidP="008E587D">
            <w:pPr>
              <w:jc w:val="center"/>
            </w:pPr>
            <w:r w:rsidRPr="005A456D">
              <w:t>2</w:t>
            </w:r>
          </w:p>
        </w:tc>
        <w:tc>
          <w:tcPr>
            <w:tcW w:w="739" w:type="dxa"/>
          </w:tcPr>
          <w:p w14:paraId="7DE8DB57" w14:textId="77777777" w:rsidR="0042508B" w:rsidRPr="00763F3D" w:rsidRDefault="0042508B" w:rsidP="00D3029D">
            <w:r w:rsidRPr="00763F3D">
              <w:t>4.60</w:t>
            </w:r>
          </w:p>
        </w:tc>
        <w:tc>
          <w:tcPr>
            <w:tcW w:w="962" w:type="dxa"/>
          </w:tcPr>
          <w:p w14:paraId="69338374" w14:textId="77777777" w:rsidR="0042508B" w:rsidRPr="0006104D" w:rsidRDefault="0042508B" w:rsidP="00FF66F7">
            <w:pPr>
              <w:jc w:val="center"/>
            </w:pPr>
            <w:r w:rsidRPr="0006104D">
              <w:t>62.0</w:t>
            </w:r>
          </w:p>
        </w:tc>
        <w:tc>
          <w:tcPr>
            <w:tcW w:w="851" w:type="dxa"/>
          </w:tcPr>
          <w:p w14:paraId="7846EACE" w14:textId="77777777" w:rsidR="0042508B" w:rsidRPr="0006104D" w:rsidRDefault="0042508B" w:rsidP="00FF66F7">
            <w:pPr>
              <w:jc w:val="center"/>
            </w:pPr>
            <w:r w:rsidRPr="0006104D">
              <w:t>8.8</w:t>
            </w:r>
          </w:p>
        </w:tc>
        <w:tc>
          <w:tcPr>
            <w:tcW w:w="850" w:type="dxa"/>
          </w:tcPr>
          <w:p w14:paraId="53AACFBB" w14:textId="77777777" w:rsidR="0042508B" w:rsidRPr="0006104D" w:rsidRDefault="0042508B" w:rsidP="00FF66F7">
            <w:pPr>
              <w:jc w:val="center"/>
            </w:pPr>
            <w:r w:rsidRPr="0006104D">
              <w:t>29.1</w:t>
            </w:r>
          </w:p>
        </w:tc>
      </w:tr>
      <w:tr w:rsidR="0042508B" w14:paraId="03505CE3" w14:textId="77777777" w:rsidTr="0042508B">
        <w:tc>
          <w:tcPr>
            <w:tcW w:w="595" w:type="dxa"/>
          </w:tcPr>
          <w:p w14:paraId="461012FB" w14:textId="77777777" w:rsidR="0042508B" w:rsidRPr="00A0462D" w:rsidRDefault="0042508B" w:rsidP="00FF66F7">
            <w:pPr>
              <w:jc w:val="center"/>
            </w:pPr>
            <w:r w:rsidRPr="00A0462D">
              <w:t>A8</w:t>
            </w:r>
          </w:p>
        </w:tc>
        <w:tc>
          <w:tcPr>
            <w:tcW w:w="445" w:type="dxa"/>
          </w:tcPr>
          <w:p w14:paraId="71B511F4" w14:textId="77777777" w:rsidR="0042508B" w:rsidRPr="000C1605" w:rsidRDefault="0042508B" w:rsidP="008E587D">
            <w:pPr>
              <w:jc w:val="center"/>
            </w:pPr>
            <w:r w:rsidRPr="000C1605">
              <w:t>57</w:t>
            </w:r>
          </w:p>
        </w:tc>
        <w:tc>
          <w:tcPr>
            <w:tcW w:w="412" w:type="dxa"/>
          </w:tcPr>
          <w:p w14:paraId="4A7EB7A0" w14:textId="77777777" w:rsidR="0042508B" w:rsidRPr="000C1605" w:rsidRDefault="0042508B" w:rsidP="008E587D">
            <w:pPr>
              <w:jc w:val="center"/>
            </w:pPr>
            <w:r w:rsidRPr="000C1605">
              <w:t>M</w:t>
            </w:r>
          </w:p>
        </w:tc>
        <w:tc>
          <w:tcPr>
            <w:tcW w:w="2374" w:type="dxa"/>
          </w:tcPr>
          <w:p w14:paraId="7A5743DF" w14:textId="77777777" w:rsidR="0042508B" w:rsidRPr="00F27E48" w:rsidRDefault="0042508B" w:rsidP="00FF66F7">
            <w:pPr>
              <w:jc w:val="center"/>
            </w:pPr>
            <w:r>
              <w:t>HTN</w:t>
            </w:r>
            <w:r w:rsidRPr="00F27E48">
              <w:t>, h/o SAH</w:t>
            </w:r>
          </w:p>
        </w:tc>
        <w:tc>
          <w:tcPr>
            <w:tcW w:w="1134" w:type="dxa"/>
          </w:tcPr>
          <w:p w14:paraId="00D3BE8C" w14:textId="77777777" w:rsidR="0042508B" w:rsidRPr="0013279E" w:rsidRDefault="0042508B" w:rsidP="008E587D">
            <w:pPr>
              <w:jc w:val="center"/>
            </w:pPr>
            <w:r w:rsidRPr="0013279E">
              <w:t>Survivor</w:t>
            </w:r>
          </w:p>
        </w:tc>
        <w:tc>
          <w:tcPr>
            <w:tcW w:w="567" w:type="dxa"/>
          </w:tcPr>
          <w:p w14:paraId="5641B023" w14:textId="77777777" w:rsidR="0042508B" w:rsidRPr="005A456D" w:rsidRDefault="0042508B" w:rsidP="008E587D">
            <w:pPr>
              <w:jc w:val="center"/>
            </w:pPr>
            <w:r w:rsidRPr="005A456D">
              <w:t>2</w:t>
            </w:r>
          </w:p>
        </w:tc>
        <w:tc>
          <w:tcPr>
            <w:tcW w:w="739" w:type="dxa"/>
          </w:tcPr>
          <w:p w14:paraId="310F2029" w14:textId="77777777" w:rsidR="0042508B" w:rsidRPr="00763F3D" w:rsidRDefault="0042508B" w:rsidP="00D3029D">
            <w:r w:rsidRPr="00763F3D">
              <w:t>4.90</w:t>
            </w:r>
          </w:p>
        </w:tc>
        <w:tc>
          <w:tcPr>
            <w:tcW w:w="962" w:type="dxa"/>
          </w:tcPr>
          <w:p w14:paraId="2C5183FC" w14:textId="77777777" w:rsidR="0042508B" w:rsidRPr="0006104D" w:rsidRDefault="0042508B" w:rsidP="00FF66F7">
            <w:pPr>
              <w:jc w:val="center"/>
            </w:pPr>
            <w:r w:rsidRPr="0006104D">
              <w:t>57.4</w:t>
            </w:r>
          </w:p>
        </w:tc>
        <w:tc>
          <w:tcPr>
            <w:tcW w:w="851" w:type="dxa"/>
          </w:tcPr>
          <w:p w14:paraId="4E413223" w14:textId="77777777" w:rsidR="0042508B" w:rsidRPr="0006104D" w:rsidRDefault="0042508B" w:rsidP="00FF66F7">
            <w:pPr>
              <w:jc w:val="center"/>
            </w:pPr>
            <w:r w:rsidRPr="0006104D">
              <w:t>6.9</w:t>
            </w:r>
          </w:p>
        </w:tc>
        <w:tc>
          <w:tcPr>
            <w:tcW w:w="850" w:type="dxa"/>
          </w:tcPr>
          <w:p w14:paraId="362D4F84" w14:textId="77777777" w:rsidR="0042508B" w:rsidRPr="0006104D" w:rsidRDefault="0042508B" w:rsidP="00FF66F7">
            <w:pPr>
              <w:jc w:val="center"/>
            </w:pPr>
            <w:r w:rsidRPr="0006104D">
              <w:t>35.5</w:t>
            </w:r>
          </w:p>
        </w:tc>
      </w:tr>
      <w:tr w:rsidR="0042508B" w14:paraId="35A707F3" w14:textId="77777777" w:rsidTr="0042508B">
        <w:tc>
          <w:tcPr>
            <w:tcW w:w="595" w:type="dxa"/>
          </w:tcPr>
          <w:p w14:paraId="3D083374" w14:textId="77777777" w:rsidR="0042508B" w:rsidRPr="00A0462D" w:rsidRDefault="0042508B" w:rsidP="00FF66F7">
            <w:pPr>
              <w:jc w:val="center"/>
            </w:pPr>
            <w:r w:rsidRPr="00A0462D">
              <w:t>B53</w:t>
            </w:r>
          </w:p>
        </w:tc>
        <w:tc>
          <w:tcPr>
            <w:tcW w:w="445" w:type="dxa"/>
          </w:tcPr>
          <w:p w14:paraId="7EAAAB73" w14:textId="77777777" w:rsidR="0042508B" w:rsidRPr="000C1605" w:rsidRDefault="0042508B" w:rsidP="008E587D">
            <w:pPr>
              <w:jc w:val="center"/>
            </w:pPr>
            <w:r w:rsidRPr="000C1605">
              <w:t>45</w:t>
            </w:r>
          </w:p>
        </w:tc>
        <w:tc>
          <w:tcPr>
            <w:tcW w:w="412" w:type="dxa"/>
          </w:tcPr>
          <w:p w14:paraId="74806877" w14:textId="77777777" w:rsidR="0042508B" w:rsidRPr="000C1605" w:rsidRDefault="0042508B" w:rsidP="008E587D">
            <w:pPr>
              <w:jc w:val="center"/>
            </w:pPr>
            <w:r w:rsidRPr="000C1605">
              <w:t>M</w:t>
            </w:r>
          </w:p>
        </w:tc>
        <w:tc>
          <w:tcPr>
            <w:tcW w:w="2374" w:type="dxa"/>
          </w:tcPr>
          <w:p w14:paraId="7D3489A6" w14:textId="77777777" w:rsidR="0042508B" w:rsidRPr="00F27E48" w:rsidRDefault="0042508B" w:rsidP="00FF66F7">
            <w:pPr>
              <w:jc w:val="center"/>
            </w:pPr>
            <w:r w:rsidRPr="00F27E48">
              <w:t>N</w:t>
            </w:r>
            <w:r>
              <w:t>one</w:t>
            </w:r>
          </w:p>
        </w:tc>
        <w:tc>
          <w:tcPr>
            <w:tcW w:w="1134" w:type="dxa"/>
          </w:tcPr>
          <w:p w14:paraId="63919F36" w14:textId="77777777" w:rsidR="0042508B" w:rsidRPr="0013279E" w:rsidRDefault="0042508B" w:rsidP="008E587D">
            <w:pPr>
              <w:jc w:val="center"/>
            </w:pPr>
            <w:r w:rsidRPr="0013279E">
              <w:t>Survivor</w:t>
            </w:r>
          </w:p>
        </w:tc>
        <w:tc>
          <w:tcPr>
            <w:tcW w:w="567" w:type="dxa"/>
          </w:tcPr>
          <w:p w14:paraId="6495C8D6" w14:textId="77777777" w:rsidR="0042508B" w:rsidRPr="005A456D" w:rsidRDefault="0042508B" w:rsidP="008E587D">
            <w:pPr>
              <w:jc w:val="center"/>
            </w:pPr>
            <w:r w:rsidRPr="005A456D">
              <w:t>2</w:t>
            </w:r>
          </w:p>
        </w:tc>
        <w:tc>
          <w:tcPr>
            <w:tcW w:w="739" w:type="dxa"/>
          </w:tcPr>
          <w:p w14:paraId="61469AFF" w14:textId="77777777" w:rsidR="0042508B" w:rsidRPr="00763F3D" w:rsidRDefault="0042508B" w:rsidP="00D3029D">
            <w:r w:rsidRPr="00763F3D">
              <w:t>4.00</w:t>
            </w:r>
          </w:p>
        </w:tc>
        <w:tc>
          <w:tcPr>
            <w:tcW w:w="962" w:type="dxa"/>
          </w:tcPr>
          <w:p w14:paraId="6CB51FFF" w14:textId="77777777" w:rsidR="0042508B" w:rsidRPr="0006104D" w:rsidRDefault="0042508B" w:rsidP="00FF66F7">
            <w:pPr>
              <w:jc w:val="center"/>
            </w:pPr>
            <w:r w:rsidRPr="0006104D">
              <w:t>61.2</w:t>
            </w:r>
          </w:p>
        </w:tc>
        <w:tc>
          <w:tcPr>
            <w:tcW w:w="851" w:type="dxa"/>
          </w:tcPr>
          <w:p w14:paraId="7B996109" w14:textId="77777777" w:rsidR="0042508B" w:rsidRPr="0006104D" w:rsidRDefault="0042508B" w:rsidP="00FF66F7">
            <w:pPr>
              <w:jc w:val="center"/>
            </w:pPr>
            <w:r w:rsidRPr="0006104D">
              <w:t>8.9</w:t>
            </w:r>
          </w:p>
        </w:tc>
        <w:tc>
          <w:tcPr>
            <w:tcW w:w="850" w:type="dxa"/>
          </w:tcPr>
          <w:p w14:paraId="462C8996" w14:textId="77777777" w:rsidR="0042508B" w:rsidRPr="0006104D" w:rsidRDefault="0042508B" w:rsidP="00FF66F7">
            <w:pPr>
              <w:jc w:val="center"/>
            </w:pPr>
            <w:r w:rsidRPr="0006104D">
              <w:t>29.8</w:t>
            </w:r>
          </w:p>
        </w:tc>
      </w:tr>
      <w:tr w:rsidR="0042508B" w14:paraId="1FA92737" w14:textId="77777777" w:rsidTr="0042508B">
        <w:tc>
          <w:tcPr>
            <w:tcW w:w="595" w:type="dxa"/>
          </w:tcPr>
          <w:p w14:paraId="63E8C18D" w14:textId="77777777" w:rsidR="0042508B" w:rsidRPr="00A0462D" w:rsidRDefault="0042508B" w:rsidP="00FF66F7">
            <w:pPr>
              <w:jc w:val="center"/>
            </w:pPr>
            <w:r w:rsidRPr="00A0462D">
              <w:t>B30</w:t>
            </w:r>
          </w:p>
        </w:tc>
        <w:tc>
          <w:tcPr>
            <w:tcW w:w="445" w:type="dxa"/>
          </w:tcPr>
          <w:p w14:paraId="73563AFA" w14:textId="77777777" w:rsidR="0042508B" w:rsidRPr="000C1605" w:rsidRDefault="0042508B" w:rsidP="008E587D">
            <w:pPr>
              <w:jc w:val="center"/>
            </w:pPr>
            <w:r w:rsidRPr="000C1605">
              <w:t>39</w:t>
            </w:r>
          </w:p>
        </w:tc>
        <w:tc>
          <w:tcPr>
            <w:tcW w:w="412" w:type="dxa"/>
          </w:tcPr>
          <w:p w14:paraId="4E217338" w14:textId="77777777" w:rsidR="0042508B" w:rsidRPr="000C1605" w:rsidRDefault="0042508B" w:rsidP="008E587D">
            <w:pPr>
              <w:jc w:val="center"/>
            </w:pPr>
            <w:r w:rsidRPr="000C1605">
              <w:t>F</w:t>
            </w:r>
          </w:p>
        </w:tc>
        <w:tc>
          <w:tcPr>
            <w:tcW w:w="2374" w:type="dxa"/>
          </w:tcPr>
          <w:p w14:paraId="744E027C" w14:textId="77777777" w:rsidR="0042508B" w:rsidRPr="00F27E48" w:rsidRDefault="0042508B" w:rsidP="00FF66F7">
            <w:pPr>
              <w:jc w:val="center"/>
            </w:pPr>
            <w:r>
              <w:t>B</w:t>
            </w:r>
            <w:r w:rsidRPr="00F27E48">
              <w:t>i-polar disorder</w:t>
            </w:r>
          </w:p>
        </w:tc>
        <w:tc>
          <w:tcPr>
            <w:tcW w:w="1134" w:type="dxa"/>
          </w:tcPr>
          <w:p w14:paraId="6FC23266" w14:textId="77777777" w:rsidR="0042508B" w:rsidRPr="0013279E" w:rsidRDefault="0042508B" w:rsidP="008E587D">
            <w:pPr>
              <w:jc w:val="center"/>
            </w:pPr>
            <w:r w:rsidRPr="0013279E">
              <w:t>Survivor</w:t>
            </w:r>
          </w:p>
        </w:tc>
        <w:tc>
          <w:tcPr>
            <w:tcW w:w="567" w:type="dxa"/>
          </w:tcPr>
          <w:p w14:paraId="08146DDE" w14:textId="77777777" w:rsidR="0042508B" w:rsidRPr="005A456D" w:rsidRDefault="0042508B" w:rsidP="008E587D">
            <w:pPr>
              <w:jc w:val="center"/>
            </w:pPr>
            <w:r w:rsidRPr="005A456D">
              <w:t>2</w:t>
            </w:r>
          </w:p>
        </w:tc>
        <w:tc>
          <w:tcPr>
            <w:tcW w:w="739" w:type="dxa"/>
          </w:tcPr>
          <w:p w14:paraId="12C7860A" w14:textId="77777777" w:rsidR="0042508B" w:rsidRPr="00763F3D" w:rsidRDefault="0042508B" w:rsidP="00D3029D">
            <w:r w:rsidRPr="00763F3D">
              <w:t>7.10</w:t>
            </w:r>
          </w:p>
        </w:tc>
        <w:tc>
          <w:tcPr>
            <w:tcW w:w="962" w:type="dxa"/>
          </w:tcPr>
          <w:p w14:paraId="0B6DDD71" w14:textId="77777777" w:rsidR="0042508B" w:rsidRPr="0006104D" w:rsidRDefault="0042508B" w:rsidP="00FF66F7">
            <w:pPr>
              <w:jc w:val="center"/>
            </w:pPr>
            <w:r w:rsidRPr="0006104D">
              <w:t>63.9</w:t>
            </w:r>
          </w:p>
        </w:tc>
        <w:tc>
          <w:tcPr>
            <w:tcW w:w="851" w:type="dxa"/>
          </w:tcPr>
          <w:p w14:paraId="10D4E72F" w14:textId="77777777" w:rsidR="0042508B" w:rsidRPr="0006104D" w:rsidRDefault="0042508B" w:rsidP="00FF66F7">
            <w:pPr>
              <w:jc w:val="center"/>
            </w:pPr>
            <w:r w:rsidRPr="0006104D">
              <w:t>10.6</w:t>
            </w:r>
          </w:p>
        </w:tc>
        <w:tc>
          <w:tcPr>
            <w:tcW w:w="850" w:type="dxa"/>
          </w:tcPr>
          <w:p w14:paraId="52B5B337" w14:textId="77777777" w:rsidR="0042508B" w:rsidRPr="0006104D" w:rsidRDefault="0042508B" w:rsidP="00FF66F7">
            <w:pPr>
              <w:jc w:val="center"/>
            </w:pPr>
            <w:r w:rsidRPr="0006104D">
              <w:t>25.4</w:t>
            </w:r>
          </w:p>
        </w:tc>
      </w:tr>
      <w:tr w:rsidR="0042508B" w14:paraId="493C5150" w14:textId="77777777" w:rsidTr="0042508B">
        <w:tc>
          <w:tcPr>
            <w:tcW w:w="595" w:type="dxa"/>
          </w:tcPr>
          <w:p w14:paraId="3752217A" w14:textId="77777777" w:rsidR="0042508B" w:rsidRPr="00A0462D" w:rsidRDefault="0042508B" w:rsidP="00FF66F7">
            <w:pPr>
              <w:jc w:val="center"/>
            </w:pPr>
            <w:r>
              <w:t>B</w:t>
            </w:r>
            <w:r w:rsidRPr="00A0462D">
              <w:t>54</w:t>
            </w:r>
          </w:p>
        </w:tc>
        <w:tc>
          <w:tcPr>
            <w:tcW w:w="445" w:type="dxa"/>
          </w:tcPr>
          <w:p w14:paraId="64DB1D82" w14:textId="77777777" w:rsidR="0042508B" w:rsidRPr="000C1605" w:rsidRDefault="0042508B" w:rsidP="008E587D">
            <w:pPr>
              <w:jc w:val="center"/>
            </w:pPr>
            <w:r w:rsidRPr="000C1605">
              <w:t>38</w:t>
            </w:r>
          </w:p>
        </w:tc>
        <w:tc>
          <w:tcPr>
            <w:tcW w:w="412" w:type="dxa"/>
          </w:tcPr>
          <w:p w14:paraId="4507FC69" w14:textId="77777777" w:rsidR="0042508B" w:rsidRPr="000C1605" w:rsidRDefault="0042508B" w:rsidP="008E587D">
            <w:pPr>
              <w:jc w:val="center"/>
            </w:pPr>
            <w:r w:rsidRPr="000C1605">
              <w:t>M</w:t>
            </w:r>
          </w:p>
        </w:tc>
        <w:tc>
          <w:tcPr>
            <w:tcW w:w="2374" w:type="dxa"/>
          </w:tcPr>
          <w:p w14:paraId="5E6B2F78" w14:textId="77777777" w:rsidR="0042508B" w:rsidRPr="00F27E48" w:rsidRDefault="0042508B" w:rsidP="00FF66F7">
            <w:pPr>
              <w:jc w:val="center"/>
            </w:pPr>
            <w:r>
              <w:t>AVR, CVA, SZ</w:t>
            </w:r>
          </w:p>
        </w:tc>
        <w:tc>
          <w:tcPr>
            <w:tcW w:w="1134" w:type="dxa"/>
          </w:tcPr>
          <w:p w14:paraId="5108FAF0" w14:textId="77777777" w:rsidR="0042508B" w:rsidRPr="0013279E" w:rsidRDefault="0042508B" w:rsidP="008E587D">
            <w:pPr>
              <w:jc w:val="center"/>
            </w:pPr>
            <w:r w:rsidRPr="0013279E">
              <w:t>Survivor</w:t>
            </w:r>
          </w:p>
        </w:tc>
        <w:tc>
          <w:tcPr>
            <w:tcW w:w="567" w:type="dxa"/>
          </w:tcPr>
          <w:p w14:paraId="608FBC0D" w14:textId="77777777" w:rsidR="0042508B" w:rsidRPr="005A456D" w:rsidRDefault="0042508B" w:rsidP="008E587D">
            <w:pPr>
              <w:jc w:val="center"/>
            </w:pPr>
            <w:r w:rsidRPr="005A456D">
              <w:t>2</w:t>
            </w:r>
          </w:p>
        </w:tc>
        <w:tc>
          <w:tcPr>
            <w:tcW w:w="739" w:type="dxa"/>
          </w:tcPr>
          <w:p w14:paraId="052E2A06" w14:textId="77777777" w:rsidR="0042508B" w:rsidRPr="00763F3D" w:rsidRDefault="0042508B" w:rsidP="00D3029D">
            <w:r w:rsidRPr="00763F3D">
              <w:t>5.70</w:t>
            </w:r>
          </w:p>
        </w:tc>
        <w:tc>
          <w:tcPr>
            <w:tcW w:w="962" w:type="dxa"/>
          </w:tcPr>
          <w:p w14:paraId="570EDFDA" w14:textId="77777777" w:rsidR="0042508B" w:rsidRPr="0006104D" w:rsidRDefault="0042508B" w:rsidP="00FF66F7">
            <w:pPr>
              <w:jc w:val="center"/>
            </w:pPr>
            <w:r w:rsidRPr="0006104D">
              <w:t>63.0</w:t>
            </w:r>
          </w:p>
        </w:tc>
        <w:tc>
          <w:tcPr>
            <w:tcW w:w="851" w:type="dxa"/>
          </w:tcPr>
          <w:p w14:paraId="70AE8675" w14:textId="77777777" w:rsidR="0042508B" w:rsidRPr="0006104D" w:rsidRDefault="0042508B" w:rsidP="00FF66F7">
            <w:pPr>
              <w:jc w:val="center"/>
            </w:pPr>
            <w:r w:rsidRPr="0006104D">
              <w:t>10.1</w:t>
            </w:r>
          </w:p>
        </w:tc>
        <w:tc>
          <w:tcPr>
            <w:tcW w:w="850" w:type="dxa"/>
          </w:tcPr>
          <w:p w14:paraId="726935A8" w14:textId="77777777" w:rsidR="0042508B" w:rsidRPr="0006104D" w:rsidRDefault="0042508B" w:rsidP="00FF66F7">
            <w:pPr>
              <w:jc w:val="center"/>
            </w:pPr>
            <w:r w:rsidRPr="0006104D">
              <w:t>26.8</w:t>
            </w:r>
          </w:p>
        </w:tc>
      </w:tr>
      <w:tr w:rsidR="0042508B" w14:paraId="7957B28F" w14:textId="77777777" w:rsidTr="0042508B">
        <w:tc>
          <w:tcPr>
            <w:tcW w:w="595" w:type="dxa"/>
          </w:tcPr>
          <w:p w14:paraId="2A083777" w14:textId="77777777" w:rsidR="0042508B" w:rsidRPr="00A0462D" w:rsidRDefault="0042508B" w:rsidP="00FF66F7">
            <w:pPr>
              <w:jc w:val="center"/>
            </w:pPr>
            <w:r w:rsidRPr="00A0462D">
              <w:t>B43</w:t>
            </w:r>
          </w:p>
        </w:tc>
        <w:tc>
          <w:tcPr>
            <w:tcW w:w="445" w:type="dxa"/>
          </w:tcPr>
          <w:p w14:paraId="18449C10" w14:textId="77777777" w:rsidR="0042508B" w:rsidRPr="000C1605" w:rsidRDefault="0042508B" w:rsidP="008E587D">
            <w:pPr>
              <w:jc w:val="center"/>
            </w:pPr>
            <w:r w:rsidRPr="000C1605">
              <w:t>42</w:t>
            </w:r>
          </w:p>
        </w:tc>
        <w:tc>
          <w:tcPr>
            <w:tcW w:w="412" w:type="dxa"/>
          </w:tcPr>
          <w:p w14:paraId="1B23BE66" w14:textId="77777777" w:rsidR="0042508B" w:rsidRPr="000C1605" w:rsidRDefault="0042508B" w:rsidP="008E587D">
            <w:pPr>
              <w:jc w:val="center"/>
            </w:pPr>
            <w:r w:rsidRPr="000C1605">
              <w:t>M</w:t>
            </w:r>
          </w:p>
        </w:tc>
        <w:tc>
          <w:tcPr>
            <w:tcW w:w="2374" w:type="dxa"/>
          </w:tcPr>
          <w:p w14:paraId="454C0574" w14:textId="77777777" w:rsidR="0042508B" w:rsidRPr="00F27E48" w:rsidRDefault="0042508B" w:rsidP="00FF66F7">
            <w:pPr>
              <w:jc w:val="center"/>
            </w:pPr>
            <w:r w:rsidRPr="00F27E48">
              <w:t>C</w:t>
            </w:r>
            <w:r>
              <w:t>OPD</w:t>
            </w:r>
          </w:p>
        </w:tc>
        <w:tc>
          <w:tcPr>
            <w:tcW w:w="1134" w:type="dxa"/>
          </w:tcPr>
          <w:p w14:paraId="107A080A" w14:textId="77777777" w:rsidR="0042508B" w:rsidRPr="0013279E" w:rsidRDefault="0042508B" w:rsidP="008E587D">
            <w:pPr>
              <w:jc w:val="center"/>
            </w:pPr>
            <w:r w:rsidRPr="0013279E">
              <w:t>Survivor</w:t>
            </w:r>
          </w:p>
        </w:tc>
        <w:tc>
          <w:tcPr>
            <w:tcW w:w="567" w:type="dxa"/>
          </w:tcPr>
          <w:p w14:paraId="34931364" w14:textId="77777777" w:rsidR="0042508B" w:rsidRPr="005A456D" w:rsidRDefault="0042508B" w:rsidP="008E587D">
            <w:pPr>
              <w:jc w:val="center"/>
            </w:pPr>
            <w:r w:rsidRPr="005A456D">
              <w:t>2</w:t>
            </w:r>
          </w:p>
        </w:tc>
        <w:tc>
          <w:tcPr>
            <w:tcW w:w="739" w:type="dxa"/>
          </w:tcPr>
          <w:p w14:paraId="095BC02B" w14:textId="77777777" w:rsidR="0042508B" w:rsidRPr="00763F3D" w:rsidRDefault="0042508B" w:rsidP="00D3029D">
            <w:r w:rsidRPr="00763F3D">
              <w:t>5.50</w:t>
            </w:r>
          </w:p>
        </w:tc>
        <w:tc>
          <w:tcPr>
            <w:tcW w:w="962" w:type="dxa"/>
          </w:tcPr>
          <w:p w14:paraId="1FE7E71F" w14:textId="77777777" w:rsidR="0042508B" w:rsidRPr="0006104D" w:rsidRDefault="0042508B" w:rsidP="00FF66F7">
            <w:pPr>
              <w:jc w:val="center"/>
            </w:pPr>
            <w:r w:rsidRPr="0006104D">
              <w:t>65.4</w:t>
            </w:r>
          </w:p>
        </w:tc>
        <w:tc>
          <w:tcPr>
            <w:tcW w:w="851" w:type="dxa"/>
          </w:tcPr>
          <w:p w14:paraId="1E9A5E44" w14:textId="77777777" w:rsidR="0042508B" w:rsidRPr="0006104D" w:rsidRDefault="0042508B" w:rsidP="00FF66F7">
            <w:pPr>
              <w:jc w:val="center"/>
            </w:pPr>
            <w:r w:rsidRPr="0006104D">
              <w:t>11.9</w:t>
            </w:r>
          </w:p>
        </w:tc>
        <w:tc>
          <w:tcPr>
            <w:tcW w:w="850" w:type="dxa"/>
          </w:tcPr>
          <w:p w14:paraId="231F0D8D" w14:textId="77777777" w:rsidR="0042508B" w:rsidRPr="0006104D" w:rsidRDefault="0042508B" w:rsidP="00FF66F7">
            <w:pPr>
              <w:jc w:val="center"/>
            </w:pPr>
            <w:r w:rsidRPr="0006104D">
              <w:t>22.5</w:t>
            </w:r>
          </w:p>
        </w:tc>
      </w:tr>
      <w:tr w:rsidR="0042508B" w14:paraId="306D1FA4" w14:textId="77777777" w:rsidTr="0042508B">
        <w:tc>
          <w:tcPr>
            <w:tcW w:w="595" w:type="dxa"/>
          </w:tcPr>
          <w:p w14:paraId="346A1E12" w14:textId="77777777" w:rsidR="0042508B" w:rsidRPr="00A0462D" w:rsidRDefault="0042508B" w:rsidP="00FF66F7">
            <w:pPr>
              <w:jc w:val="center"/>
            </w:pPr>
            <w:r w:rsidRPr="00A0462D">
              <w:t>A14</w:t>
            </w:r>
          </w:p>
        </w:tc>
        <w:tc>
          <w:tcPr>
            <w:tcW w:w="445" w:type="dxa"/>
          </w:tcPr>
          <w:p w14:paraId="661077C5" w14:textId="77777777" w:rsidR="0042508B" w:rsidRPr="000C1605" w:rsidRDefault="0042508B" w:rsidP="008E587D">
            <w:pPr>
              <w:jc w:val="center"/>
            </w:pPr>
            <w:r w:rsidRPr="000C1605">
              <w:t>92</w:t>
            </w:r>
          </w:p>
        </w:tc>
        <w:tc>
          <w:tcPr>
            <w:tcW w:w="412" w:type="dxa"/>
          </w:tcPr>
          <w:p w14:paraId="20CFBB9A" w14:textId="77777777" w:rsidR="0042508B" w:rsidRPr="000C1605" w:rsidRDefault="0042508B" w:rsidP="008E587D">
            <w:pPr>
              <w:jc w:val="center"/>
            </w:pPr>
            <w:r w:rsidRPr="000C1605">
              <w:t>F</w:t>
            </w:r>
          </w:p>
        </w:tc>
        <w:tc>
          <w:tcPr>
            <w:tcW w:w="2374" w:type="dxa"/>
          </w:tcPr>
          <w:p w14:paraId="5C5CC029" w14:textId="77777777" w:rsidR="0042508B" w:rsidRPr="00F27E48" w:rsidRDefault="0042508B" w:rsidP="00FF66F7">
            <w:pPr>
              <w:jc w:val="center"/>
            </w:pPr>
            <w:proofErr w:type="spellStart"/>
            <w:r>
              <w:t>Afib</w:t>
            </w:r>
            <w:proofErr w:type="spellEnd"/>
            <w:r>
              <w:t>, PPM, HTN,HLD</w:t>
            </w:r>
          </w:p>
        </w:tc>
        <w:tc>
          <w:tcPr>
            <w:tcW w:w="1134" w:type="dxa"/>
          </w:tcPr>
          <w:p w14:paraId="6D44CE17" w14:textId="77777777" w:rsidR="0042508B" w:rsidRPr="0013279E" w:rsidRDefault="0042508B" w:rsidP="008E587D">
            <w:pPr>
              <w:jc w:val="center"/>
            </w:pPr>
            <w:r w:rsidRPr="0013279E">
              <w:t>Survivor</w:t>
            </w:r>
          </w:p>
        </w:tc>
        <w:tc>
          <w:tcPr>
            <w:tcW w:w="567" w:type="dxa"/>
          </w:tcPr>
          <w:p w14:paraId="03A34976" w14:textId="77777777" w:rsidR="0042508B" w:rsidRPr="005A456D" w:rsidRDefault="0042508B" w:rsidP="008E587D">
            <w:pPr>
              <w:jc w:val="center"/>
            </w:pPr>
            <w:r w:rsidRPr="005A456D">
              <w:t>2</w:t>
            </w:r>
          </w:p>
        </w:tc>
        <w:tc>
          <w:tcPr>
            <w:tcW w:w="739" w:type="dxa"/>
          </w:tcPr>
          <w:p w14:paraId="2A45E625" w14:textId="77777777" w:rsidR="0042508B" w:rsidRPr="00763F3D" w:rsidRDefault="0042508B" w:rsidP="00D3029D">
            <w:r w:rsidRPr="00763F3D">
              <w:t>4.70</w:t>
            </w:r>
          </w:p>
        </w:tc>
        <w:tc>
          <w:tcPr>
            <w:tcW w:w="962" w:type="dxa"/>
          </w:tcPr>
          <w:p w14:paraId="569AEEB5" w14:textId="77777777" w:rsidR="0042508B" w:rsidRPr="0006104D" w:rsidRDefault="0042508B" w:rsidP="00FF66F7">
            <w:pPr>
              <w:jc w:val="center"/>
            </w:pPr>
            <w:r w:rsidRPr="0006104D">
              <w:t>69.5</w:t>
            </w:r>
          </w:p>
        </w:tc>
        <w:tc>
          <w:tcPr>
            <w:tcW w:w="851" w:type="dxa"/>
          </w:tcPr>
          <w:p w14:paraId="10C48AB8" w14:textId="77777777" w:rsidR="0042508B" w:rsidRPr="0006104D" w:rsidRDefault="0042508B" w:rsidP="00FF66F7">
            <w:pPr>
              <w:jc w:val="center"/>
            </w:pPr>
            <w:r w:rsidRPr="0006104D">
              <w:t>15.6</w:t>
            </w:r>
          </w:p>
        </w:tc>
        <w:tc>
          <w:tcPr>
            <w:tcW w:w="850" w:type="dxa"/>
          </w:tcPr>
          <w:p w14:paraId="5F0A7D13" w14:textId="77777777" w:rsidR="0042508B" w:rsidRPr="0006104D" w:rsidRDefault="0042508B" w:rsidP="00FF66F7">
            <w:pPr>
              <w:jc w:val="center"/>
            </w:pPr>
            <w:r w:rsidRPr="0006104D">
              <w:t>14.8</w:t>
            </w:r>
          </w:p>
        </w:tc>
      </w:tr>
      <w:tr w:rsidR="0042508B" w14:paraId="1CC55477" w14:textId="77777777" w:rsidTr="0042508B">
        <w:tc>
          <w:tcPr>
            <w:tcW w:w="595" w:type="dxa"/>
          </w:tcPr>
          <w:p w14:paraId="656392F8" w14:textId="77777777" w:rsidR="0042508B" w:rsidRPr="00A0462D" w:rsidRDefault="0042508B" w:rsidP="00FF66F7">
            <w:pPr>
              <w:jc w:val="center"/>
            </w:pPr>
            <w:r w:rsidRPr="00A0462D">
              <w:t>B39</w:t>
            </w:r>
          </w:p>
        </w:tc>
        <w:tc>
          <w:tcPr>
            <w:tcW w:w="445" w:type="dxa"/>
          </w:tcPr>
          <w:p w14:paraId="380A1D5E" w14:textId="77777777" w:rsidR="0042508B" w:rsidRPr="000C1605" w:rsidRDefault="0042508B" w:rsidP="008E587D">
            <w:pPr>
              <w:jc w:val="center"/>
            </w:pPr>
            <w:r w:rsidRPr="000C1605">
              <w:t>70</w:t>
            </w:r>
          </w:p>
        </w:tc>
        <w:tc>
          <w:tcPr>
            <w:tcW w:w="412" w:type="dxa"/>
          </w:tcPr>
          <w:p w14:paraId="771580DA" w14:textId="77777777" w:rsidR="0042508B" w:rsidRPr="000C1605" w:rsidRDefault="0042508B" w:rsidP="008E587D">
            <w:pPr>
              <w:jc w:val="center"/>
            </w:pPr>
            <w:r w:rsidRPr="000C1605">
              <w:t>M</w:t>
            </w:r>
          </w:p>
        </w:tc>
        <w:tc>
          <w:tcPr>
            <w:tcW w:w="2374" w:type="dxa"/>
          </w:tcPr>
          <w:p w14:paraId="0EFD2602" w14:textId="77777777" w:rsidR="0042508B" w:rsidRPr="00F27E48" w:rsidRDefault="0042508B" w:rsidP="00FF66F7">
            <w:pPr>
              <w:jc w:val="center"/>
            </w:pPr>
            <w:proofErr w:type="spellStart"/>
            <w:r>
              <w:t>Afib</w:t>
            </w:r>
            <w:proofErr w:type="spellEnd"/>
            <w:r>
              <w:t>, asthma, DM</w:t>
            </w:r>
          </w:p>
        </w:tc>
        <w:tc>
          <w:tcPr>
            <w:tcW w:w="1134" w:type="dxa"/>
          </w:tcPr>
          <w:p w14:paraId="20A7C31D" w14:textId="77777777" w:rsidR="0042508B" w:rsidRPr="0013279E" w:rsidRDefault="0042508B" w:rsidP="008E587D">
            <w:pPr>
              <w:jc w:val="center"/>
            </w:pPr>
            <w:r w:rsidRPr="0013279E">
              <w:t>Survivor</w:t>
            </w:r>
          </w:p>
        </w:tc>
        <w:tc>
          <w:tcPr>
            <w:tcW w:w="567" w:type="dxa"/>
          </w:tcPr>
          <w:p w14:paraId="5EF505B3" w14:textId="77777777" w:rsidR="0042508B" w:rsidRPr="005A456D" w:rsidRDefault="0042508B" w:rsidP="008E587D">
            <w:pPr>
              <w:jc w:val="center"/>
            </w:pPr>
            <w:r w:rsidRPr="005A456D">
              <w:t>2</w:t>
            </w:r>
          </w:p>
        </w:tc>
        <w:tc>
          <w:tcPr>
            <w:tcW w:w="739" w:type="dxa"/>
          </w:tcPr>
          <w:p w14:paraId="78E89FE1" w14:textId="77777777" w:rsidR="0042508B" w:rsidRPr="00763F3D" w:rsidRDefault="0042508B" w:rsidP="00D3029D">
            <w:r w:rsidRPr="00763F3D">
              <w:t>4.30</w:t>
            </w:r>
          </w:p>
        </w:tc>
        <w:tc>
          <w:tcPr>
            <w:tcW w:w="962" w:type="dxa"/>
          </w:tcPr>
          <w:p w14:paraId="0F4A849C" w14:textId="77777777" w:rsidR="0042508B" w:rsidRPr="0006104D" w:rsidRDefault="0042508B" w:rsidP="00FF66F7">
            <w:pPr>
              <w:jc w:val="center"/>
            </w:pPr>
            <w:r w:rsidRPr="0006104D">
              <w:t>67.4</w:t>
            </w:r>
          </w:p>
        </w:tc>
        <w:tc>
          <w:tcPr>
            <w:tcW w:w="851" w:type="dxa"/>
          </w:tcPr>
          <w:p w14:paraId="38CE108A" w14:textId="77777777" w:rsidR="0042508B" w:rsidRPr="0006104D" w:rsidRDefault="0042508B" w:rsidP="00FF66F7">
            <w:pPr>
              <w:jc w:val="center"/>
            </w:pPr>
            <w:r w:rsidRPr="0006104D">
              <w:t>14.4</w:t>
            </w:r>
          </w:p>
        </w:tc>
        <w:tc>
          <w:tcPr>
            <w:tcW w:w="850" w:type="dxa"/>
          </w:tcPr>
          <w:p w14:paraId="545D5CFE" w14:textId="77777777" w:rsidR="0042508B" w:rsidRPr="0006104D" w:rsidRDefault="0042508B" w:rsidP="00FF66F7">
            <w:pPr>
              <w:jc w:val="center"/>
            </w:pPr>
            <w:r w:rsidRPr="0006104D">
              <w:t>18.1</w:t>
            </w:r>
          </w:p>
        </w:tc>
      </w:tr>
      <w:tr w:rsidR="0042508B" w14:paraId="18A69FA1" w14:textId="77777777" w:rsidTr="0042508B">
        <w:tc>
          <w:tcPr>
            <w:tcW w:w="595" w:type="dxa"/>
          </w:tcPr>
          <w:p w14:paraId="59462B0D" w14:textId="77777777" w:rsidR="0042508B" w:rsidRPr="00A0462D" w:rsidRDefault="0042508B" w:rsidP="00FF66F7">
            <w:pPr>
              <w:jc w:val="center"/>
            </w:pPr>
            <w:r w:rsidRPr="00A0462D">
              <w:t>B28</w:t>
            </w:r>
          </w:p>
        </w:tc>
        <w:tc>
          <w:tcPr>
            <w:tcW w:w="445" w:type="dxa"/>
          </w:tcPr>
          <w:p w14:paraId="73EE790C" w14:textId="77777777" w:rsidR="0042508B" w:rsidRPr="000C1605" w:rsidRDefault="0042508B" w:rsidP="008E587D">
            <w:pPr>
              <w:jc w:val="center"/>
            </w:pPr>
            <w:r w:rsidRPr="000C1605">
              <w:t>50</w:t>
            </w:r>
          </w:p>
        </w:tc>
        <w:tc>
          <w:tcPr>
            <w:tcW w:w="412" w:type="dxa"/>
          </w:tcPr>
          <w:p w14:paraId="1EA6ADB5" w14:textId="77777777" w:rsidR="0042508B" w:rsidRPr="000C1605" w:rsidRDefault="0042508B" w:rsidP="008E587D">
            <w:pPr>
              <w:jc w:val="center"/>
            </w:pPr>
            <w:r w:rsidRPr="000C1605">
              <w:t>M</w:t>
            </w:r>
          </w:p>
        </w:tc>
        <w:tc>
          <w:tcPr>
            <w:tcW w:w="2374" w:type="dxa"/>
          </w:tcPr>
          <w:p w14:paraId="7B62C567" w14:textId="77777777" w:rsidR="0042508B" w:rsidRPr="00F27E48" w:rsidRDefault="0042508B" w:rsidP="00FF66F7">
            <w:pPr>
              <w:jc w:val="center"/>
            </w:pPr>
            <w:r>
              <w:t>K</w:t>
            </w:r>
            <w:r w:rsidRPr="00F27E48">
              <w:t>idney stone</w:t>
            </w:r>
          </w:p>
        </w:tc>
        <w:tc>
          <w:tcPr>
            <w:tcW w:w="1134" w:type="dxa"/>
          </w:tcPr>
          <w:p w14:paraId="173BF9A8" w14:textId="77777777" w:rsidR="0042508B" w:rsidRPr="0013279E" w:rsidRDefault="0042508B" w:rsidP="008E587D">
            <w:pPr>
              <w:jc w:val="center"/>
            </w:pPr>
            <w:r w:rsidRPr="0013279E">
              <w:t>Survivor</w:t>
            </w:r>
          </w:p>
        </w:tc>
        <w:tc>
          <w:tcPr>
            <w:tcW w:w="567" w:type="dxa"/>
          </w:tcPr>
          <w:p w14:paraId="72E5519C" w14:textId="77777777" w:rsidR="0042508B" w:rsidRPr="005A456D" w:rsidRDefault="0042508B" w:rsidP="008E587D">
            <w:pPr>
              <w:jc w:val="center"/>
            </w:pPr>
            <w:r w:rsidRPr="005A456D">
              <w:t>2</w:t>
            </w:r>
          </w:p>
        </w:tc>
        <w:tc>
          <w:tcPr>
            <w:tcW w:w="739" w:type="dxa"/>
          </w:tcPr>
          <w:p w14:paraId="6278B49F" w14:textId="77777777" w:rsidR="0042508B" w:rsidRPr="00763F3D" w:rsidRDefault="0042508B" w:rsidP="00D3029D">
            <w:r w:rsidRPr="00763F3D">
              <w:t>3.90</w:t>
            </w:r>
          </w:p>
        </w:tc>
        <w:tc>
          <w:tcPr>
            <w:tcW w:w="962" w:type="dxa"/>
          </w:tcPr>
          <w:p w14:paraId="4BB627C7" w14:textId="77777777" w:rsidR="0042508B" w:rsidRPr="0006104D" w:rsidRDefault="0042508B" w:rsidP="00FF66F7">
            <w:pPr>
              <w:jc w:val="center"/>
            </w:pPr>
            <w:r w:rsidRPr="0006104D">
              <w:t>64.5</w:t>
            </w:r>
          </w:p>
        </w:tc>
        <w:tc>
          <w:tcPr>
            <w:tcW w:w="851" w:type="dxa"/>
          </w:tcPr>
          <w:p w14:paraId="2620EC57" w14:textId="77777777" w:rsidR="0042508B" w:rsidRPr="0006104D" w:rsidRDefault="0042508B" w:rsidP="00FF66F7">
            <w:pPr>
              <w:jc w:val="center"/>
            </w:pPr>
            <w:r w:rsidRPr="0006104D">
              <w:t>12.4</w:t>
            </w:r>
          </w:p>
        </w:tc>
        <w:tc>
          <w:tcPr>
            <w:tcW w:w="850" w:type="dxa"/>
          </w:tcPr>
          <w:p w14:paraId="5817806C" w14:textId="77777777" w:rsidR="0042508B" w:rsidRPr="0006104D" w:rsidRDefault="0042508B" w:rsidP="00FF66F7">
            <w:pPr>
              <w:jc w:val="center"/>
            </w:pPr>
            <w:r w:rsidRPr="0006104D">
              <w:t>23.0</w:t>
            </w:r>
          </w:p>
        </w:tc>
      </w:tr>
      <w:tr w:rsidR="0042508B" w14:paraId="17BC608F" w14:textId="77777777" w:rsidTr="0042508B">
        <w:tc>
          <w:tcPr>
            <w:tcW w:w="595" w:type="dxa"/>
          </w:tcPr>
          <w:p w14:paraId="4B46A8A6" w14:textId="77777777" w:rsidR="0042508B" w:rsidRPr="00A0462D" w:rsidRDefault="0042508B" w:rsidP="00FF66F7">
            <w:pPr>
              <w:jc w:val="center"/>
            </w:pPr>
            <w:r w:rsidRPr="00A0462D">
              <w:t>B8</w:t>
            </w:r>
          </w:p>
        </w:tc>
        <w:tc>
          <w:tcPr>
            <w:tcW w:w="445" w:type="dxa"/>
          </w:tcPr>
          <w:p w14:paraId="70C0B4E1" w14:textId="77777777" w:rsidR="0042508B" w:rsidRPr="000C1605" w:rsidRDefault="0042508B" w:rsidP="008E587D">
            <w:pPr>
              <w:jc w:val="center"/>
            </w:pPr>
            <w:r w:rsidRPr="000C1605">
              <w:t>98</w:t>
            </w:r>
          </w:p>
        </w:tc>
        <w:tc>
          <w:tcPr>
            <w:tcW w:w="412" w:type="dxa"/>
          </w:tcPr>
          <w:p w14:paraId="2BE80E01" w14:textId="77777777" w:rsidR="0042508B" w:rsidRPr="000C1605" w:rsidRDefault="0042508B" w:rsidP="008E587D">
            <w:pPr>
              <w:jc w:val="center"/>
            </w:pPr>
            <w:r w:rsidRPr="000C1605">
              <w:t>F</w:t>
            </w:r>
          </w:p>
        </w:tc>
        <w:tc>
          <w:tcPr>
            <w:tcW w:w="2374" w:type="dxa"/>
          </w:tcPr>
          <w:p w14:paraId="006E165B" w14:textId="77777777" w:rsidR="0042508B" w:rsidRPr="00F27E48" w:rsidRDefault="0042508B" w:rsidP="00FF66F7">
            <w:pPr>
              <w:jc w:val="center"/>
            </w:pPr>
            <w:r w:rsidRPr="00F27E48">
              <w:t>N</w:t>
            </w:r>
            <w:r>
              <w:t>one</w:t>
            </w:r>
          </w:p>
        </w:tc>
        <w:tc>
          <w:tcPr>
            <w:tcW w:w="1134" w:type="dxa"/>
          </w:tcPr>
          <w:p w14:paraId="1A5C5A4E" w14:textId="77777777" w:rsidR="0042508B" w:rsidRPr="0013279E" w:rsidRDefault="0042508B" w:rsidP="008E587D">
            <w:pPr>
              <w:jc w:val="center"/>
            </w:pPr>
            <w:r w:rsidRPr="0013279E">
              <w:t>Survivor</w:t>
            </w:r>
          </w:p>
        </w:tc>
        <w:tc>
          <w:tcPr>
            <w:tcW w:w="567" w:type="dxa"/>
          </w:tcPr>
          <w:p w14:paraId="6401337C" w14:textId="77777777" w:rsidR="0042508B" w:rsidRPr="005A456D" w:rsidRDefault="0042508B" w:rsidP="008E587D">
            <w:pPr>
              <w:jc w:val="center"/>
            </w:pPr>
            <w:r w:rsidRPr="005A456D">
              <w:t>2</w:t>
            </w:r>
          </w:p>
        </w:tc>
        <w:tc>
          <w:tcPr>
            <w:tcW w:w="739" w:type="dxa"/>
          </w:tcPr>
          <w:p w14:paraId="1D20F686" w14:textId="77777777" w:rsidR="0042508B" w:rsidRPr="00763F3D" w:rsidRDefault="0042508B" w:rsidP="00D3029D">
            <w:r w:rsidRPr="00763F3D">
              <w:t>5.60</w:t>
            </w:r>
          </w:p>
        </w:tc>
        <w:tc>
          <w:tcPr>
            <w:tcW w:w="962" w:type="dxa"/>
          </w:tcPr>
          <w:p w14:paraId="149E4601" w14:textId="77777777" w:rsidR="0042508B" w:rsidRPr="0006104D" w:rsidRDefault="0042508B" w:rsidP="00FF66F7">
            <w:pPr>
              <w:jc w:val="center"/>
            </w:pPr>
            <w:r w:rsidRPr="0006104D">
              <w:t>64.5</w:t>
            </w:r>
          </w:p>
        </w:tc>
        <w:tc>
          <w:tcPr>
            <w:tcW w:w="851" w:type="dxa"/>
          </w:tcPr>
          <w:p w14:paraId="16F0473E" w14:textId="77777777" w:rsidR="0042508B" w:rsidRPr="0006104D" w:rsidRDefault="0042508B" w:rsidP="00FF66F7">
            <w:pPr>
              <w:jc w:val="center"/>
            </w:pPr>
            <w:r w:rsidRPr="0006104D">
              <w:t>12.6</w:t>
            </w:r>
          </w:p>
        </w:tc>
        <w:tc>
          <w:tcPr>
            <w:tcW w:w="850" w:type="dxa"/>
          </w:tcPr>
          <w:p w14:paraId="1AE9D5D1" w14:textId="77777777" w:rsidR="0042508B" w:rsidRPr="0006104D" w:rsidRDefault="0042508B" w:rsidP="00FF66F7">
            <w:pPr>
              <w:jc w:val="center"/>
            </w:pPr>
            <w:r w:rsidRPr="0006104D">
              <w:t>22.8</w:t>
            </w:r>
          </w:p>
        </w:tc>
      </w:tr>
      <w:tr w:rsidR="0042508B" w14:paraId="15048E7E" w14:textId="77777777" w:rsidTr="0042508B">
        <w:tc>
          <w:tcPr>
            <w:tcW w:w="595" w:type="dxa"/>
          </w:tcPr>
          <w:p w14:paraId="30D1192E" w14:textId="77777777" w:rsidR="0042508B" w:rsidRPr="00A0462D" w:rsidRDefault="0042508B" w:rsidP="00FF66F7">
            <w:pPr>
              <w:jc w:val="center"/>
            </w:pPr>
            <w:r w:rsidRPr="00A0462D">
              <w:t>B44</w:t>
            </w:r>
          </w:p>
        </w:tc>
        <w:tc>
          <w:tcPr>
            <w:tcW w:w="445" w:type="dxa"/>
          </w:tcPr>
          <w:p w14:paraId="60BFBB46" w14:textId="77777777" w:rsidR="0042508B" w:rsidRPr="000C1605" w:rsidRDefault="0042508B" w:rsidP="008E587D">
            <w:pPr>
              <w:jc w:val="center"/>
            </w:pPr>
            <w:r w:rsidRPr="000C1605">
              <w:t>50</w:t>
            </w:r>
          </w:p>
        </w:tc>
        <w:tc>
          <w:tcPr>
            <w:tcW w:w="412" w:type="dxa"/>
          </w:tcPr>
          <w:p w14:paraId="368043CC" w14:textId="77777777" w:rsidR="0042508B" w:rsidRPr="000C1605" w:rsidRDefault="0042508B" w:rsidP="008E587D">
            <w:pPr>
              <w:jc w:val="center"/>
            </w:pPr>
            <w:r w:rsidRPr="000C1605">
              <w:t>F</w:t>
            </w:r>
          </w:p>
        </w:tc>
        <w:tc>
          <w:tcPr>
            <w:tcW w:w="2374" w:type="dxa"/>
          </w:tcPr>
          <w:p w14:paraId="71B5BB01" w14:textId="77777777" w:rsidR="0042508B" w:rsidRPr="00F27E48" w:rsidRDefault="0042508B" w:rsidP="00FF66F7">
            <w:pPr>
              <w:jc w:val="center"/>
            </w:pPr>
            <w:r w:rsidRPr="00F27E48">
              <w:t>None</w:t>
            </w:r>
          </w:p>
        </w:tc>
        <w:tc>
          <w:tcPr>
            <w:tcW w:w="1134" w:type="dxa"/>
          </w:tcPr>
          <w:p w14:paraId="63D403A8" w14:textId="77777777" w:rsidR="0042508B" w:rsidRPr="0013279E" w:rsidRDefault="0042508B" w:rsidP="008E587D">
            <w:pPr>
              <w:jc w:val="center"/>
            </w:pPr>
            <w:r w:rsidRPr="0013279E">
              <w:t>Survivor</w:t>
            </w:r>
          </w:p>
        </w:tc>
        <w:tc>
          <w:tcPr>
            <w:tcW w:w="567" w:type="dxa"/>
          </w:tcPr>
          <w:p w14:paraId="579D2C41" w14:textId="77777777" w:rsidR="0042508B" w:rsidRPr="005A456D" w:rsidRDefault="0042508B" w:rsidP="008E587D">
            <w:pPr>
              <w:jc w:val="center"/>
            </w:pPr>
            <w:r w:rsidRPr="005A456D">
              <w:t>2</w:t>
            </w:r>
          </w:p>
        </w:tc>
        <w:tc>
          <w:tcPr>
            <w:tcW w:w="739" w:type="dxa"/>
          </w:tcPr>
          <w:p w14:paraId="43B7ACDA" w14:textId="77777777" w:rsidR="0042508B" w:rsidRPr="00763F3D" w:rsidRDefault="0042508B" w:rsidP="00D3029D">
            <w:r w:rsidRPr="00763F3D">
              <w:t>2.40</w:t>
            </w:r>
          </w:p>
        </w:tc>
        <w:tc>
          <w:tcPr>
            <w:tcW w:w="962" w:type="dxa"/>
          </w:tcPr>
          <w:p w14:paraId="786F0EF8" w14:textId="77777777" w:rsidR="0042508B" w:rsidRPr="0006104D" w:rsidRDefault="0042508B" w:rsidP="00FF66F7">
            <w:pPr>
              <w:jc w:val="center"/>
            </w:pPr>
            <w:r w:rsidRPr="0006104D">
              <w:t>63.2</w:t>
            </w:r>
          </w:p>
        </w:tc>
        <w:tc>
          <w:tcPr>
            <w:tcW w:w="851" w:type="dxa"/>
          </w:tcPr>
          <w:p w14:paraId="579E2FE3" w14:textId="77777777" w:rsidR="0042508B" w:rsidRPr="0006104D" w:rsidRDefault="0042508B" w:rsidP="00FF66F7">
            <w:pPr>
              <w:jc w:val="center"/>
            </w:pPr>
            <w:r w:rsidRPr="0006104D">
              <w:t>12.5</w:t>
            </w:r>
          </w:p>
        </w:tc>
        <w:tc>
          <w:tcPr>
            <w:tcW w:w="850" w:type="dxa"/>
          </w:tcPr>
          <w:p w14:paraId="6A9FF19A" w14:textId="77777777" w:rsidR="0042508B" w:rsidRPr="0006104D" w:rsidRDefault="0042508B" w:rsidP="00FF66F7">
            <w:pPr>
              <w:jc w:val="center"/>
            </w:pPr>
            <w:r w:rsidRPr="0006104D">
              <w:t>24.2</w:t>
            </w:r>
          </w:p>
        </w:tc>
      </w:tr>
      <w:tr w:rsidR="0042508B" w14:paraId="567041F2" w14:textId="77777777" w:rsidTr="0042508B">
        <w:tc>
          <w:tcPr>
            <w:tcW w:w="595" w:type="dxa"/>
          </w:tcPr>
          <w:p w14:paraId="6ADB40AD" w14:textId="77777777" w:rsidR="0042508B" w:rsidRPr="00A0462D" w:rsidRDefault="0042508B" w:rsidP="00FF66F7">
            <w:pPr>
              <w:jc w:val="center"/>
            </w:pPr>
            <w:r w:rsidRPr="00A0462D">
              <w:t>B77</w:t>
            </w:r>
          </w:p>
        </w:tc>
        <w:tc>
          <w:tcPr>
            <w:tcW w:w="445" w:type="dxa"/>
          </w:tcPr>
          <w:p w14:paraId="784D22EE" w14:textId="77777777" w:rsidR="0042508B" w:rsidRPr="000C1605" w:rsidRDefault="0042508B" w:rsidP="008E587D">
            <w:pPr>
              <w:jc w:val="center"/>
            </w:pPr>
            <w:r w:rsidRPr="000C1605">
              <w:t>63</w:t>
            </w:r>
          </w:p>
        </w:tc>
        <w:tc>
          <w:tcPr>
            <w:tcW w:w="412" w:type="dxa"/>
          </w:tcPr>
          <w:p w14:paraId="42420EDB" w14:textId="77777777" w:rsidR="0042508B" w:rsidRPr="000C1605" w:rsidRDefault="0042508B" w:rsidP="008E587D">
            <w:pPr>
              <w:jc w:val="center"/>
            </w:pPr>
            <w:r w:rsidRPr="000C1605">
              <w:t>M</w:t>
            </w:r>
          </w:p>
        </w:tc>
        <w:tc>
          <w:tcPr>
            <w:tcW w:w="2374" w:type="dxa"/>
          </w:tcPr>
          <w:p w14:paraId="7B40ADEA" w14:textId="77777777" w:rsidR="0042508B" w:rsidRPr="00F27E48" w:rsidRDefault="0042508B" w:rsidP="00FF66F7">
            <w:pPr>
              <w:jc w:val="center"/>
            </w:pPr>
            <w:r>
              <w:t>Anemia, UC</w:t>
            </w:r>
            <w:r w:rsidRPr="00F27E48">
              <w:t>,</w:t>
            </w:r>
          </w:p>
        </w:tc>
        <w:tc>
          <w:tcPr>
            <w:tcW w:w="1134" w:type="dxa"/>
          </w:tcPr>
          <w:p w14:paraId="7B5CD959" w14:textId="77777777" w:rsidR="0042508B" w:rsidRPr="0013279E" w:rsidRDefault="0042508B" w:rsidP="008E587D">
            <w:pPr>
              <w:jc w:val="center"/>
            </w:pPr>
            <w:r w:rsidRPr="0013279E">
              <w:t>Survivor</w:t>
            </w:r>
          </w:p>
        </w:tc>
        <w:tc>
          <w:tcPr>
            <w:tcW w:w="567" w:type="dxa"/>
          </w:tcPr>
          <w:p w14:paraId="340B288A" w14:textId="77777777" w:rsidR="0042508B" w:rsidRPr="005A456D" w:rsidRDefault="0042508B" w:rsidP="008E587D">
            <w:pPr>
              <w:jc w:val="center"/>
            </w:pPr>
            <w:r w:rsidRPr="005A456D">
              <w:t>2</w:t>
            </w:r>
          </w:p>
        </w:tc>
        <w:tc>
          <w:tcPr>
            <w:tcW w:w="739" w:type="dxa"/>
          </w:tcPr>
          <w:p w14:paraId="2B1EFDB1" w14:textId="77777777" w:rsidR="0042508B" w:rsidRPr="00763F3D" w:rsidRDefault="0042508B" w:rsidP="00D3029D">
            <w:r w:rsidRPr="00763F3D">
              <w:t>3.90</w:t>
            </w:r>
          </w:p>
        </w:tc>
        <w:tc>
          <w:tcPr>
            <w:tcW w:w="962" w:type="dxa"/>
          </w:tcPr>
          <w:p w14:paraId="5EF734AF" w14:textId="77777777" w:rsidR="0042508B" w:rsidRPr="0006104D" w:rsidRDefault="0042508B" w:rsidP="00FF66F7">
            <w:pPr>
              <w:jc w:val="center"/>
            </w:pPr>
            <w:r w:rsidRPr="0006104D">
              <w:t>61.6</w:t>
            </w:r>
          </w:p>
        </w:tc>
        <w:tc>
          <w:tcPr>
            <w:tcW w:w="851" w:type="dxa"/>
          </w:tcPr>
          <w:p w14:paraId="4CACFF0E" w14:textId="77777777" w:rsidR="0042508B" w:rsidRPr="0006104D" w:rsidRDefault="0042508B" w:rsidP="00FF66F7">
            <w:pPr>
              <w:jc w:val="center"/>
            </w:pPr>
            <w:r w:rsidRPr="0006104D">
              <w:t>11.4</w:t>
            </w:r>
          </w:p>
        </w:tc>
        <w:tc>
          <w:tcPr>
            <w:tcW w:w="850" w:type="dxa"/>
          </w:tcPr>
          <w:p w14:paraId="23C1A1FE" w14:textId="77777777" w:rsidR="0042508B" w:rsidRPr="0006104D" w:rsidRDefault="0042508B" w:rsidP="00FF66F7">
            <w:pPr>
              <w:jc w:val="center"/>
            </w:pPr>
            <w:r w:rsidRPr="0006104D">
              <w:t>26.8</w:t>
            </w:r>
          </w:p>
        </w:tc>
      </w:tr>
      <w:tr w:rsidR="0042508B" w14:paraId="21CF842E" w14:textId="77777777" w:rsidTr="0042508B">
        <w:tc>
          <w:tcPr>
            <w:tcW w:w="595" w:type="dxa"/>
          </w:tcPr>
          <w:p w14:paraId="2B9ED55B" w14:textId="77777777" w:rsidR="0042508B" w:rsidRPr="00A0462D" w:rsidRDefault="0042508B" w:rsidP="00FF66F7">
            <w:pPr>
              <w:jc w:val="center"/>
            </w:pPr>
            <w:r w:rsidRPr="00A0462D">
              <w:t>B73</w:t>
            </w:r>
          </w:p>
        </w:tc>
        <w:tc>
          <w:tcPr>
            <w:tcW w:w="445" w:type="dxa"/>
          </w:tcPr>
          <w:p w14:paraId="076BC1E1" w14:textId="77777777" w:rsidR="0042508B" w:rsidRPr="000C1605" w:rsidRDefault="0042508B" w:rsidP="008E587D">
            <w:pPr>
              <w:jc w:val="center"/>
            </w:pPr>
            <w:r w:rsidRPr="000C1605">
              <w:t>91</w:t>
            </w:r>
          </w:p>
        </w:tc>
        <w:tc>
          <w:tcPr>
            <w:tcW w:w="412" w:type="dxa"/>
          </w:tcPr>
          <w:p w14:paraId="4BF98298" w14:textId="77777777" w:rsidR="0042508B" w:rsidRPr="000C1605" w:rsidRDefault="0042508B" w:rsidP="008E587D">
            <w:pPr>
              <w:jc w:val="center"/>
            </w:pPr>
            <w:r w:rsidRPr="000C1605">
              <w:t>M</w:t>
            </w:r>
          </w:p>
        </w:tc>
        <w:tc>
          <w:tcPr>
            <w:tcW w:w="2374" w:type="dxa"/>
          </w:tcPr>
          <w:p w14:paraId="3E13E15A" w14:textId="77777777" w:rsidR="0042508B" w:rsidRPr="00F27E48" w:rsidRDefault="0042508B" w:rsidP="00FF66F7">
            <w:pPr>
              <w:jc w:val="center"/>
            </w:pPr>
            <w:r>
              <w:t>DM, HTN</w:t>
            </w:r>
            <w:r w:rsidRPr="00F27E48">
              <w:t xml:space="preserve">, </w:t>
            </w:r>
            <w:r>
              <w:t>HPLD,CVA</w:t>
            </w:r>
          </w:p>
        </w:tc>
        <w:tc>
          <w:tcPr>
            <w:tcW w:w="1134" w:type="dxa"/>
          </w:tcPr>
          <w:p w14:paraId="1BB91543" w14:textId="77777777" w:rsidR="0042508B" w:rsidRPr="0013279E" w:rsidRDefault="0042508B" w:rsidP="008E587D">
            <w:pPr>
              <w:jc w:val="center"/>
            </w:pPr>
            <w:r w:rsidRPr="0013279E">
              <w:t>Survivor</w:t>
            </w:r>
          </w:p>
        </w:tc>
        <w:tc>
          <w:tcPr>
            <w:tcW w:w="567" w:type="dxa"/>
          </w:tcPr>
          <w:p w14:paraId="26715D78" w14:textId="77777777" w:rsidR="0042508B" w:rsidRPr="005A456D" w:rsidRDefault="0042508B" w:rsidP="008E587D">
            <w:pPr>
              <w:jc w:val="center"/>
            </w:pPr>
            <w:r w:rsidRPr="005A456D">
              <w:t>2</w:t>
            </w:r>
          </w:p>
        </w:tc>
        <w:tc>
          <w:tcPr>
            <w:tcW w:w="739" w:type="dxa"/>
          </w:tcPr>
          <w:p w14:paraId="661B8BEC" w14:textId="77777777" w:rsidR="0042508B" w:rsidRPr="00763F3D" w:rsidRDefault="0042508B" w:rsidP="00D3029D">
            <w:r w:rsidRPr="00763F3D">
              <w:t>6.30</w:t>
            </w:r>
          </w:p>
        </w:tc>
        <w:tc>
          <w:tcPr>
            <w:tcW w:w="962" w:type="dxa"/>
          </w:tcPr>
          <w:p w14:paraId="49D3D9F0" w14:textId="77777777" w:rsidR="0042508B" w:rsidRPr="0006104D" w:rsidRDefault="0042508B" w:rsidP="00FF66F7">
            <w:pPr>
              <w:jc w:val="center"/>
            </w:pPr>
            <w:r w:rsidRPr="0006104D">
              <w:t>58.4</w:t>
            </w:r>
          </w:p>
        </w:tc>
        <w:tc>
          <w:tcPr>
            <w:tcW w:w="851" w:type="dxa"/>
          </w:tcPr>
          <w:p w14:paraId="5F5CBA08" w14:textId="77777777" w:rsidR="0042508B" w:rsidRPr="0006104D" w:rsidRDefault="0042508B" w:rsidP="00FF66F7">
            <w:pPr>
              <w:jc w:val="center"/>
            </w:pPr>
            <w:r w:rsidRPr="0006104D">
              <w:t>9.4</w:t>
            </w:r>
          </w:p>
        </w:tc>
        <w:tc>
          <w:tcPr>
            <w:tcW w:w="850" w:type="dxa"/>
          </w:tcPr>
          <w:p w14:paraId="0359A9B0" w14:textId="77777777" w:rsidR="0042508B" w:rsidRPr="0006104D" w:rsidRDefault="0042508B" w:rsidP="00FF66F7">
            <w:pPr>
              <w:jc w:val="center"/>
            </w:pPr>
            <w:r w:rsidRPr="0006104D">
              <w:t>32.0</w:t>
            </w:r>
          </w:p>
        </w:tc>
      </w:tr>
      <w:tr w:rsidR="0042508B" w14:paraId="02DCDA78" w14:textId="77777777" w:rsidTr="0042508B">
        <w:tc>
          <w:tcPr>
            <w:tcW w:w="595" w:type="dxa"/>
          </w:tcPr>
          <w:p w14:paraId="310E97E0" w14:textId="77777777" w:rsidR="0042508B" w:rsidRPr="00A0462D" w:rsidRDefault="0042508B" w:rsidP="00FF66F7">
            <w:pPr>
              <w:jc w:val="center"/>
            </w:pPr>
            <w:r w:rsidRPr="00A0462D">
              <w:t>B11</w:t>
            </w:r>
          </w:p>
        </w:tc>
        <w:tc>
          <w:tcPr>
            <w:tcW w:w="445" w:type="dxa"/>
          </w:tcPr>
          <w:p w14:paraId="17E54AF0" w14:textId="77777777" w:rsidR="0042508B" w:rsidRPr="000C1605" w:rsidRDefault="0042508B" w:rsidP="008E587D">
            <w:pPr>
              <w:jc w:val="center"/>
            </w:pPr>
            <w:r w:rsidRPr="000C1605">
              <w:t>*</w:t>
            </w:r>
          </w:p>
        </w:tc>
        <w:tc>
          <w:tcPr>
            <w:tcW w:w="412" w:type="dxa"/>
          </w:tcPr>
          <w:p w14:paraId="52789581" w14:textId="77777777" w:rsidR="0042508B" w:rsidRPr="000C1605" w:rsidRDefault="0042508B" w:rsidP="008E587D">
            <w:pPr>
              <w:jc w:val="center"/>
            </w:pPr>
            <w:r w:rsidRPr="000C1605">
              <w:t>F</w:t>
            </w:r>
          </w:p>
        </w:tc>
        <w:tc>
          <w:tcPr>
            <w:tcW w:w="2374" w:type="dxa"/>
          </w:tcPr>
          <w:p w14:paraId="770C582B" w14:textId="77777777" w:rsidR="0042508B" w:rsidRPr="00F27E48" w:rsidRDefault="0042508B" w:rsidP="00FF66F7">
            <w:pPr>
              <w:jc w:val="center"/>
            </w:pPr>
            <w:r w:rsidRPr="00F27E48">
              <w:t>HTN, HLD</w:t>
            </w:r>
          </w:p>
        </w:tc>
        <w:tc>
          <w:tcPr>
            <w:tcW w:w="1134" w:type="dxa"/>
          </w:tcPr>
          <w:p w14:paraId="2F9F4F73" w14:textId="77777777" w:rsidR="0042508B" w:rsidRPr="0013279E" w:rsidRDefault="0042508B" w:rsidP="008E587D">
            <w:pPr>
              <w:jc w:val="center"/>
            </w:pPr>
            <w:r w:rsidRPr="0013279E">
              <w:t>Survivor</w:t>
            </w:r>
          </w:p>
        </w:tc>
        <w:tc>
          <w:tcPr>
            <w:tcW w:w="567" w:type="dxa"/>
          </w:tcPr>
          <w:p w14:paraId="0DB7C2ED" w14:textId="77777777" w:rsidR="0042508B" w:rsidRPr="005A456D" w:rsidRDefault="0042508B" w:rsidP="008E587D">
            <w:pPr>
              <w:jc w:val="center"/>
            </w:pPr>
            <w:r w:rsidRPr="005A456D">
              <w:t>2</w:t>
            </w:r>
          </w:p>
        </w:tc>
        <w:tc>
          <w:tcPr>
            <w:tcW w:w="739" w:type="dxa"/>
          </w:tcPr>
          <w:p w14:paraId="5DBDB0E6" w14:textId="77777777" w:rsidR="0042508B" w:rsidRPr="00763F3D" w:rsidRDefault="0042508B" w:rsidP="00D3029D">
            <w:r w:rsidRPr="00763F3D">
              <w:t>5.20</w:t>
            </w:r>
          </w:p>
        </w:tc>
        <w:tc>
          <w:tcPr>
            <w:tcW w:w="962" w:type="dxa"/>
          </w:tcPr>
          <w:p w14:paraId="5138473D" w14:textId="77777777" w:rsidR="0042508B" w:rsidRPr="0006104D" w:rsidRDefault="0042508B" w:rsidP="00FF66F7">
            <w:pPr>
              <w:jc w:val="center"/>
            </w:pPr>
            <w:r w:rsidRPr="0006104D">
              <w:t>48.9</w:t>
            </w:r>
          </w:p>
        </w:tc>
        <w:tc>
          <w:tcPr>
            <w:tcW w:w="851" w:type="dxa"/>
          </w:tcPr>
          <w:p w14:paraId="7711C746" w14:textId="77777777" w:rsidR="0042508B" w:rsidRPr="0006104D" w:rsidRDefault="0042508B" w:rsidP="00FF66F7">
            <w:pPr>
              <w:jc w:val="center"/>
            </w:pPr>
            <w:r w:rsidRPr="0006104D">
              <w:t>5.5</w:t>
            </w:r>
          </w:p>
        </w:tc>
        <w:tc>
          <w:tcPr>
            <w:tcW w:w="850" w:type="dxa"/>
          </w:tcPr>
          <w:p w14:paraId="0016B9A7" w14:textId="77777777" w:rsidR="0042508B" w:rsidRPr="0006104D" w:rsidRDefault="0042508B" w:rsidP="00FF66F7">
            <w:pPr>
              <w:jc w:val="center"/>
            </w:pPr>
            <w:r w:rsidRPr="0006104D">
              <w:t>45.5</w:t>
            </w:r>
          </w:p>
        </w:tc>
      </w:tr>
      <w:tr w:rsidR="0042508B" w14:paraId="724321BC" w14:textId="77777777" w:rsidTr="0042508B">
        <w:tc>
          <w:tcPr>
            <w:tcW w:w="595" w:type="dxa"/>
          </w:tcPr>
          <w:p w14:paraId="6DB5D3CE" w14:textId="77777777" w:rsidR="0042508B" w:rsidRPr="00A0462D" w:rsidRDefault="0042508B" w:rsidP="00FF66F7">
            <w:pPr>
              <w:jc w:val="center"/>
            </w:pPr>
            <w:r w:rsidRPr="00A0462D">
              <w:t>B40</w:t>
            </w:r>
          </w:p>
        </w:tc>
        <w:tc>
          <w:tcPr>
            <w:tcW w:w="445" w:type="dxa"/>
          </w:tcPr>
          <w:p w14:paraId="738B85C1" w14:textId="77777777" w:rsidR="0042508B" w:rsidRPr="000C1605" w:rsidRDefault="0042508B" w:rsidP="008E587D">
            <w:pPr>
              <w:jc w:val="center"/>
            </w:pPr>
            <w:r w:rsidRPr="000C1605">
              <w:t>64</w:t>
            </w:r>
          </w:p>
        </w:tc>
        <w:tc>
          <w:tcPr>
            <w:tcW w:w="412" w:type="dxa"/>
          </w:tcPr>
          <w:p w14:paraId="4A9737EC" w14:textId="77777777" w:rsidR="0042508B" w:rsidRPr="000C1605" w:rsidRDefault="0042508B" w:rsidP="008E587D">
            <w:pPr>
              <w:jc w:val="center"/>
            </w:pPr>
            <w:r w:rsidRPr="000C1605">
              <w:t>M</w:t>
            </w:r>
          </w:p>
        </w:tc>
        <w:tc>
          <w:tcPr>
            <w:tcW w:w="2374" w:type="dxa"/>
          </w:tcPr>
          <w:p w14:paraId="2649277C" w14:textId="77777777" w:rsidR="0042508B" w:rsidRPr="00F27E48" w:rsidRDefault="0042508B" w:rsidP="00FF66F7">
            <w:pPr>
              <w:jc w:val="center"/>
            </w:pPr>
            <w:r w:rsidRPr="00F27E48">
              <w:t>N</w:t>
            </w:r>
            <w:r>
              <w:t>one</w:t>
            </w:r>
          </w:p>
        </w:tc>
        <w:tc>
          <w:tcPr>
            <w:tcW w:w="1134" w:type="dxa"/>
          </w:tcPr>
          <w:p w14:paraId="5F7C9636" w14:textId="77777777" w:rsidR="0042508B" w:rsidRPr="0013279E" w:rsidRDefault="0042508B" w:rsidP="008E587D">
            <w:pPr>
              <w:jc w:val="center"/>
            </w:pPr>
            <w:r w:rsidRPr="0013279E">
              <w:t>Survivor</w:t>
            </w:r>
          </w:p>
        </w:tc>
        <w:tc>
          <w:tcPr>
            <w:tcW w:w="567" w:type="dxa"/>
          </w:tcPr>
          <w:p w14:paraId="499B9179" w14:textId="77777777" w:rsidR="0042508B" w:rsidRPr="005A456D" w:rsidRDefault="0042508B" w:rsidP="008E587D">
            <w:pPr>
              <w:jc w:val="center"/>
            </w:pPr>
            <w:r w:rsidRPr="005A456D">
              <w:t>2</w:t>
            </w:r>
          </w:p>
        </w:tc>
        <w:tc>
          <w:tcPr>
            <w:tcW w:w="739" w:type="dxa"/>
          </w:tcPr>
          <w:p w14:paraId="7028B276" w14:textId="77777777" w:rsidR="0042508B" w:rsidRPr="00763F3D" w:rsidRDefault="0042508B" w:rsidP="00D3029D">
            <w:r w:rsidRPr="00763F3D">
              <w:t>6.70</w:t>
            </w:r>
          </w:p>
        </w:tc>
        <w:tc>
          <w:tcPr>
            <w:tcW w:w="962" w:type="dxa"/>
          </w:tcPr>
          <w:p w14:paraId="64533B19" w14:textId="77777777" w:rsidR="0042508B" w:rsidRPr="0006104D" w:rsidRDefault="0042508B" w:rsidP="00FF66F7">
            <w:pPr>
              <w:jc w:val="center"/>
            </w:pPr>
            <w:r w:rsidRPr="0006104D">
              <w:t>57.6</w:t>
            </w:r>
          </w:p>
        </w:tc>
        <w:tc>
          <w:tcPr>
            <w:tcW w:w="851" w:type="dxa"/>
          </w:tcPr>
          <w:p w14:paraId="680F0D04" w14:textId="77777777" w:rsidR="0042508B" w:rsidRPr="0006104D" w:rsidRDefault="0042508B" w:rsidP="00FF66F7">
            <w:pPr>
              <w:jc w:val="center"/>
            </w:pPr>
            <w:r w:rsidRPr="0006104D">
              <w:t>9.6</w:t>
            </w:r>
          </w:p>
        </w:tc>
        <w:tc>
          <w:tcPr>
            <w:tcW w:w="850" w:type="dxa"/>
          </w:tcPr>
          <w:p w14:paraId="2473319D" w14:textId="77777777" w:rsidR="0042508B" w:rsidRPr="0006104D" w:rsidRDefault="0042508B" w:rsidP="00FF66F7">
            <w:pPr>
              <w:jc w:val="center"/>
            </w:pPr>
            <w:r w:rsidRPr="0006104D">
              <w:t>32.6</w:t>
            </w:r>
          </w:p>
        </w:tc>
      </w:tr>
      <w:tr w:rsidR="0042508B" w14:paraId="552FFEFD" w14:textId="77777777" w:rsidTr="0042508B">
        <w:tc>
          <w:tcPr>
            <w:tcW w:w="595" w:type="dxa"/>
          </w:tcPr>
          <w:p w14:paraId="14721100" w14:textId="77777777" w:rsidR="0042508B" w:rsidRPr="00A0462D" w:rsidRDefault="0042508B" w:rsidP="00FF66F7">
            <w:pPr>
              <w:jc w:val="center"/>
            </w:pPr>
            <w:r w:rsidRPr="00A0462D">
              <w:t>B9</w:t>
            </w:r>
          </w:p>
        </w:tc>
        <w:tc>
          <w:tcPr>
            <w:tcW w:w="445" w:type="dxa"/>
          </w:tcPr>
          <w:p w14:paraId="7702EF75" w14:textId="77777777" w:rsidR="0042508B" w:rsidRPr="000C1605" w:rsidRDefault="0042508B" w:rsidP="008E587D">
            <w:pPr>
              <w:jc w:val="center"/>
            </w:pPr>
            <w:r w:rsidRPr="000C1605">
              <w:t>56</w:t>
            </w:r>
          </w:p>
        </w:tc>
        <w:tc>
          <w:tcPr>
            <w:tcW w:w="412" w:type="dxa"/>
          </w:tcPr>
          <w:p w14:paraId="46A96020" w14:textId="77777777" w:rsidR="0042508B" w:rsidRPr="000C1605" w:rsidRDefault="0042508B" w:rsidP="008E587D">
            <w:pPr>
              <w:jc w:val="center"/>
            </w:pPr>
            <w:r w:rsidRPr="000C1605">
              <w:t>F</w:t>
            </w:r>
          </w:p>
        </w:tc>
        <w:tc>
          <w:tcPr>
            <w:tcW w:w="2374" w:type="dxa"/>
          </w:tcPr>
          <w:p w14:paraId="6AD998F1" w14:textId="77777777" w:rsidR="0042508B" w:rsidRPr="00F27E48" w:rsidRDefault="0042508B" w:rsidP="00FF66F7">
            <w:pPr>
              <w:jc w:val="center"/>
            </w:pPr>
            <w:r w:rsidRPr="00F27E48">
              <w:t>HA, HLDP</w:t>
            </w:r>
          </w:p>
        </w:tc>
        <w:tc>
          <w:tcPr>
            <w:tcW w:w="1134" w:type="dxa"/>
          </w:tcPr>
          <w:p w14:paraId="38CD5647" w14:textId="77777777" w:rsidR="0042508B" w:rsidRPr="0013279E" w:rsidRDefault="0042508B" w:rsidP="008E587D">
            <w:pPr>
              <w:jc w:val="center"/>
            </w:pPr>
            <w:r w:rsidRPr="0013279E">
              <w:t>Survivor</w:t>
            </w:r>
          </w:p>
        </w:tc>
        <w:tc>
          <w:tcPr>
            <w:tcW w:w="567" w:type="dxa"/>
          </w:tcPr>
          <w:p w14:paraId="3873BE08" w14:textId="77777777" w:rsidR="0042508B" w:rsidRPr="005A456D" w:rsidRDefault="0042508B" w:rsidP="008E587D">
            <w:pPr>
              <w:jc w:val="center"/>
            </w:pPr>
            <w:r w:rsidRPr="005A456D">
              <w:t>2</w:t>
            </w:r>
          </w:p>
        </w:tc>
        <w:tc>
          <w:tcPr>
            <w:tcW w:w="739" w:type="dxa"/>
          </w:tcPr>
          <w:p w14:paraId="4B4E0362" w14:textId="77777777" w:rsidR="0042508B" w:rsidRPr="00763F3D" w:rsidRDefault="0042508B" w:rsidP="00D3029D">
            <w:r w:rsidRPr="00763F3D">
              <w:t>9.10</w:t>
            </w:r>
          </w:p>
        </w:tc>
        <w:tc>
          <w:tcPr>
            <w:tcW w:w="962" w:type="dxa"/>
          </w:tcPr>
          <w:p w14:paraId="0AE4B593" w14:textId="77777777" w:rsidR="0042508B" w:rsidRPr="0006104D" w:rsidRDefault="0042508B" w:rsidP="00FF66F7">
            <w:pPr>
              <w:jc w:val="center"/>
            </w:pPr>
            <w:r w:rsidRPr="0006104D">
              <w:t>64.0</w:t>
            </w:r>
          </w:p>
        </w:tc>
        <w:tc>
          <w:tcPr>
            <w:tcW w:w="851" w:type="dxa"/>
          </w:tcPr>
          <w:p w14:paraId="03167C42" w14:textId="77777777" w:rsidR="0042508B" w:rsidRPr="0006104D" w:rsidRDefault="0042508B" w:rsidP="00FF66F7">
            <w:pPr>
              <w:jc w:val="center"/>
            </w:pPr>
            <w:r w:rsidRPr="0006104D">
              <w:t>14.3</w:t>
            </w:r>
          </w:p>
        </w:tc>
        <w:tc>
          <w:tcPr>
            <w:tcW w:w="850" w:type="dxa"/>
          </w:tcPr>
          <w:p w14:paraId="10A997C4" w14:textId="77777777" w:rsidR="0042508B" w:rsidRPr="0006104D" w:rsidRDefault="0042508B" w:rsidP="00FF66F7">
            <w:pPr>
              <w:jc w:val="center"/>
            </w:pPr>
            <w:r w:rsidRPr="0006104D">
              <w:t>21.6</w:t>
            </w:r>
          </w:p>
        </w:tc>
      </w:tr>
      <w:tr w:rsidR="0042508B" w14:paraId="4E9C3C52" w14:textId="77777777" w:rsidTr="0042508B">
        <w:tc>
          <w:tcPr>
            <w:tcW w:w="595" w:type="dxa"/>
          </w:tcPr>
          <w:p w14:paraId="2D561703" w14:textId="77777777" w:rsidR="0042508B" w:rsidRPr="00A0462D" w:rsidRDefault="0042508B" w:rsidP="00FF66F7">
            <w:pPr>
              <w:jc w:val="center"/>
            </w:pPr>
            <w:r w:rsidRPr="00A0462D">
              <w:t>B23</w:t>
            </w:r>
          </w:p>
        </w:tc>
        <w:tc>
          <w:tcPr>
            <w:tcW w:w="445" w:type="dxa"/>
          </w:tcPr>
          <w:p w14:paraId="5ABDA588" w14:textId="77777777" w:rsidR="0042508B" w:rsidRPr="000C1605" w:rsidRDefault="0042508B" w:rsidP="008E587D">
            <w:pPr>
              <w:jc w:val="center"/>
            </w:pPr>
            <w:r w:rsidRPr="000C1605">
              <w:t>43</w:t>
            </w:r>
          </w:p>
        </w:tc>
        <w:tc>
          <w:tcPr>
            <w:tcW w:w="412" w:type="dxa"/>
          </w:tcPr>
          <w:p w14:paraId="38842B46" w14:textId="77777777" w:rsidR="0042508B" w:rsidRPr="000C1605" w:rsidRDefault="0042508B" w:rsidP="008E587D">
            <w:pPr>
              <w:jc w:val="center"/>
            </w:pPr>
            <w:r w:rsidRPr="000C1605">
              <w:t>F</w:t>
            </w:r>
          </w:p>
        </w:tc>
        <w:tc>
          <w:tcPr>
            <w:tcW w:w="2374" w:type="dxa"/>
          </w:tcPr>
          <w:p w14:paraId="417CE03D" w14:textId="77777777" w:rsidR="0042508B" w:rsidRPr="00F27E48" w:rsidRDefault="0042508B" w:rsidP="00FF66F7">
            <w:pPr>
              <w:jc w:val="center"/>
            </w:pPr>
            <w:r>
              <w:t>D</w:t>
            </w:r>
            <w:r w:rsidRPr="00F27E48">
              <w:t>epression</w:t>
            </w:r>
          </w:p>
        </w:tc>
        <w:tc>
          <w:tcPr>
            <w:tcW w:w="1134" w:type="dxa"/>
          </w:tcPr>
          <w:p w14:paraId="6EB36CC2" w14:textId="77777777" w:rsidR="0042508B" w:rsidRPr="0013279E" w:rsidRDefault="0042508B" w:rsidP="008E587D">
            <w:pPr>
              <w:jc w:val="center"/>
            </w:pPr>
            <w:r w:rsidRPr="0013279E">
              <w:t>Survivor</w:t>
            </w:r>
          </w:p>
        </w:tc>
        <w:tc>
          <w:tcPr>
            <w:tcW w:w="567" w:type="dxa"/>
          </w:tcPr>
          <w:p w14:paraId="74603E31" w14:textId="77777777" w:rsidR="0042508B" w:rsidRPr="005A456D" w:rsidRDefault="0042508B" w:rsidP="008E587D">
            <w:pPr>
              <w:jc w:val="center"/>
            </w:pPr>
            <w:r w:rsidRPr="005A456D">
              <w:t>2</w:t>
            </w:r>
          </w:p>
        </w:tc>
        <w:tc>
          <w:tcPr>
            <w:tcW w:w="739" w:type="dxa"/>
          </w:tcPr>
          <w:p w14:paraId="2B3ED769" w14:textId="77777777" w:rsidR="0042508B" w:rsidRDefault="0042508B" w:rsidP="00D3029D">
            <w:r w:rsidRPr="00763F3D">
              <w:t>5.10</w:t>
            </w:r>
          </w:p>
        </w:tc>
        <w:tc>
          <w:tcPr>
            <w:tcW w:w="962" w:type="dxa"/>
          </w:tcPr>
          <w:p w14:paraId="24DAA97E" w14:textId="77777777" w:rsidR="0042508B" w:rsidRPr="0006104D" w:rsidRDefault="0042508B" w:rsidP="00FF66F7">
            <w:pPr>
              <w:jc w:val="center"/>
            </w:pPr>
            <w:r w:rsidRPr="0006104D">
              <w:t>52.6</w:t>
            </w:r>
          </w:p>
        </w:tc>
        <w:tc>
          <w:tcPr>
            <w:tcW w:w="851" w:type="dxa"/>
          </w:tcPr>
          <w:p w14:paraId="73A51226" w14:textId="77777777" w:rsidR="0042508B" w:rsidRPr="0006104D" w:rsidRDefault="0042508B" w:rsidP="00FF66F7">
            <w:pPr>
              <w:jc w:val="center"/>
            </w:pPr>
            <w:r w:rsidRPr="0006104D">
              <w:t>7.5</w:t>
            </w:r>
          </w:p>
        </w:tc>
        <w:tc>
          <w:tcPr>
            <w:tcW w:w="850" w:type="dxa"/>
          </w:tcPr>
          <w:p w14:paraId="1EB631AB" w14:textId="77777777" w:rsidR="0042508B" w:rsidRPr="0006104D" w:rsidRDefault="0042508B" w:rsidP="00FF66F7">
            <w:pPr>
              <w:jc w:val="center"/>
            </w:pPr>
            <w:r w:rsidRPr="0006104D">
              <w:t>39.8</w:t>
            </w:r>
          </w:p>
        </w:tc>
      </w:tr>
      <w:tr w:rsidR="0042508B" w14:paraId="12F88381" w14:textId="77777777" w:rsidTr="0042508B">
        <w:tc>
          <w:tcPr>
            <w:tcW w:w="595" w:type="dxa"/>
          </w:tcPr>
          <w:p w14:paraId="5AC2EF67" w14:textId="77777777" w:rsidR="0042508B" w:rsidRPr="00A0462D" w:rsidRDefault="0042508B" w:rsidP="00FF66F7">
            <w:pPr>
              <w:jc w:val="center"/>
            </w:pPr>
            <w:r w:rsidRPr="00A0462D">
              <w:t>B76</w:t>
            </w:r>
          </w:p>
        </w:tc>
        <w:tc>
          <w:tcPr>
            <w:tcW w:w="445" w:type="dxa"/>
          </w:tcPr>
          <w:p w14:paraId="0367258D" w14:textId="77777777" w:rsidR="0042508B" w:rsidRPr="000C1605" w:rsidRDefault="0042508B" w:rsidP="008E587D">
            <w:pPr>
              <w:jc w:val="center"/>
            </w:pPr>
            <w:r w:rsidRPr="000C1605">
              <w:t>47</w:t>
            </w:r>
          </w:p>
        </w:tc>
        <w:tc>
          <w:tcPr>
            <w:tcW w:w="412" w:type="dxa"/>
          </w:tcPr>
          <w:p w14:paraId="2718519D" w14:textId="77777777" w:rsidR="0042508B" w:rsidRPr="000C1605" w:rsidRDefault="0042508B" w:rsidP="008E587D">
            <w:pPr>
              <w:jc w:val="center"/>
            </w:pPr>
            <w:r w:rsidRPr="000C1605">
              <w:t>M</w:t>
            </w:r>
          </w:p>
        </w:tc>
        <w:tc>
          <w:tcPr>
            <w:tcW w:w="2374" w:type="dxa"/>
          </w:tcPr>
          <w:p w14:paraId="6AFFC122" w14:textId="77777777" w:rsidR="0042508B" w:rsidRPr="00F27E48" w:rsidRDefault="0042508B" w:rsidP="00FF66F7">
            <w:pPr>
              <w:jc w:val="center"/>
            </w:pPr>
            <w:r w:rsidRPr="00F27E48">
              <w:t>None</w:t>
            </w:r>
          </w:p>
        </w:tc>
        <w:tc>
          <w:tcPr>
            <w:tcW w:w="1134" w:type="dxa"/>
          </w:tcPr>
          <w:p w14:paraId="70A13208" w14:textId="77777777" w:rsidR="0042508B" w:rsidRPr="0013279E" w:rsidRDefault="0042508B" w:rsidP="008E587D">
            <w:pPr>
              <w:jc w:val="center"/>
            </w:pPr>
            <w:r w:rsidRPr="0013279E">
              <w:t>Survivor</w:t>
            </w:r>
          </w:p>
        </w:tc>
        <w:tc>
          <w:tcPr>
            <w:tcW w:w="567" w:type="dxa"/>
          </w:tcPr>
          <w:p w14:paraId="73094055" w14:textId="77777777" w:rsidR="0042508B" w:rsidRPr="005A456D" w:rsidRDefault="0042508B" w:rsidP="008E587D">
            <w:pPr>
              <w:jc w:val="center"/>
            </w:pPr>
            <w:r w:rsidRPr="005A456D">
              <w:t>2</w:t>
            </w:r>
          </w:p>
        </w:tc>
        <w:tc>
          <w:tcPr>
            <w:tcW w:w="739" w:type="dxa"/>
          </w:tcPr>
          <w:p w14:paraId="44F5FE94" w14:textId="77777777" w:rsidR="0042508B" w:rsidRPr="00763F3D" w:rsidRDefault="0042508B" w:rsidP="00D3029D">
            <w:r w:rsidRPr="00763F3D">
              <w:t>7.40</w:t>
            </w:r>
          </w:p>
        </w:tc>
        <w:tc>
          <w:tcPr>
            <w:tcW w:w="962" w:type="dxa"/>
          </w:tcPr>
          <w:p w14:paraId="2C345DCA" w14:textId="77777777" w:rsidR="0042508B" w:rsidRPr="0006104D" w:rsidRDefault="0042508B" w:rsidP="00FF66F7">
            <w:pPr>
              <w:jc w:val="center"/>
            </w:pPr>
            <w:r w:rsidRPr="0006104D">
              <w:t>59.3</w:t>
            </w:r>
          </w:p>
        </w:tc>
        <w:tc>
          <w:tcPr>
            <w:tcW w:w="851" w:type="dxa"/>
          </w:tcPr>
          <w:p w14:paraId="6FFEE90B" w14:textId="77777777" w:rsidR="0042508B" w:rsidRPr="0006104D" w:rsidRDefault="0042508B" w:rsidP="00FF66F7">
            <w:pPr>
              <w:jc w:val="center"/>
            </w:pPr>
            <w:r w:rsidRPr="0006104D">
              <w:t>11.7</w:t>
            </w:r>
          </w:p>
        </w:tc>
        <w:tc>
          <w:tcPr>
            <w:tcW w:w="850" w:type="dxa"/>
          </w:tcPr>
          <w:p w14:paraId="213F42F5" w14:textId="77777777" w:rsidR="0042508B" w:rsidRPr="0006104D" w:rsidRDefault="0042508B" w:rsidP="00FF66F7">
            <w:pPr>
              <w:jc w:val="center"/>
            </w:pPr>
            <w:r w:rsidRPr="0006104D">
              <w:t>28.8</w:t>
            </w:r>
          </w:p>
        </w:tc>
      </w:tr>
      <w:tr w:rsidR="0042508B" w14:paraId="3B06A2D9" w14:textId="77777777" w:rsidTr="0042508B">
        <w:tc>
          <w:tcPr>
            <w:tcW w:w="595" w:type="dxa"/>
          </w:tcPr>
          <w:p w14:paraId="62D99ED0" w14:textId="77777777" w:rsidR="0042508B" w:rsidRPr="00A0462D" w:rsidRDefault="0042508B" w:rsidP="00FF66F7">
            <w:pPr>
              <w:jc w:val="center"/>
            </w:pPr>
            <w:r>
              <w:t>B</w:t>
            </w:r>
            <w:r w:rsidRPr="00A0462D">
              <w:t>56</w:t>
            </w:r>
          </w:p>
        </w:tc>
        <w:tc>
          <w:tcPr>
            <w:tcW w:w="445" w:type="dxa"/>
          </w:tcPr>
          <w:p w14:paraId="51AE7F2F" w14:textId="77777777" w:rsidR="0042508B" w:rsidRPr="000C1605" w:rsidRDefault="0042508B" w:rsidP="008E587D">
            <w:pPr>
              <w:jc w:val="center"/>
            </w:pPr>
            <w:r w:rsidRPr="000C1605">
              <w:t>50</w:t>
            </w:r>
          </w:p>
        </w:tc>
        <w:tc>
          <w:tcPr>
            <w:tcW w:w="412" w:type="dxa"/>
          </w:tcPr>
          <w:p w14:paraId="2E51FDF3" w14:textId="77777777" w:rsidR="0042508B" w:rsidRPr="000C1605" w:rsidRDefault="0042508B" w:rsidP="008E587D">
            <w:pPr>
              <w:jc w:val="center"/>
            </w:pPr>
            <w:r w:rsidRPr="000C1605">
              <w:t>F</w:t>
            </w:r>
          </w:p>
        </w:tc>
        <w:tc>
          <w:tcPr>
            <w:tcW w:w="2374" w:type="dxa"/>
          </w:tcPr>
          <w:p w14:paraId="1A881EE2" w14:textId="77777777" w:rsidR="0042508B" w:rsidRPr="00F27E48" w:rsidRDefault="0042508B" w:rsidP="00FF66F7">
            <w:pPr>
              <w:jc w:val="center"/>
            </w:pPr>
            <w:r>
              <w:t>B</w:t>
            </w:r>
            <w:r w:rsidRPr="00F27E48">
              <w:t>i-polar</w:t>
            </w:r>
            <w:r>
              <w:t xml:space="preserve"> disorder</w:t>
            </w:r>
            <w:r w:rsidRPr="00F27E48">
              <w:t>,</w:t>
            </w:r>
            <w:r>
              <w:t xml:space="preserve"> HTN</w:t>
            </w:r>
          </w:p>
        </w:tc>
        <w:tc>
          <w:tcPr>
            <w:tcW w:w="1134" w:type="dxa"/>
          </w:tcPr>
          <w:p w14:paraId="73158224" w14:textId="77777777" w:rsidR="0042508B" w:rsidRPr="0013279E" w:rsidRDefault="0042508B" w:rsidP="008E587D">
            <w:pPr>
              <w:jc w:val="center"/>
            </w:pPr>
            <w:r w:rsidRPr="0013279E">
              <w:t>Survivor</w:t>
            </w:r>
          </w:p>
        </w:tc>
        <w:tc>
          <w:tcPr>
            <w:tcW w:w="567" w:type="dxa"/>
          </w:tcPr>
          <w:p w14:paraId="1B2E8835" w14:textId="77777777" w:rsidR="0042508B" w:rsidRPr="005A456D" w:rsidRDefault="0042508B" w:rsidP="008E587D">
            <w:pPr>
              <w:jc w:val="center"/>
            </w:pPr>
            <w:r w:rsidRPr="005A456D">
              <w:t>2</w:t>
            </w:r>
          </w:p>
        </w:tc>
        <w:tc>
          <w:tcPr>
            <w:tcW w:w="739" w:type="dxa"/>
          </w:tcPr>
          <w:p w14:paraId="632C06BC" w14:textId="77777777" w:rsidR="0042508B" w:rsidRPr="00763F3D" w:rsidRDefault="0042508B" w:rsidP="00D3029D">
            <w:r w:rsidRPr="00763F3D">
              <w:t>9.30</w:t>
            </w:r>
          </w:p>
        </w:tc>
        <w:tc>
          <w:tcPr>
            <w:tcW w:w="962" w:type="dxa"/>
          </w:tcPr>
          <w:p w14:paraId="2B0B3DF4" w14:textId="77777777" w:rsidR="0042508B" w:rsidRPr="0006104D" w:rsidRDefault="0042508B" w:rsidP="00FF66F7">
            <w:pPr>
              <w:jc w:val="center"/>
            </w:pPr>
            <w:r w:rsidRPr="0006104D">
              <w:t>52.7</w:t>
            </w:r>
          </w:p>
        </w:tc>
        <w:tc>
          <w:tcPr>
            <w:tcW w:w="851" w:type="dxa"/>
          </w:tcPr>
          <w:p w14:paraId="69548371" w14:textId="77777777" w:rsidR="0042508B" w:rsidRPr="0006104D" w:rsidRDefault="0042508B" w:rsidP="00FF66F7">
            <w:pPr>
              <w:jc w:val="center"/>
            </w:pPr>
            <w:r w:rsidRPr="0006104D">
              <w:t>8.3</w:t>
            </w:r>
          </w:p>
        </w:tc>
        <w:tc>
          <w:tcPr>
            <w:tcW w:w="850" w:type="dxa"/>
          </w:tcPr>
          <w:p w14:paraId="6A438307" w14:textId="77777777" w:rsidR="0042508B" w:rsidRPr="0006104D" w:rsidRDefault="0042508B" w:rsidP="00FF66F7">
            <w:pPr>
              <w:jc w:val="center"/>
            </w:pPr>
            <w:r w:rsidRPr="0006104D">
              <w:t>38.8</w:t>
            </w:r>
          </w:p>
        </w:tc>
      </w:tr>
      <w:tr w:rsidR="0042508B" w14:paraId="79420536" w14:textId="77777777" w:rsidTr="0042508B">
        <w:tc>
          <w:tcPr>
            <w:tcW w:w="595" w:type="dxa"/>
          </w:tcPr>
          <w:p w14:paraId="08A2299D" w14:textId="77777777" w:rsidR="0042508B" w:rsidRPr="00A0462D" w:rsidRDefault="0042508B" w:rsidP="00FF66F7">
            <w:pPr>
              <w:jc w:val="center"/>
            </w:pPr>
            <w:r w:rsidRPr="00A0462D">
              <w:t>A16</w:t>
            </w:r>
          </w:p>
        </w:tc>
        <w:tc>
          <w:tcPr>
            <w:tcW w:w="445" w:type="dxa"/>
          </w:tcPr>
          <w:p w14:paraId="50232A26" w14:textId="77777777" w:rsidR="0042508B" w:rsidRPr="000C1605" w:rsidRDefault="0042508B" w:rsidP="008E587D">
            <w:pPr>
              <w:jc w:val="center"/>
            </w:pPr>
            <w:r w:rsidRPr="000C1605">
              <w:t>33</w:t>
            </w:r>
          </w:p>
        </w:tc>
        <w:tc>
          <w:tcPr>
            <w:tcW w:w="412" w:type="dxa"/>
          </w:tcPr>
          <w:p w14:paraId="7014E3E5" w14:textId="77777777" w:rsidR="0042508B" w:rsidRPr="000C1605" w:rsidRDefault="0042508B" w:rsidP="008E587D">
            <w:pPr>
              <w:jc w:val="center"/>
            </w:pPr>
            <w:r w:rsidRPr="000C1605">
              <w:t>M</w:t>
            </w:r>
          </w:p>
        </w:tc>
        <w:tc>
          <w:tcPr>
            <w:tcW w:w="2374" w:type="dxa"/>
          </w:tcPr>
          <w:p w14:paraId="6C77BE33" w14:textId="77777777" w:rsidR="0042508B" w:rsidRPr="00F27E48" w:rsidRDefault="0042508B" w:rsidP="00FF66F7">
            <w:pPr>
              <w:jc w:val="center"/>
            </w:pPr>
            <w:r w:rsidRPr="00F27E48">
              <w:t>N</w:t>
            </w:r>
            <w:r>
              <w:t>one</w:t>
            </w:r>
          </w:p>
        </w:tc>
        <w:tc>
          <w:tcPr>
            <w:tcW w:w="1134" w:type="dxa"/>
          </w:tcPr>
          <w:p w14:paraId="48C8AE07" w14:textId="77777777" w:rsidR="0042508B" w:rsidRPr="0013279E" w:rsidRDefault="0042508B" w:rsidP="008E587D">
            <w:pPr>
              <w:jc w:val="center"/>
            </w:pPr>
            <w:r w:rsidRPr="0013279E">
              <w:t>Survivor</w:t>
            </w:r>
          </w:p>
        </w:tc>
        <w:tc>
          <w:tcPr>
            <w:tcW w:w="567" w:type="dxa"/>
          </w:tcPr>
          <w:p w14:paraId="55C913FD" w14:textId="77777777" w:rsidR="0042508B" w:rsidRPr="005A456D" w:rsidRDefault="0042508B" w:rsidP="008E587D">
            <w:pPr>
              <w:jc w:val="center"/>
            </w:pPr>
            <w:r w:rsidRPr="005A456D">
              <w:t>2</w:t>
            </w:r>
          </w:p>
        </w:tc>
        <w:tc>
          <w:tcPr>
            <w:tcW w:w="739" w:type="dxa"/>
          </w:tcPr>
          <w:p w14:paraId="1E10BBC3" w14:textId="77777777" w:rsidR="0042508B" w:rsidRPr="00763F3D" w:rsidRDefault="0042508B" w:rsidP="00D3029D">
            <w:r w:rsidRPr="00763F3D">
              <w:t>5.10</w:t>
            </w:r>
          </w:p>
        </w:tc>
        <w:tc>
          <w:tcPr>
            <w:tcW w:w="962" w:type="dxa"/>
          </w:tcPr>
          <w:p w14:paraId="02FFDC12" w14:textId="77777777" w:rsidR="0042508B" w:rsidRPr="0006104D" w:rsidRDefault="0042508B" w:rsidP="00FF66F7">
            <w:pPr>
              <w:jc w:val="center"/>
            </w:pPr>
            <w:r w:rsidRPr="0006104D">
              <w:t>55.8</w:t>
            </w:r>
          </w:p>
        </w:tc>
        <w:tc>
          <w:tcPr>
            <w:tcW w:w="851" w:type="dxa"/>
          </w:tcPr>
          <w:p w14:paraId="2CAA42CE" w14:textId="77777777" w:rsidR="0042508B" w:rsidRPr="0006104D" w:rsidRDefault="0042508B" w:rsidP="00FF66F7">
            <w:pPr>
              <w:jc w:val="center"/>
            </w:pPr>
            <w:r w:rsidRPr="0006104D">
              <w:t>10.7</w:t>
            </w:r>
          </w:p>
        </w:tc>
        <w:tc>
          <w:tcPr>
            <w:tcW w:w="850" w:type="dxa"/>
          </w:tcPr>
          <w:p w14:paraId="1AD1AF62" w14:textId="77777777" w:rsidR="0042508B" w:rsidRPr="0006104D" w:rsidRDefault="0042508B" w:rsidP="00FF66F7">
            <w:pPr>
              <w:jc w:val="center"/>
            </w:pPr>
            <w:r w:rsidRPr="0006104D">
              <w:t>33.3</w:t>
            </w:r>
          </w:p>
        </w:tc>
      </w:tr>
      <w:tr w:rsidR="0042508B" w14:paraId="3CFF3021" w14:textId="77777777" w:rsidTr="0042508B">
        <w:tc>
          <w:tcPr>
            <w:tcW w:w="595" w:type="dxa"/>
          </w:tcPr>
          <w:p w14:paraId="74CED4D0" w14:textId="77777777" w:rsidR="0042508B" w:rsidRDefault="0042508B" w:rsidP="00FF66F7">
            <w:pPr>
              <w:jc w:val="center"/>
            </w:pPr>
            <w:r w:rsidRPr="00A0462D">
              <w:t>B80</w:t>
            </w:r>
          </w:p>
        </w:tc>
        <w:tc>
          <w:tcPr>
            <w:tcW w:w="445" w:type="dxa"/>
          </w:tcPr>
          <w:p w14:paraId="3DC7147E" w14:textId="77777777" w:rsidR="0042508B" w:rsidRPr="000C1605" w:rsidRDefault="0042508B" w:rsidP="008E587D">
            <w:pPr>
              <w:jc w:val="center"/>
            </w:pPr>
            <w:r w:rsidRPr="000C1605">
              <w:t>57</w:t>
            </w:r>
          </w:p>
        </w:tc>
        <w:tc>
          <w:tcPr>
            <w:tcW w:w="412" w:type="dxa"/>
          </w:tcPr>
          <w:p w14:paraId="1969F307" w14:textId="77777777" w:rsidR="0042508B" w:rsidRDefault="0042508B" w:rsidP="008E587D">
            <w:pPr>
              <w:jc w:val="center"/>
            </w:pPr>
            <w:r w:rsidRPr="000C1605">
              <w:t>F</w:t>
            </w:r>
          </w:p>
        </w:tc>
        <w:tc>
          <w:tcPr>
            <w:tcW w:w="2374" w:type="dxa"/>
          </w:tcPr>
          <w:p w14:paraId="109D1170" w14:textId="77777777" w:rsidR="0042508B" w:rsidRPr="00F27E48" w:rsidRDefault="0042508B" w:rsidP="00FF66F7">
            <w:pPr>
              <w:jc w:val="center"/>
            </w:pPr>
            <w:r w:rsidRPr="00F27E48">
              <w:t>HTN,</w:t>
            </w:r>
            <w:r>
              <w:t xml:space="preserve"> DM</w:t>
            </w:r>
            <w:r w:rsidRPr="00F27E48">
              <w:t xml:space="preserve">, </w:t>
            </w:r>
            <w:r>
              <w:t>HPLD,</w:t>
            </w:r>
            <w:r w:rsidRPr="00F27E48">
              <w:t xml:space="preserve"> </w:t>
            </w:r>
            <w:r>
              <w:t>RSA</w:t>
            </w:r>
          </w:p>
        </w:tc>
        <w:tc>
          <w:tcPr>
            <w:tcW w:w="1134" w:type="dxa"/>
          </w:tcPr>
          <w:p w14:paraId="74B2AA82" w14:textId="77777777" w:rsidR="0042508B" w:rsidRDefault="0042508B" w:rsidP="008E587D">
            <w:pPr>
              <w:jc w:val="center"/>
            </w:pPr>
            <w:r w:rsidRPr="0013279E">
              <w:t>Survivor</w:t>
            </w:r>
          </w:p>
        </w:tc>
        <w:tc>
          <w:tcPr>
            <w:tcW w:w="567" w:type="dxa"/>
          </w:tcPr>
          <w:p w14:paraId="05443F9B" w14:textId="77777777" w:rsidR="0042508B" w:rsidRDefault="0042508B" w:rsidP="008E587D">
            <w:pPr>
              <w:jc w:val="center"/>
            </w:pPr>
            <w:r w:rsidRPr="005A456D">
              <w:t>2</w:t>
            </w:r>
          </w:p>
        </w:tc>
        <w:tc>
          <w:tcPr>
            <w:tcW w:w="739" w:type="dxa"/>
          </w:tcPr>
          <w:p w14:paraId="2648D2E2" w14:textId="77777777" w:rsidR="0042508B" w:rsidRPr="00763F3D" w:rsidRDefault="0042508B" w:rsidP="00D3029D">
            <w:r w:rsidRPr="00763F3D">
              <w:t>6.20</w:t>
            </w:r>
          </w:p>
        </w:tc>
        <w:tc>
          <w:tcPr>
            <w:tcW w:w="962" w:type="dxa"/>
          </w:tcPr>
          <w:p w14:paraId="52CEFD12" w14:textId="77777777" w:rsidR="0042508B" w:rsidRPr="0006104D" w:rsidRDefault="0042508B" w:rsidP="00FF66F7">
            <w:pPr>
              <w:jc w:val="center"/>
            </w:pPr>
            <w:r w:rsidRPr="0006104D">
              <w:t>52.7</w:t>
            </w:r>
          </w:p>
        </w:tc>
        <w:tc>
          <w:tcPr>
            <w:tcW w:w="851" w:type="dxa"/>
          </w:tcPr>
          <w:p w14:paraId="69CF74A0" w14:textId="77777777" w:rsidR="0042508B" w:rsidRPr="0006104D" w:rsidRDefault="0042508B" w:rsidP="00FF66F7">
            <w:pPr>
              <w:jc w:val="center"/>
            </w:pPr>
            <w:r w:rsidRPr="0006104D">
              <w:t>11.9</w:t>
            </w:r>
          </w:p>
        </w:tc>
        <w:tc>
          <w:tcPr>
            <w:tcW w:w="850" w:type="dxa"/>
          </w:tcPr>
          <w:p w14:paraId="56BA1D34" w14:textId="77777777" w:rsidR="0042508B" w:rsidRPr="0006104D" w:rsidRDefault="0042508B" w:rsidP="00FF66F7">
            <w:pPr>
              <w:jc w:val="center"/>
            </w:pPr>
            <w:r w:rsidRPr="0006104D">
              <w:t>35.3</w:t>
            </w:r>
          </w:p>
        </w:tc>
      </w:tr>
      <w:tr w:rsidR="0042508B" w14:paraId="379DCA88" w14:textId="77777777" w:rsidTr="0042508B">
        <w:tc>
          <w:tcPr>
            <w:tcW w:w="595" w:type="dxa"/>
          </w:tcPr>
          <w:p w14:paraId="24E62C78" w14:textId="77777777" w:rsidR="0042508B" w:rsidRPr="009B2E67" w:rsidRDefault="0042508B" w:rsidP="00FF66F7">
            <w:pPr>
              <w:jc w:val="center"/>
            </w:pPr>
            <w:r w:rsidRPr="009B2E67">
              <w:t>B63</w:t>
            </w:r>
          </w:p>
        </w:tc>
        <w:tc>
          <w:tcPr>
            <w:tcW w:w="445" w:type="dxa"/>
          </w:tcPr>
          <w:p w14:paraId="2D44C033" w14:textId="77777777" w:rsidR="0042508B" w:rsidRPr="00A638D2" w:rsidRDefault="0042508B" w:rsidP="00D96E9D">
            <w:pPr>
              <w:jc w:val="center"/>
            </w:pPr>
            <w:r w:rsidRPr="00A638D2">
              <w:t>46</w:t>
            </w:r>
          </w:p>
        </w:tc>
        <w:tc>
          <w:tcPr>
            <w:tcW w:w="412" w:type="dxa"/>
          </w:tcPr>
          <w:p w14:paraId="418E3EBE" w14:textId="77777777" w:rsidR="0042508B" w:rsidRPr="00A638D2" w:rsidRDefault="0042508B" w:rsidP="00D96E9D">
            <w:pPr>
              <w:jc w:val="center"/>
            </w:pPr>
            <w:r w:rsidRPr="00A638D2">
              <w:t>M</w:t>
            </w:r>
          </w:p>
        </w:tc>
        <w:tc>
          <w:tcPr>
            <w:tcW w:w="2374" w:type="dxa"/>
          </w:tcPr>
          <w:p w14:paraId="0909CD2D" w14:textId="77777777" w:rsidR="0042508B" w:rsidRPr="00F27E48" w:rsidRDefault="0042508B" w:rsidP="00FF66F7">
            <w:pPr>
              <w:jc w:val="center"/>
            </w:pPr>
            <w:r w:rsidRPr="00F27E48">
              <w:t>HTN,</w:t>
            </w:r>
            <w:r>
              <w:t xml:space="preserve"> CAD</w:t>
            </w:r>
            <w:r w:rsidRPr="00F27E48">
              <w:t xml:space="preserve">, </w:t>
            </w:r>
            <w:r>
              <w:t>HPLD</w:t>
            </w:r>
          </w:p>
        </w:tc>
        <w:tc>
          <w:tcPr>
            <w:tcW w:w="1134" w:type="dxa"/>
          </w:tcPr>
          <w:p w14:paraId="5810FC21" w14:textId="77777777" w:rsidR="0042508B" w:rsidRPr="00732F5F" w:rsidRDefault="0042508B" w:rsidP="00D96E9D">
            <w:pPr>
              <w:jc w:val="center"/>
            </w:pPr>
            <w:r w:rsidRPr="00732F5F">
              <w:t>Survivor</w:t>
            </w:r>
          </w:p>
        </w:tc>
        <w:tc>
          <w:tcPr>
            <w:tcW w:w="567" w:type="dxa"/>
          </w:tcPr>
          <w:p w14:paraId="1EA57474" w14:textId="77777777" w:rsidR="0042508B" w:rsidRPr="003B2782" w:rsidRDefault="0042508B" w:rsidP="00D96E9D">
            <w:pPr>
              <w:jc w:val="center"/>
            </w:pPr>
            <w:r w:rsidRPr="003B2782">
              <w:t>2</w:t>
            </w:r>
          </w:p>
        </w:tc>
        <w:tc>
          <w:tcPr>
            <w:tcW w:w="739" w:type="dxa"/>
          </w:tcPr>
          <w:p w14:paraId="4C714049" w14:textId="77777777" w:rsidR="0042508B" w:rsidRPr="00763F3D" w:rsidRDefault="0042508B" w:rsidP="00D3029D">
            <w:r w:rsidRPr="00763F3D">
              <w:t>6.00</w:t>
            </w:r>
          </w:p>
        </w:tc>
        <w:tc>
          <w:tcPr>
            <w:tcW w:w="962" w:type="dxa"/>
          </w:tcPr>
          <w:p w14:paraId="2FBC0890" w14:textId="77777777" w:rsidR="0042508B" w:rsidRPr="0006104D" w:rsidRDefault="0042508B" w:rsidP="00FF66F7">
            <w:pPr>
              <w:jc w:val="center"/>
            </w:pPr>
            <w:r w:rsidRPr="0006104D">
              <w:t>49.0</w:t>
            </w:r>
          </w:p>
        </w:tc>
        <w:tc>
          <w:tcPr>
            <w:tcW w:w="851" w:type="dxa"/>
          </w:tcPr>
          <w:p w14:paraId="5BA14032" w14:textId="77777777" w:rsidR="0042508B" w:rsidRPr="0006104D" w:rsidRDefault="0042508B" w:rsidP="00FF66F7">
            <w:pPr>
              <w:jc w:val="center"/>
            </w:pPr>
            <w:r w:rsidRPr="0006104D">
              <w:t>9.7</w:t>
            </w:r>
          </w:p>
        </w:tc>
        <w:tc>
          <w:tcPr>
            <w:tcW w:w="850" w:type="dxa"/>
          </w:tcPr>
          <w:p w14:paraId="5428ADBB" w14:textId="77777777" w:rsidR="0042508B" w:rsidRPr="0006104D" w:rsidRDefault="0042508B" w:rsidP="00FF66F7">
            <w:pPr>
              <w:jc w:val="center"/>
            </w:pPr>
            <w:r w:rsidRPr="0006104D">
              <w:t>41.1</w:t>
            </w:r>
          </w:p>
        </w:tc>
      </w:tr>
      <w:tr w:rsidR="0042508B" w14:paraId="3C88B25D" w14:textId="77777777" w:rsidTr="0042508B">
        <w:tc>
          <w:tcPr>
            <w:tcW w:w="595" w:type="dxa"/>
          </w:tcPr>
          <w:p w14:paraId="3B6F96F4" w14:textId="77777777" w:rsidR="0042508B" w:rsidRPr="009B2E67" w:rsidRDefault="0042508B" w:rsidP="00FF66F7">
            <w:pPr>
              <w:jc w:val="center"/>
            </w:pPr>
            <w:r w:rsidRPr="009B2E67">
              <w:t>B22</w:t>
            </w:r>
          </w:p>
        </w:tc>
        <w:tc>
          <w:tcPr>
            <w:tcW w:w="445" w:type="dxa"/>
          </w:tcPr>
          <w:p w14:paraId="42FED66C" w14:textId="77777777" w:rsidR="0042508B" w:rsidRPr="00A638D2" w:rsidRDefault="0042508B" w:rsidP="00D96E9D">
            <w:pPr>
              <w:jc w:val="center"/>
            </w:pPr>
            <w:r w:rsidRPr="00A638D2">
              <w:t>51</w:t>
            </w:r>
          </w:p>
        </w:tc>
        <w:tc>
          <w:tcPr>
            <w:tcW w:w="412" w:type="dxa"/>
          </w:tcPr>
          <w:p w14:paraId="4574C786" w14:textId="77777777" w:rsidR="0042508B" w:rsidRPr="00A638D2" w:rsidRDefault="0042508B" w:rsidP="00D96E9D">
            <w:pPr>
              <w:jc w:val="center"/>
            </w:pPr>
            <w:r w:rsidRPr="00A638D2">
              <w:t>M</w:t>
            </w:r>
          </w:p>
        </w:tc>
        <w:tc>
          <w:tcPr>
            <w:tcW w:w="2374" w:type="dxa"/>
          </w:tcPr>
          <w:p w14:paraId="2C1734CD" w14:textId="77777777" w:rsidR="0042508B" w:rsidRDefault="0042508B" w:rsidP="00FF66F7">
            <w:pPr>
              <w:jc w:val="center"/>
            </w:pPr>
            <w:r>
              <w:t>DM, HTN, HPLD</w:t>
            </w:r>
          </w:p>
        </w:tc>
        <w:tc>
          <w:tcPr>
            <w:tcW w:w="1134" w:type="dxa"/>
          </w:tcPr>
          <w:p w14:paraId="11515D24" w14:textId="77777777" w:rsidR="0042508B" w:rsidRPr="00732F5F" w:rsidRDefault="0042508B" w:rsidP="00D96E9D">
            <w:pPr>
              <w:jc w:val="center"/>
            </w:pPr>
            <w:r w:rsidRPr="00732F5F">
              <w:t>Survivor</w:t>
            </w:r>
          </w:p>
        </w:tc>
        <w:tc>
          <w:tcPr>
            <w:tcW w:w="567" w:type="dxa"/>
          </w:tcPr>
          <w:p w14:paraId="796ED82F" w14:textId="77777777" w:rsidR="0042508B" w:rsidRPr="003B2782" w:rsidRDefault="0042508B" w:rsidP="00D96E9D">
            <w:pPr>
              <w:jc w:val="center"/>
            </w:pPr>
            <w:r w:rsidRPr="003B2782">
              <w:t>2</w:t>
            </w:r>
          </w:p>
        </w:tc>
        <w:tc>
          <w:tcPr>
            <w:tcW w:w="739" w:type="dxa"/>
          </w:tcPr>
          <w:p w14:paraId="2C68866D" w14:textId="77777777" w:rsidR="0042508B" w:rsidRPr="00763F3D" w:rsidRDefault="0042508B" w:rsidP="00D3029D">
            <w:r w:rsidRPr="00763F3D">
              <w:t>7.20</w:t>
            </w:r>
          </w:p>
        </w:tc>
        <w:tc>
          <w:tcPr>
            <w:tcW w:w="962" w:type="dxa"/>
          </w:tcPr>
          <w:p w14:paraId="40F9C71C" w14:textId="77777777" w:rsidR="0042508B" w:rsidRPr="0006104D" w:rsidRDefault="0042508B" w:rsidP="00FF66F7">
            <w:pPr>
              <w:jc w:val="center"/>
            </w:pPr>
            <w:r w:rsidRPr="0006104D">
              <w:t>44.3</w:t>
            </w:r>
          </w:p>
        </w:tc>
        <w:tc>
          <w:tcPr>
            <w:tcW w:w="851" w:type="dxa"/>
          </w:tcPr>
          <w:p w14:paraId="495849E6" w14:textId="77777777" w:rsidR="0042508B" w:rsidRPr="0006104D" w:rsidRDefault="0042508B" w:rsidP="00FF66F7">
            <w:pPr>
              <w:jc w:val="center"/>
            </w:pPr>
            <w:r w:rsidRPr="0006104D">
              <w:t>10.1</w:t>
            </w:r>
          </w:p>
        </w:tc>
        <w:tc>
          <w:tcPr>
            <w:tcW w:w="850" w:type="dxa"/>
          </w:tcPr>
          <w:p w14:paraId="5B17D664" w14:textId="77777777" w:rsidR="0042508B" w:rsidRDefault="0042508B" w:rsidP="00FF66F7">
            <w:pPr>
              <w:jc w:val="center"/>
            </w:pPr>
            <w:r w:rsidRPr="0006104D">
              <w:t>45.5</w:t>
            </w:r>
          </w:p>
        </w:tc>
      </w:tr>
    </w:tbl>
    <w:p w14:paraId="632F732C" w14:textId="77777777" w:rsidR="00F32FDA" w:rsidRDefault="00F32FDA">
      <w:pPr>
        <w:rPr>
          <w:rFonts w:ascii="Times New Roman" w:hAnsi="Times New Roman"/>
          <w:b/>
          <w:sz w:val="24"/>
          <w:szCs w:val="24"/>
          <w:u w:val="single"/>
        </w:rPr>
      </w:pPr>
      <w:r>
        <w:rPr>
          <w:rFonts w:ascii="Times New Roman" w:hAnsi="Times New Roman"/>
          <w:b/>
          <w:sz w:val="24"/>
          <w:szCs w:val="24"/>
          <w:u w:val="single"/>
        </w:rPr>
        <w:br w:type="page"/>
      </w:r>
    </w:p>
    <w:p w14:paraId="2E625393" w14:textId="77777777" w:rsidR="00EE43B4" w:rsidRDefault="00FB3798" w:rsidP="00FB3798">
      <w:pPr>
        <w:spacing w:after="0" w:line="240" w:lineRule="auto"/>
        <w:rPr>
          <w:rFonts w:ascii="Times New Roman" w:hAnsi="Times New Roman"/>
          <w:b/>
          <w:sz w:val="24"/>
          <w:szCs w:val="24"/>
          <w:u w:val="single"/>
        </w:rPr>
      </w:pPr>
      <w:r w:rsidRPr="00030A76">
        <w:rPr>
          <w:b/>
        </w:rPr>
        <w:lastRenderedPageBreak/>
        <w:t xml:space="preserve">Table </w:t>
      </w:r>
      <w:r>
        <w:rPr>
          <w:b/>
        </w:rPr>
        <w:t>S</w:t>
      </w:r>
      <w:r w:rsidR="00FB5ECA">
        <w:rPr>
          <w:b/>
        </w:rPr>
        <w:t xml:space="preserve">T </w:t>
      </w:r>
      <w:r>
        <w:rPr>
          <w:b/>
        </w:rPr>
        <w:t>4</w:t>
      </w:r>
      <w:r w:rsidRPr="00030A76">
        <w:rPr>
          <w:b/>
        </w:rPr>
        <w:t xml:space="preserve"> (continued).</w:t>
      </w:r>
      <w:r>
        <w:rPr>
          <w:rFonts w:ascii="Times New Roman" w:hAnsi="Times New Roman"/>
          <w:b/>
          <w:sz w:val="24"/>
          <w:szCs w:val="24"/>
          <w:u w:val="single"/>
        </w:rPr>
        <w:t xml:space="preserve"> </w:t>
      </w:r>
    </w:p>
    <w:p w14:paraId="0D2CFA29" w14:textId="77777777" w:rsidR="00EE43B4" w:rsidRDefault="00EE43B4" w:rsidP="00FB3798">
      <w:pPr>
        <w:spacing w:after="0" w:line="240" w:lineRule="auto"/>
        <w:rPr>
          <w:rFonts w:ascii="Times New Roman" w:hAnsi="Times New Roman"/>
          <w:b/>
          <w:sz w:val="24"/>
          <w:szCs w:val="24"/>
          <w:u w:val="single"/>
        </w:rPr>
      </w:pPr>
    </w:p>
    <w:tbl>
      <w:tblPr>
        <w:tblStyle w:val="TableGrid"/>
        <w:tblW w:w="9072" w:type="dxa"/>
        <w:tblInd w:w="250" w:type="dxa"/>
        <w:tblLook w:val="04A0" w:firstRow="1" w:lastRow="0" w:firstColumn="1" w:lastColumn="0" w:noHBand="0" w:noVBand="1"/>
      </w:tblPr>
      <w:tblGrid>
        <w:gridCol w:w="595"/>
        <w:gridCol w:w="445"/>
        <w:gridCol w:w="412"/>
        <w:gridCol w:w="2659"/>
        <w:gridCol w:w="1276"/>
        <w:gridCol w:w="445"/>
        <w:gridCol w:w="861"/>
        <w:gridCol w:w="820"/>
        <w:gridCol w:w="850"/>
        <w:gridCol w:w="709"/>
      </w:tblGrid>
      <w:tr w:rsidR="0042508B" w14:paraId="2A7B06AB" w14:textId="77777777" w:rsidTr="0042508B">
        <w:tc>
          <w:tcPr>
            <w:tcW w:w="595" w:type="dxa"/>
          </w:tcPr>
          <w:p w14:paraId="11859C83" w14:textId="77777777" w:rsidR="0042508B" w:rsidRPr="00030A76" w:rsidRDefault="0042508B" w:rsidP="00D96E9D">
            <w:pPr>
              <w:rPr>
                <w:b/>
              </w:rPr>
            </w:pPr>
            <w:r w:rsidRPr="00030A76">
              <w:rPr>
                <w:b/>
              </w:rPr>
              <w:t>Id</w:t>
            </w:r>
            <w:r w:rsidRPr="00030A76">
              <w:rPr>
                <w:vertAlign w:val="superscript"/>
              </w:rPr>
              <w:t>1</w:t>
            </w:r>
          </w:p>
        </w:tc>
        <w:tc>
          <w:tcPr>
            <w:tcW w:w="445" w:type="dxa"/>
          </w:tcPr>
          <w:p w14:paraId="4DD2081C" w14:textId="77777777" w:rsidR="0042508B" w:rsidRPr="00030A76" w:rsidRDefault="0042508B" w:rsidP="00D96E9D">
            <w:pPr>
              <w:jc w:val="center"/>
              <w:rPr>
                <w:b/>
              </w:rPr>
            </w:pPr>
            <w:r w:rsidRPr="00030A76">
              <w:rPr>
                <w:b/>
              </w:rPr>
              <w:t>A</w:t>
            </w:r>
            <w:r w:rsidRPr="00030A76">
              <w:rPr>
                <w:vertAlign w:val="superscript"/>
              </w:rPr>
              <w:t>2</w:t>
            </w:r>
          </w:p>
        </w:tc>
        <w:tc>
          <w:tcPr>
            <w:tcW w:w="412" w:type="dxa"/>
          </w:tcPr>
          <w:p w14:paraId="0D8DEEB2" w14:textId="77777777" w:rsidR="0042508B" w:rsidRPr="00030A76" w:rsidRDefault="0042508B" w:rsidP="00D96E9D">
            <w:pPr>
              <w:jc w:val="center"/>
              <w:rPr>
                <w:b/>
              </w:rPr>
            </w:pPr>
            <w:r w:rsidRPr="00030A76">
              <w:rPr>
                <w:b/>
              </w:rPr>
              <w:t>S</w:t>
            </w:r>
            <w:r w:rsidRPr="00030A76">
              <w:rPr>
                <w:vertAlign w:val="superscript"/>
              </w:rPr>
              <w:t>3</w:t>
            </w:r>
          </w:p>
        </w:tc>
        <w:tc>
          <w:tcPr>
            <w:tcW w:w="2659" w:type="dxa"/>
          </w:tcPr>
          <w:p w14:paraId="190AD1F2" w14:textId="77777777" w:rsidR="0042508B" w:rsidRPr="00030A76" w:rsidRDefault="0042508B" w:rsidP="00D96E9D">
            <w:pPr>
              <w:rPr>
                <w:b/>
              </w:rPr>
            </w:pPr>
            <w:r w:rsidRPr="00030A76">
              <w:rPr>
                <w:b/>
              </w:rPr>
              <w:t>Co-morbidity(</w:t>
            </w:r>
            <w:proofErr w:type="spellStart"/>
            <w:r w:rsidRPr="00030A76">
              <w:rPr>
                <w:b/>
              </w:rPr>
              <w:t>ies</w:t>
            </w:r>
            <w:proofErr w:type="spellEnd"/>
            <w:r w:rsidRPr="00030A76">
              <w:rPr>
                <w:b/>
              </w:rPr>
              <w:t>)*</w:t>
            </w:r>
          </w:p>
        </w:tc>
        <w:tc>
          <w:tcPr>
            <w:tcW w:w="1276" w:type="dxa"/>
          </w:tcPr>
          <w:p w14:paraId="4F24FBFE" w14:textId="77777777" w:rsidR="0042508B" w:rsidRPr="00030A76" w:rsidRDefault="0042508B" w:rsidP="00D96E9D">
            <w:pPr>
              <w:jc w:val="center"/>
              <w:rPr>
                <w:b/>
              </w:rPr>
            </w:pPr>
            <w:r w:rsidRPr="00030A76">
              <w:rPr>
                <w:b/>
              </w:rPr>
              <w:t>Outcome</w:t>
            </w:r>
          </w:p>
        </w:tc>
        <w:tc>
          <w:tcPr>
            <w:tcW w:w="445" w:type="dxa"/>
          </w:tcPr>
          <w:p w14:paraId="58E41943" w14:textId="77777777" w:rsidR="0042508B" w:rsidRPr="00030A76" w:rsidRDefault="0042508B" w:rsidP="00D96E9D">
            <w:pPr>
              <w:jc w:val="center"/>
              <w:rPr>
                <w:b/>
              </w:rPr>
            </w:pPr>
            <w:r w:rsidRPr="00030A76">
              <w:rPr>
                <w:b/>
              </w:rPr>
              <w:t>D</w:t>
            </w:r>
            <w:r w:rsidRPr="00030A76">
              <w:rPr>
                <w:vertAlign w:val="superscript"/>
              </w:rPr>
              <w:t>4</w:t>
            </w:r>
          </w:p>
        </w:tc>
        <w:tc>
          <w:tcPr>
            <w:tcW w:w="861" w:type="dxa"/>
          </w:tcPr>
          <w:p w14:paraId="41A9FEF3" w14:textId="77777777" w:rsidR="0042508B" w:rsidRPr="00030A76" w:rsidRDefault="0042508B" w:rsidP="00311FE6">
            <w:pPr>
              <w:jc w:val="center"/>
              <w:rPr>
                <w:b/>
              </w:rPr>
            </w:pPr>
            <w:r w:rsidRPr="00030A76">
              <w:rPr>
                <w:b/>
              </w:rPr>
              <w:t>TLC</w:t>
            </w:r>
            <w:r w:rsidRPr="00030A76">
              <w:rPr>
                <w:vertAlign w:val="superscript"/>
              </w:rPr>
              <w:t>6</w:t>
            </w:r>
          </w:p>
        </w:tc>
        <w:tc>
          <w:tcPr>
            <w:tcW w:w="820" w:type="dxa"/>
          </w:tcPr>
          <w:p w14:paraId="31A6816D" w14:textId="77777777" w:rsidR="0042508B" w:rsidRPr="00030A76" w:rsidRDefault="0042508B" w:rsidP="00311FE6">
            <w:pPr>
              <w:jc w:val="center"/>
              <w:rPr>
                <w:b/>
              </w:rPr>
            </w:pPr>
            <w:r w:rsidRPr="00030A76">
              <w:rPr>
                <w:b/>
              </w:rPr>
              <w:t>N %</w:t>
            </w:r>
            <w:r w:rsidRPr="00030A76">
              <w:rPr>
                <w:vertAlign w:val="superscript"/>
              </w:rPr>
              <w:t>7</w:t>
            </w:r>
          </w:p>
        </w:tc>
        <w:tc>
          <w:tcPr>
            <w:tcW w:w="850" w:type="dxa"/>
          </w:tcPr>
          <w:p w14:paraId="5BC00192" w14:textId="77777777" w:rsidR="0042508B" w:rsidRPr="00030A76" w:rsidRDefault="0042508B" w:rsidP="00311FE6">
            <w:pPr>
              <w:jc w:val="center"/>
              <w:rPr>
                <w:b/>
              </w:rPr>
            </w:pPr>
            <w:r w:rsidRPr="00030A76">
              <w:rPr>
                <w:b/>
              </w:rPr>
              <w:t>M %</w:t>
            </w:r>
            <w:r w:rsidRPr="00030A76">
              <w:rPr>
                <w:vertAlign w:val="superscript"/>
              </w:rPr>
              <w:t>8</w:t>
            </w:r>
          </w:p>
        </w:tc>
        <w:tc>
          <w:tcPr>
            <w:tcW w:w="709" w:type="dxa"/>
          </w:tcPr>
          <w:p w14:paraId="7009291C" w14:textId="77777777" w:rsidR="0042508B" w:rsidRPr="00030A76" w:rsidRDefault="0042508B" w:rsidP="00311FE6">
            <w:pPr>
              <w:jc w:val="center"/>
              <w:rPr>
                <w:b/>
              </w:rPr>
            </w:pPr>
            <w:r w:rsidRPr="00030A76">
              <w:rPr>
                <w:b/>
              </w:rPr>
              <w:t>L %</w:t>
            </w:r>
            <w:r w:rsidRPr="00030A76">
              <w:rPr>
                <w:vertAlign w:val="superscript"/>
              </w:rPr>
              <w:t>9</w:t>
            </w:r>
          </w:p>
        </w:tc>
      </w:tr>
      <w:tr w:rsidR="0042508B" w14:paraId="3049BE7A" w14:textId="77777777" w:rsidTr="0042508B">
        <w:tc>
          <w:tcPr>
            <w:tcW w:w="595" w:type="dxa"/>
          </w:tcPr>
          <w:p w14:paraId="4CBB8C63" w14:textId="77777777" w:rsidR="0042508B" w:rsidRPr="009B2E67" w:rsidRDefault="0042508B" w:rsidP="00FF66F7">
            <w:pPr>
              <w:jc w:val="center"/>
            </w:pPr>
            <w:r w:rsidRPr="009B2E67">
              <w:t>A22</w:t>
            </w:r>
          </w:p>
        </w:tc>
        <w:tc>
          <w:tcPr>
            <w:tcW w:w="445" w:type="dxa"/>
          </w:tcPr>
          <w:p w14:paraId="520589A1" w14:textId="77777777" w:rsidR="0042508B" w:rsidRPr="00A638D2" w:rsidRDefault="0042508B" w:rsidP="00222271">
            <w:pPr>
              <w:jc w:val="center"/>
            </w:pPr>
            <w:r w:rsidRPr="00A638D2">
              <w:t>76</w:t>
            </w:r>
          </w:p>
        </w:tc>
        <w:tc>
          <w:tcPr>
            <w:tcW w:w="412" w:type="dxa"/>
          </w:tcPr>
          <w:p w14:paraId="397DD342" w14:textId="77777777" w:rsidR="0042508B" w:rsidRPr="00A638D2" w:rsidRDefault="0042508B" w:rsidP="00222271">
            <w:pPr>
              <w:jc w:val="center"/>
            </w:pPr>
            <w:r w:rsidRPr="00A638D2">
              <w:t>F</w:t>
            </w:r>
          </w:p>
        </w:tc>
        <w:tc>
          <w:tcPr>
            <w:tcW w:w="2659" w:type="dxa"/>
          </w:tcPr>
          <w:p w14:paraId="2B1E68CA" w14:textId="77777777" w:rsidR="0042508B" w:rsidRPr="006D6318" w:rsidRDefault="0042508B" w:rsidP="00FF66F7">
            <w:pPr>
              <w:jc w:val="center"/>
            </w:pPr>
            <w:r>
              <w:t>C</w:t>
            </w:r>
            <w:r w:rsidRPr="006D6318">
              <w:t>irrhosis</w:t>
            </w:r>
          </w:p>
        </w:tc>
        <w:tc>
          <w:tcPr>
            <w:tcW w:w="1276" w:type="dxa"/>
          </w:tcPr>
          <w:p w14:paraId="48A6D0BE" w14:textId="77777777" w:rsidR="0042508B" w:rsidRPr="00732F5F" w:rsidRDefault="0042508B" w:rsidP="00222271">
            <w:pPr>
              <w:jc w:val="center"/>
            </w:pPr>
            <w:r w:rsidRPr="00732F5F">
              <w:t>Survivor</w:t>
            </w:r>
          </w:p>
        </w:tc>
        <w:tc>
          <w:tcPr>
            <w:tcW w:w="445" w:type="dxa"/>
          </w:tcPr>
          <w:p w14:paraId="42A2EE2D" w14:textId="77777777" w:rsidR="0042508B" w:rsidRPr="003B2782" w:rsidRDefault="0042508B" w:rsidP="00222271">
            <w:pPr>
              <w:jc w:val="center"/>
            </w:pPr>
            <w:r w:rsidRPr="003B2782">
              <w:t>2</w:t>
            </w:r>
          </w:p>
        </w:tc>
        <w:tc>
          <w:tcPr>
            <w:tcW w:w="861" w:type="dxa"/>
          </w:tcPr>
          <w:p w14:paraId="7F98166D" w14:textId="77777777" w:rsidR="0042508B" w:rsidRPr="00C13C7B" w:rsidRDefault="0042508B" w:rsidP="00311FE6">
            <w:pPr>
              <w:jc w:val="center"/>
            </w:pPr>
            <w:r w:rsidRPr="00C13C7B">
              <w:t>4.00</w:t>
            </w:r>
          </w:p>
        </w:tc>
        <w:tc>
          <w:tcPr>
            <w:tcW w:w="820" w:type="dxa"/>
          </w:tcPr>
          <w:p w14:paraId="08A14AE3" w14:textId="77777777" w:rsidR="0042508B" w:rsidRPr="00123408" w:rsidRDefault="0042508B" w:rsidP="00311FE6">
            <w:pPr>
              <w:jc w:val="center"/>
            </w:pPr>
            <w:r w:rsidRPr="00123408">
              <w:t>55.7</w:t>
            </w:r>
          </w:p>
        </w:tc>
        <w:tc>
          <w:tcPr>
            <w:tcW w:w="850" w:type="dxa"/>
          </w:tcPr>
          <w:p w14:paraId="2EC2A089" w14:textId="77777777" w:rsidR="0042508B" w:rsidRPr="00123408" w:rsidRDefault="0042508B" w:rsidP="00311FE6">
            <w:pPr>
              <w:jc w:val="center"/>
            </w:pPr>
            <w:r w:rsidRPr="00123408">
              <w:t>20.9</w:t>
            </w:r>
          </w:p>
        </w:tc>
        <w:tc>
          <w:tcPr>
            <w:tcW w:w="709" w:type="dxa"/>
          </w:tcPr>
          <w:p w14:paraId="7B9578D7" w14:textId="77777777" w:rsidR="0042508B" w:rsidRPr="00123408" w:rsidRDefault="0042508B" w:rsidP="00311FE6">
            <w:pPr>
              <w:jc w:val="center"/>
            </w:pPr>
            <w:r w:rsidRPr="00123408">
              <w:t>23.2</w:t>
            </w:r>
          </w:p>
        </w:tc>
      </w:tr>
      <w:tr w:rsidR="0042508B" w14:paraId="79BB1B43" w14:textId="77777777" w:rsidTr="0042508B">
        <w:tc>
          <w:tcPr>
            <w:tcW w:w="595" w:type="dxa"/>
          </w:tcPr>
          <w:p w14:paraId="181D173A" w14:textId="77777777" w:rsidR="0042508B" w:rsidRPr="009B2E67" w:rsidRDefault="0042508B" w:rsidP="00FF66F7">
            <w:pPr>
              <w:jc w:val="center"/>
            </w:pPr>
            <w:r w:rsidRPr="009B2E67">
              <w:t>A20</w:t>
            </w:r>
          </w:p>
        </w:tc>
        <w:tc>
          <w:tcPr>
            <w:tcW w:w="445" w:type="dxa"/>
          </w:tcPr>
          <w:p w14:paraId="2F10DBCC" w14:textId="77777777" w:rsidR="0042508B" w:rsidRPr="00A638D2" w:rsidRDefault="0042508B" w:rsidP="00222271">
            <w:pPr>
              <w:jc w:val="center"/>
            </w:pPr>
            <w:r w:rsidRPr="00A638D2">
              <w:t>65</w:t>
            </w:r>
          </w:p>
        </w:tc>
        <w:tc>
          <w:tcPr>
            <w:tcW w:w="412" w:type="dxa"/>
          </w:tcPr>
          <w:p w14:paraId="34CCDEC7" w14:textId="77777777" w:rsidR="0042508B" w:rsidRPr="00A638D2" w:rsidRDefault="0042508B" w:rsidP="00222271">
            <w:pPr>
              <w:jc w:val="center"/>
            </w:pPr>
            <w:r w:rsidRPr="00A638D2">
              <w:t>F</w:t>
            </w:r>
          </w:p>
        </w:tc>
        <w:tc>
          <w:tcPr>
            <w:tcW w:w="2659" w:type="dxa"/>
          </w:tcPr>
          <w:p w14:paraId="328B3E94" w14:textId="77777777" w:rsidR="0042508B" w:rsidRPr="006D6318" w:rsidRDefault="0042508B" w:rsidP="00FF66F7">
            <w:pPr>
              <w:jc w:val="center"/>
            </w:pPr>
            <w:r w:rsidRPr="00311FE6">
              <w:t>CAD,</w:t>
            </w:r>
            <w:r>
              <w:t xml:space="preserve"> DM,CHF, </w:t>
            </w:r>
            <w:r w:rsidRPr="006D6318">
              <w:t>HTN</w:t>
            </w:r>
          </w:p>
        </w:tc>
        <w:tc>
          <w:tcPr>
            <w:tcW w:w="1276" w:type="dxa"/>
          </w:tcPr>
          <w:p w14:paraId="22EC75C8" w14:textId="77777777" w:rsidR="0042508B" w:rsidRPr="00732F5F" w:rsidRDefault="0042508B" w:rsidP="00222271">
            <w:pPr>
              <w:jc w:val="center"/>
            </w:pPr>
            <w:r w:rsidRPr="00732F5F">
              <w:t>Survivor</w:t>
            </w:r>
          </w:p>
        </w:tc>
        <w:tc>
          <w:tcPr>
            <w:tcW w:w="445" w:type="dxa"/>
          </w:tcPr>
          <w:p w14:paraId="646F2E1B" w14:textId="77777777" w:rsidR="0042508B" w:rsidRPr="003B2782" w:rsidRDefault="0042508B" w:rsidP="00222271">
            <w:pPr>
              <w:jc w:val="center"/>
            </w:pPr>
            <w:r w:rsidRPr="003B2782">
              <w:t>2</w:t>
            </w:r>
          </w:p>
        </w:tc>
        <w:tc>
          <w:tcPr>
            <w:tcW w:w="861" w:type="dxa"/>
          </w:tcPr>
          <w:p w14:paraId="1848A158" w14:textId="77777777" w:rsidR="0042508B" w:rsidRPr="00C13C7B" w:rsidRDefault="0042508B" w:rsidP="00311FE6">
            <w:pPr>
              <w:jc w:val="center"/>
            </w:pPr>
            <w:r w:rsidRPr="00C13C7B">
              <w:t>4.30</w:t>
            </w:r>
          </w:p>
        </w:tc>
        <w:tc>
          <w:tcPr>
            <w:tcW w:w="820" w:type="dxa"/>
          </w:tcPr>
          <w:p w14:paraId="35627726" w14:textId="77777777" w:rsidR="0042508B" w:rsidRPr="00123408" w:rsidRDefault="0042508B" w:rsidP="00311FE6">
            <w:pPr>
              <w:jc w:val="center"/>
            </w:pPr>
            <w:r w:rsidRPr="00123408">
              <w:t>43.0</w:t>
            </w:r>
          </w:p>
        </w:tc>
        <w:tc>
          <w:tcPr>
            <w:tcW w:w="850" w:type="dxa"/>
          </w:tcPr>
          <w:p w14:paraId="1D81BFE7" w14:textId="77777777" w:rsidR="0042508B" w:rsidRPr="00123408" w:rsidRDefault="0042508B" w:rsidP="00311FE6">
            <w:pPr>
              <w:jc w:val="center"/>
            </w:pPr>
            <w:r w:rsidRPr="00123408">
              <w:t>15.3</w:t>
            </w:r>
          </w:p>
        </w:tc>
        <w:tc>
          <w:tcPr>
            <w:tcW w:w="709" w:type="dxa"/>
          </w:tcPr>
          <w:p w14:paraId="15ABC541" w14:textId="77777777" w:rsidR="0042508B" w:rsidRPr="00123408" w:rsidRDefault="0042508B" w:rsidP="00311FE6">
            <w:pPr>
              <w:jc w:val="center"/>
            </w:pPr>
            <w:r w:rsidRPr="00123408">
              <w:t>41.5</w:t>
            </w:r>
          </w:p>
        </w:tc>
      </w:tr>
      <w:tr w:rsidR="0042508B" w14:paraId="4A9275D1" w14:textId="77777777" w:rsidTr="0042508B">
        <w:tc>
          <w:tcPr>
            <w:tcW w:w="595" w:type="dxa"/>
          </w:tcPr>
          <w:p w14:paraId="1A11D294" w14:textId="77777777" w:rsidR="0042508B" w:rsidRPr="009B2E67" w:rsidRDefault="0042508B" w:rsidP="00FF66F7">
            <w:pPr>
              <w:jc w:val="center"/>
            </w:pPr>
            <w:r w:rsidRPr="009B2E67">
              <w:t>A19</w:t>
            </w:r>
          </w:p>
        </w:tc>
        <w:tc>
          <w:tcPr>
            <w:tcW w:w="445" w:type="dxa"/>
          </w:tcPr>
          <w:p w14:paraId="38C82759" w14:textId="77777777" w:rsidR="0042508B" w:rsidRPr="00A638D2" w:rsidRDefault="0042508B" w:rsidP="00222271">
            <w:pPr>
              <w:jc w:val="center"/>
            </w:pPr>
            <w:r w:rsidRPr="00A638D2">
              <w:t>79</w:t>
            </w:r>
          </w:p>
        </w:tc>
        <w:tc>
          <w:tcPr>
            <w:tcW w:w="412" w:type="dxa"/>
          </w:tcPr>
          <w:p w14:paraId="719A41EB" w14:textId="77777777" w:rsidR="0042508B" w:rsidRPr="00A638D2" w:rsidRDefault="0042508B" w:rsidP="00222271">
            <w:pPr>
              <w:jc w:val="center"/>
            </w:pPr>
            <w:r w:rsidRPr="00A638D2">
              <w:t>F</w:t>
            </w:r>
          </w:p>
        </w:tc>
        <w:tc>
          <w:tcPr>
            <w:tcW w:w="2659" w:type="dxa"/>
          </w:tcPr>
          <w:p w14:paraId="45DFC43D" w14:textId="77777777" w:rsidR="0042508B" w:rsidRPr="006D6318" w:rsidRDefault="0042508B" w:rsidP="00FF66F7">
            <w:pPr>
              <w:jc w:val="center"/>
            </w:pPr>
            <w:r>
              <w:t>AFIB</w:t>
            </w:r>
            <w:r w:rsidRPr="006D6318">
              <w:t xml:space="preserve">, </w:t>
            </w:r>
            <w:r>
              <w:t>HTN</w:t>
            </w:r>
          </w:p>
        </w:tc>
        <w:tc>
          <w:tcPr>
            <w:tcW w:w="1276" w:type="dxa"/>
          </w:tcPr>
          <w:p w14:paraId="34783958" w14:textId="77777777" w:rsidR="0042508B" w:rsidRPr="00732F5F" w:rsidRDefault="0042508B" w:rsidP="00222271">
            <w:pPr>
              <w:jc w:val="center"/>
            </w:pPr>
            <w:r w:rsidRPr="00732F5F">
              <w:t>Survivor</w:t>
            </w:r>
          </w:p>
        </w:tc>
        <w:tc>
          <w:tcPr>
            <w:tcW w:w="445" w:type="dxa"/>
          </w:tcPr>
          <w:p w14:paraId="033CAF00" w14:textId="77777777" w:rsidR="0042508B" w:rsidRPr="003B2782" w:rsidRDefault="0042508B" w:rsidP="00222271">
            <w:pPr>
              <w:jc w:val="center"/>
            </w:pPr>
            <w:r w:rsidRPr="003B2782">
              <w:t>2</w:t>
            </w:r>
          </w:p>
        </w:tc>
        <w:tc>
          <w:tcPr>
            <w:tcW w:w="861" w:type="dxa"/>
          </w:tcPr>
          <w:p w14:paraId="4A125829" w14:textId="77777777" w:rsidR="0042508B" w:rsidRPr="00C13C7B" w:rsidRDefault="0042508B" w:rsidP="00311FE6">
            <w:pPr>
              <w:jc w:val="center"/>
            </w:pPr>
            <w:r w:rsidRPr="00C13C7B">
              <w:t>4.00</w:t>
            </w:r>
          </w:p>
        </w:tc>
        <w:tc>
          <w:tcPr>
            <w:tcW w:w="820" w:type="dxa"/>
          </w:tcPr>
          <w:p w14:paraId="3CCCE979" w14:textId="77777777" w:rsidR="0042508B" w:rsidRPr="00123408" w:rsidRDefault="0042508B" w:rsidP="00311FE6">
            <w:pPr>
              <w:jc w:val="center"/>
            </w:pPr>
            <w:r w:rsidRPr="00123408">
              <w:t>42.5</w:t>
            </w:r>
          </w:p>
        </w:tc>
        <w:tc>
          <w:tcPr>
            <w:tcW w:w="850" w:type="dxa"/>
          </w:tcPr>
          <w:p w14:paraId="1C25A9DD" w14:textId="77777777" w:rsidR="0042508B" w:rsidRPr="00123408" w:rsidRDefault="0042508B" w:rsidP="00311FE6">
            <w:pPr>
              <w:jc w:val="center"/>
            </w:pPr>
            <w:r w:rsidRPr="00123408">
              <w:t>20.5</w:t>
            </w:r>
          </w:p>
        </w:tc>
        <w:tc>
          <w:tcPr>
            <w:tcW w:w="709" w:type="dxa"/>
          </w:tcPr>
          <w:p w14:paraId="6BF25421" w14:textId="77777777" w:rsidR="0042508B" w:rsidRPr="00123408" w:rsidRDefault="0042508B" w:rsidP="00311FE6">
            <w:pPr>
              <w:jc w:val="center"/>
            </w:pPr>
            <w:r w:rsidRPr="00123408">
              <w:t>36.8</w:t>
            </w:r>
          </w:p>
        </w:tc>
      </w:tr>
      <w:tr w:rsidR="0042508B" w14:paraId="3077401D" w14:textId="77777777" w:rsidTr="0042508B">
        <w:tc>
          <w:tcPr>
            <w:tcW w:w="595" w:type="dxa"/>
          </w:tcPr>
          <w:p w14:paraId="6FBEA844" w14:textId="77777777" w:rsidR="0042508B" w:rsidRPr="009B2E67" w:rsidRDefault="0042508B" w:rsidP="00FF66F7">
            <w:pPr>
              <w:jc w:val="center"/>
            </w:pPr>
            <w:r w:rsidRPr="009B2E67">
              <w:t>A23</w:t>
            </w:r>
          </w:p>
        </w:tc>
        <w:tc>
          <w:tcPr>
            <w:tcW w:w="445" w:type="dxa"/>
          </w:tcPr>
          <w:p w14:paraId="004A34A4" w14:textId="77777777" w:rsidR="0042508B" w:rsidRPr="00A638D2" w:rsidRDefault="0042508B" w:rsidP="00222271">
            <w:pPr>
              <w:jc w:val="center"/>
            </w:pPr>
            <w:r w:rsidRPr="00A638D2">
              <w:t>48</w:t>
            </w:r>
          </w:p>
        </w:tc>
        <w:tc>
          <w:tcPr>
            <w:tcW w:w="412" w:type="dxa"/>
          </w:tcPr>
          <w:p w14:paraId="39D2157A" w14:textId="77777777" w:rsidR="0042508B" w:rsidRPr="00A638D2" w:rsidRDefault="0042508B" w:rsidP="00222271">
            <w:pPr>
              <w:jc w:val="center"/>
            </w:pPr>
            <w:r w:rsidRPr="00A638D2">
              <w:t>M</w:t>
            </w:r>
          </w:p>
        </w:tc>
        <w:tc>
          <w:tcPr>
            <w:tcW w:w="2659" w:type="dxa"/>
          </w:tcPr>
          <w:p w14:paraId="4B8EAF01" w14:textId="77777777" w:rsidR="0042508B" w:rsidRPr="006D6318" w:rsidRDefault="0042508B" w:rsidP="00FF66F7">
            <w:pPr>
              <w:jc w:val="center"/>
            </w:pPr>
            <w:r>
              <w:t>DM</w:t>
            </w:r>
          </w:p>
        </w:tc>
        <w:tc>
          <w:tcPr>
            <w:tcW w:w="1276" w:type="dxa"/>
          </w:tcPr>
          <w:p w14:paraId="3BDC9EBE" w14:textId="77777777" w:rsidR="0042508B" w:rsidRPr="00732F5F" w:rsidRDefault="0042508B" w:rsidP="00222271">
            <w:pPr>
              <w:jc w:val="center"/>
            </w:pPr>
            <w:r w:rsidRPr="00732F5F">
              <w:t>Survivor</w:t>
            </w:r>
          </w:p>
        </w:tc>
        <w:tc>
          <w:tcPr>
            <w:tcW w:w="445" w:type="dxa"/>
          </w:tcPr>
          <w:p w14:paraId="19C2AFA6" w14:textId="77777777" w:rsidR="0042508B" w:rsidRPr="003B2782" w:rsidRDefault="0042508B" w:rsidP="00222271">
            <w:pPr>
              <w:jc w:val="center"/>
            </w:pPr>
            <w:r w:rsidRPr="003B2782">
              <w:t>3</w:t>
            </w:r>
          </w:p>
        </w:tc>
        <w:tc>
          <w:tcPr>
            <w:tcW w:w="861" w:type="dxa"/>
          </w:tcPr>
          <w:p w14:paraId="5CD937DD" w14:textId="77777777" w:rsidR="0042508B" w:rsidRPr="00C13C7B" w:rsidRDefault="0042508B" w:rsidP="00311FE6">
            <w:pPr>
              <w:jc w:val="center"/>
            </w:pPr>
            <w:r w:rsidRPr="00C13C7B">
              <w:t>8.90</w:t>
            </w:r>
          </w:p>
        </w:tc>
        <w:tc>
          <w:tcPr>
            <w:tcW w:w="820" w:type="dxa"/>
          </w:tcPr>
          <w:p w14:paraId="1440FAD8" w14:textId="77777777" w:rsidR="0042508B" w:rsidRPr="00123408" w:rsidRDefault="0042508B" w:rsidP="00311FE6">
            <w:pPr>
              <w:jc w:val="center"/>
            </w:pPr>
            <w:r w:rsidRPr="00123408">
              <w:t>94.7</w:t>
            </w:r>
          </w:p>
        </w:tc>
        <w:tc>
          <w:tcPr>
            <w:tcW w:w="850" w:type="dxa"/>
          </w:tcPr>
          <w:p w14:paraId="1BE3F6FB" w14:textId="77777777" w:rsidR="0042508B" w:rsidRPr="00123408" w:rsidRDefault="0042508B" w:rsidP="00311FE6">
            <w:pPr>
              <w:jc w:val="center"/>
            </w:pPr>
            <w:r w:rsidRPr="00123408">
              <w:t>1.9</w:t>
            </w:r>
          </w:p>
        </w:tc>
        <w:tc>
          <w:tcPr>
            <w:tcW w:w="709" w:type="dxa"/>
          </w:tcPr>
          <w:p w14:paraId="1386ABBD" w14:textId="77777777" w:rsidR="0042508B" w:rsidRPr="00123408" w:rsidRDefault="0042508B" w:rsidP="00311FE6">
            <w:pPr>
              <w:jc w:val="center"/>
            </w:pPr>
            <w:r w:rsidRPr="00123408">
              <w:t>3.3</w:t>
            </w:r>
          </w:p>
        </w:tc>
      </w:tr>
      <w:tr w:rsidR="0042508B" w14:paraId="59721AD8" w14:textId="77777777" w:rsidTr="0042508B">
        <w:tc>
          <w:tcPr>
            <w:tcW w:w="595" w:type="dxa"/>
          </w:tcPr>
          <w:p w14:paraId="69E352D4" w14:textId="77777777" w:rsidR="0042508B" w:rsidRPr="009B2E67" w:rsidRDefault="0042508B" w:rsidP="00FF66F7">
            <w:pPr>
              <w:jc w:val="center"/>
            </w:pPr>
            <w:r w:rsidRPr="009B2E67">
              <w:t>B70</w:t>
            </w:r>
          </w:p>
        </w:tc>
        <w:tc>
          <w:tcPr>
            <w:tcW w:w="445" w:type="dxa"/>
          </w:tcPr>
          <w:p w14:paraId="50ED74FE" w14:textId="77777777" w:rsidR="0042508B" w:rsidRPr="00A638D2" w:rsidRDefault="0042508B" w:rsidP="00222271">
            <w:pPr>
              <w:jc w:val="center"/>
            </w:pPr>
            <w:r w:rsidRPr="00A638D2">
              <w:t>62</w:t>
            </w:r>
          </w:p>
        </w:tc>
        <w:tc>
          <w:tcPr>
            <w:tcW w:w="412" w:type="dxa"/>
          </w:tcPr>
          <w:p w14:paraId="40AE1648" w14:textId="77777777" w:rsidR="0042508B" w:rsidRPr="00A638D2" w:rsidRDefault="0042508B" w:rsidP="00222271">
            <w:pPr>
              <w:jc w:val="center"/>
            </w:pPr>
            <w:r w:rsidRPr="00A638D2">
              <w:t>M</w:t>
            </w:r>
          </w:p>
        </w:tc>
        <w:tc>
          <w:tcPr>
            <w:tcW w:w="2659" w:type="dxa"/>
          </w:tcPr>
          <w:p w14:paraId="7199921C" w14:textId="77777777" w:rsidR="0042508B" w:rsidRPr="006D6318" w:rsidRDefault="0042508B" w:rsidP="00FF66F7">
            <w:pPr>
              <w:jc w:val="center"/>
            </w:pPr>
            <w:r>
              <w:t>ESRD, HD, HTN, DM</w:t>
            </w:r>
          </w:p>
        </w:tc>
        <w:tc>
          <w:tcPr>
            <w:tcW w:w="1276" w:type="dxa"/>
          </w:tcPr>
          <w:p w14:paraId="2B8720BA" w14:textId="77777777" w:rsidR="0042508B" w:rsidRPr="00732F5F" w:rsidRDefault="0042508B" w:rsidP="00222271">
            <w:pPr>
              <w:jc w:val="center"/>
            </w:pPr>
            <w:r w:rsidRPr="00732F5F">
              <w:t>Survivor</w:t>
            </w:r>
          </w:p>
        </w:tc>
        <w:tc>
          <w:tcPr>
            <w:tcW w:w="445" w:type="dxa"/>
          </w:tcPr>
          <w:p w14:paraId="79FF506A" w14:textId="77777777" w:rsidR="0042508B" w:rsidRPr="003B2782" w:rsidRDefault="0042508B" w:rsidP="00222271">
            <w:pPr>
              <w:jc w:val="center"/>
            </w:pPr>
            <w:r w:rsidRPr="003B2782">
              <w:t>3</w:t>
            </w:r>
          </w:p>
        </w:tc>
        <w:tc>
          <w:tcPr>
            <w:tcW w:w="861" w:type="dxa"/>
          </w:tcPr>
          <w:p w14:paraId="52BCF256" w14:textId="77777777" w:rsidR="0042508B" w:rsidRPr="00C13C7B" w:rsidRDefault="0042508B" w:rsidP="00311FE6">
            <w:pPr>
              <w:jc w:val="center"/>
            </w:pPr>
            <w:r w:rsidRPr="00C13C7B">
              <w:t>2.20</w:t>
            </w:r>
          </w:p>
        </w:tc>
        <w:tc>
          <w:tcPr>
            <w:tcW w:w="820" w:type="dxa"/>
          </w:tcPr>
          <w:p w14:paraId="35A9A296" w14:textId="77777777" w:rsidR="0042508B" w:rsidRPr="00123408" w:rsidRDefault="0042508B" w:rsidP="00311FE6">
            <w:pPr>
              <w:jc w:val="center"/>
            </w:pPr>
            <w:r w:rsidRPr="00123408">
              <w:t>93.1</w:t>
            </w:r>
          </w:p>
        </w:tc>
        <w:tc>
          <w:tcPr>
            <w:tcW w:w="850" w:type="dxa"/>
          </w:tcPr>
          <w:p w14:paraId="47CF2A0F" w14:textId="77777777" w:rsidR="0042508B" w:rsidRPr="00123408" w:rsidRDefault="0042508B" w:rsidP="00311FE6">
            <w:pPr>
              <w:jc w:val="center"/>
            </w:pPr>
            <w:r w:rsidRPr="00123408">
              <w:t>2.7</w:t>
            </w:r>
          </w:p>
        </w:tc>
        <w:tc>
          <w:tcPr>
            <w:tcW w:w="709" w:type="dxa"/>
          </w:tcPr>
          <w:p w14:paraId="718D6BEB" w14:textId="77777777" w:rsidR="0042508B" w:rsidRPr="00123408" w:rsidRDefault="0042508B" w:rsidP="00311FE6">
            <w:pPr>
              <w:jc w:val="center"/>
            </w:pPr>
            <w:r w:rsidRPr="00123408">
              <w:t>4.1</w:t>
            </w:r>
          </w:p>
        </w:tc>
      </w:tr>
      <w:tr w:rsidR="0042508B" w14:paraId="6B76B759" w14:textId="77777777" w:rsidTr="0042508B">
        <w:tc>
          <w:tcPr>
            <w:tcW w:w="595" w:type="dxa"/>
          </w:tcPr>
          <w:p w14:paraId="097CAFB5" w14:textId="77777777" w:rsidR="0042508B" w:rsidRPr="009B2E67" w:rsidRDefault="0042508B" w:rsidP="00FF66F7">
            <w:pPr>
              <w:jc w:val="center"/>
            </w:pPr>
            <w:r w:rsidRPr="009B2E67">
              <w:t>B5</w:t>
            </w:r>
          </w:p>
        </w:tc>
        <w:tc>
          <w:tcPr>
            <w:tcW w:w="445" w:type="dxa"/>
          </w:tcPr>
          <w:p w14:paraId="0F6D6110" w14:textId="77777777" w:rsidR="0042508B" w:rsidRPr="00A638D2" w:rsidRDefault="0042508B" w:rsidP="00222271">
            <w:pPr>
              <w:jc w:val="center"/>
            </w:pPr>
            <w:r w:rsidRPr="00A638D2">
              <w:t>60</w:t>
            </w:r>
          </w:p>
        </w:tc>
        <w:tc>
          <w:tcPr>
            <w:tcW w:w="412" w:type="dxa"/>
          </w:tcPr>
          <w:p w14:paraId="72316007" w14:textId="77777777" w:rsidR="0042508B" w:rsidRPr="00A638D2" w:rsidRDefault="0042508B" w:rsidP="00222271">
            <w:pPr>
              <w:jc w:val="center"/>
            </w:pPr>
            <w:r w:rsidRPr="00A638D2">
              <w:t>M</w:t>
            </w:r>
          </w:p>
        </w:tc>
        <w:tc>
          <w:tcPr>
            <w:tcW w:w="2659" w:type="dxa"/>
          </w:tcPr>
          <w:p w14:paraId="6B3DD5BD" w14:textId="77777777" w:rsidR="0042508B" w:rsidRPr="006D6318" w:rsidRDefault="0042508B" w:rsidP="00FF66F7">
            <w:pPr>
              <w:jc w:val="center"/>
            </w:pPr>
            <w:r w:rsidRPr="006D6318">
              <w:t>OSA CPAP</w:t>
            </w:r>
          </w:p>
        </w:tc>
        <w:tc>
          <w:tcPr>
            <w:tcW w:w="1276" w:type="dxa"/>
          </w:tcPr>
          <w:p w14:paraId="3E3DB4C3" w14:textId="77777777" w:rsidR="0042508B" w:rsidRPr="00732F5F" w:rsidRDefault="0042508B" w:rsidP="00222271">
            <w:pPr>
              <w:jc w:val="center"/>
            </w:pPr>
            <w:r w:rsidRPr="00732F5F">
              <w:t>Survivor</w:t>
            </w:r>
          </w:p>
        </w:tc>
        <w:tc>
          <w:tcPr>
            <w:tcW w:w="445" w:type="dxa"/>
          </w:tcPr>
          <w:p w14:paraId="604C757A" w14:textId="77777777" w:rsidR="0042508B" w:rsidRPr="003B2782" w:rsidRDefault="0042508B" w:rsidP="00222271">
            <w:pPr>
              <w:jc w:val="center"/>
            </w:pPr>
            <w:r w:rsidRPr="003B2782">
              <w:t>3</w:t>
            </w:r>
          </w:p>
        </w:tc>
        <w:tc>
          <w:tcPr>
            <w:tcW w:w="861" w:type="dxa"/>
          </w:tcPr>
          <w:p w14:paraId="7043C4F3" w14:textId="77777777" w:rsidR="0042508B" w:rsidRPr="00C13C7B" w:rsidRDefault="0042508B" w:rsidP="00311FE6">
            <w:pPr>
              <w:jc w:val="center"/>
            </w:pPr>
            <w:r w:rsidRPr="00C13C7B">
              <w:t>7.40</w:t>
            </w:r>
          </w:p>
        </w:tc>
        <w:tc>
          <w:tcPr>
            <w:tcW w:w="820" w:type="dxa"/>
          </w:tcPr>
          <w:p w14:paraId="72E7933D" w14:textId="77777777" w:rsidR="0042508B" w:rsidRPr="00123408" w:rsidRDefault="0042508B" w:rsidP="00311FE6">
            <w:pPr>
              <w:jc w:val="center"/>
            </w:pPr>
            <w:r w:rsidRPr="00123408">
              <w:t>88.6</w:t>
            </w:r>
          </w:p>
        </w:tc>
        <w:tc>
          <w:tcPr>
            <w:tcW w:w="850" w:type="dxa"/>
          </w:tcPr>
          <w:p w14:paraId="390879D4" w14:textId="77777777" w:rsidR="0042508B" w:rsidRPr="00123408" w:rsidRDefault="0042508B" w:rsidP="00311FE6">
            <w:pPr>
              <w:jc w:val="center"/>
            </w:pPr>
            <w:r w:rsidRPr="00123408">
              <w:t>2.3</w:t>
            </w:r>
          </w:p>
        </w:tc>
        <w:tc>
          <w:tcPr>
            <w:tcW w:w="709" w:type="dxa"/>
          </w:tcPr>
          <w:p w14:paraId="15369ECC" w14:textId="77777777" w:rsidR="0042508B" w:rsidRPr="00123408" w:rsidRDefault="0042508B" w:rsidP="00311FE6">
            <w:pPr>
              <w:jc w:val="center"/>
            </w:pPr>
            <w:r w:rsidRPr="00123408">
              <w:t>8.9</w:t>
            </w:r>
          </w:p>
        </w:tc>
      </w:tr>
      <w:tr w:rsidR="0042508B" w14:paraId="03F4B736" w14:textId="77777777" w:rsidTr="0042508B">
        <w:tc>
          <w:tcPr>
            <w:tcW w:w="595" w:type="dxa"/>
          </w:tcPr>
          <w:p w14:paraId="4464B6DC" w14:textId="77777777" w:rsidR="0042508B" w:rsidRPr="009B2E67" w:rsidRDefault="0042508B" w:rsidP="00FF66F7">
            <w:pPr>
              <w:jc w:val="center"/>
            </w:pPr>
            <w:r w:rsidRPr="009B2E67">
              <w:t>B82</w:t>
            </w:r>
          </w:p>
        </w:tc>
        <w:tc>
          <w:tcPr>
            <w:tcW w:w="445" w:type="dxa"/>
          </w:tcPr>
          <w:p w14:paraId="66C7F48E" w14:textId="77777777" w:rsidR="0042508B" w:rsidRPr="00A638D2" w:rsidRDefault="0042508B" w:rsidP="00222271">
            <w:pPr>
              <w:jc w:val="center"/>
            </w:pPr>
            <w:r w:rsidRPr="00A638D2">
              <w:t>61</w:t>
            </w:r>
          </w:p>
        </w:tc>
        <w:tc>
          <w:tcPr>
            <w:tcW w:w="412" w:type="dxa"/>
          </w:tcPr>
          <w:p w14:paraId="1FFDD53D" w14:textId="77777777" w:rsidR="0042508B" w:rsidRPr="00A638D2" w:rsidRDefault="0042508B" w:rsidP="00222271">
            <w:pPr>
              <w:jc w:val="center"/>
            </w:pPr>
            <w:r w:rsidRPr="00A638D2">
              <w:t>F</w:t>
            </w:r>
          </w:p>
        </w:tc>
        <w:tc>
          <w:tcPr>
            <w:tcW w:w="2659" w:type="dxa"/>
          </w:tcPr>
          <w:p w14:paraId="67EA3CFB" w14:textId="77777777" w:rsidR="0042508B" w:rsidRPr="006D6318" w:rsidRDefault="0042508B" w:rsidP="00FF66F7">
            <w:pPr>
              <w:jc w:val="center"/>
            </w:pPr>
            <w:r w:rsidRPr="006D6318">
              <w:t xml:space="preserve">ASTHMA, </w:t>
            </w:r>
            <w:r>
              <w:t>DM</w:t>
            </w:r>
          </w:p>
        </w:tc>
        <w:tc>
          <w:tcPr>
            <w:tcW w:w="1276" w:type="dxa"/>
          </w:tcPr>
          <w:p w14:paraId="20324F63" w14:textId="77777777" w:rsidR="0042508B" w:rsidRPr="00732F5F" w:rsidRDefault="0042508B" w:rsidP="00222271">
            <w:pPr>
              <w:jc w:val="center"/>
            </w:pPr>
            <w:r w:rsidRPr="00732F5F">
              <w:t>Survivor</w:t>
            </w:r>
          </w:p>
        </w:tc>
        <w:tc>
          <w:tcPr>
            <w:tcW w:w="445" w:type="dxa"/>
          </w:tcPr>
          <w:p w14:paraId="451C5983" w14:textId="77777777" w:rsidR="0042508B" w:rsidRPr="003B2782" w:rsidRDefault="0042508B" w:rsidP="00222271">
            <w:pPr>
              <w:jc w:val="center"/>
            </w:pPr>
            <w:r w:rsidRPr="003B2782">
              <w:t>3</w:t>
            </w:r>
          </w:p>
        </w:tc>
        <w:tc>
          <w:tcPr>
            <w:tcW w:w="861" w:type="dxa"/>
          </w:tcPr>
          <w:p w14:paraId="6BA2DA8B" w14:textId="77777777" w:rsidR="0042508B" w:rsidRPr="00C13C7B" w:rsidRDefault="0042508B" w:rsidP="00311FE6">
            <w:pPr>
              <w:jc w:val="center"/>
            </w:pPr>
            <w:r w:rsidRPr="00C13C7B">
              <w:t>7.40</w:t>
            </w:r>
          </w:p>
        </w:tc>
        <w:tc>
          <w:tcPr>
            <w:tcW w:w="820" w:type="dxa"/>
          </w:tcPr>
          <w:p w14:paraId="61A6EC2C" w14:textId="77777777" w:rsidR="0042508B" w:rsidRPr="00123408" w:rsidRDefault="0042508B" w:rsidP="00311FE6">
            <w:pPr>
              <w:jc w:val="center"/>
            </w:pPr>
            <w:r w:rsidRPr="00123408">
              <w:t>88.6</w:t>
            </w:r>
          </w:p>
        </w:tc>
        <w:tc>
          <w:tcPr>
            <w:tcW w:w="850" w:type="dxa"/>
          </w:tcPr>
          <w:p w14:paraId="5BBF408E" w14:textId="77777777" w:rsidR="0042508B" w:rsidRPr="00123408" w:rsidRDefault="0042508B" w:rsidP="00311FE6">
            <w:pPr>
              <w:jc w:val="center"/>
            </w:pPr>
            <w:r w:rsidRPr="00123408">
              <w:t>2.3</w:t>
            </w:r>
          </w:p>
        </w:tc>
        <w:tc>
          <w:tcPr>
            <w:tcW w:w="709" w:type="dxa"/>
          </w:tcPr>
          <w:p w14:paraId="531C68FE" w14:textId="77777777" w:rsidR="0042508B" w:rsidRPr="00123408" w:rsidRDefault="0042508B" w:rsidP="00311FE6">
            <w:pPr>
              <w:jc w:val="center"/>
            </w:pPr>
            <w:r w:rsidRPr="00123408">
              <w:t>8.9</w:t>
            </w:r>
          </w:p>
        </w:tc>
      </w:tr>
      <w:tr w:rsidR="0042508B" w14:paraId="00F3821F" w14:textId="77777777" w:rsidTr="0042508B">
        <w:tc>
          <w:tcPr>
            <w:tcW w:w="595" w:type="dxa"/>
          </w:tcPr>
          <w:p w14:paraId="5E254B69" w14:textId="77777777" w:rsidR="0042508B" w:rsidRPr="009B2E67" w:rsidRDefault="0042508B" w:rsidP="00FF66F7">
            <w:pPr>
              <w:jc w:val="center"/>
            </w:pPr>
            <w:r w:rsidRPr="009B2E67">
              <w:t>B85</w:t>
            </w:r>
          </w:p>
        </w:tc>
        <w:tc>
          <w:tcPr>
            <w:tcW w:w="445" w:type="dxa"/>
          </w:tcPr>
          <w:p w14:paraId="57CAEF35" w14:textId="77777777" w:rsidR="0042508B" w:rsidRPr="00A638D2" w:rsidRDefault="0042508B" w:rsidP="00222271">
            <w:pPr>
              <w:jc w:val="center"/>
            </w:pPr>
            <w:r w:rsidRPr="00A638D2">
              <w:t>85</w:t>
            </w:r>
          </w:p>
        </w:tc>
        <w:tc>
          <w:tcPr>
            <w:tcW w:w="412" w:type="dxa"/>
          </w:tcPr>
          <w:p w14:paraId="1F47ABF5" w14:textId="77777777" w:rsidR="0042508B" w:rsidRPr="00A638D2" w:rsidRDefault="0042508B" w:rsidP="00222271">
            <w:pPr>
              <w:jc w:val="center"/>
            </w:pPr>
            <w:r w:rsidRPr="00A638D2">
              <w:t>M</w:t>
            </w:r>
          </w:p>
        </w:tc>
        <w:tc>
          <w:tcPr>
            <w:tcW w:w="2659" w:type="dxa"/>
          </w:tcPr>
          <w:p w14:paraId="1B9C9878" w14:textId="77777777" w:rsidR="0042508B" w:rsidRPr="006D6318" w:rsidRDefault="0042508B" w:rsidP="00FF66F7">
            <w:pPr>
              <w:jc w:val="center"/>
            </w:pPr>
            <w:r w:rsidRPr="006D6318">
              <w:t>ILD, DM, HTN, HLD,</w:t>
            </w:r>
          </w:p>
        </w:tc>
        <w:tc>
          <w:tcPr>
            <w:tcW w:w="1276" w:type="dxa"/>
          </w:tcPr>
          <w:p w14:paraId="6191EB7D" w14:textId="77777777" w:rsidR="0042508B" w:rsidRPr="00732F5F" w:rsidRDefault="0042508B" w:rsidP="00222271">
            <w:pPr>
              <w:jc w:val="center"/>
            </w:pPr>
            <w:r w:rsidRPr="00732F5F">
              <w:t>Survivor</w:t>
            </w:r>
          </w:p>
        </w:tc>
        <w:tc>
          <w:tcPr>
            <w:tcW w:w="445" w:type="dxa"/>
          </w:tcPr>
          <w:p w14:paraId="36040795" w14:textId="77777777" w:rsidR="0042508B" w:rsidRPr="003B2782" w:rsidRDefault="0042508B" w:rsidP="00222271">
            <w:pPr>
              <w:jc w:val="center"/>
            </w:pPr>
            <w:r w:rsidRPr="003B2782">
              <w:t>3</w:t>
            </w:r>
          </w:p>
        </w:tc>
        <w:tc>
          <w:tcPr>
            <w:tcW w:w="861" w:type="dxa"/>
          </w:tcPr>
          <w:p w14:paraId="53A3AB8E" w14:textId="77777777" w:rsidR="0042508B" w:rsidRPr="00C13C7B" w:rsidRDefault="0042508B" w:rsidP="00311FE6">
            <w:pPr>
              <w:jc w:val="center"/>
            </w:pPr>
            <w:r w:rsidRPr="00C13C7B">
              <w:t>8.50</w:t>
            </w:r>
          </w:p>
        </w:tc>
        <w:tc>
          <w:tcPr>
            <w:tcW w:w="820" w:type="dxa"/>
          </w:tcPr>
          <w:p w14:paraId="48F94AEA" w14:textId="77777777" w:rsidR="0042508B" w:rsidRPr="00123408" w:rsidRDefault="0042508B" w:rsidP="00311FE6">
            <w:pPr>
              <w:jc w:val="center"/>
            </w:pPr>
            <w:r w:rsidRPr="00123408">
              <w:t>88.6</w:t>
            </w:r>
          </w:p>
        </w:tc>
        <w:tc>
          <w:tcPr>
            <w:tcW w:w="850" w:type="dxa"/>
          </w:tcPr>
          <w:p w14:paraId="1EBBD52B" w14:textId="77777777" w:rsidR="0042508B" w:rsidRPr="00123408" w:rsidRDefault="0042508B" w:rsidP="00311FE6">
            <w:pPr>
              <w:jc w:val="center"/>
            </w:pPr>
            <w:r w:rsidRPr="00123408">
              <w:t>2.3</w:t>
            </w:r>
          </w:p>
        </w:tc>
        <w:tc>
          <w:tcPr>
            <w:tcW w:w="709" w:type="dxa"/>
          </w:tcPr>
          <w:p w14:paraId="26ED8427" w14:textId="77777777" w:rsidR="0042508B" w:rsidRPr="00123408" w:rsidRDefault="0042508B" w:rsidP="00311FE6">
            <w:pPr>
              <w:jc w:val="center"/>
            </w:pPr>
            <w:r w:rsidRPr="00123408">
              <w:t>8.9</w:t>
            </w:r>
          </w:p>
        </w:tc>
      </w:tr>
      <w:tr w:rsidR="0042508B" w14:paraId="16195D9F" w14:textId="77777777" w:rsidTr="0042508B">
        <w:tc>
          <w:tcPr>
            <w:tcW w:w="595" w:type="dxa"/>
          </w:tcPr>
          <w:p w14:paraId="18D38A59" w14:textId="77777777" w:rsidR="0042508B" w:rsidRPr="009B2E67" w:rsidRDefault="0042508B" w:rsidP="00FF66F7">
            <w:pPr>
              <w:jc w:val="center"/>
            </w:pPr>
            <w:r w:rsidRPr="009B2E67">
              <w:t>B35</w:t>
            </w:r>
          </w:p>
        </w:tc>
        <w:tc>
          <w:tcPr>
            <w:tcW w:w="445" w:type="dxa"/>
          </w:tcPr>
          <w:p w14:paraId="066F3CD2" w14:textId="77777777" w:rsidR="0042508B" w:rsidRPr="00A638D2" w:rsidRDefault="0042508B" w:rsidP="00222271">
            <w:pPr>
              <w:jc w:val="center"/>
            </w:pPr>
            <w:r w:rsidRPr="00A638D2">
              <w:t>69</w:t>
            </w:r>
          </w:p>
        </w:tc>
        <w:tc>
          <w:tcPr>
            <w:tcW w:w="412" w:type="dxa"/>
          </w:tcPr>
          <w:p w14:paraId="747D0403" w14:textId="77777777" w:rsidR="0042508B" w:rsidRPr="00A638D2" w:rsidRDefault="0042508B" w:rsidP="00222271">
            <w:pPr>
              <w:jc w:val="center"/>
            </w:pPr>
            <w:r w:rsidRPr="00A638D2">
              <w:t>M</w:t>
            </w:r>
          </w:p>
        </w:tc>
        <w:tc>
          <w:tcPr>
            <w:tcW w:w="2659" w:type="dxa"/>
          </w:tcPr>
          <w:p w14:paraId="7B0FE6BA" w14:textId="77777777" w:rsidR="0042508B" w:rsidRPr="006D6318" w:rsidRDefault="0042508B" w:rsidP="00FF66F7">
            <w:pPr>
              <w:jc w:val="center"/>
            </w:pPr>
            <w:r>
              <w:t>PIT</w:t>
            </w:r>
            <w:r w:rsidRPr="006D6318">
              <w:t xml:space="preserve"> ade</w:t>
            </w:r>
            <w:r>
              <w:t>n</w:t>
            </w:r>
            <w:r w:rsidRPr="006D6318">
              <w:t xml:space="preserve">oma, </w:t>
            </w:r>
            <w:r>
              <w:t>CAD</w:t>
            </w:r>
          </w:p>
        </w:tc>
        <w:tc>
          <w:tcPr>
            <w:tcW w:w="1276" w:type="dxa"/>
          </w:tcPr>
          <w:p w14:paraId="2C136AED" w14:textId="77777777" w:rsidR="0042508B" w:rsidRPr="00732F5F" w:rsidRDefault="0042508B" w:rsidP="00222271">
            <w:pPr>
              <w:jc w:val="center"/>
            </w:pPr>
            <w:r w:rsidRPr="00732F5F">
              <w:t>Survivor</w:t>
            </w:r>
          </w:p>
        </w:tc>
        <w:tc>
          <w:tcPr>
            <w:tcW w:w="445" w:type="dxa"/>
          </w:tcPr>
          <w:p w14:paraId="7FF9DB96" w14:textId="77777777" w:rsidR="0042508B" w:rsidRPr="003B2782" w:rsidRDefault="0042508B" w:rsidP="00222271">
            <w:pPr>
              <w:jc w:val="center"/>
            </w:pPr>
            <w:r w:rsidRPr="003B2782">
              <w:t>3</w:t>
            </w:r>
          </w:p>
        </w:tc>
        <w:tc>
          <w:tcPr>
            <w:tcW w:w="861" w:type="dxa"/>
          </w:tcPr>
          <w:p w14:paraId="2F6A135D" w14:textId="77777777" w:rsidR="0042508B" w:rsidRPr="00C13C7B" w:rsidRDefault="0042508B" w:rsidP="00311FE6">
            <w:pPr>
              <w:jc w:val="center"/>
            </w:pPr>
            <w:r w:rsidRPr="00C13C7B">
              <w:t>12.80</w:t>
            </w:r>
          </w:p>
        </w:tc>
        <w:tc>
          <w:tcPr>
            <w:tcW w:w="820" w:type="dxa"/>
          </w:tcPr>
          <w:p w14:paraId="137592A8" w14:textId="77777777" w:rsidR="0042508B" w:rsidRPr="00123408" w:rsidRDefault="0042508B" w:rsidP="00311FE6">
            <w:pPr>
              <w:jc w:val="center"/>
            </w:pPr>
            <w:r w:rsidRPr="00123408">
              <w:t>90.8</w:t>
            </w:r>
          </w:p>
        </w:tc>
        <w:tc>
          <w:tcPr>
            <w:tcW w:w="850" w:type="dxa"/>
          </w:tcPr>
          <w:p w14:paraId="2087EF88" w14:textId="77777777" w:rsidR="0042508B" w:rsidRPr="00123408" w:rsidRDefault="0042508B" w:rsidP="00311FE6">
            <w:pPr>
              <w:jc w:val="center"/>
            </w:pPr>
            <w:r w:rsidRPr="00123408">
              <w:t>3.7</w:t>
            </w:r>
          </w:p>
        </w:tc>
        <w:tc>
          <w:tcPr>
            <w:tcW w:w="709" w:type="dxa"/>
          </w:tcPr>
          <w:p w14:paraId="19FCE63C" w14:textId="77777777" w:rsidR="0042508B" w:rsidRPr="00123408" w:rsidRDefault="0042508B" w:rsidP="00311FE6">
            <w:pPr>
              <w:jc w:val="center"/>
            </w:pPr>
            <w:r w:rsidRPr="00123408">
              <w:t>5.4</w:t>
            </w:r>
          </w:p>
        </w:tc>
      </w:tr>
      <w:tr w:rsidR="0042508B" w14:paraId="1277F2F2" w14:textId="77777777" w:rsidTr="0042508B">
        <w:tc>
          <w:tcPr>
            <w:tcW w:w="595" w:type="dxa"/>
          </w:tcPr>
          <w:p w14:paraId="66295DB9" w14:textId="77777777" w:rsidR="0042508B" w:rsidRPr="009B2E67" w:rsidRDefault="0042508B" w:rsidP="00FF66F7">
            <w:pPr>
              <w:jc w:val="center"/>
            </w:pPr>
            <w:r w:rsidRPr="009B2E67">
              <w:t>B10</w:t>
            </w:r>
          </w:p>
        </w:tc>
        <w:tc>
          <w:tcPr>
            <w:tcW w:w="445" w:type="dxa"/>
          </w:tcPr>
          <w:p w14:paraId="5BFD6E8D" w14:textId="77777777" w:rsidR="0042508B" w:rsidRPr="00A638D2" w:rsidRDefault="0042508B" w:rsidP="00222271">
            <w:pPr>
              <w:jc w:val="center"/>
            </w:pPr>
            <w:r w:rsidRPr="00A638D2">
              <w:t>74</w:t>
            </w:r>
          </w:p>
        </w:tc>
        <w:tc>
          <w:tcPr>
            <w:tcW w:w="412" w:type="dxa"/>
          </w:tcPr>
          <w:p w14:paraId="24870A17" w14:textId="77777777" w:rsidR="0042508B" w:rsidRPr="00A638D2" w:rsidRDefault="0042508B" w:rsidP="00222271">
            <w:pPr>
              <w:jc w:val="center"/>
            </w:pPr>
            <w:r w:rsidRPr="00A638D2">
              <w:t>F</w:t>
            </w:r>
          </w:p>
        </w:tc>
        <w:tc>
          <w:tcPr>
            <w:tcW w:w="2659" w:type="dxa"/>
          </w:tcPr>
          <w:p w14:paraId="6B9AD94A" w14:textId="77777777" w:rsidR="0042508B" w:rsidRPr="006D6318" w:rsidRDefault="0042508B" w:rsidP="00FF66F7">
            <w:pPr>
              <w:jc w:val="center"/>
            </w:pPr>
            <w:r>
              <w:t>DM,</w:t>
            </w:r>
            <w:r w:rsidRPr="006D6318">
              <w:t xml:space="preserve"> ILD, CHF</w:t>
            </w:r>
          </w:p>
        </w:tc>
        <w:tc>
          <w:tcPr>
            <w:tcW w:w="1276" w:type="dxa"/>
          </w:tcPr>
          <w:p w14:paraId="2E8EC9EB" w14:textId="77777777" w:rsidR="0042508B" w:rsidRPr="00732F5F" w:rsidRDefault="0042508B" w:rsidP="00222271">
            <w:pPr>
              <w:jc w:val="center"/>
            </w:pPr>
            <w:r w:rsidRPr="00732F5F">
              <w:t>Survivor</w:t>
            </w:r>
          </w:p>
        </w:tc>
        <w:tc>
          <w:tcPr>
            <w:tcW w:w="445" w:type="dxa"/>
          </w:tcPr>
          <w:p w14:paraId="36E514B6" w14:textId="77777777" w:rsidR="0042508B" w:rsidRPr="003B2782" w:rsidRDefault="0042508B" w:rsidP="00222271">
            <w:pPr>
              <w:jc w:val="center"/>
            </w:pPr>
            <w:r w:rsidRPr="003B2782">
              <w:t>3</w:t>
            </w:r>
          </w:p>
        </w:tc>
        <w:tc>
          <w:tcPr>
            <w:tcW w:w="861" w:type="dxa"/>
          </w:tcPr>
          <w:p w14:paraId="0D5869E1" w14:textId="77777777" w:rsidR="0042508B" w:rsidRPr="00C13C7B" w:rsidRDefault="0042508B" w:rsidP="00311FE6">
            <w:pPr>
              <w:jc w:val="center"/>
            </w:pPr>
            <w:r w:rsidRPr="00C13C7B">
              <w:t>14.60</w:t>
            </w:r>
          </w:p>
        </w:tc>
        <w:tc>
          <w:tcPr>
            <w:tcW w:w="820" w:type="dxa"/>
          </w:tcPr>
          <w:p w14:paraId="13E29576" w14:textId="77777777" w:rsidR="0042508B" w:rsidRPr="00123408" w:rsidRDefault="0042508B" w:rsidP="00311FE6">
            <w:pPr>
              <w:jc w:val="center"/>
            </w:pPr>
            <w:r w:rsidRPr="00123408">
              <w:t>88.6</w:t>
            </w:r>
          </w:p>
        </w:tc>
        <w:tc>
          <w:tcPr>
            <w:tcW w:w="850" w:type="dxa"/>
          </w:tcPr>
          <w:p w14:paraId="768C9699" w14:textId="77777777" w:rsidR="0042508B" w:rsidRPr="00123408" w:rsidRDefault="0042508B" w:rsidP="00311FE6">
            <w:pPr>
              <w:jc w:val="center"/>
            </w:pPr>
            <w:r w:rsidRPr="00123408">
              <w:t>3.0</w:t>
            </w:r>
          </w:p>
        </w:tc>
        <w:tc>
          <w:tcPr>
            <w:tcW w:w="709" w:type="dxa"/>
          </w:tcPr>
          <w:p w14:paraId="0A7A5768" w14:textId="77777777" w:rsidR="0042508B" w:rsidRPr="00123408" w:rsidRDefault="0042508B" w:rsidP="00311FE6">
            <w:pPr>
              <w:jc w:val="center"/>
            </w:pPr>
            <w:r w:rsidRPr="00123408">
              <w:t>8.2</w:t>
            </w:r>
          </w:p>
        </w:tc>
      </w:tr>
      <w:tr w:rsidR="0042508B" w14:paraId="2E02D913" w14:textId="77777777" w:rsidTr="0042508B">
        <w:tc>
          <w:tcPr>
            <w:tcW w:w="595" w:type="dxa"/>
          </w:tcPr>
          <w:p w14:paraId="1EAFF04E" w14:textId="77777777" w:rsidR="0042508B" w:rsidRPr="009B2E67" w:rsidRDefault="0042508B" w:rsidP="00FF66F7">
            <w:pPr>
              <w:jc w:val="center"/>
            </w:pPr>
            <w:r w:rsidRPr="009B2E67">
              <w:t>B15</w:t>
            </w:r>
          </w:p>
        </w:tc>
        <w:tc>
          <w:tcPr>
            <w:tcW w:w="445" w:type="dxa"/>
          </w:tcPr>
          <w:p w14:paraId="5EA29143" w14:textId="77777777" w:rsidR="0042508B" w:rsidRPr="00A638D2" w:rsidRDefault="0042508B" w:rsidP="00222271">
            <w:pPr>
              <w:jc w:val="center"/>
            </w:pPr>
            <w:r w:rsidRPr="00A638D2">
              <w:t>75</w:t>
            </w:r>
          </w:p>
        </w:tc>
        <w:tc>
          <w:tcPr>
            <w:tcW w:w="412" w:type="dxa"/>
          </w:tcPr>
          <w:p w14:paraId="1DABA8A2" w14:textId="77777777" w:rsidR="0042508B" w:rsidRPr="00A638D2" w:rsidRDefault="0042508B" w:rsidP="00222271">
            <w:pPr>
              <w:jc w:val="center"/>
            </w:pPr>
            <w:r w:rsidRPr="00A638D2">
              <w:t>M</w:t>
            </w:r>
          </w:p>
        </w:tc>
        <w:tc>
          <w:tcPr>
            <w:tcW w:w="2659" w:type="dxa"/>
          </w:tcPr>
          <w:p w14:paraId="5D711AE7" w14:textId="77777777" w:rsidR="0042508B" w:rsidRPr="006D6318" w:rsidRDefault="0042508B" w:rsidP="00FF66F7">
            <w:pPr>
              <w:jc w:val="center"/>
            </w:pPr>
            <w:r>
              <w:t>HTN</w:t>
            </w:r>
            <w:r w:rsidRPr="006D6318">
              <w:t>,</w:t>
            </w:r>
            <w:r>
              <w:t xml:space="preserve"> </w:t>
            </w:r>
            <w:r w:rsidRPr="006D6318">
              <w:t>lipids</w:t>
            </w:r>
          </w:p>
        </w:tc>
        <w:tc>
          <w:tcPr>
            <w:tcW w:w="1276" w:type="dxa"/>
          </w:tcPr>
          <w:p w14:paraId="5721F7C4" w14:textId="77777777" w:rsidR="0042508B" w:rsidRPr="00732F5F" w:rsidRDefault="0042508B" w:rsidP="00222271">
            <w:pPr>
              <w:jc w:val="center"/>
            </w:pPr>
            <w:r w:rsidRPr="00732F5F">
              <w:t>Survivor</w:t>
            </w:r>
          </w:p>
        </w:tc>
        <w:tc>
          <w:tcPr>
            <w:tcW w:w="445" w:type="dxa"/>
          </w:tcPr>
          <w:p w14:paraId="4D2B10F7" w14:textId="77777777" w:rsidR="0042508B" w:rsidRPr="003B2782" w:rsidRDefault="0042508B" w:rsidP="00222271">
            <w:pPr>
              <w:jc w:val="center"/>
            </w:pPr>
            <w:r w:rsidRPr="003B2782">
              <w:t>3</w:t>
            </w:r>
          </w:p>
        </w:tc>
        <w:tc>
          <w:tcPr>
            <w:tcW w:w="861" w:type="dxa"/>
          </w:tcPr>
          <w:p w14:paraId="0836A9C0" w14:textId="77777777" w:rsidR="0042508B" w:rsidRPr="00C13C7B" w:rsidRDefault="0042508B" w:rsidP="00311FE6">
            <w:pPr>
              <w:jc w:val="center"/>
            </w:pPr>
            <w:r w:rsidRPr="00C13C7B">
              <w:t>8.50</w:t>
            </w:r>
          </w:p>
        </w:tc>
        <w:tc>
          <w:tcPr>
            <w:tcW w:w="820" w:type="dxa"/>
          </w:tcPr>
          <w:p w14:paraId="341AF24F" w14:textId="77777777" w:rsidR="0042508B" w:rsidRPr="00123408" w:rsidRDefault="0042508B" w:rsidP="00311FE6">
            <w:pPr>
              <w:jc w:val="center"/>
            </w:pPr>
            <w:r w:rsidRPr="00123408">
              <w:t>85.1</w:t>
            </w:r>
          </w:p>
        </w:tc>
        <w:tc>
          <w:tcPr>
            <w:tcW w:w="850" w:type="dxa"/>
          </w:tcPr>
          <w:p w14:paraId="08CE8616" w14:textId="77777777" w:rsidR="0042508B" w:rsidRPr="00123408" w:rsidRDefault="0042508B" w:rsidP="00311FE6">
            <w:pPr>
              <w:jc w:val="center"/>
            </w:pPr>
            <w:r w:rsidRPr="00123408">
              <w:t>2.7</w:t>
            </w:r>
          </w:p>
        </w:tc>
        <w:tc>
          <w:tcPr>
            <w:tcW w:w="709" w:type="dxa"/>
          </w:tcPr>
          <w:p w14:paraId="75FAB51C" w14:textId="77777777" w:rsidR="0042508B" w:rsidRPr="00123408" w:rsidRDefault="0042508B" w:rsidP="00311FE6">
            <w:pPr>
              <w:jc w:val="center"/>
            </w:pPr>
            <w:r w:rsidRPr="00123408">
              <w:t>12.0</w:t>
            </w:r>
          </w:p>
        </w:tc>
      </w:tr>
      <w:tr w:rsidR="0042508B" w14:paraId="53B7E1DD" w14:textId="77777777" w:rsidTr="0042508B">
        <w:tc>
          <w:tcPr>
            <w:tcW w:w="595" w:type="dxa"/>
          </w:tcPr>
          <w:p w14:paraId="3E4E88F1" w14:textId="77777777" w:rsidR="0042508B" w:rsidRPr="009B2E67" w:rsidRDefault="0042508B" w:rsidP="00FF66F7">
            <w:pPr>
              <w:jc w:val="center"/>
            </w:pPr>
            <w:r w:rsidRPr="009B2E67">
              <w:t>B69</w:t>
            </w:r>
          </w:p>
        </w:tc>
        <w:tc>
          <w:tcPr>
            <w:tcW w:w="445" w:type="dxa"/>
          </w:tcPr>
          <w:p w14:paraId="65E853A0" w14:textId="77777777" w:rsidR="0042508B" w:rsidRPr="00A638D2" w:rsidRDefault="0042508B" w:rsidP="00222271">
            <w:pPr>
              <w:jc w:val="center"/>
            </w:pPr>
            <w:r w:rsidRPr="00A638D2">
              <w:t>51</w:t>
            </w:r>
          </w:p>
        </w:tc>
        <w:tc>
          <w:tcPr>
            <w:tcW w:w="412" w:type="dxa"/>
          </w:tcPr>
          <w:p w14:paraId="1CDD054E" w14:textId="77777777" w:rsidR="0042508B" w:rsidRPr="00A638D2" w:rsidRDefault="0042508B" w:rsidP="00222271">
            <w:pPr>
              <w:jc w:val="center"/>
            </w:pPr>
            <w:r w:rsidRPr="00A638D2">
              <w:t>M</w:t>
            </w:r>
          </w:p>
        </w:tc>
        <w:tc>
          <w:tcPr>
            <w:tcW w:w="2659" w:type="dxa"/>
          </w:tcPr>
          <w:p w14:paraId="6621558E" w14:textId="77777777" w:rsidR="0042508B" w:rsidRPr="006D6318" w:rsidRDefault="0042508B" w:rsidP="00FF66F7">
            <w:pPr>
              <w:jc w:val="center"/>
            </w:pPr>
            <w:r>
              <w:t>N</w:t>
            </w:r>
            <w:r w:rsidRPr="006D6318">
              <w:t>one</w:t>
            </w:r>
          </w:p>
        </w:tc>
        <w:tc>
          <w:tcPr>
            <w:tcW w:w="1276" w:type="dxa"/>
          </w:tcPr>
          <w:p w14:paraId="27DC08B9" w14:textId="77777777" w:rsidR="0042508B" w:rsidRPr="00732F5F" w:rsidRDefault="0042508B" w:rsidP="00222271">
            <w:pPr>
              <w:jc w:val="center"/>
            </w:pPr>
            <w:r w:rsidRPr="00732F5F">
              <w:t>Survivor</w:t>
            </w:r>
          </w:p>
        </w:tc>
        <w:tc>
          <w:tcPr>
            <w:tcW w:w="445" w:type="dxa"/>
          </w:tcPr>
          <w:p w14:paraId="3F475668" w14:textId="77777777" w:rsidR="0042508B" w:rsidRPr="003B2782" w:rsidRDefault="0042508B" w:rsidP="00222271">
            <w:pPr>
              <w:jc w:val="center"/>
            </w:pPr>
            <w:r w:rsidRPr="003B2782">
              <w:t>3</w:t>
            </w:r>
          </w:p>
        </w:tc>
        <w:tc>
          <w:tcPr>
            <w:tcW w:w="861" w:type="dxa"/>
          </w:tcPr>
          <w:p w14:paraId="2ECAAC46" w14:textId="77777777" w:rsidR="0042508B" w:rsidRPr="00C13C7B" w:rsidRDefault="0042508B" w:rsidP="00311FE6">
            <w:pPr>
              <w:jc w:val="center"/>
            </w:pPr>
            <w:r w:rsidRPr="00C13C7B">
              <w:t>5.00</w:t>
            </w:r>
          </w:p>
        </w:tc>
        <w:tc>
          <w:tcPr>
            <w:tcW w:w="820" w:type="dxa"/>
          </w:tcPr>
          <w:p w14:paraId="303FC0C3" w14:textId="77777777" w:rsidR="0042508B" w:rsidRPr="00123408" w:rsidRDefault="0042508B" w:rsidP="00311FE6">
            <w:pPr>
              <w:jc w:val="center"/>
            </w:pPr>
            <w:r w:rsidRPr="00123408">
              <w:t>73.5</w:t>
            </w:r>
          </w:p>
        </w:tc>
        <w:tc>
          <w:tcPr>
            <w:tcW w:w="850" w:type="dxa"/>
          </w:tcPr>
          <w:p w14:paraId="18D2CFAF" w14:textId="77777777" w:rsidR="0042508B" w:rsidRPr="00123408" w:rsidRDefault="0042508B" w:rsidP="00311FE6">
            <w:pPr>
              <w:jc w:val="center"/>
            </w:pPr>
            <w:r w:rsidRPr="00123408">
              <w:t>1.2</w:t>
            </w:r>
          </w:p>
        </w:tc>
        <w:tc>
          <w:tcPr>
            <w:tcW w:w="709" w:type="dxa"/>
          </w:tcPr>
          <w:p w14:paraId="6A76340E" w14:textId="77777777" w:rsidR="0042508B" w:rsidRPr="00123408" w:rsidRDefault="0042508B" w:rsidP="00311FE6">
            <w:pPr>
              <w:jc w:val="center"/>
            </w:pPr>
            <w:r w:rsidRPr="00123408">
              <w:t>25.2</w:t>
            </w:r>
          </w:p>
        </w:tc>
      </w:tr>
      <w:tr w:rsidR="0042508B" w14:paraId="1FA5C981" w14:textId="77777777" w:rsidTr="0042508B">
        <w:tc>
          <w:tcPr>
            <w:tcW w:w="595" w:type="dxa"/>
          </w:tcPr>
          <w:p w14:paraId="5060C0E3" w14:textId="77777777" w:rsidR="0042508B" w:rsidRPr="009B2E67" w:rsidRDefault="0042508B" w:rsidP="00FF66F7">
            <w:pPr>
              <w:jc w:val="center"/>
            </w:pPr>
            <w:r w:rsidRPr="009B2E67">
              <w:t>B34</w:t>
            </w:r>
          </w:p>
        </w:tc>
        <w:tc>
          <w:tcPr>
            <w:tcW w:w="445" w:type="dxa"/>
          </w:tcPr>
          <w:p w14:paraId="2AD4A9FF" w14:textId="77777777" w:rsidR="0042508B" w:rsidRPr="00A638D2" w:rsidRDefault="0042508B" w:rsidP="00222271">
            <w:pPr>
              <w:jc w:val="center"/>
            </w:pPr>
            <w:r w:rsidRPr="00A638D2">
              <w:t>42</w:t>
            </w:r>
          </w:p>
        </w:tc>
        <w:tc>
          <w:tcPr>
            <w:tcW w:w="412" w:type="dxa"/>
          </w:tcPr>
          <w:p w14:paraId="3B8A53D5" w14:textId="77777777" w:rsidR="0042508B" w:rsidRPr="00A638D2" w:rsidRDefault="0042508B" w:rsidP="00222271">
            <w:pPr>
              <w:jc w:val="center"/>
            </w:pPr>
            <w:r w:rsidRPr="00A638D2">
              <w:t>F</w:t>
            </w:r>
          </w:p>
        </w:tc>
        <w:tc>
          <w:tcPr>
            <w:tcW w:w="2659" w:type="dxa"/>
          </w:tcPr>
          <w:p w14:paraId="44BEF50F" w14:textId="77777777" w:rsidR="0042508B" w:rsidRPr="006D6318" w:rsidRDefault="0042508B" w:rsidP="00FF66F7">
            <w:pPr>
              <w:jc w:val="center"/>
            </w:pPr>
            <w:r>
              <w:t>Asthma, COPD, HTN</w:t>
            </w:r>
          </w:p>
        </w:tc>
        <w:tc>
          <w:tcPr>
            <w:tcW w:w="1276" w:type="dxa"/>
          </w:tcPr>
          <w:p w14:paraId="6CCC22C1" w14:textId="77777777" w:rsidR="0042508B" w:rsidRPr="00732F5F" w:rsidRDefault="0042508B" w:rsidP="00222271">
            <w:pPr>
              <w:jc w:val="center"/>
            </w:pPr>
            <w:r w:rsidRPr="00732F5F">
              <w:t>Survivor</w:t>
            </w:r>
          </w:p>
        </w:tc>
        <w:tc>
          <w:tcPr>
            <w:tcW w:w="445" w:type="dxa"/>
          </w:tcPr>
          <w:p w14:paraId="6E5E2BF0" w14:textId="77777777" w:rsidR="0042508B" w:rsidRPr="003B2782" w:rsidRDefault="0042508B" w:rsidP="00222271">
            <w:pPr>
              <w:jc w:val="center"/>
            </w:pPr>
            <w:r w:rsidRPr="003B2782">
              <w:t>3</w:t>
            </w:r>
          </w:p>
        </w:tc>
        <w:tc>
          <w:tcPr>
            <w:tcW w:w="861" w:type="dxa"/>
          </w:tcPr>
          <w:p w14:paraId="2DC890B2" w14:textId="77777777" w:rsidR="0042508B" w:rsidRPr="00C13C7B" w:rsidRDefault="0042508B" w:rsidP="00311FE6">
            <w:pPr>
              <w:jc w:val="center"/>
            </w:pPr>
            <w:r w:rsidRPr="00C13C7B">
              <w:t>3.60</w:t>
            </w:r>
          </w:p>
        </w:tc>
        <w:tc>
          <w:tcPr>
            <w:tcW w:w="820" w:type="dxa"/>
          </w:tcPr>
          <w:p w14:paraId="0263D5E8" w14:textId="77777777" w:rsidR="0042508B" w:rsidRPr="00123408" w:rsidRDefault="0042508B" w:rsidP="00311FE6">
            <w:pPr>
              <w:jc w:val="center"/>
            </w:pPr>
            <w:r w:rsidRPr="00123408">
              <w:t>86.9</w:t>
            </w:r>
          </w:p>
        </w:tc>
        <w:tc>
          <w:tcPr>
            <w:tcW w:w="850" w:type="dxa"/>
          </w:tcPr>
          <w:p w14:paraId="4B11E592" w14:textId="77777777" w:rsidR="0042508B" w:rsidRPr="00123408" w:rsidRDefault="0042508B" w:rsidP="00311FE6">
            <w:pPr>
              <w:jc w:val="center"/>
            </w:pPr>
            <w:r w:rsidRPr="00123408">
              <w:t>4.7</w:t>
            </w:r>
          </w:p>
        </w:tc>
        <w:tc>
          <w:tcPr>
            <w:tcW w:w="709" w:type="dxa"/>
          </w:tcPr>
          <w:p w14:paraId="08A0E60A" w14:textId="77777777" w:rsidR="0042508B" w:rsidRPr="00123408" w:rsidRDefault="0042508B" w:rsidP="00311FE6">
            <w:pPr>
              <w:jc w:val="center"/>
            </w:pPr>
            <w:r w:rsidRPr="00123408">
              <w:t>8.3</w:t>
            </w:r>
          </w:p>
        </w:tc>
      </w:tr>
      <w:tr w:rsidR="0042508B" w14:paraId="0A4E3566" w14:textId="77777777" w:rsidTr="0042508B">
        <w:tc>
          <w:tcPr>
            <w:tcW w:w="595" w:type="dxa"/>
          </w:tcPr>
          <w:p w14:paraId="3630125C" w14:textId="77777777" w:rsidR="0042508B" w:rsidRPr="009B2E67" w:rsidRDefault="0042508B" w:rsidP="00FF66F7">
            <w:pPr>
              <w:jc w:val="center"/>
            </w:pPr>
            <w:r w:rsidRPr="009B2E67">
              <w:t>B16</w:t>
            </w:r>
          </w:p>
        </w:tc>
        <w:tc>
          <w:tcPr>
            <w:tcW w:w="445" w:type="dxa"/>
          </w:tcPr>
          <w:p w14:paraId="6D3D2B9C" w14:textId="77777777" w:rsidR="0042508B" w:rsidRPr="00A638D2" w:rsidRDefault="0042508B" w:rsidP="00222271">
            <w:pPr>
              <w:jc w:val="center"/>
            </w:pPr>
            <w:r w:rsidRPr="00A638D2">
              <w:t>53</w:t>
            </w:r>
          </w:p>
        </w:tc>
        <w:tc>
          <w:tcPr>
            <w:tcW w:w="412" w:type="dxa"/>
          </w:tcPr>
          <w:p w14:paraId="5EBEF7DB" w14:textId="77777777" w:rsidR="0042508B" w:rsidRPr="00A638D2" w:rsidRDefault="0042508B" w:rsidP="00222271">
            <w:pPr>
              <w:jc w:val="center"/>
            </w:pPr>
            <w:r w:rsidRPr="00A638D2">
              <w:t>M</w:t>
            </w:r>
          </w:p>
        </w:tc>
        <w:tc>
          <w:tcPr>
            <w:tcW w:w="2659" w:type="dxa"/>
          </w:tcPr>
          <w:p w14:paraId="5F3773E2" w14:textId="77777777" w:rsidR="0042508B" w:rsidRPr="006D6318" w:rsidRDefault="0042508B" w:rsidP="00FF66F7">
            <w:pPr>
              <w:jc w:val="center"/>
            </w:pPr>
            <w:r>
              <w:t>O</w:t>
            </w:r>
            <w:r w:rsidRPr="006D6318">
              <w:t>besity</w:t>
            </w:r>
          </w:p>
        </w:tc>
        <w:tc>
          <w:tcPr>
            <w:tcW w:w="1276" w:type="dxa"/>
          </w:tcPr>
          <w:p w14:paraId="6D659172" w14:textId="77777777" w:rsidR="0042508B" w:rsidRPr="00732F5F" w:rsidRDefault="0042508B" w:rsidP="00222271">
            <w:pPr>
              <w:jc w:val="center"/>
            </w:pPr>
            <w:r w:rsidRPr="00732F5F">
              <w:t>Survivor</w:t>
            </w:r>
          </w:p>
        </w:tc>
        <w:tc>
          <w:tcPr>
            <w:tcW w:w="445" w:type="dxa"/>
          </w:tcPr>
          <w:p w14:paraId="6C89B547" w14:textId="77777777" w:rsidR="0042508B" w:rsidRPr="003B2782" w:rsidRDefault="0042508B" w:rsidP="00222271">
            <w:pPr>
              <w:jc w:val="center"/>
            </w:pPr>
            <w:r w:rsidRPr="003B2782">
              <w:t>3</w:t>
            </w:r>
          </w:p>
        </w:tc>
        <w:tc>
          <w:tcPr>
            <w:tcW w:w="861" w:type="dxa"/>
          </w:tcPr>
          <w:p w14:paraId="79FC5029" w14:textId="77777777" w:rsidR="0042508B" w:rsidRPr="00C13C7B" w:rsidRDefault="0042508B" w:rsidP="00311FE6">
            <w:pPr>
              <w:jc w:val="center"/>
            </w:pPr>
            <w:r w:rsidRPr="00C13C7B">
              <w:t>8.30</w:t>
            </w:r>
          </w:p>
        </w:tc>
        <w:tc>
          <w:tcPr>
            <w:tcW w:w="820" w:type="dxa"/>
          </w:tcPr>
          <w:p w14:paraId="5F9C4056" w14:textId="77777777" w:rsidR="0042508B" w:rsidRPr="00123408" w:rsidRDefault="0042508B" w:rsidP="00311FE6">
            <w:pPr>
              <w:jc w:val="center"/>
            </w:pPr>
            <w:r w:rsidRPr="00123408">
              <w:t>86.2</w:t>
            </w:r>
          </w:p>
        </w:tc>
        <w:tc>
          <w:tcPr>
            <w:tcW w:w="850" w:type="dxa"/>
          </w:tcPr>
          <w:p w14:paraId="085CFE6F" w14:textId="77777777" w:rsidR="0042508B" w:rsidRPr="00123408" w:rsidRDefault="0042508B" w:rsidP="00311FE6">
            <w:pPr>
              <w:jc w:val="center"/>
            </w:pPr>
            <w:r w:rsidRPr="00123408">
              <w:t>4.6</w:t>
            </w:r>
          </w:p>
        </w:tc>
        <w:tc>
          <w:tcPr>
            <w:tcW w:w="709" w:type="dxa"/>
          </w:tcPr>
          <w:p w14:paraId="72999DF8" w14:textId="77777777" w:rsidR="0042508B" w:rsidRPr="00123408" w:rsidRDefault="0042508B" w:rsidP="00311FE6">
            <w:pPr>
              <w:jc w:val="center"/>
            </w:pPr>
            <w:r w:rsidRPr="00123408">
              <w:t>9.0</w:t>
            </w:r>
          </w:p>
        </w:tc>
      </w:tr>
      <w:tr w:rsidR="0042508B" w14:paraId="363F5D8F" w14:textId="77777777" w:rsidTr="0042508B">
        <w:tc>
          <w:tcPr>
            <w:tcW w:w="595" w:type="dxa"/>
          </w:tcPr>
          <w:p w14:paraId="756338BB" w14:textId="77777777" w:rsidR="0042508B" w:rsidRPr="009B2E67" w:rsidRDefault="0042508B" w:rsidP="00FF66F7">
            <w:pPr>
              <w:jc w:val="center"/>
            </w:pPr>
            <w:r w:rsidRPr="009B2E67">
              <w:t>A9</w:t>
            </w:r>
          </w:p>
        </w:tc>
        <w:tc>
          <w:tcPr>
            <w:tcW w:w="445" w:type="dxa"/>
          </w:tcPr>
          <w:p w14:paraId="7A84645A" w14:textId="77777777" w:rsidR="0042508B" w:rsidRPr="00A638D2" w:rsidRDefault="0042508B" w:rsidP="00222271">
            <w:pPr>
              <w:jc w:val="center"/>
            </w:pPr>
            <w:r w:rsidRPr="00A638D2">
              <w:t>56</w:t>
            </w:r>
          </w:p>
        </w:tc>
        <w:tc>
          <w:tcPr>
            <w:tcW w:w="412" w:type="dxa"/>
          </w:tcPr>
          <w:p w14:paraId="440ACBCD" w14:textId="77777777" w:rsidR="0042508B" w:rsidRPr="00A638D2" w:rsidRDefault="0042508B" w:rsidP="00222271">
            <w:pPr>
              <w:jc w:val="center"/>
            </w:pPr>
            <w:r w:rsidRPr="00A638D2">
              <w:t>M</w:t>
            </w:r>
          </w:p>
        </w:tc>
        <w:tc>
          <w:tcPr>
            <w:tcW w:w="2659" w:type="dxa"/>
          </w:tcPr>
          <w:p w14:paraId="6D396218" w14:textId="77777777" w:rsidR="0042508B" w:rsidRPr="006D6318" w:rsidRDefault="0042508B" w:rsidP="00FF66F7">
            <w:pPr>
              <w:jc w:val="center"/>
            </w:pPr>
            <w:r>
              <w:t>N</w:t>
            </w:r>
            <w:r w:rsidRPr="006D6318">
              <w:t>one</w:t>
            </w:r>
          </w:p>
        </w:tc>
        <w:tc>
          <w:tcPr>
            <w:tcW w:w="1276" w:type="dxa"/>
          </w:tcPr>
          <w:p w14:paraId="4D751EC4" w14:textId="77777777" w:rsidR="0042508B" w:rsidRPr="00732F5F" w:rsidRDefault="0042508B" w:rsidP="00222271">
            <w:pPr>
              <w:jc w:val="center"/>
            </w:pPr>
            <w:r w:rsidRPr="00732F5F">
              <w:t>Survivor</w:t>
            </w:r>
          </w:p>
        </w:tc>
        <w:tc>
          <w:tcPr>
            <w:tcW w:w="445" w:type="dxa"/>
          </w:tcPr>
          <w:p w14:paraId="212A1C59" w14:textId="77777777" w:rsidR="0042508B" w:rsidRPr="003B2782" w:rsidRDefault="0042508B" w:rsidP="00222271">
            <w:pPr>
              <w:jc w:val="center"/>
            </w:pPr>
            <w:r w:rsidRPr="003B2782">
              <w:t>3</w:t>
            </w:r>
          </w:p>
        </w:tc>
        <w:tc>
          <w:tcPr>
            <w:tcW w:w="861" w:type="dxa"/>
          </w:tcPr>
          <w:p w14:paraId="678E3F52" w14:textId="77777777" w:rsidR="0042508B" w:rsidRPr="00C13C7B" w:rsidRDefault="0042508B" w:rsidP="00311FE6">
            <w:pPr>
              <w:jc w:val="center"/>
            </w:pPr>
            <w:r w:rsidRPr="00C13C7B">
              <w:t>12.10</w:t>
            </w:r>
          </w:p>
        </w:tc>
        <w:tc>
          <w:tcPr>
            <w:tcW w:w="820" w:type="dxa"/>
          </w:tcPr>
          <w:p w14:paraId="57202772" w14:textId="77777777" w:rsidR="0042508B" w:rsidRPr="00123408" w:rsidRDefault="0042508B" w:rsidP="00311FE6">
            <w:pPr>
              <w:jc w:val="center"/>
            </w:pPr>
            <w:r w:rsidRPr="00123408">
              <w:t>88.4</w:t>
            </w:r>
          </w:p>
        </w:tc>
        <w:tc>
          <w:tcPr>
            <w:tcW w:w="850" w:type="dxa"/>
          </w:tcPr>
          <w:p w14:paraId="07962785" w14:textId="77777777" w:rsidR="0042508B" w:rsidRPr="00123408" w:rsidRDefault="0042508B" w:rsidP="00311FE6">
            <w:pPr>
              <w:jc w:val="center"/>
            </w:pPr>
            <w:r w:rsidRPr="00123408">
              <w:t>6.0</w:t>
            </w:r>
          </w:p>
        </w:tc>
        <w:tc>
          <w:tcPr>
            <w:tcW w:w="709" w:type="dxa"/>
          </w:tcPr>
          <w:p w14:paraId="2676CA65" w14:textId="77777777" w:rsidR="0042508B" w:rsidRPr="00123408" w:rsidRDefault="0042508B" w:rsidP="00311FE6">
            <w:pPr>
              <w:jc w:val="center"/>
            </w:pPr>
            <w:r w:rsidRPr="00123408">
              <w:t>5.4</w:t>
            </w:r>
          </w:p>
        </w:tc>
      </w:tr>
      <w:tr w:rsidR="0042508B" w14:paraId="480EB3E2" w14:textId="77777777" w:rsidTr="0042508B">
        <w:tc>
          <w:tcPr>
            <w:tcW w:w="595" w:type="dxa"/>
          </w:tcPr>
          <w:p w14:paraId="37F4FAC3" w14:textId="77777777" w:rsidR="0042508B" w:rsidRPr="009B2E67" w:rsidRDefault="0042508B" w:rsidP="00FF66F7">
            <w:pPr>
              <w:jc w:val="center"/>
            </w:pPr>
            <w:r w:rsidRPr="009B2E67">
              <w:t>B64</w:t>
            </w:r>
          </w:p>
        </w:tc>
        <w:tc>
          <w:tcPr>
            <w:tcW w:w="445" w:type="dxa"/>
          </w:tcPr>
          <w:p w14:paraId="4C44CD13" w14:textId="77777777" w:rsidR="0042508B" w:rsidRPr="00A638D2" w:rsidRDefault="0042508B" w:rsidP="00222271">
            <w:pPr>
              <w:jc w:val="center"/>
            </w:pPr>
            <w:r w:rsidRPr="00A638D2">
              <w:t>69</w:t>
            </w:r>
          </w:p>
        </w:tc>
        <w:tc>
          <w:tcPr>
            <w:tcW w:w="412" w:type="dxa"/>
          </w:tcPr>
          <w:p w14:paraId="067C41A0" w14:textId="77777777" w:rsidR="0042508B" w:rsidRPr="00A638D2" w:rsidRDefault="0042508B" w:rsidP="00222271">
            <w:pPr>
              <w:jc w:val="center"/>
            </w:pPr>
            <w:r w:rsidRPr="00A638D2">
              <w:t>M</w:t>
            </w:r>
          </w:p>
        </w:tc>
        <w:tc>
          <w:tcPr>
            <w:tcW w:w="2659" w:type="dxa"/>
          </w:tcPr>
          <w:p w14:paraId="67EE43EE" w14:textId="77777777" w:rsidR="0042508B" w:rsidRPr="006D6318" w:rsidRDefault="0042508B" w:rsidP="00FF66F7">
            <w:pPr>
              <w:jc w:val="center"/>
            </w:pPr>
            <w:r>
              <w:t>UC, HTN</w:t>
            </w:r>
            <w:r w:rsidRPr="006D6318">
              <w:t xml:space="preserve">, </w:t>
            </w:r>
            <w:r>
              <w:t>HPLD</w:t>
            </w:r>
            <w:r w:rsidRPr="006D6318">
              <w:t xml:space="preserve">, </w:t>
            </w:r>
            <w:r>
              <w:t>CAD</w:t>
            </w:r>
          </w:p>
        </w:tc>
        <w:tc>
          <w:tcPr>
            <w:tcW w:w="1276" w:type="dxa"/>
          </w:tcPr>
          <w:p w14:paraId="3AB0F321" w14:textId="77777777" w:rsidR="0042508B" w:rsidRPr="00732F5F" w:rsidRDefault="0042508B" w:rsidP="00222271">
            <w:pPr>
              <w:jc w:val="center"/>
            </w:pPr>
            <w:r w:rsidRPr="00732F5F">
              <w:t>Survivor</w:t>
            </w:r>
          </w:p>
        </w:tc>
        <w:tc>
          <w:tcPr>
            <w:tcW w:w="445" w:type="dxa"/>
          </w:tcPr>
          <w:p w14:paraId="316C0185" w14:textId="77777777" w:rsidR="0042508B" w:rsidRPr="003B2782" w:rsidRDefault="0042508B" w:rsidP="00222271">
            <w:pPr>
              <w:jc w:val="center"/>
            </w:pPr>
            <w:r w:rsidRPr="003B2782">
              <w:t>3</w:t>
            </w:r>
          </w:p>
        </w:tc>
        <w:tc>
          <w:tcPr>
            <w:tcW w:w="861" w:type="dxa"/>
          </w:tcPr>
          <w:p w14:paraId="17831E91" w14:textId="77777777" w:rsidR="0042508B" w:rsidRPr="00C13C7B" w:rsidRDefault="0042508B" w:rsidP="00311FE6">
            <w:pPr>
              <w:jc w:val="center"/>
            </w:pPr>
            <w:r w:rsidRPr="00C13C7B">
              <w:t>11.90</w:t>
            </w:r>
          </w:p>
        </w:tc>
        <w:tc>
          <w:tcPr>
            <w:tcW w:w="820" w:type="dxa"/>
          </w:tcPr>
          <w:p w14:paraId="1C384C96" w14:textId="77777777" w:rsidR="0042508B" w:rsidRPr="00123408" w:rsidRDefault="0042508B" w:rsidP="00311FE6">
            <w:pPr>
              <w:jc w:val="center"/>
            </w:pPr>
            <w:r w:rsidRPr="00123408">
              <w:t>86.2</w:t>
            </w:r>
          </w:p>
        </w:tc>
        <w:tc>
          <w:tcPr>
            <w:tcW w:w="850" w:type="dxa"/>
          </w:tcPr>
          <w:p w14:paraId="36DEDAE7" w14:textId="77777777" w:rsidR="0042508B" w:rsidRPr="00123408" w:rsidRDefault="0042508B" w:rsidP="00311FE6">
            <w:pPr>
              <w:jc w:val="center"/>
            </w:pPr>
            <w:r w:rsidRPr="00123408">
              <w:t>5.4</w:t>
            </w:r>
          </w:p>
        </w:tc>
        <w:tc>
          <w:tcPr>
            <w:tcW w:w="709" w:type="dxa"/>
          </w:tcPr>
          <w:p w14:paraId="1E80A38A" w14:textId="77777777" w:rsidR="0042508B" w:rsidRPr="00123408" w:rsidRDefault="0042508B" w:rsidP="00311FE6">
            <w:pPr>
              <w:jc w:val="center"/>
            </w:pPr>
            <w:r w:rsidRPr="00123408">
              <w:t>8.2</w:t>
            </w:r>
          </w:p>
        </w:tc>
      </w:tr>
      <w:tr w:rsidR="0042508B" w14:paraId="0064DD1B" w14:textId="77777777" w:rsidTr="0042508B">
        <w:tc>
          <w:tcPr>
            <w:tcW w:w="595" w:type="dxa"/>
          </w:tcPr>
          <w:p w14:paraId="7717BB44" w14:textId="77777777" w:rsidR="0042508B" w:rsidRPr="009B2E67" w:rsidRDefault="0042508B" w:rsidP="00FF66F7">
            <w:pPr>
              <w:jc w:val="center"/>
            </w:pPr>
            <w:r w:rsidRPr="009B2E67">
              <w:t>B20</w:t>
            </w:r>
          </w:p>
        </w:tc>
        <w:tc>
          <w:tcPr>
            <w:tcW w:w="445" w:type="dxa"/>
          </w:tcPr>
          <w:p w14:paraId="64781B8F" w14:textId="77777777" w:rsidR="0042508B" w:rsidRPr="00A638D2" w:rsidRDefault="0042508B" w:rsidP="00222271">
            <w:pPr>
              <w:jc w:val="center"/>
            </w:pPr>
            <w:r w:rsidRPr="00A638D2">
              <w:t>50</w:t>
            </w:r>
          </w:p>
        </w:tc>
        <w:tc>
          <w:tcPr>
            <w:tcW w:w="412" w:type="dxa"/>
          </w:tcPr>
          <w:p w14:paraId="6EC62087" w14:textId="77777777" w:rsidR="0042508B" w:rsidRPr="00A638D2" w:rsidRDefault="0042508B" w:rsidP="00222271">
            <w:pPr>
              <w:jc w:val="center"/>
            </w:pPr>
            <w:r w:rsidRPr="00A638D2">
              <w:t>F</w:t>
            </w:r>
          </w:p>
        </w:tc>
        <w:tc>
          <w:tcPr>
            <w:tcW w:w="2659" w:type="dxa"/>
          </w:tcPr>
          <w:p w14:paraId="41DAC43E" w14:textId="77777777" w:rsidR="0042508B" w:rsidRPr="006D6318" w:rsidRDefault="0042508B" w:rsidP="00FF66F7">
            <w:pPr>
              <w:jc w:val="center"/>
            </w:pPr>
            <w:r>
              <w:t>L</w:t>
            </w:r>
            <w:r w:rsidRPr="006D6318">
              <w:t xml:space="preserve">atent </w:t>
            </w:r>
            <w:r>
              <w:t>TB</w:t>
            </w:r>
          </w:p>
        </w:tc>
        <w:tc>
          <w:tcPr>
            <w:tcW w:w="1276" w:type="dxa"/>
          </w:tcPr>
          <w:p w14:paraId="00A75944" w14:textId="77777777" w:rsidR="0042508B" w:rsidRPr="00732F5F" w:rsidRDefault="0042508B" w:rsidP="00222271">
            <w:pPr>
              <w:jc w:val="center"/>
            </w:pPr>
            <w:r w:rsidRPr="00732F5F">
              <w:t>Survivor</w:t>
            </w:r>
          </w:p>
        </w:tc>
        <w:tc>
          <w:tcPr>
            <w:tcW w:w="445" w:type="dxa"/>
          </w:tcPr>
          <w:p w14:paraId="2F1837E8" w14:textId="77777777" w:rsidR="0042508B" w:rsidRPr="003B2782" w:rsidRDefault="0042508B" w:rsidP="00222271">
            <w:pPr>
              <w:jc w:val="center"/>
            </w:pPr>
            <w:r w:rsidRPr="003B2782">
              <w:t>3</w:t>
            </w:r>
          </w:p>
        </w:tc>
        <w:tc>
          <w:tcPr>
            <w:tcW w:w="861" w:type="dxa"/>
          </w:tcPr>
          <w:p w14:paraId="4F258D95" w14:textId="77777777" w:rsidR="0042508B" w:rsidRPr="00C13C7B" w:rsidRDefault="0042508B" w:rsidP="00311FE6">
            <w:pPr>
              <w:jc w:val="center"/>
            </w:pPr>
            <w:r w:rsidRPr="00C13C7B">
              <w:t>8.00</w:t>
            </w:r>
          </w:p>
        </w:tc>
        <w:tc>
          <w:tcPr>
            <w:tcW w:w="820" w:type="dxa"/>
          </w:tcPr>
          <w:p w14:paraId="6EB56B59" w14:textId="77777777" w:rsidR="0042508B" w:rsidRPr="00123408" w:rsidRDefault="0042508B" w:rsidP="00311FE6">
            <w:pPr>
              <w:jc w:val="center"/>
            </w:pPr>
            <w:r w:rsidRPr="00123408">
              <w:t>85.7</w:t>
            </w:r>
          </w:p>
        </w:tc>
        <w:tc>
          <w:tcPr>
            <w:tcW w:w="850" w:type="dxa"/>
          </w:tcPr>
          <w:p w14:paraId="40E4322A" w14:textId="77777777" w:rsidR="0042508B" w:rsidRPr="00123408" w:rsidRDefault="0042508B" w:rsidP="00311FE6">
            <w:pPr>
              <w:jc w:val="center"/>
            </w:pPr>
            <w:r w:rsidRPr="00123408">
              <w:t>5.3</w:t>
            </w:r>
          </w:p>
        </w:tc>
        <w:tc>
          <w:tcPr>
            <w:tcW w:w="709" w:type="dxa"/>
          </w:tcPr>
          <w:p w14:paraId="0D65406A" w14:textId="77777777" w:rsidR="0042508B" w:rsidRPr="00123408" w:rsidRDefault="0042508B" w:rsidP="00311FE6">
            <w:pPr>
              <w:jc w:val="center"/>
            </w:pPr>
            <w:r w:rsidRPr="00123408">
              <w:t>8.9</w:t>
            </w:r>
          </w:p>
        </w:tc>
      </w:tr>
      <w:tr w:rsidR="0042508B" w14:paraId="29AD121A" w14:textId="77777777" w:rsidTr="0042508B">
        <w:tc>
          <w:tcPr>
            <w:tcW w:w="595" w:type="dxa"/>
          </w:tcPr>
          <w:p w14:paraId="388309EF" w14:textId="77777777" w:rsidR="0042508B" w:rsidRPr="009B2E67" w:rsidRDefault="0042508B" w:rsidP="00FF66F7">
            <w:pPr>
              <w:jc w:val="center"/>
            </w:pPr>
            <w:r w:rsidRPr="009B2E67">
              <w:t>A7</w:t>
            </w:r>
          </w:p>
        </w:tc>
        <w:tc>
          <w:tcPr>
            <w:tcW w:w="445" w:type="dxa"/>
          </w:tcPr>
          <w:p w14:paraId="1620E75A" w14:textId="77777777" w:rsidR="0042508B" w:rsidRPr="00A638D2" w:rsidRDefault="0042508B" w:rsidP="00222271">
            <w:pPr>
              <w:jc w:val="center"/>
            </w:pPr>
            <w:r w:rsidRPr="00A638D2">
              <w:t>63</w:t>
            </w:r>
          </w:p>
        </w:tc>
        <w:tc>
          <w:tcPr>
            <w:tcW w:w="412" w:type="dxa"/>
          </w:tcPr>
          <w:p w14:paraId="07581B2D" w14:textId="77777777" w:rsidR="0042508B" w:rsidRPr="00A638D2" w:rsidRDefault="0042508B" w:rsidP="00222271">
            <w:pPr>
              <w:jc w:val="center"/>
            </w:pPr>
            <w:r w:rsidRPr="00A638D2">
              <w:t>M</w:t>
            </w:r>
          </w:p>
        </w:tc>
        <w:tc>
          <w:tcPr>
            <w:tcW w:w="2659" w:type="dxa"/>
          </w:tcPr>
          <w:p w14:paraId="5A1738A8" w14:textId="77777777" w:rsidR="0042508B" w:rsidRPr="006D6318" w:rsidRDefault="0042508B" w:rsidP="00FF66F7">
            <w:pPr>
              <w:jc w:val="center"/>
            </w:pPr>
            <w:r w:rsidRPr="006D6318">
              <w:t>HTN, skin melanoma</w:t>
            </w:r>
          </w:p>
        </w:tc>
        <w:tc>
          <w:tcPr>
            <w:tcW w:w="1276" w:type="dxa"/>
          </w:tcPr>
          <w:p w14:paraId="47E55E6C" w14:textId="77777777" w:rsidR="0042508B" w:rsidRPr="00732F5F" w:rsidRDefault="0042508B" w:rsidP="00222271">
            <w:pPr>
              <w:jc w:val="center"/>
            </w:pPr>
            <w:r w:rsidRPr="00732F5F">
              <w:t>Survivor</w:t>
            </w:r>
          </w:p>
        </w:tc>
        <w:tc>
          <w:tcPr>
            <w:tcW w:w="445" w:type="dxa"/>
          </w:tcPr>
          <w:p w14:paraId="45642376" w14:textId="77777777" w:rsidR="0042508B" w:rsidRPr="003B2782" w:rsidRDefault="0042508B" w:rsidP="00222271">
            <w:pPr>
              <w:jc w:val="center"/>
            </w:pPr>
            <w:r w:rsidRPr="003B2782">
              <w:t>3</w:t>
            </w:r>
          </w:p>
        </w:tc>
        <w:tc>
          <w:tcPr>
            <w:tcW w:w="861" w:type="dxa"/>
          </w:tcPr>
          <w:p w14:paraId="2DB1319F" w14:textId="77777777" w:rsidR="0042508B" w:rsidRPr="00C13C7B" w:rsidRDefault="0042508B" w:rsidP="00311FE6">
            <w:pPr>
              <w:jc w:val="center"/>
            </w:pPr>
            <w:r w:rsidRPr="00C13C7B">
              <w:t>11.40</w:t>
            </w:r>
          </w:p>
        </w:tc>
        <w:tc>
          <w:tcPr>
            <w:tcW w:w="820" w:type="dxa"/>
          </w:tcPr>
          <w:p w14:paraId="01C96CBE" w14:textId="77777777" w:rsidR="0042508B" w:rsidRPr="00123408" w:rsidRDefault="0042508B" w:rsidP="00311FE6">
            <w:pPr>
              <w:jc w:val="center"/>
            </w:pPr>
            <w:r w:rsidRPr="00123408">
              <w:t>86.5</w:t>
            </w:r>
          </w:p>
        </w:tc>
        <w:tc>
          <w:tcPr>
            <w:tcW w:w="850" w:type="dxa"/>
          </w:tcPr>
          <w:p w14:paraId="275D6F8B" w14:textId="77777777" w:rsidR="0042508B" w:rsidRPr="00123408" w:rsidRDefault="0042508B" w:rsidP="00311FE6">
            <w:pPr>
              <w:jc w:val="center"/>
            </w:pPr>
            <w:r w:rsidRPr="00123408">
              <w:t>5.8</w:t>
            </w:r>
          </w:p>
        </w:tc>
        <w:tc>
          <w:tcPr>
            <w:tcW w:w="709" w:type="dxa"/>
          </w:tcPr>
          <w:p w14:paraId="468CFC04" w14:textId="77777777" w:rsidR="0042508B" w:rsidRPr="00123408" w:rsidRDefault="0042508B" w:rsidP="00311FE6">
            <w:pPr>
              <w:jc w:val="center"/>
            </w:pPr>
            <w:r w:rsidRPr="00123408">
              <w:t>7.5</w:t>
            </w:r>
          </w:p>
        </w:tc>
      </w:tr>
      <w:tr w:rsidR="0042508B" w14:paraId="74069522" w14:textId="77777777" w:rsidTr="0042508B">
        <w:tc>
          <w:tcPr>
            <w:tcW w:w="595" w:type="dxa"/>
          </w:tcPr>
          <w:p w14:paraId="6F9C3174" w14:textId="77777777" w:rsidR="0042508B" w:rsidRPr="009B2E67" w:rsidRDefault="0042508B" w:rsidP="00FF66F7">
            <w:pPr>
              <w:jc w:val="center"/>
            </w:pPr>
            <w:r w:rsidRPr="009B2E67">
              <w:t>B29</w:t>
            </w:r>
          </w:p>
        </w:tc>
        <w:tc>
          <w:tcPr>
            <w:tcW w:w="445" w:type="dxa"/>
          </w:tcPr>
          <w:p w14:paraId="56223051" w14:textId="77777777" w:rsidR="0042508B" w:rsidRPr="00A638D2" w:rsidRDefault="0042508B" w:rsidP="00222271">
            <w:pPr>
              <w:jc w:val="center"/>
            </w:pPr>
            <w:r w:rsidRPr="00A638D2">
              <w:t>79</w:t>
            </w:r>
          </w:p>
        </w:tc>
        <w:tc>
          <w:tcPr>
            <w:tcW w:w="412" w:type="dxa"/>
          </w:tcPr>
          <w:p w14:paraId="78A472F5" w14:textId="77777777" w:rsidR="0042508B" w:rsidRPr="00A638D2" w:rsidRDefault="0042508B" w:rsidP="00222271">
            <w:pPr>
              <w:jc w:val="center"/>
            </w:pPr>
            <w:r w:rsidRPr="00A638D2">
              <w:t>M</w:t>
            </w:r>
          </w:p>
        </w:tc>
        <w:tc>
          <w:tcPr>
            <w:tcW w:w="2659" w:type="dxa"/>
          </w:tcPr>
          <w:p w14:paraId="57DB118C" w14:textId="77777777" w:rsidR="0042508B" w:rsidRPr="006D6318" w:rsidRDefault="0042508B" w:rsidP="00FF66F7">
            <w:pPr>
              <w:jc w:val="center"/>
            </w:pPr>
            <w:r>
              <w:t>HYN, DM</w:t>
            </w:r>
            <w:r w:rsidRPr="006D6318">
              <w:t xml:space="preserve">, </w:t>
            </w:r>
            <w:r>
              <w:t>HLPD</w:t>
            </w:r>
            <w:r w:rsidRPr="006D6318">
              <w:t>,</w:t>
            </w:r>
          </w:p>
        </w:tc>
        <w:tc>
          <w:tcPr>
            <w:tcW w:w="1276" w:type="dxa"/>
          </w:tcPr>
          <w:p w14:paraId="0A3CFB1C" w14:textId="77777777" w:rsidR="0042508B" w:rsidRPr="00732F5F" w:rsidRDefault="0042508B" w:rsidP="00222271">
            <w:pPr>
              <w:jc w:val="center"/>
            </w:pPr>
            <w:r w:rsidRPr="00732F5F">
              <w:t>Survivor</w:t>
            </w:r>
          </w:p>
        </w:tc>
        <w:tc>
          <w:tcPr>
            <w:tcW w:w="445" w:type="dxa"/>
          </w:tcPr>
          <w:p w14:paraId="607A0D14" w14:textId="77777777" w:rsidR="0042508B" w:rsidRPr="003B2782" w:rsidRDefault="0042508B" w:rsidP="00222271">
            <w:pPr>
              <w:jc w:val="center"/>
            </w:pPr>
            <w:r w:rsidRPr="003B2782">
              <w:t>3</w:t>
            </w:r>
          </w:p>
        </w:tc>
        <w:tc>
          <w:tcPr>
            <w:tcW w:w="861" w:type="dxa"/>
          </w:tcPr>
          <w:p w14:paraId="4554A30A" w14:textId="77777777" w:rsidR="0042508B" w:rsidRPr="00C13C7B" w:rsidRDefault="0042508B" w:rsidP="00311FE6">
            <w:pPr>
              <w:jc w:val="center"/>
            </w:pPr>
            <w:r w:rsidRPr="00C13C7B">
              <w:t>6.30</w:t>
            </w:r>
          </w:p>
        </w:tc>
        <w:tc>
          <w:tcPr>
            <w:tcW w:w="820" w:type="dxa"/>
          </w:tcPr>
          <w:p w14:paraId="5AFF8A40" w14:textId="77777777" w:rsidR="0042508B" w:rsidRPr="00123408" w:rsidRDefault="0042508B" w:rsidP="00311FE6">
            <w:pPr>
              <w:jc w:val="center"/>
            </w:pPr>
            <w:r w:rsidRPr="00123408">
              <w:t>87.1</w:t>
            </w:r>
          </w:p>
        </w:tc>
        <w:tc>
          <w:tcPr>
            <w:tcW w:w="850" w:type="dxa"/>
          </w:tcPr>
          <w:p w14:paraId="1867AE5E" w14:textId="77777777" w:rsidR="0042508B" w:rsidRPr="00123408" w:rsidRDefault="0042508B" w:rsidP="00311FE6">
            <w:pPr>
              <w:jc w:val="center"/>
            </w:pPr>
            <w:r w:rsidRPr="00123408">
              <w:t>6.5</w:t>
            </w:r>
          </w:p>
        </w:tc>
        <w:tc>
          <w:tcPr>
            <w:tcW w:w="709" w:type="dxa"/>
          </w:tcPr>
          <w:p w14:paraId="5C98FBF4" w14:textId="77777777" w:rsidR="0042508B" w:rsidRPr="00123408" w:rsidRDefault="0042508B" w:rsidP="00311FE6">
            <w:pPr>
              <w:jc w:val="center"/>
            </w:pPr>
            <w:r w:rsidRPr="00123408">
              <w:t>6.2</w:t>
            </w:r>
          </w:p>
        </w:tc>
      </w:tr>
      <w:tr w:rsidR="0042508B" w14:paraId="078E86BB" w14:textId="77777777" w:rsidTr="0042508B">
        <w:tc>
          <w:tcPr>
            <w:tcW w:w="595" w:type="dxa"/>
          </w:tcPr>
          <w:p w14:paraId="3B941CDB" w14:textId="77777777" w:rsidR="0042508B" w:rsidRPr="009B2E67" w:rsidRDefault="0042508B" w:rsidP="00FF66F7">
            <w:pPr>
              <w:jc w:val="center"/>
            </w:pPr>
            <w:r w:rsidRPr="009B2E67">
              <w:t>A10</w:t>
            </w:r>
          </w:p>
        </w:tc>
        <w:tc>
          <w:tcPr>
            <w:tcW w:w="445" w:type="dxa"/>
          </w:tcPr>
          <w:p w14:paraId="3C23DFCA" w14:textId="77777777" w:rsidR="0042508B" w:rsidRPr="00A638D2" w:rsidRDefault="0042508B" w:rsidP="00222271">
            <w:pPr>
              <w:jc w:val="center"/>
            </w:pPr>
            <w:r w:rsidRPr="00A638D2">
              <w:t>71</w:t>
            </w:r>
          </w:p>
        </w:tc>
        <w:tc>
          <w:tcPr>
            <w:tcW w:w="412" w:type="dxa"/>
          </w:tcPr>
          <w:p w14:paraId="474D273E" w14:textId="77777777" w:rsidR="0042508B" w:rsidRPr="00A638D2" w:rsidRDefault="0042508B" w:rsidP="00222271">
            <w:pPr>
              <w:jc w:val="center"/>
            </w:pPr>
            <w:r w:rsidRPr="00A638D2">
              <w:t>F</w:t>
            </w:r>
          </w:p>
        </w:tc>
        <w:tc>
          <w:tcPr>
            <w:tcW w:w="2659" w:type="dxa"/>
          </w:tcPr>
          <w:p w14:paraId="75E74DB6" w14:textId="77777777" w:rsidR="0042508B" w:rsidRPr="006D6318" w:rsidRDefault="0042508B" w:rsidP="00FF66F7">
            <w:pPr>
              <w:jc w:val="center"/>
            </w:pPr>
            <w:r>
              <w:t>N</w:t>
            </w:r>
            <w:r w:rsidRPr="006D6318">
              <w:t>one</w:t>
            </w:r>
          </w:p>
        </w:tc>
        <w:tc>
          <w:tcPr>
            <w:tcW w:w="1276" w:type="dxa"/>
          </w:tcPr>
          <w:p w14:paraId="459D374D" w14:textId="77777777" w:rsidR="0042508B" w:rsidRPr="00732F5F" w:rsidRDefault="0042508B" w:rsidP="00222271">
            <w:pPr>
              <w:jc w:val="center"/>
            </w:pPr>
            <w:r w:rsidRPr="00732F5F">
              <w:t>Survivor</w:t>
            </w:r>
          </w:p>
        </w:tc>
        <w:tc>
          <w:tcPr>
            <w:tcW w:w="445" w:type="dxa"/>
          </w:tcPr>
          <w:p w14:paraId="3B5F6C4D" w14:textId="77777777" w:rsidR="0042508B" w:rsidRPr="003B2782" w:rsidRDefault="0042508B" w:rsidP="00222271">
            <w:pPr>
              <w:jc w:val="center"/>
            </w:pPr>
            <w:r w:rsidRPr="003B2782">
              <w:t>3</w:t>
            </w:r>
          </w:p>
        </w:tc>
        <w:tc>
          <w:tcPr>
            <w:tcW w:w="861" w:type="dxa"/>
          </w:tcPr>
          <w:p w14:paraId="56CA8BF4" w14:textId="77777777" w:rsidR="0042508B" w:rsidRPr="00C13C7B" w:rsidRDefault="0042508B" w:rsidP="00311FE6">
            <w:pPr>
              <w:jc w:val="center"/>
            </w:pPr>
            <w:r w:rsidRPr="00C13C7B">
              <w:t>8.90</w:t>
            </w:r>
          </w:p>
        </w:tc>
        <w:tc>
          <w:tcPr>
            <w:tcW w:w="820" w:type="dxa"/>
          </w:tcPr>
          <w:p w14:paraId="33680282" w14:textId="77777777" w:rsidR="0042508B" w:rsidRPr="00123408" w:rsidRDefault="0042508B" w:rsidP="00311FE6">
            <w:pPr>
              <w:jc w:val="center"/>
            </w:pPr>
            <w:r w:rsidRPr="00123408">
              <w:t>84.9</w:t>
            </w:r>
          </w:p>
        </w:tc>
        <w:tc>
          <w:tcPr>
            <w:tcW w:w="850" w:type="dxa"/>
          </w:tcPr>
          <w:p w14:paraId="3834FA29" w14:textId="77777777" w:rsidR="0042508B" w:rsidRPr="00123408" w:rsidRDefault="0042508B" w:rsidP="00311FE6">
            <w:pPr>
              <w:jc w:val="center"/>
            </w:pPr>
            <w:r w:rsidRPr="00123408">
              <w:t>5.9</w:t>
            </w:r>
          </w:p>
        </w:tc>
        <w:tc>
          <w:tcPr>
            <w:tcW w:w="709" w:type="dxa"/>
          </w:tcPr>
          <w:p w14:paraId="636DD4ED" w14:textId="77777777" w:rsidR="0042508B" w:rsidRPr="00123408" w:rsidRDefault="0042508B" w:rsidP="00311FE6">
            <w:pPr>
              <w:jc w:val="center"/>
            </w:pPr>
            <w:r w:rsidRPr="00123408">
              <w:t>9.0</w:t>
            </w:r>
          </w:p>
        </w:tc>
      </w:tr>
      <w:tr w:rsidR="0042508B" w14:paraId="11F798AB" w14:textId="77777777" w:rsidTr="0042508B">
        <w:tc>
          <w:tcPr>
            <w:tcW w:w="595" w:type="dxa"/>
          </w:tcPr>
          <w:p w14:paraId="01D3665D" w14:textId="77777777" w:rsidR="0042508B" w:rsidRPr="009B2E67" w:rsidRDefault="0042508B" w:rsidP="00FF66F7">
            <w:pPr>
              <w:jc w:val="center"/>
            </w:pPr>
            <w:r w:rsidRPr="009B2E67">
              <w:t>A17</w:t>
            </w:r>
          </w:p>
        </w:tc>
        <w:tc>
          <w:tcPr>
            <w:tcW w:w="445" w:type="dxa"/>
          </w:tcPr>
          <w:p w14:paraId="260ABAA1" w14:textId="77777777" w:rsidR="0042508B" w:rsidRPr="00A638D2" w:rsidRDefault="0042508B" w:rsidP="00222271">
            <w:pPr>
              <w:jc w:val="center"/>
            </w:pPr>
            <w:r w:rsidRPr="00A638D2">
              <w:t>88</w:t>
            </w:r>
          </w:p>
        </w:tc>
        <w:tc>
          <w:tcPr>
            <w:tcW w:w="412" w:type="dxa"/>
          </w:tcPr>
          <w:p w14:paraId="04A678DA" w14:textId="77777777" w:rsidR="0042508B" w:rsidRPr="00A638D2" w:rsidRDefault="0042508B" w:rsidP="00222271">
            <w:pPr>
              <w:jc w:val="center"/>
            </w:pPr>
            <w:r w:rsidRPr="00A638D2">
              <w:t>F</w:t>
            </w:r>
          </w:p>
        </w:tc>
        <w:tc>
          <w:tcPr>
            <w:tcW w:w="2659" w:type="dxa"/>
          </w:tcPr>
          <w:p w14:paraId="0176FCD2" w14:textId="77777777" w:rsidR="0042508B" w:rsidRPr="006D6318" w:rsidRDefault="0042508B" w:rsidP="00FF66F7">
            <w:pPr>
              <w:jc w:val="center"/>
            </w:pPr>
            <w:r>
              <w:t>COPD</w:t>
            </w:r>
            <w:r w:rsidRPr="006D6318">
              <w:t>, dementia</w:t>
            </w:r>
          </w:p>
        </w:tc>
        <w:tc>
          <w:tcPr>
            <w:tcW w:w="1276" w:type="dxa"/>
          </w:tcPr>
          <w:p w14:paraId="4CCDAB8D" w14:textId="77777777" w:rsidR="0042508B" w:rsidRPr="00732F5F" w:rsidRDefault="0042508B" w:rsidP="00222271">
            <w:pPr>
              <w:jc w:val="center"/>
            </w:pPr>
            <w:r w:rsidRPr="00732F5F">
              <w:t>Survivor</w:t>
            </w:r>
          </w:p>
        </w:tc>
        <w:tc>
          <w:tcPr>
            <w:tcW w:w="445" w:type="dxa"/>
          </w:tcPr>
          <w:p w14:paraId="093B20F6" w14:textId="77777777" w:rsidR="0042508B" w:rsidRPr="003B2782" w:rsidRDefault="0042508B" w:rsidP="00222271">
            <w:pPr>
              <w:jc w:val="center"/>
            </w:pPr>
            <w:r w:rsidRPr="003B2782">
              <w:t>3</w:t>
            </w:r>
          </w:p>
        </w:tc>
        <w:tc>
          <w:tcPr>
            <w:tcW w:w="861" w:type="dxa"/>
          </w:tcPr>
          <w:p w14:paraId="3C6C290D" w14:textId="77777777" w:rsidR="0042508B" w:rsidRPr="00C13C7B" w:rsidRDefault="0042508B" w:rsidP="00311FE6">
            <w:pPr>
              <w:jc w:val="center"/>
            </w:pPr>
            <w:r w:rsidRPr="00C13C7B">
              <w:t>8.10</w:t>
            </w:r>
          </w:p>
        </w:tc>
        <w:tc>
          <w:tcPr>
            <w:tcW w:w="820" w:type="dxa"/>
          </w:tcPr>
          <w:p w14:paraId="1C6FAD98" w14:textId="77777777" w:rsidR="0042508B" w:rsidRPr="00123408" w:rsidRDefault="0042508B" w:rsidP="00311FE6">
            <w:pPr>
              <w:jc w:val="center"/>
            </w:pPr>
            <w:r w:rsidRPr="00123408">
              <w:t>87.7</w:t>
            </w:r>
          </w:p>
        </w:tc>
        <w:tc>
          <w:tcPr>
            <w:tcW w:w="850" w:type="dxa"/>
          </w:tcPr>
          <w:p w14:paraId="036359D8" w14:textId="77777777" w:rsidR="0042508B" w:rsidRPr="00123408" w:rsidRDefault="0042508B" w:rsidP="00311FE6">
            <w:pPr>
              <w:jc w:val="center"/>
            </w:pPr>
            <w:r w:rsidRPr="00123408">
              <w:t>8.5</w:t>
            </w:r>
          </w:p>
        </w:tc>
        <w:tc>
          <w:tcPr>
            <w:tcW w:w="709" w:type="dxa"/>
          </w:tcPr>
          <w:p w14:paraId="157A5ABC" w14:textId="77777777" w:rsidR="0042508B" w:rsidRPr="00123408" w:rsidRDefault="0042508B" w:rsidP="00311FE6">
            <w:pPr>
              <w:jc w:val="center"/>
            </w:pPr>
            <w:r w:rsidRPr="00123408">
              <w:t>3.7</w:t>
            </w:r>
          </w:p>
        </w:tc>
      </w:tr>
      <w:tr w:rsidR="0042508B" w14:paraId="2F10F5F9" w14:textId="77777777" w:rsidTr="0042508B">
        <w:tc>
          <w:tcPr>
            <w:tcW w:w="595" w:type="dxa"/>
          </w:tcPr>
          <w:p w14:paraId="62A89EB4" w14:textId="77777777" w:rsidR="0042508B" w:rsidRPr="009B2E67" w:rsidRDefault="0042508B" w:rsidP="00FF66F7">
            <w:pPr>
              <w:jc w:val="center"/>
            </w:pPr>
            <w:r w:rsidRPr="009B2E67">
              <w:t>B19</w:t>
            </w:r>
          </w:p>
        </w:tc>
        <w:tc>
          <w:tcPr>
            <w:tcW w:w="445" w:type="dxa"/>
          </w:tcPr>
          <w:p w14:paraId="79DD3D46" w14:textId="77777777" w:rsidR="0042508B" w:rsidRPr="00A638D2" w:rsidRDefault="0042508B" w:rsidP="00222271">
            <w:pPr>
              <w:jc w:val="center"/>
            </w:pPr>
            <w:r w:rsidRPr="00A638D2">
              <w:t>61</w:t>
            </w:r>
          </w:p>
        </w:tc>
        <w:tc>
          <w:tcPr>
            <w:tcW w:w="412" w:type="dxa"/>
          </w:tcPr>
          <w:p w14:paraId="3784971F" w14:textId="77777777" w:rsidR="0042508B" w:rsidRPr="00A638D2" w:rsidRDefault="0042508B" w:rsidP="00222271">
            <w:pPr>
              <w:jc w:val="center"/>
            </w:pPr>
            <w:r w:rsidRPr="00A638D2">
              <w:t>M</w:t>
            </w:r>
          </w:p>
        </w:tc>
        <w:tc>
          <w:tcPr>
            <w:tcW w:w="2659" w:type="dxa"/>
          </w:tcPr>
          <w:p w14:paraId="74A6614A" w14:textId="77777777" w:rsidR="0042508B" w:rsidRPr="006D6318" w:rsidRDefault="0042508B" w:rsidP="00FF66F7">
            <w:pPr>
              <w:jc w:val="center"/>
            </w:pPr>
            <w:r>
              <w:t>SZ, DVT</w:t>
            </w:r>
            <w:r w:rsidRPr="006D6318">
              <w:t>,</w:t>
            </w:r>
            <w:r>
              <w:t xml:space="preserve"> CAD</w:t>
            </w:r>
            <w:r w:rsidRPr="006D6318">
              <w:t>,</w:t>
            </w:r>
            <w:r>
              <w:t xml:space="preserve"> COPD</w:t>
            </w:r>
          </w:p>
        </w:tc>
        <w:tc>
          <w:tcPr>
            <w:tcW w:w="1276" w:type="dxa"/>
          </w:tcPr>
          <w:p w14:paraId="2DEF5CB4" w14:textId="77777777" w:rsidR="0042508B" w:rsidRPr="00732F5F" w:rsidRDefault="0042508B" w:rsidP="00222271">
            <w:pPr>
              <w:jc w:val="center"/>
            </w:pPr>
            <w:r w:rsidRPr="00732F5F">
              <w:t>Survivor</w:t>
            </w:r>
          </w:p>
        </w:tc>
        <w:tc>
          <w:tcPr>
            <w:tcW w:w="445" w:type="dxa"/>
          </w:tcPr>
          <w:p w14:paraId="52C432F1" w14:textId="77777777" w:rsidR="0042508B" w:rsidRPr="003B2782" w:rsidRDefault="0042508B" w:rsidP="00222271">
            <w:pPr>
              <w:jc w:val="center"/>
            </w:pPr>
            <w:r w:rsidRPr="003B2782">
              <w:t>3</w:t>
            </w:r>
          </w:p>
        </w:tc>
        <w:tc>
          <w:tcPr>
            <w:tcW w:w="861" w:type="dxa"/>
          </w:tcPr>
          <w:p w14:paraId="4BE32151" w14:textId="77777777" w:rsidR="0042508B" w:rsidRPr="00C13C7B" w:rsidRDefault="0042508B" w:rsidP="00311FE6">
            <w:pPr>
              <w:jc w:val="center"/>
            </w:pPr>
            <w:r w:rsidRPr="00C13C7B">
              <w:t>4.70</w:t>
            </w:r>
          </w:p>
        </w:tc>
        <w:tc>
          <w:tcPr>
            <w:tcW w:w="820" w:type="dxa"/>
          </w:tcPr>
          <w:p w14:paraId="6381EB21" w14:textId="77777777" w:rsidR="0042508B" w:rsidRPr="00123408" w:rsidRDefault="0042508B" w:rsidP="00311FE6">
            <w:pPr>
              <w:jc w:val="center"/>
            </w:pPr>
            <w:r w:rsidRPr="00123408">
              <w:t>83.6</w:t>
            </w:r>
          </w:p>
        </w:tc>
        <w:tc>
          <w:tcPr>
            <w:tcW w:w="850" w:type="dxa"/>
          </w:tcPr>
          <w:p w14:paraId="0A262E81" w14:textId="77777777" w:rsidR="0042508B" w:rsidRPr="00123408" w:rsidRDefault="0042508B" w:rsidP="00311FE6">
            <w:pPr>
              <w:jc w:val="center"/>
            </w:pPr>
            <w:r w:rsidRPr="00123408">
              <w:t>7.5</w:t>
            </w:r>
          </w:p>
        </w:tc>
        <w:tc>
          <w:tcPr>
            <w:tcW w:w="709" w:type="dxa"/>
          </w:tcPr>
          <w:p w14:paraId="75D2B259" w14:textId="77777777" w:rsidR="0042508B" w:rsidRPr="00123408" w:rsidRDefault="0042508B" w:rsidP="00311FE6">
            <w:pPr>
              <w:jc w:val="center"/>
            </w:pPr>
            <w:r w:rsidRPr="00123408">
              <w:t>8.8</w:t>
            </w:r>
          </w:p>
        </w:tc>
      </w:tr>
      <w:tr w:rsidR="0042508B" w14:paraId="65F76D55" w14:textId="77777777" w:rsidTr="0042508B">
        <w:tc>
          <w:tcPr>
            <w:tcW w:w="595" w:type="dxa"/>
          </w:tcPr>
          <w:p w14:paraId="38B90BD4" w14:textId="77777777" w:rsidR="0042508B" w:rsidRPr="009B2E67" w:rsidRDefault="0042508B" w:rsidP="00FF66F7">
            <w:pPr>
              <w:jc w:val="center"/>
            </w:pPr>
            <w:r w:rsidRPr="009B2E67">
              <w:t>B67</w:t>
            </w:r>
          </w:p>
        </w:tc>
        <w:tc>
          <w:tcPr>
            <w:tcW w:w="445" w:type="dxa"/>
          </w:tcPr>
          <w:p w14:paraId="2E078A99" w14:textId="77777777" w:rsidR="0042508B" w:rsidRPr="00A638D2" w:rsidRDefault="0042508B" w:rsidP="00222271">
            <w:pPr>
              <w:jc w:val="center"/>
            </w:pPr>
            <w:r w:rsidRPr="00A638D2">
              <w:t>62</w:t>
            </w:r>
          </w:p>
        </w:tc>
        <w:tc>
          <w:tcPr>
            <w:tcW w:w="412" w:type="dxa"/>
          </w:tcPr>
          <w:p w14:paraId="725CED77" w14:textId="77777777" w:rsidR="0042508B" w:rsidRPr="00A638D2" w:rsidRDefault="0042508B" w:rsidP="00222271">
            <w:pPr>
              <w:jc w:val="center"/>
            </w:pPr>
            <w:r w:rsidRPr="00A638D2">
              <w:t>M</w:t>
            </w:r>
          </w:p>
        </w:tc>
        <w:tc>
          <w:tcPr>
            <w:tcW w:w="2659" w:type="dxa"/>
          </w:tcPr>
          <w:p w14:paraId="720EDEEB" w14:textId="77777777" w:rsidR="0042508B" w:rsidRPr="006D6318" w:rsidRDefault="0042508B" w:rsidP="00FF66F7">
            <w:pPr>
              <w:jc w:val="center"/>
            </w:pPr>
            <w:r>
              <w:t>I</w:t>
            </w:r>
            <w:r w:rsidRPr="006D6318">
              <w:t>rritable bowel syndrome</w:t>
            </w:r>
          </w:p>
        </w:tc>
        <w:tc>
          <w:tcPr>
            <w:tcW w:w="1276" w:type="dxa"/>
          </w:tcPr>
          <w:p w14:paraId="3F8AE4C4" w14:textId="77777777" w:rsidR="0042508B" w:rsidRPr="00732F5F" w:rsidRDefault="0042508B" w:rsidP="00222271">
            <w:pPr>
              <w:jc w:val="center"/>
            </w:pPr>
            <w:r w:rsidRPr="00732F5F">
              <w:t>Survivor</w:t>
            </w:r>
          </w:p>
        </w:tc>
        <w:tc>
          <w:tcPr>
            <w:tcW w:w="445" w:type="dxa"/>
          </w:tcPr>
          <w:p w14:paraId="4E7715BC" w14:textId="77777777" w:rsidR="0042508B" w:rsidRPr="003B2782" w:rsidRDefault="0042508B" w:rsidP="00222271">
            <w:pPr>
              <w:jc w:val="center"/>
            </w:pPr>
            <w:r w:rsidRPr="003B2782">
              <w:t>3</w:t>
            </w:r>
          </w:p>
        </w:tc>
        <w:tc>
          <w:tcPr>
            <w:tcW w:w="861" w:type="dxa"/>
          </w:tcPr>
          <w:p w14:paraId="4989A1AA" w14:textId="77777777" w:rsidR="0042508B" w:rsidRPr="00C13C7B" w:rsidRDefault="0042508B" w:rsidP="00311FE6">
            <w:pPr>
              <w:jc w:val="center"/>
            </w:pPr>
            <w:r w:rsidRPr="00C13C7B">
              <w:t>5.30</w:t>
            </w:r>
          </w:p>
        </w:tc>
        <w:tc>
          <w:tcPr>
            <w:tcW w:w="820" w:type="dxa"/>
          </w:tcPr>
          <w:p w14:paraId="400BE4D4" w14:textId="77777777" w:rsidR="0042508B" w:rsidRPr="00123408" w:rsidRDefault="0042508B" w:rsidP="00311FE6">
            <w:pPr>
              <w:jc w:val="center"/>
            </w:pPr>
            <w:r w:rsidRPr="00123408">
              <w:t>81.5</w:t>
            </w:r>
          </w:p>
        </w:tc>
        <w:tc>
          <w:tcPr>
            <w:tcW w:w="850" w:type="dxa"/>
          </w:tcPr>
          <w:p w14:paraId="23566C57" w14:textId="77777777" w:rsidR="0042508B" w:rsidRPr="00123408" w:rsidRDefault="0042508B" w:rsidP="00311FE6">
            <w:pPr>
              <w:jc w:val="center"/>
            </w:pPr>
            <w:r w:rsidRPr="00123408">
              <w:t>6.7</w:t>
            </w:r>
          </w:p>
        </w:tc>
        <w:tc>
          <w:tcPr>
            <w:tcW w:w="709" w:type="dxa"/>
          </w:tcPr>
          <w:p w14:paraId="4586F87B" w14:textId="77777777" w:rsidR="0042508B" w:rsidRPr="00123408" w:rsidRDefault="0042508B" w:rsidP="00311FE6">
            <w:pPr>
              <w:jc w:val="center"/>
            </w:pPr>
            <w:r w:rsidRPr="00123408">
              <w:t>11.7</w:t>
            </w:r>
          </w:p>
        </w:tc>
      </w:tr>
      <w:tr w:rsidR="0042508B" w14:paraId="2B8969F9" w14:textId="77777777" w:rsidTr="0042508B">
        <w:tc>
          <w:tcPr>
            <w:tcW w:w="595" w:type="dxa"/>
          </w:tcPr>
          <w:p w14:paraId="602A503C" w14:textId="77777777" w:rsidR="0042508B" w:rsidRPr="009B2E67" w:rsidRDefault="0042508B" w:rsidP="00FF66F7">
            <w:pPr>
              <w:jc w:val="center"/>
            </w:pPr>
            <w:r w:rsidRPr="009B2E67">
              <w:t>A13</w:t>
            </w:r>
          </w:p>
        </w:tc>
        <w:tc>
          <w:tcPr>
            <w:tcW w:w="445" w:type="dxa"/>
          </w:tcPr>
          <w:p w14:paraId="5254FF63" w14:textId="77777777" w:rsidR="0042508B" w:rsidRPr="00A638D2" w:rsidRDefault="0042508B" w:rsidP="00222271">
            <w:pPr>
              <w:jc w:val="center"/>
            </w:pPr>
            <w:r w:rsidRPr="00A638D2">
              <w:t>75</w:t>
            </w:r>
          </w:p>
        </w:tc>
        <w:tc>
          <w:tcPr>
            <w:tcW w:w="412" w:type="dxa"/>
          </w:tcPr>
          <w:p w14:paraId="21D660E4" w14:textId="77777777" w:rsidR="0042508B" w:rsidRPr="00A638D2" w:rsidRDefault="0042508B" w:rsidP="00222271">
            <w:pPr>
              <w:jc w:val="center"/>
            </w:pPr>
            <w:r w:rsidRPr="00A638D2">
              <w:t>M</w:t>
            </w:r>
          </w:p>
        </w:tc>
        <w:tc>
          <w:tcPr>
            <w:tcW w:w="2659" w:type="dxa"/>
          </w:tcPr>
          <w:p w14:paraId="384FE232" w14:textId="77777777" w:rsidR="0042508B" w:rsidRPr="006D6318" w:rsidRDefault="0042508B" w:rsidP="00FF66F7">
            <w:pPr>
              <w:jc w:val="center"/>
            </w:pPr>
            <w:r>
              <w:t>Gerd, HA</w:t>
            </w:r>
            <w:r w:rsidRPr="006D6318">
              <w:t>, hypothyroid</w:t>
            </w:r>
            <w:r>
              <w:t>ism</w:t>
            </w:r>
          </w:p>
        </w:tc>
        <w:tc>
          <w:tcPr>
            <w:tcW w:w="1276" w:type="dxa"/>
          </w:tcPr>
          <w:p w14:paraId="6BA56A0F" w14:textId="77777777" w:rsidR="0042508B" w:rsidRPr="00732F5F" w:rsidRDefault="0042508B" w:rsidP="00222271">
            <w:pPr>
              <w:jc w:val="center"/>
            </w:pPr>
            <w:r w:rsidRPr="00732F5F">
              <w:t>Survivor</w:t>
            </w:r>
          </w:p>
        </w:tc>
        <w:tc>
          <w:tcPr>
            <w:tcW w:w="445" w:type="dxa"/>
          </w:tcPr>
          <w:p w14:paraId="43E2AFBE" w14:textId="77777777" w:rsidR="0042508B" w:rsidRPr="003B2782" w:rsidRDefault="0042508B" w:rsidP="00222271">
            <w:pPr>
              <w:jc w:val="center"/>
            </w:pPr>
            <w:r w:rsidRPr="003B2782">
              <w:t>3</w:t>
            </w:r>
          </w:p>
        </w:tc>
        <w:tc>
          <w:tcPr>
            <w:tcW w:w="861" w:type="dxa"/>
          </w:tcPr>
          <w:p w14:paraId="6A7CF43F" w14:textId="77777777" w:rsidR="0042508B" w:rsidRPr="00C13C7B" w:rsidRDefault="0042508B" w:rsidP="00311FE6">
            <w:pPr>
              <w:jc w:val="center"/>
            </w:pPr>
            <w:r w:rsidRPr="00C13C7B">
              <w:t>6.30</w:t>
            </w:r>
          </w:p>
        </w:tc>
        <w:tc>
          <w:tcPr>
            <w:tcW w:w="820" w:type="dxa"/>
          </w:tcPr>
          <w:p w14:paraId="56B30820" w14:textId="77777777" w:rsidR="0042508B" w:rsidRPr="00123408" w:rsidRDefault="0042508B" w:rsidP="00311FE6">
            <w:pPr>
              <w:jc w:val="center"/>
            </w:pPr>
            <w:r w:rsidRPr="00123408">
              <w:t>82.7</w:t>
            </w:r>
          </w:p>
        </w:tc>
        <w:tc>
          <w:tcPr>
            <w:tcW w:w="850" w:type="dxa"/>
          </w:tcPr>
          <w:p w14:paraId="2D4B9B67" w14:textId="77777777" w:rsidR="0042508B" w:rsidRPr="00123408" w:rsidRDefault="0042508B" w:rsidP="00311FE6">
            <w:pPr>
              <w:jc w:val="center"/>
            </w:pPr>
            <w:r w:rsidRPr="00123408">
              <w:t>8.5</w:t>
            </w:r>
          </w:p>
        </w:tc>
        <w:tc>
          <w:tcPr>
            <w:tcW w:w="709" w:type="dxa"/>
          </w:tcPr>
          <w:p w14:paraId="489587D9" w14:textId="77777777" w:rsidR="0042508B" w:rsidRPr="00123408" w:rsidRDefault="0042508B" w:rsidP="00311FE6">
            <w:pPr>
              <w:jc w:val="center"/>
            </w:pPr>
            <w:r w:rsidRPr="00123408">
              <w:t>8.7</w:t>
            </w:r>
          </w:p>
        </w:tc>
      </w:tr>
      <w:tr w:rsidR="0042508B" w14:paraId="5BA2627A" w14:textId="77777777" w:rsidTr="0042508B">
        <w:tc>
          <w:tcPr>
            <w:tcW w:w="595" w:type="dxa"/>
          </w:tcPr>
          <w:p w14:paraId="51B33CA3" w14:textId="77777777" w:rsidR="0042508B" w:rsidRPr="009B2E67" w:rsidRDefault="0042508B" w:rsidP="00FF66F7">
            <w:pPr>
              <w:jc w:val="center"/>
            </w:pPr>
            <w:r w:rsidRPr="009B2E67">
              <w:t>B26</w:t>
            </w:r>
          </w:p>
        </w:tc>
        <w:tc>
          <w:tcPr>
            <w:tcW w:w="445" w:type="dxa"/>
          </w:tcPr>
          <w:p w14:paraId="642A287B" w14:textId="77777777" w:rsidR="0042508B" w:rsidRPr="00A638D2" w:rsidRDefault="0042508B" w:rsidP="00222271">
            <w:pPr>
              <w:jc w:val="center"/>
            </w:pPr>
            <w:r w:rsidRPr="00A638D2">
              <w:t>60</w:t>
            </w:r>
          </w:p>
        </w:tc>
        <w:tc>
          <w:tcPr>
            <w:tcW w:w="412" w:type="dxa"/>
          </w:tcPr>
          <w:p w14:paraId="405FECC5" w14:textId="77777777" w:rsidR="0042508B" w:rsidRPr="00A638D2" w:rsidRDefault="0042508B" w:rsidP="00222271">
            <w:pPr>
              <w:jc w:val="center"/>
            </w:pPr>
            <w:r w:rsidRPr="00A638D2">
              <w:t>F</w:t>
            </w:r>
          </w:p>
        </w:tc>
        <w:tc>
          <w:tcPr>
            <w:tcW w:w="2659" w:type="dxa"/>
          </w:tcPr>
          <w:p w14:paraId="3B0B2599" w14:textId="77777777" w:rsidR="0042508B" w:rsidRPr="006D6318" w:rsidRDefault="0042508B" w:rsidP="00FF66F7">
            <w:pPr>
              <w:jc w:val="center"/>
            </w:pPr>
            <w:r>
              <w:t>Hypothyroidism</w:t>
            </w:r>
          </w:p>
        </w:tc>
        <w:tc>
          <w:tcPr>
            <w:tcW w:w="1276" w:type="dxa"/>
          </w:tcPr>
          <w:p w14:paraId="35AE24DE" w14:textId="77777777" w:rsidR="0042508B" w:rsidRPr="00732F5F" w:rsidRDefault="0042508B" w:rsidP="00222271">
            <w:pPr>
              <w:jc w:val="center"/>
            </w:pPr>
            <w:r w:rsidRPr="00732F5F">
              <w:t>Survivor</w:t>
            </w:r>
          </w:p>
        </w:tc>
        <w:tc>
          <w:tcPr>
            <w:tcW w:w="445" w:type="dxa"/>
          </w:tcPr>
          <w:p w14:paraId="74C91AA8" w14:textId="77777777" w:rsidR="0042508B" w:rsidRPr="003B2782" w:rsidRDefault="0042508B" w:rsidP="00222271">
            <w:pPr>
              <w:jc w:val="center"/>
            </w:pPr>
            <w:r w:rsidRPr="003B2782">
              <w:t>3</w:t>
            </w:r>
          </w:p>
        </w:tc>
        <w:tc>
          <w:tcPr>
            <w:tcW w:w="861" w:type="dxa"/>
          </w:tcPr>
          <w:p w14:paraId="6210A035" w14:textId="77777777" w:rsidR="0042508B" w:rsidRPr="00C13C7B" w:rsidRDefault="0042508B" w:rsidP="00311FE6">
            <w:pPr>
              <w:jc w:val="center"/>
            </w:pPr>
            <w:r w:rsidRPr="00C13C7B">
              <w:t>7.20</w:t>
            </w:r>
          </w:p>
        </w:tc>
        <w:tc>
          <w:tcPr>
            <w:tcW w:w="820" w:type="dxa"/>
          </w:tcPr>
          <w:p w14:paraId="32DEF0CA" w14:textId="77777777" w:rsidR="0042508B" w:rsidRPr="00123408" w:rsidRDefault="0042508B" w:rsidP="00311FE6">
            <w:pPr>
              <w:jc w:val="center"/>
            </w:pPr>
            <w:r w:rsidRPr="00123408">
              <w:t>78.3</w:t>
            </w:r>
          </w:p>
        </w:tc>
        <w:tc>
          <w:tcPr>
            <w:tcW w:w="850" w:type="dxa"/>
          </w:tcPr>
          <w:p w14:paraId="2DC83F90" w14:textId="77777777" w:rsidR="0042508B" w:rsidRPr="00123408" w:rsidRDefault="0042508B" w:rsidP="00311FE6">
            <w:pPr>
              <w:jc w:val="center"/>
            </w:pPr>
            <w:r w:rsidRPr="00123408">
              <w:t>7.6</w:t>
            </w:r>
          </w:p>
        </w:tc>
        <w:tc>
          <w:tcPr>
            <w:tcW w:w="709" w:type="dxa"/>
          </w:tcPr>
          <w:p w14:paraId="763B4A68" w14:textId="77777777" w:rsidR="0042508B" w:rsidRPr="00123408" w:rsidRDefault="0042508B" w:rsidP="00311FE6">
            <w:pPr>
              <w:jc w:val="center"/>
            </w:pPr>
            <w:r w:rsidRPr="00123408">
              <w:t>13.9</w:t>
            </w:r>
          </w:p>
        </w:tc>
      </w:tr>
      <w:tr w:rsidR="0042508B" w14:paraId="57504338" w14:textId="77777777" w:rsidTr="0042508B">
        <w:tc>
          <w:tcPr>
            <w:tcW w:w="595" w:type="dxa"/>
          </w:tcPr>
          <w:p w14:paraId="7FA8D555" w14:textId="77777777" w:rsidR="0042508B" w:rsidRPr="009B2E67" w:rsidRDefault="0042508B" w:rsidP="00FF66F7">
            <w:pPr>
              <w:jc w:val="center"/>
            </w:pPr>
            <w:r w:rsidRPr="009B2E67">
              <w:t>B38</w:t>
            </w:r>
          </w:p>
        </w:tc>
        <w:tc>
          <w:tcPr>
            <w:tcW w:w="445" w:type="dxa"/>
          </w:tcPr>
          <w:p w14:paraId="0B0D171E" w14:textId="77777777" w:rsidR="0042508B" w:rsidRPr="00A638D2" w:rsidRDefault="0042508B" w:rsidP="00222271">
            <w:pPr>
              <w:jc w:val="center"/>
            </w:pPr>
            <w:r w:rsidRPr="00A638D2">
              <w:t>65</w:t>
            </w:r>
          </w:p>
        </w:tc>
        <w:tc>
          <w:tcPr>
            <w:tcW w:w="412" w:type="dxa"/>
          </w:tcPr>
          <w:p w14:paraId="103C897B" w14:textId="77777777" w:rsidR="0042508B" w:rsidRPr="00A638D2" w:rsidRDefault="0042508B" w:rsidP="00222271">
            <w:pPr>
              <w:jc w:val="center"/>
            </w:pPr>
            <w:r w:rsidRPr="00A638D2">
              <w:t>F</w:t>
            </w:r>
          </w:p>
        </w:tc>
        <w:tc>
          <w:tcPr>
            <w:tcW w:w="2659" w:type="dxa"/>
          </w:tcPr>
          <w:p w14:paraId="7D72F445" w14:textId="77777777" w:rsidR="0042508B" w:rsidRPr="006D6318" w:rsidRDefault="0042508B" w:rsidP="00FF66F7">
            <w:pPr>
              <w:jc w:val="center"/>
            </w:pPr>
            <w:r>
              <w:t>Non</w:t>
            </w:r>
            <w:r w:rsidRPr="006D6318">
              <w:t>e</w:t>
            </w:r>
          </w:p>
        </w:tc>
        <w:tc>
          <w:tcPr>
            <w:tcW w:w="1276" w:type="dxa"/>
          </w:tcPr>
          <w:p w14:paraId="3E11EAEF" w14:textId="77777777" w:rsidR="0042508B" w:rsidRPr="00732F5F" w:rsidRDefault="0042508B" w:rsidP="00222271">
            <w:pPr>
              <w:jc w:val="center"/>
            </w:pPr>
            <w:r w:rsidRPr="00732F5F">
              <w:t>Survivor</w:t>
            </w:r>
          </w:p>
        </w:tc>
        <w:tc>
          <w:tcPr>
            <w:tcW w:w="445" w:type="dxa"/>
          </w:tcPr>
          <w:p w14:paraId="506EB401" w14:textId="77777777" w:rsidR="0042508B" w:rsidRPr="003B2782" w:rsidRDefault="0042508B" w:rsidP="00222271">
            <w:pPr>
              <w:jc w:val="center"/>
            </w:pPr>
            <w:r w:rsidRPr="003B2782">
              <w:t>3</w:t>
            </w:r>
          </w:p>
        </w:tc>
        <w:tc>
          <w:tcPr>
            <w:tcW w:w="861" w:type="dxa"/>
          </w:tcPr>
          <w:p w14:paraId="41FC7AC2" w14:textId="77777777" w:rsidR="0042508B" w:rsidRPr="00C13C7B" w:rsidRDefault="0042508B" w:rsidP="00311FE6">
            <w:pPr>
              <w:jc w:val="center"/>
            </w:pPr>
            <w:r w:rsidRPr="00C13C7B">
              <w:t>9.50</w:t>
            </w:r>
          </w:p>
        </w:tc>
        <w:tc>
          <w:tcPr>
            <w:tcW w:w="820" w:type="dxa"/>
          </w:tcPr>
          <w:p w14:paraId="0DFE29A4" w14:textId="77777777" w:rsidR="0042508B" w:rsidRPr="00123408" w:rsidRDefault="0042508B" w:rsidP="00311FE6">
            <w:pPr>
              <w:jc w:val="center"/>
            </w:pPr>
            <w:r w:rsidRPr="00123408">
              <w:t>76.0</w:t>
            </w:r>
          </w:p>
        </w:tc>
        <w:tc>
          <w:tcPr>
            <w:tcW w:w="850" w:type="dxa"/>
          </w:tcPr>
          <w:p w14:paraId="6A901ECA" w14:textId="77777777" w:rsidR="0042508B" w:rsidRPr="00123408" w:rsidRDefault="0042508B" w:rsidP="00311FE6">
            <w:pPr>
              <w:jc w:val="center"/>
            </w:pPr>
            <w:r w:rsidRPr="00123408">
              <w:t>6.6</w:t>
            </w:r>
          </w:p>
        </w:tc>
        <w:tc>
          <w:tcPr>
            <w:tcW w:w="709" w:type="dxa"/>
          </w:tcPr>
          <w:p w14:paraId="35FA1DA6" w14:textId="77777777" w:rsidR="0042508B" w:rsidRPr="00123408" w:rsidRDefault="0042508B" w:rsidP="00311FE6">
            <w:pPr>
              <w:jc w:val="center"/>
            </w:pPr>
            <w:r w:rsidRPr="00123408">
              <w:t>17.2</w:t>
            </w:r>
          </w:p>
        </w:tc>
      </w:tr>
      <w:tr w:rsidR="0042508B" w14:paraId="66BA16B2" w14:textId="77777777" w:rsidTr="0042508B">
        <w:tc>
          <w:tcPr>
            <w:tcW w:w="595" w:type="dxa"/>
          </w:tcPr>
          <w:p w14:paraId="3D2F93FC" w14:textId="77777777" w:rsidR="0042508B" w:rsidRPr="009B2E67" w:rsidRDefault="0042508B" w:rsidP="00FF66F7">
            <w:pPr>
              <w:jc w:val="center"/>
            </w:pPr>
            <w:r w:rsidRPr="009B2E67">
              <w:t>B83</w:t>
            </w:r>
          </w:p>
        </w:tc>
        <w:tc>
          <w:tcPr>
            <w:tcW w:w="445" w:type="dxa"/>
          </w:tcPr>
          <w:p w14:paraId="654CFFD0" w14:textId="77777777" w:rsidR="0042508B" w:rsidRPr="00A638D2" w:rsidRDefault="0042508B" w:rsidP="00222271">
            <w:pPr>
              <w:jc w:val="center"/>
            </w:pPr>
            <w:r w:rsidRPr="00A638D2">
              <w:t>56</w:t>
            </w:r>
          </w:p>
        </w:tc>
        <w:tc>
          <w:tcPr>
            <w:tcW w:w="412" w:type="dxa"/>
          </w:tcPr>
          <w:p w14:paraId="55FEC386" w14:textId="77777777" w:rsidR="0042508B" w:rsidRPr="00A638D2" w:rsidRDefault="0042508B" w:rsidP="00222271">
            <w:pPr>
              <w:jc w:val="center"/>
            </w:pPr>
            <w:r w:rsidRPr="00A638D2">
              <w:t>F</w:t>
            </w:r>
          </w:p>
        </w:tc>
        <w:tc>
          <w:tcPr>
            <w:tcW w:w="2659" w:type="dxa"/>
          </w:tcPr>
          <w:p w14:paraId="299FDA47" w14:textId="77777777" w:rsidR="0042508B" w:rsidRPr="006D6318" w:rsidRDefault="0042508B" w:rsidP="00FF66F7">
            <w:pPr>
              <w:jc w:val="center"/>
            </w:pPr>
            <w:r w:rsidRPr="006D6318">
              <w:t>G</w:t>
            </w:r>
            <w:r>
              <w:t>laucoma</w:t>
            </w:r>
          </w:p>
        </w:tc>
        <w:tc>
          <w:tcPr>
            <w:tcW w:w="1276" w:type="dxa"/>
          </w:tcPr>
          <w:p w14:paraId="74858D29" w14:textId="77777777" w:rsidR="0042508B" w:rsidRPr="00732F5F" w:rsidRDefault="0042508B" w:rsidP="00222271">
            <w:pPr>
              <w:jc w:val="center"/>
            </w:pPr>
            <w:r w:rsidRPr="00732F5F">
              <w:t>Survivor</w:t>
            </w:r>
          </w:p>
        </w:tc>
        <w:tc>
          <w:tcPr>
            <w:tcW w:w="445" w:type="dxa"/>
          </w:tcPr>
          <w:p w14:paraId="42856703" w14:textId="77777777" w:rsidR="0042508B" w:rsidRPr="003B2782" w:rsidRDefault="0042508B" w:rsidP="00222271">
            <w:pPr>
              <w:jc w:val="center"/>
            </w:pPr>
            <w:r w:rsidRPr="003B2782">
              <w:t>3</w:t>
            </w:r>
          </w:p>
        </w:tc>
        <w:tc>
          <w:tcPr>
            <w:tcW w:w="861" w:type="dxa"/>
          </w:tcPr>
          <w:p w14:paraId="12CDC784" w14:textId="77777777" w:rsidR="0042508B" w:rsidRPr="00C13C7B" w:rsidRDefault="0042508B" w:rsidP="00311FE6">
            <w:pPr>
              <w:jc w:val="center"/>
            </w:pPr>
            <w:r w:rsidRPr="00C13C7B">
              <w:t>5.90</w:t>
            </w:r>
          </w:p>
        </w:tc>
        <w:tc>
          <w:tcPr>
            <w:tcW w:w="820" w:type="dxa"/>
          </w:tcPr>
          <w:p w14:paraId="7B6BDC3B" w14:textId="77777777" w:rsidR="0042508B" w:rsidRPr="00123408" w:rsidRDefault="0042508B" w:rsidP="00311FE6">
            <w:pPr>
              <w:jc w:val="center"/>
            </w:pPr>
            <w:r w:rsidRPr="00123408">
              <w:t>78.4</w:t>
            </w:r>
          </w:p>
        </w:tc>
        <w:tc>
          <w:tcPr>
            <w:tcW w:w="850" w:type="dxa"/>
          </w:tcPr>
          <w:p w14:paraId="73ECB5FF" w14:textId="77777777" w:rsidR="0042508B" w:rsidRPr="00123408" w:rsidRDefault="0042508B" w:rsidP="00311FE6">
            <w:pPr>
              <w:jc w:val="center"/>
            </w:pPr>
            <w:r w:rsidRPr="00123408">
              <w:t>8.2</w:t>
            </w:r>
          </w:p>
        </w:tc>
        <w:tc>
          <w:tcPr>
            <w:tcW w:w="709" w:type="dxa"/>
          </w:tcPr>
          <w:p w14:paraId="5B0EED7F" w14:textId="77777777" w:rsidR="0042508B" w:rsidRPr="00123408" w:rsidRDefault="0042508B" w:rsidP="00311FE6">
            <w:pPr>
              <w:jc w:val="center"/>
            </w:pPr>
            <w:r w:rsidRPr="00123408">
              <w:t>13.2</w:t>
            </w:r>
          </w:p>
        </w:tc>
      </w:tr>
      <w:tr w:rsidR="0042508B" w14:paraId="5771CF07" w14:textId="77777777" w:rsidTr="0042508B">
        <w:tc>
          <w:tcPr>
            <w:tcW w:w="595" w:type="dxa"/>
          </w:tcPr>
          <w:p w14:paraId="0C05AAA5" w14:textId="77777777" w:rsidR="0042508B" w:rsidRPr="009B2E67" w:rsidRDefault="0042508B" w:rsidP="00FF66F7">
            <w:pPr>
              <w:jc w:val="center"/>
            </w:pPr>
            <w:r w:rsidRPr="009B2E67">
              <w:t>B13</w:t>
            </w:r>
          </w:p>
        </w:tc>
        <w:tc>
          <w:tcPr>
            <w:tcW w:w="445" w:type="dxa"/>
          </w:tcPr>
          <w:p w14:paraId="507038B5" w14:textId="77777777" w:rsidR="0042508B" w:rsidRPr="00A638D2" w:rsidRDefault="0042508B" w:rsidP="00222271">
            <w:pPr>
              <w:jc w:val="center"/>
            </w:pPr>
            <w:r w:rsidRPr="00A638D2">
              <w:t>70</w:t>
            </w:r>
          </w:p>
        </w:tc>
        <w:tc>
          <w:tcPr>
            <w:tcW w:w="412" w:type="dxa"/>
          </w:tcPr>
          <w:p w14:paraId="7C3C5D81" w14:textId="77777777" w:rsidR="0042508B" w:rsidRPr="00A638D2" w:rsidRDefault="0042508B" w:rsidP="00222271">
            <w:pPr>
              <w:jc w:val="center"/>
            </w:pPr>
            <w:r w:rsidRPr="00A638D2">
              <w:t>F</w:t>
            </w:r>
          </w:p>
        </w:tc>
        <w:tc>
          <w:tcPr>
            <w:tcW w:w="2659" w:type="dxa"/>
          </w:tcPr>
          <w:p w14:paraId="32DC1154" w14:textId="77777777" w:rsidR="0042508B" w:rsidRPr="006D6318" w:rsidRDefault="0042508B" w:rsidP="00FF66F7">
            <w:pPr>
              <w:jc w:val="center"/>
            </w:pPr>
            <w:r>
              <w:t>DM, IBS</w:t>
            </w:r>
            <w:r w:rsidRPr="006D6318">
              <w:t>, RA</w:t>
            </w:r>
          </w:p>
        </w:tc>
        <w:tc>
          <w:tcPr>
            <w:tcW w:w="1276" w:type="dxa"/>
          </w:tcPr>
          <w:p w14:paraId="3F9199E9" w14:textId="77777777" w:rsidR="0042508B" w:rsidRPr="00732F5F" w:rsidRDefault="0042508B" w:rsidP="00222271">
            <w:pPr>
              <w:jc w:val="center"/>
            </w:pPr>
            <w:r w:rsidRPr="00732F5F">
              <w:t>Survivor</w:t>
            </w:r>
          </w:p>
        </w:tc>
        <w:tc>
          <w:tcPr>
            <w:tcW w:w="445" w:type="dxa"/>
          </w:tcPr>
          <w:p w14:paraId="4FCA43AE" w14:textId="77777777" w:rsidR="0042508B" w:rsidRPr="003B2782" w:rsidRDefault="0042508B" w:rsidP="00222271">
            <w:pPr>
              <w:jc w:val="center"/>
            </w:pPr>
            <w:r w:rsidRPr="003B2782">
              <w:t>3</w:t>
            </w:r>
          </w:p>
        </w:tc>
        <w:tc>
          <w:tcPr>
            <w:tcW w:w="861" w:type="dxa"/>
          </w:tcPr>
          <w:p w14:paraId="1D93415B" w14:textId="77777777" w:rsidR="0042508B" w:rsidRPr="00C13C7B" w:rsidRDefault="0042508B" w:rsidP="00311FE6">
            <w:pPr>
              <w:jc w:val="center"/>
            </w:pPr>
            <w:r w:rsidRPr="00C13C7B">
              <w:t>6.50</w:t>
            </w:r>
          </w:p>
        </w:tc>
        <w:tc>
          <w:tcPr>
            <w:tcW w:w="820" w:type="dxa"/>
          </w:tcPr>
          <w:p w14:paraId="353EFD0D" w14:textId="77777777" w:rsidR="0042508B" w:rsidRPr="00123408" w:rsidRDefault="0042508B" w:rsidP="00311FE6">
            <w:pPr>
              <w:jc w:val="center"/>
            </w:pPr>
            <w:r w:rsidRPr="00123408">
              <w:t>79.7</w:t>
            </w:r>
          </w:p>
        </w:tc>
        <w:tc>
          <w:tcPr>
            <w:tcW w:w="850" w:type="dxa"/>
          </w:tcPr>
          <w:p w14:paraId="4C7EB004" w14:textId="77777777" w:rsidR="0042508B" w:rsidRPr="00123408" w:rsidRDefault="0042508B" w:rsidP="00311FE6">
            <w:pPr>
              <w:jc w:val="center"/>
            </w:pPr>
            <w:r w:rsidRPr="00123408">
              <w:t>9.4</w:t>
            </w:r>
          </w:p>
        </w:tc>
        <w:tc>
          <w:tcPr>
            <w:tcW w:w="709" w:type="dxa"/>
          </w:tcPr>
          <w:p w14:paraId="3333708E" w14:textId="77777777" w:rsidR="0042508B" w:rsidRPr="00123408" w:rsidRDefault="0042508B" w:rsidP="00311FE6">
            <w:pPr>
              <w:jc w:val="center"/>
            </w:pPr>
            <w:r w:rsidRPr="00123408">
              <w:t>10.8</w:t>
            </w:r>
          </w:p>
        </w:tc>
      </w:tr>
      <w:tr w:rsidR="0042508B" w14:paraId="56C37EB6" w14:textId="77777777" w:rsidTr="0042508B">
        <w:tc>
          <w:tcPr>
            <w:tcW w:w="595" w:type="dxa"/>
          </w:tcPr>
          <w:p w14:paraId="44201868" w14:textId="77777777" w:rsidR="0042508B" w:rsidRPr="009B2E67" w:rsidRDefault="0042508B" w:rsidP="00FF66F7">
            <w:pPr>
              <w:jc w:val="center"/>
            </w:pPr>
            <w:r w:rsidRPr="009B2E67">
              <w:t>B39</w:t>
            </w:r>
          </w:p>
        </w:tc>
        <w:tc>
          <w:tcPr>
            <w:tcW w:w="445" w:type="dxa"/>
          </w:tcPr>
          <w:p w14:paraId="1E5537F5" w14:textId="77777777" w:rsidR="0042508B" w:rsidRPr="00A638D2" w:rsidRDefault="0042508B" w:rsidP="00222271">
            <w:pPr>
              <w:jc w:val="center"/>
            </w:pPr>
            <w:r w:rsidRPr="00A638D2">
              <w:t>70</w:t>
            </w:r>
          </w:p>
        </w:tc>
        <w:tc>
          <w:tcPr>
            <w:tcW w:w="412" w:type="dxa"/>
          </w:tcPr>
          <w:p w14:paraId="4650743E" w14:textId="77777777" w:rsidR="0042508B" w:rsidRPr="00A638D2" w:rsidRDefault="0042508B" w:rsidP="00222271">
            <w:pPr>
              <w:jc w:val="center"/>
            </w:pPr>
            <w:r w:rsidRPr="00A638D2">
              <w:t>M</w:t>
            </w:r>
          </w:p>
        </w:tc>
        <w:tc>
          <w:tcPr>
            <w:tcW w:w="2659" w:type="dxa"/>
          </w:tcPr>
          <w:p w14:paraId="178837E2" w14:textId="77777777" w:rsidR="0042508B" w:rsidRPr="006D6318" w:rsidRDefault="0042508B" w:rsidP="00FF66F7">
            <w:pPr>
              <w:jc w:val="center"/>
            </w:pPr>
            <w:r>
              <w:t>AFIB</w:t>
            </w:r>
            <w:r w:rsidRPr="006D6318">
              <w:t xml:space="preserve">, asthma, </w:t>
            </w:r>
            <w:r>
              <w:t>DM</w:t>
            </w:r>
          </w:p>
        </w:tc>
        <w:tc>
          <w:tcPr>
            <w:tcW w:w="1276" w:type="dxa"/>
          </w:tcPr>
          <w:p w14:paraId="5FD485E8" w14:textId="77777777" w:rsidR="0042508B" w:rsidRPr="00732F5F" w:rsidRDefault="0042508B" w:rsidP="00222271">
            <w:pPr>
              <w:jc w:val="center"/>
            </w:pPr>
            <w:r w:rsidRPr="00732F5F">
              <w:t>Survivor</w:t>
            </w:r>
          </w:p>
        </w:tc>
        <w:tc>
          <w:tcPr>
            <w:tcW w:w="445" w:type="dxa"/>
          </w:tcPr>
          <w:p w14:paraId="772206F2" w14:textId="77777777" w:rsidR="0042508B" w:rsidRPr="003B2782" w:rsidRDefault="0042508B" w:rsidP="00222271">
            <w:pPr>
              <w:jc w:val="center"/>
            </w:pPr>
            <w:r w:rsidRPr="003B2782">
              <w:t>3</w:t>
            </w:r>
          </w:p>
        </w:tc>
        <w:tc>
          <w:tcPr>
            <w:tcW w:w="861" w:type="dxa"/>
          </w:tcPr>
          <w:p w14:paraId="6F7160CE" w14:textId="77777777" w:rsidR="0042508B" w:rsidRPr="00C13C7B" w:rsidRDefault="0042508B" w:rsidP="00311FE6">
            <w:pPr>
              <w:jc w:val="center"/>
            </w:pPr>
            <w:r w:rsidRPr="00C13C7B">
              <w:t>11.30</w:t>
            </w:r>
          </w:p>
        </w:tc>
        <w:tc>
          <w:tcPr>
            <w:tcW w:w="820" w:type="dxa"/>
          </w:tcPr>
          <w:p w14:paraId="6B9BB871" w14:textId="77777777" w:rsidR="0042508B" w:rsidRPr="00123408" w:rsidRDefault="0042508B" w:rsidP="00311FE6">
            <w:pPr>
              <w:jc w:val="center"/>
            </w:pPr>
            <w:r w:rsidRPr="00123408">
              <w:t>80.4</w:t>
            </w:r>
          </w:p>
        </w:tc>
        <w:tc>
          <w:tcPr>
            <w:tcW w:w="850" w:type="dxa"/>
          </w:tcPr>
          <w:p w14:paraId="4FFFBFC2" w14:textId="77777777" w:rsidR="0042508B" w:rsidRPr="00123408" w:rsidRDefault="0042508B" w:rsidP="00311FE6">
            <w:pPr>
              <w:jc w:val="center"/>
            </w:pPr>
            <w:r w:rsidRPr="00123408">
              <w:t>10.0</w:t>
            </w:r>
          </w:p>
        </w:tc>
        <w:tc>
          <w:tcPr>
            <w:tcW w:w="709" w:type="dxa"/>
          </w:tcPr>
          <w:p w14:paraId="216C674B" w14:textId="77777777" w:rsidR="0042508B" w:rsidRPr="00123408" w:rsidRDefault="0042508B" w:rsidP="00311FE6">
            <w:pPr>
              <w:jc w:val="center"/>
            </w:pPr>
            <w:r w:rsidRPr="00123408">
              <w:t>9.4</w:t>
            </w:r>
          </w:p>
        </w:tc>
      </w:tr>
      <w:tr w:rsidR="0042508B" w14:paraId="321227D7" w14:textId="77777777" w:rsidTr="0042508B">
        <w:tc>
          <w:tcPr>
            <w:tcW w:w="595" w:type="dxa"/>
          </w:tcPr>
          <w:p w14:paraId="24E0FD7C" w14:textId="77777777" w:rsidR="0042508B" w:rsidRPr="009B2E67" w:rsidRDefault="0042508B" w:rsidP="00FF66F7">
            <w:pPr>
              <w:jc w:val="center"/>
            </w:pPr>
            <w:r w:rsidRPr="009B2E67">
              <w:t>B50</w:t>
            </w:r>
          </w:p>
        </w:tc>
        <w:tc>
          <w:tcPr>
            <w:tcW w:w="445" w:type="dxa"/>
          </w:tcPr>
          <w:p w14:paraId="66695111" w14:textId="77777777" w:rsidR="0042508B" w:rsidRPr="00A638D2" w:rsidRDefault="0042508B" w:rsidP="00222271">
            <w:pPr>
              <w:jc w:val="center"/>
            </w:pPr>
            <w:r w:rsidRPr="00A638D2">
              <w:t>92</w:t>
            </w:r>
          </w:p>
        </w:tc>
        <w:tc>
          <w:tcPr>
            <w:tcW w:w="412" w:type="dxa"/>
          </w:tcPr>
          <w:p w14:paraId="7157DCE7" w14:textId="77777777" w:rsidR="0042508B" w:rsidRPr="00A638D2" w:rsidRDefault="0042508B" w:rsidP="00222271">
            <w:pPr>
              <w:jc w:val="center"/>
            </w:pPr>
            <w:r w:rsidRPr="00A638D2">
              <w:t>M</w:t>
            </w:r>
          </w:p>
        </w:tc>
        <w:tc>
          <w:tcPr>
            <w:tcW w:w="2659" w:type="dxa"/>
          </w:tcPr>
          <w:p w14:paraId="52C2810E" w14:textId="77777777" w:rsidR="0042508B" w:rsidRPr="006D6318" w:rsidRDefault="0042508B" w:rsidP="00FF66F7">
            <w:pPr>
              <w:jc w:val="center"/>
            </w:pPr>
            <w:r>
              <w:t>DVT</w:t>
            </w:r>
            <w:r w:rsidRPr="006D6318">
              <w:t xml:space="preserve">, </w:t>
            </w:r>
            <w:r>
              <w:t>COPD</w:t>
            </w:r>
            <w:r w:rsidRPr="006D6318">
              <w:t xml:space="preserve">, </w:t>
            </w:r>
            <w:r>
              <w:t>CKD</w:t>
            </w:r>
          </w:p>
        </w:tc>
        <w:tc>
          <w:tcPr>
            <w:tcW w:w="1276" w:type="dxa"/>
          </w:tcPr>
          <w:p w14:paraId="0ADDC8BC" w14:textId="77777777" w:rsidR="0042508B" w:rsidRPr="00732F5F" w:rsidRDefault="0042508B" w:rsidP="00222271">
            <w:pPr>
              <w:jc w:val="center"/>
            </w:pPr>
            <w:r w:rsidRPr="00732F5F">
              <w:t>Survivor</w:t>
            </w:r>
          </w:p>
        </w:tc>
        <w:tc>
          <w:tcPr>
            <w:tcW w:w="445" w:type="dxa"/>
          </w:tcPr>
          <w:p w14:paraId="796A952E" w14:textId="77777777" w:rsidR="0042508B" w:rsidRPr="003B2782" w:rsidRDefault="0042508B" w:rsidP="00222271">
            <w:pPr>
              <w:jc w:val="center"/>
            </w:pPr>
            <w:r w:rsidRPr="003B2782">
              <w:t>3</w:t>
            </w:r>
          </w:p>
        </w:tc>
        <w:tc>
          <w:tcPr>
            <w:tcW w:w="861" w:type="dxa"/>
          </w:tcPr>
          <w:p w14:paraId="08EA1175" w14:textId="77777777" w:rsidR="0042508B" w:rsidRPr="00C13C7B" w:rsidRDefault="0042508B" w:rsidP="00311FE6">
            <w:pPr>
              <w:jc w:val="center"/>
            </w:pPr>
            <w:r w:rsidRPr="00C13C7B">
              <w:t>5.20</w:t>
            </w:r>
          </w:p>
        </w:tc>
        <w:tc>
          <w:tcPr>
            <w:tcW w:w="820" w:type="dxa"/>
          </w:tcPr>
          <w:p w14:paraId="16AC5FD7" w14:textId="77777777" w:rsidR="0042508B" w:rsidRPr="00123408" w:rsidRDefault="0042508B" w:rsidP="00311FE6">
            <w:pPr>
              <w:jc w:val="center"/>
            </w:pPr>
            <w:r w:rsidRPr="00123408">
              <w:t>79.3</w:t>
            </w:r>
          </w:p>
        </w:tc>
        <w:tc>
          <w:tcPr>
            <w:tcW w:w="850" w:type="dxa"/>
          </w:tcPr>
          <w:p w14:paraId="6DE586A1" w14:textId="77777777" w:rsidR="0042508B" w:rsidRPr="00123408" w:rsidRDefault="0042508B" w:rsidP="00311FE6">
            <w:pPr>
              <w:jc w:val="center"/>
            </w:pPr>
            <w:r w:rsidRPr="00123408">
              <w:t>9.3</w:t>
            </w:r>
          </w:p>
        </w:tc>
        <w:tc>
          <w:tcPr>
            <w:tcW w:w="709" w:type="dxa"/>
          </w:tcPr>
          <w:p w14:paraId="196AD24A" w14:textId="77777777" w:rsidR="0042508B" w:rsidRPr="00123408" w:rsidRDefault="0042508B" w:rsidP="00311FE6">
            <w:pPr>
              <w:jc w:val="center"/>
            </w:pPr>
            <w:r w:rsidRPr="00123408">
              <w:t>11.2</w:t>
            </w:r>
          </w:p>
        </w:tc>
      </w:tr>
      <w:tr w:rsidR="0042508B" w14:paraId="76C101DB" w14:textId="77777777" w:rsidTr="0042508B">
        <w:tc>
          <w:tcPr>
            <w:tcW w:w="595" w:type="dxa"/>
          </w:tcPr>
          <w:p w14:paraId="7D8F3D77" w14:textId="77777777" w:rsidR="0042508B" w:rsidRPr="009B2E67" w:rsidRDefault="0042508B" w:rsidP="00FF66F7">
            <w:pPr>
              <w:jc w:val="center"/>
            </w:pPr>
            <w:r w:rsidRPr="009B2E67">
              <w:t>B61</w:t>
            </w:r>
          </w:p>
        </w:tc>
        <w:tc>
          <w:tcPr>
            <w:tcW w:w="445" w:type="dxa"/>
          </w:tcPr>
          <w:p w14:paraId="7B3600AD" w14:textId="77777777" w:rsidR="0042508B" w:rsidRPr="00A638D2" w:rsidRDefault="0042508B" w:rsidP="00222271">
            <w:pPr>
              <w:jc w:val="center"/>
            </w:pPr>
            <w:r w:rsidRPr="00A638D2">
              <w:t>57</w:t>
            </w:r>
          </w:p>
        </w:tc>
        <w:tc>
          <w:tcPr>
            <w:tcW w:w="412" w:type="dxa"/>
          </w:tcPr>
          <w:p w14:paraId="61C4F631" w14:textId="77777777" w:rsidR="0042508B" w:rsidRPr="00A638D2" w:rsidRDefault="0042508B" w:rsidP="00222271">
            <w:pPr>
              <w:jc w:val="center"/>
            </w:pPr>
            <w:r w:rsidRPr="00A638D2">
              <w:t>M</w:t>
            </w:r>
          </w:p>
        </w:tc>
        <w:tc>
          <w:tcPr>
            <w:tcW w:w="2659" w:type="dxa"/>
          </w:tcPr>
          <w:p w14:paraId="5C258DB1" w14:textId="77777777" w:rsidR="0042508B" w:rsidRPr="006D6318" w:rsidRDefault="0042508B" w:rsidP="00FF66F7">
            <w:pPr>
              <w:jc w:val="center"/>
            </w:pPr>
            <w:r w:rsidRPr="006D6318">
              <w:t>HTN, DM2,CAD, OSA</w:t>
            </w:r>
          </w:p>
        </w:tc>
        <w:tc>
          <w:tcPr>
            <w:tcW w:w="1276" w:type="dxa"/>
          </w:tcPr>
          <w:p w14:paraId="27B99B9D" w14:textId="77777777" w:rsidR="0042508B" w:rsidRPr="00732F5F" w:rsidRDefault="0042508B" w:rsidP="00222271">
            <w:pPr>
              <w:jc w:val="center"/>
            </w:pPr>
            <w:r w:rsidRPr="00732F5F">
              <w:t>Survivor</w:t>
            </w:r>
          </w:p>
        </w:tc>
        <w:tc>
          <w:tcPr>
            <w:tcW w:w="445" w:type="dxa"/>
          </w:tcPr>
          <w:p w14:paraId="1693A77C" w14:textId="77777777" w:rsidR="0042508B" w:rsidRPr="003B2782" w:rsidRDefault="0042508B" w:rsidP="00222271">
            <w:pPr>
              <w:jc w:val="center"/>
            </w:pPr>
            <w:r w:rsidRPr="003B2782">
              <w:t>3</w:t>
            </w:r>
          </w:p>
        </w:tc>
        <w:tc>
          <w:tcPr>
            <w:tcW w:w="861" w:type="dxa"/>
          </w:tcPr>
          <w:p w14:paraId="398D0488" w14:textId="77777777" w:rsidR="0042508B" w:rsidRPr="00C13C7B" w:rsidRDefault="0042508B" w:rsidP="00311FE6">
            <w:pPr>
              <w:jc w:val="center"/>
            </w:pPr>
            <w:r w:rsidRPr="00C13C7B">
              <w:t>8.40</w:t>
            </w:r>
          </w:p>
        </w:tc>
        <w:tc>
          <w:tcPr>
            <w:tcW w:w="820" w:type="dxa"/>
          </w:tcPr>
          <w:p w14:paraId="71F3AFFE" w14:textId="77777777" w:rsidR="0042508B" w:rsidRPr="00123408" w:rsidRDefault="0042508B" w:rsidP="00311FE6">
            <w:pPr>
              <w:jc w:val="center"/>
            </w:pPr>
            <w:r w:rsidRPr="00123408">
              <w:t>77.7</w:t>
            </w:r>
          </w:p>
        </w:tc>
        <w:tc>
          <w:tcPr>
            <w:tcW w:w="850" w:type="dxa"/>
          </w:tcPr>
          <w:p w14:paraId="2CB39444" w14:textId="77777777" w:rsidR="0042508B" w:rsidRPr="00123408" w:rsidRDefault="0042508B" w:rsidP="00311FE6">
            <w:pPr>
              <w:jc w:val="center"/>
            </w:pPr>
            <w:r w:rsidRPr="00123408">
              <w:t>8.6</w:t>
            </w:r>
          </w:p>
        </w:tc>
        <w:tc>
          <w:tcPr>
            <w:tcW w:w="709" w:type="dxa"/>
          </w:tcPr>
          <w:p w14:paraId="004BCB40" w14:textId="77777777" w:rsidR="0042508B" w:rsidRPr="00123408" w:rsidRDefault="0042508B" w:rsidP="00311FE6">
            <w:pPr>
              <w:jc w:val="center"/>
            </w:pPr>
            <w:r w:rsidRPr="00123408">
              <w:t>13.5</w:t>
            </w:r>
          </w:p>
        </w:tc>
      </w:tr>
      <w:tr w:rsidR="0042508B" w14:paraId="3DA6F6AD" w14:textId="77777777" w:rsidTr="0042508B">
        <w:tc>
          <w:tcPr>
            <w:tcW w:w="595" w:type="dxa"/>
          </w:tcPr>
          <w:p w14:paraId="657123D2" w14:textId="77777777" w:rsidR="0042508B" w:rsidRPr="009B2E67" w:rsidRDefault="0042508B" w:rsidP="00FF66F7">
            <w:pPr>
              <w:jc w:val="center"/>
            </w:pPr>
            <w:r w:rsidRPr="009B2E67">
              <w:t>B21</w:t>
            </w:r>
          </w:p>
        </w:tc>
        <w:tc>
          <w:tcPr>
            <w:tcW w:w="445" w:type="dxa"/>
          </w:tcPr>
          <w:p w14:paraId="407821DB" w14:textId="77777777" w:rsidR="0042508B" w:rsidRPr="00A638D2" w:rsidRDefault="0042508B" w:rsidP="00222271">
            <w:pPr>
              <w:jc w:val="center"/>
            </w:pPr>
            <w:r w:rsidRPr="00A638D2">
              <w:t>51</w:t>
            </w:r>
          </w:p>
        </w:tc>
        <w:tc>
          <w:tcPr>
            <w:tcW w:w="412" w:type="dxa"/>
          </w:tcPr>
          <w:p w14:paraId="5BB79DFB" w14:textId="77777777" w:rsidR="0042508B" w:rsidRPr="00A638D2" w:rsidRDefault="0042508B" w:rsidP="00222271">
            <w:pPr>
              <w:jc w:val="center"/>
            </w:pPr>
            <w:r w:rsidRPr="00A638D2">
              <w:t>M</w:t>
            </w:r>
          </w:p>
        </w:tc>
        <w:tc>
          <w:tcPr>
            <w:tcW w:w="2659" w:type="dxa"/>
          </w:tcPr>
          <w:p w14:paraId="2E3494B4" w14:textId="77777777" w:rsidR="0042508B" w:rsidRPr="006D6318" w:rsidRDefault="0042508B" w:rsidP="00FF66F7">
            <w:pPr>
              <w:jc w:val="center"/>
            </w:pPr>
            <w:r>
              <w:t>N</w:t>
            </w:r>
            <w:r w:rsidRPr="006D6318">
              <w:t>one</w:t>
            </w:r>
          </w:p>
        </w:tc>
        <w:tc>
          <w:tcPr>
            <w:tcW w:w="1276" w:type="dxa"/>
          </w:tcPr>
          <w:p w14:paraId="32399429" w14:textId="77777777" w:rsidR="0042508B" w:rsidRPr="00732F5F" w:rsidRDefault="0042508B" w:rsidP="00222271">
            <w:pPr>
              <w:jc w:val="center"/>
            </w:pPr>
            <w:r w:rsidRPr="00732F5F">
              <w:t>Survivor</w:t>
            </w:r>
          </w:p>
        </w:tc>
        <w:tc>
          <w:tcPr>
            <w:tcW w:w="445" w:type="dxa"/>
          </w:tcPr>
          <w:p w14:paraId="65F5A968" w14:textId="77777777" w:rsidR="0042508B" w:rsidRPr="003B2782" w:rsidRDefault="0042508B" w:rsidP="00222271">
            <w:pPr>
              <w:jc w:val="center"/>
            </w:pPr>
            <w:r w:rsidRPr="003B2782">
              <w:t>3</w:t>
            </w:r>
          </w:p>
        </w:tc>
        <w:tc>
          <w:tcPr>
            <w:tcW w:w="861" w:type="dxa"/>
          </w:tcPr>
          <w:p w14:paraId="1C70E3AF" w14:textId="77777777" w:rsidR="0042508B" w:rsidRPr="00C13C7B" w:rsidRDefault="0042508B" w:rsidP="00311FE6">
            <w:pPr>
              <w:jc w:val="center"/>
            </w:pPr>
            <w:r w:rsidRPr="00C13C7B">
              <w:t>7.00</w:t>
            </w:r>
          </w:p>
        </w:tc>
        <w:tc>
          <w:tcPr>
            <w:tcW w:w="820" w:type="dxa"/>
          </w:tcPr>
          <w:p w14:paraId="31DB6F71" w14:textId="77777777" w:rsidR="0042508B" w:rsidRPr="00123408" w:rsidRDefault="0042508B" w:rsidP="00311FE6">
            <w:pPr>
              <w:jc w:val="center"/>
            </w:pPr>
            <w:r w:rsidRPr="00123408">
              <w:t>78.3</w:t>
            </w:r>
          </w:p>
        </w:tc>
        <w:tc>
          <w:tcPr>
            <w:tcW w:w="850" w:type="dxa"/>
          </w:tcPr>
          <w:p w14:paraId="4A4F04BD" w14:textId="77777777" w:rsidR="0042508B" w:rsidRPr="00123408" w:rsidRDefault="0042508B" w:rsidP="00311FE6">
            <w:pPr>
              <w:jc w:val="center"/>
            </w:pPr>
            <w:r w:rsidRPr="00123408">
              <w:t>9.1</w:t>
            </w:r>
          </w:p>
        </w:tc>
        <w:tc>
          <w:tcPr>
            <w:tcW w:w="709" w:type="dxa"/>
          </w:tcPr>
          <w:p w14:paraId="54759376" w14:textId="77777777" w:rsidR="0042508B" w:rsidRPr="00123408" w:rsidRDefault="0042508B" w:rsidP="00311FE6">
            <w:pPr>
              <w:jc w:val="center"/>
            </w:pPr>
            <w:r w:rsidRPr="00123408">
              <w:t>12.5</w:t>
            </w:r>
          </w:p>
        </w:tc>
      </w:tr>
      <w:tr w:rsidR="0042508B" w14:paraId="2ED20EF1" w14:textId="77777777" w:rsidTr="0042508B">
        <w:tc>
          <w:tcPr>
            <w:tcW w:w="595" w:type="dxa"/>
          </w:tcPr>
          <w:p w14:paraId="49521866" w14:textId="77777777" w:rsidR="0042508B" w:rsidRPr="009B2E67" w:rsidRDefault="0042508B" w:rsidP="00FF66F7">
            <w:pPr>
              <w:jc w:val="center"/>
            </w:pPr>
            <w:r>
              <w:t>B</w:t>
            </w:r>
            <w:r w:rsidRPr="009B2E67">
              <w:t>51</w:t>
            </w:r>
          </w:p>
        </w:tc>
        <w:tc>
          <w:tcPr>
            <w:tcW w:w="445" w:type="dxa"/>
          </w:tcPr>
          <w:p w14:paraId="6D7EDAD1" w14:textId="77777777" w:rsidR="0042508B" w:rsidRPr="00A638D2" w:rsidRDefault="0042508B" w:rsidP="00222271">
            <w:pPr>
              <w:jc w:val="center"/>
            </w:pPr>
            <w:r w:rsidRPr="00A638D2">
              <w:t>62</w:t>
            </w:r>
          </w:p>
        </w:tc>
        <w:tc>
          <w:tcPr>
            <w:tcW w:w="412" w:type="dxa"/>
          </w:tcPr>
          <w:p w14:paraId="369D74FE" w14:textId="77777777" w:rsidR="0042508B" w:rsidRPr="00A638D2" w:rsidRDefault="0042508B" w:rsidP="00222271">
            <w:pPr>
              <w:jc w:val="center"/>
            </w:pPr>
            <w:r w:rsidRPr="00A638D2">
              <w:t>M</w:t>
            </w:r>
          </w:p>
        </w:tc>
        <w:tc>
          <w:tcPr>
            <w:tcW w:w="2659" w:type="dxa"/>
          </w:tcPr>
          <w:p w14:paraId="519E11DC" w14:textId="77777777" w:rsidR="0042508B" w:rsidRPr="006D6318" w:rsidRDefault="0042508B" w:rsidP="00FF66F7">
            <w:pPr>
              <w:jc w:val="center"/>
            </w:pPr>
            <w:proofErr w:type="spellStart"/>
            <w:r>
              <w:t>A</w:t>
            </w:r>
            <w:r w:rsidRPr="006D6318">
              <w:t>fib</w:t>
            </w:r>
            <w:proofErr w:type="spellEnd"/>
            <w:r w:rsidRPr="006D6318">
              <w:t>, DM2, HTN, CAD</w:t>
            </w:r>
          </w:p>
        </w:tc>
        <w:tc>
          <w:tcPr>
            <w:tcW w:w="1276" w:type="dxa"/>
          </w:tcPr>
          <w:p w14:paraId="381FF9BE" w14:textId="77777777" w:rsidR="0042508B" w:rsidRPr="00732F5F" w:rsidRDefault="0042508B" w:rsidP="00222271">
            <w:pPr>
              <w:jc w:val="center"/>
            </w:pPr>
            <w:r w:rsidRPr="00732F5F">
              <w:t>Survivor</w:t>
            </w:r>
          </w:p>
        </w:tc>
        <w:tc>
          <w:tcPr>
            <w:tcW w:w="445" w:type="dxa"/>
          </w:tcPr>
          <w:p w14:paraId="3DBCB92D" w14:textId="77777777" w:rsidR="0042508B" w:rsidRPr="003B2782" w:rsidRDefault="0042508B" w:rsidP="00222271">
            <w:pPr>
              <w:jc w:val="center"/>
            </w:pPr>
            <w:r w:rsidRPr="003B2782">
              <w:t>3</w:t>
            </w:r>
          </w:p>
        </w:tc>
        <w:tc>
          <w:tcPr>
            <w:tcW w:w="861" w:type="dxa"/>
          </w:tcPr>
          <w:p w14:paraId="0C18D44F" w14:textId="77777777" w:rsidR="0042508B" w:rsidRPr="00C13C7B" w:rsidRDefault="0042508B" w:rsidP="00311FE6">
            <w:pPr>
              <w:jc w:val="center"/>
            </w:pPr>
            <w:r w:rsidRPr="00C13C7B">
              <w:t>8.00</w:t>
            </w:r>
          </w:p>
        </w:tc>
        <w:tc>
          <w:tcPr>
            <w:tcW w:w="820" w:type="dxa"/>
          </w:tcPr>
          <w:p w14:paraId="2F958FD3" w14:textId="77777777" w:rsidR="0042508B" w:rsidRPr="00123408" w:rsidRDefault="0042508B" w:rsidP="00311FE6">
            <w:pPr>
              <w:jc w:val="center"/>
            </w:pPr>
            <w:r w:rsidRPr="00123408">
              <w:t>79.8</w:t>
            </w:r>
          </w:p>
        </w:tc>
        <w:tc>
          <w:tcPr>
            <w:tcW w:w="850" w:type="dxa"/>
          </w:tcPr>
          <w:p w14:paraId="17BB632D" w14:textId="77777777" w:rsidR="0042508B" w:rsidRPr="00123408" w:rsidRDefault="0042508B" w:rsidP="00311FE6">
            <w:pPr>
              <w:jc w:val="center"/>
            </w:pPr>
            <w:r w:rsidRPr="00123408">
              <w:t>10.4</w:t>
            </w:r>
          </w:p>
        </w:tc>
        <w:tc>
          <w:tcPr>
            <w:tcW w:w="709" w:type="dxa"/>
          </w:tcPr>
          <w:p w14:paraId="0AD880CE" w14:textId="77777777" w:rsidR="0042508B" w:rsidRPr="00123408" w:rsidRDefault="0042508B" w:rsidP="00311FE6">
            <w:pPr>
              <w:jc w:val="center"/>
            </w:pPr>
            <w:r w:rsidRPr="00123408">
              <w:t>9.7</w:t>
            </w:r>
          </w:p>
        </w:tc>
      </w:tr>
      <w:tr w:rsidR="0042508B" w14:paraId="02BBDDA4" w14:textId="77777777" w:rsidTr="0042508B">
        <w:tc>
          <w:tcPr>
            <w:tcW w:w="595" w:type="dxa"/>
          </w:tcPr>
          <w:p w14:paraId="4B93FE8E" w14:textId="77777777" w:rsidR="0042508B" w:rsidRPr="009B2E67" w:rsidRDefault="0042508B" w:rsidP="00FF66F7">
            <w:pPr>
              <w:jc w:val="center"/>
            </w:pPr>
            <w:r w:rsidRPr="009B2E67">
              <w:t>B9</w:t>
            </w:r>
          </w:p>
        </w:tc>
        <w:tc>
          <w:tcPr>
            <w:tcW w:w="445" w:type="dxa"/>
          </w:tcPr>
          <w:p w14:paraId="0799609C" w14:textId="77777777" w:rsidR="0042508B" w:rsidRPr="00A638D2" w:rsidRDefault="0042508B" w:rsidP="00222271">
            <w:pPr>
              <w:jc w:val="center"/>
            </w:pPr>
            <w:r w:rsidRPr="00A638D2">
              <w:t>56</w:t>
            </w:r>
          </w:p>
        </w:tc>
        <w:tc>
          <w:tcPr>
            <w:tcW w:w="412" w:type="dxa"/>
          </w:tcPr>
          <w:p w14:paraId="221BFE0A" w14:textId="77777777" w:rsidR="0042508B" w:rsidRPr="00A638D2" w:rsidRDefault="0042508B" w:rsidP="00222271">
            <w:pPr>
              <w:jc w:val="center"/>
            </w:pPr>
            <w:r w:rsidRPr="00A638D2">
              <w:t>F</w:t>
            </w:r>
          </w:p>
        </w:tc>
        <w:tc>
          <w:tcPr>
            <w:tcW w:w="2659" w:type="dxa"/>
          </w:tcPr>
          <w:p w14:paraId="26ED9668" w14:textId="77777777" w:rsidR="0042508B" w:rsidRPr="006D6318" w:rsidRDefault="0042508B" w:rsidP="00FF66F7">
            <w:pPr>
              <w:jc w:val="center"/>
            </w:pPr>
            <w:r w:rsidRPr="006D6318">
              <w:t>HA, HLDP</w:t>
            </w:r>
          </w:p>
        </w:tc>
        <w:tc>
          <w:tcPr>
            <w:tcW w:w="1276" w:type="dxa"/>
          </w:tcPr>
          <w:p w14:paraId="03AFE648" w14:textId="77777777" w:rsidR="0042508B" w:rsidRPr="00732F5F" w:rsidRDefault="0042508B" w:rsidP="00222271">
            <w:pPr>
              <w:jc w:val="center"/>
            </w:pPr>
            <w:r w:rsidRPr="00732F5F">
              <w:t>Survivor</w:t>
            </w:r>
          </w:p>
        </w:tc>
        <w:tc>
          <w:tcPr>
            <w:tcW w:w="445" w:type="dxa"/>
          </w:tcPr>
          <w:p w14:paraId="0E220B1C" w14:textId="77777777" w:rsidR="0042508B" w:rsidRPr="003B2782" w:rsidRDefault="0042508B" w:rsidP="00222271">
            <w:pPr>
              <w:jc w:val="center"/>
            </w:pPr>
            <w:r w:rsidRPr="003B2782">
              <w:t>3</w:t>
            </w:r>
          </w:p>
        </w:tc>
        <w:tc>
          <w:tcPr>
            <w:tcW w:w="861" w:type="dxa"/>
          </w:tcPr>
          <w:p w14:paraId="4B10F86E" w14:textId="77777777" w:rsidR="0042508B" w:rsidRPr="00C13C7B" w:rsidRDefault="0042508B" w:rsidP="00311FE6">
            <w:pPr>
              <w:jc w:val="center"/>
            </w:pPr>
            <w:r w:rsidRPr="00C13C7B">
              <w:t>3.80</w:t>
            </w:r>
          </w:p>
        </w:tc>
        <w:tc>
          <w:tcPr>
            <w:tcW w:w="820" w:type="dxa"/>
          </w:tcPr>
          <w:p w14:paraId="651763D5" w14:textId="77777777" w:rsidR="0042508B" w:rsidRPr="00123408" w:rsidRDefault="0042508B" w:rsidP="00311FE6">
            <w:pPr>
              <w:jc w:val="center"/>
            </w:pPr>
            <w:r w:rsidRPr="00123408">
              <w:t>74.0</w:t>
            </w:r>
          </w:p>
        </w:tc>
        <w:tc>
          <w:tcPr>
            <w:tcW w:w="850" w:type="dxa"/>
          </w:tcPr>
          <w:p w14:paraId="4D5DD458" w14:textId="77777777" w:rsidR="0042508B" w:rsidRPr="00123408" w:rsidRDefault="0042508B" w:rsidP="00311FE6">
            <w:pPr>
              <w:jc w:val="center"/>
            </w:pPr>
            <w:r w:rsidRPr="00123408">
              <w:t>7.0</w:t>
            </w:r>
          </w:p>
        </w:tc>
        <w:tc>
          <w:tcPr>
            <w:tcW w:w="709" w:type="dxa"/>
          </w:tcPr>
          <w:p w14:paraId="23A81860" w14:textId="77777777" w:rsidR="0042508B" w:rsidRPr="00123408" w:rsidRDefault="0042508B" w:rsidP="00311FE6">
            <w:pPr>
              <w:jc w:val="center"/>
            </w:pPr>
            <w:r w:rsidRPr="00123408">
              <w:t>18.8</w:t>
            </w:r>
          </w:p>
        </w:tc>
      </w:tr>
      <w:tr w:rsidR="0042508B" w14:paraId="29E824F6" w14:textId="77777777" w:rsidTr="0042508B">
        <w:tc>
          <w:tcPr>
            <w:tcW w:w="595" w:type="dxa"/>
          </w:tcPr>
          <w:p w14:paraId="7C3289FB" w14:textId="77777777" w:rsidR="0042508B" w:rsidRPr="009B2E67" w:rsidRDefault="0042508B" w:rsidP="00FF66F7">
            <w:pPr>
              <w:jc w:val="center"/>
            </w:pPr>
            <w:r>
              <w:t>B</w:t>
            </w:r>
            <w:r w:rsidRPr="009B2E67">
              <w:t>52</w:t>
            </w:r>
          </w:p>
        </w:tc>
        <w:tc>
          <w:tcPr>
            <w:tcW w:w="445" w:type="dxa"/>
          </w:tcPr>
          <w:p w14:paraId="39E4653C" w14:textId="77777777" w:rsidR="0042508B" w:rsidRPr="00A638D2" w:rsidRDefault="0042508B" w:rsidP="00222271">
            <w:pPr>
              <w:jc w:val="center"/>
            </w:pPr>
            <w:r w:rsidRPr="00A638D2">
              <w:t>48</w:t>
            </w:r>
          </w:p>
        </w:tc>
        <w:tc>
          <w:tcPr>
            <w:tcW w:w="412" w:type="dxa"/>
          </w:tcPr>
          <w:p w14:paraId="0A0C93BB" w14:textId="77777777" w:rsidR="0042508B" w:rsidRPr="00A638D2" w:rsidRDefault="0042508B" w:rsidP="00222271">
            <w:pPr>
              <w:jc w:val="center"/>
            </w:pPr>
            <w:r w:rsidRPr="00A638D2">
              <w:t>M</w:t>
            </w:r>
          </w:p>
        </w:tc>
        <w:tc>
          <w:tcPr>
            <w:tcW w:w="2659" w:type="dxa"/>
          </w:tcPr>
          <w:p w14:paraId="1F8C13C0" w14:textId="77777777" w:rsidR="0042508B" w:rsidRPr="006D6318" w:rsidRDefault="0042508B" w:rsidP="00FF66F7">
            <w:pPr>
              <w:jc w:val="center"/>
            </w:pPr>
            <w:r w:rsidRPr="006D6318">
              <w:t>N</w:t>
            </w:r>
            <w:r>
              <w:t>one</w:t>
            </w:r>
          </w:p>
        </w:tc>
        <w:tc>
          <w:tcPr>
            <w:tcW w:w="1276" w:type="dxa"/>
          </w:tcPr>
          <w:p w14:paraId="5BDE63AC" w14:textId="77777777" w:rsidR="0042508B" w:rsidRPr="00732F5F" w:rsidRDefault="0042508B" w:rsidP="00222271">
            <w:pPr>
              <w:jc w:val="center"/>
            </w:pPr>
            <w:r w:rsidRPr="00732F5F">
              <w:t>Survivor</w:t>
            </w:r>
          </w:p>
        </w:tc>
        <w:tc>
          <w:tcPr>
            <w:tcW w:w="445" w:type="dxa"/>
          </w:tcPr>
          <w:p w14:paraId="7DA29CCA" w14:textId="77777777" w:rsidR="0042508B" w:rsidRPr="003B2782" w:rsidRDefault="0042508B" w:rsidP="00222271">
            <w:pPr>
              <w:jc w:val="center"/>
            </w:pPr>
            <w:r w:rsidRPr="003B2782">
              <w:t>3</w:t>
            </w:r>
          </w:p>
        </w:tc>
        <w:tc>
          <w:tcPr>
            <w:tcW w:w="861" w:type="dxa"/>
          </w:tcPr>
          <w:p w14:paraId="6265F362" w14:textId="77777777" w:rsidR="0042508B" w:rsidRPr="00C13C7B" w:rsidRDefault="0042508B" w:rsidP="00311FE6">
            <w:pPr>
              <w:jc w:val="center"/>
            </w:pPr>
            <w:r w:rsidRPr="00C13C7B">
              <w:t>6.90</w:t>
            </w:r>
          </w:p>
        </w:tc>
        <w:tc>
          <w:tcPr>
            <w:tcW w:w="820" w:type="dxa"/>
          </w:tcPr>
          <w:p w14:paraId="7C36D622" w14:textId="77777777" w:rsidR="0042508B" w:rsidRPr="00123408" w:rsidRDefault="0042508B" w:rsidP="00311FE6">
            <w:pPr>
              <w:jc w:val="center"/>
            </w:pPr>
            <w:r w:rsidRPr="00123408">
              <w:t>74.1</w:t>
            </w:r>
          </w:p>
        </w:tc>
        <w:tc>
          <w:tcPr>
            <w:tcW w:w="850" w:type="dxa"/>
          </w:tcPr>
          <w:p w14:paraId="5EC1C6E4" w14:textId="77777777" w:rsidR="0042508B" w:rsidRPr="00123408" w:rsidRDefault="0042508B" w:rsidP="00311FE6">
            <w:pPr>
              <w:jc w:val="center"/>
            </w:pPr>
            <w:r w:rsidRPr="00123408">
              <w:t>7.1</w:t>
            </w:r>
          </w:p>
        </w:tc>
        <w:tc>
          <w:tcPr>
            <w:tcW w:w="709" w:type="dxa"/>
          </w:tcPr>
          <w:p w14:paraId="4AF81270" w14:textId="77777777" w:rsidR="0042508B" w:rsidRPr="00123408" w:rsidRDefault="0042508B" w:rsidP="00311FE6">
            <w:pPr>
              <w:jc w:val="center"/>
            </w:pPr>
            <w:r w:rsidRPr="00123408">
              <w:t>18.6</w:t>
            </w:r>
          </w:p>
        </w:tc>
      </w:tr>
      <w:tr w:rsidR="0042508B" w14:paraId="2E17EF8F" w14:textId="77777777" w:rsidTr="0042508B">
        <w:tc>
          <w:tcPr>
            <w:tcW w:w="595" w:type="dxa"/>
          </w:tcPr>
          <w:p w14:paraId="49DEB5C7" w14:textId="77777777" w:rsidR="0042508B" w:rsidRPr="009B2E67" w:rsidRDefault="0042508B" w:rsidP="00FF66F7">
            <w:pPr>
              <w:jc w:val="center"/>
            </w:pPr>
            <w:r w:rsidRPr="009B2E67">
              <w:t>B78</w:t>
            </w:r>
          </w:p>
        </w:tc>
        <w:tc>
          <w:tcPr>
            <w:tcW w:w="445" w:type="dxa"/>
          </w:tcPr>
          <w:p w14:paraId="7FF066E9" w14:textId="77777777" w:rsidR="0042508B" w:rsidRPr="00A638D2" w:rsidRDefault="0042508B" w:rsidP="00222271">
            <w:pPr>
              <w:jc w:val="center"/>
            </w:pPr>
            <w:r w:rsidRPr="00A638D2">
              <w:t>68</w:t>
            </w:r>
          </w:p>
        </w:tc>
        <w:tc>
          <w:tcPr>
            <w:tcW w:w="412" w:type="dxa"/>
          </w:tcPr>
          <w:p w14:paraId="44A8EDC2" w14:textId="77777777" w:rsidR="0042508B" w:rsidRPr="00A638D2" w:rsidRDefault="0042508B" w:rsidP="00222271">
            <w:pPr>
              <w:jc w:val="center"/>
            </w:pPr>
            <w:r w:rsidRPr="00A638D2">
              <w:t>M</w:t>
            </w:r>
          </w:p>
        </w:tc>
        <w:tc>
          <w:tcPr>
            <w:tcW w:w="2659" w:type="dxa"/>
          </w:tcPr>
          <w:p w14:paraId="1FB601B9" w14:textId="77777777" w:rsidR="0042508B" w:rsidRPr="006D6318" w:rsidRDefault="0042508B" w:rsidP="00FF66F7">
            <w:pPr>
              <w:jc w:val="center"/>
            </w:pPr>
            <w:r>
              <w:t>N</w:t>
            </w:r>
            <w:r w:rsidRPr="006D6318">
              <w:t>one</w:t>
            </w:r>
          </w:p>
        </w:tc>
        <w:tc>
          <w:tcPr>
            <w:tcW w:w="1276" w:type="dxa"/>
          </w:tcPr>
          <w:p w14:paraId="246CCC4F" w14:textId="77777777" w:rsidR="0042508B" w:rsidRPr="00732F5F" w:rsidRDefault="0042508B" w:rsidP="00222271">
            <w:pPr>
              <w:jc w:val="center"/>
            </w:pPr>
            <w:r w:rsidRPr="00732F5F">
              <w:t>Survivor</w:t>
            </w:r>
          </w:p>
        </w:tc>
        <w:tc>
          <w:tcPr>
            <w:tcW w:w="445" w:type="dxa"/>
          </w:tcPr>
          <w:p w14:paraId="7CE6ABB7" w14:textId="77777777" w:rsidR="0042508B" w:rsidRPr="003B2782" w:rsidRDefault="0042508B" w:rsidP="00222271">
            <w:pPr>
              <w:jc w:val="center"/>
            </w:pPr>
            <w:r w:rsidRPr="003B2782">
              <w:t>3</w:t>
            </w:r>
          </w:p>
        </w:tc>
        <w:tc>
          <w:tcPr>
            <w:tcW w:w="861" w:type="dxa"/>
          </w:tcPr>
          <w:p w14:paraId="38569473" w14:textId="77777777" w:rsidR="0042508B" w:rsidRPr="00C13C7B" w:rsidRDefault="0042508B" w:rsidP="00311FE6">
            <w:pPr>
              <w:jc w:val="center"/>
            </w:pPr>
            <w:r w:rsidRPr="00C13C7B">
              <w:t>5.40</w:t>
            </w:r>
          </w:p>
        </w:tc>
        <w:tc>
          <w:tcPr>
            <w:tcW w:w="820" w:type="dxa"/>
          </w:tcPr>
          <w:p w14:paraId="6C89DB1D" w14:textId="77777777" w:rsidR="0042508B" w:rsidRPr="00123408" w:rsidRDefault="0042508B" w:rsidP="00311FE6">
            <w:pPr>
              <w:jc w:val="center"/>
            </w:pPr>
            <w:r w:rsidRPr="00123408">
              <w:t>78.0</w:t>
            </w:r>
          </w:p>
        </w:tc>
        <w:tc>
          <w:tcPr>
            <w:tcW w:w="850" w:type="dxa"/>
          </w:tcPr>
          <w:p w14:paraId="7FA7D17B" w14:textId="77777777" w:rsidR="0042508B" w:rsidRPr="00123408" w:rsidRDefault="0042508B" w:rsidP="00311FE6">
            <w:pPr>
              <w:jc w:val="center"/>
            </w:pPr>
            <w:r w:rsidRPr="00123408">
              <w:t>9.5</w:t>
            </w:r>
          </w:p>
        </w:tc>
        <w:tc>
          <w:tcPr>
            <w:tcW w:w="709" w:type="dxa"/>
          </w:tcPr>
          <w:p w14:paraId="641C55E4" w14:textId="77777777" w:rsidR="0042508B" w:rsidRPr="00123408" w:rsidRDefault="0042508B" w:rsidP="00311FE6">
            <w:pPr>
              <w:jc w:val="center"/>
            </w:pPr>
            <w:r w:rsidRPr="00123408">
              <w:t>12.3</w:t>
            </w:r>
          </w:p>
        </w:tc>
      </w:tr>
      <w:tr w:rsidR="0042508B" w14:paraId="2E1B62D7" w14:textId="77777777" w:rsidTr="0042508B">
        <w:tc>
          <w:tcPr>
            <w:tcW w:w="595" w:type="dxa"/>
          </w:tcPr>
          <w:p w14:paraId="674E11B8" w14:textId="77777777" w:rsidR="0042508B" w:rsidRPr="009B2E67" w:rsidRDefault="0042508B" w:rsidP="00FF66F7">
            <w:pPr>
              <w:jc w:val="center"/>
            </w:pPr>
            <w:r w:rsidRPr="009B2E67">
              <w:t>B60</w:t>
            </w:r>
          </w:p>
        </w:tc>
        <w:tc>
          <w:tcPr>
            <w:tcW w:w="445" w:type="dxa"/>
          </w:tcPr>
          <w:p w14:paraId="390AB8B4" w14:textId="77777777" w:rsidR="0042508B" w:rsidRPr="00A638D2" w:rsidRDefault="0042508B" w:rsidP="00222271">
            <w:pPr>
              <w:jc w:val="center"/>
            </w:pPr>
            <w:r w:rsidRPr="00A638D2">
              <w:t>59</w:t>
            </w:r>
          </w:p>
        </w:tc>
        <w:tc>
          <w:tcPr>
            <w:tcW w:w="412" w:type="dxa"/>
          </w:tcPr>
          <w:p w14:paraId="6B5CAAB4" w14:textId="77777777" w:rsidR="0042508B" w:rsidRPr="00A638D2" w:rsidRDefault="0042508B" w:rsidP="00222271">
            <w:pPr>
              <w:jc w:val="center"/>
            </w:pPr>
            <w:r w:rsidRPr="00A638D2">
              <w:t>M</w:t>
            </w:r>
          </w:p>
        </w:tc>
        <w:tc>
          <w:tcPr>
            <w:tcW w:w="2659" w:type="dxa"/>
          </w:tcPr>
          <w:p w14:paraId="5D0DA902" w14:textId="77777777" w:rsidR="0042508B" w:rsidRPr="006D6318" w:rsidRDefault="0042508B" w:rsidP="00FF66F7">
            <w:pPr>
              <w:jc w:val="center"/>
            </w:pPr>
            <w:r>
              <w:t>N</w:t>
            </w:r>
            <w:r w:rsidRPr="006D6318">
              <w:t>one</w:t>
            </w:r>
          </w:p>
        </w:tc>
        <w:tc>
          <w:tcPr>
            <w:tcW w:w="1276" w:type="dxa"/>
          </w:tcPr>
          <w:p w14:paraId="7019A809" w14:textId="77777777" w:rsidR="0042508B" w:rsidRPr="00732F5F" w:rsidRDefault="0042508B" w:rsidP="00222271">
            <w:pPr>
              <w:jc w:val="center"/>
            </w:pPr>
            <w:r w:rsidRPr="00732F5F">
              <w:t>Survivor</w:t>
            </w:r>
          </w:p>
        </w:tc>
        <w:tc>
          <w:tcPr>
            <w:tcW w:w="445" w:type="dxa"/>
          </w:tcPr>
          <w:p w14:paraId="23505A35" w14:textId="77777777" w:rsidR="0042508B" w:rsidRPr="003B2782" w:rsidRDefault="0042508B" w:rsidP="00222271">
            <w:pPr>
              <w:jc w:val="center"/>
            </w:pPr>
            <w:r w:rsidRPr="003B2782">
              <w:t>3</w:t>
            </w:r>
          </w:p>
        </w:tc>
        <w:tc>
          <w:tcPr>
            <w:tcW w:w="861" w:type="dxa"/>
          </w:tcPr>
          <w:p w14:paraId="5CA15D52" w14:textId="77777777" w:rsidR="0042508B" w:rsidRPr="00C13C7B" w:rsidRDefault="0042508B" w:rsidP="00311FE6">
            <w:pPr>
              <w:jc w:val="center"/>
            </w:pPr>
            <w:r w:rsidRPr="00C13C7B">
              <w:t>8.90</w:t>
            </w:r>
          </w:p>
        </w:tc>
        <w:tc>
          <w:tcPr>
            <w:tcW w:w="820" w:type="dxa"/>
          </w:tcPr>
          <w:p w14:paraId="35860A3A" w14:textId="77777777" w:rsidR="0042508B" w:rsidRPr="00123408" w:rsidRDefault="0042508B" w:rsidP="00311FE6">
            <w:pPr>
              <w:jc w:val="center"/>
            </w:pPr>
            <w:r w:rsidRPr="00123408">
              <w:t>77.3</w:t>
            </w:r>
          </w:p>
        </w:tc>
        <w:tc>
          <w:tcPr>
            <w:tcW w:w="850" w:type="dxa"/>
          </w:tcPr>
          <w:p w14:paraId="72431B13" w14:textId="77777777" w:rsidR="0042508B" w:rsidRPr="00123408" w:rsidRDefault="0042508B" w:rsidP="00311FE6">
            <w:pPr>
              <w:jc w:val="center"/>
            </w:pPr>
            <w:r w:rsidRPr="00123408">
              <w:t>9.6</w:t>
            </w:r>
          </w:p>
        </w:tc>
        <w:tc>
          <w:tcPr>
            <w:tcW w:w="709" w:type="dxa"/>
          </w:tcPr>
          <w:p w14:paraId="13729719" w14:textId="77777777" w:rsidR="0042508B" w:rsidRPr="00123408" w:rsidRDefault="0042508B" w:rsidP="00311FE6">
            <w:pPr>
              <w:jc w:val="center"/>
            </w:pPr>
            <w:r w:rsidRPr="00123408">
              <w:t>13.0</w:t>
            </w:r>
          </w:p>
        </w:tc>
      </w:tr>
      <w:tr w:rsidR="0042508B" w14:paraId="495414D4" w14:textId="77777777" w:rsidTr="0042508B">
        <w:tc>
          <w:tcPr>
            <w:tcW w:w="595" w:type="dxa"/>
          </w:tcPr>
          <w:p w14:paraId="6BAB93E4" w14:textId="77777777" w:rsidR="0042508B" w:rsidRDefault="0042508B" w:rsidP="00FF66F7">
            <w:pPr>
              <w:jc w:val="center"/>
            </w:pPr>
            <w:r w:rsidRPr="009B2E67">
              <w:t>B33</w:t>
            </w:r>
          </w:p>
        </w:tc>
        <w:tc>
          <w:tcPr>
            <w:tcW w:w="445" w:type="dxa"/>
          </w:tcPr>
          <w:p w14:paraId="30557E1A" w14:textId="77777777" w:rsidR="0042508B" w:rsidRPr="00A638D2" w:rsidRDefault="0042508B" w:rsidP="00222271">
            <w:pPr>
              <w:jc w:val="center"/>
            </w:pPr>
            <w:r w:rsidRPr="00A638D2">
              <w:t>51</w:t>
            </w:r>
          </w:p>
        </w:tc>
        <w:tc>
          <w:tcPr>
            <w:tcW w:w="412" w:type="dxa"/>
          </w:tcPr>
          <w:p w14:paraId="5AD3710D" w14:textId="77777777" w:rsidR="0042508B" w:rsidRDefault="0042508B" w:rsidP="00222271">
            <w:pPr>
              <w:jc w:val="center"/>
            </w:pPr>
            <w:r w:rsidRPr="00A638D2">
              <w:t>M</w:t>
            </w:r>
          </w:p>
        </w:tc>
        <w:tc>
          <w:tcPr>
            <w:tcW w:w="2659" w:type="dxa"/>
          </w:tcPr>
          <w:p w14:paraId="7CA4F61B" w14:textId="77777777" w:rsidR="0042508B" w:rsidRPr="006D6318" w:rsidRDefault="0042508B" w:rsidP="00FF66F7">
            <w:pPr>
              <w:jc w:val="center"/>
            </w:pPr>
            <w:r>
              <w:t>A</w:t>
            </w:r>
            <w:r w:rsidRPr="006D6318">
              <w:t xml:space="preserve">sthma, </w:t>
            </w:r>
            <w:r>
              <w:t>HTN</w:t>
            </w:r>
            <w:r w:rsidRPr="006D6318">
              <w:t>,</w:t>
            </w:r>
            <w:r>
              <w:t xml:space="preserve"> OSA</w:t>
            </w:r>
          </w:p>
        </w:tc>
        <w:tc>
          <w:tcPr>
            <w:tcW w:w="1276" w:type="dxa"/>
          </w:tcPr>
          <w:p w14:paraId="5F8269B6" w14:textId="77777777" w:rsidR="0042508B" w:rsidRDefault="0042508B" w:rsidP="00222271">
            <w:pPr>
              <w:jc w:val="center"/>
            </w:pPr>
            <w:r w:rsidRPr="00732F5F">
              <w:t>Survivor</w:t>
            </w:r>
          </w:p>
        </w:tc>
        <w:tc>
          <w:tcPr>
            <w:tcW w:w="445" w:type="dxa"/>
          </w:tcPr>
          <w:p w14:paraId="291E475B" w14:textId="77777777" w:rsidR="0042508B" w:rsidRDefault="0042508B" w:rsidP="00222271">
            <w:pPr>
              <w:jc w:val="center"/>
            </w:pPr>
            <w:r w:rsidRPr="003B2782">
              <w:t>3</w:t>
            </w:r>
          </w:p>
        </w:tc>
        <w:tc>
          <w:tcPr>
            <w:tcW w:w="861" w:type="dxa"/>
          </w:tcPr>
          <w:p w14:paraId="09A4388A" w14:textId="77777777" w:rsidR="0042508B" w:rsidRPr="00C13C7B" w:rsidRDefault="0042508B" w:rsidP="00311FE6">
            <w:pPr>
              <w:jc w:val="center"/>
            </w:pPr>
            <w:r w:rsidRPr="00C13C7B">
              <w:t>4.70</w:t>
            </w:r>
          </w:p>
        </w:tc>
        <w:tc>
          <w:tcPr>
            <w:tcW w:w="820" w:type="dxa"/>
          </w:tcPr>
          <w:p w14:paraId="7C19CEBC" w14:textId="77777777" w:rsidR="0042508B" w:rsidRPr="00123408" w:rsidRDefault="0042508B" w:rsidP="00311FE6">
            <w:pPr>
              <w:jc w:val="center"/>
            </w:pPr>
            <w:r w:rsidRPr="00123408">
              <w:t>75.5</w:t>
            </w:r>
          </w:p>
        </w:tc>
        <w:tc>
          <w:tcPr>
            <w:tcW w:w="850" w:type="dxa"/>
          </w:tcPr>
          <w:p w14:paraId="051D02E1" w14:textId="77777777" w:rsidR="0042508B" w:rsidRPr="00123408" w:rsidRDefault="0042508B" w:rsidP="00311FE6">
            <w:pPr>
              <w:jc w:val="center"/>
            </w:pPr>
            <w:r w:rsidRPr="00123408">
              <w:t>9.1</w:t>
            </w:r>
          </w:p>
        </w:tc>
        <w:tc>
          <w:tcPr>
            <w:tcW w:w="709" w:type="dxa"/>
          </w:tcPr>
          <w:p w14:paraId="45041986" w14:textId="77777777" w:rsidR="0042508B" w:rsidRPr="00123408" w:rsidRDefault="0042508B" w:rsidP="00311FE6">
            <w:pPr>
              <w:jc w:val="center"/>
            </w:pPr>
            <w:r w:rsidRPr="00123408">
              <w:t>15.3</w:t>
            </w:r>
          </w:p>
        </w:tc>
      </w:tr>
      <w:tr w:rsidR="0042508B" w14:paraId="23656F58" w14:textId="77777777" w:rsidTr="0042508B">
        <w:tc>
          <w:tcPr>
            <w:tcW w:w="595" w:type="dxa"/>
          </w:tcPr>
          <w:p w14:paraId="39AFD91D" w14:textId="77777777" w:rsidR="0042508B" w:rsidRPr="009B2E67" w:rsidRDefault="0042508B" w:rsidP="00FF66F7">
            <w:pPr>
              <w:jc w:val="center"/>
            </w:pPr>
            <w:r w:rsidRPr="006054EF">
              <w:t>B44</w:t>
            </w:r>
          </w:p>
        </w:tc>
        <w:tc>
          <w:tcPr>
            <w:tcW w:w="445" w:type="dxa"/>
          </w:tcPr>
          <w:p w14:paraId="2A290E0B" w14:textId="77777777" w:rsidR="0042508B" w:rsidRPr="00494FB3" w:rsidRDefault="0042508B" w:rsidP="006054EF">
            <w:pPr>
              <w:jc w:val="center"/>
            </w:pPr>
            <w:r w:rsidRPr="00494FB3">
              <w:t>50</w:t>
            </w:r>
          </w:p>
        </w:tc>
        <w:tc>
          <w:tcPr>
            <w:tcW w:w="412" w:type="dxa"/>
          </w:tcPr>
          <w:p w14:paraId="040C940A" w14:textId="77777777" w:rsidR="0042508B" w:rsidRDefault="0042508B" w:rsidP="006054EF">
            <w:pPr>
              <w:jc w:val="center"/>
            </w:pPr>
            <w:r w:rsidRPr="00494FB3">
              <w:t>F</w:t>
            </w:r>
          </w:p>
        </w:tc>
        <w:tc>
          <w:tcPr>
            <w:tcW w:w="2659" w:type="dxa"/>
          </w:tcPr>
          <w:p w14:paraId="71980784" w14:textId="77777777" w:rsidR="0042508B" w:rsidRPr="006D6318" w:rsidRDefault="0042508B" w:rsidP="00FF66F7">
            <w:pPr>
              <w:jc w:val="center"/>
            </w:pPr>
            <w:r>
              <w:t>N</w:t>
            </w:r>
            <w:r w:rsidRPr="006D6318">
              <w:t>one</w:t>
            </w:r>
          </w:p>
        </w:tc>
        <w:tc>
          <w:tcPr>
            <w:tcW w:w="1276" w:type="dxa"/>
          </w:tcPr>
          <w:p w14:paraId="70654285" w14:textId="77777777" w:rsidR="0042508B" w:rsidRDefault="0042508B" w:rsidP="00392FB2">
            <w:pPr>
              <w:jc w:val="center"/>
            </w:pPr>
            <w:r w:rsidRPr="00732F5F">
              <w:t>Survivor</w:t>
            </w:r>
          </w:p>
        </w:tc>
        <w:tc>
          <w:tcPr>
            <w:tcW w:w="445" w:type="dxa"/>
          </w:tcPr>
          <w:p w14:paraId="77B5D3FC" w14:textId="77777777" w:rsidR="0042508B" w:rsidRDefault="0042508B" w:rsidP="00392FB2">
            <w:pPr>
              <w:jc w:val="center"/>
            </w:pPr>
            <w:r w:rsidRPr="003B2782">
              <w:t>3</w:t>
            </w:r>
          </w:p>
        </w:tc>
        <w:tc>
          <w:tcPr>
            <w:tcW w:w="861" w:type="dxa"/>
          </w:tcPr>
          <w:p w14:paraId="15926B80" w14:textId="77777777" w:rsidR="0042508B" w:rsidRPr="00C13C7B" w:rsidRDefault="0042508B" w:rsidP="00311FE6">
            <w:pPr>
              <w:jc w:val="center"/>
            </w:pPr>
            <w:r w:rsidRPr="00C13C7B">
              <w:t>8.80</w:t>
            </w:r>
          </w:p>
        </w:tc>
        <w:tc>
          <w:tcPr>
            <w:tcW w:w="820" w:type="dxa"/>
          </w:tcPr>
          <w:p w14:paraId="2D32D834" w14:textId="77777777" w:rsidR="0042508B" w:rsidRPr="00123408" w:rsidRDefault="0042508B" w:rsidP="00311FE6">
            <w:pPr>
              <w:jc w:val="center"/>
            </w:pPr>
            <w:r w:rsidRPr="00123408">
              <w:t>74.2</w:t>
            </w:r>
          </w:p>
        </w:tc>
        <w:tc>
          <w:tcPr>
            <w:tcW w:w="850" w:type="dxa"/>
          </w:tcPr>
          <w:p w14:paraId="129D2067" w14:textId="77777777" w:rsidR="0042508B" w:rsidRPr="00123408" w:rsidRDefault="0042508B" w:rsidP="00311FE6">
            <w:pPr>
              <w:jc w:val="center"/>
            </w:pPr>
            <w:r w:rsidRPr="00123408">
              <w:t>9.2</w:t>
            </w:r>
          </w:p>
        </w:tc>
        <w:tc>
          <w:tcPr>
            <w:tcW w:w="709" w:type="dxa"/>
          </w:tcPr>
          <w:p w14:paraId="30F0DD45" w14:textId="77777777" w:rsidR="0042508B" w:rsidRPr="00123408" w:rsidRDefault="0042508B" w:rsidP="00311FE6">
            <w:pPr>
              <w:jc w:val="center"/>
            </w:pPr>
            <w:r w:rsidRPr="00123408">
              <w:t>16.4</w:t>
            </w:r>
          </w:p>
        </w:tc>
      </w:tr>
      <w:tr w:rsidR="0042508B" w14:paraId="5E267059" w14:textId="77777777" w:rsidTr="0042508B">
        <w:tc>
          <w:tcPr>
            <w:tcW w:w="595" w:type="dxa"/>
          </w:tcPr>
          <w:p w14:paraId="056D3D31" w14:textId="77777777" w:rsidR="0042508B" w:rsidRPr="00FE572F" w:rsidRDefault="0042508B" w:rsidP="00FF66F7">
            <w:pPr>
              <w:jc w:val="center"/>
            </w:pPr>
            <w:r w:rsidRPr="00FE572F">
              <w:t>B31</w:t>
            </w:r>
          </w:p>
        </w:tc>
        <w:tc>
          <w:tcPr>
            <w:tcW w:w="445" w:type="dxa"/>
          </w:tcPr>
          <w:p w14:paraId="4AD13972" w14:textId="77777777" w:rsidR="0042508B" w:rsidRPr="007F7D6B" w:rsidRDefault="0042508B" w:rsidP="003F2815">
            <w:pPr>
              <w:jc w:val="center"/>
            </w:pPr>
            <w:r w:rsidRPr="007F7D6B">
              <w:t>39</w:t>
            </w:r>
          </w:p>
        </w:tc>
        <w:tc>
          <w:tcPr>
            <w:tcW w:w="412" w:type="dxa"/>
          </w:tcPr>
          <w:p w14:paraId="5795B08A" w14:textId="77777777" w:rsidR="0042508B" w:rsidRPr="007F7D6B" w:rsidRDefault="0042508B" w:rsidP="003F2815">
            <w:pPr>
              <w:jc w:val="center"/>
            </w:pPr>
            <w:r w:rsidRPr="007F7D6B">
              <w:t>F</w:t>
            </w:r>
          </w:p>
        </w:tc>
        <w:tc>
          <w:tcPr>
            <w:tcW w:w="2659" w:type="dxa"/>
          </w:tcPr>
          <w:p w14:paraId="24A28E14" w14:textId="77777777" w:rsidR="0042508B" w:rsidRDefault="0042508B" w:rsidP="00FF66F7">
            <w:pPr>
              <w:jc w:val="center"/>
            </w:pPr>
            <w:r>
              <w:t>DM</w:t>
            </w:r>
          </w:p>
        </w:tc>
        <w:tc>
          <w:tcPr>
            <w:tcW w:w="1276" w:type="dxa"/>
          </w:tcPr>
          <w:p w14:paraId="0B3156FB" w14:textId="77777777" w:rsidR="0042508B" w:rsidRPr="00732F5F" w:rsidRDefault="0042508B" w:rsidP="00392FB2">
            <w:pPr>
              <w:jc w:val="center"/>
            </w:pPr>
            <w:r w:rsidRPr="00C23C78">
              <w:t>Survivor</w:t>
            </w:r>
          </w:p>
        </w:tc>
        <w:tc>
          <w:tcPr>
            <w:tcW w:w="445" w:type="dxa"/>
          </w:tcPr>
          <w:p w14:paraId="7EE29A1F" w14:textId="77777777" w:rsidR="0042508B" w:rsidRPr="003B2782" w:rsidRDefault="0042508B" w:rsidP="00392FB2">
            <w:pPr>
              <w:jc w:val="center"/>
            </w:pPr>
            <w:r w:rsidRPr="00DD4958">
              <w:t>3</w:t>
            </w:r>
          </w:p>
        </w:tc>
        <w:tc>
          <w:tcPr>
            <w:tcW w:w="861" w:type="dxa"/>
          </w:tcPr>
          <w:p w14:paraId="563F8747" w14:textId="77777777" w:rsidR="0042508B" w:rsidRDefault="0042508B" w:rsidP="00311FE6">
            <w:pPr>
              <w:jc w:val="center"/>
            </w:pPr>
            <w:r w:rsidRPr="00C13C7B">
              <w:t>6.50</w:t>
            </w:r>
          </w:p>
        </w:tc>
        <w:tc>
          <w:tcPr>
            <w:tcW w:w="820" w:type="dxa"/>
          </w:tcPr>
          <w:p w14:paraId="5E359DE9" w14:textId="77777777" w:rsidR="0042508B" w:rsidRPr="00123408" w:rsidRDefault="0042508B" w:rsidP="00311FE6">
            <w:pPr>
              <w:jc w:val="center"/>
            </w:pPr>
            <w:r w:rsidRPr="00123408">
              <w:t>65.6</w:t>
            </w:r>
          </w:p>
        </w:tc>
        <w:tc>
          <w:tcPr>
            <w:tcW w:w="850" w:type="dxa"/>
          </w:tcPr>
          <w:p w14:paraId="49F7DBCB" w14:textId="77777777" w:rsidR="0042508B" w:rsidRPr="00123408" w:rsidRDefault="0042508B" w:rsidP="00311FE6">
            <w:pPr>
              <w:jc w:val="center"/>
            </w:pPr>
            <w:r w:rsidRPr="00123408">
              <w:t>5.6</w:t>
            </w:r>
          </w:p>
        </w:tc>
        <w:tc>
          <w:tcPr>
            <w:tcW w:w="709" w:type="dxa"/>
          </w:tcPr>
          <w:p w14:paraId="44B7E704" w14:textId="77777777" w:rsidR="0042508B" w:rsidRDefault="0042508B" w:rsidP="00311FE6">
            <w:pPr>
              <w:jc w:val="center"/>
            </w:pPr>
            <w:r w:rsidRPr="00123408">
              <w:t>28.6</w:t>
            </w:r>
          </w:p>
        </w:tc>
      </w:tr>
    </w:tbl>
    <w:p w14:paraId="03B0F5C1" w14:textId="77777777" w:rsidR="00743056" w:rsidRDefault="00743056" w:rsidP="00743056">
      <w:pPr>
        <w:spacing w:after="0" w:line="240" w:lineRule="auto"/>
        <w:rPr>
          <w:rFonts w:ascii="Times New Roman" w:hAnsi="Times New Roman"/>
          <w:b/>
          <w:sz w:val="24"/>
          <w:szCs w:val="24"/>
          <w:u w:val="single"/>
        </w:rPr>
      </w:pPr>
    </w:p>
    <w:p w14:paraId="36D0A469" w14:textId="77777777" w:rsidR="00431048" w:rsidRDefault="00431048" w:rsidP="00743056">
      <w:pPr>
        <w:spacing w:after="0" w:line="240" w:lineRule="auto"/>
        <w:rPr>
          <w:rFonts w:ascii="Times New Roman" w:hAnsi="Times New Roman"/>
          <w:b/>
          <w:sz w:val="24"/>
          <w:szCs w:val="24"/>
          <w:u w:val="single"/>
        </w:rPr>
      </w:pPr>
    </w:p>
    <w:p w14:paraId="7D402BEE" w14:textId="77777777" w:rsidR="0042508B" w:rsidRDefault="0042508B">
      <w:pPr>
        <w:rPr>
          <w:b/>
        </w:rPr>
      </w:pPr>
      <w:r>
        <w:rPr>
          <w:b/>
        </w:rPr>
        <w:br w:type="page"/>
      </w:r>
    </w:p>
    <w:p w14:paraId="21E236DC" w14:textId="77777777" w:rsidR="00FB3798" w:rsidRDefault="00FB3798" w:rsidP="00FB3798">
      <w:pPr>
        <w:spacing w:after="0" w:line="240" w:lineRule="auto"/>
        <w:rPr>
          <w:rFonts w:ascii="Times New Roman" w:hAnsi="Times New Roman"/>
          <w:b/>
          <w:sz w:val="24"/>
          <w:szCs w:val="24"/>
          <w:u w:val="single"/>
        </w:rPr>
      </w:pPr>
      <w:r w:rsidRPr="00030A76">
        <w:rPr>
          <w:b/>
        </w:rPr>
        <w:lastRenderedPageBreak/>
        <w:t xml:space="preserve">Table </w:t>
      </w:r>
      <w:r>
        <w:rPr>
          <w:b/>
        </w:rPr>
        <w:t>S</w:t>
      </w:r>
      <w:r w:rsidR="00FB5ECA">
        <w:rPr>
          <w:b/>
        </w:rPr>
        <w:t xml:space="preserve">T </w:t>
      </w:r>
      <w:r>
        <w:rPr>
          <w:b/>
        </w:rPr>
        <w:t>4</w:t>
      </w:r>
      <w:r w:rsidRPr="00030A76">
        <w:rPr>
          <w:b/>
        </w:rPr>
        <w:t xml:space="preserve"> (continued).</w:t>
      </w:r>
      <w:r>
        <w:rPr>
          <w:rFonts w:ascii="Times New Roman" w:hAnsi="Times New Roman"/>
          <w:b/>
          <w:sz w:val="24"/>
          <w:szCs w:val="24"/>
          <w:u w:val="single"/>
        </w:rPr>
        <w:t xml:space="preserve"> </w:t>
      </w:r>
    </w:p>
    <w:p w14:paraId="7E5F50E3" w14:textId="77777777" w:rsidR="00FB3798" w:rsidRDefault="00FB3798" w:rsidP="00FB3798">
      <w:pPr>
        <w:spacing w:after="0" w:line="240" w:lineRule="auto"/>
        <w:rPr>
          <w:rFonts w:ascii="Times New Roman" w:hAnsi="Times New Roman"/>
          <w:b/>
          <w:sz w:val="24"/>
          <w:szCs w:val="24"/>
          <w:u w:val="single"/>
        </w:rPr>
      </w:pPr>
    </w:p>
    <w:tbl>
      <w:tblPr>
        <w:tblStyle w:val="TableGrid"/>
        <w:tblW w:w="8778" w:type="dxa"/>
        <w:tblInd w:w="534" w:type="dxa"/>
        <w:tblLayout w:type="fixed"/>
        <w:tblLook w:val="04A0" w:firstRow="1" w:lastRow="0" w:firstColumn="1" w:lastColumn="0" w:noHBand="0" w:noVBand="1"/>
      </w:tblPr>
      <w:tblGrid>
        <w:gridCol w:w="595"/>
        <w:gridCol w:w="529"/>
        <w:gridCol w:w="425"/>
        <w:gridCol w:w="2268"/>
        <w:gridCol w:w="1134"/>
        <w:gridCol w:w="445"/>
        <w:gridCol w:w="831"/>
        <w:gridCol w:w="850"/>
        <w:gridCol w:w="851"/>
        <w:gridCol w:w="850"/>
      </w:tblGrid>
      <w:tr w:rsidR="0042508B" w14:paraId="263A2558" w14:textId="77777777" w:rsidTr="0042508B">
        <w:tc>
          <w:tcPr>
            <w:tcW w:w="595" w:type="dxa"/>
          </w:tcPr>
          <w:p w14:paraId="29AF12CC" w14:textId="77777777" w:rsidR="0042508B" w:rsidRPr="00030A76" w:rsidRDefault="0042508B" w:rsidP="00D96E9D">
            <w:pPr>
              <w:rPr>
                <w:b/>
              </w:rPr>
            </w:pPr>
            <w:r w:rsidRPr="00030A76">
              <w:rPr>
                <w:b/>
              </w:rPr>
              <w:t>Id</w:t>
            </w:r>
            <w:r w:rsidRPr="00030A76">
              <w:rPr>
                <w:vertAlign w:val="superscript"/>
              </w:rPr>
              <w:t>1</w:t>
            </w:r>
          </w:p>
        </w:tc>
        <w:tc>
          <w:tcPr>
            <w:tcW w:w="529" w:type="dxa"/>
          </w:tcPr>
          <w:p w14:paraId="3C70D92D" w14:textId="77777777" w:rsidR="0042508B" w:rsidRPr="00030A76" w:rsidRDefault="0042508B" w:rsidP="00D96E9D">
            <w:pPr>
              <w:jc w:val="center"/>
              <w:rPr>
                <w:b/>
              </w:rPr>
            </w:pPr>
            <w:r w:rsidRPr="00030A76">
              <w:rPr>
                <w:b/>
              </w:rPr>
              <w:t>A</w:t>
            </w:r>
            <w:r w:rsidRPr="00030A76">
              <w:rPr>
                <w:vertAlign w:val="superscript"/>
              </w:rPr>
              <w:t>2</w:t>
            </w:r>
          </w:p>
        </w:tc>
        <w:tc>
          <w:tcPr>
            <w:tcW w:w="425" w:type="dxa"/>
          </w:tcPr>
          <w:p w14:paraId="50486E9C" w14:textId="77777777" w:rsidR="0042508B" w:rsidRPr="00030A76" w:rsidRDefault="0042508B" w:rsidP="00D96E9D">
            <w:pPr>
              <w:jc w:val="center"/>
              <w:rPr>
                <w:b/>
              </w:rPr>
            </w:pPr>
            <w:r w:rsidRPr="00030A76">
              <w:rPr>
                <w:b/>
              </w:rPr>
              <w:t>S</w:t>
            </w:r>
            <w:r w:rsidRPr="00030A76">
              <w:rPr>
                <w:vertAlign w:val="superscript"/>
              </w:rPr>
              <w:t>3</w:t>
            </w:r>
          </w:p>
        </w:tc>
        <w:tc>
          <w:tcPr>
            <w:tcW w:w="2268" w:type="dxa"/>
          </w:tcPr>
          <w:p w14:paraId="05C839A8" w14:textId="77777777" w:rsidR="0042508B" w:rsidRPr="00030A76" w:rsidRDefault="0042508B" w:rsidP="00D96E9D">
            <w:pPr>
              <w:rPr>
                <w:b/>
              </w:rPr>
            </w:pPr>
            <w:r w:rsidRPr="00030A76">
              <w:rPr>
                <w:b/>
              </w:rPr>
              <w:t>Co-morbidity(</w:t>
            </w:r>
            <w:proofErr w:type="spellStart"/>
            <w:r w:rsidRPr="00030A76">
              <w:rPr>
                <w:b/>
              </w:rPr>
              <w:t>ies</w:t>
            </w:r>
            <w:proofErr w:type="spellEnd"/>
            <w:r w:rsidRPr="00030A76">
              <w:rPr>
                <w:b/>
              </w:rPr>
              <w:t>)*</w:t>
            </w:r>
          </w:p>
        </w:tc>
        <w:tc>
          <w:tcPr>
            <w:tcW w:w="1134" w:type="dxa"/>
          </w:tcPr>
          <w:p w14:paraId="6D58937B" w14:textId="77777777" w:rsidR="0042508B" w:rsidRPr="00030A76" w:rsidRDefault="0042508B" w:rsidP="00D96E9D">
            <w:pPr>
              <w:jc w:val="center"/>
              <w:rPr>
                <w:b/>
              </w:rPr>
            </w:pPr>
            <w:r w:rsidRPr="00030A76">
              <w:rPr>
                <w:b/>
              </w:rPr>
              <w:t>Outcome</w:t>
            </w:r>
          </w:p>
        </w:tc>
        <w:tc>
          <w:tcPr>
            <w:tcW w:w="445" w:type="dxa"/>
          </w:tcPr>
          <w:p w14:paraId="7A1ED163" w14:textId="77777777" w:rsidR="0042508B" w:rsidRPr="00030A76" w:rsidRDefault="0042508B" w:rsidP="00D96E9D">
            <w:pPr>
              <w:jc w:val="center"/>
              <w:rPr>
                <w:b/>
              </w:rPr>
            </w:pPr>
            <w:r w:rsidRPr="00030A76">
              <w:rPr>
                <w:b/>
              </w:rPr>
              <w:t>D</w:t>
            </w:r>
            <w:r w:rsidRPr="00030A76">
              <w:rPr>
                <w:vertAlign w:val="superscript"/>
              </w:rPr>
              <w:t>4</w:t>
            </w:r>
          </w:p>
        </w:tc>
        <w:tc>
          <w:tcPr>
            <w:tcW w:w="831" w:type="dxa"/>
          </w:tcPr>
          <w:p w14:paraId="0B53BEFA" w14:textId="77777777" w:rsidR="0042508B" w:rsidRPr="00030A76" w:rsidRDefault="0042508B" w:rsidP="00311FE6">
            <w:pPr>
              <w:jc w:val="center"/>
              <w:rPr>
                <w:b/>
              </w:rPr>
            </w:pPr>
            <w:r w:rsidRPr="00030A76">
              <w:rPr>
                <w:b/>
              </w:rPr>
              <w:t>TLC</w:t>
            </w:r>
            <w:r w:rsidRPr="00030A76">
              <w:rPr>
                <w:vertAlign w:val="superscript"/>
              </w:rPr>
              <w:t>6</w:t>
            </w:r>
          </w:p>
        </w:tc>
        <w:tc>
          <w:tcPr>
            <w:tcW w:w="850" w:type="dxa"/>
          </w:tcPr>
          <w:p w14:paraId="26D2219D" w14:textId="77777777" w:rsidR="0042508B" w:rsidRPr="00030A76" w:rsidRDefault="0042508B" w:rsidP="00311FE6">
            <w:pPr>
              <w:jc w:val="center"/>
              <w:rPr>
                <w:b/>
              </w:rPr>
            </w:pPr>
            <w:r w:rsidRPr="00030A76">
              <w:rPr>
                <w:b/>
              </w:rPr>
              <w:t>N %</w:t>
            </w:r>
            <w:r w:rsidRPr="00030A76">
              <w:rPr>
                <w:vertAlign w:val="superscript"/>
              </w:rPr>
              <w:t>7</w:t>
            </w:r>
          </w:p>
        </w:tc>
        <w:tc>
          <w:tcPr>
            <w:tcW w:w="851" w:type="dxa"/>
          </w:tcPr>
          <w:p w14:paraId="66603EA1" w14:textId="77777777" w:rsidR="0042508B" w:rsidRPr="00030A76" w:rsidRDefault="0042508B" w:rsidP="00311FE6">
            <w:pPr>
              <w:jc w:val="center"/>
              <w:rPr>
                <w:b/>
              </w:rPr>
            </w:pPr>
            <w:r w:rsidRPr="00030A76">
              <w:rPr>
                <w:b/>
              </w:rPr>
              <w:t>M %</w:t>
            </w:r>
            <w:r w:rsidRPr="00030A76">
              <w:rPr>
                <w:vertAlign w:val="superscript"/>
              </w:rPr>
              <w:t>8</w:t>
            </w:r>
          </w:p>
        </w:tc>
        <w:tc>
          <w:tcPr>
            <w:tcW w:w="850" w:type="dxa"/>
          </w:tcPr>
          <w:p w14:paraId="154F81FB" w14:textId="77777777" w:rsidR="0042508B" w:rsidRPr="00030A76" w:rsidRDefault="0042508B" w:rsidP="00311FE6">
            <w:pPr>
              <w:jc w:val="center"/>
              <w:rPr>
                <w:b/>
              </w:rPr>
            </w:pPr>
            <w:r w:rsidRPr="00030A76">
              <w:rPr>
                <w:b/>
              </w:rPr>
              <w:t>L %</w:t>
            </w:r>
            <w:r w:rsidRPr="00030A76">
              <w:rPr>
                <w:vertAlign w:val="superscript"/>
              </w:rPr>
              <w:t>9</w:t>
            </w:r>
          </w:p>
        </w:tc>
      </w:tr>
      <w:tr w:rsidR="0042508B" w14:paraId="05DC6590" w14:textId="77777777" w:rsidTr="0042508B">
        <w:tc>
          <w:tcPr>
            <w:tcW w:w="595" w:type="dxa"/>
          </w:tcPr>
          <w:p w14:paraId="1FB76C6D" w14:textId="77777777" w:rsidR="0042508B" w:rsidRPr="00FE572F" w:rsidRDefault="0042508B" w:rsidP="00FF66F7">
            <w:pPr>
              <w:jc w:val="center"/>
            </w:pPr>
            <w:r w:rsidRPr="00FE572F">
              <w:t>A18</w:t>
            </w:r>
          </w:p>
        </w:tc>
        <w:tc>
          <w:tcPr>
            <w:tcW w:w="529" w:type="dxa"/>
          </w:tcPr>
          <w:p w14:paraId="5AC741B3" w14:textId="77777777" w:rsidR="0042508B" w:rsidRPr="007F7D6B" w:rsidRDefault="0042508B" w:rsidP="00D96E9D">
            <w:pPr>
              <w:jc w:val="center"/>
            </w:pPr>
            <w:r w:rsidRPr="007F7D6B">
              <w:t>47</w:t>
            </w:r>
          </w:p>
        </w:tc>
        <w:tc>
          <w:tcPr>
            <w:tcW w:w="425" w:type="dxa"/>
          </w:tcPr>
          <w:p w14:paraId="29306165" w14:textId="77777777" w:rsidR="0042508B" w:rsidRPr="007F7D6B" w:rsidRDefault="0042508B" w:rsidP="00D96E9D">
            <w:pPr>
              <w:jc w:val="center"/>
            </w:pPr>
            <w:r w:rsidRPr="007F7D6B">
              <w:t>M</w:t>
            </w:r>
          </w:p>
        </w:tc>
        <w:tc>
          <w:tcPr>
            <w:tcW w:w="2268" w:type="dxa"/>
          </w:tcPr>
          <w:p w14:paraId="401532B6" w14:textId="77777777" w:rsidR="0042508B" w:rsidRPr="00FE5445" w:rsidRDefault="0042508B" w:rsidP="00FF66F7">
            <w:pPr>
              <w:jc w:val="center"/>
            </w:pPr>
            <w:r>
              <w:t>A</w:t>
            </w:r>
            <w:r w:rsidRPr="00FE5445">
              <w:t>sthma, OSA</w:t>
            </w:r>
          </w:p>
        </w:tc>
        <w:tc>
          <w:tcPr>
            <w:tcW w:w="1134" w:type="dxa"/>
          </w:tcPr>
          <w:p w14:paraId="084753DA" w14:textId="77777777" w:rsidR="0042508B" w:rsidRPr="00DD4958" w:rsidRDefault="0042508B" w:rsidP="00D96E9D">
            <w:pPr>
              <w:jc w:val="center"/>
            </w:pPr>
            <w:r w:rsidRPr="00C23C78">
              <w:t>Survivor</w:t>
            </w:r>
          </w:p>
        </w:tc>
        <w:tc>
          <w:tcPr>
            <w:tcW w:w="445" w:type="dxa"/>
          </w:tcPr>
          <w:p w14:paraId="33687C9B" w14:textId="77777777" w:rsidR="0042508B" w:rsidRPr="00DD4958" w:rsidRDefault="0042508B" w:rsidP="00D96E9D">
            <w:pPr>
              <w:jc w:val="center"/>
            </w:pPr>
            <w:r w:rsidRPr="00DD4958">
              <w:t>3</w:t>
            </w:r>
          </w:p>
        </w:tc>
        <w:tc>
          <w:tcPr>
            <w:tcW w:w="831" w:type="dxa"/>
          </w:tcPr>
          <w:p w14:paraId="4A8118CE" w14:textId="77777777" w:rsidR="0042508B" w:rsidRPr="00232C32" w:rsidRDefault="0042508B" w:rsidP="00311FE6">
            <w:pPr>
              <w:jc w:val="center"/>
            </w:pPr>
            <w:r w:rsidRPr="00232C32">
              <w:t>7.10</w:t>
            </w:r>
          </w:p>
        </w:tc>
        <w:tc>
          <w:tcPr>
            <w:tcW w:w="850" w:type="dxa"/>
          </w:tcPr>
          <w:p w14:paraId="55A17026" w14:textId="77777777" w:rsidR="0042508B" w:rsidRPr="00B04E0D" w:rsidRDefault="0042508B" w:rsidP="00311FE6">
            <w:pPr>
              <w:jc w:val="center"/>
            </w:pPr>
            <w:r w:rsidRPr="00B04E0D">
              <w:t>71.7</w:t>
            </w:r>
          </w:p>
        </w:tc>
        <w:tc>
          <w:tcPr>
            <w:tcW w:w="851" w:type="dxa"/>
          </w:tcPr>
          <w:p w14:paraId="2D584F6D" w14:textId="77777777" w:rsidR="0042508B" w:rsidRPr="00B04E0D" w:rsidRDefault="0042508B" w:rsidP="00311FE6">
            <w:pPr>
              <w:jc w:val="center"/>
            </w:pPr>
            <w:r w:rsidRPr="00B04E0D">
              <w:t>8.4</w:t>
            </w:r>
          </w:p>
        </w:tc>
        <w:tc>
          <w:tcPr>
            <w:tcW w:w="850" w:type="dxa"/>
          </w:tcPr>
          <w:p w14:paraId="2FEBD879" w14:textId="77777777" w:rsidR="0042508B" w:rsidRPr="00B04E0D" w:rsidRDefault="0042508B" w:rsidP="00311FE6">
            <w:pPr>
              <w:jc w:val="center"/>
            </w:pPr>
            <w:r w:rsidRPr="00B04E0D">
              <w:t>19.7</w:t>
            </w:r>
          </w:p>
        </w:tc>
      </w:tr>
      <w:tr w:rsidR="0042508B" w14:paraId="6575FF5A" w14:textId="77777777" w:rsidTr="0042508B">
        <w:tc>
          <w:tcPr>
            <w:tcW w:w="595" w:type="dxa"/>
          </w:tcPr>
          <w:p w14:paraId="7331035A" w14:textId="77777777" w:rsidR="0042508B" w:rsidRPr="00FE572F" w:rsidRDefault="0042508B" w:rsidP="00FF66F7">
            <w:pPr>
              <w:jc w:val="center"/>
            </w:pPr>
            <w:r w:rsidRPr="00FE572F">
              <w:t>A11</w:t>
            </w:r>
          </w:p>
        </w:tc>
        <w:tc>
          <w:tcPr>
            <w:tcW w:w="529" w:type="dxa"/>
          </w:tcPr>
          <w:p w14:paraId="3A5A7CD2" w14:textId="77777777" w:rsidR="0042508B" w:rsidRPr="007F7D6B" w:rsidRDefault="0042508B" w:rsidP="00D96E9D">
            <w:pPr>
              <w:jc w:val="center"/>
            </w:pPr>
            <w:r w:rsidRPr="007F7D6B">
              <w:t>77</w:t>
            </w:r>
          </w:p>
        </w:tc>
        <w:tc>
          <w:tcPr>
            <w:tcW w:w="425" w:type="dxa"/>
          </w:tcPr>
          <w:p w14:paraId="3C735822" w14:textId="77777777" w:rsidR="0042508B" w:rsidRPr="007F7D6B" w:rsidRDefault="0042508B" w:rsidP="00D96E9D">
            <w:pPr>
              <w:jc w:val="center"/>
            </w:pPr>
            <w:r w:rsidRPr="007F7D6B">
              <w:t>M</w:t>
            </w:r>
          </w:p>
        </w:tc>
        <w:tc>
          <w:tcPr>
            <w:tcW w:w="2268" w:type="dxa"/>
          </w:tcPr>
          <w:p w14:paraId="3008F402" w14:textId="77777777" w:rsidR="0042508B" w:rsidRPr="00FE5445" w:rsidRDefault="0042508B" w:rsidP="00FF66F7">
            <w:pPr>
              <w:jc w:val="center"/>
            </w:pPr>
            <w:r>
              <w:t>OSA,</w:t>
            </w:r>
            <w:r w:rsidRPr="00FE5445">
              <w:t xml:space="preserve"> CAD</w:t>
            </w:r>
            <w:r>
              <w:t xml:space="preserve">, </w:t>
            </w:r>
            <w:r w:rsidRPr="00FE5445">
              <w:t xml:space="preserve"> HTN</w:t>
            </w:r>
          </w:p>
        </w:tc>
        <w:tc>
          <w:tcPr>
            <w:tcW w:w="1134" w:type="dxa"/>
          </w:tcPr>
          <w:p w14:paraId="6285BA87" w14:textId="77777777" w:rsidR="0042508B" w:rsidRPr="00C23C78" w:rsidRDefault="0042508B" w:rsidP="00D96E9D">
            <w:pPr>
              <w:jc w:val="center"/>
            </w:pPr>
            <w:r w:rsidRPr="00C23C78">
              <w:t>Survivor</w:t>
            </w:r>
          </w:p>
        </w:tc>
        <w:tc>
          <w:tcPr>
            <w:tcW w:w="445" w:type="dxa"/>
          </w:tcPr>
          <w:p w14:paraId="3F51CA06" w14:textId="77777777" w:rsidR="0042508B" w:rsidRPr="00DD4958" w:rsidRDefault="0042508B" w:rsidP="00D96E9D">
            <w:pPr>
              <w:jc w:val="center"/>
            </w:pPr>
            <w:r w:rsidRPr="00DD4958">
              <w:t>3</w:t>
            </w:r>
          </w:p>
        </w:tc>
        <w:tc>
          <w:tcPr>
            <w:tcW w:w="831" w:type="dxa"/>
          </w:tcPr>
          <w:p w14:paraId="3FC0211F" w14:textId="77777777" w:rsidR="0042508B" w:rsidRPr="00232C32" w:rsidRDefault="0042508B" w:rsidP="00311FE6">
            <w:pPr>
              <w:jc w:val="center"/>
            </w:pPr>
            <w:r w:rsidRPr="00232C32">
              <w:t>7.30</w:t>
            </w:r>
          </w:p>
        </w:tc>
        <w:tc>
          <w:tcPr>
            <w:tcW w:w="850" w:type="dxa"/>
          </w:tcPr>
          <w:p w14:paraId="48C36D0A" w14:textId="77777777" w:rsidR="0042508B" w:rsidRPr="00B04E0D" w:rsidRDefault="0042508B" w:rsidP="00311FE6">
            <w:pPr>
              <w:jc w:val="center"/>
            </w:pPr>
            <w:r w:rsidRPr="00B04E0D">
              <w:t>76.1</w:t>
            </w:r>
          </w:p>
        </w:tc>
        <w:tc>
          <w:tcPr>
            <w:tcW w:w="851" w:type="dxa"/>
          </w:tcPr>
          <w:p w14:paraId="0C3AFD1D" w14:textId="77777777" w:rsidR="0042508B" w:rsidRPr="00B04E0D" w:rsidRDefault="0042508B" w:rsidP="00311FE6">
            <w:pPr>
              <w:jc w:val="center"/>
            </w:pPr>
            <w:r w:rsidRPr="00B04E0D">
              <w:t>12.1</w:t>
            </w:r>
          </w:p>
        </w:tc>
        <w:tc>
          <w:tcPr>
            <w:tcW w:w="850" w:type="dxa"/>
          </w:tcPr>
          <w:p w14:paraId="4E0D0B44" w14:textId="77777777" w:rsidR="0042508B" w:rsidRPr="00B04E0D" w:rsidRDefault="0042508B" w:rsidP="00311FE6">
            <w:pPr>
              <w:jc w:val="center"/>
            </w:pPr>
            <w:r w:rsidRPr="00B04E0D">
              <w:t>11.7</w:t>
            </w:r>
          </w:p>
        </w:tc>
      </w:tr>
      <w:tr w:rsidR="0042508B" w14:paraId="1B5ACB00" w14:textId="77777777" w:rsidTr="0042508B">
        <w:tc>
          <w:tcPr>
            <w:tcW w:w="595" w:type="dxa"/>
          </w:tcPr>
          <w:p w14:paraId="7AD1FCC1" w14:textId="77777777" w:rsidR="0042508B" w:rsidRPr="00FE572F" w:rsidRDefault="0042508B" w:rsidP="00FF66F7">
            <w:pPr>
              <w:jc w:val="center"/>
            </w:pPr>
            <w:r w:rsidRPr="00FE572F">
              <w:t>A24</w:t>
            </w:r>
          </w:p>
        </w:tc>
        <w:tc>
          <w:tcPr>
            <w:tcW w:w="529" w:type="dxa"/>
          </w:tcPr>
          <w:p w14:paraId="64DA68E1" w14:textId="77777777" w:rsidR="0042508B" w:rsidRPr="007F7D6B" w:rsidRDefault="0042508B" w:rsidP="00D96E9D">
            <w:pPr>
              <w:jc w:val="center"/>
            </w:pPr>
            <w:r w:rsidRPr="007F7D6B">
              <w:t>53</w:t>
            </w:r>
          </w:p>
        </w:tc>
        <w:tc>
          <w:tcPr>
            <w:tcW w:w="425" w:type="dxa"/>
          </w:tcPr>
          <w:p w14:paraId="29F667D1" w14:textId="77777777" w:rsidR="0042508B" w:rsidRPr="007F7D6B" w:rsidRDefault="0042508B" w:rsidP="00D96E9D">
            <w:pPr>
              <w:jc w:val="center"/>
            </w:pPr>
            <w:r w:rsidRPr="007F7D6B">
              <w:t>F</w:t>
            </w:r>
          </w:p>
        </w:tc>
        <w:tc>
          <w:tcPr>
            <w:tcW w:w="2268" w:type="dxa"/>
          </w:tcPr>
          <w:p w14:paraId="6CF97BDD" w14:textId="77777777" w:rsidR="0042508B" w:rsidRPr="00FE5445" w:rsidRDefault="0042508B" w:rsidP="00FF66F7">
            <w:pPr>
              <w:jc w:val="center"/>
            </w:pPr>
            <w:r>
              <w:t xml:space="preserve">Asthma, </w:t>
            </w:r>
            <w:r w:rsidRPr="00FE5445">
              <w:t>HTN</w:t>
            </w:r>
            <w:r>
              <w:t>, HLDP</w:t>
            </w:r>
          </w:p>
        </w:tc>
        <w:tc>
          <w:tcPr>
            <w:tcW w:w="1134" w:type="dxa"/>
          </w:tcPr>
          <w:p w14:paraId="3A11BD4E" w14:textId="77777777" w:rsidR="0042508B" w:rsidRPr="00C23C78" w:rsidRDefault="0042508B" w:rsidP="00D96E9D">
            <w:pPr>
              <w:jc w:val="center"/>
            </w:pPr>
            <w:r w:rsidRPr="00C23C78">
              <w:t>Survivor</w:t>
            </w:r>
          </w:p>
        </w:tc>
        <w:tc>
          <w:tcPr>
            <w:tcW w:w="445" w:type="dxa"/>
          </w:tcPr>
          <w:p w14:paraId="55982217" w14:textId="77777777" w:rsidR="0042508B" w:rsidRPr="00DD4958" w:rsidRDefault="0042508B" w:rsidP="00D96E9D">
            <w:pPr>
              <w:jc w:val="center"/>
            </w:pPr>
            <w:r w:rsidRPr="00DD4958">
              <w:t>3</w:t>
            </w:r>
          </w:p>
        </w:tc>
        <w:tc>
          <w:tcPr>
            <w:tcW w:w="831" w:type="dxa"/>
          </w:tcPr>
          <w:p w14:paraId="4860B481" w14:textId="77777777" w:rsidR="0042508B" w:rsidRPr="00232C32" w:rsidRDefault="0042508B" w:rsidP="00311FE6">
            <w:pPr>
              <w:jc w:val="center"/>
            </w:pPr>
            <w:r w:rsidRPr="00232C32">
              <w:t>4.10</w:t>
            </w:r>
          </w:p>
        </w:tc>
        <w:tc>
          <w:tcPr>
            <w:tcW w:w="850" w:type="dxa"/>
          </w:tcPr>
          <w:p w14:paraId="40F9A523" w14:textId="77777777" w:rsidR="0042508B" w:rsidRPr="00B04E0D" w:rsidRDefault="0042508B" w:rsidP="00311FE6">
            <w:pPr>
              <w:jc w:val="center"/>
            </w:pPr>
            <w:r w:rsidRPr="00B04E0D">
              <w:t>67.3</w:t>
            </w:r>
          </w:p>
        </w:tc>
        <w:tc>
          <w:tcPr>
            <w:tcW w:w="851" w:type="dxa"/>
          </w:tcPr>
          <w:p w14:paraId="4440F540" w14:textId="77777777" w:rsidR="0042508B" w:rsidRPr="00B04E0D" w:rsidRDefault="0042508B" w:rsidP="00311FE6">
            <w:pPr>
              <w:jc w:val="center"/>
            </w:pPr>
            <w:r w:rsidRPr="00B04E0D">
              <w:t>7.0</w:t>
            </w:r>
          </w:p>
        </w:tc>
        <w:tc>
          <w:tcPr>
            <w:tcW w:w="850" w:type="dxa"/>
          </w:tcPr>
          <w:p w14:paraId="0B0D614F" w14:textId="77777777" w:rsidR="0042508B" w:rsidRPr="00B04E0D" w:rsidRDefault="0042508B" w:rsidP="00311FE6">
            <w:pPr>
              <w:jc w:val="center"/>
            </w:pPr>
            <w:r w:rsidRPr="00B04E0D">
              <w:t>25.6</w:t>
            </w:r>
          </w:p>
        </w:tc>
      </w:tr>
      <w:tr w:rsidR="0042508B" w14:paraId="68D7FDB8" w14:textId="77777777" w:rsidTr="0042508B">
        <w:tc>
          <w:tcPr>
            <w:tcW w:w="595" w:type="dxa"/>
          </w:tcPr>
          <w:p w14:paraId="052A746E" w14:textId="77777777" w:rsidR="0042508B" w:rsidRPr="00FE572F" w:rsidRDefault="0042508B" w:rsidP="00FF66F7">
            <w:pPr>
              <w:jc w:val="center"/>
            </w:pPr>
            <w:r w:rsidRPr="00FE572F">
              <w:t>B12</w:t>
            </w:r>
          </w:p>
        </w:tc>
        <w:tc>
          <w:tcPr>
            <w:tcW w:w="529" w:type="dxa"/>
          </w:tcPr>
          <w:p w14:paraId="48C140A1" w14:textId="77777777" w:rsidR="0042508B" w:rsidRPr="007F7D6B" w:rsidRDefault="0042508B" w:rsidP="00D96E9D">
            <w:pPr>
              <w:jc w:val="center"/>
            </w:pPr>
            <w:r w:rsidRPr="007F7D6B">
              <w:t>*</w:t>
            </w:r>
          </w:p>
        </w:tc>
        <w:tc>
          <w:tcPr>
            <w:tcW w:w="425" w:type="dxa"/>
          </w:tcPr>
          <w:p w14:paraId="38D941D2" w14:textId="77777777" w:rsidR="0042508B" w:rsidRPr="007F7D6B" w:rsidRDefault="0042508B" w:rsidP="00D96E9D">
            <w:pPr>
              <w:jc w:val="center"/>
            </w:pPr>
            <w:r w:rsidRPr="007F7D6B">
              <w:t>M</w:t>
            </w:r>
          </w:p>
        </w:tc>
        <w:tc>
          <w:tcPr>
            <w:tcW w:w="2268" w:type="dxa"/>
          </w:tcPr>
          <w:p w14:paraId="01BEED42" w14:textId="77777777" w:rsidR="0042508B" w:rsidRPr="00FE5445" w:rsidRDefault="0042508B" w:rsidP="00FF66F7">
            <w:pPr>
              <w:jc w:val="center"/>
            </w:pPr>
            <w:r>
              <w:t>G</w:t>
            </w:r>
            <w:r w:rsidRPr="00FE5445">
              <w:t>out, HTN</w:t>
            </w:r>
            <w:r>
              <w:t>,</w:t>
            </w:r>
          </w:p>
        </w:tc>
        <w:tc>
          <w:tcPr>
            <w:tcW w:w="1134" w:type="dxa"/>
          </w:tcPr>
          <w:p w14:paraId="14A0B9E5" w14:textId="77777777" w:rsidR="0042508B" w:rsidRPr="00C23C78" w:rsidRDefault="0042508B" w:rsidP="00D96E9D">
            <w:pPr>
              <w:jc w:val="center"/>
            </w:pPr>
            <w:r w:rsidRPr="00C23C78">
              <w:t>Survivor</w:t>
            </w:r>
          </w:p>
        </w:tc>
        <w:tc>
          <w:tcPr>
            <w:tcW w:w="445" w:type="dxa"/>
          </w:tcPr>
          <w:p w14:paraId="75085384" w14:textId="77777777" w:rsidR="0042508B" w:rsidRPr="00DD4958" w:rsidRDefault="0042508B" w:rsidP="00D96E9D">
            <w:pPr>
              <w:jc w:val="center"/>
            </w:pPr>
            <w:r w:rsidRPr="00DD4958">
              <w:t>3</w:t>
            </w:r>
          </w:p>
        </w:tc>
        <w:tc>
          <w:tcPr>
            <w:tcW w:w="831" w:type="dxa"/>
          </w:tcPr>
          <w:p w14:paraId="5B78F12D" w14:textId="77777777" w:rsidR="0042508B" w:rsidRPr="00232C32" w:rsidRDefault="0042508B" w:rsidP="00311FE6">
            <w:pPr>
              <w:jc w:val="center"/>
            </w:pPr>
            <w:r w:rsidRPr="00232C32">
              <w:t>4.60</w:t>
            </w:r>
          </w:p>
        </w:tc>
        <w:tc>
          <w:tcPr>
            <w:tcW w:w="850" w:type="dxa"/>
          </w:tcPr>
          <w:p w14:paraId="49C93FDC" w14:textId="77777777" w:rsidR="0042508B" w:rsidRPr="00B04E0D" w:rsidRDefault="0042508B" w:rsidP="00311FE6">
            <w:pPr>
              <w:jc w:val="center"/>
            </w:pPr>
            <w:r w:rsidRPr="00B04E0D">
              <w:t>65.3</w:t>
            </w:r>
          </w:p>
        </w:tc>
        <w:tc>
          <w:tcPr>
            <w:tcW w:w="851" w:type="dxa"/>
          </w:tcPr>
          <w:p w14:paraId="48A3C612" w14:textId="77777777" w:rsidR="0042508B" w:rsidRPr="00B04E0D" w:rsidRDefault="0042508B" w:rsidP="00311FE6">
            <w:pPr>
              <w:jc w:val="center"/>
            </w:pPr>
            <w:r w:rsidRPr="00B04E0D">
              <w:t>6.4</w:t>
            </w:r>
          </w:p>
        </w:tc>
        <w:tc>
          <w:tcPr>
            <w:tcW w:w="850" w:type="dxa"/>
          </w:tcPr>
          <w:p w14:paraId="4DF270A3" w14:textId="77777777" w:rsidR="0042508B" w:rsidRPr="00B04E0D" w:rsidRDefault="0042508B" w:rsidP="00311FE6">
            <w:pPr>
              <w:jc w:val="center"/>
            </w:pPr>
            <w:r w:rsidRPr="00B04E0D">
              <w:t>28.1</w:t>
            </w:r>
          </w:p>
        </w:tc>
      </w:tr>
      <w:tr w:rsidR="0042508B" w14:paraId="535A379C" w14:textId="77777777" w:rsidTr="0042508B">
        <w:tc>
          <w:tcPr>
            <w:tcW w:w="595" w:type="dxa"/>
          </w:tcPr>
          <w:p w14:paraId="412D7A3F" w14:textId="77777777" w:rsidR="0042508B" w:rsidRPr="00FE572F" w:rsidRDefault="00FF66F7" w:rsidP="00FF66F7">
            <w:pPr>
              <w:jc w:val="center"/>
            </w:pPr>
            <w:r>
              <w:t>B</w:t>
            </w:r>
            <w:r w:rsidR="0042508B" w:rsidRPr="00FE572F">
              <w:t>55</w:t>
            </w:r>
          </w:p>
        </w:tc>
        <w:tc>
          <w:tcPr>
            <w:tcW w:w="529" w:type="dxa"/>
          </w:tcPr>
          <w:p w14:paraId="08B7AD24" w14:textId="77777777" w:rsidR="0042508B" w:rsidRPr="007F7D6B" w:rsidRDefault="0042508B" w:rsidP="00D96E9D">
            <w:pPr>
              <w:jc w:val="center"/>
            </w:pPr>
            <w:r w:rsidRPr="007F7D6B">
              <w:t>50</w:t>
            </w:r>
          </w:p>
        </w:tc>
        <w:tc>
          <w:tcPr>
            <w:tcW w:w="425" w:type="dxa"/>
          </w:tcPr>
          <w:p w14:paraId="0979E0EC" w14:textId="77777777" w:rsidR="0042508B" w:rsidRPr="007F7D6B" w:rsidRDefault="0042508B" w:rsidP="00D96E9D">
            <w:pPr>
              <w:jc w:val="center"/>
            </w:pPr>
            <w:r w:rsidRPr="007F7D6B">
              <w:t>M</w:t>
            </w:r>
          </w:p>
        </w:tc>
        <w:tc>
          <w:tcPr>
            <w:tcW w:w="2268" w:type="dxa"/>
          </w:tcPr>
          <w:p w14:paraId="23B682F8" w14:textId="77777777" w:rsidR="0042508B" w:rsidRPr="00FE5445" w:rsidRDefault="0042508B" w:rsidP="00FF66F7">
            <w:pPr>
              <w:jc w:val="center"/>
            </w:pPr>
            <w:r w:rsidRPr="00FE5445">
              <w:t>HTN</w:t>
            </w:r>
            <w:r>
              <w:t xml:space="preserve">, </w:t>
            </w:r>
            <w:r w:rsidRPr="00FE5445">
              <w:t>CAD</w:t>
            </w:r>
            <w:r>
              <w:t>, OSA</w:t>
            </w:r>
          </w:p>
        </w:tc>
        <w:tc>
          <w:tcPr>
            <w:tcW w:w="1134" w:type="dxa"/>
          </w:tcPr>
          <w:p w14:paraId="2BCB37A4" w14:textId="77777777" w:rsidR="0042508B" w:rsidRPr="00C23C78" w:rsidRDefault="0042508B" w:rsidP="00D96E9D">
            <w:pPr>
              <w:jc w:val="center"/>
            </w:pPr>
            <w:r w:rsidRPr="00C23C78">
              <w:t>Survivor</w:t>
            </w:r>
          </w:p>
        </w:tc>
        <w:tc>
          <w:tcPr>
            <w:tcW w:w="445" w:type="dxa"/>
          </w:tcPr>
          <w:p w14:paraId="2E22565C" w14:textId="77777777" w:rsidR="0042508B" w:rsidRPr="00DD4958" w:rsidRDefault="0042508B" w:rsidP="00D96E9D">
            <w:pPr>
              <w:jc w:val="center"/>
            </w:pPr>
            <w:r w:rsidRPr="00DD4958">
              <w:t>3</w:t>
            </w:r>
          </w:p>
        </w:tc>
        <w:tc>
          <w:tcPr>
            <w:tcW w:w="831" w:type="dxa"/>
          </w:tcPr>
          <w:p w14:paraId="7657E1B5" w14:textId="77777777" w:rsidR="0042508B" w:rsidRPr="00232C32" w:rsidRDefault="0042508B" w:rsidP="00311FE6">
            <w:pPr>
              <w:jc w:val="center"/>
            </w:pPr>
            <w:r w:rsidRPr="00232C32">
              <w:t>10.30</w:t>
            </w:r>
          </w:p>
        </w:tc>
        <w:tc>
          <w:tcPr>
            <w:tcW w:w="850" w:type="dxa"/>
          </w:tcPr>
          <w:p w14:paraId="247AD83D" w14:textId="77777777" w:rsidR="0042508B" w:rsidRPr="00B04E0D" w:rsidRDefault="0042508B" w:rsidP="00311FE6">
            <w:pPr>
              <w:jc w:val="center"/>
            </w:pPr>
            <w:r w:rsidRPr="00B04E0D">
              <w:t>73.9</w:t>
            </w:r>
          </w:p>
        </w:tc>
        <w:tc>
          <w:tcPr>
            <w:tcW w:w="851" w:type="dxa"/>
          </w:tcPr>
          <w:p w14:paraId="17C65CD3" w14:textId="77777777" w:rsidR="0042508B" w:rsidRPr="00B04E0D" w:rsidRDefault="0042508B" w:rsidP="00311FE6">
            <w:pPr>
              <w:jc w:val="center"/>
            </w:pPr>
            <w:r w:rsidRPr="00B04E0D">
              <w:t>11.3</w:t>
            </w:r>
          </w:p>
        </w:tc>
        <w:tc>
          <w:tcPr>
            <w:tcW w:w="850" w:type="dxa"/>
          </w:tcPr>
          <w:p w14:paraId="2FE3DB20" w14:textId="77777777" w:rsidR="0042508B" w:rsidRPr="00B04E0D" w:rsidRDefault="0042508B" w:rsidP="00311FE6">
            <w:pPr>
              <w:jc w:val="center"/>
            </w:pPr>
            <w:r w:rsidRPr="00B04E0D">
              <w:t>14.6</w:t>
            </w:r>
          </w:p>
        </w:tc>
      </w:tr>
      <w:tr w:rsidR="0042508B" w14:paraId="0923F9C4" w14:textId="77777777" w:rsidTr="0042508B">
        <w:tc>
          <w:tcPr>
            <w:tcW w:w="595" w:type="dxa"/>
          </w:tcPr>
          <w:p w14:paraId="47144578" w14:textId="77777777" w:rsidR="0042508B" w:rsidRPr="00FE572F" w:rsidRDefault="0042508B" w:rsidP="00FF66F7">
            <w:pPr>
              <w:jc w:val="center"/>
            </w:pPr>
            <w:r w:rsidRPr="00FE572F">
              <w:t>B18</w:t>
            </w:r>
          </w:p>
        </w:tc>
        <w:tc>
          <w:tcPr>
            <w:tcW w:w="529" w:type="dxa"/>
          </w:tcPr>
          <w:p w14:paraId="6FB9F8B6" w14:textId="77777777" w:rsidR="0042508B" w:rsidRPr="007F7D6B" w:rsidRDefault="0042508B" w:rsidP="00D96E9D">
            <w:pPr>
              <w:jc w:val="center"/>
            </w:pPr>
            <w:r w:rsidRPr="007F7D6B">
              <w:t>50</w:t>
            </w:r>
          </w:p>
        </w:tc>
        <w:tc>
          <w:tcPr>
            <w:tcW w:w="425" w:type="dxa"/>
          </w:tcPr>
          <w:p w14:paraId="4C876271" w14:textId="77777777" w:rsidR="0042508B" w:rsidRPr="007F7D6B" w:rsidRDefault="0042508B" w:rsidP="00D96E9D">
            <w:pPr>
              <w:jc w:val="center"/>
            </w:pPr>
            <w:r w:rsidRPr="007F7D6B">
              <w:t>F</w:t>
            </w:r>
          </w:p>
        </w:tc>
        <w:tc>
          <w:tcPr>
            <w:tcW w:w="2268" w:type="dxa"/>
          </w:tcPr>
          <w:p w14:paraId="00D85A81" w14:textId="77777777" w:rsidR="0042508B" w:rsidRPr="00FE5445" w:rsidRDefault="0042508B" w:rsidP="00FF66F7">
            <w:pPr>
              <w:jc w:val="center"/>
            </w:pPr>
            <w:r>
              <w:t>N</w:t>
            </w:r>
            <w:r w:rsidRPr="00FE5445">
              <w:t>one</w:t>
            </w:r>
          </w:p>
        </w:tc>
        <w:tc>
          <w:tcPr>
            <w:tcW w:w="1134" w:type="dxa"/>
          </w:tcPr>
          <w:p w14:paraId="0714A4FD" w14:textId="77777777" w:rsidR="0042508B" w:rsidRPr="00C23C78" w:rsidRDefault="0042508B" w:rsidP="00D96E9D">
            <w:pPr>
              <w:jc w:val="center"/>
            </w:pPr>
            <w:r w:rsidRPr="00C23C78">
              <w:t>Survivor</w:t>
            </w:r>
          </w:p>
        </w:tc>
        <w:tc>
          <w:tcPr>
            <w:tcW w:w="445" w:type="dxa"/>
          </w:tcPr>
          <w:p w14:paraId="3E0A3223" w14:textId="77777777" w:rsidR="0042508B" w:rsidRPr="00DD4958" w:rsidRDefault="0042508B" w:rsidP="00D96E9D">
            <w:pPr>
              <w:jc w:val="center"/>
            </w:pPr>
            <w:r w:rsidRPr="00DD4958">
              <w:t>3</w:t>
            </w:r>
          </w:p>
        </w:tc>
        <w:tc>
          <w:tcPr>
            <w:tcW w:w="831" w:type="dxa"/>
          </w:tcPr>
          <w:p w14:paraId="28323ED9" w14:textId="77777777" w:rsidR="0042508B" w:rsidRPr="00232C32" w:rsidRDefault="0042508B" w:rsidP="00311FE6">
            <w:pPr>
              <w:jc w:val="center"/>
            </w:pPr>
            <w:r w:rsidRPr="00232C32">
              <w:t>7.90</w:t>
            </w:r>
          </w:p>
        </w:tc>
        <w:tc>
          <w:tcPr>
            <w:tcW w:w="850" w:type="dxa"/>
          </w:tcPr>
          <w:p w14:paraId="2AA1C9A0" w14:textId="77777777" w:rsidR="0042508B" w:rsidRPr="00B04E0D" w:rsidRDefault="0042508B" w:rsidP="00311FE6">
            <w:pPr>
              <w:jc w:val="center"/>
            </w:pPr>
            <w:r w:rsidRPr="00B04E0D">
              <w:t>67.8</w:t>
            </w:r>
          </w:p>
        </w:tc>
        <w:tc>
          <w:tcPr>
            <w:tcW w:w="851" w:type="dxa"/>
          </w:tcPr>
          <w:p w14:paraId="1BC0BAD8" w14:textId="77777777" w:rsidR="0042508B" w:rsidRPr="00B04E0D" w:rsidRDefault="0042508B" w:rsidP="00311FE6">
            <w:pPr>
              <w:jc w:val="center"/>
            </w:pPr>
            <w:r w:rsidRPr="00B04E0D">
              <w:t>7.8</w:t>
            </w:r>
          </w:p>
        </w:tc>
        <w:tc>
          <w:tcPr>
            <w:tcW w:w="850" w:type="dxa"/>
          </w:tcPr>
          <w:p w14:paraId="4BCCC164" w14:textId="77777777" w:rsidR="0042508B" w:rsidRPr="00B04E0D" w:rsidRDefault="0042508B" w:rsidP="00311FE6">
            <w:pPr>
              <w:jc w:val="center"/>
            </w:pPr>
            <w:r w:rsidRPr="00B04E0D">
              <w:t>24.2</w:t>
            </w:r>
          </w:p>
        </w:tc>
      </w:tr>
      <w:tr w:rsidR="0042508B" w14:paraId="4DDCD760" w14:textId="77777777" w:rsidTr="0042508B">
        <w:tc>
          <w:tcPr>
            <w:tcW w:w="595" w:type="dxa"/>
          </w:tcPr>
          <w:p w14:paraId="44317EEA" w14:textId="77777777" w:rsidR="0042508B" w:rsidRPr="00FE572F" w:rsidRDefault="0042508B" w:rsidP="00FF66F7">
            <w:pPr>
              <w:jc w:val="center"/>
            </w:pPr>
            <w:r w:rsidRPr="00FE572F">
              <w:t>B49</w:t>
            </w:r>
          </w:p>
        </w:tc>
        <w:tc>
          <w:tcPr>
            <w:tcW w:w="529" w:type="dxa"/>
          </w:tcPr>
          <w:p w14:paraId="39DE9F04" w14:textId="77777777" w:rsidR="0042508B" w:rsidRPr="007F7D6B" w:rsidRDefault="0042508B" w:rsidP="00D96E9D">
            <w:pPr>
              <w:jc w:val="center"/>
            </w:pPr>
            <w:r w:rsidRPr="007F7D6B">
              <w:t>70</w:t>
            </w:r>
          </w:p>
        </w:tc>
        <w:tc>
          <w:tcPr>
            <w:tcW w:w="425" w:type="dxa"/>
          </w:tcPr>
          <w:p w14:paraId="2C872549" w14:textId="77777777" w:rsidR="0042508B" w:rsidRPr="007F7D6B" w:rsidRDefault="0042508B" w:rsidP="00D96E9D">
            <w:pPr>
              <w:jc w:val="center"/>
            </w:pPr>
            <w:r w:rsidRPr="007F7D6B">
              <w:t>M</w:t>
            </w:r>
          </w:p>
        </w:tc>
        <w:tc>
          <w:tcPr>
            <w:tcW w:w="2268" w:type="dxa"/>
          </w:tcPr>
          <w:p w14:paraId="57AE2A46" w14:textId="77777777" w:rsidR="0042508B" w:rsidRPr="00FE5445" w:rsidRDefault="0042508B" w:rsidP="00FF66F7">
            <w:pPr>
              <w:jc w:val="center"/>
            </w:pPr>
            <w:r>
              <w:t>OSA, BPN, I</w:t>
            </w:r>
            <w:r w:rsidRPr="00FE5445">
              <w:t xml:space="preserve">nc </w:t>
            </w:r>
            <w:proofErr w:type="spellStart"/>
            <w:r w:rsidRPr="00FE5445">
              <w:t>lft</w:t>
            </w:r>
            <w:proofErr w:type="spellEnd"/>
          </w:p>
        </w:tc>
        <w:tc>
          <w:tcPr>
            <w:tcW w:w="1134" w:type="dxa"/>
          </w:tcPr>
          <w:p w14:paraId="4F98A794" w14:textId="77777777" w:rsidR="0042508B" w:rsidRPr="00C23C78" w:rsidRDefault="0042508B" w:rsidP="00D96E9D">
            <w:pPr>
              <w:jc w:val="center"/>
            </w:pPr>
            <w:r w:rsidRPr="00C23C78">
              <w:t>Survivor</w:t>
            </w:r>
          </w:p>
        </w:tc>
        <w:tc>
          <w:tcPr>
            <w:tcW w:w="445" w:type="dxa"/>
          </w:tcPr>
          <w:p w14:paraId="2E61C50A" w14:textId="77777777" w:rsidR="0042508B" w:rsidRPr="00DD4958" w:rsidRDefault="0042508B" w:rsidP="00D96E9D">
            <w:pPr>
              <w:jc w:val="center"/>
            </w:pPr>
            <w:r w:rsidRPr="00DD4958">
              <w:t>3</w:t>
            </w:r>
          </w:p>
        </w:tc>
        <w:tc>
          <w:tcPr>
            <w:tcW w:w="831" w:type="dxa"/>
          </w:tcPr>
          <w:p w14:paraId="77D0D62A" w14:textId="77777777" w:rsidR="0042508B" w:rsidRPr="00232C32" w:rsidRDefault="0042508B" w:rsidP="00311FE6">
            <w:pPr>
              <w:jc w:val="center"/>
            </w:pPr>
            <w:r w:rsidRPr="00232C32">
              <w:t>7.10</w:t>
            </w:r>
          </w:p>
        </w:tc>
        <w:tc>
          <w:tcPr>
            <w:tcW w:w="850" w:type="dxa"/>
          </w:tcPr>
          <w:p w14:paraId="21B4F8AE" w14:textId="77777777" w:rsidR="0042508B" w:rsidRPr="00B04E0D" w:rsidRDefault="0042508B" w:rsidP="00311FE6">
            <w:pPr>
              <w:jc w:val="center"/>
            </w:pPr>
            <w:r w:rsidRPr="00B04E0D">
              <w:t>71.2</w:t>
            </w:r>
          </w:p>
        </w:tc>
        <w:tc>
          <w:tcPr>
            <w:tcW w:w="851" w:type="dxa"/>
          </w:tcPr>
          <w:p w14:paraId="36B4E295" w14:textId="77777777" w:rsidR="0042508B" w:rsidRPr="00B04E0D" w:rsidRDefault="0042508B" w:rsidP="00311FE6">
            <w:pPr>
              <w:jc w:val="center"/>
            </w:pPr>
            <w:r w:rsidRPr="00B04E0D">
              <w:t>9.7</w:t>
            </w:r>
          </w:p>
        </w:tc>
        <w:tc>
          <w:tcPr>
            <w:tcW w:w="850" w:type="dxa"/>
          </w:tcPr>
          <w:p w14:paraId="546550E2" w14:textId="77777777" w:rsidR="0042508B" w:rsidRPr="00B04E0D" w:rsidRDefault="0042508B" w:rsidP="00311FE6">
            <w:pPr>
              <w:jc w:val="center"/>
            </w:pPr>
            <w:r w:rsidRPr="00B04E0D">
              <w:t>18.9</w:t>
            </w:r>
          </w:p>
        </w:tc>
      </w:tr>
      <w:tr w:rsidR="0042508B" w14:paraId="233C32C8" w14:textId="77777777" w:rsidTr="0042508B">
        <w:tc>
          <w:tcPr>
            <w:tcW w:w="595" w:type="dxa"/>
          </w:tcPr>
          <w:p w14:paraId="2C3F5F95" w14:textId="77777777" w:rsidR="0042508B" w:rsidRPr="00FE572F" w:rsidRDefault="0042508B" w:rsidP="00FF66F7">
            <w:pPr>
              <w:jc w:val="center"/>
            </w:pPr>
            <w:r w:rsidRPr="00FE572F">
              <w:t>B47</w:t>
            </w:r>
          </w:p>
        </w:tc>
        <w:tc>
          <w:tcPr>
            <w:tcW w:w="529" w:type="dxa"/>
          </w:tcPr>
          <w:p w14:paraId="1642AB93" w14:textId="77777777" w:rsidR="0042508B" w:rsidRPr="007F7D6B" w:rsidRDefault="0042508B" w:rsidP="00D96E9D">
            <w:pPr>
              <w:jc w:val="center"/>
            </w:pPr>
            <w:r w:rsidRPr="007F7D6B">
              <w:t>62</w:t>
            </w:r>
          </w:p>
        </w:tc>
        <w:tc>
          <w:tcPr>
            <w:tcW w:w="425" w:type="dxa"/>
          </w:tcPr>
          <w:p w14:paraId="16BCF514" w14:textId="77777777" w:rsidR="0042508B" w:rsidRPr="007F7D6B" w:rsidRDefault="0042508B" w:rsidP="00D96E9D">
            <w:pPr>
              <w:jc w:val="center"/>
            </w:pPr>
            <w:r w:rsidRPr="007F7D6B">
              <w:t>M</w:t>
            </w:r>
          </w:p>
        </w:tc>
        <w:tc>
          <w:tcPr>
            <w:tcW w:w="2268" w:type="dxa"/>
          </w:tcPr>
          <w:p w14:paraId="6A12CF76" w14:textId="77777777" w:rsidR="0042508B" w:rsidRPr="00FE5445" w:rsidRDefault="0042508B" w:rsidP="00FF66F7">
            <w:pPr>
              <w:jc w:val="center"/>
            </w:pPr>
            <w:r w:rsidRPr="00FE5445">
              <w:t>N</w:t>
            </w:r>
            <w:r>
              <w:t>one</w:t>
            </w:r>
          </w:p>
        </w:tc>
        <w:tc>
          <w:tcPr>
            <w:tcW w:w="1134" w:type="dxa"/>
          </w:tcPr>
          <w:p w14:paraId="6EADE1D8" w14:textId="77777777" w:rsidR="0042508B" w:rsidRPr="00C23C78" w:rsidRDefault="0042508B" w:rsidP="00D96E9D">
            <w:pPr>
              <w:jc w:val="center"/>
            </w:pPr>
            <w:r w:rsidRPr="00C23C78">
              <w:t>Survivor</w:t>
            </w:r>
          </w:p>
        </w:tc>
        <w:tc>
          <w:tcPr>
            <w:tcW w:w="445" w:type="dxa"/>
          </w:tcPr>
          <w:p w14:paraId="1FBDFE9A" w14:textId="77777777" w:rsidR="0042508B" w:rsidRPr="00DD4958" w:rsidRDefault="0042508B" w:rsidP="00D96E9D">
            <w:pPr>
              <w:jc w:val="center"/>
            </w:pPr>
            <w:r w:rsidRPr="00DD4958">
              <w:t>3</w:t>
            </w:r>
          </w:p>
        </w:tc>
        <w:tc>
          <w:tcPr>
            <w:tcW w:w="831" w:type="dxa"/>
          </w:tcPr>
          <w:p w14:paraId="56DD1969" w14:textId="77777777" w:rsidR="0042508B" w:rsidRPr="00232C32" w:rsidRDefault="0042508B" w:rsidP="00311FE6">
            <w:pPr>
              <w:jc w:val="center"/>
            </w:pPr>
            <w:r w:rsidRPr="00232C32">
              <w:t>5.30</w:t>
            </w:r>
          </w:p>
        </w:tc>
        <w:tc>
          <w:tcPr>
            <w:tcW w:w="850" w:type="dxa"/>
          </w:tcPr>
          <w:p w14:paraId="7B24A536" w14:textId="77777777" w:rsidR="0042508B" w:rsidRPr="00B04E0D" w:rsidRDefault="0042508B" w:rsidP="00311FE6">
            <w:pPr>
              <w:jc w:val="center"/>
            </w:pPr>
            <w:r w:rsidRPr="00B04E0D">
              <w:t>75.0</w:t>
            </w:r>
          </w:p>
        </w:tc>
        <w:tc>
          <w:tcPr>
            <w:tcW w:w="851" w:type="dxa"/>
          </w:tcPr>
          <w:p w14:paraId="47E3012D" w14:textId="77777777" w:rsidR="0042508B" w:rsidRPr="00B04E0D" w:rsidRDefault="0042508B" w:rsidP="00311FE6">
            <w:pPr>
              <w:jc w:val="center"/>
            </w:pPr>
            <w:r w:rsidRPr="00B04E0D">
              <w:t>13.1</w:t>
            </w:r>
          </w:p>
        </w:tc>
        <w:tc>
          <w:tcPr>
            <w:tcW w:w="850" w:type="dxa"/>
          </w:tcPr>
          <w:p w14:paraId="6AB0FF3A" w14:textId="77777777" w:rsidR="0042508B" w:rsidRPr="00B04E0D" w:rsidRDefault="0042508B" w:rsidP="00311FE6">
            <w:pPr>
              <w:jc w:val="center"/>
            </w:pPr>
            <w:r w:rsidRPr="00B04E0D">
              <w:t>11.8</w:t>
            </w:r>
          </w:p>
        </w:tc>
      </w:tr>
      <w:tr w:rsidR="0042508B" w14:paraId="2F3CC563" w14:textId="77777777" w:rsidTr="0042508B">
        <w:tc>
          <w:tcPr>
            <w:tcW w:w="595" w:type="dxa"/>
          </w:tcPr>
          <w:p w14:paraId="5774ECE9" w14:textId="77777777" w:rsidR="0042508B" w:rsidRPr="00FE572F" w:rsidRDefault="0042508B" w:rsidP="00FF66F7">
            <w:pPr>
              <w:jc w:val="center"/>
            </w:pPr>
            <w:r w:rsidRPr="00FE572F">
              <w:t>B8</w:t>
            </w:r>
          </w:p>
        </w:tc>
        <w:tc>
          <w:tcPr>
            <w:tcW w:w="529" w:type="dxa"/>
          </w:tcPr>
          <w:p w14:paraId="3BB180B5" w14:textId="77777777" w:rsidR="0042508B" w:rsidRPr="007F7D6B" w:rsidRDefault="0042508B" w:rsidP="00D96E9D">
            <w:pPr>
              <w:jc w:val="center"/>
            </w:pPr>
            <w:r w:rsidRPr="007F7D6B">
              <w:t>98</w:t>
            </w:r>
          </w:p>
        </w:tc>
        <w:tc>
          <w:tcPr>
            <w:tcW w:w="425" w:type="dxa"/>
          </w:tcPr>
          <w:p w14:paraId="23A38655" w14:textId="77777777" w:rsidR="0042508B" w:rsidRPr="007F7D6B" w:rsidRDefault="0042508B" w:rsidP="00D96E9D">
            <w:pPr>
              <w:jc w:val="center"/>
            </w:pPr>
            <w:r w:rsidRPr="007F7D6B">
              <w:t>F</w:t>
            </w:r>
          </w:p>
        </w:tc>
        <w:tc>
          <w:tcPr>
            <w:tcW w:w="2268" w:type="dxa"/>
          </w:tcPr>
          <w:p w14:paraId="536537E8" w14:textId="77777777" w:rsidR="0042508B" w:rsidRPr="00FE5445" w:rsidRDefault="0042508B" w:rsidP="00FF66F7">
            <w:pPr>
              <w:jc w:val="center"/>
            </w:pPr>
            <w:r>
              <w:t>None</w:t>
            </w:r>
          </w:p>
        </w:tc>
        <w:tc>
          <w:tcPr>
            <w:tcW w:w="1134" w:type="dxa"/>
          </w:tcPr>
          <w:p w14:paraId="6D1E8EA1" w14:textId="77777777" w:rsidR="0042508B" w:rsidRPr="00C23C78" w:rsidRDefault="0042508B" w:rsidP="00D96E9D">
            <w:pPr>
              <w:jc w:val="center"/>
            </w:pPr>
            <w:r w:rsidRPr="00C23C78">
              <w:t>Survivor</w:t>
            </w:r>
          </w:p>
        </w:tc>
        <w:tc>
          <w:tcPr>
            <w:tcW w:w="445" w:type="dxa"/>
          </w:tcPr>
          <w:p w14:paraId="48529E0A" w14:textId="77777777" w:rsidR="0042508B" w:rsidRPr="00DD4958" w:rsidRDefault="0042508B" w:rsidP="00D96E9D">
            <w:pPr>
              <w:jc w:val="center"/>
            </w:pPr>
            <w:r w:rsidRPr="00DD4958">
              <w:t>3</w:t>
            </w:r>
          </w:p>
        </w:tc>
        <w:tc>
          <w:tcPr>
            <w:tcW w:w="831" w:type="dxa"/>
          </w:tcPr>
          <w:p w14:paraId="2485C0AC" w14:textId="77777777" w:rsidR="0042508B" w:rsidRPr="00232C32" w:rsidRDefault="0042508B" w:rsidP="00311FE6">
            <w:pPr>
              <w:jc w:val="center"/>
            </w:pPr>
            <w:r w:rsidRPr="00232C32">
              <w:t>9.00</w:t>
            </w:r>
          </w:p>
        </w:tc>
        <w:tc>
          <w:tcPr>
            <w:tcW w:w="850" w:type="dxa"/>
          </w:tcPr>
          <w:p w14:paraId="3A3D548F" w14:textId="77777777" w:rsidR="0042508B" w:rsidRPr="00B04E0D" w:rsidRDefault="0042508B" w:rsidP="00311FE6">
            <w:pPr>
              <w:jc w:val="center"/>
            </w:pPr>
            <w:r w:rsidRPr="00B04E0D">
              <w:t>70.0</w:t>
            </w:r>
          </w:p>
        </w:tc>
        <w:tc>
          <w:tcPr>
            <w:tcW w:w="851" w:type="dxa"/>
          </w:tcPr>
          <w:p w14:paraId="5DE1D620" w14:textId="77777777" w:rsidR="0042508B" w:rsidRPr="00B04E0D" w:rsidRDefault="0042508B" w:rsidP="00311FE6">
            <w:pPr>
              <w:jc w:val="center"/>
            </w:pPr>
            <w:r w:rsidRPr="00B04E0D">
              <w:t>10.1</w:t>
            </w:r>
          </w:p>
        </w:tc>
        <w:tc>
          <w:tcPr>
            <w:tcW w:w="850" w:type="dxa"/>
          </w:tcPr>
          <w:p w14:paraId="3BE08435" w14:textId="77777777" w:rsidR="0042508B" w:rsidRPr="00B04E0D" w:rsidRDefault="0042508B" w:rsidP="00311FE6">
            <w:pPr>
              <w:jc w:val="center"/>
            </w:pPr>
            <w:r w:rsidRPr="00B04E0D">
              <w:t>19.7</w:t>
            </w:r>
          </w:p>
        </w:tc>
      </w:tr>
      <w:tr w:rsidR="0042508B" w14:paraId="2C91FD25" w14:textId="77777777" w:rsidTr="0042508B">
        <w:tc>
          <w:tcPr>
            <w:tcW w:w="595" w:type="dxa"/>
          </w:tcPr>
          <w:p w14:paraId="496D4287" w14:textId="77777777" w:rsidR="0042508B" w:rsidRPr="00FE572F" w:rsidRDefault="0042508B" w:rsidP="00FF66F7">
            <w:pPr>
              <w:jc w:val="center"/>
            </w:pPr>
            <w:r w:rsidRPr="00FE572F">
              <w:t>B62</w:t>
            </w:r>
          </w:p>
        </w:tc>
        <w:tc>
          <w:tcPr>
            <w:tcW w:w="529" w:type="dxa"/>
          </w:tcPr>
          <w:p w14:paraId="7F9E0D88" w14:textId="77777777" w:rsidR="0042508B" w:rsidRPr="007F7D6B" w:rsidRDefault="0042508B" w:rsidP="00D96E9D">
            <w:pPr>
              <w:jc w:val="center"/>
            </w:pPr>
            <w:r w:rsidRPr="007F7D6B">
              <w:t>61</w:t>
            </w:r>
          </w:p>
        </w:tc>
        <w:tc>
          <w:tcPr>
            <w:tcW w:w="425" w:type="dxa"/>
          </w:tcPr>
          <w:p w14:paraId="6D7A0819" w14:textId="77777777" w:rsidR="0042508B" w:rsidRPr="007F7D6B" w:rsidRDefault="0042508B" w:rsidP="00D96E9D">
            <w:pPr>
              <w:jc w:val="center"/>
            </w:pPr>
            <w:r w:rsidRPr="007F7D6B">
              <w:t>F</w:t>
            </w:r>
          </w:p>
        </w:tc>
        <w:tc>
          <w:tcPr>
            <w:tcW w:w="2268" w:type="dxa"/>
          </w:tcPr>
          <w:p w14:paraId="7D95A449" w14:textId="77777777" w:rsidR="0042508B" w:rsidRPr="00FE5445" w:rsidRDefault="0042508B" w:rsidP="00FF66F7">
            <w:pPr>
              <w:jc w:val="center"/>
            </w:pPr>
            <w:r>
              <w:t>N</w:t>
            </w:r>
            <w:r w:rsidRPr="00FE5445">
              <w:t>one</w:t>
            </w:r>
          </w:p>
        </w:tc>
        <w:tc>
          <w:tcPr>
            <w:tcW w:w="1134" w:type="dxa"/>
          </w:tcPr>
          <w:p w14:paraId="70CC7270" w14:textId="77777777" w:rsidR="0042508B" w:rsidRPr="00C23C78" w:rsidRDefault="0042508B" w:rsidP="00D96E9D">
            <w:pPr>
              <w:jc w:val="center"/>
            </w:pPr>
            <w:r w:rsidRPr="00C23C78">
              <w:t>Survivor</w:t>
            </w:r>
          </w:p>
        </w:tc>
        <w:tc>
          <w:tcPr>
            <w:tcW w:w="445" w:type="dxa"/>
          </w:tcPr>
          <w:p w14:paraId="6E4F1E82" w14:textId="77777777" w:rsidR="0042508B" w:rsidRPr="00DD4958" w:rsidRDefault="0042508B" w:rsidP="00D96E9D">
            <w:pPr>
              <w:jc w:val="center"/>
            </w:pPr>
            <w:r w:rsidRPr="00DD4958">
              <w:t>3</w:t>
            </w:r>
          </w:p>
        </w:tc>
        <w:tc>
          <w:tcPr>
            <w:tcW w:w="831" w:type="dxa"/>
          </w:tcPr>
          <w:p w14:paraId="6C5249C0" w14:textId="77777777" w:rsidR="0042508B" w:rsidRPr="00232C32" w:rsidRDefault="0042508B" w:rsidP="00311FE6">
            <w:pPr>
              <w:jc w:val="center"/>
            </w:pPr>
            <w:r w:rsidRPr="00232C32">
              <w:t>6.80</w:t>
            </w:r>
          </w:p>
        </w:tc>
        <w:tc>
          <w:tcPr>
            <w:tcW w:w="850" w:type="dxa"/>
          </w:tcPr>
          <w:p w14:paraId="2BE43394" w14:textId="77777777" w:rsidR="0042508B" w:rsidRPr="00B04E0D" w:rsidRDefault="0042508B" w:rsidP="00311FE6">
            <w:pPr>
              <w:jc w:val="center"/>
            </w:pPr>
            <w:r w:rsidRPr="00B04E0D">
              <w:t>67.4</w:t>
            </w:r>
          </w:p>
        </w:tc>
        <w:tc>
          <w:tcPr>
            <w:tcW w:w="851" w:type="dxa"/>
          </w:tcPr>
          <w:p w14:paraId="6C9B6CBC" w14:textId="77777777" w:rsidR="0042508B" w:rsidRPr="00B04E0D" w:rsidRDefault="0042508B" w:rsidP="00311FE6">
            <w:pPr>
              <w:jc w:val="center"/>
            </w:pPr>
            <w:r w:rsidRPr="00B04E0D">
              <w:t>9.3</w:t>
            </w:r>
          </w:p>
        </w:tc>
        <w:tc>
          <w:tcPr>
            <w:tcW w:w="850" w:type="dxa"/>
          </w:tcPr>
          <w:p w14:paraId="21A75C70" w14:textId="77777777" w:rsidR="0042508B" w:rsidRPr="00B04E0D" w:rsidRDefault="0042508B" w:rsidP="00311FE6">
            <w:pPr>
              <w:jc w:val="center"/>
            </w:pPr>
            <w:r w:rsidRPr="00B04E0D">
              <w:t>23.2</w:t>
            </w:r>
          </w:p>
        </w:tc>
      </w:tr>
      <w:tr w:rsidR="0042508B" w14:paraId="5B5A6660" w14:textId="77777777" w:rsidTr="0042508B">
        <w:tc>
          <w:tcPr>
            <w:tcW w:w="595" w:type="dxa"/>
          </w:tcPr>
          <w:p w14:paraId="77A940B7" w14:textId="77777777" w:rsidR="0042508B" w:rsidRPr="00FE572F" w:rsidRDefault="0042508B" w:rsidP="00FF66F7">
            <w:pPr>
              <w:jc w:val="center"/>
            </w:pPr>
            <w:r w:rsidRPr="00FE572F">
              <w:t>B25</w:t>
            </w:r>
          </w:p>
        </w:tc>
        <w:tc>
          <w:tcPr>
            <w:tcW w:w="529" w:type="dxa"/>
          </w:tcPr>
          <w:p w14:paraId="3324A93D" w14:textId="77777777" w:rsidR="0042508B" w:rsidRPr="007F7D6B" w:rsidRDefault="0042508B" w:rsidP="00D96E9D">
            <w:pPr>
              <w:jc w:val="center"/>
            </w:pPr>
            <w:r w:rsidRPr="007F7D6B">
              <w:t>33</w:t>
            </w:r>
          </w:p>
        </w:tc>
        <w:tc>
          <w:tcPr>
            <w:tcW w:w="425" w:type="dxa"/>
          </w:tcPr>
          <w:p w14:paraId="207D4D46" w14:textId="77777777" w:rsidR="0042508B" w:rsidRPr="007F7D6B" w:rsidRDefault="0042508B" w:rsidP="00D96E9D">
            <w:pPr>
              <w:jc w:val="center"/>
            </w:pPr>
            <w:r w:rsidRPr="007F7D6B">
              <w:t>M</w:t>
            </w:r>
          </w:p>
        </w:tc>
        <w:tc>
          <w:tcPr>
            <w:tcW w:w="2268" w:type="dxa"/>
          </w:tcPr>
          <w:p w14:paraId="020A2E2E" w14:textId="77777777" w:rsidR="0042508B" w:rsidRPr="00FE5445" w:rsidRDefault="0042508B" w:rsidP="00FF66F7">
            <w:pPr>
              <w:jc w:val="center"/>
            </w:pPr>
            <w:r>
              <w:t>N</w:t>
            </w:r>
            <w:r w:rsidRPr="00FE5445">
              <w:t>one</w:t>
            </w:r>
          </w:p>
        </w:tc>
        <w:tc>
          <w:tcPr>
            <w:tcW w:w="1134" w:type="dxa"/>
          </w:tcPr>
          <w:p w14:paraId="5B9A5395" w14:textId="77777777" w:rsidR="0042508B" w:rsidRPr="00C23C78" w:rsidRDefault="0042508B" w:rsidP="00D96E9D">
            <w:pPr>
              <w:jc w:val="center"/>
            </w:pPr>
            <w:r w:rsidRPr="00C23C78">
              <w:t>Survivor</w:t>
            </w:r>
          </w:p>
        </w:tc>
        <w:tc>
          <w:tcPr>
            <w:tcW w:w="445" w:type="dxa"/>
          </w:tcPr>
          <w:p w14:paraId="4A854FCD" w14:textId="77777777" w:rsidR="0042508B" w:rsidRPr="00DD4958" w:rsidRDefault="0042508B" w:rsidP="00D96E9D">
            <w:pPr>
              <w:jc w:val="center"/>
            </w:pPr>
            <w:r w:rsidRPr="00DD4958">
              <w:t>3</w:t>
            </w:r>
          </w:p>
        </w:tc>
        <w:tc>
          <w:tcPr>
            <w:tcW w:w="831" w:type="dxa"/>
          </w:tcPr>
          <w:p w14:paraId="77533FB0" w14:textId="77777777" w:rsidR="0042508B" w:rsidRPr="00232C32" w:rsidRDefault="0042508B" w:rsidP="00311FE6">
            <w:pPr>
              <w:jc w:val="center"/>
            </w:pPr>
            <w:r w:rsidRPr="00232C32">
              <w:t>2.80</w:t>
            </w:r>
          </w:p>
        </w:tc>
        <w:tc>
          <w:tcPr>
            <w:tcW w:w="850" w:type="dxa"/>
          </w:tcPr>
          <w:p w14:paraId="4FBF496F" w14:textId="77777777" w:rsidR="0042508B" w:rsidRPr="00B04E0D" w:rsidRDefault="0042508B" w:rsidP="00311FE6">
            <w:pPr>
              <w:jc w:val="center"/>
            </w:pPr>
            <w:r w:rsidRPr="00B04E0D">
              <w:t>60.5</w:t>
            </w:r>
          </w:p>
        </w:tc>
        <w:tc>
          <w:tcPr>
            <w:tcW w:w="851" w:type="dxa"/>
          </w:tcPr>
          <w:p w14:paraId="787102F5" w14:textId="77777777" w:rsidR="0042508B" w:rsidRPr="00B04E0D" w:rsidRDefault="0042508B" w:rsidP="00311FE6">
            <w:pPr>
              <w:jc w:val="center"/>
            </w:pPr>
            <w:r w:rsidRPr="00B04E0D">
              <w:t>6.4</w:t>
            </w:r>
          </w:p>
        </w:tc>
        <w:tc>
          <w:tcPr>
            <w:tcW w:w="850" w:type="dxa"/>
          </w:tcPr>
          <w:p w14:paraId="228B76D4" w14:textId="77777777" w:rsidR="0042508B" w:rsidRPr="00B04E0D" w:rsidRDefault="0042508B" w:rsidP="00311FE6">
            <w:pPr>
              <w:jc w:val="center"/>
            </w:pPr>
            <w:r w:rsidRPr="00B04E0D">
              <w:t>33.0</w:t>
            </w:r>
          </w:p>
        </w:tc>
      </w:tr>
      <w:tr w:rsidR="0042508B" w14:paraId="01A524D4" w14:textId="77777777" w:rsidTr="0042508B">
        <w:tc>
          <w:tcPr>
            <w:tcW w:w="595" w:type="dxa"/>
          </w:tcPr>
          <w:p w14:paraId="36165607" w14:textId="77777777" w:rsidR="0042508B" w:rsidRPr="00FE572F" w:rsidRDefault="0042508B" w:rsidP="00FF66F7">
            <w:pPr>
              <w:jc w:val="center"/>
            </w:pPr>
            <w:r w:rsidRPr="00FE572F">
              <w:t>B73</w:t>
            </w:r>
          </w:p>
        </w:tc>
        <w:tc>
          <w:tcPr>
            <w:tcW w:w="529" w:type="dxa"/>
          </w:tcPr>
          <w:p w14:paraId="11EF2CA1" w14:textId="77777777" w:rsidR="0042508B" w:rsidRPr="007F7D6B" w:rsidRDefault="0042508B" w:rsidP="00D96E9D">
            <w:pPr>
              <w:jc w:val="center"/>
            </w:pPr>
            <w:r w:rsidRPr="007F7D6B">
              <w:t>91</w:t>
            </w:r>
          </w:p>
        </w:tc>
        <w:tc>
          <w:tcPr>
            <w:tcW w:w="425" w:type="dxa"/>
          </w:tcPr>
          <w:p w14:paraId="1F8FC70D" w14:textId="77777777" w:rsidR="0042508B" w:rsidRPr="007F7D6B" w:rsidRDefault="0042508B" w:rsidP="00D96E9D">
            <w:pPr>
              <w:jc w:val="center"/>
            </w:pPr>
            <w:r w:rsidRPr="007F7D6B">
              <w:t>M</w:t>
            </w:r>
          </w:p>
        </w:tc>
        <w:tc>
          <w:tcPr>
            <w:tcW w:w="2268" w:type="dxa"/>
          </w:tcPr>
          <w:p w14:paraId="69D3F7CA" w14:textId="77777777" w:rsidR="0042508B" w:rsidRPr="00FE5445" w:rsidRDefault="0042508B" w:rsidP="00FF66F7">
            <w:pPr>
              <w:jc w:val="center"/>
            </w:pPr>
            <w:r>
              <w:t>DM</w:t>
            </w:r>
            <w:r w:rsidRPr="00FE5445">
              <w:t xml:space="preserve">, </w:t>
            </w:r>
            <w:r>
              <w:t>HTN, HPLD</w:t>
            </w:r>
          </w:p>
        </w:tc>
        <w:tc>
          <w:tcPr>
            <w:tcW w:w="1134" w:type="dxa"/>
          </w:tcPr>
          <w:p w14:paraId="03D5F7D3" w14:textId="77777777" w:rsidR="0042508B" w:rsidRPr="00C23C78" w:rsidRDefault="0042508B" w:rsidP="00D96E9D">
            <w:pPr>
              <w:jc w:val="center"/>
            </w:pPr>
            <w:r w:rsidRPr="00C23C78">
              <w:t>Survivor</w:t>
            </w:r>
          </w:p>
        </w:tc>
        <w:tc>
          <w:tcPr>
            <w:tcW w:w="445" w:type="dxa"/>
          </w:tcPr>
          <w:p w14:paraId="4290FB4C" w14:textId="77777777" w:rsidR="0042508B" w:rsidRPr="00DD4958" w:rsidRDefault="0042508B" w:rsidP="00D96E9D">
            <w:pPr>
              <w:jc w:val="center"/>
            </w:pPr>
            <w:r w:rsidRPr="00DD4958">
              <w:t>3</w:t>
            </w:r>
          </w:p>
        </w:tc>
        <w:tc>
          <w:tcPr>
            <w:tcW w:w="831" w:type="dxa"/>
          </w:tcPr>
          <w:p w14:paraId="4F055B70" w14:textId="77777777" w:rsidR="0042508B" w:rsidRPr="00232C32" w:rsidRDefault="0042508B" w:rsidP="00311FE6">
            <w:pPr>
              <w:jc w:val="center"/>
            </w:pPr>
            <w:r w:rsidRPr="00232C32">
              <w:t>5.20</w:t>
            </w:r>
          </w:p>
        </w:tc>
        <w:tc>
          <w:tcPr>
            <w:tcW w:w="850" w:type="dxa"/>
          </w:tcPr>
          <w:p w14:paraId="1B91C6CF" w14:textId="77777777" w:rsidR="0042508B" w:rsidRPr="00B04E0D" w:rsidRDefault="0042508B" w:rsidP="00311FE6">
            <w:pPr>
              <w:jc w:val="center"/>
            </w:pPr>
            <w:r w:rsidRPr="00B04E0D">
              <w:t>64.7</w:t>
            </w:r>
          </w:p>
        </w:tc>
        <w:tc>
          <w:tcPr>
            <w:tcW w:w="851" w:type="dxa"/>
          </w:tcPr>
          <w:p w14:paraId="4284B4FD" w14:textId="77777777" w:rsidR="0042508B" w:rsidRPr="00B04E0D" w:rsidRDefault="0042508B" w:rsidP="00311FE6">
            <w:pPr>
              <w:jc w:val="center"/>
            </w:pPr>
            <w:r w:rsidRPr="00B04E0D">
              <w:t>8.4</w:t>
            </w:r>
          </w:p>
        </w:tc>
        <w:tc>
          <w:tcPr>
            <w:tcW w:w="850" w:type="dxa"/>
          </w:tcPr>
          <w:p w14:paraId="782013D1" w14:textId="77777777" w:rsidR="0042508B" w:rsidRPr="00B04E0D" w:rsidRDefault="0042508B" w:rsidP="00311FE6">
            <w:pPr>
              <w:jc w:val="center"/>
            </w:pPr>
            <w:r w:rsidRPr="00B04E0D">
              <w:t>26.8</w:t>
            </w:r>
          </w:p>
        </w:tc>
      </w:tr>
      <w:tr w:rsidR="0042508B" w14:paraId="4BF1FA35" w14:textId="77777777" w:rsidTr="0042508B">
        <w:tc>
          <w:tcPr>
            <w:tcW w:w="595" w:type="dxa"/>
          </w:tcPr>
          <w:p w14:paraId="37827BB5" w14:textId="77777777" w:rsidR="0042508B" w:rsidRPr="00FE572F" w:rsidRDefault="0042508B" w:rsidP="00FF66F7">
            <w:pPr>
              <w:jc w:val="center"/>
            </w:pPr>
            <w:r w:rsidRPr="00FE572F">
              <w:t>B57</w:t>
            </w:r>
          </w:p>
        </w:tc>
        <w:tc>
          <w:tcPr>
            <w:tcW w:w="529" w:type="dxa"/>
          </w:tcPr>
          <w:p w14:paraId="23D0AC6B" w14:textId="77777777" w:rsidR="0042508B" w:rsidRPr="007F7D6B" w:rsidRDefault="0042508B" w:rsidP="00D96E9D">
            <w:pPr>
              <w:jc w:val="center"/>
            </w:pPr>
            <w:r w:rsidRPr="007F7D6B">
              <w:t>64</w:t>
            </w:r>
          </w:p>
        </w:tc>
        <w:tc>
          <w:tcPr>
            <w:tcW w:w="425" w:type="dxa"/>
          </w:tcPr>
          <w:p w14:paraId="177345C3" w14:textId="77777777" w:rsidR="0042508B" w:rsidRPr="007F7D6B" w:rsidRDefault="0042508B" w:rsidP="00D96E9D">
            <w:pPr>
              <w:jc w:val="center"/>
            </w:pPr>
            <w:r w:rsidRPr="007F7D6B">
              <w:t>F</w:t>
            </w:r>
          </w:p>
        </w:tc>
        <w:tc>
          <w:tcPr>
            <w:tcW w:w="2268" w:type="dxa"/>
          </w:tcPr>
          <w:p w14:paraId="3C4808DB" w14:textId="77777777" w:rsidR="0042508B" w:rsidRPr="00FE5445" w:rsidRDefault="0042508B" w:rsidP="00FF66F7">
            <w:pPr>
              <w:jc w:val="center"/>
            </w:pPr>
            <w:r>
              <w:t>OSA</w:t>
            </w:r>
            <w:r w:rsidRPr="00FE5445">
              <w:t>,</w:t>
            </w:r>
            <w:r>
              <w:t xml:space="preserve"> </w:t>
            </w:r>
            <w:r w:rsidRPr="00FE5445">
              <w:t>anxiety</w:t>
            </w:r>
          </w:p>
        </w:tc>
        <w:tc>
          <w:tcPr>
            <w:tcW w:w="1134" w:type="dxa"/>
          </w:tcPr>
          <w:p w14:paraId="32888A2F" w14:textId="77777777" w:rsidR="0042508B" w:rsidRPr="00C23C78" w:rsidRDefault="0042508B" w:rsidP="00D96E9D">
            <w:pPr>
              <w:jc w:val="center"/>
            </w:pPr>
            <w:r w:rsidRPr="00C23C78">
              <w:t>Survivor</w:t>
            </w:r>
          </w:p>
        </w:tc>
        <w:tc>
          <w:tcPr>
            <w:tcW w:w="445" w:type="dxa"/>
          </w:tcPr>
          <w:p w14:paraId="3B29F1A2" w14:textId="77777777" w:rsidR="0042508B" w:rsidRPr="00DD4958" w:rsidRDefault="0042508B" w:rsidP="00D96E9D">
            <w:pPr>
              <w:jc w:val="center"/>
            </w:pPr>
            <w:r w:rsidRPr="00DD4958">
              <w:t>3</w:t>
            </w:r>
          </w:p>
        </w:tc>
        <w:tc>
          <w:tcPr>
            <w:tcW w:w="831" w:type="dxa"/>
          </w:tcPr>
          <w:p w14:paraId="5327B568" w14:textId="77777777" w:rsidR="0042508B" w:rsidRPr="00232C32" w:rsidRDefault="0042508B" w:rsidP="00311FE6">
            <w:pPr>
              <w:jc w:val="center"/>
            </w:pPr>
            <w:r w:rsidRPr="00232C32">
              <w:t>4.00</w:t>
            </w:r>
          </w:p>
        </w:tc>
        <w:tc>
          <w:tcPr>
            <w:tcW w:w="850" w:type="dxa"/>
          </w:tcPr>
          <w:p w14:paraId="356743A7" w14:textId="77777777" w:rsidR="0042508B" w:rsidRPr="00B04E0D" w:rsidRDefault="0042508B" w:rsidP="00311FE6">
            <w:pPr>
              <w:jc w:val="center"/>
            </w:pPr>
            <w:r w:rsidRPr="00B04E0D">
              <w:t>62.7</w:t>
            </w:r>
          </w:p>
        </w:tc>
        <w:tc>
          <w:tcPr>
            <w:tcW w:w="851" w:type="dxa"/>
          </w:tcPr>
          <w:p w14:paraId="559B3495" w14:textId="77777777" w:rsidR="0042508B" w:rsidRPr="00B04E0D" w:rsidRDefault="0042508B" w:rsidP="00311FE6">
            <w:pPr>
              <w:jc w:val="center"/>
            </w:pPr>
            <w:r w:rsidRPr="00B04E0D">
              <w:t>7.6</w:t>
            </w:r>
          </w:p>
        </w:tc>
        <w:tc>
          <w:tcPr>
            <w:tcW w:w="850" w:type="dxa"/>
          </w:tcPr>
          <w:p w14:paraId="3E3D2CF1" w14:textId="77777777" w:rsidR="0042508B" w:rsidRPr="00B04E0D" w:rsidRDefault="0042508B" w:rsidP="00311FE6">
            <w:pPr>
              <w:jc w:val="center"/>
            </w:pPr>
            <w:r w:rsidRPr="00B04E0D">
              <w:t>29.5</w:t>
            </w:r>
          </w:p>
        </w:tc>
      </w:tr>
      <w:tr w:rsidR="0042508B" w14:paraId="6597D4AC" w14:textId="77777777" w:rsidTr="0042508B">
        <w:tc>
          <w:tcPr>
            <w:tcW w:w="595" w:type="dxa"/>
          </w:tcPr>
          <w:p w14:paraId="1D18A93C" w14:textId="77777777" w:rsidR="0042508B" w:rsidRPr="00FE572F" w:rsidRDefault="0042508B" w:rsidP="00FF66F7">
            <w:pPr>
              <w:jc w:val="center"/>
            </w:pPr>
            <w:r w:rsidRPr="00FE572F">
              <w:t>B17</w:t>
            </w:r>
          </w:p>
        </w:tc>
        <w:tc>
          <w:tcPr>
            <w:tcW w:w="529" w:type="dxa"/>
          </w:tcPr>
          <w:p w14:paraId="56211E70" w14:textId="77777777" w:rsidR="0042508B" w:rsidRPr="007F7D6B" w:rsidRDefault="0042508B" w:rsidP="00D96E9D">
            <w:pPr>
              <w:jc w:val="center"/>
            </w:pPr>
            <w:r w:rsidRPr="007F7D6B">
              <w:t>38</w:t>
            </w:r>
          </w:p>
        </w:tc>
        <w:tc>
          <w:tcPr>
            <w:tcW w:w="425" w:type="dxa"/>
          </w:tcPr>
          <w:p w14:paraId="4F999F01" w14:textId="77777777" w:rsidR="0042508B" w:rsidRPr="007F7D6B" w:rsidRDefault="0042508B" w:rsidP="00D96E9D">
            <w:pPr>
              <w:jc w:val="center"/>
            </w:pPr>
            <w:r w:rsidRPr="007F7D6B">
              <w:t>M</w:t>
            </w:r>
          </w:p>
        </w:tc>
        <w:tc>
          <w:tcPr>
            <w:tcW w:w="2268" w:type="dxa"/>
          </w:tcPr>
          <w:p w14:paraId="5375CDEB" w14:textId="77777777" w:rsidR="0042508B" w:rsidRPr="00FE5445" w:rsidRDefault="0042508B" w:rsidP="00FF66F7">
            <w:pPr>
              <w:jc w:val="center"/>
            </w:pPr>
            <w:r>
              <w:t>Obesity</w:t>
            </w:r>
            <w:r w:rsidRPr="00FE5445">
              <w:t>, ex smoker</w:t>
            </w:r>
          </w:p>
        </w:tc>
        <w:tc>
          <w:tcPr>
            <w:tcW w:w="1134" w:type="dxa"/>
          </w:tcPr>
          <w:p w14:paraId="69698111" w14:textId="77777777" w:rsidR="0042508B" w:rsidRPr="00C23C78" w:rsidRDefault="0042508B" w:rsidP="00D96E9D">
            <w:pPr>
              <w:jc w:val="center"/>
            </w:pPr>
            <w:r w:rsidRPr="00C23C78">
              <w:t>Survivor</w:t>
            </w:r>
          </w:p>
        </w:tc>
        <w:tc>
          <w:tcPr>
            <w:tcW w:w="445" w:type="dxa"/>
          </w:tcPr>
          <w:p w14:paraId="0F895B12" w14:textId="77777777" w:rsidR="0042508B" w:rsidRPr="00DD4958" w:rsidRDefault="0042508B" w:rsidP="00D96E9D">
            <w:pPr>
              <w:jc w:val="center"/>
            </w:pPr>
            <w:r w:rsidRPr="00DD4958">
              <w:t>3</w:t>
            </w:r>
          </w:p>
        </w:tc>
        <w:tc>
          <w:tcPr>
            <w:tcW w:w="831" w:type="dxa"/>
          </w:tcPr>
          <w:p w14:paraId="2377789D" w14:textId="77777777" w:rsidR="0042508B" w:rsidRPr="00232C32" w:rsidRDefault="0042508B" w:rsidP="00311FE6">
            <w:pPr>
              <w:jc w:val="center"/>
            </w:pPr>
            <w:r w:rsidRPr="00232C32">
              <w:t>4.10</w:t>
            </w:r>
          </w:p>
        </w:tc>
        <w:tc>
          <w:tcPr>
            <w:tcW w:w="850" w:type="dxa"/>
          </w:tcPr>
          <w:p w14:paraId="395AE5EB" w14:textId="77777777" w:rsidR="0042508B" w:rsidRPr="00B04E0D" w:rsidRDefault="0042508B" w:rsidP="00311FE6">
            <w:pPr>
              <w:jc w:val="center"/>
            </w:pPr>
            <w:r w:rsidRPr="00B04E0D">
              <w:t>65.7</w:t>
            </w:r>
          </w:p>
        </w:tc>
        <w:tc>
          <w:tcPr>
            <w:tcW w:w="851" w:type="dxa"/>
          </w:tcPr>
          <w:p w14:paraId="6F333BC4" w14:textId="77777777" w:rsidR="0042508B" w:rsidRPr="00B04E0D" w:rsidRDefault="0042508B" w:rsidP="00311FE6">
            <w:pPr>
              <w:jc w:val="center"/>
            </w:pPr>
            <w:r w:rsidRPr="00B04E0D">
              <w:t>9.6</w:t>
            </w:r>
          </w:p>
        </w:tc>
        <w:tc>
          <w:tcPr>
            <w:tcW w:w="850" w:type="dxa"/>
          </w:tcPr>
          <w:p w14:paraId="1B88AE6A" w14:textId="77777777" w:rsidR="0042508B" w:rsidRPr="00B04E0D" w:rsidRDefault="0042508B" w:rsidP="00311FE6">
            <w:pPr>
              <w:jc w:val="center"/>
            </w:pPr>
            <w:r w:rsidRPr="00B04E0D">
              <w:t>24.6</w:t>
            </w:r>
          </w:p>
        </w:tc>
      </w:tr>
      <w:tr w:rsidR="0042508B" w14:paraId="476D1B93" w14:textId="77777777" w:rsidTr="0042508B">
        <w:tc>
          <w:tcPr>
            <w:tcW w:w="595" w:type="dxa"/>
          </w:tcPr>
          <w:p w14:paraId="0CC6C538" w14:textId="77777777" w:rsidR="0042508B" w:rsidRPr="00FE572F" w:rsidRDefault="0042508B" w:rsidP="00FF66F7">
            <w:pPr>
              <w:jc w:val="center"/>
            </w:pPr>
            <w:r w:rsidRPr="00FE572F">
              <w:t>B30</w:t>
            </w:r>
          </w:p>
        </w:tc>
        <w:tc>
          <w:tcPr>
            <w:tcW w:w="529" w:type="dxa"/>
          </w:tcPr>
          <w:p w14:paraId="4088BD0D" w14:textId="77777777" w:rsidR="0042508B" w:rsidRPr="007F7D6B" w:rsidRDefault="0042508B" w:rsidP="00D96E9D">
            <w:pPr>
              <w:jc w:val="center"/>
            </w:pPr>
            <w:r w:rsidRPr="007F7D6B">
              <w:t>39</w:t>
            </w:r>
          </w:p>
        </w:tc>
        <w:tc>
          <w:tcPr>
            <w:tcW w:w="425" w:type="dxa"/>
          </w:tcPr>
          <w:p w14:paraId="58C96F0B" w14:textId="77777777" w:rsidR="0042508B" w:rsidRPr="007F7D6B" w:rsidRDefault="0042508B" w:rsidP="00D96E9D">
            <w:pPr>
              <w:jc w:val="center"/>
            </w:pPr>
            <w:r w:rsidRPr="007F7D6B">
              <w:t>F</w:t>
            </w:r>
          </w:p>
        </w:tc>
        <w:tc>
          <w:tcPr>
            <w:tcW w:w="2268" w:type="dxa"/>
          </w:tcPr>
          <w:p w14:paraId="42B5D23C" w14:textId="77777777" w:rsidR="0042508B" w:rsidRPr="00FE5445" w:rsidRDefault="0042508B" w:rsidP="00FF66F7">
            <w:pPr>
              <w:jc w:val="center"/>
            </w:pPr>
            <w:r>
              <w:t>B</w:t>
            </w:r>
            <w:r w:rsidRPr="00FE5445">
              <w:t>i-polar disorder</w:t>
            </w:r>
          </w:p>
        </w:tc>
        <w:tc>
          <w:tcPr>
            <w:tcW w:w="1134" w:type="dxa"/>
          </w:tcPr>
          <w:p w14:paraId="544F2E73" w14:textId="77777777" w:rsidR="0042508B" w:rsidRPr="00C23C78" w:rsidRDefault="0042508B" w:rsidP="00D96E9D">
            <w:pPr>
              <w:jc w:val="center"/>
            </w:pPr>
            <w:r w:rsidRPr="00C23C78">
              <w:t>Survivor</w:t>
            </w:r>
          </w:p>
        </w:tc>
        <w:tc>
          <w:tcPr>
            <w:tcW w:w="445" w:type="dxa"/>
          </w:tcPr>
          <w:p w14:paraId="7CB5C5C5" w14:textId="77777777" w:rsidR="0042508B" w:rsidRPr="00DD4958" w:rsidRDefault="0042508B" w:rsidP="00D96E9D">
            <w:pPr>
              <w:jc w:val="center"/>
            </w:pPr>
            <w:r w:rsidRPr="00DD4958">
              <w:t>3</w:t>
            </w:r>
          </w:p>
        </w:tc>
        <w:tc>
          <w:tcPr>
            <w:tcW w:w="831" w:type="dxa"/>
          </w:tcPr>
          <w:p w14:paraId="64710828" w14:textId="77777777" w:rsidR="0042508B" w:rsidRPr="00232C32" w:rsidRDefault="0042508B" w:rsidP="00311FE6">
            <w:pPr>
              <w:jc w:val="center"/>
            </w:pPr>
            <w:r w:rsidRPr="00232C32">
              <w:t>6.30</w:t>
            </w:r>
          </w:p>
        </w:tc>
        <w:tc>
          <w:tcPr>
            <w:tcW w:w="850" w:type="dxa"/>
          </w:tcPr>
          <w:p w14:paraId="5F52CE75" w14:textId="77777777" w:rsidR="0042508B" w:rsidRPr="00B04E0D" w:rsidRDefault="0042508B" w:rsidP="00311FE6">
            <w:pPr>
              <w:jc w:val="center"/>
            </w:pPr>
            <w:r w:rsidRPr="00B04E0D">
              <w:t>64.5</w:t>
            </w:r>
          </w:p>
        </w:tc>
        <w:tc>
          <w:tcPr>
            <w:tcW w:w="851" w:type="dxa"/>
          </w:tcPr>
          <w:p w14:paraId="06C735E0" w14:textId="77777777" w:rsidR="0042508B" w:rsidRPr="00B04E0D" w:rsidRDefault="0042508B" w:rsidP="00311FE6">
            <w:pPr>
              <w:jc w:val="center"/>
            </w:pPr>
            <w:r w:rsidRPr="00B04E0D">
              <w:t>9.3</w:t>
            </w:r>
          </w:p>
        </w:tc>
        <w:tc>
          <w:tcPr>
            <w:tcW w:w="850" w:type="dxa"/>
          </w:tcPr>
          <w:p w14:paraId="236A7DE9" w14:textId="77777777" w:rsidR="0042508B" w:rsidRPr="00B04E0D" w:rsidRDefault="0042508B" w:rsidP="00311FE6">
            <w:pPr>
              <w:jc w:val="center"/>
            </w:pPr>
            <w:r w:rsidRPr="00B04E0D">
              <w:t>26.1</w:t>
            </w:r>
          </w:p>
        </w:tc>
      </w:tr>
      <w:tr w:rsidR="0042508B" w14:paraId="1D658785" w14:textId="77777777" w:rsidTr="0042508B">
        <w:tc>
          <w:tcPr>
            <w:tcW w:w="595" w:type="dxa"/>
          </w:tcPr>
          <w:p w14:paraId="3FC7BEA1" w14:textId="77777777" w:rsidR="0042508B" w:rsidRPr="00FE572F" w:rsidRDefault="0042508B" w:rsidP="00FF66F7">
            <w:pPr>
              <w:jc w:val="center"/>
            </w:pPr>
            <w:r w:rsidRPr="00FE572F">
              <w:t>B28</w:t>
            </w:r>
          </w:p>
        </w:tc>
        <w:tc>
          <w:tcPr>
            <w:tcW w:w="529" w:type="dxa"/>
          </w:tcPr>
          <w:p w14:paraId="6CE8F35D" w14:textId="77777777" w:rsidR="0042508B" w:rsidRPr="007F7D6B" w:rsidRDefault="0042508B" w:rsidP="00D96E9D">
            <w:pPr>
              <w:jc w:val="center"/>
            </w:pPr>
            <w:r w:rsidRPr="007F7D6B">
              <w:t>50</w:t>
            </w:r>
          </w:p>
        </w:tc>
        <w:tc>
          <w:tcPr>
            <w:tcW w:w="425" w:type="dxa"/>
          </w:tcPr>
          <w:p w14:paraId="3FCD1E90" w14:textId="77777777" w:rsidR="0042508B" w:rsidRPr="007F7D6B" w:rsidRDefault="0042508B" w:rsidP="00D96E9D">
            <w:pPr>
              <w:jc w:val="center"/>
            </w:pPr>
            <w:r w:rsidRPr="007F7D6B">
              <w:t>M</w:t>
            </w:r>
          </w:p>
        </w:tc>
        <w:tc>
          <w:tcPr>
            <w:tcW w:w="2268" w:type="dxa"/>
          </w:tcPr>
          <w:p w14:paraId="3B1A43D1" w14:textId="77777777" w:rsidR="0042508B" w:rsidRPr="00FE5445" w:rsidRDefault="0042508B" w:rsidP="00FF66F7">
            <w:pPr>
              <w:jc w:val="center"/>
            </w:pPr>
            <w:r>
              <w:t>K</w:t>
            </w:r>
            <w:r w:rsidRPr="00FE5445">
              <w:t>idney stone</w:t>
            </w:r>
          </w:p>
        </w:tc>
        <w:tc>
          <w:tcPr>
            <w:tcW w:w="1134" w:type="dxa"/>
          </w:tcPr>
          <w:p w14:paraId="79A88A08" w14:textId="77777777" w:rsidR="0042508B" w:rsidRPr="00C23C78" w:rsidRDefault="0042508B" w:rsidP="00D96E9D">
            <w:pPr>
              <w:jc w:val="center"/>
            </w:pPr>
            <w:r w:rsidRPr="00C23C78">
              <w:t>Survivor</w:t>
            </w:r>
          </w:p>
        </w:tc>
        <w:tc>
          <w:tcPr>
            <w:tcW w:w="445" w:type="dxa"/>
          </w:tcPr>
          <w:p w14:paraId="51C43E54" w14:textId="77777777" w:rsidR="0042508B" w:rsidRPr="00DD4958" w:rsidRDefault="0042508B" w:rsidP="00D96E9D">
            <w:pPr>
              <w:jc w:val="center"/>
            </w:pPr>
            <w:r w:rsidRPr="00DD4958">
              <w:t>3</w:t>
            </w:r>
          </w:p>
        </w:tc>
        <w:tc>
          <w:tcPr>
            <w:tcW w:w="831" w:type="dxa"/>
          </w:tcPr>
          <w:p w14:paraId="70980C3B" w14:textId="77777777" w:rsidR="0042508B" w:rsidRPr="00232C32" w:rsidRDefault="0042508B" w:rsidP="00311FE6">
            <w:pPr>
              <w:jc w:val="center"/>
            </w:pPr>
            <w:r w:rsidRPr="00232C32">
              <w:t>9.70</w:t>
            </w:r>
          </w:p>
        </w:tc>
        <w:tc>
          <w:tcPr>
            <w:tcW w:w="850" w:type="dxa"/>
          </w:tcPr>
          <w:p w14:paraId="141A2CF8" w14:textId="77777777" w:rsidR="0042508B" w:rsidRPr="00B04E0D" w:rsidRDefault="0042508B" w:rsidP="00311FE6">
            <w:pPr>
              <w:jc w:val="center"/>
            </w:pPr>
            <w:r w:rsidRPr="00B04E0D">
              <w:t>66.5</w:t>
            </w:r>
          </w:p>
        </w:tc>
        <w:tc>
          <w:tcPr>
            <w:tcW w:w="851" w:type="dxa"/>
          </w:tcPr>
          <w:p w14:paraId="4B3BF18C" w14:textId="77777777" w:rsidR="0042508B" w:rsidRPr="00B04E0D" w:rsidRDefault="0042508B" w:rsidP="00311FE6">
            <w:pPr>
              <w:jc w:val="center"/>
            </w:pPr>
            <w:r w:rsidRPr="00B04E0D">
              <w:t>10.8</w:t>
            </w:r>
          </w:p>
        </w:tc>
        <w:tc>
          <w:tcPr>
            <w:tcW w:w="850" w:type="dxa"/>
          </w:tcPr>
          <w:p w14:paraId="55AE5E53" w14:textId="77777777" w:rsidR="0042508B" w:rsidRPr="00B04E0D" w:rsidRDefault="0042508B" w:rsidP="00311FE6">
            <w:pPr>
              <w:jc w:val="center"/>
            </w:pPr>
            <w:r w:rsidRPr="00B04E0D">
              <w:t>22.6</w:t>
            </w:r>
          </w:p>
        </w:tc>
      </w:tr>
      <w:tr w:rsidR="0042508B" w14:paraId="7075120D" w14:textId="77777777" w:rsidTr="0042508B">
        <w:tc>
          <w:tcPr>
            <w:tcW w:w="595" w:type="dxa"/>
          </w:tcPr>
          <w:p w14:paraId="5B0CCC56" w14:textId="77777777" w:rsidR="0042508B" w:rsidRPr="00FE572F" w:rsidRDefault="0042508B" w:rsidP="00FF66F7">
            <w:pPr>
              <w:jc w:val="center"/>
            </w:pPr>
            <w:r w:rsidRPr="00FE572F">
              <w:t>B58</w:t>
            </w:r>
          </w:p>
        </w:tc>
        <w:tc>
          <w:tcPr>
            <w:tcW w:w="529" w:type="dxa"/>
          </w:tcPr>
          <w:p w14:paraId="1507E2FA" w14:textId="77777777" w:rsidR="0042508B" w:rsidRPr="007F7D6B" w:rsidRDefault="0042508B" w:rsidP="00D96E9D">
            <w:pPr>
              <w:jc w:val="center"/>
            </w:pPr>
            <w:r w:rsidRPr="007F7D6B">
              <w:t>58</w:t>
            </w:r>
          </w:p>
        </w:tc>
        <w:tc>
          <w:tcPr>
            <w:tcW w:w="425" w:type="dxa"/>
          </w:tcPr>
          <w:p w14:paraId="6A9B3B3A" w14:textId="77777777" w:rsidR="0042508B" w:rsidRPr="007F7D6B" w:rsidRDefault="0042508B" w:rsidP="00D96E9D">
            <w:pPr>
              <w:jc w:val="center"/>
            </w:pPr>
            <w:r w:rsidRPr="007F7D6B">
              <w:t>M</w:t>
            </w:r>
          </w:p>
        </w:tc>
        <w:tc>
          <w:tcPr>
            <w:tcW w:w="2268" w:type="dxa"/>
          </w:tcPr>
          <w:p w14:paraId="603C18EE" w14:textId="77777777" w:rsidR="0042508B" w:rsidRPr="00FE5445" w:rsidRDefault="0042508B" w:rsidP="00FF66F7">
            <w:pPr>
              <w:jc w:val="center"/>
            </w:pPr>
            <w:r>
              <w:t>P</w:t>
            </w:r>
            <w:r w:rsidRPr="00FE5445">
              <w:t>anic attacks</w:t>
            </w:r>
          </w:p>
        </w:tc>
        <w:tc>
          <w:tcPr>
            <w:tcW w:w="1134" w:type="dxa"/>
          </w:tcPr>
          <w:p w14:paraId="7C953BC6" w14:textId="77777777" w:rsidR="0042508B" w:rsidRPr="00C23C78" w:rsidRDefault="0042508B" w:rsidP="00D96E9D">
            <w:pPr>
              <w:jc w:val="center"/>
            </w:pPr>
            <w:r w:rsidRPr="00C23C78">
              <w:t>Survivor</w:t>
            </w:r>
          </w:p>
        </w:tc>
        <w:tc>
          <w:tcPr>
            <w:tcW w:w="445" w:type="dxa"/>
          </w:tcPr>
          <w:p w14:paraId="0423088E" w14:textId="77777777" w:rsidR="0042508B" w:rsidRPr="00DD4958" w:rsidRDefault="0042508B" w:rsidP="00D96E9D">
            <w:pPr>
              <w:jc w:val="center"/>
            </w:pPr>
            <w:r w:rsidRPr="00DD4958">
              <w:t>3</w:t>
            </w:r>
          </w:p>
        </w:tc>
        <w:tc>
          <w:tcPr>
            <w:tcW w:w="831" w:type="dxa"/>
          </w:tcPr>
          <w:p w14:paraId="4F0BD92C" w14:textId="77777777" w:rsidR="0042508B" w:rsidRPr="00232C32" w:rsidRDefault="0042508B" w:rsidP="00311FE6">
            <w:pPr>
              <w:jc w:val="center"/>
            </w:pPr>
            <w:r w:rsidRPr="00232C32">
              <w:t>5.30</w:t>
            </w:r>
          </w:p>
        </w:tc>
        <w:tc>
          <w:tcPr>
            <w:tcW w:w="850" w:type="dxa"/>
          </w:tcPr>
          <w:p w14:paraId="14973F8F" w14:textId="77777777" w:rsidR="0042508B" w:rsidRPr="00B04E0D" w:rsidRDefault="0042508B" w:rsidP="00311FE6">
            <w:pPr>
              <w:jc w:val="center"/>
            </w:pPr>
            <w:r w:rsidRPr="00B04E0D">
              <w:t>68.1</w:t>
            </w:r>
          </w:p>
        </w:tc>
        <w:tc>
          <w:tcPr>
            <w:tcW w:w="851" w:type="dxa"/>
          </w:tcPr>
          <w:p w14:paraId="096E0ADF" w14:textId="77777777" w:rsidR="0042508B" w:rsidRPr="00B04E0D" w:rsidRDefault="0042508B" w:rsidP="00311FE6">
            <w:pPr>
              <w:jc w:val="center"/>
            </w:pPr>
            <w:r w:rsidRPr="00B04E0D">
              <w:t>12.9</w:t>
            </w:r>
          </w:p>
        </w:tc>
        <w:tc>
          <w:tcPr>
            <w:tcW w:w="850" w:type="dxa"/>
          </w:tcPr>
          <w:p w14:paraId="5DA3D025" w14:textId="77777777" w:rsidR="0042508B" w:rsidRPr="00B04E0D" w:rsidRDefault="0042508B" w:rsidP="00311FE6">
            <w:pPr>
              <w:jc w:val="center"/>
            </w:pPr>
            <w:r w:rsidRPr="00B04E0D">
              <w:t>18.8</w:t>
            </w:r>
          </w:p>
        </w:tc>
      </w:tr>
      <w:tr w:rsidR="0042508B" w14:paraId="52915CB0" w14:textId="77777777" w:rsidTr="0042508B">
        <w:tc>
          <w:tcPr>
            <w:tcW w:w="595" w:type="dxa"/>
          </w:tcPr>
          <w:p w14:paraId="56426B2A" w14:textId="77777777" w:rsidR="0042508B" w:rsidRPr="00FE572F" w:rsidRDefault="0042508B" w:rsidP="00FF66F7">
            <w:pPr>
              <w:jc w:val="center"/>
            </w:pPr>
            <w:r w:rsidRPr="00FE572F">
              <w:t>B37</w:t>
            </w:r>
          </w:p>
        </w:tc>
        <w:tc>
          <w:tcPr>
            <w:tcW w:w="529" w:type="dxa"/>
          </w:tcPr>
          <w:p w14:paraId="4D162092" w14:textId="77777777" w:rsidR="0042508B" w:rsidRPr="007F7D6B" w:rsidRDefault="0042508B" w:rsidP="00D96E9D">
            <w:pPr>
              <w:jc w:val="center"/>
            </w:pPr>
            <w:r w:rsidRPr="007F7D6B">
              <w:t>54</w:t>
            </w:r>
          </w:p>
        </w:tc>
        <w:tc>
          <w:tcPr>
            <w:tcW w:w="425" w:type="dxa"/>
          </w:tcPr>
          <w:p w14:paraId="64EC539C" w14:textId="77777777" w:rsidR="0042508B" w:rsidRPr="007F7D6B" w:rsidRDefault="0042508B" w:rsidP="00D96E9D">
            <w:pPr>
              <w:jc w:val="center"/>
            </w:pPr>
            <w:r w:rsidRPr="007F7D6B">
              <w:t>F</w:t>
            </w:r>
          </w:p>
        </w:tc>
        <w:tc>
          <w:tcPr>
            <w:tcW w:w="2268" w:type="dxa"/>
          </w:tcPr>
          <w:p w14:paraId="595067F4" w14:textId="77777777" w:rsidR="0042508B" w:rsidRPr="00FE5445" w:rsidRDefault="0042508B" w:rsidP="00FF66F7">
            <w:pPr>
              <w:jc w:val="center"/>
            </w:pPr>
            <w:r>
              <w:t>DM</w:t>
            </w:r>
            <w:r w:rsidRPr="00FE5445">
              <w:t>, asthma</w:t>
            </w:r>
          </w:p>
        </w:tc>
        <w:tc>
          <w:tcPr>
            <w:tcW w:w="1134" w:type="dxa"/>
          </w:tcPr>
          <w:p w14:paraId="7CB0E523" w14:textId="77777777" w:rsidR="0042508B" w:rsidRPr="00C23C78" w:rsidRDefault="0042508B" w:rsidP="00D96E9D">
            <w:pPr>
              <w:jc w:val="center"/>
            </w:pPr>
            <w:r w:rsidRPr="00C23C78">
              <w:t>Survivor</w:t>
            </w:r>
          </w:p>
        </w:tc>
        <w:tc>
          <w:tcPr>
            <w:tcW w:w="445" w:type="dxa"/>
          </w:tcPr>
          <w:p w14:paraId="29536654" w14:textId="77777777" w:rsidR="0042508B" w:rsidRPr="00DD4958" w:rsidRDefault="0042508B" w:rsidP="00D96E9D">
            <w:pPr>
              <w:jc w:val="center"/>
            </w:pPr>
            <w:r w:rsidRPr="00DD4958">
              <w:t>3</w:t>
            </w:r>
          </w:p>
        </w:tc>
        <w:tc>
          <w:tcPr>
            <w:tcW w:w="831" w:type="dxa"/>
          </w:tcPr>
          <w:p w14:paraId="7F896CAB" w14:textId="77777777" w:rsidR="0042508B" w:rsidRPr="00232C32" w:rsidRDefault="0042508B" w:rsidP="00311FE6">
            <w:pPr>
              <w:jc w:val="center"/>
            </w:pPr>
            <w:r w:rsidRPr="00232C32">
              <w:t>3.80</w:t>
            </w:r>
          </w:p>
        </w:tc>
        <w:tc>
          <w:tcPr>
            <w:tcW w:w="850" w:type="dxa"/>
          </w:tcPr>
          <w:p w14:paraId="561AD940" w14:textId="77777777" w:rsidR="0042508B" w:rsidRPr="00B04E0D" w:rsidRDefault="0042508B" w:rsidP="00311FE6">
            <w:pPr>
              <w:jc w:val="center"/>
            </w:pPr>
            <w:r w:rsidRPr="00B04E0D">
              <w:t>67.1</w:t>
            </w:r>
          </w:p>
        </w:tc>
        <w:tc>
          <w:tcPr>
            <w:tcW w:w="851" w:type="dxa"/>
          </w:tcPr>
          <w:p w14:paraId="5F0D5346" w14:textId="77777777" w:rsidR="0042508B" w:rsidRPr="00B04E0D" w:rsidRDefault="0042508B" w:rsidP="00311FE6">
            <w:pPr>
              <w:jc w:val="center"/>
            </w:pPr>
            <w:r w:rsidRPr="00B04E0D">
              <w:t>12.2</w:t>
            </w:r>
          </w:p>
        </w:tc>
        <w:tc>
          <w:tcPr>
            <w:tcW w:w="850" w:type="dxa"/>
          </w:tcPr>
          <w:p w14:paraId="1D409B45" w14:textId="77777777" w:rsidR="0042508B" w:rsidRPr="00B04E0D" w:rsidRDefault="0042508B" w:rsidP="00311FE6">
            <w:pPr>
              <w:jc w:val="center"/>
            </w:pPr>
            <w:r w:rsidRPr="00B04E0D">
              <w:t>20.5</w:t>
            </w:r>
          </w:p>
        </w:tc>
      </w:tr>
      <w:tr w:rsidR="0042508B" w14:paraId="03893CC5" w14:textId="77777777" w:rsidTr="0042508B">
        <w:tc>
          <w:tcPr>
            <w:tcW w:w="595" w:type="dxa"/>
          </w:tcPr>
          <w:p w14:paraId="2D9DB5BD" w14:textId="77777777" w:rsidR="0042508B" w:rsidRPr="00FE572F" w:rsidRDefault="0042508B" w:rsidP="00FF66F7">
            <w:pPr>
              <w:jc w:val="center"/>
            </w:pPr>
            <w:r w:rsidRPr="00FE572F">
              <w:t>A8</w:t>
            </w:r>
          </w:p>
        </w:tc>
        <w:tc>
          <w:tcPr>
            <w:tcW w:w="529" w:type="dxa"/>
          </w:tcPr>
          <w:p w14:paraId="1651D96C" w14:textId="77777777" w:rsidR="0042508B" w:rsidRPr="007F7D6B" w:rsidRDefault="0042508B" w:rsidP="00D96E9D">
            <w:pPr>
              <w:jc w:val="center"/>
            </w:pPr>
            <w:r w:rsidRPr="007F7D6B">
              <w:t>57</w:t>
            </w:r>
          </w:p>
        </w:tc>
        <w:tc>
          <w:tcPr>
            <w:tcW w:w="425" w:type="dxa"/>
          </w:tcPr>
          <w:p w14:paraId="5D0EBBD4" w14:textId="77777777" w:rsidR="0042508B" w:rsidRPr="007F7D6B" w:rsidRDefault="0042508B" w:rsidP="00D96E9D">
            <w:pPr>
              <w:jc w:val="center"/>
            </w:pPr>
            <w:r w:rsidRPr="007F7D6B">
              <w:t>M</w:t>
            </w:r>
          </w:p>
        </w:tc>
        <w:tc>
          <w:tcPr>
            <w:tcW w:w="2268" w:type="dxa"/>
          </w:tcPr>
          <w:p w14:paraId="1948ABAE" w14:textId="77777777" w:rsidR="0042508B" w:rsidRPr="00FE5445" w:rsidRDefault="0042508B" w:rsidP="00FF66F7">
            <w:pPr>
              <w:jc w:val="center"/>
            </w:pPr>
            <w:r>
              <w:t>N</w:t>
            </w:r>
            <w:r w:rsidRPr="00FE5445">
              <w:t>one</w:t>
            </w:r>
          </w:p>
        </w:tc>
        <w:tc>
          <w:tcPr>
            <w:tcW w:w="1134" w:type="dxa"/>
          </w:tcPr>
          <w:p w14:paraId="13EEE8C3" w14:textId="77777777" w:rsidR="0042508B" w:rsidRPr="00C23C78" w:rsidRDefault="0042508B" w:rsidP="00D96E9D">
            <w:pPr>
              <w:jc w:val="center"/>
            </w:pPr>
            <w:r w:rsidRPr="00C23C78">
              <w:t>Survivor</w:t>
            </w:r>
          </w:p>
        </w:tc>
        <w:tc>
          <w:tcPr>
            <w:tcW w:w="445" w:type="dxa"/>
          </w:tcPr>
          <w:p w14:paraId="4F643D4E" w14:textId="77777777" w:rsidR="0042508B" w:rsidRPr="00DD4958" w:rsidRDefault="0042508B" w:rsidP="00D96E9D">
            <w:pPr>
              <w:jc w:val="center"/>
            </w:pPr>
            <w:r w:rsidRPr="00DD4958">
              <w:t>3</w:t>
            </w:r>
          </w:p>
        </w:tc>
        <w:tc>
          <w:tcPr>
            <w:tcW w:w="831" w:type="dxa"/>
          </w:tcPr>
          <w:p w14:paraId="5390C994" w14:textId="77777777" w:rsidR="0042508B" w:rsidRPr="00232C32" w:rsidRDefault="0042508B" w:rsidP="00311FE6">
            <w:pPr>
              <w:jc w:val="center"/>
            </w:pPr>
            <w:r w:rsidRPr="00232C32">
              <w:t>15.30</w:t>
            </w:r>
          </w:p>
        </w:tc>
        <w:tc>
          <w:tcPr>
            <w:tcW w:w="850" w:type="dxa"/>
          </w:tcPr>
          <w:p w14:paraId="74921059" w14:textId="77777777" w:rsidR="0042508B" w:rsidRPr="00B04E0D" w:rsidRDefault="0042508B" w:rsidP="00311FE6">
            <w:pPr>
              <w:jc w:val="center"/>
            </w:pPr>
            <w:r w:rsidRPr="00B04E0D">
              <w:t>57.4</w:t>
            </w:r>
          </w:p>
        </w:tc>
        <w:tc>
          <w:tcPr>
            <w:tcW w:w="851" w:type="dxa"/>
          </w:tcPr>
          <w:p w14:paraId="228A2184" w14:textId="77777777" w:rsidR="0042508B" w:rsidRPr="00B04E0D" w:rsidRDefault="0042508B" w:rsidP="00311FE6">
            <w:pPr>
              <w:jc w:val="center"/>
            </w:pPr>
            <w:r w:rsidRPr="00B04E0D">
              <w:t>6.9</w:t>
            </w:r>
          </w:p>
        </w:tc>
        <w:tc>
          <w:tcPr>
            <w:tcW w:w="850" w:type="dxa"/>
          </w:tcPr>
          <w:p w14:paraId="2834901C" w14:textId="77777777" w:rsidR="0042508B" w:rsidRPr="00B04E0D" w:rsidRDefault="0042508B" w:rsidP="00311FE6">
            <w:pPr>
              <w:jc w:val="center"/>
            </w:pPr>
            <w:r w:rsidRPr="00B04E0D">
              <w:t>35.5</w:t>
            </w:r>
          </w:p>
        </w:tc>
      </w:tr>
      <w:tr w:rsidR="0042508B" w14:paraId="0595737D" w14:textId="77777777" w:rsidTr="0042508B">
        <w:tc>
          <w:tcPr>
            <w:tcW w:w="595" w:type="dxa"/>
          </w:tcPr>
          <w:p w14:paraId="42ED06B1" w14:textId="77777777" w:rsidR="0042508B" w:rsidRPr="00FE572F" w:rsidRDefault="0042508B" w:rsidP="00FF66F7">
            <w:pPr>
              <w:jc w:val="center"/>
            </w:pPr>
            <w:r w:rsidRPr="00FE572F">
              <w:t>B27</w:t>
            </w:r>
          </w:p>
        </w:tc>
        <w:tc>
          <w:tcPr>
            <w:tcW w:w="529" w:type="dxa"/>
          </w:tcPr>
          <w:p w14:paraId="1A2685D3" w14:textId="77777777" w:rsidR="0042508B" w:rsidRPr="007F7D6B" w:rsidRDefault="0042508B" w:rsidP="00D96E9D">
            <w:pPr>
              <w:jc w:val="center"/>
            </w:pPr>
            <w:r w:rsidRPr="007F7D6B">
              <w:t>42</w:t>
            </w:r>
          </w:p>
        </w:tc>
        <w:tc>
          <w:tcPr>
            <w:tcW w:w="425" w:type="dxa"/>
          </w:tcPr>
          <w:p w14:paraId="52E8BB1B" w14:textId="77777777" w:rsidR="0042508B" w:rsidRPr="007F7D6B" w:rsidRDefault="0042508B" w:rsidP="00D96E9D">
            <w:pPr>
              <w:jc w:val="center"/>
            </w:pPr>
            <w:r w:rsidRPr="007F7D6B">
              <w:t>F</w:t>
            </w:r>
          </w:p>
        </w:tc>
        <w:tc>
          <w:tcPr>
            <w:tcW w:w="2268" w:type="dxa"/>
          </w:tcPr>
          <w:p w14:paraId="455ED147" w14:textId="77777777" w:rsidR="0042508B" w:rsidRPr="00FE5445" w:rsidRDefault="0042508B" w:rsidP="00FF66F7">
            <w:pPr>
              <w:jc w:val="center"/>
            </w:pPr>
            <w:r>
              <w:t>HTN</w:t>
            </w:r>
          </w:p>
        </w:tc>
        <w:tc>
          <w:tcPr>
            <w:tcW w:w="1134" w:type="dxa"/>
          </w:tcPr>
          <w:p w14:paraId="618F5BCB" w14:textId="77777777" w:rsidR="0042508B" w:rsidRPr="00C23C78" w:rsidRDefault="0042508B" w:rsidP="00D96E9D">
            <w:pPr>
              <w:jc w:val="center"/>
            </w:pPr>
            <w:r w:rsidRPr="00C23C78">
              <w:t>Survivor</w:t>
            </w:r>
          </w:p>
        </w:tc>
        <w:tc>
          <w:tcPr>
            <w:tcW w:w="445" w:type="dxa"/>
          </w:tcPr>
          <w:p w14:paraId="53C17421" w14:textId="77777777" w:rsidR="0042508B" w:rsidRPr="00DD4958" w:rsidRDefault="0042508B" w:rsidP="00D96E9D">
            <w:pPr>
              <w:jc w:val="center"/>
            </w:pPr>
            <w:r w:rsidRPr="00DD4958">
              <w:t>3</w:t>
            </w:r>
          </w:p>
        </w:tc>
        <w:tc>
          <w:tcPr>
            <w:tcW w:w="831" w:type="dxa"/>
          </w:tcPr>
          <w:p w14:paraId="3F90F9B8" w14:textId="77777777" w:rsidR="0042508B" w:rsidRPr="00232C32" w:rsidRDefault="0042508B" w:rsidP="00311FE6">
            <w:pPr>
              <w:jc w:val="center"/>
            </w:pPr>
            <w:r w:rsidRPr="00232C32">
              <w:t>7.90</w:t>
            </w:r>
          </w:p>
        </w:tc>
        <w:tc>
          <w:tcPr>
            <w:tcW w:w="850" w:type="dxa"/>
          </w:tcPr>
          <w:p w14:paraId="37C8D89E" w14:textId="77777777" w:rsidR="0042508B" w:rsidRPr="00B04E0D" w:rsidRDefault="0042508B" w:rsidP="00311FE6">
            <w:pPr>
              <w:jc w:val="center"/>
            </w:pPr>
            <w:r w:rsidRPr="00B04E0D">
              <w:t>63.7</w:t>
            </w:r>
          </w:p>
        </w:tc>
        <w:tc>
          <w:tcPr>
            <w:tcW w:w="851" w:type="dxa"/>
          </w:tcPr>
          <w:p w14:paraId="2F2AF7E5" w14:textId="77777777" w:rsidR="0042508B" w:rsidRPr="00B04E0D" w:rsidRDefault="0042508B" w:rsidP="00311FE6">
            <w:pPr>
              <w:jc w:val="center"/>
            </w:pPr>
            <w:r w:rsidRPr="00B04E0D">
              <w:t>11.0</w:t>
            </w:r>
          </w:p>
        </w:tc>
        <w:tc>
          <w:tcPr>
            <w:tcW w:w="850" w:type="dxa"/>
          </w:tcPr>
          <w:p w14:paraId="1E74E582" w14:textId="77777777" w:rsidR="0042508B" w:rsidRPr="00B04E0D" w:rsidRDefault="0042508B" w:rsidP="00311FE6">
            <w:pPr>
              <w:jc w:val="center"/>
            </w:pPr>
            <w:r w:rsidRPr="00B04E0D">
              <w:t>25.1</w:t>
            </w:r>
          </w:p>
        </w:tc>
      </w:tr>
      <w:tr w:rsidR="0042508B" w14:paraId="041D0A05" w14:textId="77777777" w:rsidTr="0042508B">
        <w:tc>
          <w:tcPr>
            <w:tcW w:w="595" w:type="dxa"/>
          </w:tcPr>
          <w:p w14:paraId="517C2BEB" w14:textId="77777777" w:rsidR="0042508B" w:rsidRPr="00FE572F" w:rsidRDefault="0042508B" w:rsidP="00FF66F7">
            <w:pPr>
              <w:jc w:val="center"/>
            </w:pPr>
            <w:r>
              <w:t>B</w:t>
            </w:r>
            <w:r w:rsidRPr="00FE572F">
              <w:t>54</w:t>
            </w:r>
          </w:p>
        </w:tc>
        <w:tc>
          <w:tcPr>
            <w:tcW w:w="529" w:type="dxa"/>
          </w:tcPr>
          <w:p w14:paraId="23ADC857" w14:textId="77777777" w:rsidR="0042508B" w:rsidRPr="007F7D6B" w:rsidRDefault="0042508B" w:rsidP="00D96E9D">
            <w:pPr>
              <w:jc w:val="center"/>
            </w:pPr>
            <w:r w:rsidRPr="007F7D6B">
              <w:t>38</w:t>
            </w:r>
          </w:p>
        </w:tc>
        <w:tc>
          <w:tcPr>
            <w:tcW w:w="425" w:type="dxa"/>
          </w:tcPr>
          <w:p w14:paraId="5CEB6FA5" w14:textId="77777777" w:rsidR="0042508B" w:rsidRPr="007F7D6B" w:rsidRDefault="0042508B" w:rsidP="00D96E9D">
            <w:pPr>
              <w:jc w:val="center"/>
            </w:pPr>
            <w:r w:rsidRPr="007F7D6B">
              <w:t>M</w:t>
            </w:r>
          </w:p>
        </w:tc>
        <w:tc>
          <w:tcPr>
            <w:tcW w:w="2268" w:type="dxa"/>
          </w:tcPr>
          <w:p w14:paraId="4F26F611" w14:textId="77777777" w:rsidR="0042508B" w:rsidRPr="00FE5445" w:rsidRDefault="0042508B" w:rsidP="00FF66F7">
            <w:pPr>
              <w:jc w:val="center"/>
            </w:pPr>
            <w:r w:rsidRPr="00FE5445">
              <w:t>AVR, CVA, SZ, HTN</w:t>
            </w:r>
          </w:p>
        </w:tc>
        <w:tc>
          <w:tcPr>
            <w:tcW w:w="1134" w:type="dxa"/>
          </w:tcPr>
          <w:p w14:paraId="24BABDF3" w14:textId="77777777" w:rsidR="0042508B" w:rsidRPr="00C23C78" w:rsidRDefault="0042508B" w:rsidP="00D96E9D">
            <w:pPr>
              <w:jc w:val="center"/>
            </w:pPr>
            <w:r w:rsidRPr="00C23C78">
              <w:t>Survivor</w:t>
            </w:r>
          </w:p>
        </w:tc>
        <w:tc>
          <w:tcPr>
            <w:tcW w:w="445" w:type="dxa"/>
          </w:tcPr>
          <w:p w14:paraId="2B15C99A" w14:textId="77777777" w:rsidR="0042508B" w:rsidRPr="00DD4958" w:rsidRDefault="0042508B" w:rsidP="00D96E9D">
            <w:pPr>
              <w:jc w:val="center"/>
            </w:pPr>
            <w:r w:rsidRPr="00DD4958">
              <w:t>3</w:t>
            </w:r>
          </w:p>
        </w:tc>
        <w:tc>
          <w:tcPr>
            <w:tcW w:w="831" w:type="dxa"/>
          </w:tcPr>
          <w:p w14:paraId="7DE3E6DE" w14:textId="77777777" w:rsidR="0042508B" w:rsidRPr="00232C32" w:rsidRDefault="0042508B" w:rsidP="00311FE6">
            <w:pPr>
              <w:jc w:val="center"/>
            </w:pPr>
            <w:r w:rsidRPr="00232C32">
              <w:t>4.90</w:t>
            </w:r>
          </w:p>
        </w:tc>
        <w:tc>
          <w:tcPr>
            <w:tcW w:w="850" w:type="dxa"/>
          </w:tcPr>
          <w:p w14:paraId="2B1CCF41" w14:textId="77777777" w:rsidR="0042508B" w:rsidRPr="00B04E0D" w:rsidRDefault="0042508B" w:rsidP="00311FE6">
            <w:pPr>
              <w:jc w:val="center"/>
            </w:pPr>
            <w:r w:rsidRPr="00B04E0D">
              <w:t>60.5</w:t>
            </w:r>
          </w:p>
        </w:tc>
        <w:tc>
          <w:tcPr>
            <w:tcW w:w="851" w:type="dxa"/>
          </w:tcPr>
          <w:p w14:paraId="0B47CD27" w14:textId="77777777" w:rsidR="0042508B" w:rsidRPr="00B04E0D" w:rsidRDefault="0042508B" w:rsidP="00311FE6">
            <w:pPr>
              <w:jc w:val="center"/>
            </w:pPr>
            <w:r w:rsidRPr="00B04E0D">
              <w:t>9.1</w:t>
            </w:r>
          </w:p>
        </w:tc>
        <w:tc>
          <w:tcPr>
            <w:tcW w:w="850" w:type="dxa"/>
          </w:tcPr>
          <w:p w14:paraId="5C961128" w14:textId="77777777" w:rsidR="0042508B" w:rsidRPr="00B04E0D" w:rsidRDefault="0042508B" w:rsidP="00311FE6">
            <w:pPr>
              <w:jc w:val="center"/>
            </w:pPr>
            <w:r w:rsidRPr="00B04E0D">
              <w:t>30.3</w:t>
            </w:r>
          </w:p>
        </w:tc>
      </w:tr>
      <w:tr w:rsidR="0042508B" w14:paraId="090C8929" w14:textId="77777777" w:rsidTr="0042508B">
        <w:tc>
          <w:tcPr>
            <w:tcW w:w="595" w:type="dxa"/>
          </w:tcPr>
          <w:p w14:paraId="6916172A" w14:textId="77777777" w:rsidR="0042508B" w:rsidRPr="00FE572F" w:rsidRDefault="0042508B" w:rsidP="00FF66F7">
            <w:pPr>
              <w:jc w:val="center"/>
            </w:pPr>
            <w:r w:rsidRPr="00FE572F">
              <w:t>B53</w:t>
            </w:r>
          </w:p>
        </w:tc>
        <w:tc>
          <w:tcPr>
            <w:tcW w:w="529" w:type="dxa"/>
          </w:tcPr>
          <w:p w14:paraId="0F838CB0" w14:textId="77777777" w:rsidR="0042508B" w:rsidRPr="007F7D6B" w:rsidRDefault="0042508B" w:rsidP="00D96E9D">
            <w:pPr>
              <w:jc w:val="center"/>
            </w:pPr>
            <w:r w:rsidRPr="007F7D6B">
              <w:t>45</w:t>
            </w:r>
          </w:p>
        </w:tc>
        <w:tc>
          <w:tcPr>
            <w:tcW w:w="425" w:type="dxa"/>
          </w:tcPr>
          <w:p w14:paraId="44B8FB07" w14:textId="77777777" w:rsidR="0042508B" w:rsidRPr="007F7D6B" w:rsidRDefault="0042508B" w:rsidP="00D96E9D">
            <w:pPr>
              <w:jc w:val="center"/>
            </w:pPr>
            <w:r w:rsidRPr="007F7D6B">
              <w:t>M</w:t>
            </w:r>
          </w:p>
        </w:tc>
        <w:tc>
          <w:tcPr>
            <w:tcW w:w="2268" w:type="dxa"/>
          </w:tcPr>
          <w:p w14:paraId="07831323" w14:textId="77777777" w:rsidR="0042508B" w:rsidRPr="00FE5445" w:rsidRDefault="0042508B" w:rsidP="00FF66F7">
            <w:pPr>
              <w:jc w:val="center"/>
            </w:pPr>
            <w:r w:rsidRPr="00FE5445">
              <w:t>N</w:t>
            </w:r>
            <w:r>
              <w:t>one</w:t>
            </w:r>
          </w:p>
        </w:tc>
        <w:tc>
          <w:tcPr>
            <w:tcW w:w="1134" w:type="dxa"/>
          </w:tcPr>
          <w:p w14:paraId="4A81E627" w14:textId="77777777" w:rsidR="0042508B" w:rsidRPr="00C23C78" w:rsidRDefault="0042508B" w:rsidP="00D96E9D">
            <w:pPr>
              <w:jc w:val="center"/>
            </w:pPr>
            <w:r w:rsidRPr="00C23C78">
              <w:t>Survivor</w:t>
            </w:r>
          </w:p>
        </w:tc>
        <w:tc>
          <w:tcPr>
            <w:tcW w:w="445" w:type="dxa"/>
          </w:tcPr>
          <w:p w14:paraId="74674819" w14:textId="77777777" w:rsidR="0042508B" w:rsidRPr="00DD4958" w:rsidRDefault="0042508B" w:rsidP="00D96E9D">
            <w:pPr>
              <w:jc w:val="center"/>
            </w:pPr>
            <w:r w:rsidRPr="00DD4958">
              <w:t>3</w:t>
            </w:r>
          </w:p>
        </w:tc>
        <w:tc>
          <w:tcPr>
            <w:tcW w:w="831" w:type="dxa"/>
          </w:tcPr>
          <w:p w14:paraId="3945D06F" w14:textId="77777777" w:rsidR="0042508B" w:rsidRPr="00232C32" w:rsidRDefault="0042508B" w:rsidP="00311FE6">
            <w:pPr>
              <w:jc w:val="center"/>
            </w:pPr>
            <w:r w:rsidRPr="00232C32">
              <w:t>8.60</w:t>
            </w:r>
          </w:p>
        </w:tc>
        <w:tc>
          <w:tcPr>
            <w:tcW w:w="850" w:type="dxa"/>
          </w:tcPr>
          <w:p w14:paraId="4659F4C9" w14:textId="77777777" w:rsidR="0042508B" w:rsidRPr="00B04E0D" w:rsidRDefault="0042508B" w:rsidP="00311FE6">
            <w:pPr>
              <w:jc w:val="center"/>
            </w:pPr>
            <w:r w:rsidRPr="00B04E0D">
              <w:t>58.5</w:t>
            </w:r>
          </w:p>
        </w:tc>
        <w:tc>
          <w:tcPr>
            <w:tcW w:w="851" w:type="dxa"/>
          </w:tcPr>
          <w:p w14:paraId="0410A149" w14:textId="77777777" w:rsidR="0042508B" w:rsidRPr="00B04E0D" w:rsidRDefault="0042508B" w:rsidP="00311FE6">
            <w:pPr>
              <w:jc w:val="center"/>
            </w:pPr>
            <w:r w:rsidRPr="00B04E0D">
              <w:t>10.1</w:t>
            </w:r>
          </w:p>
        </w:tc>
        <w:tc>
          <w:tcPr>
            <w:tcW w:w="850" w:type="dxa"/>
          </w:tcPr>
          <w:p w14:paraId="0D080DF8" w14:textId="77777777" w:rsidR="0042508B" w:rsidRPr="00B04E0D" w:rsidRDefault="0042508B" w:rsidP="00311FE6">
            <w:pPr>
              <w:jc w:val="center"/>
            </w:pPr>
            <w:r w:rsidRPr="00B04E0D">
              <w:t>31.2</w:t>
            </w:r>
          </w:p>
        </w:tc>
      </w:tr>
      <w:tr w:rsidR="0042508B" w14:paraId="62A7B0A9" w14:textId="77777777" w:rsidTr="0042508B">
        <w:tc>
          <w:tcPr>
            <w:tcW w:w="595" w:type="dxa"/>
          </w:tcPr>
          <w:p w14:paraId="40F6A7DC" w14:textId="77777777" w:rsidR="0042508B" w:rsidRPr="00FE572F" w:rsidRDefault="0042508B" w:rsidP="00FF66F7">
            <w:pPr>
              <w:jc w:val="center"/>
            </w:pPr>
            <w:r w:rsidRPr="00FE572F">
              <w:t>B41</w:t>
            </w:r>
          </w:p>
        </w:tc>
        <w:tc>
          <w:tcPr>
            <w:tcW w:w="529" w:type="dxa"/>
          </w:tcPr>
          <w:p w14:paraId="51928514" w14:textId="77777777" w:rsidR="0042508B" w:rsidRPr="007F7D6B" w:rsidRDefault="0042508B" w:rsidP="00D96E9D">
            <w:pPr>
              <w:jc w:val="center"/>
            </w:pPr>
            <w:r w:rsidRPr="007F7D6B">
              <w:t>59</w:t>
            </w:r>
          </w:p>
        </w:tc>
        <w:tc>
          <w:tcPr>
            <w:tcW w:w="425" w:type="dxa"/>
          </w:tcPr>
          <w:p w14:paraId="7D082827" w14:textId="77777777" w:rsidR="0042508B" w:rsidRPr="007F7D6B" w:rsidRDefault="0042508B" w:rsidP="00D96E9D">
            <w:pPr>
              <w:jc w:val="center"/>
            </w:pPr>
            <w:r w:rsidRPr="007F7D6B">
              <w:t>M</w:t>
            </w:r>
          </w:p>
        </w:tc>
        <w:tc>
          <w:tcPr>
            <w:tcW w:w="2268" w:type="dxa"/>
          </w:tcPr>
          <w:p w14:paraId="3CF962D8" w14:textId="77777777" w:rsidR="0042508B" w:rsidRPr="00FE5445" w:rsidRDefault="0042508B" w:rsidP="00FF66F7">
            <w:pPr>
              <w:jc w:val="center"/>
            </w:pPr>
            <w:r>
              <w:t>ESRD/HD, CAD</w:t>
            </w:r>
          </w:p>
        </w:tc>
        <w:tc>
          <w:tcPr>
            <w:tcW w:w="1134" w:type="dxa"/>
          </w:tcPr>
          <w:p w14:paraId="4651C9EA" w14:textId="77777777" w:rsidR="0042508B" w:rsidRPr="00C23C78" w:rsidRDefault="0042508B" w:rsidP="00D96E9D">
            <w:pPr>
              <w:jc w:val="center"/>
            </w:pPr>
            <w:r w:rsidRPr="00C23C78">
              <w:t>Survivor</w:t>
            </w:r>
          </w:p>
        </w:tc>
        <w:tc>
          <w:tcPr>
            <w:tcW w:w="445" w:type="dxa"/>
          </w:tcPr>
          <w:p w14:paraId="4ABC00DB" w14:textId="77777777" w:rsidR="0042508B" w:rsidRPr="00DD4958" w:rsidRDefault="0042508B" w:rsidP="00D96E9D">
            <w:pPr>
              <w:jc w:val="center"/>
            </w:pPr>
            <w:r w:rsidRPr="00DD4958">
              <w:t>3</w:t>
            </w:r>
          </w:p>
        </w:tc>
        <w:tc>
          <w:tcPr>
            <w:tcW w:w="831" w:type="dxa"/>
          </w:tcPr>
          <w:p w14:paraId="2979AC26" w14:textId="77777777" w:rsidR="0042508B" w:rsidRPr="00232C32" w:rsidRDefault="0042508B" w:rsidP="00311FE6">
            <w:pPr>
              <w:jc w:val="center"/>
            </w:pPr>
            <w:r w:rsidRPr="00232C32">
              <w:t>5.70</w:t>
            </w:r>
          </w:p>
        </w:tc>
        <w:tc>
          <w:tcPr>
            <w:tcW w:w="850" w:type="dxa"/>
          </w:tcPr>
          <w:p w14:paraId="3BCDF86F" w14:textId="77777777" w:rsidR="0042508B" w:rsidRPr="00B04E0D" w:rsidRDefault="0042508B" w:rsidP="00311FE6">
            <w:pPr>
              <w:jc w:val="center"/>
            </w:pPr>
            <w:r w:rsidRPr="00B04E0D">
              <w:t>59.5</w:t>
            </w:r>
          </w:p>
        </w:tc>
        <w:tc>
          <w:tcPr>
            <w:tcW w:w="851" w:type="dxa"/>
          </w:tcPr>
          <w:p w14:paraId="67C090DD" w14:textId="77777777" w:rsidR="0042508B" w:rsidRPr="00B04E0D" w:rsidRDefault="0042508B" w:rsidP="00311FE6">
            <w:pPr>
              <w:jc w:val="center"/>
            </w:pPr>
            <w:r w:rsidRPr="00B04E0D">
              <w:t>10.8</w:t>
            </w:r>
          </w:p>
        </w:tc>
        <w:tc>
          <w:tcPr>
            <w:tcW w:w="850" w:type="dxa"/>
          </w:tcPr>
          <w:p w14:paraId="6182669E" w14:textId="77777777" w:rsidR="0042508B" w:rsidRPr="00B04E0D" w:rsidRDefault="0042508B" w:rsidP="00311FE6">
            <w:pPr>
              <w:jc w:val="center"/>
            </w:pPr>
            <w:r w:rsidRPr="00B04E0D">
              <w:t>29.5</w:t>
            </w:r>
          </w:p>
        </w:tc>
      </w:tr>
      <w:tr w:rsidR="0042508B" w14:paraId="0FA2DE4A" w14:textId="77777777" w:rsidTr="0042508B">
        <w:tc>
          <w:tcPr>
            <w:tcW w:w="595" w:type="dxa"/>
          </w:tcPr>
          <w:p w14:paraId="5631277F" w14:textId="77777777" w:rsidR="0042508B" w:rsidRPr="00FE572F" w:rsidRDefault="0042508B" w:rsidP="00FF66F7">
            <w:pPr>
              <w:jc w:val="center"/>
            </w:pPr>
            <w:r w:rsidRPr="00FE572F">
              <w:t>B43</w:t>
            </w:r>
          </w:p>
        </w:tc>
        <w:tc>
          <w:tcPr>
            <w:tcW w:w="529" w:type="dxa"/>
          </w:tcPr>
          <w:p w14:paraId="36C526C1" w14:textId="77777777" w:rsidR="0042508B" w:rsidRPr="007F7D6B" w:rsidRDefault="0042508B" w:rsidP="00D96E9D">
            <w:pPr>
              <w:jc w:val="center"/>
            </w:pPr>
            <w:r w:rsidRPr="007F7D6B">
              <w:t>42</w:t>
            </w:r>
          </w:p>
        </w:tc>
        <w:tc>
          <w:tcPr>
            <w:tcW w:w="425" w:type="dxa"/>
          </w:tcPr>
          <w:p w14:paraId="446C7801" w14:textId="77777777" w:rsidR="0042508B" w:rsidRPr="007F7D6B" w:rsidRDefault="0042508B" w:rsidP="00D96E9D">
            <w:pPr>
              <w:jc w:val="center"/>
            </w:pPr>
            <w:r w:rsidRPr="007F7D6B">
              <w:t>M</w:t>
            </w:r>
          </w:p>
        </w:tc>
        <w:tc>
          <w:tcPr>
            <w:tcW w:w="2268" w:type="dxa"/>
          </w:tcPr>
          <w:p w14:paraId="1044998E" w14:textId="77777777" w:rsidR="0042508B" w:rsidRPr="00FE5445" w:rsidRDefault="0042508B" w:rsidP="00FF66F7">
            <w:pPr>
              <w:jc w:val="center"/>
            </w:pPr>
            <w:r>
              <w:t>COPD</w:t>
            </w:r>
          </w:p>
        </w:tc>
        <w:tc>
          <w:tcPr>
            <w:tcW w:w="1134" w:type="dxa"/>
          </w:tcPr>
          <w:p w14:paraId="32C3923C" w14:textId="77777777" w:rsidR="0042508B" w:rsidRPr="00C23C78" w:rsidRDefault="0042508B" w:rsidP="00D96E9D">
            <w:pPr>
              <w:jc w:val="center"/>
            </w:pPr>
            <w:r w:rsidRPr="00C23C78">
              <w:t>Survivor</w:t>
            </w:r>
          </w:p>
        </w:tc>
        <w:tc>
          <w:tcPr>
            <w:tcW w:w="445" w:type="dxa"/>
          </w:tcPr>
          <w:p w14:paraId="13CDE3BD" w14:textId="77777777" w:rsidR="0042508B" w:rsidRPr="00DD4958" w:rsidRDefault="0042508B" w:rsidP="00D96E9D">
            <w:pPr>
              <w:jc w:val="center"/>
            </w:pPr>
            <w:r w:rsidRPr="00DD4958">
              <w:t>3</w:t>
            </w:r>
          </w:p>
        </w:tc>
        <w:tc>
          <w:tcPr>
            <w:tcW w:w="831" w:type="dxa"/>
          </w:tcPr>
          <w:p w14:paraId="5CA67844" w14:textId="77777777" w:rsidR="0042508B" w:rsidRPr="00232C32" w:rsidRDefault="0042508B" w:rsidP="00311FE6">
            <w:pPr>
              <w:jc w:val="center"/>
            </w:pPr>
            <w:r w:rsidRPr="00232C32">
              <w:t>5.70</w:t>
            </w:r>
          </w:p>
        </w:tc>
        <w:tc>
          <w:tcPr>
            <w:tcW w:w="850" w:type="dxa"/>
          </w:tcPr>
          <w:p w14:paraId="7960A1CA" w14:textId="77777777" w:rsidR="0042508B" w:rsidRPr="00B04E0D" w:rsidRDefault="0042508B" w:rsidP="00311FE6">
            <w:pPr>
              <w:jc w:val="center"/>
            </w:pPr>
            <w:r w:rsidRPr="00B04E0D">
              <w:t>60.4</w:t>
            </w:r>
          </w:p>
        </w:tc>
        <w:tc>
          <w:tcPr>
            <w:tcW w:w="851" w:type="dxa"/>
          </w:tcPr>
          <w:p w14:paraId="0B2BC177" w14:textId="77777777" w:rsidR="0042508B" w:rsidRPr="00B04E0D" w:rsidRDefault="0042508B" w:rsidP="00311FE6">
            <w:pPr>
              <w:jc w:val="center"/>
            </w:pPr>
            <w:r w:rsidRPr="00B04E0D">
              <w:t>12.6</w:t>
            </w:r>
          </w:p>
        </w:tc>
        <w:tc>
          <w:tcPr>
            <w:tcW w:w="850" w:type="dxa"/>
          </w:tcPr>
          <w:p w14:paraId="28A9A81B" w14:textId="77777777" w:rsidR="0042508B" w:rsidRPr="00B04E0D" w:rsidRDefault="0042508B" w:rsidP="00311FE6">
            <w:pPr>
              <w:jc w:val="center"/>
            </w:pPr>
            <w:r w:rsidRPr="00B04E0D">
              <w:t>26.8</w:t>
            </w:r>
          </w:p>
        </w:tc>
      </w:tr>
      <w:tr w:rsidR="0042508B" w14:paraId="24FB207C" w14:textId="77777777" w:rsidTr="0042508B">
        <w:tc>
          <w:tcPr>
            <w:tcW w:w="595" w:type="dxa"/>
          </w:tcPr>
          <w:p w14:paraId="7636857C" w14:textId="77777777" w:rsidR="0042508B" w:rsidRPr="00FE572F" w:rsidRDefault="0042508B" w:rsidP="00FF66F7">
            <w:pPr>
              <w:jc w:val="center"/>
            </w:pPr>
            <w:r w:rsidRPr="00FE572F">
              <w:t>B42</w:t>
            </w:r>
          </w:p>
        </w:tc>
        <w:tc>
          <w:tcPr>
            <w:tcW w:w="529" w:type="dxa"/>
          </w:tcPr>
          <w:p w14:paraId="24ABE6A0" w14:textId="77777777" w:rsidR="0042508B" w:rsidRPr="007F7D6B" w:rsidRDefault="0042508B" w:rsidP="00D96E9D">
            <w:pPr>
              <w:jc w:val="center"/>
            </w:pPr>
            <w:r w:rsidRPr="007F7D6B">
              <w:t>56</w:t>
            </w:r>
          </w:p>
        </w:tc>
        <w:tc>
          <w:tcPr>
            <w:tcW w:w="425" w:type="dxa"/>
          </w:tcPr>
          <w:p w14:paraId="71BB5646" w14:textId="77777777" w:rsidR="0042508B" w:rsidRPr="007F7D6B" w:rsidRDefault="0042508B" w:rsidP="00D96E9D">
            <w:pPr>
              <w:jc w:val="center"/>
            </w:pPr>
            <w:r w:rsidRPr="007F7D6B">
              <w:t>M</w:t>
            </w:r>
          </w:p>
        </w:tc>
        <w:tc>
          <w:tcPr>
            <w:tcW w:w="2268" w:type="dxa"/>
          </w:tcPr>
          <w:p w14:paraId="3AE9A694" w14:textId="77777777" w:rsidR="0042508B" w:rsidRPr="00FE5445" w:rsidRDefault="0042508B" w:rsidP="00FF66F7">
            <w:pPr>
              <w:jc w:val="center"/>
            </w:pPr>
            <w:r>
              <w:t>N</w:t>
            </w:r>
            <w:r w:rsidRPr="00FE5445">
              <w:t>one</w:t>
            </w:r>
          </w:p>
        </w:tc>
        <w:tc>
          <w:tcPr>
            <w:tcW w:w="1134" w:type="dxa"/>
          </w:tcPr>
          <w:p w14:paraId="30A84C04" w14:textId="77777777" w:rsidR="0042508B" w:rsidRPr="00C23C78" w:rsidRDefault="0042508B" w:rsidP="00D96E9D">
            <w:pPr>
              <w:jc w:val="center"/>
            </w:pPr>
            <w:r w:rsidRPr="00C23C78">
              <w:t>Survivor</w:t>
            </w:r>
          </w:p>
        </w:tc>
        <w:tc>
          <w:tcPr>
            <w:tcW w:w="445" w:type="dxa"/>
          </w:tcPr>
          <w:p w14:paraId="4378FD89" w14:textId="77777777" w:rsidR="0042508B" w:rsidRPr="00DD4958" w:rsidRDefault="0042508B" w:rsidP="00D96E9D">
            <w:pPr>
              <w:jc w:val="center"/>
            </w:pPr>
            <w:r w:rsidRPr="00DD4958">
              <w:t>3</w:t>
            </w:r>
          </w:p>
        </w:tc>
        <w:tc>
          <w:tcPr>
            <w:tcW w:w="831" w:type="dxa"/>
          </w:tcPr>
          <w:p w14:paraId="13A34092" w14:textId="77777777" w:rsidR="0042508B" w:rsidRPr="00232C32" w:rsidRDefault="0042508B" w:rsidP="00311FE6">
            <w:pPr>
              <w:jc w:val="center"/>
            </w:pPr>
            <w:r w:rsidRPr="00232C32">
              <w:t>5.80</w:t>
            </w:r>
          </w:p>
        </w:tc>
        <w:tc>
          <w:tcPr>
            <w:tcW w:w="850" w:type="dxa"/>
          </w:tcPr>
          <w:p w14:paraId="78F0E5AC" w14:textId="77777777" w:rsidR="0042508B" w:rsidRPr="00B04E0D" w:rsidRDefault="0042508B" w:rsidP="00311FE6">
            <w:pPr>
              <w:jc w:val="center"/>
            </w:pPr>
            <w:r w:rsidRPr="00B04E0D">
              <w:t>64.9</w:t>
            </w:r>
          </w:p>
        </w:tc>
        <w:tc>
          <w:tcPr>
            <w:tcW w:w="851" w:type="dxa"/>
          </w:tcPr>
          <w:p w14:paraId="4CA7E002" w14:textId="77777777" w:rsidR="0042508B" w:rsidRPr="00B04E0D" w:rsidRDefault="0042508B" w:rsidP="00311FE6">
            <w:pPr>
              <w:jc w:val="center"/>
            </w:pPr>
            <w:r w:rsidRPr="00B04E0D">
              <w:t>16.5</w:t>
            </w:r>
          </w:p>
        </w:tc>
        <w:tc>
          <w:tcPr>
            <w:tcW w:w="850" w:type="dxa"/>
          </w:tcPr>
          <w:p w14:paraId="5F49958D" w14:textId="77777777" w:rsidR="0042508B" w:rsidRPr="00B04E0D" w:rsidRDefault="0042508B" w:rsidP="00311FE6">
            <w:pPr>
              <w:jc w:val="center"/>
            </w:pPr>
            <w:r w:rsidRPr="00B04E0D">
              <w:t>18.4</w:t>
            </w:r>
          </w:p>
        </w:tc>
      </w:tr>
      <w:tr w:rsidR="0042508B" w14:paraId="5E5A3C4E" w14:textId="77777777" w:rsidTr="0042508B">
        <w:tc>
          <w:tcPr>
            <w:tcW w:w="595" w:type="dxa"/>
          </w:tcPr>
          <w:p w14:paraId="5119FBDA" w14:textId="77777777" w:rsidR="0042508B" w:rsidRPr="00FE572F" w:rsidRDefault="0042508B" w:rsidP="00FF66F7">
            <w:pPr>
              <w:jc w:val="center"/>
            </w:pPr>
            <w:r w:rsidRPr="00FE572F">
              <w:t>B48</w:t>
            </w:r>
          </w:p>
        </w:tc>
        <w:tc>
          <w:tcPr>
            <w:tcW w:w="529" w:type="dxa"/>
          </w:tcPr>
          <w:p w14:paraId="6CDFCCFC" w14:textId="77777777" w:rsidR="0042508B" w:rsidRPr="007F7D6B" w:rsidRDefault="0042508B" w:rsidP="00D96E9D">
            <w:pPr>
              <w:jc w:val="center"/>
            </w:pPr>
            <w:r w:rsidRPr="007F7D6B">
              <w:t>56</w:t>
            </w:r>
          </w:p>
        </w:tc>
        <w:tc>
          <w:tcPr>
            <w:tcW w:w="425" w:type="dxa"/>
          </w:tcPr>
          <w:p w14:paraId="60C7C3E0" w14:textId="77777777" w:rsidR="0042508B" w:rsidRPr="007F7D6B" w:rsidRDefault="0042508B" w:rsidP="00D96E9D">
            <w:pPr>
              <w:jc w:val="center"/>
            </w:pPr>
            <w:r w:rsidRPr="007F7D6B">
              <w:t>M</w:t>
            </w:r>
          </w:p>
        </w:tc>
        <w:tc>
          <w:tcPr>
            <w:tcW w:w="2268" w:type="dxa"/>
          </w:tcPr>
          <w:p w14:paraId="6AB24A9B" w14:textId="77777777" w:rsidR="0042508B" w:rsidRPr="00FE5445" w:rsidRDefault="0042508B" w:rsidP="00FF66F7">
            <w:pPr>
              <w:jc w:val="center"/>
            </w:pPr>
            <w:r w:rsidRPr="00FE5445">
              <w:t>N</w:t>
            </w:r>
            <w:r>
              <w:t>one</w:t>
            </w:r>
          </w:p>
        </w:tc>
        <w:tc>
          <w:tcPr>
            <w:tcW w:w="1134" w:type="dxa"/>
          </w:tcPr>
          <w:p w14:paraId="54E4FB2B" w14:textId="77777777" w:rsidR="0042508B" w:rsidRPr="00C23C78" w:rsidRDefault="0042508B" w:rsidP="00D96E9D">
            <w:pPr>
              <w:jc w:val="center"/>
            </w:pPr>
            <w:r w:rsidRPr="00C23C78">
              <w:t>Survivor</w:t>
            </w:r>
          </w:p>
        </w:tc>
        <w:tc>
          <w:tcPr>
            <w:tcW w:w="445" w:type="dxa"/>
          </w:tcPr>
          <w:p w14:paraId="6F8478CF" w14:textId="77777777" w:rsidR="0042508B" w:rsidRPr="00DD4958" w:rsidRDefault="0042508B" w:rsidP="00D96E9D">
            <w:pPr>
              <w:jc w:val="center"/>
            </w:pPr>
            <w:r w:rsidRPr="00DD4958">
              <w:t>3</w:t>
            </w:r>
          </w:p>
        </w:tc>
        <w:tc>
          <w:tcPr>
            <w:tcW w:w="831" w:type="dxa"/>
          </w:tcPr>
          <w:p w14:paraId="481B9562" w14:textId="77777777" w:rsidR="0042508B" w:rsidRPr="00232C32" w:rsidRDefault="0042508B" w:rsidP="00311FE6">
            <w:pPr>
              <w:jc w:val="center"/>
            </w:pPr>
            <w:r w:rsidRPr="00232C32">
              <w:t>5.80</w:t>
            </w:r>
          </w:p>
        </w:tc>
        <w:tc>
          <w:tcPr>
            <w:tcW w:w="850" w:type="dxa"/>
          </w:tcPr>
          <w:p w14:paraId="653EB7ED" w14:textId="77777777" w:rsidR="0042508B" w:rsidRPr="00B04E0D" w:rsidRDefault="0042508B" w:rsidP="00311FE6">
            <w:pPr>
              <w:jc w:val="center"/>
            </w:pPr>
            <w:r w:rsidRPr="00B04E0D">
              <w:t>64.9</w:t>
            </w:r>
          </w:p>
        </w:tc>
        <w:tc>
          <w:tcPr>
            <w:tcW w:w="851" w:type="dxa"/>
          </w:tcPr>
          <w:p w14:paraId="3222EB72" w14:textId="77777777" w:rsidR="0042508B" w:rsidRPr="00B04E0D" w:rsidRDefault="0042508B" w:rsidP="00311FE6">
            <w:pPr>
              <w:jc w:val="center"/>
            </w:pPr>
            <w:r w:rsidRPr="00B04E0D">
              <w:t>16.5</w:t>
            </w:r>
          </w:p>
        </w:tc>
        <w:tc>
          <w:tcPr>
            <w:tcW w:w="850" w:type="dxa"/>
          </w:tcPr>
          <w:p w14:paraId="00AF40EC" w14:textId="77777777" w:rsidR="0042508B" w:rsidRPr="00B04E0D" w:rsidRDefault="0042508B" w:rsidP="00311FE6">
            <w:pPr>
              <w:jc w:val="center"/>
            </w:pPr>
            <w:r w:rsidRPr="00B04E0D">
              <w:t>18.4</w:t>
            </w:r>
          </w:p>
        </w:tc>
      </w:tr>
      <w:tr w:rsidR="0042508B" w14:paraId="65EC0760" w14:textId="77777777" w:rsidTr="0042508B">
        <w:tc>
          <w:tcPr>
            <w:tcW w:w="595" w:type="dxa"/>
          </w:tcPr>
          <w:p w14:paraId="46C85A5F" w14:textId="77777777" w:rsidR="0042508B" w:rsidRPr="00FE572F" w:rsidRDefault="0042508B" w:rsidP="00FF66F7">
            <w:pPr>
              <w:jc w:val="center"/>
            </w:pPr>
            <w:r w:rsidRPr="00FE572F">
              <w:t>B40</w:t>
            </w:r>
          </w:p>
        </w:tc>
        <w:tc>
          <w:tcPr>
            <w:tcW w:w="529" w:type="dxa"/>
          </w:tcPr>
          <w:p w14:paraId="0F3FD23F" w14:textId="77777777" w:rsidR="0042508B" w:rsidRPr="007F7D6B" w:rsidRDefault="0042508B" w:rsidP="00D96E9D">
            <w:pPr>
              <w:jc w:val="center"/>
            </w:pPr>
            <w:r w:rsidRPr="007F7D6B">
              <w:t>64</w:t>
            </w:r>
          </w:p>
        </w:tc>
        <w:tc>
          <w:tcPr>
            <w:tcW w:w="425" w:type="dxa"/>
          </w:tcPr>
          <w:p w14:paraId="1E71654C" w14:textId="77777777" w:rsidR="0042508B" w:rsidRPr="007F7D6B" w:rsidRDefault="0042508B" w:rsidP="00D96E9D">
            <w:pPr>
              <w:jc w:val="center"/>
            </w:pPr>
            <w:r w:rsidRPr="007F7D6B">
              <w:t>M</w:t>
            </w:r>
          </w:p>
        </w:tc>
        <w:tc>
          <w:tcPr>
            <w:tcW w:w="2268" w:type="dxa"/>
          </w:tcPr>
          <w:p w14:paraId="7F47E71A" w14:textId="77777777" w:rsidR="0042508B" w:rsidRPr="00FE5445" w:rsidRDefault="0042508B" w:rsidP="00FF66F7">
            <w:pPr>
              <w:jc w:val="center"/>
            </w:pPr>
            <w:r>
              <w:t>N</w:t>
            </w:r>
            <w:r w:rsidRPr="00FE5445">
              <w:t>one</w:t>
            </w:r>
          </w:p>
        </w:tc>
        <w:tc>
          <w:tcPr>
            <w:tcW w:w="1134" w:type="dxa"/>
          </w:tcPr>
          <w:p w14:paraId="0479D021" w14:textId="77777777" w:rsidR="0042508B" w:rsidRPr="00C23C78" w:rsidRDefault="0042508B" w:rsidP="00D96E9D">
            <w:pPr>
              <w:jc w:val="center"/>
            </w:pPr>
            <w:r w:rsidRPr="00C23C78">
              <w:t>Survivor</w:t>
            </w:r>
          </w:p>
        </w:tc>
        <w:tc>
          <w:tcPr>
            <w:tcW w:w="445" w:type="dxa"/>
          </w:tcPr>
          <w:p w14:paraId="503222E2" w14:textId="77777777" w:rsidR="0042508B" w:rsidRPr="00DD4958" w:rsidRDefault="0042508B" w:rsidP="00D96E9D">
            <w:pPr>
              <w:jc w:val="center"/>
            </w:pPr>
            <w:r w:rsidRPr="00DD4958">
              <w:t>3</w:t>
            </w:r>
          </w:p>
        </w:tc>
        <w:tc>
          <w:tcPr>
            <w:tcW w:w="831" w:type="dxa"/>
          </w:tcPr>
          <w:p w14:paraId="2E7107FA" w14:textId="77777777" w:rsidR="0042508B" w:rsidRPr="00232C32" w:rsidRDefault="0042508B" w:rsidP="00311FE6">
            <w:pPr>
              <w:jc w:val="center"/>
            </w:pPr>
            <w:r w:rsidRPr="00232C32">
              <w:t>4.00</w:t>
            </w:r>
          </w:p>
        </w:tc>
        <w:tc>
          <w:tcPr>
            <w:tcW w:w="850" w:type="dxa"/>
          </w:tcPr>
          <w:p w14:paraId="414BCD6C" w14:textId="77777777" w:rsidR="0042508B" w:rsidRPr="00B04E0D" w:rsidRDefault="0042508B" w:rsidP="00311FE6">
            <w:pPr>
              <w:jc w:val="center"/>
            </w:pPr>
            <w:r w:rsidRPr="00B04E0D">
              <w:t>56.7</w:t>
            </w:r>
          </w:p>
        </w:tc>
        <w:tc>
          <w:tcPr>
            <w:tcW w:w="851" w:type="dxa"/>
          </w:tcPr>
          <w:p w14:paraId="14148CA4" w14:textId="77777777" w:rsidR="0042508B" w:rsidRPr="00B04E0D" w:rsidRDefault="0042508B" w:rsidP="00311FE6">
            <w:pPr>
              <w:jc w:val="center"/>
            </w:pPr>
            <w:r w:rsidRPr="00B04E0D">
              <w:t>11.0</w:t>
            </w:r>
          </w:p>
        </w:tc>
        <w:tc>
          <w:tcPr>
            <w:tcW w:w="850" w:type="dxa"/>
          </w:tcPr>
          <w:p w14:paraId="73643256" w14:textId="77777777" w:rsidR="0042508B" w:rsidRPr="00B04E0D" w:rsidRDefault="0042508B" w:rsidP="00311FE6">
            <w:pPr>
              <w:jc w:val="center"/>
            </w:pPr>
            <w:r w:rsidRPr="00B04E0D">
              <w:t>32.1</w:t>
            </w:r>
          </w:p>
        </w:tc>
      </w:tr>
      <w:tr w:rsidR="0042508B" w14:paraId="76753F37" w14:textId="77777777" w:rsidTr="0042508B">
        <w:tc>
          <w:tcPr>
            <w:tcW w:w="595" w:type="dxa"/>
          </w:tcPr>
          <w:p w14:paraId="2AE3CAB6" w14:textId="77777777" w:rsidR="0042508B" w:rsidRPr="00FE572F" w:rsidRDefault="0042508B" w:rsidP="00FF66F7">
            <w:pPr>
              <w:jc w:val="center"/>
            </w:pPr>
            <w:r w:rsidRPr="00FE572F">
              <w:t>B22</w:t>
            </w:r>
          </w:p>
        </w:tc>
        <w:tc>
          <w:tcPr>
            <w:tcW w:w="529" w:type="dxa"/>
          </w:tcPr>
          <w:p w14:paraId="7FE483FA" w14:textId="77777777" w:rsidR="0042508B" w:rsidRPr="007F7D6B" w:rsidRDefault="0042508B" w:rsidP="00D96E9D">
            <w:pPr>
              <w:jc w:val="center"/>
            </w:pPr>
            <w:r w:rsidRPr="007F7D6B">
              <w:t>51</w:t>
            </w:r>
          </w:p>
        </w:tc>
        <w:tc>
          <w:tcPr>
            <w:tcW w:w="425" w:type="dxa"/>
          </w:tcPr>
          <w:p w14:paraId="7CA8022E" w14:textId="77777777" w:rsidR="0042508B" w:rsidRPr="007F7D6B" w:rsidRDefault="0042508B" w:rsidP="00D96E9D">
            <w:pPr>
              <w:jc w:val="center"/>
            </w:pPr>
            <w:r w:rsidRPr="007F7D6B">
              <w:t>M</w:t>
            </w:r>
          </w:p>
        </w:tc>
        <w:tc>
          <w:tcPr>
            <w:tcW w:w="2268" w:type="dxa"/>
          </w:tcPr>
          <w:p w14:paraId="5468A25C" w14:textId="77777777" w:rsidR="0042508B" w:rsidRPr="00FE5445" w:rsidRDefault="0042508B" w:rsidP="00FF66F7">
            <w:pPr>
              <w:jc w:val="center"/>
            </w:pPr>
            <w:r w:rsidRPr="00FE5445">
              <w:t>DM, HT</w:t>
            </w:r>
            <w:r>
              <w:t xml:space="preserve">N, </w:t>
            </w:r>
            <w:r w:rsidRPr="00FE5445">
              <w:t>A</w:t>
            </w:r>
            <w:r>
              <w:t>pnea</w:t>
            </w:r>
          </w:p>
        </w:tc>
        <w:tc>
          <w:tcPr>
            <w:tcW w:w="1134" w:type="dxa"/>
          </w:tcPr>
          <w:p w14:paraId="4D2982CE" w14:textId="77777777" w:rsidR="0042508B" w:rsidRPr="00C23C78" w:rsidRDefault="0042508B" w:rsidP="00D96E9D">
            <w:pPr>
              <w:jc w:val="center"/>
            </w:pPr>
            <w:r w:rsidRPr="00C23C78">
              <w:t>Survivor</w:t>
            </w:r>
          </w:p>
        </w:tc>
        <w:tc>
          <w:tcPr>
            <w:tcW w:w="445" w:type="dxa"/>
          </w:tcPr>
          <w:p w14:paraId="4C8BFB71" w14:textId="77777777" w:rsidR="0042508B" w:rsidRPr="00DD4958" w:rsidRDefault="0042508B" w:rsidP="00D96E9D">
            <w:pPr>
              <w:jc w:val="center"/>
            </w:pPr>
            <w:r w:rsidRPr="00DD4958">
              <w:t>3</w:t>
            </w:r>
          </w:p>
        </w:tc>
        <w:tc>
          <w:tcPr>
            <w:tcW w:w="831" w:type="dxa"/>
          </w:tcPr>
          <w:p w14:paraId="3139F964" w14:textId="77777777" w:rsidR="0042508B" w:rsidRPr="00232C32" w:rsidRDefault="0042508B" w:rsidP="00311FE6">
            <w:pPr>
              <w:jc w:val="center"/>
            </w:pPr>
            <w:r w:rsidRPr="00232C32">
              <w:t>4.90</w:t>
            </w:r>
          </w:p>
        </w:tc>
        <w:tc>
          <w:tcPr>
            <w:tcW w:w="850" w:type="dxa"/>
          </w:tcPr>
          <w:p w14:paraId="182134EB" w14:textId="77777777" w:rsidR="0042508B" w:rsidRPr="00B04E0D" w:rsidRDefault="0042508B" w:rsidP="00311FE6">
            <w:pPr>
              <w:jc w:val="center"/>
            </w:pPr>
            <w:r w:rsidRPr="00B04E0D">
              <w:t>47.9</w:t>
            </w:r>
          </w:p>
        </w:tc>
        <w:tc>
          <w:tcPr>
            <w:tcW w:w="851" w:type="dxa"/>
          </w:tcPr>
          <w:p w14:paraId="4CF7C8B4" w14:textId="77777777" w:rsidR="0042508B" w:rsidRPr="00B04E0D" w:rsidRDefault="0042508B" w:rsidP="00311FE6">
            <w:pPr>
              <w:jc w:val="center"/>
            </w:pPr>
            <w:r w:rsidRPr="00B04E0D">
              <w:t>6.7</w:t>
            </w:r>
          </w:p>
        </w:tc>
        <w:tc>
          <w:tcPr>
            <w:tcW w:w="850" w:type="dxa"/>
          </w:tcPr>
          <w:p w14:paraId="58DB771B" w14:textId="77777777" w:rsidR="0042508B" w:rsidRPr="00B04E0D" w:rsidRDefault="0042508B" w:rsidP="00311FE6">
            <w:pPr>
              <w:jc w:val="center"/>
            </w:pPr>
            <w:r w:rsidRPr="00B04E0D">
              <w:t>45.3</w:t>
            </w:r>
          </w:p>
        </w:tc>
      </w:tr>
      <w:tr w:rsidR="0042508B" w14:paraId="1E0DAFBE" w14:textId="77777777" w:rsidTr="0042508B">
        <w:tc>
          <w:tcPr>
            <w:tcW w:w="595" w:type="dxa"/>
          </w:tcPr>
          <w:p w14:paraId="0B071D37" w14:textId="77777777" w:rsidR="0042508B" w:rsidRPr="00FE572F" w:rsidRDefault="0042508B" w:rsidP="00FF66F7">
            <w:pPr>
              <w:jc w:val="center"/>
            </w:pPr>
            <w:r>
              <w:t>B</w:t>
            </w:r>
            <w:r w:rsidRPr="00FE572F">
              <w:t>56</w:t>
            </w:r>
          </w:p>
        </w:tc>
        <w:tc>
          <w:tcPr>
            <w:tcW w:w="529" w:type="dxa"/>
          </w:tcPr>
          <w:p w14:paraId="2AF880C0" w14:textId="77777777" w:rsidR="0042508B" w:rsidRPr="007F7D6B" w:rsidRDefault="0042508B" w:rsidP="00D96E9D">
            <w:pPr>
              <w:jc w:val="center"/>
            </w:pPr>
            <w:r w:rsidRPr="007F7D6B">
              <w:t>50</w:t>
            </w:r>
          </w:p>
        </w:tc>
        <w:tc>
          <w:tcPr>
            <w:tcW w:w="425" w:type="dxa"/>
          </w:tcPr>
          <w:p w14:paraId="1A702151" w14:textId="77777777" w:rsidR="0042508B" w:rsidRPr="007F7D6B" w:rsidRDefault="0042508B" w:rsidP="00D96E9D">
            <w:pPr>
              <w:jc w:val="center"/>
            </w:pPr>
            <w:r w:rsidRPr="007F7D6B">
              <w:t>F</w:t>
            </w:r>
          </w:p>
        </w:tc>
        <w:tc>
          <w:tcPr>
            <w:tcW w:w="2268" w:type="dxa"/>
          </w:tcPr>
          <w:p w14:paraId="5ABAD28D" w14:textId="77777777" w:rsidR="0042508B" w:rsidRPr="00FE5445" w:rsidRDefault="0042508B" w:rsidP="00FF66F7">
            <w:pPr>
              <w:jc w:val="center"/>
            </w:pPr>
            <w:r>
              <w:t>B</w:t>
            </w:r>
            <w:r w:rsidRPr="00FE5445">
              <w:t>i-polar</w:t>
            </w:r>
            <w:r>
              <w:t xml:space="preserve"> disorder</w:t>
            </w:r>
          </w:p>
        </w:tc>
        <w:tc>
          <w:tcPr>
            <w:tcW w:w="1134" w:type="dxa"/>
          </w:tcPr>
          <w:p w14:paraId="4C2C58EB" w14:textId="77777777" w:rsidR="0042508B" w:rsidRPr="00C23C78" w:rsidRDefault="0042508B" w:rsidP="00D96E9D">
            <w:pPr>
              <w:jc w:val="center"/>
            </w:pPr>
            <w:r w:rsidRPr="00C23C78">
              <w:t>Survivor</w:t>
            </w:r>
          </w:p>
        </w:tc>
        <w:tc>
          <w:tcPr>
            <w:tcW w:w="445" w:type="dxa"/>
          </w:tcPr>
          <w:p w14:paraId="5C5C0636" w14:textId="77777777" w:rsidR="0042508B" w:rsidRPr="00DD4958" w:rsidRDefault="0042508B" w:rsidP="00D96E9D">
            <w:pPr>
              <w:jc w:val="center"/>
            </w:pPr>
            <w:r w:rsidRPr="00DD4958">
              <w:t>3</w:t>
            </w:r>
          </w:p>
        </w:tc>
        <w:tc>
          <w:tcPr>
            <w:tcW w:w="831" w:type="dxa"/>
          </w:tcPr>
          <w:p w14:paraId="51673376" w14:textId="77777777" w:rsidR="0042508B" w:rsidRPr="00232C32" w:rsidRDefault="0042508B" w:rsidP="00311FE6">
            <w:pPr>
              <w:jc w:val="center"/>
            </w:pPr>
            <w:r w:rsidRPr="00232C32">
              <w:t>6.90</w:t>
            </w:r>
          </w:p>
        </w:tc>
        <w:tc>
          <w:tcPr>
            <w:tcW w:w="850" w:type="dxa"/>
          </w:tcPr>
          <w:p w14:paraId="7F2E1AA4" w14:textId="77777777" w:rsidR="0042508B" w:rsidRPr="00B04E0D" w:rsidRDefault="0042508B" w:rsidP="00311FE6">
            <w:pPr>
              <w:jc w:val="center"/>
            </w:pPr>
            <w:r w:rsidRPr="00B04E0D">
              <w:t>51.7</w:t>
            </w:r>
          </w:p>
        </w:tc>
        <w:tc>
          <w:tcPr>
            <w:tcW w:w="851" w:type="dxa"/>
          </w:tcPr>
          <w:p w14:paraId="26C1118C" w14:textId="77777777" w:rsidR="0042508B" w:rsidRPr="00B04E0D" w:rsidRDefault="0042508B" w:rsidP="00311FE6">
            <w:pPr>
              <w:jc w:val="center"/>
            </w:pPr>
            <w:r w:rsidRPr="00B04E0D">
              <w:t>8.6</w:t>
            </w:r>
          </w:p>
        </w:tc>
        <w:tc>
          <w:tcPr>
            <w:tcW w:w="850" w:type="dxa"/>
          </w:tcPr>
          <w:p w14:paraId="57CAE706" w14:textId="77777777" w:rsidR="0042508B" w:rsidRPr="00B04E0D" w:rsidRDefault="0042508B" w:rsidP="00311FE6">
            <w:pPr>
              <w:jc w:val="center"/>
            </w:pPr>
            <w:r w:rsidRPr="00B04E0D">
              <w:t>39.6</w:t>
            </w:r>
          </w:p>
        </w:tc>
      </w:tr>
      <w:tr w:rsidR="0042508B" w14:paraId="42793CEF" w14:textId="77777777" w:rsidTr="0042508B">
        <w:tc>
          <w:tcPr>
            <w:tcW w:w="595" w:type="dxa"/>
          </w:tcPr>
          <w:p w14:paraId="0E1BC858" w14:textId="77777777" w:rsidR="0042508B" w:rsidRPr="00FE572F" w:rsidRDefault="0042508B" w:rsidP="00FF66F7">
            <w:pPr>
              <w:jc w:val="center"/>
            </w:pPr>
            <w:r w:rsidRPr="00FE572F">
              <w:t>A16</w:t>
            </w:r>
          </w:p>
        </w:tc>
        <w:tc>
          <w:tcPr>
            <w:tcW w:w="529" w:type="dxa"/>
          </w:tcPr>
          <w:p w14:paraId="5AE193E9" w14:textId="77777777" w:rsidR="0042508B" w:rsidRPr="007F7D6B" w:rsidRDefault="0042508B" w:rsidP="00D96E9D">
            <w:pPr>
              <w:jc w:val="center"/>
            </w:pPr>
            <w:r w:rsidRPr="007F7D6B">
              <w:t>33</w:t>
            </w:r>
          </w:p>
        </w:tc>
        <w:tc>
          <w:tcPr>
            <w:tcW w:w="425" w:type="dxa"/>
          </w:tcPr>
          <w:p w14:paraId="1AF4377A" w14:textId="77777777" w:rsidR="0042508B" w:rsidRPr="007F7D6B" w:rsidRDefault="0042508B" w:rsidP="00D96E9D">
            <w:pPr>
              <w:jc w:val="center"/>
            </w:pPr>
            <w:r w:rsidRPr="007F7D6B">
              <w:t>M</w:t>
            </w:r>
          </w:p>
        </w:tc>
        <w:tc>
          <w:tcPr>
            <w:tcW w:w="2268" w:type="dxa"/>
          </w:tcPr>
          <w:p w14:paraId="2600F107" w14:textId="77777777" w:rsidR="0042508B" w:rsidRPr="00FE5445" w:rsidRDefault="0042508B" w:rsidP="00FF66F7">
            <w:pPr>
              <w:jc w:val="center"/>
            </w:pPr>
            <w:r>
              <w:t>N</w:t>
            </w:r>
            <w:r w:rsidRPr="00FE5445">
              <w:t>one</w:t>
            </w:r>
          </w:p>
        </w:tc>
        <w:tc>
          <w:tcPr>
            <w:tcW w:w="1134" w:type="dxa"/>
          </w:tcPr>
          <w:p w14:paraId="0D2B6BBE" w14:textId="77777777" w:rsidR="0042508B" w:rsidRPr="00C23C78" w:rsidRDefault="0042508B" w:rsidP="00D96E9D">
            <w:pPr>
              <w:jc w:val="center"/>
            </w:pPr>
            <w:r w:rsidRPr="00C23C78">
              <w:t>Survivor</w:t>
            </w:r>
          </w:p>
        </w:tc>
        <w:tc>
          <w:tcPr>
            <w:tcW w:w="445" w:type="dxa"/>
          </w:tcPr>
          <w:p w14:paraId="55D11577" w14:textId="77777777" w:rsidR="0042508B" w:rsidRPr="00DD4958" w:rsidRDefault="0042508B" w:rsidP="00D96E9D">
            <w:pPr>
              <w:jc w:val="center"/>
            </w:pPr>
            <w:r w:rsidRPr="00DD4958">
              <w:t>3</w:t>
            </w:r>
          </w:p>
        </w:tc>
        <w:tc>
          <w:tcPr>
            <w:tcW w:w="831" w:type="dxa"/>
          </w:tcPr>
          <w:p w14:paraId="51314DF9" w14:textId="77777777" w:rsidR="0042508B" w:rsidRPr="00232C32" w:rsidRDefault="0042508B" w:rsidP="00311FE6">
            <w:pPr>
              <w:jc w:val="center"/>
            </w:pPr>
            <w:r w:rsidRPr="00232C32">
              <w:t>6.30</w:t>
            </w:r>
          </w:p>
        </w:tc>
        <w:tc>
          <w:tcPr>
            <w:tcW w:w="850" w:type="dxa"/>
          </w:tcPr>
          <w:p w14:paraId="6B8917D4" w14:textId="77777777" w:rsidR="0042508B" w:rsidRPr="00B04E0D" w:rsidRDefault="0042508B" w:rsidP="00311FE6">
            <w:pPr>
              <w:jc w:val="center"/>
            </w:pPr>
            <w:r w:rsidRPr="00B04E0D">
              <w:t>58.2</w:t>
            </w:r>
          </w:p>
        </w:tc>
        <w:tc>
          <w:tcPr>
            <w:tcW w:w="851" w:type="dxa"/>
          </w:tcPr>
          <w:p w14:paraId="05642012" w14:textId="77777777" w:rsidR="0042508B" w:rsidRPr="00B04E0D" w:rsidRDefault="0042508B" w:rsidP="00311FE6">
            <w:pPr>
              <w:jc w:val="center"/>
            </w:pPr>
            <w:r w:rsidRPr="00B04E0D">
              <w:t>13.5</w:t>
            </w:r>
          </w:p>
        </w:tc>
        <w:tc>
          <w:tcPr>
            <w:tcW w:w="850" w:type="dxa"/>
          </w:tcPr>
          <w:p w14:paraId="6D2F1659" w14:textId="77777777" w:rsidR="0042508B" w:rsidRPr="00B04E0D" w:rsidRDefault="0042508B" w:rsidP="00311FE6">
            <w:pPr>
              <w:jc w:val="center"/>
            </w:pPr>
            <w:r w:rsidRPr="00B04E0D">
              <w:t>28.1</w:t>
            </w:r>
          </w:p>
        </w:tc>
      </w:tr>
      <w:tr w:rsidR="0042508B" w14:paraId="1FA1D737" w14:textId="77777777" w:rsidTr="0042508B">
        <w:tc>
          <w:tcPr>
            <w:tcW w:w="595" w:type="dxa"/>
          </w:tcPr>
          <w:p w14:paraId="4023662E" w14:textId="77777777" w:rsidR="0042508B" w:rsidRPr="00FE572F" w:rsidRDefault="0042508B" w:rsidP="00FF66F7">
            <w:pPr>
              <w:jc w:val="center"/>
            </w:pPr>
            <w:r>
              <w:t>B</w:t>
            </w:r>
            <w:r w:rsidRPr="00FE572F">
              <w:t>46</w:t>
            </w:r>
          </w:p>
        </w:tc>
        <w:tc>
          <w:tcPr>
            <w:tcW w:w="529" w:type="dxa"/>
          </w:tcPr>
          <w:p w14:paraId="2913C5E2" w14:textId="77777777" w:rsidR="0042508B" w:rsidRPr="007F7D6B" w:rsidRDefault="0042508B" w:rsidP="00D96E9D">
            <w:pPr>
              <w:jc w:val="center"/>
            </w:pPr>
            <w:r w:rsidRPr="007F7D6B">
              <w:t>56</w:t>
            </w:r>
          </w:p>
        </w:tc>
        <w:tc>
          <w:tcPr>
            <w:tcW w:w="425" w:type="dxa"/>
          </w:tcPr>
          <w:p w14:paraId="769B3A67" w14:textId="77777777" w:rsidR="0042508B" w:rsidRPr="007F7D6B" w:rsidRDefault="0042508B" w:rsidP="00D96E9D">
            <w:pPr>
              <w:jc w:val="center"/>
            </w:pPr>
            <w:r w:rsidRPr="007F7D6B">
              <w:t>M</w:t>
            </w:r>
          </w:p>
        </w:tc>
        <w:tc>
          <w:tcPr>
            <w:tcW w:w="2268" w:type="dxa"/>
          </w:tcPr>
          <w:p w14:paraId="3C1C7050" w14:textId="77777777" w:rsidR="0042508B" w:rsidRPr="00FE5445" w:rsidRDefault="0042508B" w:rsidP="00FF66F7">
            <w:pPr>
              <w:jc w:val="center"/>
            </w:pPr>
            <w:r w:rsidRPr="00FE5445">
              <w:t>HPLD, Lyme hx</w:t>
            </w:r>
          </w:p>
        </w:tc>
        <w:tc>
          <w:tcPr>
            <w:tcW w:w="1134" w:type="dxa"/>
          </w:tcPr>
          <w:p w14:paraId="2A0D804F" w14:textId="77777777" w:rsidR="0042508B" w:rsidRPr="00C23C78" w:rsidRDefault="0042508B" w:rsidP="00D96E9D">
            <w:pPr>
              <w:jc w:val="center"/>
            </w:pPr>
            <w:r w:rsidRPr="00C23C78">
              <w:t>Survivor</w:t>
            </w:r>
          </w:p>
        </w:tc>
        <w:tc>
          <w:tcPr>
            <w:tcW w:w="445" w:type="dxa"/>
          </w:tcPr>
          <w:p w14:paraId="630028F8" w14:textId="77777777" w:rsidR="0042508B" w:rsidRPr="00DD4958" w:rsidRDefault="0042508B" w:rsidP="00D96E9D">
            <w:pPr>
              <w:jc w:val="center"/>
            </w:pPr>
            <w:r w:rsidRPr="00DD4958">
              <w:t>3</w:t>
            </w:r>
          </w:p>
        </w:tc>
        <w:tc>
          <w:tcPr>
            <w:tcW w:w="831" w:type="dxa"/>
          </w:tcPr>
          <w:p w14:paraId="18309CDF" w14:textId="77777777" w:rsidR="0042508B" w:rsidRPr="00232C32" w:rsidRDefault="0042508B" w:rsidP="00311FE6">
            <w:pPr>
              <w:jc w:val="center"/>
            </w:pPr>
            <w:r w:rsidRPr="00232C32">
              <w:t>4.10</w:t>
            </w:r>
          </w:p>
        </w:tc>
        <w:tc>
          <w:tcPr>
            <w:tcW w:w="850" w:type="dxa"/>
          </w:tcPr>
          <w:p w14:paraId="1BFEC445" w14:textId="77777777" w:rsidR="0042508B" w:rsidRPr="00B04E0D" w:rsidRDefault="0042508B" w:rsidP="00311FE6">
            <w:pPr>
              <w:jc w:val="center"/>
            </w:pPr>
            <w:r w:rsidRPr="00B04E0D">
              <w:t>62.0</w:t>
            </w:r>
          </w:p>
        </w:tc>
        <w:tc>
          <w:tcPr>
            <w:tcW w:w="851" w:type="dxa"/>
          </w:tcPr>
          <w:p w14:paraId="17BC59D2" w14:textId="77777777" w:rsidR="0042508B" w:rsidRPr="00B04E0D" w:rsidRDefault="0042508B" w:rsidP="00311FE6">
            <w:pPr>
              <w:jc w:val="center"/>
            </w:pPr>
            <w:r w:rsidRPr="00B04E0D">
              <w:t>17.1</w:t>
            </w:r>
          </w:p>
        </w:tc>
        <w:tc>
          <w:tcPr>
            <w:tcW w:w="850" w:type="dxa"/>
          </w:tcPr>
          <w:p w14:paraId="2FCE7D18" w14:textId="77777777" w:rsidR="0042508B" w:rsidRPr="00B04E0D" w:rsidRDefault="0042508B" w:rsidP="00311FE6">
            <w:pPr>
              <w:jc w:val="center"/>
            </w:pPr>
            <w:r w:rsidRPr="00B04E0D">
              <w:t>20.7</w:t>
            </w:r>
          </w:p>
        </w:tc>
      </w:tr>
      <w:tr w:rsidR="0042508B" w14:paraId="10AD4F9F" w14:textId="77777777" w:rsidTr="0042508B">
        <w:tc>
          <w:tcPr>
            <w:tcW w:w="595" w:type="dxa"/>
          </w:tcPr>
          <w:p w14:paraId="1ECA1620" w14:textId="77777777" w:rsidR="0042508B" w:rsidRPr="00FE572F" w:rsidRDefault="0042508B" w:rsidP="00FF66F7">
            <w:pPr>
              <w:jc w:val="center"/>
            </w:pPr>
            <w:r w:rsidRPr="00FE572F">
              <w:t>B23</w:t>
            </w:r>
          </w:p>
        </w:tc>
        <w:tc>
          <w:tcPr>
            <w:tcW w:w="529" w:type="dxa"/>
          </w:tcPr>
          <w:p w14:paraId="49BF857E" w14:textId="77777777" w:rsidR="0042508B" w:rsidRPr="007F7D6B" w:rsidRDefault="0042508B" w:rsidP="00D96E9D">
            <w:pPr>
              <w:jc w:val="center"/>
            </w:pPr>
            <w:r w:rsidRPr="007F7D6B">
              <w:t>43</w:t>
            </w:r>
          </w:p>
        </w:tc>
        <w:tc>
          <w:tcPr>
            <w:tcW w:w="425" w:type="dxa"/>
          </w:tcPr>
          <w:p w14:paraId="537111A2" w14:textId="77777777" w:rsidR="0042508B" w:rsidRPr="007F7D6B" w:rsidRDefault="0042508B" w:rsidP="00D96E9D">
            <w:pPr>
              <w:jc w:val="center"/>
            </w:pPr>
            <w:r w:rsidRPr="007F7D6B">
              <w:t>F</w:t>
            </w:r>
          </w:p>
        </w:tc>
        <w:tc>
          <w:tcPr>
            <w:tcW w:w="2268" w:type="dxa"/>
          </w:tcPr>
          <w:p w14:paraId="33BE4C0B" w14:textId="77777777" w:rsidR="0042508B" w:rsidRPr="00FE5445" w:rsidRDefault="0042508B" w:rsidP="00FF66F7">
            <w:pPr>
              <w:jc w:val="center"/>
            </w:pPr>
            <w:proofErr w:type="spellStart"/>
            <w:r>
              <w:t>C</w:t>
            </w:r>
            <w:r w:rsidRPr="00FE5445">
              <w:t>ardic</w:t>
            </w:r>
            <w:proofErr w:type="spellEnd"/>
            <w:r w:rsidRPr="00FE5445">
              <w:t xml:space="preserve"> </w:t>
            </w:r>
            <w:proofErr w:type="spellStart"/>
            <w:r w:rsidRPr="00FE5445">
              <w:t>abl</w:t>
            </w:r>
            <w:proofErr w:type="spellEnd"/>
            <w:r w:rsidRPr="00FE5445">
              <w:t xml:space="preserve"> </w:t>
            </w:r>
            <w:proofErr w:type="spellStart"/>
            <w:r w:rsidRPr="00FE5445">
              <w:t>svt</w:t>
            </w:r>
            <w:proofErr w:type="spellEnd"/>
          </w:p>
        </w:tc>
        <w:tc>
          <w:tcPr>
            <w:tcW w:w="1134" w:type="dxa"/>
          </w:tcPr>
          <w:p w14:paraId="267813D2" w14:textId="77777777" w:rsidR="0042508B" w:rsidRPr="00C23C78" w:rsidRDefault="0042508B" w:rsidP="00D96E9D">
            <w:pPr>
              <w:jc w:val="center"/>
            </w:pPr>
            <w:r w:rsidRPr="00C23C78">
              <w:t>Survivor</w:t>
            </w:r>
          </w:p>
        </w:tc>
        <w:tc>
          <w:tcPr>
            <w:tcW w:w="445" w:type="dxa"/>
          </w:tcPr>
          <w:p w14:paraId="679D2040" w14:textId="77777777" w:rsidR="0042508B" w:rsidRPr="00DD4958" w:rsidRDefault="0042508B" w:rsidP="00D96E9D">
            <w:pPr>
              <w:jc w:val="center"/>
            </w:pPr>
            <w:r w:rsidRPr="00DD4958">
              <w:t>3</w:t>
            </w:r>
          </w:p>
        </w:tc>
        <w:tc>
          <w:tcPr>
            <w:tcW w:w="831" w:type="dxa"/>
          </w:tcPr>
          <w:p w14:paraId="11EB2399" w14:textId="77777777" w:rsidR="0042508B" w:rsidRPr="00232C32" w:rsidRDefault="0042508B" w:rsidP="00311FE6">
            <w:pPr>
              <w:jc w:val="center"/>
            </w:pPr>
            <w:r w:rsidRPr="00232C32">
              <w:t>2.50</w:t>
            </w:r>
          </w:p>
        </w:tc>
        <w:tc>
          <w:tcPr>
            <w:tcW w:w="850" w:type="dxa"/>
          </w:tcPr>
          <w:p w14:paraId="04C17116" w14:textId="77777777" w:rsidR="0042508B" w:rsidRPr="00B04E0D" w:rsidRDefault="0042508B" w:rsidP="00311FE6">
            <w:pPr>
              <w:jc w:val="center"/>
            </w:pPr>
            <w:r w:rsidRPr="00B04E0D">
              <w:t>51.0</w:t>
            </w:r>
          </w:p>
        </w:tc>
        <w:tc>
          <w:tcPr>
            <w:tcW w:w="851" w:type="dxa"/>
          </w:tcPr>
          <w:p w14:paraId="0C1C1DEE" w14:textId="77777777" w:rsidR="0042508B" w:rsidRPr="00B04E0D" w:rsidRDefault="0042508B" w:rsidP="00311FE6">
            <w:pPr>
              <w:jc w:val="center"/>
            </w:pPr>
            <w:r w:rsidRPr="00B04E0D">
              <w:t>9.0</w:t>
            </w:r>
          </w:p>
        </w:tc>
        <w:tc>
          <w:tcPr>
            <w:tcW w:w="850" w:type="dxa"/>
          </w:tcPr>
          <w:p w14:paraId="2DB4EB22" w14:textId="77777777" w:rsidR="0042508B" w:rsidRPr="00B04E0D" w:rsidRDefault="0042508B" w:rsidP="00311FE6">
            <w:pPr>
              <w:jc w:val="center"/>
            </w:pPr>
            <w:r w:rsidRPr="00B04E0D">
              <w:t>39.9</w:t>
            </w:r>
          </w:p>
        </w:tc>
      </w:tr>
      <w:tr w:rsidR="0042508B" w14:paraId="20BBAF33" w14:textId="77777777" w:rsidTr="0042508B">
        <w:tc>
          <w:tcPr>
            <w:tcW w:w="595" w:type="dxa"/>
          </w:tcPr>
          <w:p w14:paraId="63D43930" w14:textId="77777777" w:rsidR="0042508B" w:rsidRPr="00FE572F" w:rsidRDefault="0042508B" w:rsidP="00FF66F7">
            <w:pPr>
              <w:jc w:val="center"/>
            </w:pPr>
            <w:r w:rsidRPr="00FE572F">
              <w:t>B63</w:t>
            </w:r>
          </w:p>
        </w:tc>
        <w:tc>
          <w:tcPr>
            <w:tcW w:w="529" w:type="dxa"/>
          </w:tcPr>
          <w:p w14:paraId="5FA2C9A4" w14:textId="77777777" w:rsidR="0042508B" w:rsidRPr="007F7D6B" w:rsidRDefault="0042508B" w:rsidP="00D96E9D">
            <w:pPr>
              <w:jc w:val="center"/>
            </w:pPr>
            <w:r w:rsidRPr="007F7D6B">
              <w:t>46</w:t>
            </w:r>
          </w:p>
        </w:tc>
        <w:tc>
          <w:tcPr>
            <w:tcW w:w="425" w:type="dxa"/>
          </w:tcPr>
          <w:p w14:paraId="031E854E" w14:textId="77777777" w:rsidR="0042508B" w:rsidRPr="007F7D6B" w:rsidRDefault="0042508B" w:rsidP="00D96E9D">
            <w:pPr>
              <w:jc w:val="center"/>
            </w:pPr>
            <w:r w:rsidRPr="007F7D6B">
              <w:t>M</w:t>
            </w:r>
          </w:p>
        </w:tc>
        <w:tc>
          <w:tcPr>
            <w:tcW w:w="2268" w:type="dxa"/>
          </w:tcPr>
          <w:p w14:paraId="44ECA3F4" w14:textId="77777777" w:rsidR="0042508B" w:rsidRPr="00FE5445" w:rsidRDefault="0042508B" w:rsidP="00FF66F7">
            <w:pPr>
              <w:jc w:val="center"/>
            </w:pPr>
            <w:r>
              <w:t>HTN, CAD</w:t>
            </w:r>
            <w:r w:rsidRPr="00FE5445">
              <w:t xml:space="preserve">, </w:t>
            </w:r>
            <w:r>
              <w:t>HPLD</w:t>
            </w:r>
          </w:p>
        </w:tc>
        <w:tc>
          <w:tcPr>
            <w:tcW w:w="1134" w:type="dxa"/>
          </w:tcPr>
          <w:p w14:paraId="455A9E56" w14:textId="77777777" w:rsidR="0042508B" w:rsidRPr="00C23C78" w:rsidRDefault="0042508B" w:rsidP="00D96E9D">
            <w:pPr>
              <w:jc w:val="center"/>
            </w:pPr>
            <w:r w:rsidRPr="00C23C78">
              <w:t>Survivor</w:t>
            </w:r>
          </w:p>
        </w:tc>
        <w:tc>
          <w:tcPr>
            <w:tcW w:w="445" w:type="dxa"/>
          </w:tcPr>
          <w:p w14:paraId="407919CA" w14:textId="77777777" w:rsidR="0042508B" w:rsidRPr="00DD4958" w:rsidRDefault="0042508B" w:rsidP="00D96E9D">
            <w:pPr>
              <w:jc w:val="center"/>
            </w:pPr>
            <w:r w:rsidRPr="00DD4958">
              <w:t>3</w:t>
            </w:r>
          </w:p>
        </w:tc>
        <w:tc>
          <w:tcPr>
            <w:tcW w:w="831" w:type="dxa"/>
          </w:tcPr>
          <w:p w14:paraId="00DF3E57" w14:textId="77777777" w:rsidR="0042508B" w:rsidRPr="00232C32" w:rsidRDefault="0042508B" w:rsidP="00311FE6">
            <w:pPr>
              <w:jc w:val="center"/>
            </w:pPr>
            <w:r w:rsidRPr="00232C32">
              <w:t>9.20</w:t>
            </w:r>
          </w:p>
        </w:tc>
        <w:tc>
          <w:tcPr>
            <w:tcW w:w="850" w:type="dxa"/>
          </w:tcPr>
          <w:p w14:paraId="0F674EEC" w14:textId="77777777" w:rsidR="0042508B" w:rsidRPr="00B04E0D" w:rsidRDefault="0042508B" w:rsidP="00311FE6">
            <w:pPr>
              <w:jc w:val="center"/>
            </w:pPr>
            <w:r w:rsidRPr="00B04E0D">
              <w:t>50.4</w:t>
            </w:r>
          </w:p>
        </w:tc>
        <w:tc>
          <w:tcPr>
            <w:tcW w:w="851" w:type="dxa"/>
          </w:tcPr>
          <w:p w14:paraId="094B79DF" w14:textId="77777777" w:rsidR="0042508B" w:rsidRPr="00B04E0D" w:rsidRDefault="0042508B" w:rsidP="00311FE6">
            <w:pPr>
              <w:jc w:val="center"/>
            </w:pPr>
            <w:r w:rsidRPr="00B04E0D">
              <w:t>9.7</w:t>
            </w:r>
          </w:p>
        </w:tc>
        <w:tc>
          <w:tcPr>
            <w:tcW w:w="850" w:type="dxa"/>
          </w:tcPr>
          <w:p w14:paraId="2F8F1F97" w14:textId="77777777" w:rsidR="0042508B" w:rsidRPr="00B04E0D" w:rsidRDefault="0042508B" w:rsidP="00311FE6">
            <w:pPr>
              <w:jc w:val="center"/>
            </w:pPr>
            <w:r w:rsidRPr="00B04E0D">
              <w:t>39.8</w:t>
            </w:r>
          </w:p>
        </w:tc>
      </w:tr>
      <w:tr w:rsidR="0042508B" w14:paraId="41F28A4A" w14:textId="77777777" w:rsidTr="0042508B">
        <w:tc>
          <w:tcPr>
            <w:tcW w:w="595" w:type="dxa"/>
          </w:tcPr>
          <w:p w14:paraId="5B3CF05C" w14:textId="77777777" w:rsidR="0042508B" w:rsidRPr="00FE572F" w:rsidRDefault="0042508B" w:rsidP="00FF66F7">
            <w:pPr>
              <w:jc w:val="center"/>
            </w:pPr>
            <w:r w:rsidRPr="00FE572F">
              <w:t>A22</w:t>
            </w:r>
          </w:p>
        </w:tc>
        <w:tc>
          <w:tcPr>
            <w:tcW w:w="529" w:type="dxa"/>
          </w:tcPr>
          <w:p w14:paraId="4BDDDDCA" w14:textId="77777777" w:rsidR="0042508B" w:rsidRPr="007F7D6B" w:rsidRDefault="0042508B" w:rsidP="00D96E9D">
            <w:pPr>
              <w:jc w:val="center"/>
            </w:pPr>
            <w:r w:rsidRPr="007F7D6B">
              <w:t>76</w:t>
            </w:r>
          </w:p>
        </w:tc>
        <w:tc>
          <w:tcPr>
            <w:tcW w:w="425" w:type="dxa"/>
          </w:tcPr>
          <w:p w14:paraId="199260CE" w14:textId="77777777" w:rsidR="0042508B" w:rsidRPr="007F7D6B" w:rsidRDefault="0042508B" w:rsidP="00D96E9D">
            <w:pPr>
              <w:jc w:val="center"/>
            </w:pPr>
            <w:r w:rsidRPr="007F7D6B">
              <w:t>F</w:t>
            </w:r>
          </w:p>
        </w:tc>
        <w:tc>
          <w:tcPr>
            <w:tcW w:w="2268" w:type="dxa"/>
          </w:tcPr>
          <w:p w14:paraId="1F98912F" w14:textId="77777777" w:rsidR="0042508B" w:rsidRPr="00FE5445" w:rsidRDefault="0042508B" w:rsidP="00FF66F7">
            <w:pPr>
              <w:jc w:val="center"/>
            </w:pPr>
            <w:r>
              <w:t>C</w:t>
            </w:r>
            <w:r w:rsidRPr="00FE5445">
              <w:t>irrhosis</w:t>
            </w:r>
          </w:p>
        </w:tc>
        <w:tc>
          <w:tcPr>
            <w:tcW w:w="1134" w:type="dxa"/>
          </w:tcPr>
          <w:p w14:paraId="3B068374" w14:textId="77777777" w:rsidR="0042508B" w:rsidRPr="00C23C78" w:rsidRDefault="0042508B" w:rsidP="00D96E9D">
            <w:pPr>
              <w:jc w:val="center"/>
            </w:pPr>
            <w:r w:rsidRPr="00C23C78">
              <w:t>Survivor</w:t>
            </w:r>
          </w:p>
        </w:tc>
        <w:tc>
          <w:tcPr>
            <w:tcW w:w="445" w:type="dxa"/>
          </w:tcPr>
          <w:p w14:paraId="03EDC8A5" w14:textId="77777777" w:rsidR="0042508B" w:rsidRPr="00DD4958" w:rsidRDefault="0042508B" w:rsidP="00D96E9D">
            <w:pPr>
              <w:jc w:val="center"/>
            </w:pPr>
            <w:r w:rsidRPr="00DD4958">
              <w:t>3</w:t>
            </w:r>
          </w:p>
        </w:tc>
        <w:tc>
          <w:tcPr>
            <w:tcW w:w="831" w:type="dxa"/>
          </w:tcPr>
          <w:p w14:paraId="54370AB4" w14:textId="77777777" w:rsidR="0042508B" w:rsidRPr="00232C32" w:rsidRDefault="0042508B" w:rsidP="00311FE6">
            <w:pPr>
              <w:jc w:val="center"/>
            </w:pPr>
            <w:r w:rsidRPr="00232C32">
              <w:t>5.10</w:t>
            </w:r>
          </w:p>
        </w:tc>
        <w:tc>
          <w:tcPr>
            <w:tcW w:w="850" w:type="dxa"/>
          </w:tcPr>
          <w:p w14:paraId="5EA26E09" w14:textId="77777777" w:rsidR="0042508B" w:rsidRPr="00B04E0D" w:rsidRDefault="0042508B" w:rsidP="00311FE6">
            <w:pPr>
              <w:jc w:val="center"/>
            </w:pPr>
            <w:r w:rsidRPr="00B04E0D">
              <w:t>60.4</w:t>
            </w:r>
          </w:p>
        </w:tc>
        <w:tc>
          <w:tcPr>
            <w:tcW w:w="851" w:type="dxa"/>
          </w:tcPr>
          <w:p w14:paraId="18643686" w14:textId="77777777" w:rsidR="0042508B" w:rsidRPr="00B04E0D" w:rsidRDefault="0042508B" w:rsidP="00311FE6">
            <w:pPr>
              <w:jc w:val="center"/>
            </w:pPr>
            <w:r w:rsidRPr="00B04E0D">
              <w:t>19.2</w:t>
            </w:r>
          </w:p>
        </w:tc>
        <w:tc>
          <w:tcPr>
            <w:tcW w:w="850" w:type="dxa"/>
          </w:tcPr>
          <w:p w14:paraId="578C71B1" w14:textId="77777777" w:rsidR="0042508B" w:rsidRPr="00B04E0D" w:rsidRDefault="0042508B" w:rsidP="00311FE6">
            <w:pPr>
              <w:jc w:val="center"/>
            </w:pPr>
            <w:r w:rsidRPr="00B04E0D">
              <w:t>20.3</w:t>
            </w:r>
          </w:p>
        </w:tc>
      </w:tr>
      <w:tr w:rsidR="0042508B" w14:paraId="28149011" w14:textId="77777777" w:rsidTr="0042508B">
        <w:tc>
          <w:tcPr>
            <w:tcW w:w="595" w:type="dxa"/>
          </w:tcPr>
          <w:p w14:paraId="10AFFD72" w14:textId="77777777" w:rsidR="0042508B" w:rsidRPr="00FE572F" w:rsidRDefault="0042508B" w:rsidP="00FF66F7">
            <w:pPr>
              <w:jc w:val="center"/>
            </w:pPr>
            <w:r w:rsidRPr="00FE572F">
              <w:t>A21</w:t>
            </w:r>
          </w:p>
        </w:tc>
        <w:tc>
          <w:tcPr>
            <w:tcW w:w="529" w:type="dxa"/>
          </w:tcPr>
          <w:p w14:paraId="4A9AB99B" w14:textId="77777777" w:rsidR="0042508B" w:rsidRPr="007F7D6B" w:rsidRDefault="0042508B" w:rsidP="00D96E9D">
            <w:pPr>
              <w:jc w:val="center"/>
            </w:pPr>
            <w:r w:rsidRPr="007F7D6B">
              <w:t>64</w:t>
            </w:r>
          </w:p>
        </w:tc>
        <w:tc>
          <w:tcPr>
            <w:tcW w:w="425" w:type="dxa"/>
          </w:tcPr>
          <w:p w14:paraId="2CCF5C2E" w14:textId="77777777" w:rsidR="0042508B" w:rsidRPr="007F7D6B" w:rsidRDefault="0042508B" w:rsidP="00D96E9D">
            <w:pPr>
              <w:jc w:val="center"/>
            </w:pPr>
            <w:r w:rsidRPr="007F7D6B">
              <w:t>M</w:t>
            </w:r>
          </w:p>
        </w:tc>
        <w:tc>
          <w:tcPr>
            <w:tcW w:w="2268" w:type="dxa"/>
          </w:tcPr>
          <w:p w14:paraId="2A1027A1" w14:textId="77777777" w:rsidR="0042508B" w:rsidRPr="00FE5445" w:rsidRDefault="0042508B" w:rsidP="00FF66F7">
            <w:pPr>
              <w:jc w:val="center"/>
            </w:pPr>
            <w:r>
              <w:t>HRN</w:t>
            </w:r>
            <w:r w:rsidRPr="00FE5445">
              <w:t>, depression</w:t>
            </w:r>
          </w:p>
        </w:tc>
        <w:tc>
          <w:tcPr>
            <w:tcW w:w="1134" w:type="dxa"/>
          </w:tcPr>
          <w:p w14:paraId="48CD19F0" w14:textId="77777777" w:rsidR="0042508B" w:rsidRPr="00C23C78" w:rsidRDefault="0042508B" w:rsidP="00D96E9D">
            <w:pPr>
              <w:jc w:val="center"/>
            </w:pPr>
            <w:r w:rsidRPr="00C23C78">
              <w:t>Survivor</w:t>
            </w:r>
          </w:p>
        </w:tc>
        <w:tc>
          <w:tcPr>
            <w:tcW w:w="445" w:type="dxa"/>
          </w:tcPr>
          <w:p w14:paraId="7F68ECD7" w14:textId="77777777" w:rsidR="0042508B" w:rsidRPr="00DD4958" w:rsidRDefault="0042508B" w:rsidP="00D96E9D">
            <w:pPr>
              <w:jc w:val="center"/>
            </w:pPr>
            <w:r w:rsidRPr="00DD4958">
              <w:t>3</w:t>
            </w:r>
          </w:p>
        </w:tc>
        <w:tc>
          <w:tcPr>
            <w:tcW w:w="831" w:type="dxa"/>
          </w:tcPr>
          <w:p w14:paraId="77530071" w14:textId="77777777" w:rsidR="0042508B" w:rsidRPr="00232C32" w:rsidRDefault="0042508B" w:rsidP="00311FE6">
            <w:pPr>
              <w:jc w:val="center"/>
            </w:pPr>
            <w:r w:rsidRPr="00232C32">
              <w:t>4.40</w:t>
            </w:r>
          </w:p>
        </w:tc>
        <w:tc>
          <w:tcPr>
            <w:tcW w:w="850" w:type="dxa"/>
          </w:tcPr>
          <w:p w14:paraId="4644F77F" w14:textId="77777777" w:rsidR="0042508B" w:rsidRPr="00B04E0D" w:rsidRDefault="0042508B" w:rsidP="00311FE6">
            <w:pPr>
              <w:jc w:val="center"/>
            </w:pPr>
            <w:r w:rsidRPr="00B04E0D">
              <w:t>48.7</w:t>
            </w:r>
          </w:p>
        </w:tc>
        <w:tc>
          <w:tcPr>
            <w:tcW w:w="851" w:type="dxa"/>
          </w:tcPr>
          <w:p w14:paraId="5ED79422" w14:textId="77777777" w:rsidR="0042508B" w:rsidRPr="00B04E0D" w:rsidRDefault="0042508B" w:rsidP="00311FE6">
            <w:pPr>
              <w:jc w:val="center"/>
            </w:pPr>
            <w:r w:rsidRPr="00B04E0D">
              <w:t>13.2</w:t>
            </w:r>
          </w:p>
        </w:tc>
        <w:tc>
          <w:tcPr>
            <w:tcW w:w="850" w:type="dxa"/>
          </w:tcPr>
          <w:p w14:paraId="0F5AC3C2" w14:textId="77777777" w:rsidR="0042508B" w:rsidRPr="00B04E0D" w:rsidRDefault="0042508B" w:rsidP="00311FE6">
            <w:pPr>
              <w:jc w:val="center"/>
            </w:pPr>
            <w:r w:rsidRPr="00B04E0D">
              <w:t>37.9</w:t>
            </w:r>
          </w:p>
        </w:tc>
      </w:tr>
      <w:tr w:rsidR="0042508B" w14:paraId="7D16BC0B" w14:textId="77777777" w:rsidTr="0042508B">
        <w:tc>
          <w:tcPr>
            <w:tcW w:w="595" w:type="dxa"/>
          </w:tcPr>
          <w:p w14:paraId="37E7A48F" w14:textId="77777777" w:rsidR="0042508B" w:rsidRPr="00FE572F" w:rsidRDefault="0042508B" w:rsidP="00FF66F7">
            <w:pPr>
              <w:jc w:val="center"/>
            </w:pPr>
            <w:r w:rsidRPr="00FE572F">
              <w:t>A20</w:t>
            </w:r>
          </w:p>
        </w:tc>
        <w:tc>
          <w:tcPr>
            <w:tcW w:w="529" w:type="dxa"/>
          </w:tcPr>
          <w:p w14:paraId="4CA0C742" w14:textId="77777777" w:rsidR="0042508B" w:rsidRPr="007F7D6B" w:rsidRDefault="0042508B" w:rsidP="00D96E9D">
            <w:pPr>
              <w:jc w:val="center"/>
            </w:pPr>
            <w:r w:rsidRPr="007F7D6B">
              <w:t>65</w:t>
            </w:r>
          </w:p>
        </w:tc>
        <w:tc>
          <w:tcPr>
            <w:tcW w:w="425" w:type="dxa"/>
          </w:tcPr>
          <w:p w14:paraId="4F09097D" w14:textId="77777777" w:rsidR="0042508B" w:rsidRPr="007F7D6B" w:rsidRDefault="0042508B" w:rsidP="00D96E9D">
            <w:pPr>
              <w:jc w:val="center"/>
            </w:pPr>
            <w:r w:rsidRPr="007F7D6B">
              <w:t>F</w:t>
            </w:r>
          </w:p>
        </w:tc>
        <w:tc>
          <w:tcPr>
            <w:tcW w:w="2268" w:type="dxa"/>
          </w:tcPr>
          <w:p w14:paraId="28BDEA6F" w14:textId="77777777" w:rsidR="0042508B" w:rsidRPr="00FE5445" w:rsidRDefault="0042508B" w:rsidP="00FF66F7">
            <w:pPr>
              <w:jc w:val="center"/>
            </w:pPr>
            <w:r>
              <w:t>CAD, DM, AFIB</w:t>
            </w:r>
            <w:r w:rsidRPr="00FE5445">
              <w:t>,CHF</w:t>
            </w:r>
          </w:p>
        </w:tc>
        <w:tc>
          <w:tcPr>
            <w:tcW w:w="1134" w:type="dxa"/>
          </w:tcPr>
          <w:p w14:paraId="18D77EFD" w14:textId="77777777" w:rsidR="0042508B" w:rsidRPr="00C23C78" w:rsidRDefault="0042508B" w:rsidP="00D96E9D">
            <w:pPr>
              <w:jc w:val="center"/>
            </w:pPr>
            <w:r w:rsidRPr="00C23C78">
              <w:t>Survivor</w:t>
            </w:r>
          </w:p>
        </w:tc>
        <w:tc>
          <w:tcPr>
            <w:tcW w:w="445" w:type="dxa"/>
          </w:tcPr>
          <w:p w14:paraId="1E2F8182" w14:textId="77777777" w:rsidR="0042508B" w:rsidRPr="00DD4958" w:rsidRDefault="0042508B" w:rsidP="00D96E9D">
            <w:pPr>
              <w:jc w:val="center"/>
            </w:pPr>
            <w:r w:rsidRPr="00DD4958">
              <w:t>3</w:t>
            </w:r>
          </w:p>
        </w:tc>
        <w:tc>
          <w:tcPr>
            <w:tcW w:w="831" w:type="dxa"/>
          </w:tcPr>
          <w:p w14:paraId="1F882AA6" w14:textId="77777777" w:rsidR="0042508B" w:rsidRPr="00232C32" w:rsidRDefault="0042508B" w:rsidP="00311FE6">
            <w:pPr>
              <w:jc w:val="center"/>
            </w:pPr>
            <w:r w:rsidRPr="00232C32">
              <w:t>6.00</w:t>
            </w:r>
          </w:p>
        </w:tc>
        <w:tc>
          <w:tcPr>
            <w:tcW w:w="850" w:type="dxa"/>
          </w:tcPr>
          <w:p w14:paraId="45D8F4A7" w14:textId="77777777" w:rsidR="0042508B" w:rsidRPr="00B04E0D" w:rsidRDefault="0042508B" w:rsidP="00311FE6">
            <w:pPr>
              <w:jc w:val="center"/>
            </w:pPr>
            <w:r w:rsidRPr="00B04E0D">
              <w:t>47.4</w:t>
            </w:r>
          </w:p>
        </w:tc>
        <w:tc>
          <w:tcPr>
            <w:tcW w:w="851" w:type="dxa"/>
          </w:tcPr>
          <w:p w14:paraId="2F2E760C" w14:textId="77777777" w:rsidR="0042508B" w:rsidRPr="00B04E0D" w:rsidRDefault="0042508B" w:rsidP="00311FE6">
            <w:pPr>
              <w:jc w:val="center"/>
            </w:pPr>
            <w:r w:rsidRPr="00B04E0D">
              <w:t>13.2</w:t>
            </w:r>
          </w:p>
        </w:tc>
        <w:tc>
          <w:tcPr>
            <w:tcW w:w="850" w:type="dxa"/>
          </w:tcPr>
          <w:p w14:paraId="247379DC" w14:textId="77777777" w:rsidR="0042508B" w:rsidRPr="00B04E0D" w:rsidRDefault="0042508B" w:rsidP="00311FE6">
            <w:pPr>
              <w:jc w:val="center"/>
            </w:pPr>
            <w:r w:rsidRPr="00B04E0D">
              <w:t>39.3</w:t>
            </w:r>
          </w:p>
        </w:tc>
      </w:tr>
      <w:tr w:rsidR="0042508B" w14:paraId="12C04B77" w14:textId="77777777" w:rsidTr="0042508B">
        <w:tc>
          <w:tcPr>
            <w:tcW w:w="595" w:type="dxa"/>
          </w:tcPr>
          <w:p w14:paraId="6C38EB01" w14:textId="77777777" w:rsidR="0042508B" w:rsidRPr="00FE572F" w:rsidRDefault="0042508B" w:rsidP="00FF66F7">
            <w:pPr>
              <w:jc w:val="center"/>
            </w:pPr>
            <w:r w:rsidRPr="00FE572F">
              <w:t>B76</w:t>
            </w:r>
          </w:p>
        </w:tc>
        <w:tc>
          <w:tcPr>
            <w:tcW w:w="529" w:type="dxa"/>
          </w:tcPr>
          <w:p w14:paraId="5E9C6CB0" w14:textId="77777777" w:rsidR="0042508B" w:rsidRPr="007F7D6B" w:rsidRDefault="0042508B" w:rsidP="00D96E9D">
            <w:pPr>
              <w:jc w:val="center"/>
            </w:pPr>
            <w:r w:rsidRPr="007F7D6B">
              <w:t>47</w:t>
            </w:r>
          </w:p>
        </w:tc>
        <w:tc>
          <w:tcPr>
            <w:tcW w:w="425" w:type="dxa"/>
          </w:tcPr>
          <w:p w14:paraId="3202885C" w14:textId="77777777" w:rsidR="0042508B" w:rsidRPr="007F7D6B" w:rsidRDefault="0042508B" w:rsidP="00D96E9D">
            <w:pPr>
              <w:jc w:val="center"/>
            </w:pPr>
            <w:r w:rsidRPr="007F7D6B">
              <w:t>M</w:t>
            </w:r>
          </w:p>
        </w:tc>
        <w:tc>
          <w:tcPr>
            <w:tcW w:w="2268" w:type="dxa"/>
          </w:tcPr>
          <w:p w14:paraId="263604E5" w14:textId="77777777" w:rsidR="0042508B" w:rsidRPr="00FE5445" w:rsidRDefault="0042508B" w:rsidP="00FF66F7">
            <w:pPr>
              <w:jc w:val="center"/>
            </w:pPr>
            <w:r>
              <w:t>N</w:t>
            </w:r>
            <w:r w:rsidRPr="00FE5445">
              <w:t>one</w:t>
            </w:r>
          </w:p>
        </w:tc>
        <w:tc>
          <w:tcPr>
            <w:tcW w:w="1134" w:type="dxa"/>
          </w:tcPr>
          <w:p w14:paraId="01668602" w14:textId="77777777" w:rsidR="0042508B" w:rsidRPr="00C23C78" w:rsidRDefault="0042508B" w:rsidP="00D96E9D">
            <w:pPr>
              <w:jc w:val="center"/>
            </w:pPr>
            <w:r w:rsidRPr="00C23C78">
              <w:t>Survivor</w:t>
            </w:r>
          </w:p>
        </w:tc>
        <w:tc>
          <w:tcPr>
            <w:tcW w:w="445" w:type="dxa"/>
          </w:tcPr>
          <w:p w14:paraId="552FB2C6" w14:textId="77777777" w:rsidR="0042508B" w:rsidRPr="00DD4958" w:rsidRDefault="0042508B" w:rsidP="00D96E9D">
            <w:pPr>
              <w:jc w:val="center"/>
            </w:pPr>
            <w:r w:rsidRPr="00DD4958">
              <w:t>3</w:t>
            </w:r>
          </w:p>
        </w:tc>
        <w:tc>
          <w:tcPr>
            <w:tcW w:w="831" w:type="dxa"/>
          </w:tcPr>
          <w:p w14:paraId="21EA2AAD" w14:textId="77777777" w:rsidR="0042508B" w:rsidRPr="00232C32" w:rsidRDefault="0042508B" w:rsidP="00311FE6">
            <w:pPr>
              <w:jc w:val="center"/>
            </w:pPr>
            <w:r w:rsidRPr="00232C32">
              <w:t>4.00</w:t>
            </w:r>
          </w:p>
        </w:tc>
        <w:tc>
          <w:tcPr>
            <w:tcW w:w="850" w:type="dxa"/>
          </w:tcPr>
          <w:p w14:paraId="2F73FE7F" w14:textId="77777777" w:rsidR="0042508B" w:rsidRPr="00B04E0D" w:rsidRDefault="0042508B" w:rsidP="00311FE6">
            <w:pPr>
              <w:jc w:val="center"/>
            </w:pPr>
            <w:r w:rsidRPr="00B04E0D">
              <w:t>49.1</w:t>
            </w:r>
          </w:p>
        </w:tc>
        <w:tc>
          <w:tcPr>
            <w:tcW w:w="851" w:type="dxa"/>
          </w:tcPr>
          <w:p w14:paraId="0FF72B33" w14:textId="77777777" w:rsidR="0042508B" w:rsidRPr="00B04E0D" w:rsidRDefault="0042508B" w:rsidP="00311FE6">
            <w:pPr>
              <w:jc w:val="center"/>
            </w:pPr>
            <w:r w:rsidRPr="00B04E0D">
              <w:t>17.9</w:t>
            </w:r>
          </w:p>
        </w:tc>
        <w:tc>
          <w:tcPr>
            <w:tcW w:w="850" w:type="dxa"/>
          </w:tcPr>
          <w:p w14:paraId="18410DEF" w14:textId="77777777" w:rsidR="0042508B" w:rsidRPr="00B04E0D" w:rsidRDefault="0042508B" w:rsidP="00311FE6">
            <w:pPr>
              <w:jc w:val="center"/>
            </w:pPr>
            <w:r w:rsidRPr="00B04E0D">
              <w:t>32.8</w:t>
            </w:r>
          </w:p>
        </w:tc>
      </w:tr>
      <w:tr w:rsidR="0042508B" w14:paraId="073EDA17" w14:textId="77777777" w:rsidTr="0042508B">
        <w:tc>
          <w:tcPr>
            <w:tcW w:w="595" w:type="dxa"/>
          </w:tcPr>
          <w:p w14:paraId="761BCC33" w14:textId="77777777" w:rsidR="0042508B" w:rsidRPr="00FE572F" w:rsidRDefault="0042508B" w:rsidP="00FF66F7">
            <w:pPr>
              <w:jc w:val="center"/>
            </w:pPr>
            <w:r w:rsidRPr="00FE572F">
              <w:t>A19</w:t>
            </w:r>
          </w:p>
        </w:tc>
        <w:tc>
          <w:tcPr>
            <w:tcW w:w="529" w:type="dxa"/>
          </w:tcPr>
          <w:p w14:paraId="2375B4AB" w14:textId="77777777" w:rsidR="0042508B" w:rsidRPr="007F7D6B" w:rsidRDefault="0042508B" w:rsidP="00D96E9D">
            <w:pPr>
              <w:jc w:val="center"/>
            </w:pPr>
            <w:r w:rsidRPr="007F7D6B">
              <w:t>79</w:t>
            </w:r>
          </w:p>
        </w:tc>
        <w:tc>
          <w:tcPr>
            <w:tcW w:w="425" w:type="dxa"/>
          </w:tcPr>
          <w:p w14:paraId="75A0CC93" w14:textId="77777777" w:rsidR="0042508B" w:rsidRPr="007F7D6B" w:rsidRDefault="0042508B" w:rsidP="00D96E9D">
            <w:pPr>
              <w:jc w:val="center"/>
            </w:pPr>
            <w:r w:rsidRPr="007F7D6B">
              <w:t>F</w:t>
            </w:r>
          </w:p>
        </w:tc>
        <w:tc>
          <w:tcPr>
            <w:tcW w:w="2268" w:type="dxa"/>
          </w:tcPr>
          <w:p w14:paraId="34D5160B" w14:textId="77777777" w:rsidR="0042508B" w:rsidRPr="00FE5445" w:rsidRDefault="0042508B" w:rsidP="00FF66F7">
            <w:pPr>
              <w:jc w:val="center"/>
            </w:pPr>
            <w:r>
              <w:t>AFIB</w:t>
            </w:r>
            <w:r w:rsidRPr="00FE5445">
              <w:t xml:space="preserve">, </w:t>
            </w:r>
            <w:r>
              <w:t>HTN</w:t>
            </w:r>
          </w:p>
        </w:tc>
        <w:tc>
          <w:tcPr>
            <w:tcW w:w="1134" w:type="dxa"/>
          </w:tcPr>
          <w:p w14:paraId="6DBB7A89" w14:textId="77777777" w:rsidR="0042508B" w:rsidRPr="00C23C78" w:rsidRDefault="0042508B" w:rsidP="00D96E9D">
            <w:pPr>
              <w:jc w:val="center"/>
            </w:pPr>
            <w:r w:rsidRPr="00C23C78">
              <w:t>Survivor</w:t>
            </w:r>
          </w:p>
        </w:tc>
        <w:tc>
          <w:tcPr>
            <w:tcW w:w="445" w:type="dxa"/>
          </w:tcPr>
          <w:p w14:paraId="4C58D21B" w14:textId="77777777" w:rsidR="0042508B" w:rsidRPr="00DD4958" w:rsidRDefault="0042508B" w:rsidP="00D96E9D">
            <w:pPr>
              <w:jc w:val="center"/>
            </w:pPr>
            <w:r w:rsidRPr="00DD4958">
              <w:t>3</w:t>
            </w:r>
          </w:p>
        </w:tc>
        <w:tc>
          <w:tcPr>
            <w:tcW w:w="831" w:type="dxa"/>
          </w:tcPr>
          <w:p w14:paraId="068124DD" w14:textId="77777777" w:rsidR="0042508B" w:rsidRPr="00232C32" w:rsidRDefault="0042508B" w:rsidP="00311FE6">
            <w:pPr>
              <w:jc w:val="center"/>
            </w:pPr>
            <w:r w:rsidRPr="00232C32">
              <w:t>3.50</w:t>
            </w:r>
          </w:p>
        </w:tc>
        <w:tc>
          <w:tcPr>
            <w:tcW w:w="850" w:type="dxa"/>
          </w:tcPr>
          <w:p w14:paraId="236FD79A" w14:textId="77777777" w:rsidR="0042508B" w:rsidRPr="00B04E0D" w:rsidRDefault="0042508B" w:rsidP="00311FE6">
            <w:pPr>
              <w:jc w:val="center"/>
            </w:pPr>
            <w:r w:rsidRPr="00B04E0D">
              <w:t>46.3</w:t>
            </w:r>
          </w:p>
        </w:tc>
        <w:tc>
          <w:tcPr>
            <w:tcW w:w="851" w:type="dxa"/>
          </w:tcPr>
          <w:p w14:paraId="14AEF3F5" w14:textId="77777777" w:rsidR="0042508B" w:rsidRPr="00B04E0D" w:rsidRDefault="0042508B" w:rsidP="00311FE6">
            <w:pPr>
              <w:jc w:val="center"/>
            </w:pPr>
            <w:r w:rsidRPr="00B04E0D">
              <w:t>17.4</w:t>
            </w:r>
          </w:p>
        </w:tc>
        <w:tc>
          <w:tcPr>
            <w:tcW w:w="850" w:type="dxa"/>
          </w:tcPr>
          <w:p w14:paraId="16D1BCA6" w14:textId="77777777" w:rsidR="0042508B" w:rsidRPr="00B04E0D" w:rsidRDefault="0042508B" w:rsidP="00311FE6">
            <w:pPr>
              <w:jc w:val="center"/>
            </w:pPr>
            <w:r w:rsidRPr="00B04E0D">
              <w:t>36.2</w:t>
            </w:r>
          </w:p>
        </w:tc>
      </w:tr>
      <w:tr w:rsidR="0042508B" w14:paraId="313ACC19" w14:textId="77777777" w:rsidTr="0042508B">
        <w:tc>
          <w:tcPr>
            <w:tcW w:w="595" w:type="dxa"/>
          </w:tcPr>
          <w:p w14:paraId="11415729" w14:textId="77777777" w:rsidR="0042508B" w:rsidRPr="00FE572F" w:rsidRDefault="0042508B" w:rsidP="00FF66F7">
            <w:pPr>
              <w:jc w:val="center"/>
            </w:pPr>
            <w:r w:rsidRPr="00FE572F">
              <w:t>A14</w:t>
            </w:r>
          </w:p>
        </w:tc>
        <w:tc>
          <w:tcPr>
            <w:tcW w:w="529" w:type="dxa"/>
          </w:tcPr>
          <w:p w14:paraId="12B97938" w14:textId="77777777" w:rsidR="0042508B" w:rsidRPr="007F7D6B" w:rsidRDefault="0042508B" w:rsidP="00D96E9D">
            <w:pPr>
              <w:jc w:val="center"/>
            </w:pPr>
            <w:r w:rsidRPr="007F7D6B">
              <w:t>92</w:t>
            </w:r>
          </w:p>
        </w:tc>
        <w:tc>
          <w:tcPr>
            <w:tcW w:w="425" w:type="dxa"/>
          </w:tcPr>
          <w:p w14:paraId="706C0B18" w14:textId="77777777" w:rsidR="0042508B" w:rsidRPr="007F7D6B" w:rsidRDefault="0042508B" w:rsidP="00D96E9D">
            <w:pPr>
              <w:jc w:val="center"/>
            </w:pPr>
            <w:r w:rsidRPr="007F7D6B">
              <w:t>F</w:t>
            </w:r>
          </w:p>
        </w:tc>
        <w:tc>
          <w:tcPr>
            <w:tcW w:w="2268" w:type="dxa"/>
          </w:tcPr>
          <w:p w14:paraId="7BF288EF" w14:textId="77777777" w:rsidR="0042508B" w:rsidRPr="00FE5445" w:rsidRDefault="0042508B" w:rsidP="00FF66F7">
            <w:pPr>
              <w:jc w:val="center"/>
            </w:pPr>
            <w:r>
              <w:t>AFIB</w:t>
            </w:r>
            <w:r w:rsidRPr="00FE5445">
              <w:t xml:space="preserve">, </w:t>
            </w:r>
            <w:r>
              <w:t>HTN, PPM</w:t>
            </w:r>
          </w:p>
        </w:tc>
        <w:tc>
          <w:tcPr>
            <w:tcW w:w="1134" w:type="dxa"/>
          </w:tcPr>
          <w:p w14:paraId="227C2459" w14:textId="77777777" w:rsidR="0042508B" w:rsidRPr="00C23C78" w:rsidRDefault="0042508B" w:rsidP="00D96E9D">
            <w:pPr>
              <w:jc w:val="center"/>
            </w:pPr>
            <w:r w:rsidRPr="00C23C78">
              <w:t>Survivor</w:t>
            </w:r>
          </w:p>
        </w:tc>
        <w:tc>
          <w:tcPr>
            <w:tcW w:w="445" w:type="dxa"/>
          </w:tcPr>
          <w:p w14:paraId="0F8B36FD" w14:textId="77777777" w:rsidR="0042508B" w:rsidRPr="00DD4958" w:rsidRDefault="0042508B" w:rsidP="00D96E9D">
            <w:pPr>
              <w:jc w:val="center"/>
            </w:pPr>
            <w:r w:rsidRPr="00DD4958">
              <w:t>3</w:t>
            </w:r>
          </w:p>
        </w:tc>
        <w:tc>
          <w:tcPr>
            <w:tcW w:w="831" w:type="dxa"/>
          </w:tcPr>
          <w:p w14:paraId="6AC9346A" w14:textId="77777777" w:rsidR="0042508B" w:rsidRPr="00232C32" w:rsidRDefault="0042508B" w:rsidP="00311FE6">
            <w:pPr>
              <w:jc w:val="center"/>
            </w:pPr>
            <w:r w:rsidRPr="00232C32">
              <w:t>2.60</w:t>
            </w:r>
          </w:p>
        </w:tc>
        <w:tc>
          <w:tcPr>
            <w:tcW w:w="850" w:type="dxa"/>
          </w:tcPr>
          <w:p w14:paraId="43ECC2AA" w14:textId="77777777" w:rsidR="0042508B" w:rsidRPr="00B04E0D" w:rsidRDefault="0042508B" w:rsidP="00311FE6">
            <w:pPr>
              <w:jc w:val="center"/>
            </w:pPr>
            <w:r w:rsidRPr="00B04E0D">
              <w:t>52.3</w:t>
            </w:r>
          </w:p>
        </w:tc>
        <w:tc>
          <w:tcPr>
            <w:tcW w:w="851" w:type="dxa"/>
          </w:tcPr>
          <w:p w14:paraId="6CF4CCD8" w14:textId="77777777" w:rsidR="0042508B" w:rsidRPr="00B04E0D" w:rsidRDefault="0042508B" w:rsidP="00311FE6">
            <w:pPr>
              <w:jc w:val="center"/>
            </w:pPr>
            <w:r w:rsidRPr="00B04E0D">
              <w:t>25.8</w:t>
            </w:r>
          </w:p>
        </w:tc>
        <w:tc>
          <w:tcPr>
            <w:tcW w:w="850" w:type="dxa"/>
          </w:tcPr>
          <w:p w14:paraId="0663798D" w14:textId="77777777" w:rsidR="0042508B" w:rsidRPr="00B04E0D" w:rsidRDefault="0042508B" w:rsidP="00311FE6">
            <w:pPr>
              <w:jc w:val="center"/>
            </w:pPr>
            <w:r w:rsidRPr="00B04E0D">
              <w:t>21.8</w:t>
            </w:r>
          </w:p>
        </w:tc>
      </w:tr>
      <w:tr w:rsidR="0042508B" w14:paraId="67C5A743" w14:textId="77777777" w:rsidTr="0042508B">
        <w:tc>
          <w:tcPr>
            <w:tcW w:w="595" w:type="dxa"/>
          </w:tcPr>
          <w:p w14:paraId="37B4A590" w14:textId="77777777" w:rsidR="0042508B" w:rsidRPr="00FE572F" w:rsidRDefault="0042508B" w:rsidP="00FF66F7">
            <w:pPr>
              <w:jc w:val="center"/>
            </w:pPr>
            <w:r w:rsidRPr="00FE572F">
              <w:t>A7</w:t>
            </w:r>
          </w:p>
        </w:tc>
        <w:tc>
          <w:tcPr>
            <w:tcW w:w="529" w:type="dxa"/>
          </w:tcPr>
          <w:p w14:paraId="28404DEB" w14:textId="77777777" w:rsidR="0042508B" w:rsidRPr="007F7D6B" w:rsidRDefault="0042508B" w:rsidP="00D96E9D">
            <w:pPr>
              <w:jc w:val="center"/>
            </w:pPr>
            <w:r w:rsidRPr="007F7D6B">
              <w:t>63</w:t>
            </w:r>
          </w:p>
        </w:tc>
        <w:tc>
          <w:tcPr>
            <w:tcW w:w="425" w:type="dxa"/>
          </w:tcPr>
          <w:p w14:paraId="45FA0A96" w14:textId="77777777" w:rsidR="0042508B" w:rsidRPr="007F7D6B" w:rsidRDefault="0042508B" w:rsidP="00D96E9D">
            <w:pPr>
              <w:jc w:val="center"/>
            </w:pPr>
            <w:r w:rsidRPr="007F7D6B">
              <w:t>M</w:t>
            </w:r>
          </w:p>
        </w:tc>
        <w:tc>
          <w:tcPr>
            <w:tcW w:w="2268" w:type="dxa"/>
          </w:tcPr>
          <w:p w14:paraId="2474EAA5" w14:textId="77777777" w:rsidR="0042508B" w:rsidRPr="00FE5445" w:rsidRDefault="0042508B" w:rsidP="00FF66F7">
            <w:pPr>
              <w:jc w:val="center"/>
            </w:pPr>
            <w:r w:rsidRPr="00FE5445">
              <w:t>HTN, skin melanoma</w:t>
            </w:r>
          </w:p>
        </w:tc>
        <w:tc>
          <w:tcPr>
            <w:tcW w:w="1134" w:type="dxa"/>
          </w:tcPr>
          <w:p w14:paraId="345A80BA" w14:textId="77777777" w:rsidR="0042508B" w:rsidRPr="00C23C78" w:rsidRDefault="0042508B" w:rsidP="00D96E9D">
            <w:pPr>
              <w:jc w:val="center"/>
            </w:pPr>
            <w:r w:rsidRPr="00C23C78">
              <w:t>Survivor</w:t>
            </w:r>
          </w:p>
        </w:tc>
        <w:tc>
          <w:tcPr>
            <w:tcW w:w="445" w:type="dxa"/>
          </w:tcPr>
          <w:p w14:paraId="0F092FAC" w14:textId="77777777" w:rsidR="0042508B" w:rsidRPr="00DD4958" w:rsidRDefault="0042508B" w:rsidP="00D96E9D">
            <w:pPr>
              <w:jc w:val="center"/>
            </w:pPr>
            <w:r w:rsidRPr="00DD4958">
              <w:t>4</w:t>
            </w:r>
          </w:p>
        </w:tc>
        <w:tc>
          <w:tcPr>
            <w:tcW w:w="831" w:type="dxa"/>
          </w:tcPr>
          <w:p w14:paraId="6E7693A0" w14:textId="77777777" w:rsidR="0042508B" w:rsidRPr="00232C32" w:rsidRDefault="0042508B" w:rsidP="00311FE6">
            <w:pPr>
              <w:jc w:val="center"/>
            </w:pPr>
            <w:r w:rsidRPr="00232C32">
              <w:t>11.40</w:t>
            </w:r>
          </w:p>
        </w:tc>
        <w:tc>
          <w:tcPr>
            <w:tcW w:w="850" w:type="dxa"/>
          </w:tcPr>
          <w:p w14:paraId="560A5F87" w14:textId="77777777" w:rsidR="0042508B" w:rsidRPr="00B04E0D" w:rsidRDefault="0042508B" w:rsidP="00311FE6">
            <w:pPr>
              <w:jc w:val="center"/>
            </w:pPr>
            <w:r w:rsidRPr="00B04E0D">
              <w:t>88.4</w:t>
            </w:r>
          </w:p>
        </w:tc>
        <w:tc>
          <w:tcPr>
            <w:tcW w:w="851" w:type="dxa"/>
          </w:tcPr>
          <w:p w14:paraId="66FFA85D" w14:textId="77777777" w:rsidR="0042508B" w:rsidRPr="00B04E0D" w:rsidRDefault="0042508B" w:rsidP="00311FE6">
            <w:pPr>
              <w:jc w:val="center"/>
            </w:pPr>
            <w:r w:rsidRPr="00B04E0D">
              <w:t>4.4</w:t>
            </w:r>
          </w:p>
        </w:tc>
        <w:tc>
          <w:tcPr>
            <w:tcW w:w="850" w:type="dxa"/>
          </w:tcPr>
          <w:p w14:paraId="78EAEE52" w14:textId="77777777" w:rsidR="0042508B" w:rsidRPr="00B04E0D" w:rsidRDefault="0042508B" w:rsidP="00311FE6">
            <w:pPr>
              <w:jc w:val="center"/>
            </w:pPr>
            <w:r w:rsidRPr="00B04E0D">
              <w:t>7.1</w:t>
            </w:r>
          </w:p>
        </w:tc>
      </w:tr>
      <w:tr w:rsidR="0042508B" w14:paraId="74847350" w14:textId="77777777" w:rsidTr="0042508B">
        <w:tc>
          <w:tcPr>
            <w:tcW w:w="595" w:type="dxa"/>
          </w:tcPr>
          <w:p w14:paraId="24AEAFB3" w14:textId="77777777" w:rsidR="0042508B" w:rsidRPr="00FE572F" w:rsidRDefault="0042508B" w:rsidP="00FF66F7">
            <w:pPr>
              <w:jc w:val="center"/>
            </w:pPr>
            <w:r w:rsidRPr="00FE572F">
              <w:t>A17</w:t>
            </w:r>
          </w:p>
        </w:tc>
        <w:tc>
          <w:tcPr>
            <w:tcW w:w="529" w:type="dxa"/>
          </w:tcPr>
          <w:p w14:paraId="5C973141" w14:textId="77777777" w:rsidR="0042508B" w:rsidRPr="007F7D6B" w:rsidRDefault="0042508B" w:rsidP="00D96E9D">
            <w:pPr>
              <w:jc w:val="center"/>
            </w:pPr>
            <w:r w:rsidRPr="007F7D6B">
              <w:t>88</w:t>
            </w:r>
          </w:p>
        </w:tc>
        <w:tc>
          <w:tcPr>
            <w:tcW w:w="425" w:type="dxa"/>
          </w:tcPr>
          <w:p w14:paraId="2F49728A" w14:textId="77777777" w:rsidR="0042508B" w:rsidRPr="007F7D6B" w:rsidRDefault="0042508B" w:rsidP="00D96E9D">
            <w:pPr>
              <w:jc w:val="center"/>
            </w:pPr>
            <w:r w:rsidRPr="007F7D6B">
              <w:t>F</w:t>
            </w:r>
          </w:p>
        </w:tc>
        <w:tc>
          <w:tcPr>
            <w:tcW w:w="2268" w:type="dxa"/>
          </w:tcPr>
          <w:p w14:paraId="2FBBEF80" w14:textId="77777777" w:rsidR="0042508B" w:rsidRPr="00FE5445" w:rsidRDefault="0042508B" w:rsidP="00FF66F7">
            <w:pPr>
              <w:jc w:val="center"/>
            </w:pPr>
            <w:r>
              <w:t>COPD</w:t>
            </w:r>
            <w:r w:rsidRPr="00FE5445">
              <w:t>, dementia</w:t>
            </w:r>
          </w:p>
        </w:tc>
        <w:tc>
          <w:tcPr>
            <w:tcW w:w="1134" w:type="dxa"/>
          </w:tcPr>
          <w:p w14:paraId="57DFD365" w14:textId="77777777" w:rsidR="0042508B" w:rsidRPr="00C23C78" w:rsidRDefault="0042508B" w:rsidP="00D96E9D">
            <w:pPr>
              <w:jc w:val="center"/>
            </w:pPr>
            <w:r w:rsidRPr="00C23C78">
              <w:t>Survivor</w:t>
            </w:r>
          </w:p>
        </w:tc>
        <w:tc>
          <w:tcPr>
            <w:tcW w:w="445" w:type="dxa"/>
          </w:tcPr>
          <w:p w14:paraId="40BDB7FC" w14:textId="77777777" w:rsidR="0042508B" w:rsidRPr="00DD4958" w:rsidRDefault="0042508B" w:rsidP="00D96E9D">
            <w:pPr>
              <w:jc w:val="center"/>
            </w:pPr>
            <w:r w:rsidRPr="00DD4958">
              <w:t>4</w:t>
            </w:r>
          </w:p>
        </w:tc>
        <w:tc>
          <w:tcPr>
            <w:tcW w:w="831" w:type="dxa"/>
          </w:tcPr>
          <w:p w14:paraId="494826C6" w14:textId="77777777" w:rsidR="0042508B" w:rsidRPr="00232C32" w:rsidRDefault="0042508B" w:rsidP="00311FE6">
            <w:pPr>
              <w:jc w:val="center"/>
            </w:pPr>
            <w:r w:rsidRPr="00232C32">
              <w:t>11.40</w:t>
            </w:r>
          </w:p>
        </w:tc>
        <w:tc>
          <w:tcPr>
            <w:tcW w:w="850" w:type="dxa"/>
          </w:tcPr>
          <w:p w14:paraId="700446CE" w14:textId="77777777" w:rsidR="0042508B" w:rsidRPr="00B04E0D" w:rsidRDefault="0042508B" w:rsidP="00311FE6">
            <w:pPr>
              <w:jc w:val="center"/>
            </w:pPr>
            <w:r w:rsidRPr="00B04E0D">
              <w:t>85.6</w:t>
            </w:r>
          </w:p>
        </w:tc>
        <w:tc>
          <w:tcPr>
            <w:tcW w:w="851" w:type="dxa"/>
          </w:tcPr>
          <w:p w14:paraId="6F1D349C" w14:textId="77777777" w:rsidR="0042508B" w:rsidRPr="00B04E0D" w:rsidRDefault="0042508B" w:rsidP="00311FE6">
            <w:pPr>
              <w:jc w:val="center"/>
            </w:pPr>
            <w:r w:rsidRPr="00B04E0D">
              <w:t>9.7</w:t>
            </w:r>
          </w:p>
        </w:tc>
        <w:tc>
          <w:tcPr>
            <w:tcW w:w="850" w:type="dxa"/>
          </w:tcPr>
          <w:p w14:paraId="4E78348A" w14:textId="77777777" w:rsidR="0042508B" w:rsidRPr="00B04E0D" w:rsidRDefault="0042508B" w:rsidP="00311FE6">
            <w:pPr>
              <w:jc w:val="center"/>
            </w:pPr>
            <w:r w:rsidRPr="00B04E0D">
              <w:t>4.6</w:t>
            </w:r>
          </w:p>
        </w:tc>
      </w:tr>
      <w:tr w:rsidR="0042508B" w14:paraId="34ED9A76" w14:textId="77777777" w:rsidTr="0042508B">
        <w:tc>
          <w:tcPr>
            <w:tcW w:w="595" w:type="dxa"/>
          </w:tcPr>
          <w:p w14:paraId="1848B475" w14:textId="77777777" w:rsidR="0042508B" w:rsidRPr="00F82C39" w:rsidRDefault="0042508B" w:rsidP="00FF66F7">
            <w:pPr>
              <w:jc w:val="center"/>
            </w:pPr>
            <w:r w:rsidRPr="00F82C39">
              <w:t>A10</w:t>
            </w:r>
          </w:p>
        </w:tc>
        <w:tc>
          <w:tcPr>
            <w:tcW w:w="529" w:type="dxa"/>
          </w:tcPr>
          <w:p w14:paraId="383FB1AA" w14:textId="77777777" w:rsidR="0042508B" w:rsidRPr="00307C9D" w:rsidRDefault="0042508B" w:rsidP="00D96E9D">
            <w:pPr>
              <w:jc w:val="center"/>
            </w:pPr>
            <w:r w:rsidRPr="00307C9D">
              <w:t>71</w:t>
            </w:r>
          </w:p>
        </w:tc>
        <w:tc>
          <w:tcPr>
            <w:tcW w:w="425" w:type="dxa"/>
          </w:tcPr>
          <w:p w14:paraId="7E8F9355" w14:textId="77777777" w:rsidR="0042508B" w:rsidRPr="00307C9D" w:rsidRDefault="0042508B" w:rsidP="00D96E9D">
            <w:pPr>
              <w:jc w:val="center"/>
            </w:pPr>
            <w:r w:rsidRPr="00307C9D">
              <w:t>F</w:t>
            </w:r>
          </w:p>
        </w:tc>
        <w:tc>
          <w:tcPr>
            <w:tcW w:w="2268" w:type="dxa"/>
          </w:tcPr>
          <w:p w14:paraId="65141625" w14:textId="77777777" w:rsidR="0042508B" w:rsidRPr="00FE5445" w:rsidRDefault="0042508B" w:rsidP="00FF66F7">
            <w:pPr>
              <w:jc w:val="center"/>
            </w:pPr>
            <w:r>
              <w:t>N</w:t>
            </w:r>
            <w:r w:rsidRPr="00FE5445">
              <w:t>one</w:t>
            </w:r>
          </w:p>
        </w:tc>
        <w:tc>
          <w:tcPr>
            <w:tcW w:w="1134" w:type="dxa"/>
          </w:tcPr>
          <w:p w14:paraId="4EA2636E" w14:textId="77777777" w:rsidR="0042508B" w:rsidRPr="00C23C78" w:rsidRDefault="0042508B" w:rsidP="00D96E9D">
            <w:pPr>
              <w:jc w:val="center"/>
            </w:pPr>
            <w:r w:rsidRPr="00C23C78">
              <w:t>Survivor</w:t>
            </w:r>
          </w:p>
        </w:tc>
        <w:tc>
          <w:tcPr>
            <w:tcW w:w="445" w:type="dxa"/>
          </w:tcPr>
          <w:p w14:paraId="46CD5292" w14:textId="77777777" w:rsidR="0042508B" w:rsidRPr="00DD4958" w:rsidRDefault="0042508B" w:rsidP="00D96E9D">
            <w:pPr>
              <w:jc w:val="center"/>
            </w:pPr>
            <w:r w:rsidRPr="00DD4958">
              <w:t>4</w:t>
            </w:r>
          </w:p>
        </w:tc>
        <w:tc>
          <w:tcPr>
            <w:tcW w:w="831" w:type="dxa"/>
          </w:tcPr>
          <w:p w14:paraId="4DE57C30" w14:textId="77777777" w:rsidR="0042508B" w:rsidRDefault="0042508B" w:rsidP="00311FE6">
            <w:pPr>
              <w:jc w:val="center"/>
            </w:pPr>
            <w:r w:rsidRPr="00232C32">
              <w:t>8.90</w:t>
            </w:r>
          </w:p>
        </w:tc>
        <w:tc>
          <w:tcPr>
            <w:tcW w:w="850" w:type="dxa"/>
          </w:tcPr>
          <w:p w14:paraId="77DA0C69" w14:textId="77777777" w:rsidR="0042508B" w:rsidRPr="00B04E0D" w:rsidRDefault="0042508B" w:rsidP="00311FE6">
            <w:pPr>
              <w:jc w:val="center"/>
            </w:pPr>
            <w:r w:rsidRPr="00B04E0D">
              <w:t>78.5</w:t>
            </w:r>
          </w:p>
        </w:tc>
        <w:tc>
          <w:tcPr>
            <w:tcW w:w="851" w:type="dxa"/>
          </w:tcPr>
          <w:p w14:paraId="031B0339" w14:textId="77777777" w:rsidR="0042508B" w:rsidRPr="00B04E0D" w:rsidRDefault="0042508B" w:rsidP="00311FE6">
            <w:pPr>
              <w:jc w:val="center"/>
            </w:pPr>
            <w:r w:rsidRPr="00B04E0D">
              <w:t>6.4</w:t>
            </w:r>
          </w:p>
        </w:tc>
        <w:tc>
          <w:tcPr>
            <w:tcW w:w="850" w:type="dxa"/>
          </w:tcPr>
          <w:p w14:paraId="3E57448D" w14:textId="77777777" w:rsidR="0042508B" w:rsidRDefault="0042508B" w:rsidP="00311FE6">
            <w:pPr>
              <w:jc w:val="center"/>
            </w:pPr>
            <w:r w:rsidRPr="00B04E0D">
              <w:t>14.9</w:t>
            </w:r>
          </w:p>
        </w:tc>
      </w:tr>
    </w:tbl>
    <w:p w14:paraId="1A4B650E" w14:textId="77777777" w:rsidR="00EE43B4" w:rsidRDefault="00EE43B4" w:rsidP="00743056">
      <w:pPr>
        <w:spacing w:after="0" w:line="240" w:lineRule="auto"/>
        <w:rPr>
          <w:rFonts w:ascii="Times New Roman" w:hAnsi="Times New Roman"/>
          <w:b/>
          <w:sz w:val="24"/>
          <w:szCs w:val="24"/>
          <w:u w:val="single"/>
        </w:rPr>
      </w:pPr>
    </w:p>
    <w:p w14:paraId="597088CD" w14:textId="77777777" w:rsidR="003D2AA7" w:rsidRDefault="003D2AA7" w:rsidP="00743056">
      <w:pPr>
        <w:spacing w:after="0" w:line="240" w:lineRule="auto"/>
        <w:rPr>
          <w:rFonts w:ascii="Times New Roman" w:hAnsi="Times New Roman"/>
          <w:b/>
          <w:sz w:val="24"/>
          <w:szCs w:val="24"/>
          <w:u w:val="single"/>
        </w:rPr>
      </w:pPr>
    </w:p>
    <w:p w14:paraId="4D3CFB96" w14:textId="77777777" w:rsidR="003D2AA7" w:rsidRDefault="003D2AA7" w:rsidP="00743056">
      <w:pPr>
        <w:spacing w:after="0" w:line="240" w:lineRule="auto"/>
        <w:rPr>
          <w:rFonts w:ascii="Times New Roman" w:hAnsi="Times New Roman"/>
          <w:b/>
          <w:sz w:val="24"/>
          <w:szCs w:val="24"/>
          <w:u w:val="single"/>
        </w:rPr>
      </w:pPr>
    </w:p>
    <w:p w14:paraId="378C7E89" w14:textId="77777777" w:rsidR="003D2AA7" w:rsidRDefault="003D2AA7" w:rsidP="00743056">
      <w:pPr>
        <w:spacing w:after="0" w:line="240" w:lineRule="auto"/>
        <w:rPr>
          <w:rFonts w:ascii="Times New Roman" w:hAnsi="Times New Roman"/>
          <w:b/>
          <w:sz w:val="24"/>
          <w:szCs w:val="24"/>
          <w:u w:val="single"/>
        </w:rPr>
      </w:pPr>
    </w:p>
    <w:p w14:paraId="23DF2DD4" w14:textId="77777777" w:rsidR="003D2AA7" w:rsidRDefault="003D2AA7" w:rsidP="00FB5ECA">
      <w:pPr>
        <w:rPr>
          <w:b/>
          <w:noProof/>
          <w:u w:val="single"/>
        </w:rPr>
      </w:pPr>
      <w:r>
        <w:rPr>
          <w:b/>
          <w:noProof/>
          <w:u w:val="single"/>
        </w:rPr>
        <w:lastRenderedPageBreak/>
        <w:t>Supplementary Figure 1</w:t>
      </w:r>
    </w:p>
    <w:p w14:paraId="43EDF29C" w14:textId="77777777" w:rsidR="00757264" w:rsidRPr="003D2AA7" w:rsidRDefault="00757264" w:rsidP="00757264">
      <w:pPr>
        <w:jc w:val="both"/>
      </w:pPr>
      <w:r>
        <w:rPr>
          <w:b/>
          <w:noProof/>
          <w:u w:val="single"/>
        </w:rPr>
        <w:t xml:space="preserve">Figure </w:t>
      </w:r>
      <w:r w:rsidR="00FB5ECA">
        <w:rPr>
          <w:b/>
          <w:noProof/>
          <w:u w:val="single"/>
        </w:rPr>
        <w:t xml:space="preserve">SF </w:t>
      </w:r>
      <w:r>
        <w:rPr>
          <w:b/>
          <w:noProof/>
          <w:u w:val="single"/>
        </w:rPr>
        <w:t>1. Early clinical applications.</w:t>
      </w:r>
      <w:r>
        <w:rPr>
          <w:noProof/>
        </w:rPr>
        <w:t xml:space="preserve">  At day 1, one data point-wide lines of observations (1dpwlo) were observed, in both populations, when the three </w:t>
      </w:r>
      <w:r w:rsidR="00E95993">
        <w:rPr>
          <w:noProof/>
        </w:rPr>
        <w:t xml:space="preserve">dimensionless </w:t>
      </w:r>
      <w:r>
        <w:rPr>
          <w:noProof/>
        </w:rPr>
        <w:t>variables described in Fig. 13 were plotted together (</w:t>
      </w:r>
      <w:r>
        <w:rPr>
          <w:b/>
          <w:noProof/>
        </w:rPr>
        <w:t>A, B</w:t>
      </w:r>
      <w:r>
        <w:rPr>
          <w:noProof/>
        </w:rPr>
        <w:t xml:space="preserve">). One or several data structures helped prognosticate outcomes. In the New Delhi dataset, </w:t>
      </w:r>
      <w:r w:rsidRPr="00FD1934">
        <w:t>72.7 %</w:t>
      </w:r>
      <w:r>
        <w:t xml:space="preserve"> (16/22) of all survivors were identified outside the cluster </w:t>
      </w:r>
      <w:r w:rsidRPr="00530F2C">
        <w:t>where non-survivors predominated (</w:t>
      </w:r>
      <w:r w:rsidRPr="00530F2C">
        <w:rPr>
          <w:b/>
        </w:rPr>
        <w:t>A</w:t>
      </w:r>
      <w:r w:rsidRPr="00530F2C">
        <w:t xml:space="preserve">). The same indicators discriminated, in </w:t>
      </w:r>
      <w:r w:rsidRPr="00530F2C">
        <w:rPr>
          <w:noProof/>
        </w:rPr>
        <w:t>the Jacksonville dataset,</w:t>
      </w:r>
      <w:r w:rsidRPr="00530F2C">
        <w:t xml:space="preserve"> 36.4% (32/88) of all survivors (</w:t>
      </w:r>
      <w:r w:rsidRPr="00530F2C">
        <w:rPr>
          <w:b/>
        </w:rPr>
        <w:t>B</w:t>
      </w:r>
      <w:r w:rsidRPr="00530F2C">
        <w:t xml:space="preserve">). </w:t>
      </w:r>
      <w:r w:rsidRPr="00530F2C">
        <w:rPr>
          <w:noProof/>
        </w:rPr>
        <w:t>The Jacksonville dataset also revealed two data subsets only composed of survivors, who differed immunologically: the MC/N ratio differentiated subset A from B (</w:t>
      </w:r>
      <w:r w:rsidRPr="00530F2C">
        <w:rPr>
          <w:b/>
          <w:noProof/>
        </w:rPr>
        <w:t>C</w:t>
      </w:r>
      <w:r w:rsidRPr="00530F2C">
        <w:rPr>
          <w:noProof/>
        </w:rPr>
        <w:t xml:space="preserve">, </w:t>
      </w:r>
      <w:r w:rsidRPr="00530F2C">
        <w:rPr>
          <w:b/>
          <w:noProof/>
        </w:rPr>
        <w:t>D</w:t>
      </w:r>
      <w:r w:rsidRPr="00530F2C">
        <w:rPr>
          <w:noProof/>
        </w:rPr>
        <w:t xml:space="preserve">). </w:t>
      </w:r>
      <w:r w:rsidRPr="00530F2C">
        <w:t>Sixteen additional survivors were detected, in the Jacksonville dataset, when a third data structure was measured. Therefore, 54.5% (48 / 88) of all survivors were distinguished when three data structures were considered (</w:t>
      </w:r>
      <w:r w:rsidRPr="00530F2C">
        <w:rPr>
          <w:b/>
        </w:rPr>
        <w:t>E</w:t>
      </w:r>
      <w:r w:rsidR="0004515D">
        <w:t>). When</w:t>
      </w:r>
      <w:r w:rsidRPr="00530F2C">
        <w:t xml:space="preserve"> a fourth data structure</w:t>
      </w:r>
      <w:r w:rsidR="0004515D">
        <w:t xml:space="preserve"> was  added</w:t>
      </w:r>
      <w:r w:rsidRPr="00530F2C">
        <w:t xml:space="preserve">, 5 more survivors were detected in the Jacksonville group, resulting in a cumulative detection of </w:t>
      </w:r>
      <w:r w:rsidRPr="00530F2C">
        <w:rPr>
          <w:b/>
        </w:rPr>
        <w:t>60.2%</w:t>
      </w:r>
      <w:r w:rsidRPr="00530F2C">
        <w:t xml:space="preserve"> (53/88) of all survivors being identified at day 1 (</w:t>
      </w:r>
      <w:r w:rsidRPr="00530F2C">
        <w:rPr>
          <w:b/>
        </w:rPr>
        <w:t>F</w:t>
      </w:r>
      <w:r w:rsidRPr="00530F2C">
        <w:t>). While, in the New Delhi group, 93.8 [15/16] of all observations located within a distinct data subset were non-survivors, in the Jacksonville group only 23 % (5/22) of all non-survivors were found in the same data range (</w:t>
      </w:r>
      <w:r w:rsidRPr="00530F2C">
        <w:rPr>
          <w:b/>
        </w:rPr>
        <w:t>G, H</w:t>
      </w:r>
      <w:r w:rsidRPr="00530F2C">
        <w:t>).</w:t>
      </w:r>
      <w:r>
        <w:t xml:space="preserve">  </w:t>
      </w:r>
    </w:p>
    <w:p w14:paraId="1A812749" w14:textId="77777777" w:rsidR="00757264" w:rsidRDefault="00757264" w:rsidP="003D2AA7">
      <w:pPr>
        <w:jc w:val="center"/>
        <w:rPr>
          <w:b/>
          <w:noProof/>
          <w:u w:val="single"/>
        </w:rPr>
      </w:pPr>
    </w:p>
    <w:p w14:paraId="67CCE279" w14:textId="77777777" w:rsidR="003D2AA7" w:rsidRDefault="003D2AA7" w:rsidP="003D2AA7">
      <w:pPr>
        <w:rPr>
          <w:noProof/>
        </w:rPr>
      </w:pPr>
    </w:p>
    <w:p w14:paraId="3A193CAF" w14:textId="77777777" w:rsidR="003D2AA7" w:rsidRDefault="003D2AA7" w:rsidP="003D2AA7">
      <w:pPr>
        <w:rPr>
          <w:b/>
          <w:noProof/>
          <w:u w:val="single"/>
        </w:rPr>
      </w:pPr>
      <w:r>
        <w:rPr>
          <w:noProof/>
          <w:lang w:val="es-MX" w:eastAsia="es-MX"/>
        </w:rPr>
        <w:lastRenderedPageBreak/>
        <w:drawing>
          <wp:inline distT="0" distB="0" distL="0" distR="0" wp14:anchorId="7539E1A8" wp14:editId="4892F34D">
            <wp:extent cx="5943600" cy="639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397625"/>
                    </a:xfrm>
                    <a:prstGeom prst="rect">
                      <a:avLst/>
                    </a:prstGeom>
                    <a:noFill/>
                    <a:ln>
                      <a:noFill/>
                    </a:ln>
                  </pic:spPr>
                </pic:pic>
              </a:graphicData>
            </a:graphic>
          </wp:inline>
        </w:drawing>
      </w:r>
    </w:p>
    <w:sectPr w:rsidR="003D2AA7" w:rsidSect="00B56411">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310EA" w14:textId="77777777" w:rsidR="00472F92" w:rsidRDefault="00472F92" w:rsidP="00A34770">
      <w:pPr>
        <w:spacing w:after="0" w:line="240" w:lineRule="auto"/>
      </w:pPr>
      <w:r>
        <w:separator/>
      </w:r>
    </w:p>
  </w:endnote>
  <w:endnote w:type="continuationSeparator" w:id="0">
    <w:p w14:paraId="262A2BFB" w14:textId="77777777" w:rsidR="00472F92" w:rsidRDefault="00472F92" w:rsidP="00A34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5498097"/>
      <w:docPartObj>
        <w:docPartGallery w:val="Page Numbers (Bottom of Page)"/>
        <w:docPartUnique/>
      </w:docPartObj>
    </w:sdtPr>
    <w:sdtEndPr>
      <w:rPr>
        <w:noProof/>
      </w:rPr>
    </w:sdtEndPr>
    <w:sdtContent>
      <w:p w14:paraId="7E3407F1" w14:textId="77777777" w:rsidR="00EF7BF5" w:rsidRDefault="00472F92">
        <w:pPr>
          <w:pStyle w:val="Footer"/>
          <w:jc w:val="center"/>
        </w:pPr>
        <w:r>
          <w:fldChar w:fldCharType="begin"/>
        </w:r>
        <w:r>
          <w:instrText xml:space="preserve"> PAGE   \* MERGEFORMAT </w:instrText>
        </w:r>
        <w:r>
          <w:fldChar w:fldCharType="separate"/>
        </w:r>
        <w:r w:rsidR="009B435F">
          <w:rPr>
            <w:noProof/>
          </w:rPr>
          <w:t>15</w:t>
        </w:r>
        <w:r>
          <w:rPr>
            <w:noProof/>
          </w:rPr>
          <w:fldChar w:fldCharType="end"/>
        </w:r>
      </w:p>
    </w:sdtContent>
  </w:sdt>
  <w:p w14:paraId="2D21AC34" w14:textId="77777777" w:rsidR="00EF7BF5" w:rsidRDefault="00EF7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64E94" w14:textId="77777777" w:rsidR="00472F92" w:rsidRDefault="00472F92" w:rsidP="00A34770">
      <w:pPr>
        <w:spacing w:after="0" w:line="240" w:lineRule="auto"/>
      </w:pPr>
      <w:r>
        <w:separator/>
      </w:r>
    </w:p>
  </w:footnote>
  <w:footnote w:type="continuationSeparator" w:id="0">
    <w:p w14:paraId="305EE377" w14:textId="77777777" w:rsidR="00472F92" w:rsidRDefault="00472F92" w:rsidP="00A34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5F97F" w14:textId="77777777" w:rsidR="00EF7BF5" w:rsidRDefault="00EF7BF5" w:rsidP="00D03392">
    <w:pPr>
      <w:pStyle w:val="Header"/>
      <w:jc w:val="right"/>
    </w:pPr>
    <w:r>
      <w:t>Multi-cellular immunology of COVID 19</w:t>
    </w:r>
  </w:p>
  <w:p w14:paraId="14216331" w14:textId="77777777" w:rsidR="00EF7BF5" w:rsidRDefault="00EF7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D557" w14:textId="77777777" w:rsidR="00EF7BF5" w:rsidRDefault="00EF7BF5" w:rsidP="005F64C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17041" w14:textId="77777777" w:rsidR="00EF7BF5" w:rsidRDefault="00EF7BF5">
    <w:pPr>
      <w:pStyle w:val="Header"/>
    </w:pPr>
    <w:r>
      <w:t>Multicellular indices and pattern recognition in inflammatory disea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841D0"/>
    <w:multiLevelType w:val="hybridMultilevel"/>
    <w:tmpl w:val="C7102B02"/>
    <w:lvl w:ilvl="0" w:tplc="FA78617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60DDD"/>
    <w:multiLevelType w:val="multilevel"/>
    <w:tmpl w:val="11B6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185A02"/>
    <w:multiLevelType w:val="multilevel"/>
    <w:tmpl w:val="87206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31D99"/>
    <w:multiLevelType w:val="multilevel"/>
    <w:tmpl w:val="54E65C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D5171F"/>
    <w:multiLevelType w:val="hybridMultilevel"/>
    <w:tmpl w:val="77B6EB50"/>
    <w:lvl w:ilvl="0" w:tplc="FC341FF2">
      <w:start w:val="1"/>
      <w:numFmt w:val="decimal"/>
      <w:lvlText w:val="%1."/>
      <w:lvlJc w:val="left"/>
      <w:pPr>
        <w:ind w:left="1494"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F2EA3"/>
    <w:multiLevelType w:val="hybridMultilevel"/>
    <w:tmpl w:val="C8BEB00A"/>
    <w:lvl w:ilvl="0" w:tplc="E7A4FDBE">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B2C4B"/>
    <w:multiLevelType w:val="multilevel"/>
    <w:tmpl w:val="E11E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22BDC"/>
    <w:multiLevelType w:val="hybridMultilevel"/>
    <w:tmpl w:val="41444ED8"/>
    <w:lvl w:ilvl="0" w:tplc="FBFA3F78">
      <w:start w:val="1637"/>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2B0516D9"/>
    <w:multiLevelType w:val="hybridMultilevel"/>
    <w:tmpl w:val="B12453AA"/>
    <w:lvl w:ilvl="0" w:tplc="2266F4B0">
      <w:start w:val="1637"/>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E7451"/>
    <w:multiLevelType w:val="hybridMultilevel"/>
    <w:tmpl w:val="F182B302"/>
    <w:lvl w:ilvl="0" w:tplc="9C76CBAA">
      <w:start w:val="77"/>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67320E"/>
    <w:multiLevelType w:val="multilevel"/>
    <w:tmpl w:val="E93A0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B1208"/>
    <w:multiLevelType w:val="hybridMultilevel"/>
    <w:tmpl w:val="B65A51BE"/>
    <w:lvl w:ilvl="0" w:tplc="E61664BA">
      <w:start w:val="4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94529B"/>
    <w:multiLevelType w:val="hybridMultilevel"/>
    <w:tmpl w:val="7E667C0A"/>
    <w:lvl w:ilvl="0" w:tplc="815E52C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82D71"/>
    <w:multiLevelType w:val="multilevel"/>
    <w:tmpl w:val="2CB81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830EB0"/>
    <w:multiLevelType w:val="hybridMultilevel"/>
    <w:tmpl w:val="5F4669C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A9E4882"/>
    <w:multiLevelType w:val="hybridMultilevel"/>
    <w:tmpl w:val="C8BEB00A"/>
    <w:lvl w:ilvl="0" w:tplc="E7A4FDB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8450A5"/>
    <w:multiLevelType w:val="hybridMultilevel"/>
    <w:tmpl w:val="1EC6F0B0"/>
    <w:lvl w:ilvl="0" w:tplc="39B42E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C663996"/>
    <w:multiLevelType w:val="hybridMultilevel"/>
    <w:tmpl w:val="77B6EB50"/>
    <w:lvl w:ilvl="0" w:tplc="FC341FF2">
      <w:start w:val="1"/>
      <w:numFmt w:val="decimal"/>
      <w:lvlText w:val="%1."/>
      <w:lvlJc w:val="left"/>
      <w:pPr>
        <w:ind w:left="720"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73CC9"/>
    <w:multiLevelType w:val="hybridMultilevel"/>
    <w:tmpl w:val="A8B01B18"/>
    <w:lvl w:ilvl="0" w:tplc="99B2AD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766854"/>
    <w:multiLevelType w:val="hybridMultilevel"/>
    <w:tmpl w:val="C8BEB00A"/>
    <w:lvl w:ilvl="0" w:tplc="E7A4FDBE">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AD7E75"/>
    <w:multiLevelType w:val="hybridMultilevel"/>
    <w:tmpl w:val="8F4835CA"/>
    <w:lvl w:ilvl="0" w:tplc="D4A0BBA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A44719"/>
    <w:multiLevelType w:val="hybridMultilevel"/>
    <w:tmpl w:val="5DB41694"/>
    <w:lvl w:ilvl="0" w:tplc="E012CB1A">
      <w:start w:val="1637"/>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B480E"/>
    <w:multiLevelType w:val="hybridMultilevel"/>
    <w:tmpl w:val="6A7CB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522F90"/>
    <w:multiLevelType w:val="hybridMultilevel"/>
    <w:tmpl w:val="81309242"/>
    <w:lvl w:ilvl="0" w:tplc="72CA4696">
      <w:start w:val="1"/>
      <w:numFmt w:val="lowerRoman"/>
      <w:lvlText w:val="(%1)"/>
      <w:lvlJc w:val="left"/>
      <w:pPr>
        <w:ind w:left="1725" w:hanging="1005"/>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D6579A4"/>
    <w:multiLevelType w:val="multilevel"/>
    <w:tmpl w:val="D298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F4385"/>
    <w:multiLevelType w:val="hybridMultilevel"/>
    <w:tmpl w:val="C8BEB00A"/>
    <w:lvl w:ilvl="0" w:tplc="E7A4FDBE">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A82EF0"/>
    <w:multiLevelType w:val="hybridMultilevel"/>
    <w:tmpl w:val="C8BEB00A"/>
    <w:lvl w:ilvl="0" w:tplc="E7A4FDB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BD30D9"/>
    <w:multiLevelType w:val="multilevel"/>
    <w:tmpl w:val="A880E79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3"/>
  </w:num>
  <w:num w:numId="3">
    <w:abstractNumId w:val="12"/>
  </w:num>
  <w:num w:numId="4">
    <w:abstractNumId w:val="6"/>
  </w:num>
  <w:num w:numId="5">
    <w:abstractNumId w:val="22"/>
  </w:num>
  <w:num w:numId="6">
    <w:abstractNumId w:val="16"/>
  </w:num>
  <w:num w:numId="7">
    <w:abstractNumId w:val="9"/>
  </w:num>
  <w:num w:numId="8">
    <w:abstractNumId w:val="4"/>
  </w:num>
  <w:num w:numId="9">
    <w:abstractNumId w:val="26"/>
  </w:num>
  <w:num w:numId="10">
    <w:abstractNumId w:val="15"/>
  </w:num>
  <w:num w:numId="11">
    <w:abstractNumId w:val="11"/>
  </w:num>
  <w:num w:numId="12">
    <w:abstractNumId w:val="25"/>
  </w:num>
  <w:num w:numId="13">
    <w:abstractNumId w:val="21"/>
  </w:num>
  <w:num w:numId="14">
    <w:abstractNumId w:val="18"/>
  </w:num>
  <w:num w:numId="15">
    <w:abstractNumId w:val="5"/>
  </w:num>
  <w:num w:numId="16">
    <w:abstractNumId w:val="19"/>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8"/>
  </w:num>
  <w:num w:numId="20">
    <w:abstractNumId w:val="7"/>
  </w:num>
  <w:num w:numId="21">
    <w:abstractNumId w:val="17"/>
  </w:num>
  <w:num w:numId="22">
    <w:abstractNumId w:val="1"/>
  </w:num>
  <w:num w:numId="23">
    <w:abstractNumId w:val="24"/>
  </w:num>
  <w:num w:numId="24">
    <w:abstractNumId w:val="13"/>
  </w:num>
  <w:num w:numId="25">
    <w:abstractNumId w:val="2"/>
  </w:num>
  <w:num w:numId="26">
    <w:abstractNumId w:val="10"/>
  </w:num>
  <w:num w:numId="27">
    <w:abstractNumId w:val="3"/>
  </w:num>
  <w:num w:numId="28">
    <w:abstractNumId w:val="14"/>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1MzewNDQzMzQ2tzBR0lEKTi0uzszPAykwrAUA9HtcPCwAAAA="/>
  </w:docVars>
  <w:rsids>
    <w:rsidRoot w:val="009A07A3"/>
    <w:rsid w:val="00000193"/>
    <w:rsid w:val="000004DC"/>
    <w:rsid w:val="00000524"/>
    <w:rsid w:val="00000CDA"/>
    <w:rsid w:val="00000D30"/>
    <w:rsid w:val="00001DC1"/>
    <w:rsid w:val="00005167"/>
    <w:rsid w:val="00005E07"/>
    <w:rsid w:val="000100C4"/>
    <w:rsid w:val="000147D4"/>
    <w:rsid w:val="00015799"/>
    <w:rsid w:val="00016E68"/>
    <w:rsid w:val="00017191"/>
    <w:rsid w:val="00025310"/>
    <w:rsid w:val="00027838"/>
    <w:rsid w:val="0003021A"/>
    <w:rsid w:val="0003033E"/>
    <w:rsid w:val="00030489"/>
    <w:rsid w:val="00030A76"/>
    <w:rsid w:val="00031195"/>
    <w:rsid w:val="000335FF"/>
    <w:rsid w:val="00043C16"/>
    <w:rsid w:val="0004515D"/>
    <w:rsid w:val="000518BB"/>
    <w:rsid w:val="00053D12"/>
    <w:rsid w:val="00055391"/>
    <w:rsid w:val="000557FB"/>
    <w:rsid w:val="00056E8E"/>
    <w:rsid w:val="00061951"/>
    <w:rsid w:val="00065CDA"/>
    <w:rsid w:val="0007718F"/>
    <w:rsid w:val="00077F2E"/>
    <w:rsid w:val="0008080D"/>
    <w:rsid w:val="000808C3"/>
    <w:rsid w:val="0008185D"/>
    <w:rsid w:val="00083BE1"/>
    <w:rsid w:val="00086103"/>
    <w:rsid w:val="00087C68"/>
    <w:rsid w:val="00090538"/>
    <w:rsid w:val="00092873"/>
    <w:rsid w:val="00097D3C"/>
    <w:rsid w:val="000A0004"/>
    <w:rsid w:val="000A215A"/>
    <w:rsid w:val="000A48B0"/>
    <w:rsid w:val="000A4DA4"/>
    <w:rsid w:val="000A6086"/>
    <w:rsid w:val="000A6233"/>
    <w:rsid w:val="000A76E2"/>
    <w:rsid w:val="000B0795"/>
    <w:rsid w:val="000B15C9"/>
    <w:rsid w:val="000B4618"/>
    <w:rsid w:val="000B6267"/>
    <w:rsid w:val="000C077F"/>
    <w:rsid w:val="000C1396"/>
    <w:rsid w:val="000C26FB"/>
    <w:rsid w:val="000C2900"/>
    <w:rsid w:val="000C3A49"/>
    <w:rsid w:val="000C64E3"/>
    <w:rsid w:val="000C7411"/>
    <w:rsid w:val="000D01B4"/>
    <w:rsid w:val="000D07C0"/>
    <w:rsid w:val="000D0A63"/>
    <w:rsid w:val="000D1CFB"/>
    <w:rsid w:val="000D2F0A"/>
    <w:rsid w:val="000D36DB"/>
    <w:rsid w:val="000D3D83"/>
    <w:rsid w:val="000D4BE1"/>
    <w:rsid w:val="000E16A4"/>
    <w:rsid w:val="000E2CF0"/>
    <w:rsid w:val="000E4796"/>
    <w:rsid w:val="000E534A"/>
    <w:rsid w:val="000E72B2"/>
    <w:rsid w:val="000E7E3C"/>
    <w:rsid w:val="000F1A42"/>
    <w:rsid w:val="000F43BD"/>
    <w:rsid w:val="000F4705"/>
    <w:rsid w:val="000F5AE4"/>
    <w:rsid w:val="000F7D87"/>
    <w:rsid w:val="00104D98"/>
    <w:rsid w:val="001126C0"/>
    <w:rsid w:val="00112F11"/>
    <w:rsid w:val="001132A1"/>
    <w:rsid w:val="0011361D"/>
    <w:rsid w:val="00114134"/>
    <w:rsid w:val="00115586"/>
    <w:rsid w:val="00116E53"/>
    <w:rsid w:val="00120811"/>
    <w:rsid w:val="00121424"/>
    <w:rsid w:val="0012150E"/>
    <w:rsid w:val="00122583"/>
    <w:rsid w:val="00122F1D"/>
    <w:rsid w:val="00124A7E"/>
    <w:rsid w:val="00126648"/>
    <w:rsid w:val="00133D29"/>
    <w:rsid w:val="001360F1"/>
    <w:rsid w:val="001362E9"/>
    <w:rsid w:val="00140AAE"/>
    <w:rsid w:val="00143E9A"/>
    <w:rsid w:val="00144E55"/>
    <w:rsid w:val="00145EFD"/>
    <w:rsid w:val="001559CC"/>
    <w:rsid w:val="00156118"/>
    <w:rsid w:val="001562AB"/>
    <w:rsid w:val="0015637E"/>
    <w:rsid w:val="001576FA"/>
    <w:rsid w:val="001606A9"/>
    <w:rsid w:val="00162BCF"/>
    <w:rsid w:val="00163A84"/>
    <w:rsid w:val="00171E2C"/>
    <w:rsid w:val="001731EF"/>
    <w:rsid w:val="001745FB"/>
    <w:rsid w:val="001757C6"/>
    <w:rsid w:val="00183C79"/>
    <w:rsid w:val="001853C9"/>
    <w:rsid w:val="00185F91"/>
    <w:rsid w:val="001873E8"/>
    <w:rsid w:val="001902AC"/>
    <w:rsid w:val="00190709"/>
    <w:rsid w:val="00190C81"/>
    <w:rsid w:val="001933E5"/>
    <w:rsid w:val="00193CC1"/>
    <w:rsid w:val="00194F5B"/>
    <w:rsid w:val="0019640B"/>
    <w:rsid w:val="00196D1B"/>
    <w:rsid w:val="00196ED1"/>
    <w:rsid w:val="001A23DE"/>
    <w:rsid w:val="001A446D"/>
    <w:rsid w:val="001A50A2"/>
    <w:rsid w:val="001B32C5"/>
    <w:rsid w:val="001B4CA6"/>
    <w:rsid w:val="001B5092"/>
    <w:rsid w:val="001B7916"/>
    <w:rsid w:val="001C249F"/>
    <w:rsid w:val="001C2A8A"/>
    <w:rsid w:val="001C62CE"/>
    <w:rsid w:val="001C7529"/>
    <w:rsid w:val="001D0DE2"/>
    <w:rsid w:val="001D177D"/>
    <w:rsid w:val="001D212F"/>
    <w:rsid w:val="001D5994"/>
    <w:rsid w:val="001D7F01"/>
    <w:rsid w:val="001E012E"/>
    <w:rsid w:val="001E4ADF"/>
    <w:rsid w:val="001E6440"/>
    <w:rsid w:val="001E6FBB"/>
    <w:rsid w:val="001F00AB"/>
    <w:rsid w:val="001F2F7F"/>
    <w:rsid w:val="001F3464"/>
    <w:rsid w:val="001F3D83"/>
    <w:rsid w:val="001F4066"/>
    <w:rsid w:val="001F6808"/>
    <w:rsid w:val="002019B3"/>
    <w:rsid w:val="002028B4"/>
    <w:rsid w:val="00206F4C"/>
    <w:rsid w:val="00207C3C"/>
    <w:rsid w:val="0021076D"/>
    <w:rsid w:val="00212347"/>
    <w:rsid w:val="00214000"/>
    <w:rsid w:val="0021668F"/>
    <w:rsid w:val="00220307"/>
    <w:rsid w:val="00220460"/>
    <w:rsid w:val="00221FAD"/>
    <w:rsid w:val="00222271"/>
    <w:rsid w:val="00225BEB"/>
    <w:rsid w:val="002278CE"/>
    <w:rsid w:val="002317AC"/>
    <w:rsid w:val="00232EA8"/>
    <w:rsid w:val="0023722A"/>
    <w:rsid w:val="00240937"/>
    <w:rsid w:val="002425A1"/>
    <w:rsid w:val="002503E1"/>
    <w:rsid w:val="0025092A"/>
    <w:rsid w:val="00251985"/>
    <w:rsid w:val="00251C7C"/>
    <w:rsid w:val="0025351F"/>
    <w:rsid w:val="00253CE4"/>
    <w:rsid w:val="0025566E"/>
    <w:rsid w:val="002567A0"/>
    <w:rsid w:val="00256C94"/>
    <w:rsid w:val="00261650"/>
    <w:rsid w:val="00261BBD"/>
    <w:rsid w:val="00265BF3"/>
    <w:rsid w:val="002723CB"/>
    <w:rsid w:val="0027337D"/>
    <w:rsid w:val="00273437"/>
    <w:rsid w:val="00274D5F"/>
    <w:rsid w:val="002769D5"/>
    <w:rsid w:val="00277143"/>
    <w:rsid w:val="00277265"/>
    <w:rsid w:val="002828AD"/>
    <w:rsid w:val="0028538B"/>
    <w:rsid w:val="0028745C"/>
    <w:rsid w:val="00287ECC"/>
    <w:rsid w:val="00294A1B"/>
    <w:rsid w:val="00294FA6"/>
    <w:rsid w:val="002974F2"/>
    <w:rsid w:val="002A0A92"/>
    <w:rsid w:val="002A255A"/>
    <w:rsid w:val="002B295B"/>
    <w:rsid w:val="002B298E"/>
    <w:rsid w:val="002B66AD"/>
    <w:rsid w:val="002B7400"/>
    <w:rsid w:val="002C00BC"/>
    <w:rsid w:val="002C030B"/>
    <w:rsid w:val="002C2956"/>
    <w:rsid w:val="002C2BAC"/>
    <w:rsid w:val="002C42E5"/>
    <w:rsid w:val="002D0440"/>
    <w:rsid w:val="002D6D1B"/>
    <w:rsid w:val="002D7B9C"/>
    <w:rsid w:val="002E6139"/>
    <w:rsid w:val="002F7A96"/>
    <w:rsid w:val="002F7ED8"/>
    <w:rsid w:val="00300263"/>
    <w:rsid w:val="003003F6"/>
    <w:rsid w:val="00301B84"/>
    <w:rsid w:val="00305BC0"/>
    <w:rsid w:val="00306C46"/>
    <w:rsid w:val="00307422"/>
    <w:rsid w:val="00307AA1"/>
    <w:rsid w:val="00310F54"/>
    <w:rsid w:val="0031137F"/>
    <w:rsid w:val="00311FE6"/>
    <w:rsid w:val="003146B8"/>
    <w:rsid w:val="0031682D"/>
    <w:rsid w:val="0032372F"/>
    <w:rsid w:val="003275B6"/>
    <w:rsid w:val="003275BA"/>
    <w:rsid w:val="00331AB7"/>
    <w:rsid w:val="00336EDA"/>
    <w:rsid w:val="003403C5"/>
    <w:rsid w:val="00340E2C"/>
    <w:rsid w:val="00341806"/>
    <w:rsid w:val="00343804"/>
    <w:rsid w:val="00343B23"/>
    <w:rsid w:val="0034401B"/>
    <w:rsid w:val="003453E5"/>
    <w:rsid w:val="00347610"/>
    <w:rsid w:val="00352BC0"/>
    <w:rsid w:val="00354280"/>
    <w:rsid w:val="00360314"/>
    <w:rsid w:val="00361DF5"/>
    <w:rsid w:val="0036307D"/>
    <w:rsid w:val="00372A2F"/>
    <w:rsid w:val="003738C4"/>
    <w:rsid w:val="00373BBF"/>
    <w:rsid w:val="00375970"/>
    <w:rsid w:val="00377C05"/>
    <w:rsid w:val="0038000A"/>
    <w:rsid w:val="00381871"/>
    <w:rsid w:val="00382B4C"/>
    <w:rsid w:val="0038386A"/>
    <w:rsid w:val="0039242C"/>
    <w:rsid w:val="00392FB2"/>
    <w:rsid w:val="00393467"/>
    <w:rsid w:val="003947E0"/>
    <w:rsid w:val="00395198"/>
    <w:rsid w:val="003956A3"/>
    <w:rsid w:val="00397B61"/>
    <w:rsid w:val="003A1611"/>
    <w:rsid w:val="003A286C"/>
    <w:rsid w:val="003A374E"/>
    <w:rsid w:val="003A3AEF"/>
    <w:rsid w:val="003B0353"/>
    <w:rsid w:val="003B6EF5"/>
    <w:rsid w:val="003C004B"/>
    <w:rsid w:val="003C0A66"/>
    <w:rsid w:val="003C13C6"/>
    <w:rsid w:val="003C2DDE"/>
    <w:rsid w:val="003C389C"/>
    <w:rsid w:val="003C530B"/>
    <w:rsid w:val="003C5654"/>
    <w:rsid w:val="003D2AA7"/>
    <w:rsid w:val="003D3005"/>
    <w:rsid w:val="003D30F1"/>
    <w:rsid w:val="003E1A3A"/>
    <w:rsid w:val="003E380D"/>
    <w:rsid w:val="003E385B"/>
    <w:rsid w:val="003E3E62"/>
    <w:rsid w:val="003E5B04"/>
    <w:rsid w:val="003E5E96"/>
    <w:rsid w:val="003F2815"/>
    <w:rsid w:val="003F64FD"/>
    <w:rsid w:val="00400FF5"/>
    <w:rsid w:val="00403C28"/>
    <w:rsid w:val="00403EA9"/>
    <w:rsid w:val="00407162"/>
    <w:rsid w:val="004076CB"/>
    <w:rsid w:val="00421534"/>
    <w:rsid w:val="00421757"/>
    <w:rsid w:val="004235ED"/>
    <w:rsid w:val="0042508B"/>
    <w:rsid w:val="00431048"/>
    <w:rsid w:val="00432B3D"/>
    <w:rsid w:val="00433702"/>
    <w:rsid w:val="004338BB"/>
    <w:rsid w:val="00437B7A"/>
    <w:rsid w:val="00440AC0"/>
    <w:rsid w:val="004411E4"/>
    <w:rsid w:val="004468D1"/>
    <w:rsid w:val="00457BAD"/>
    <w:rsid w:val="004605BB"/>
    <w:rsid w:val="00460DA2"/>
    <w:rsid w:val="00461D44"/>
    <w:rsid w:val="00462A5E"/>
    <w:rsid w:val="00463DE2"/>
    <w:rsid w:val="00464554"/>
    <w:rsid w:val="00467015"/>
    <w:rsid w:val="00471AE7"/>
    <w:rsid w:val="00472F92"/>
    <w:rsid w:val="00476580"/>
    <w:rsid w:val="00481C08"/>
    <w:rsid w:val="004845B4"/>
    <w:rsid w:val="00484C8F"/>
    <w:rsid w:val="00486A10"/>
    <w:rsid w:val="00486BA0"/>
    <w:rsid w:val="00490A2E"/>
    <w:rsid w:val="00491301"/>
    <w:rsid w:val="004913DD"/>
    <w:rsid w:val="00492AD1"/>
    <w:rsid w:val="0049315C"/>
    <w:rsid w:val="004A016C"/>
    <w:rsid w:val="004A31FD"/>
    <w:rsid w:val="004A32E0"/>
    <w:rsid w:val="004B4785"/>
    <w:rsid w:val="004B686F"/>
    <w:rsid w:val="004C78AF"/>
    <w:rsid w:val="004D725C"/>
    <w:rsid w:val="004E1EE7"/>
    <w:rsid w:val="004E3D82"/>
    <w:rsid w:val="004E68ED"/>
    <w:rsid w:val="004F034C"/>
    <w:rsid w:val="004F13C4"/>
    <w:rsid w:val="004F304A"/>
    <w:rsid w:val="004F43B9"/>
    <w:rsid w:val="004F45E1"/>
    <w:rsid w:val="004F4E87"/>
    <w:rsid w:val="004F658A"/>
    <w:rsid w:val="00501C16"/>
    <w:rsid w:val="0050500C"/>
    <w:rsid w:val="0050612F"/>
    <w:rsid w:val="005066EF"/>
    <w:rsid w:val="005067C1"/>
    <w:rsid w:val="00507819"/>
    <w:rsid w:val="00512AE1"/>
    <w:rsid w:val="00520400"/>
    <w:rsid w:val="00521FFA"/>
    <w:rsid w:val="005249DD"/>
    <w:rsid w:val="0052526C"/>
    <w:rsid w:val="00526BDD"/>
    <w:rsid w:val="00530B74"/>
    <w:rsid w:val="0053716F"/>
    <w:rsid w:val="00537333"/>
    <w:rsid w:val="0053745E"/>
    <w:rsid w:val="005375C4"/>
    <w:rsid w:val="00540910"/>
    <w:rsid w:val="00542D98"/>
    <w:rsid w:val="00545B2C"/>
    <w:rsid w:val="0054777A"/>
    <w:rsid w:val="005503CA"/>
    <w:rsid w:val="00550EF3"/>
    <w:rsid w:val="00552D22"/>
    <w:rsid w:val="00552D28"/>
    <w:rsid w:val="00553E80"/>
    <w:rsid w:val="00554587"/>
    <w:rsid w:val="00556F0F"/>
    <w:rsid w:val="005607B6"/>
    <w:rsid w:val="00560825"/>
    <w:rsid w:val="00561DD6"/>
    <w:rsid w:val="00564DBD"/>
    <w:rsid w:val="00570B2A"/>
    <w:rsid w:val="005725B3"/>
    <w:rsid w:val="005749DE"/>
    <w:rsid w:val="00581121"/>
    <w:rsid w:val="0058246A"/>
    <w:rsid w:val="005922A2"/>
    <w:rsid w:val="005969B5"/>
    <w:rsid w:val="005973E2"/>
    <w:rsid w:val="00597ED2"/>
    <w:rsid w:val="005A0B12"/>
    <w:rsid w:val="005A0B92"/>
    <w:rsid w:val="005A2911"/>
    <w:rsid w:val="005A390B"/>
    <w:rsid w:val="005A761D"/>
    <w:rsid w:val="005B12EE"/>
    <w:rsid w:val="005B2CA1"/>
    <w:rsid w:val="005B30C6"/>
    <w:rsid w:val="005B5CB7"/>
    <w:rsid w:val="005B6575"/>
    <w:rsid w:val="005C4C98"/>
    <w:rsid w:val="005C691E"/>
    <w:rsid w:val="005C7CDC"/>
    <w:rsid w:val="005D197E"/>
    <w:rsid w:val="005D1CA3"/>
    <w:rsid w:val="005D3EE9"/>
    <w:rsid w:val="005D5FB6"/>
    <w:rsid w:val="005E4B07"/>
    <w:rsid w:val="005E5A4D"/>
    <w:rsid w:val="005E67C1"/>
    <w:rsid w:val="005F0326"/>
    <w:rsid w:val="005F64C9"/>
    <w:rsid w:val="005F64ED"/>
    <w:rsid w:val="005F75BC"/>
    <w:rsid w:val="005F79C6"/>
    <w:rsid w:val="00600AD8"/>
    <w:rsid w:val="00604513"/>
    <w:rsid w:val="006054EF"/>
    <w:rsid w:val="00605B74"/>
    <w:rsid w:val="00616EF0"/>
    <w:rsid w:val="00617EBA"/>
    <w:rsid w:val="006251F8"/>
    <w:rsid w:val="00625D80"/>
    <w:rsid w:val="006279EC"/>
    <w:rsid w:val="00630218"/>
    <w:rsid w:val="00630835"/>
    <w:rsid w:val="00631FE5"/>
    <w:rsid w:val="0063206F"/>
    <w:rsid w:val="00632624"/>
    <w:rsid w:val="0064125C"/>
    <w:rsid w:val="006433EA"/>
    <w:rsid w:val="00645B10"/>
    <w:rsid w:val="0064617C"/>
    <w:rsid w:val="0064623E"/>
    <w:rsid w:val="00650112"/>
    <w:rsid w:val="006533AF"/>
    <w:rsid w:val="00654126"/>
    <w:rsid w:val="00654980"/>
    <w:rsid w:val="00654A24"/>
    <w:rsid w:val="00654FD0"/>
    <w:rsid w:val="0065511E"/>
    <w:rsid w:val="00655978"/>
    <w:rsid w:val="00655F39"/>
    <w:rsid w:val="00656EF2"/>
    <w:rsid w:val="00660A19"/>
    <w:rsid w:val="00660E37"/>
    <w:rsid w:val="00660EDB"/>
    <w:rsid w:val="0066202F"/>
    <w:rsid w:val="006632C0"/>
    <w:rsid w:val="00663A74"/>
    <w:rsid w:val="0066437E"/>
    <w:rsid w:val="00672FF1"/>
    <w:rsid w:val="0067441F"/>
    <w:rsid w:val="00675FC2"/>
    <w:rsid w:val="00676AD5"/>
    <w:rsid w:val="0067709C"/>
    <w:rsid w:val="0068337E"/>
    <w:rsid w:val="0068377B"/>
    <w:rsid w:val="00690AB1"/>
    <w:rsid w:val="00690DE1"/>
    <w:rsid w:val="00691B1F"/>
    <w:rsid w:val="0069226E"/>
    <w:rsid w:val="00692B88"/>
    <w:rsid w:val="00694E63"/>
    <w:rsid w:val="00696A7B"/>
    <w:rsid w:val="006975A6"/>
    <w:rsid w:val="006A008D"/>
    <w:rsid w:val="006A1378"/>
    <w:rsid w:val="006A5C9C"/>
    <w:rsid w:val="006A631B"/>
    <w:rsid w:val="006A7189"/>
    <w:rsid w:val="006B0C39"/>
    <w:rsid w:val="006B0D95"/>
    <w:rsid w:val="006B23D7"/>
    <w:rsid w:val="006B3B1D"/>
    <w:rsid w:val="006B409A"/>
    <w:rsid w:val="006C332D"/>
    <w:rsid w:val="006C4999"/>
    <w:rsid w:val="006C4FE1"/>
    <w:rsid w:val="006C60A6"/>
    <w:rsid w:val="006C7C54"/>
    <w:rsid w:val="006D39DD"/>
    <w:rsid w:val="006D4E14"/>
    <w:rsid w:val="006D5BDF"/>
    <w:rsid w:val="006D6171"/>
    <w:rsid w:val="006D69C0"/>
    <w:rsid w:val="006D7788"/>
    <w:rsid w:val="006E08D8"/>
    <w:rsid w:val="006E3321"/>
    <w:rsid w:val="006F0116"/>
    <w:rsid w:val="006F2E31"/>
    <w:rsid w:val="006F5824"/>
    <w:rsid w:val="006F615C"/>
    <w:rsid w:val="006F6C94"/>
    <w:rsid w:val="006F7CE5"/>
    <w:rsid w:val="00700577"/>
    <w:rsid w:val="00700DD2"/>
    <w:rsid w:val="007027E2"/>
    <w:rsid w:val="00704E5B"/>
    <w:rsid w:val="007058D7"/>
    <w:rsid w:val="00705A45"/>
    <w:rsid w:val="00707004"/>
    <w:rsid w:val="00710057"/>
    <w:rsid w:val="007142EA"/>
    <w:rsid w:val="0071641B"/>
    <w:rsid w:val="00717F64"/>
    <w:rsid w:val="0072171C"/>
    <w:rsid w:val="00722149"/>
    <w:rsid w:val="00723841"/>
    <w:rsid w:val="007248BF"/>
    <w:rsid w:val="00725123"/>
    <w:rsid w:val="00725207"/>
    <w:rsid w:val="007322CD"/>
    <w:rsid w:val="007333E6"/>
    <w:rsid w:val="00734CA4"/>
    <w:rsid w:val="007416BF"/>
    <w:rsid w:val="0074277D"/>
    <w:rsid w:val="00743056"/>
    <w:rsid w:val="00751A44"/>
    <w:rsid w:val="0075252E"/>
    <w:rsid w:val="007531B3"/>
    <w:rsid w:val="00757264"/>
    <w:rsid w:val="00761E47"/>
    <w:rsid w:val="00770981"/>
    <w:rsid w:val="00770CDE"/>
    <w:rsid w:val="007743E5"/>
    <w:rsid w:val="007747CC"/>
    <w:rsid w:val="007749F8"/>
    <w:rsid w:val="00776765"/>
    <w:rsid w:val="00776F2F"/>
    <w:rsid w:val="00777484"/>
    <w:rsid w:val="0077753B"/>
    <w:rsid w:val="00783DD6"/>
    <w:rsid w:val="00784CE4"/>
    <w:rsid w:val="0079003D"/>
    <w:rsid w:val="007928CF"/>
    <w:rsid w:val="007A03BE"/>
    <w:rsid w:val="007A171C"/>
    <w:rsid w:val="007A2AB8"/>
    <w:rsid w:val="007A4025"/>
    <w:rsid w:val="007A576B"/>
    <w:rsid w:val="007A667A"/>
    <w:rsid w:val="007B2372"/>
    <w:rsid w:val="007C5F36"/>
    <w:rsid w:val="007D0B30"/>
    <w:rsid w:val="007D2A84"/>
    <w:rsid w:val="007D2E9A"/>
    <w:rsid w:val="007D54D8"/>
    <w:rsid w:val="007D5852"/>
    <w:rsid w:val="007E224C"/>
    <w:rsid w:val="007E48E2"/>
    <w:rsid w:val="007F04C7"/>
    <w:rsid w:val="007F1BDC"/>
    <w:rsid w:val="007F4827"/>
    <w:rsid w:val="007F5043"/>
    <w:rsid w:val="007F7D20"/>
    <w:rsid w:val="00800F11"/>
    <w:rsid w:val="008024CC"/>
    <w:rsid w:val="008036B2"/>
    <w:rsid w:val="00803DD4"/>
    <w:rsid w:val="00805DDD"/>
    <w:rsid w:val="0080722F"/>
    <w:rsid w:val="00807545"/>
    <w:rsid w:val="00807AAC"/>
    <w:rsid w:val="00811FAE"/>
    <w:rsid w:val="00815E99"/>
    <w:rsid w:val="008160FA"/>
    <w:rsid w:val="0082163C"/>
    <w:rsid w:val="008220BF"/>
    <w:rsid w:val="0082261C"/>
    <w:rsid w:val="008255DE"/>
    <w:rsid w:val="00825B22"/>
    <w:rsid w:val="00827B2B"/>
    <w:rsid w:val="00831C27"/>
    <w:rsid w:val="0083253B"/>
    <w:rsid w:val="00835976"/>
    <w:rsid w:val="0083598D"/>
    <w:rsid w:val="00836FB7"/>
    <w:rsid w:val="00837ADC"/>
    <w:rsid w:val="00837CE5"/>
    <w:rsid w:val="00842472"/>
    <w:rsid w:val="008438E1"/>
    <w:rsid w:val="0084491B"/>
    <w:rsid w:val="00845CA1"/>
    <w:rsid w:val="008506C5"/>
    <w:rsid w:val="00850BE9"/>
    <w:rsid w:val="00852FD1"/>
    <w:rsid w:val="00861C68"/>
    <w:rsid w:val="00863D69"/>
    <w:rsid w:val="00864371"/>
    <w:rsid w:val="008643BF"/>
    <w:rsid w:val="00864FE4"/>
    <w:rsid w:val="008650D9"/>
    <w:rsid w:val="008660C3"/>
    <w:rsid w:val="00867ED1"/>
    <w:rsid w:val="00870ACA"/>
    <w:rsid w:val="0087799B"/>
    <w:rsid w:val="00881C8F"/>
    <w:rsid w:val="008829FA"/>
    <w:rsid w:val="00882AF6"/>
    <w:rsid w:val="00883F9B"/>
    <w:rsid w:val="00893A6E"/>
    <w:rsid w:val="00895F10"/>
    <w:rsid w:val="00896122"/>
    <w:rsid w:val="0089713D"/>
    <w:rsid w:val="008A495B"/>
    <w:rsid w:val="008A6195"/>
    <w:rsid w:val="008B0CFF"/>
    <w:rsid w:val="008B4376"/>
    <w:rsid w:val="008B4C28"/>
    <w:rsid w:val="008B5B24"/>
    <w:rsid w:val="008B6503"/>
    <w:rsid w:val="008C5911"/>
    <w:rsid w:val="008C64C0"/>
    <w:rsid w:val="008C6AB8"/>
    <w:rsid w:val="008C7A29"/>
    <w:rsid w:val="008D0C74"/>
    <w:rsid w:val="008D0DE6"/>
    <w:rsid w:val="008D1026"/>
    <w:rsid w:val="008D1485"/>
    <w:rsid w:val="008D16C1"/>
    <w:rsid w:val="008D3821"/>
    <w:rsid w:val="008E0075"/>
    <w:rsid w:val="008E587D"/>
    <w:rsid w:val="008E6955"/>
    <w:rsid w:val="008F0665"/>
    <w:rsid w:val="008F2110"/>
    <w:rsid w:val="008F459D"/>
    <w:rsid w:val="008F5C09"/>
    <w:rsid w:val="008F69C6"/>
    <w:rsid w:val="008F7F42"/>
    <w:rsid w:val="009124E3"/>
    <w:rsid w:val="00912C05"/>
    <w:rsid w:val="00917B24"/>
    <w:rsid w:val="00917FAB"/>
    <w:rsid w:val="0092067D"/>
    <w:rsid w:val="00921814"/>
    <w:rsid w:val="00923621"/>
    <w:rsid w:val="0092470A"/>
    <w:rsid w:val="00925107"/>
    <w:rsid w:val="0092704E"/>
    <w:rsid w:val="00927235"/>
    <w:rsid w:val="009272FA"/>
    <w:rsid w:val="00931C38"/>
    <w:rsid w:val="0093227C"/>
    <w:rsid w:val="00941DCD"/>
    <w:rsid w:val="009477B7"/>
    <w:rsid w:val="009514E8"/>
    <w:rsid w:val="009565DF"/>
    <w:rsid w:val="00957EF0"/>
    <w:rsid w:val="00960FBA"/>
    <w:rsid w:val="009619D6"/>
    <w:rsid w:val="009666A1"/>
    <w:rsid w:val="00973486"/>
    <w:rsid w:val="009762BF"/>
    <w:rsid w:val="00976D42"/>
    <w:rsid w:val="009778DA"/>
    <w:rsid w:val="00977DD8"/>
    <w:rsid w:val="009812B4"/>
    <w:rsid w:val="00982DA4"/>
    <w:rsid w:val="00983588"/>
    <w:rsid w:val="009846DC"/>
    <w:rsid w:val="009847E7"/>
    <w:rsid w:val="0099044E"/>
    <w:rsid w:val="009933EE"/>
    <w:rsid w:val="00993938"/>
    <w:rsid w:val="009939F9"/>
    <w:rsid w:val="00995F69"/>
    <w:rsid w:val="00996952"/>
    <w:rsid w:val="009A07A3"/>
    <w:rsid w:val="009A166D"/>
    <w:rsid w:val="009A7A13"/>
    <w:rsid w:val="009B01D5"/>
    <w:rsid w:val="009B0E68"/>
    <w:rsid w:val="009B1DE5"/>
    <w:rsid w:val="009B1E24"/>
    <w:rsid w:val="009B3385"/>
    <w:rsid w:val="009B435F"/>
    <w:rsid w:val="009B66A3"/>
    <w:rsid w:val="009B724A"/>
    <w:rsid w:val="009C3986"/>
    <w:rsid w:val="009C472D"/>
    <w:rsid w:val="009C6382"/>
    <w:rsid w:val="009C6D97"/>
    <w:rsid w:val="009D007B"/>
    <w:rsid w:val="009D2C39"/>
    <w:rsid w:val="009E101D"/>
    <w:rsid w:val="009E1CC2"/>
    <w:rsid w:val="009E34FC"/>
    <w:rsid w:val="009E7A02"/>
    <w:rsid w:val="009F163A"/>
    <w:rsid w:val="009F22E6"/>
    <w:rsid w:val="009F3882"/>
    <w:rsid w:val="009F3F27"/>
    <w:rsid w:val="009F46E9"/>
    <w:rsid w:val="009F6C31"/>
    <w:rsid w:val="009F6F2D"/>
    <w:rsid w:val="00A02B97"/>
    <w:rsid w:val="00A11602"/>
    <w:rsid w:val="00A127E6"/>
    <w:rsid w:val="00A12EE6"/>
    <w:rsid w:val="00A15288"/>
    <w:rsid w:val="00A15A34"/>
    <w:rsid w:val="00A165D8"/>
    <w:rsid w:val="00A1761F"/>
    <w:rsid w:val="00A177E0"/>
    <w:rsid w:val="00A2016E"/>
    <w:rsid w:val="00A22203"/>
    <w:rsid w:val="00A308A4"/>
    <w:rsid w:val="00A34770"/>
    <w:rsid w:val="00A371D6"/>
    <w:rsid w:val="00A379E5"/>
    <w:rsid w:val="00A40F71"/>
    <w:rsid w:val="00A441E7"/>
    <w:rsid w:val="00A448F3"/>
    <w:rsid w:val="00A4512D"/>
    <w:rsid w:val="00A56967"/>
    <w:rsid w:val="00A579FC"/>
    <w:rsid w:val="00A6043F"/>
    <w:rsid w:val="00A63696"/>
    <w:rsid w:val="00A63D06"/>
    <w:rsid w:val="00A7351D"/>
    <w:rsid w:val="00A74DF8"/>
    <w:rsid w:val="00A7613F"/>
    <w:rsid w:val="00A77ED4"/>
    <w:rsid w:val="00A80268"/>
    <w:rsid w:val="00A80C25"/>
    <w:rsid w:val="00A86B6B"/>
    <w:rsid w:val="00A87095"/>
    <w:rsid w:val="00A87A1E"/>
    <w:rsid w:val="00A91D23"/>
    <w:rsid w:val="00A93A2F"/>
    <w:rsid w:val="00A96A24"/>
    <w:rsid w:val="00AA079F"/>
    <w:rsid w:val="00AA4BC5"/>
    <w:rsid w:val="00AB39C5"/>
    <w:rsid w:val="00AC0E71"/>
    <w:rsid w:val="00AC2CE1"/>
    <w:rsid w:val="00AC3CAE"/>
    <w:rsid w:val="00AC5C1D"/>
    <w:rsid w:val="00AC7CD7"/>
    <w:rsid w:val="00AD1B7B"/>
    <w:rsid w:val="00AD5415"/>
    <w:rsid w:val="00AD6C9A"/>
    <w:rsid w:val="00AE0609"/>
    <w:rsid w:val="00AE496A"/>
    <w:rsid w:val="00AE7CE3"/>
    <w:rsid w:val="00B0028D"/>
    <w:rsid w:val="00B02413"/>
    <w:rsid w:val="00B033F4"/>
    <w:rsid w:val="00B047B9"/>
    <w:rsid w:val="00B064F4"/>
    <w:rsid w:val="00B1081B"/>
    <w:rsid w:val="00B1397D"/>
    <w:rsid w:val="00B14046"/>
    <w:rsid w:val="00B23D7E"/>
    <w:rsid w:val="00B249E0"/>
    <w:rsid w:val="00B24F53"/>
    <w:rsid w:val="00B2735A"/>
    <w:rsid w:val="00B33FBE"/>
    <w:rsid w:val="00B343D4"/>
    <w:rsid w:val="00B34614"/>
    <w:rsid w:val="00B36308"/>
    <w:rsid w:val="00B3686E"/>
    <w:rsid w:val="00B437DA"/>
    <w:rsid w:val="00B44B9C"/>
    <w:rsid w:val="00B458E4"/>
    <w:rsid w:val="00B50005"/>
    <w:rsid w:val="00B5035E"/>
    <w:rsid w:val="00B5134D"/>
    <w:rsid w:val="00B52683"/>
    <w:rsid w:val="00B52E75"/>
    <w:rsid w:val="00B53262"/>
    <w:rsid w:val="00B53290"/>
    <w:rsid w:val="00B540AA"/>
    <w:rsid w:val="00B558EB"/>
    <w:rsid w:val="00B55D80"/>
    <w:rsid w:val="00B5609A"/>
    <w:rsid w:val="00B56411"/>
    <w:rsid w:val="00B569F8"/>
    <w:rsid w:val="00B63286"/>
    <w:rsid w:val="00B6422E"/>
    <w:rsid w:val="00B64DBC"/>
    <w:rsid w:val="00B7417D"/>
    <w:rsid w:val="00B80A48"/>
    <w:rsid w:val="00B821B3"/>
    <w:rsid w:val="00B824D2"/>
    <w:rsid w:val="00B858F9"/>
    <w:rsid w:val="00B9227E"/>
    <w:rsid w:val="00B922DD"/>
    <w:rsid w:val="00B92470"/>
    <w:rsid w:val="00B946D8"/>
    <w:rsid w:val="00B95467"/>
    <w:rsid w:val="00B95523"/>
    <w:rsid w:val="00B95882"/>
    <w:rsid w:val="00B95D4B"/>
    <w:rsid w:val="00B97057"/>
    <w:rsid w:val="00BA4044"/>
    <w:rsid w:val="00BA4F80"/>
    <w:rsid w:val="00BA5AF7"/>
    <w:rsid w:val="00BB0014"/>
    <w:rsid w:val="00BB4DDC"/>
    <w:rsid w:val="00BB548D"/>
    <w:rsid w:val="00BB6D55"/>
    <w:rsid w:val="00BC0DA1"/>
    <w:rsid w:val="00BC1832"/>
    <w:rsid w:val="00BC33DC"/>
    <w:rsid w:val="00BC3EEC"/>
    <w:rsid w:val="00BC6AB2"/>
    <w:rsid w:val="00BC776D"/>
    <w:rsid w:val="00BD0D0C"/>
    <w:rsid w:val="00BD7CDE"/>
    <w:rsid w:val="00BE1439"/>
    <w:rsid w:val="00BE2C89"/>
    <w:rsid w:val="00BE4264"/>
    <w:rsid w:val="00BE6DE6"/>
    <w:rsid w:val="00BF06DC"/>
    <w:rsid w:val="00BF5D54"/>
    <w:rsid w:val="00BF62E9"/>
    <w:rsid w:val="00C01CBE"/>
    <w:rsid w:val="00C04D0E"/>
    <w:rsid w:val="00C05351"/>
    <w:rsid w:val="00C055E0"/>
    <w:rsid w:val="00C11FD7"/>
    <w:rsid w:val="00C13122"/>
    <w:rsid w:val="00C143B8"/>
    <w:rsid w:val="00C14DA7"/>
    <w:rsid w:val="00C14DA9"/>
    <w:rsid w:val="00C15094"/>
    <w:rsid w:val="00C153CA"/>
    <w:rsid w:val="00C172D7"/>
    <w:rsid w:val="00C17A2C"/>
    <w:rsid w:val="00C21E6A"/>
    <w:rsid w:val="00C228BE"/>
    <w:rsid w:val="00C2476C"/>
    <w:rsid w:val="00C249B7"/>
    <w:rsid w:val="00C25CF3"/>
    <w:rsid w:val="00C26109"/>
    <w:rsid w:val="00C3045E"/>
    <w:rsid w:val="00C30D76"/>
    <w:rsid w:val="00C336C5"/>
    <w:rsid w:val="00C366FA"/>
    <w:rsid w:val="00C368CC"/>
    <w:rsid w:val="00C41513"/>
    <w:rsid w:val="00C47EB9"/>
    <w:rsid w:val="00C5152B"/>
    <w:rsid w:val="00C5476E"/>
    <w:rsid w:val="00C55A77"/>
    <w:rsid w:val="00C623F2"/>
    <w:rsid w:val="00C63975"/>
    <w:rsid w:val="00C65734"/>
    <w:rsid w:val="00C67F9A"/>
    <w:rsid w:val="00C74F18"/>
    <w:rsid w:val="00C8177B"/>
    <w:rsid w:val="00C825E6"/>
    <w:rsid w:val="00C82641"/>
    <w:rsid w:val="00C909F2"/>
    <w:rsid w:val="00C95D32"/>
    <w:rsid w:val="00C968C2"/>
    <w:rsid w:val="00CA0445"/>
    <w:rsid w:val="00CA0755"/>
    <w:rsid w:val="00CA69BB"/>
    <w:rsid w:val="00CA7E83"/>
    <w:rsid w:val="00CB1105"/>
    <w:rsid w:val="00CB212E"/>
    <w:rsid w:val="00CC066A"/>
    <w:rsid w:val="00CC126C"/>
    <w:rsid w:val="00CC433F"/>
    <w:rsid w:val="00CD1650"/>
    <w:rsid w:val="00CD2BC2"/>
    <w:rsid w:val="00CD32B4"/>
    <w:rsid w:val="00CD3B8C"/>
    <w:rsid w:val="00CD3FF0"/>
    <w:rsid w:val="00CD4929"/>
    <w:rsid w:val="00CD7DC2"/>
    <w:rsid w:val="00CE433D"/>
    <w:rsid w:val="00CE5609"/>
    <w:rsid w:val="00CE6DFF"/>
    <w:rsid w:val="00CE789C"/>
    <w:rsid w:val="00CF17AD"/>
    <w:rsid w:val="00CF2FBB"/>
    <w:rsid w:val="00CF4CE2"/>
    <w:rsid w:val="00CF694A"/>
    <w:rsid w:val="00CF7F30"/>
    <w:rsid w:val="00CF7F4D"/>
    <w:rsid w:val="00D00294"/>
    <w:rsid w:val="00D01F2C"/>
    <w:rsid w:val="00D0222A"/>
    <w:rsid w:val="00D03392"/>
    <w:rsid w:val="00D12E67"/>
    <w:rsid w:val="00D14C4F"/>
    <w:rsid w:val="00D15E81"/>
    <w:rsid w:val="00D172AA"/>
    <w:rsid w:val="00D23817"/>
    <w:rsid w:val="00D246A4"/>
    <w:rsid w:val="00D2576D"/>
    <w:rsid w:val="00D258B2"/>
    <w:rsid w:val="00D3029D"/>
    <w:rsid w:val="00D31613"/>
    <w:rsid w:val="00D33B8A"/>
    <w:rsid w:val="00D35088"/>
    <w:rsid w:val="00D36E59"/>
    <w:rsid w:val="00D4193D"/>
    <w:rsid w:val="00D43073"/>
    <w:rsid w:val="00D46EC7"/>
    <w:rsid w:val="00D47317"/>
    <w:rsid w:val="00D52C1B"/>
    <w:rsid w:val="00D55DF2"/>
    <w:rsid w:val="00D55F17"/>
    <w:rsid w:val="00D5799F"/>
    <w:rsid w:val="00D61829"/>
    <w:rsid w:val="00D62C37"/>
    <w:rsid w:val="00D62C60"/>
    <w:rsid w:val="00D637ED"/>
    <w:rsid w:val="00D674A7"/>
    <w:rsid w:val="00D731A9"/>
    <w:rsid w:val="00D734F0"/>
    <w:rsid w:val="00D73DB7"/>
    <w:rsid w:val="00D73F63"/>
    <w:rsid w:val="00D75039"/>
    <w:rsid w:val="00D7612B"/>
    <w:rsid w:val="00D76830"/>
    <w:rsid w:val="00D82DD2"/>
    <w:rsid w:val="00D83F46"/>
    <w:rsid w:val="00D852C0"/>
    <w:rsid w:val="00D872A4"/>
    <w:rsid w:val="00D906AC"/>
    <w:rsid w:val="00D9352B"/>
    <w:rsid w:val="00D94ABD"/>
    <w:rsid w:val="00D96541"/>
    <w:rsid w:val="00D96E9D"/>
    <w:rsid w:val="00D975C8"/>
    <w:rsid w:val="00DA2546"/>
    <w:rsid w:val="00DA2BF0"/>
    <w:rsid w:val="00DA334C"/>
    <w:rsid w:val="00DA5664"/>
    <w:rsid w:val="00DA6EAF"/>
    <w:rsid w:val="00DB274D"/>
    <w:rsid w:val="00DB38B3"/>
    <w:rsid w:val="00DB4139"/>
    <w:rsid w:val="00DB5D28"/>
    <w:rsid w:val="00DC0404"/>
    <w:rsid w:val="00DC3B3B"/>
    <w:rsid w:val="00DC425F"/>
    <w:rsid w:val="00DC4C13"/>
    <w:rsid w:val="00DC5176"/>
    <w:rsid w:val="00DD163A"/>
    <w:rsid w:val="00DD1C03"/>
    <w:rsid w:val="00DD286A"/>
    <w:rsid w:val="00DD34F2"/>
    <w:rsid w:val="00DD6070"/>
    <w:rsid w:val="00DD61E6"/>
    <w:rsid w:val="00DD62A8"/>
    <w:rsid w:val="00DD62C2"/>
    <w:rsid w:val="00DE14E6"/>
    <w:rsid w:val="00DE6973"/>
    <w:rsid w:val="00DE7A56"/>
    <w:rsid w:val="00DE7B5D"/>
    <w:rsid w:val="00DF13F2"/>
    <w:rsid w:val="00DF4242"/>
    <w:rsid w:val="00E0007E"/>
    <w:rsid w:val="00E00A24"/>
    <w:rsid w:val="00E01874"/>
    <w:rsid w:val="00E02B39"/>
    <w:rsid w:val="00E0308A"/>
    <w:rsid w:val="00E07635"/>
    <w:rsid w:val="00E10233"/>
    <w:rsid w:val="00E10641"/>
    <w:rsid w:val="00E11C74"/>
    <w:rsid w:val="00E14D4E"/>
    <w:rsid w:val="00E15AB4"/>
    <w:rsid w:val="00E15DB8"/>
    <w:rsid w:val="00E17679"/>
    <w:rsid w:val="00E2103D"/>
    <w:rsid w:val="00E214F6"/>
    <w:rsid w:val="00E22B8C"/>
    <w:rsid w:val="00E23B14"/>
    <w:rsid w:val="00E2480F"/>
    <w:rsid w:val="00E250AA"/>
    <w:rsid w:val="00E26928"/>
    <w:rsid w:val="00E30046"/>
    <w:rsid w:val="00E30D39"/>
    <w:rsid w:val="00E31361"/>
    <w:rsid w:val="00E31688"/>
    <w:rsid w:val="00E34453"/>
    <w:rsid w:val="00E34743"/>
    <w:rsid w:val="00E37580"/>
    <w:rsid w:val="00E40088"/>
    <w:rsid w:val="00E40327"/>
    <w:rsid w:val="00E41FAC"/>
    <w:rsid w:val="00E436D8"/>
    <w:rsid w:val="00E452DE"/>
    <w:rsid w:val="00E470CF"/>
    <w:rsid w:val="00E472F6"/>
    <w:rsid w:val="00E47578"/>
    <w:rsid w:val="00E50F95"/>
    <w:rsid w:val="00E5416A"/>
    <w:rsid w:val="00E54752"/>
    <w:rsid w:val="00E6059F"/>
    <w:rsid w:val="00E60BD0"/>
    <w:rsid w:val="00E639E5"/>
    <w:rsid w:val="00E64728"/>
    <w:rsid w:val="00E647A2"/>
    <w:rsid w:val="00E65706"/>
    <w:rsid w:val="00E71BB9"/>
    <w:rsid w:val="00E741B2"/>
    <w:rsid w:val="00E75600"/>
    <w:rsid w:val="00E82F64"/>
    <w:rsid w:val="00E95993"/>
    <w:rsid w:val="00E97351"/>
    <w:rsid w:val="00E97DE1"/>
    <w:rsid w:val="00E97ED5"/>
    <w:rsid w:val="00EA435F"/>
    <w:rsid w:val="00EA60D2"/>
    <w:rsid w:val="00EA674E"/>
    <w:rsid w:val="00EA6AC8"/>
    <w:rsid w:val="00EB0A87"/>
    <w:rsid w:val="00EB5AE4"/>
    <w:rsid w:val="00EB5CD6"/>
    <w:rsid w:val="00EB6D21"/>
    <w:rsid w:val="00EB6DB3"/>
    <w:rsid w:val="00EB76AF"/>
    <w:rsid w:val="00EB7752"/>
    <w:rsid w:val="00EC5EB2"/>
    <w:rsid w:val="00ED0271"/>
    <w:rsid w:val="00ED06C1"/>
    <w:rsid w:val="00ED2BA3"/>
    <w:rsid w:val="00EE0109"/>
    <w:rsid w:val="00EE08F4"/>
    <w:rsid w:val="00EE1122"/>
    <w:rsid w:val="00EE1C3A"/>
    <w:rsid w:val="00EE38DD"/>
    <w:rsid w:val="00EE43B4"/>
    <w:rsid w:val="00EE4F94"/>
    <w:rsid w:val="00EE5639"/>
    <w:rsid w:val="00EE7E10"/>
    <w:rsid w:val="00EF0333"/>
    <w:rsid w:val="00EF0DF7"/>
    <w:rsid w:val="00EF0F60"/>
    <w:rsid w:val="00EF43F6"/>
    <w:rsid w:val="00EF4553"/>
    <w:rsid w:val="00EF7BF5"/>
    <w:rsid w:val="00F01838"/>
    <w:rsid w:val="00F01B5D"/>
    <w:rsid w:val="00F03308"/>
    <w:rsid w:val="00F05FAA"/>
    <w:rsid w:val="00F076D9"/>
    <w:rsid w:val="00F1346F"/>
    <w:rsid w:val="00F146EE"/>
    <w:rsid w:val="00F23447"/>
    <w:rsid w:val="00F23517"/>
    <w:rsid w:val="00F2471B"/>
    <w:rsid w:val="00F2756A"/>
    <w:rsid w:val="00F32FDA"/>
    <w:rsid w:val="00F36EB7"/>
    <w:rsid w:val="00F401E3"/>
    <w:rsid w:val="00F40EDE"/>
    <w:rsid w:val="00F42CE4"/>
    <w:rsid w:val="00F42ED2"/>
    <w:rsid w:val="00F44393"/>
    <w:rsid w:val="00F444F7"/>
    <w:rsid w:val="00F44A12"/>
    <w:rsid w:val="00F45938"/>
    <w:rsid w:val="00F46222"/>
    <w:rsid w:val="00F46C32"/>
    <w:rsid w:val="00F47583"/>
    <w:rsid w:val="00F51112"/>
    <w:rsid w:val="00F51265"/>
    <w:rsid w:val="00F55BB5"/>
    <w:rsid w:val="00F5783C"/>
    <w:rsid w:val="00F63768"/>
    <w:rsid w:val="00F65470"/>
    <w:rsid w:val="00F66F1C"/>
    <w:rsid w:val="00F67D1F"/>
    <w:rsid w:val="00F67D22"/>
    <w:rsid w:val="00F74537"/>
    <w:rsid w:val="00F769EB"/>
    <w:rsid w:val="00F97EE5"/>
    <w:rsid w:val="00F97F93"/>
    <w:rsid w:val="00FA3D50"/>
    <w:rsid w:val="00FA5093"/>
    <w:rsid w:val="00FA595E"/>
    <w:rsid w:val="00FA5EDD"/>
    <w:rsid w:val="00FA5F70"/>
    <w:rsid w:val="00FA65DE"/>
    <w:rsid w:val="00FA76C9"/>
    <w:rsid w:val="00FB30B1"/>
    <w:rsid w:val="00FB3798"/>
    <w:rsid w:val="00FB4DB5"/>
    <w:rsid w:val="00FB585A"/>
    <w:rsid w:val="00FB5B9E"/>
    <w:rsid w:val="00FB5ECA"/>
    <w:rsid w:val="00FB7A40"/>
    <w:rsid w:val="00FC2B80"/>
    <w:rsid w:val="00FC3660"/>
    <w:rsid w:val="00FC47C7"/>
    <w:rsid w:val="00FC6AF1"/>
    <w:rsid w:val="00FD047E"/>
    <w:rsid w:val="00FD0AE4"/>
    <w:rsid w:val="00FD34FB"/>
    <w:rsid w:val="00FD4577"/>
    <w:rsid w:val="00FD4E9E"/>
    <w:rsid w:val="00FD4EAE"/>
    <w:rsid w:val="00FF2328"/>
    <w:rsid w:val="00FF25D9"/>
    <w:rsid w:val="00FF40D9"/>
    <w:rsid w:val="00FF410B"/>
    <w:rsid w:val="00FF45F9"/>
    <w:rsid w:val="00FF4A8A"/>
    <w:rsid w:val="00FF60CD"/>
    <w:rsid w:val="00FF66F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9F1D1B"/>
  <w15:docId w15:val="{7B0A32DE-2255-450A-8F90-60E512C8D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58A"/>
  </w:style>
  <w:style w:type="paragraph" w:styleId="Heading1">
    <w:name w:val="heading 1"/>
    <w:basedOn w:val="Normal"/>
    <w:next w:val="Normal"/>
    <w:link w:val="Heading1Char"/>
    <w:uiPriority w:val="9"/>
    <w:qFormat/>
    <w:rsid w:val="000C64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F2E3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07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07A3"/>
    <w:rPr>
      <w:rFonts w:ascii="Tahoma" w:hAnsi="Tahoma" w:cs="Tahoma"/>
      <w:sz w:val="16"/>
      <w:szCs w:val="16"/>
    </w:rPr>
  </w:style>
  <w:style w:type="paragraph" w:styleId="Header">
    <w:name w:val="header"/>
    <w:basedOn w:val="Normal"/>
    <w:link w:val="HeaderChar"/>
    <w:uiPriority w:val="99"/>
    <w:unhideWhenUsed/>
    <w:rsid w:val="00A34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770"/>
  </w:style>
  <w:style w:type="paragraph" w:styleId="Footer">
    <w:name w:val="footer"/>
    <w:basedOn w:val="Normal"/>
    <w:link w:val="FooterChar"/>
    <w:uiPriority w:val="99"/>
    <w:unhideWhenUsed/>
    <w:rsid w:val="00A34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770"/>
  </w:style>
  <w:style w:type="paragraph" w:styleId="NormalWeb">
    <w:name w:val="Normal (Web)"/>
    <w:basedOn w:val="Normal"/>
    <w:uiPriority w:val="99"/>
    <w:semiHidden/>
    <w:unhideWhenUsed/>
    <w:rsid w:val="00A3477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4F304A"/>
    <w:pPr>
      <w:ind w:left="720"/>
      <w:contextualSpacing/>
    </w:pPr>
  </w:style>
  <w:style w:type="character" w:customStyle="1" w:styleId="Heading2Char">
    <w:name w:val="Heading 2 Char"/>
    <w:basedOn w:val="DefaultParagraphFont"/>
    <w:link w:val="Heading2"/>
    <w:uiPriority w:val="9"/>
    <w:rsid w:val="006F2E3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nhideWhenUsed/>
    <w:rsid w:val="006F2E31"/>
    <w:rPr>
      <w:color w:val="0000FF"/>
      <w:u w:val="single"/>
    </w:rPr>
  </w:style>
  <w:style w:type="character" w:customStyle="1" w:styleId="acopre">
    <w:name w:val="acopre"/>
    <w:basedOn w:val="DefaultParagraphFont"/>
    <w:rsid w:val="00526BDD"/>
  </w:style>
  <w:style w:type="character" w:customStyle="1" w:styleId="Heading1Char">
    <w:name w:val="Heading 1 Char"/>
    <w:basedOn w:val="DefaultParagraphFont"/>
    <w:link w:val="Heading1"/>
    <w:uiPriority w:val="9"/>
    <w:rsid w:val="000C64E3"/>
    <w:rPr>
      <w:rFonts w:asciiTheme="majorHAnsi" w:eastAsiaTheme="majorEastAsia" w:hAnsiTheme="majorHAnsi" w:cstheme="majorBidi"/>
      <w:b/>
      <w:bCs/>
      <w:color w:val="365F91" w:themeColor="accent1" w:themeShade="BF"/>
      <w:sz w:val="28"/>
      <w:szCs w:val="28"/>
    </w:rPr>
  </w:style>
  <w:style w:type="character" w:customStyle="1" w:styleId="period">
    <w:name w:val="period"/>
    <w:basedOn w:val="DefaultParagraphFont"/>
    <w:rsid w:val="000C64E3"/>
  </w:style>
  <w:style w:type="character" w:customStyle="1" w:styleId="cit">
    <w:name w:val="cit"/>
    <w:basedOn w:val="DefaultParagraphFont"/>
    <w:rsid w:val="000C64E3"/>
  </w:style>
  <w:style w:type="paragraph" w:customStyle="1" w:styleId="Default">
    <w:name w:val="Default"/>
    <w:rsid w:val="000D3D83"/>
    <w:pPr>
      <w:autoSpaceDE w:val="0"/>
      <w:autoSpaceDN w:val="0"/>
      <w:adjustRightInd w:val="0"/>
      <w:spacing w:after="0" w:line="240" w:lineRule="auto"/>
    </w:pPr>
    <w:rPr>
      <w:rFonts w:ascii="Arial" w:hAnsi="Arial" w:cs="Arial"/>
      <w:color w:val="000000"/>
      <w:sz w:val="24"/>
      <w:szCs w:val="24"/>
    </w:rPr>
  </w:style>
  <w:style w:type="character" w:styleId="LineNumber">
    <w:name w:val="line number"/>
    <w:basedOn w:val="DefaultParagraphFont"/>
    <w:uiPriority w:val="99"/>
    <w:semiHidden/>
    <w:unhideWhenUsed/>
    <w:rsid w:val="00220307"/>
  </w:style>
  <w:style w:type="paragraph" w:customStyle="1" w:styleId="Pa0">
    <w:name w:val="Pa0"/>
    <w:basedOn w:val="Default"/>
    <w:next w:val="Default"/>
    <w:uiPriority w:val="99"/>
    <w:rsid w:val="00B1397D"/>
    <w:pPr>
      <w:spacing w:line="141" w:lineRule="atLeast"/>
    </w:pPr>
    <w:rPr>
      <w:rFonts w:ascii="HelveticaNeueLT Std Lt" w:hAnsi="HelveticaNeueLT Std Lt" w:cstheme="minorBidi"/>
      <w:color w:val="auto"/>
    </w:rPr>
  </w:style>
  <w:style w:type="character" w:customStyle="1" w:styleId="person">
    <w:name w:val="person"/>
    <w:basedOn w:val="DefaultParagraphFont"/>
    <w:rsid w:val="00B50005"/>
  </w:style>
  <w:style w:type="character" w:customStyle="1" w:styleId="pepms-fwt-rms-font-color-neutralprimarypeupefbidiallowtextselectionpek1peg">
    <w:name w:val="_pe_p ms-fwt-r ms-font-color-neutralprimary _pe_u _pe_f bidi allowtextselection _pe_k1 _pe_g"/>
    <w:basedOn w:val="DefaultParagraphFont"/>
    <w:rsid w:val="00403EA9"/>
  </w:style>
  <w:style w:type="character" w:customStyle="1" w:styleId="databold">
    <w:name w:val="data_bold"/>
    <w:basedOn w:val="DefaultParagraphFont"/>
    <w:rsid w:val="00403EA9"/>
  </w:style>
  <w:style w:type="character" w:customStyle="1" w:styleId="highwire-cite-doi">
    <w:name w:val="highwire-cite-doi"/>
    <w:basedOn w:val="DefaultParagraphFont"/>
    <w:rsid w:val="00190709"/>
  </w:style>
  <w:style w:type="character" w:styleId="Strong">
    <w:name w:val="Strong"/>
    <w:basedOn w:val="DefaultParagraphFont"/>
    <w:uiPriority w:val="22"/>
    <w:qFormat/>
    <w:rsid w:val="00A2016E"/>
    <w:rPr>
      <w:b/>
      <w:bCs/>
    </w:rPr>
  </w:style>
  <w:style w:type="table" w:styleId="TableGrid">
    <w:name w:val="Table Grid"/>
    <w:basedOn w:val="TableNormal"/>
    <w:uiPriority w:val="59"/>
    <w:rsid w:val="00FA6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027838"/>
  </w:style>
  <w:style w:type="character" w:styleId="CommentReference">
    <w:name w:val="annotation reference"/>
    <w:basedOn w:val="DefaultParagraphFont"/>
    <w:uiPriority w:val="99"/>
    <w:semiHidden/>
    <w:unhideWhenUsed/>
    <w:rsid w:val="008B5B24"/>
    <w:rPr>
      <w:sz w:val="16"/>
      <w:szCs w:val="16"/>
    </w:rPr>
  </w:style>
  <w:style w:type="paragraph" w:styleId="CommentText">
    <w:name w:val="annotation text"/>
    <w:basedOn w:val="Normal"/>
    <w:link w:val="CommentTextChar"/>
    <w:uiPriority w:val="99"/>
    <w:semiHidden/>
    <w:unhideWhenUsed/>
    <w:rsid w:val="008B5B24"/>
    <w:pPr>
      <w:spacing w:line="240" w:lineRule="auto"/>
    </w:pPr>
    <w:rPr>
      <w:sz w:val="20"/>
      <w:szCs w:val="20"/>
    </w:rPr>
  </w:style>
  <w:style w:type="character" w:customStyle="1" w:styleId="CommentTextChar">
    <w:name w:val="Comment Text Char"/>
    <w:basedOn w:val="DefaultParagraphFont"/>
    <w:link w:val="CommentText"/>
    <w:uiPriority w:val="99"/>
    <w:semiHidden/>
    <w:rsid w:val="008B5B24"/>
    <w:rPr>
      <w:sz w:val="20"/>
      <w:szCs w:val="20"/>
    </w:rPr>
  </w:style>
  <w:style w:type="paragraph" w:styleId="CommentSubject">
    <w:name w:val="annotation subject"/>
    <w:basedOn w:val="CommentText"/>
    <w:next w:val="CommentText"/>
    <w:link w:val="CommentSubjectChar"/>
    <w:uiPriority w:val="99"/>
    <w:semiHidden/>
    <w:unhideWhenUsed/>
    <w:rsid w:val="008B5B24"/>
    <w:rPr>
      <w:b/>
      <w:bCs/>
    </w:rPr>
  </w:style>
  <w:style w:type="character" w:customStyle="1" w:styleId="CommentSubjectChar">
    <w:name w:val="Comment Subject Char"/>
    <w:basedOn w:val="CommentTextChar"/>
    <w:link w:val="CommentSubject"/>
    <w:uiPriority w:val="99"/>
    <w:semiHidden/>
    <w:rsid w:val="008B5B24"/>
    <w:rPr>
      <w:b/>
      <w:bCs/>
      <w:sz w:val="20"/>
      <w:szCs w:val="20"/>
    </w:rPr>
  </w:style>
  <w:style w:type="character" w:customStyle="1" w:styleId="contextual-datacite">
    <w:name w:val="contextual-data__cite"/>
    <w:basedOn w:val="DefaultParagraphFont"/>
    <w:rsid w:val="00604513"/>
  </w:style>
  <w:style w:type="character" w:customStyle="1" w:styleId="doi">
    <w:name w:val="doi"/>
    <w:basedOn w:val="DefaultParagraphFont"/>
    <w:rsid w:val="00604513"/>
  </w:style>
  <w:style w:type="paragraph" w:styleId="Bibliography">
    <w:name w:val="Bibliography"/>
    <w:basedOn w:val="Normal"/>
    <w:next w:val="Normal"/>
    <w:uiPriority w:val="37"/>
    <w:unhideWhenUsed/>
    <w:rsid w:val="00A74DF8"/>
    <w:pPr>
      <w:tabs>
        <w:tab w:val="left" w:pos="384"/>
      </w:tabs>
      <w:spacing w:after="0" w:line="240" w:lineRule="auto"/>
      <w:ind w:left="384" w:hanging="384"/>
    </w:pPr>
  </w:style>
  <w:style w:type="character" w:customStyle="1" w:styleId="citation-doi">
    <w:name w:val="citation-doi"/>
    <w:basedOn w:val="DefaultParagraphFont"/>
    <w:rsid w:val="00803DD4"/>
  </w:style>
  <w:style w:type="character" w:customStyle="1" w:styleId="hgkelc">
    <w:name w:val="hgkelc"/>
    <w:basedOn w:val="DefaultParagraphFont"/>
    <w:rsid w:val="00552D28"/>
  </w:style>
  <w:style w:type="paragraph" w:customStyle="1" w:styleId="xmsonormal">
    <w:name w:val="x_msonormal"/>
    <w:basedOn w:val="Normal"/>
    <w:rsid w:val="000D2F0A"/>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character" w:customStyle="1" w:styleId="il">
    <w:name w:val="il"/>
    <w:basedOn w:val="DefaultParagraphFont"/>
    <w:rsid w:val="007A4025"/>
  </w:style>
  <w:style w:type="character" w:styleId="Emphasis">
    <w:name w:val="Emphasis"/>
    <w:basedOn w:val="DefaultParagraphFont"/>
    <w:uiPriority w:val="20"/>
    <w:qFormat/>
    <w:rsid w:val="00CF7F30"/>
    <w:rPr>
      <w:i/>
      <w:iCs/>
    </w:rPr>
  </w:style>
  <w:style w:type="paragraph" w:styleId="FootnoteText">
    <w:name w:val="footnote text"/>
    <w:basedOn w:val="Normal"/>
    <w:link w:val="FootnoteTextChar"/>
    <w:uiPriority w:val="99"/>
    <w:semiHidden/>
    <w:unhideWhenUsed/>
    <w:rsid w:val="000D4B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4BE1"/>
    <w:rPr>
      <w:sz w:val="20"/>
      <w:szCs w:val="20"/>
    </w:rPr>
  </w:style>
  <w:style w:type="character" w:styleId="FootnoteReference">
    <w:name w:val="footnote reference"/>
    <w:basedOn w:val="DefaultParagraphFont"/>
    <w:uiPriority w:val="99"/>
    <w:semiHidden/>
    <w:unhideWhenUsed/>
    <w:rsid w:val="000D4B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9460">
      <w:bodyDiv w:val="1"/>
      <w:marLeft w:val="0"/>
      <w:marRight w:val="0"/>
      <w:marTop w:val="0"/>
      <w:marBottom w:val="0"/>
      <w:divBdr>
        <w:top w:val="none" w:sz="0" w:space="0" w:color="auto"/>
        <w:left w:val="none" w:sz="0" w:space="0" w:color="auto"/>
        <w:bottom w:val="none" w:sz="0" w:space="0" w:color="auto"/>
        <w:right w:val="none" w:sz="0" w:space="0" w:color="auto"/>
      </w:divBdr>
      <w:divsChild>
        <w:div w:id="1152941655">
          <w:marLeft w:val="0"/>
          <w:marRight w:val="0"/>
          <w:marTop w:val="0"/>
          <w:marBottom w:val="0"/>
          <w:divBdr>
            <w:top w:val="none" w:sz="0" w:space="0" w:color="auto"/>
            <w:left w:val="none" w:sz="0" w:space="0" w:color="auto"/>
            <w:bottom w:val="none" w:sz="0" w:space="0" w:color="auto"/>
            <w:right w:val="none" w:sz="0" w:space="0" w:color="auto"/>
          </w:divBdr>
          <w:divsChild>
            <w:div w:id="1503812966">
              <w:marLeft w:val="0"/>
              <w:marRight w:val="0"/>
              <w:marTop w:val="0"/>
              <w:marBottom w:val="0"/>
              <w:divBdr>
                <w:top w:val="none" w:sz="0" w:space="0" w:color="auto"/>
                <w:left w:val="none" w:sz="0" w:space="0" w:color="auto"/>
                <w:bottom w:val="none" w:sz="0" w:space="0" w:color="auto"/>
                <w:right w:val="none" w:sz="0" w:space="0" w:color="auto"/>
              </w:divBdr>
              <w:divsChild>
                <w:div w:id="971596052">
                  <w:marLeft w:val="0"/>
                  <w:marRight w:val="0"/>
                  <w:marTop w:val="0"/>
                  <w:marBottom w:val="0"/>
                  <w:divBdr>
                    <w:top w:val="none" w:sz="0" w:space="0" w:color="auto"/>
                    <w:left w:val="none" w:sz="0" w:space="0" w:color="auto"/>
                    <w:bottom w:val="none" w:sz="0" w:space="0" w:color="auto"/>
                    <w:right w:val="none" w:sz="0" w:space="0" w:color="auto"/>
                  </w:divBdr>
                  <w:divsChild>
                    <w:div w:id="20175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04671">
      <w:bodyDiv w:val="1"/>
      <w:marLeft w:val="0"/>
      <w:marRight w:val="0"/>
      <w:marTop w:val="0"/>
      <w:marBottom w:val="0"/>
      <w:divBdr>
        <w:top w:val="none" w:sz="0" w:space="0" w:color="auto"/>
        <w:left w:val="none" w:sz="0" w:space="0" w:color="auto"/>
        <w:bottom w:val="none" w:sz="0" w:space="0" w:color="auto"/>
        <w:right w:val="none" w:sz="0" w:space="0" w:color="auto"/>
      </w:divBdr>
    </w:div>
    <w:div w:id="208107602">
      <w:bodyDiv w:val="1"/>
      <w:marLeft w:val="0"/>
      <w:marRight w:val="0"/>
      <w:marTop w:val="0"/>
      <w:marBottom w:val="0"/>
      <w:divBdr>
        <w:top w:val="none" w:sz="0" w:space="0" w:color="auto"/>
        <w:left w:val="none" w:sz="0" w:space="0" w:color="auto"/>
        <w:bottom w:val="none" w:sz="0" w:space="0" w:color="auto"/>
        <w:right w:val="none" w:sz="0" w:space="0" w:color="auto"/>
      </w:divBdr>
    </w:div>
    <w:div w:id="309597277">
      <w:bodyDiv w:val="1"/>
      <w:marLeft w:val="0"/>
      <w:marRight w:val="0"/>
      <w:marTop w:val="0"/>
      <w:marBottom w:val="0"/>
      <w:divBdr>
        <w:top w:val="none" w:sz="0" w:space="0" w:color="auto"/>
        <w:left w:val="none" w:sz="0" w:space="0" w:color="auto"/>
        <w:bottom w:val="none" w:sz="0" w:space="0" w:color="auto"/>
        <w:right w:val="none" w:sz="0" w:space="0" w:color="auto"/>
      </w:divBdr>
    </w:div>
    <w:div w:id="444546987">
      <w:bodyDiv w:val="1"/>
      <w:marLeft w:val="0"/>
      <w:marRight w:val="0"/>
      <w:marTop w:val="0"/>
      <w:marBottom w:val="0"/>
      <w:divBdr>
        <w:top w:val="none" w:sz="0" w:space="0" w:color="auto"/>
        <w:left w:val="none" w:sz="0" w:space="0" w:color="auto"/>
        <w:bottom w:val="none" w:sz="0" w:space="0" w:color="auto"/>
        <w:right w:val="none" w:sz="0" w:space="0" w:color="auto"/>
      </w:divBdr>
      <w:divsChild>
        <w:div w:id="241063526">
          <w:marLeft w:val="0"/>
          <w:marRight w:val="0"/>
          <w:marTop w:val="0"/>
          <w:marBottom w:val="0"/>
          <w:divBdr>
            <w:top w:val="none" w:sz="0" w:space="0" w:color="auto"/>
            <w:left w:val="none" w:sz="0" w:space="0" w:color="auto"/>
            <w:bottom w:val="none" w:sz="0" w:space="0" w:color="auto"/>
            <w:right w:val="none" w:sz="0" w:space="0" w:color="auto"/>
          </w:divBdr>
          <w:divsChild>
            <w:div w:id="1188258379">
              <w:marLeft w:val="0"/>
              <w:marRight w:val="0"/>
              <w:marTop w:val="0"/>
              <w:marBottom w:val="0"/>
              <w:divBdr>
                <w:top w:val="none" w:sz="0" w:space="0" w:color="auto"/>
                <w:left w:val="none" w:sz="0" w:space="0" w:color="auto"/>
                <w:bottom w:val="none" w:sz="0" w:space="0" w:color="auto"/>
                <w:right w:val="none" w:sz="0" w:space="0" w:color="auto"/>
              </w:divBdr>
              <w:divsChild>
                <w:div w:id="256212876">
                  <w:marLeft w:val="0"/>
                  <w:marRight w:val="0"/>
                  <w:marTop w:val="0"/>
                  <w:marBottom w:val="0"/>
                  <w:divBdr>
                    <w:top w:val="none" w:sz="0" w:space="0" w:color="auto"/>
                    <w:left w:val="none" w:sz="0" w:space="0" w:color="auto"/>
                    <w:bottom w:val="none" w:sz="0" w:space="0" w:color="auto"/>
                    <w:right w:val="none" w:sz="0" w:space="0" w:color="auto"/>
                  </w:divBdr>
                  <w:divsChild>
                    <w:div w:id="344330295">
                      <w:marLeft w:val="0"/>
                      <w:marRight w:val="0"/>
                      <w:marTop w:val="0"/>
                      <w:marBottom w:val="0"/>
                      <w:divBdr>
                        <w:top w:val="none" w:sz="0" w:space="0" w:color="auto"/>
                        <w:left w:val="none" w:sz="0" w:space="0" w:color="auto"/>
                        <w:bottom w:val="none" w:sz="0" w:space="0" w:color="auto"/>
                        <w:right w:val="none" w:sz="0" w:space="0" w:color="auto"/>
                      </w:divBdr>
                      <w:divsChild>
                        <w:div w:id="15731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255630">
      <w:bodyDiv w:val="1"/>
      <w:marLeft w:val="0"/>
      <w:marRight w:val="0"/>
      <w:marTop w:val="0"/>
      <w:marBottom w:val="0"/>
      <w:divBdr>
        <w:top w:val="none" w:sz="0" w:space="0" w:color="auto"/>
        <w:left w:val="none" w:sz="0" w:space="0" w:color="auto"/>
        <w:bottom w:val="none" w:sz="0" w:space="0" w:color="auto"/>
        <w:right w:val="none" w:sz="0" w:space="0" w:color="auto"/>
      </w:divBdr>
    </w:div>
    <w:div w:id="495849099">
      <w:bodyDiv w:val="1"/>
      <w:marLeft w:val="0"/>
      <w:marRight w:val="0"/>
      <w:marTop w:val="0"/>
      <w:marBottom w:val="0"/>
      <w:divBdr>
        <w:top w:val="none" w:sz="0" w:space="0" w:color="auto"/>
        <w:left w:val="none" w:sz="0" w:space="0" w:color="auto"/>
        <w:bottom w:val="none" w:sz="0" w:space="0" w:color="auto"/>
        <w:right w:val="none" w:sz="0" w:space="0" w:color="auto"/>
      </w:divBdr>
    </w:div>
    <w:div w:id="505634209">
      <w:bodyDiv w:val="1"/>
      <w:marLeft w:val="0"/>
      <w:marRight w:val="0"/>
      <w:marTop w:val="0"/>
      <w:marBottom w:val="0"/>
      <w:divBdr>
        <w:top w:val="none" w:sz="0" w:space="0" w:color="auto"/>
        <w:left w:val="none" w:sz="0" w:space="0" w:color="auto"/>
        <w:bottom w:val="none" w:sz="0" w:space="0" w:color="auto"/>
        <w:right w:val="none" w:sz="0" w:space="0" w:color="auto"/>
      </w:divBdr>
    </w:div>
    <w:div w:id="520433428">
      <w:bodyDiv w:val="1"/>
      <w:marLeft w:val="0"/>
      <w:marRight w:val="0"/>
      <w:marTop w:val="0"/>
      <w:marBottom w:val="0"/>
      <w:divBdr>
        <w:top w:val="none" w:sz="0" w:space="0" w:color="auto"/>
        <w:left w:val="none" w:sz="0" w:space="0" w:color="auto"/>
        <w:bottom w:val="none" w:sz="0" w:space="0" w:color="auto"/>
        <w:right w:val="none" w:sz="0" w:space="0" w:color="auto"/>
      </w:divBdr>
    </w:div>
    <w:div w:id="562104953">
      <w:bodyDiv w:val="1"/>
      <w:marLeft w:val="0"/>
      <w:marRight w:val="0"/>
      <w:marTop w:val="0"/>
      <w:marBottom w:val="0"/>
      <w:divBdr>
        <w:top w:val="none" w:sz="0" w:space="0" w:color="auto"/>
        <w:left w:val="none" w:sz="0" w:space="0" w:color="auto"/>
        <w:bottom w:val="none" w:sz="0" w:space="0" w:color="auto"/>
        <w:right w:val="none" w:sz="0" w:space="0" w:color="auto"/>
      </w:divBdr>
    </w:div>
    <w:div w:id="662440718">
      <w:bodyDiv w:val="1"/>
      <w:marLeft w:val="0"/>
      <w:marRight w:val="0"/>
      <w:marTop w:val="0"/>
      <w:marBottom w:val="0"/>
      <w:divBdr>
        <w:top w:val="none" w:sz="0" w:space="0" w:color="auto"/>
        <w:left w:val="none" w:sz="0" w:space="0" w:color="auto"/>
        <w:bottom w:val="none" w:sz="0" w:space="0" w:color="auto"/>
        <w:right w:val="none" w:sz="0" w:space="0" w:color="auto"/>
      </w:divBdr>
    </w:div>
    <w:div w:id="676807579">
      <w:bodyDiv w:val="1"/>
      <w:marLeft w:val="0"/>
      <w:marRight w:val="0"/>
      <w:marTop w:val="0"/>
      <w:marBottom w:val="0"/>
      <w:divBdr>
        <w:top w:val="none" w:sz="0" w:space="0" w:color="auto"/>
        <w:left w:val="none" w:sz="0" w:space="0" w:color="auto"/>
        <w:bottom w:val="none" w:sz="0" w:space="0" w:color="auto"/>
        <w:right w:val="none" w:sz="0" w:space="0" w:color="auto"/>
      </w:divBdr>
    </w:div>
    <w:div w:id="748044447">
      <w:bodyDiv w:val="1"/>
      <w:marLeft w:val="0"/>
      <w:marRight w:val="0"/>
      <w:marTop w:val="0"/>
      <w:marBottom w:val="0"/>
      <w:divBdr>
        <w:top w:val="none" w:sz="0" w:space="0" w:color="auto"/>
        <w:left w:val="none" w:sz="0" w:space="0" w:color="auto"/>
        <w:bottom w:val="none" w:sz="0" w:space="0" w:color="auto"/>
        <w:right w:val="none" w:sz="0" w:space="0" w:color="auto"/>
      </w:divBdr>
    </w:div>
    <w:div w:id="802697456">
      <w:bodyDiv w:val="1"/>
      <w:marLeft w:val="0"/>
      <w:marRight w:val="0"/>
      <w:marTop w:val="0"/>
      <w:marBottom w:val="0"/>
      <w:divBdr>
        <w:top w:val="none" w:sz="0" w:space="0" w:color="auto"/>
        <w:left w:val="none" w:sz="0" w:space="0" w:color="auto"/>
        <w:bottom w:val="none" w:sz="0" w:space="0" w:color="auto"/>
        <w:right w:val="none" w:sz="0" w:space="0" w:color="auto"/>
      </w:divBdr>
    </w:div>
    <w:div w:id="942343000">
      <w:bodyDiv w:val="1"/>
      <w:marLeft w:val="0"/>
      <w:marRight w:val="0"/>
      <w:marTop w:val="0"/>
      <w:marBottom w:val="0"/>
      <w:divBdr>
        <w:top w:val="none" w:sz="0" w:space="0" w:color="auto"/>
        <w:left w:val="none" w:sz="0" w:space="0" w:color="auto"/>
        <w:bottom w:val="none" w:sz="0" w:space="0" w:color="auto"/>
        <w:right w:val="none" w:sz="0" w:space="0" w:color="auto"/>
      </w:divBdr>
      <w:divsChild>
        <w:div w:id="1783188633">
          <w:marLeft w:val="0"/>
          <w:marRight w:val="0"/>
          <w:marTop w:val="0"/>
          <w:marBottom w:val="0"/>
          <w:divBdr>
            <w:top w:val="none" w:sz="0" w:space="0" w:color="auto"/>
            <w:left w:val="none" w:sz="0" w:space="0" w:color="auto"/>
            <w:bottom w:val="none" w:sz="0" w:space="0" w:color="auto"/>
            <w:right w:val="none" w:sz="0" w:space="0" w:color="auto"/>
          </w:divBdr>
          <w:divsChild>
            <w:div w:id="267857596">
              <w:marLeft w:val="0"/>
              <w:marRight w:val="0"/>
              <w:marTop w:val="0"/>
              <w:marBottom w:val="0"/>
              <w:divBdr>
                <w:top w:val="none" w:sz="0" w:space="0" w:color="auto"/>
                <w:left w:val="none" w:sz="0" w:space="0" w:color="auto"/>
                <w:bottom w:val="none" w:sz="0" w:space="0" w:color="auto"/>
                <w:right w:val="none" w:sz="0" w:space="0" w:color="auto"/>
              </w:divBdr>
              <w:divsChild>
                <w:div w:id="1323971394">
                  <w:marLeft w:val="0"/>
                  <w:marRight w:val="0"/>
                  <w:marTop w:val="0"/>
                  <w:marBottom w:val="0"/>
                  <w:divBdr>
                    <w:top w:val="none" w:sz="0" w:space="0" w:color="auto"/>
                    <w:left w:val="none" w:sz="0" w:space="0" w:color="auto"/>
                    <w:bottom w:val="none" w:sz="0" w:space="0" w:color="auto"/>
                    <w:right w:val="none" w:sz="0" w:space="0" w:color="auto"/>
                  </w:divBdr>
                  <w:divsChild>
                    <w:div w:id="127802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514069">
      <w:bodyDiv w:val="1"/>
      <w:marLeft w:val="0"/>
      <w:marRight w:val="0"/>
      <w:marTop w:val="0"/>
      <w:marBottom w:val="0"/>
      <w:divBdr>
        <w:top w:val="none" w:sz="0" w:space="0" w:color="auto"/>
        <w:left w:val="none" w:sz="0" w:space="0" w:color="auto"/>
        <w:bottom w:val="none" w:sz="0" w:space="0" w:color="auto"/>
        <w:right w:val="none" w:sz="0" w:space="0" w:color="auto"/>
      </w:divBdr>
    </w:div>
    <w:div w:id="1163855387">
      <w:bodyDiv w:val="1"/>
      <w:marLeft w:val="0"/>
      <w:marRight w:val="0"/>
      <w:marTop w:val="0"/>
      <w:marBottom w:val="0"/>
      <w:divBdr>
        <w:top w:val="none" w:sz="0" w:space="0" w:color="auto"/>
        <w:left w:val="none" w:sz="0" w:space="0" w:color="auto"/>
        <w:bottom w:val="none" w:sz="0" w:space="0" w:color="auto"/>
        <w:right w:val="none" w:sz="0" w:space="0" w:color="auto"/>
      </w:divBdr>
    </w:div>
    <w:div w:id="1262451916">
      <w:bodyDiv w:val="1"/>
      <w:marLeft w:val="0"/>
      <w:marRight w:val="0"/>
      <w:marTop w:val="0"/>
      <w:marBottom w:val="0"/>
      <w:divBdr>
        <w:top w:val="none" w:sz="0" w:space="0" w:color="auto"/>
        <w:left w:val="none" w:sz="0" w:space="0" w:color="auto"/>
        <w:bottom w:val="none" w:sz="0" w:space="0" w:color="auto"/>
        <w:right w:val="none" w:sz="0" w:space="0" w:color="auto"/>
      </w:divBdr>
    </w:div>
    <w:div w:id="1330449312">
      <w:bodyDiv w:val="1"/>
      <w:marLeft w:val="0"/>
      <w:marRight w:val="0"/>
      <w:marTop w:val="0"/>
      <w:marBottom w:val="0"/>
      <w:divBdr>
        <w:top w:val="none" w:sz="0" w:space="0" w:color="auto"/>
        <w:left w:val="none" w:sz="0" w:space="0" w:color="auto"/>
        <w:bottom w:val="none" w:sz="0" w:space="0" w:color="auto"/>
        <w:right w:val="none" w:sz="0" w:space="0" w:color="auto"/>
      </w:divBdr>
    </w:div>
    <w:div w:id="1368291953">
      <w:bodyDiv w:val="1"/>
      <w:marLeft w:val="0"/>
      <w:marRight w:val="0"/>
      <w:marTop w:val="0"/>
      <w:marBottom w:val="0"/>
      <w:divBdr>
        <w:top w:val="none" w:sz="0" w:space="0" w:color="auto"/>
        <w:left w:val="none" w:sz="0" w:space="0" w:color="auto"/>
        <w:bottom w:val="none" w:sz="0" w:space="0" w:color="auto"/>
        <w:right w:val="none" w:sz="0" w:space="0" w:color="auto"/>
      </w:divBdr>
    </w:div>
    <w:div w:id="1403409214">
      <w:bodyDiv w:val="1"/>
      <w:marLeft w:val="0"/>
      <w:marRight w:val="0"/>
      <w:marTop w:val="0"/>
      <w:marBottom w:val="0"/>
      <w:divBdr>
        <w:top w:val="none" w:sz="0" w:space="0" w:color="auto"/>
        <w:left w:val="none" w:sz="0" w:space="0" w:color="auto"/>
        <w:bottom w:val="none" w:sz="0" w:space="0" w:color="auto"/>
        <w:right w:val="none" w:sz="0" w:space="0" w:color="auto"/>
      </w:divBdr>
      <w:divsChild>
        <w:div w:id="704720354">
          <w:marLeft w:val="0"/>
          <w:marRight w:val="0"/>
          <w:marTop w:val="0"/>
          <w:marBottom w:val="0"/>
          <w:divBdr>
            <w:top w:val="none" w:sz="0" w:space="0" w:color="auto"/>
            <w:left w:val="none" w:sz="0" w:space="0" w:color="auto"/>
            <w:bottom w:val="none" w:sz="0" w:space="0" w:color="auto"/>
            <w:right w:val="none" w:sz="0" w:space="0" w:color="auto"/>
          </w:divBdr>
          <w:divsChild>
            <w:div w:id="1577400732">
              <w:marLeft w:val="0"/>
              <w:marRight w:val="0"/>
              <w:marTop w:val="0"/>
              <w:marBottom w:val="0"/>
              <w:divBdr>
                <w:top w:val="none" w:sz="0" w:space="0" w:color="auto"/>
                <w:left w:val="none" w:sz="0" w:space="0" w:color="auto"/>
                <w:bottom w:val="none" w:sz="0" w:space="0" w:color="auto"/>
                <w:right w:val="none" w:sz="0" w:space="0" w:color="auto"/>
              </w:divBdr>
              <w:divsChild>
                <w:div w:id="196152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94984">
      <w:bodyDiv w:val="1"/>
      <w:marLeft w:val="0"/>
      <w:marRight w:val="0"/>
      <w:marTop w:val="0"/>
      <w:marBottom w:val="0"/>
      <w:divBdr>
        <w:top w:val="none" w:sz="0" w:space="0" w:color="auto"/>
        <w:left w:val="none" w:sz="0" w:space="0" w:color="auto"/>
        <w:bottom w:val="none" w:sz="0" w:space="0" w:color="auto"/>
        <w:right w:val="none" w:sz="0" w:space="0" w:color="auto"/>
      </w:divBdr>
    </w:div>
    <w:div w:id="1419792312">
      <w:bodyDiv w:val="1"/>
      <w:marLeft w:val="0"/>
      <w:marRight w:val="0"/>
      <w:marTop w:val="0"/>
      <w:marBottom w:val="0"/>
      <w:divBdr>
        <w:top w:val="none" w:sz="0" w:space="0" w:color="auto"/>
        <w:left w:val="none" w:sz="0" w:space="0" w:color="auto"/>
        <w:bottom w:val="none" w:sz="0" w:space="0" w:color="auto"/>
        <w:right w:val="none" w:sz="0" w:space="0" w:color="auto"/>
      </w:divBdr>
      <w:divsChild>
        <w:div w:id="79064341">
          <w:marLeft w:val="0"/>
          <w:marRight w:val="0"/>
          <w:marTop w:val="0"/>
          <w:marBottom w:val="0"/>
          <w:divBdr>
            <w:top w:val="none" w:sz="0" w:space="0" w:color="auto"/>
            <w:left w:val="none" w:sz="0" w:space="0" w:color="auto"/>
            <w:bottom w:val="none" w:sz="0" w:space="0" w:color="auto"/>
            <w:right w:val="none" w:sz="0" w:space="0" w:color="auto"/>
          </w:divBdr>
          <w:divsChild>
            <w:div w:id="921524797">
              <w:marLeft w:val="0"/>
              <w:marRight w:val="0"/>
              <w:marTop w:val="0"/>
              <w:marBottom w:val="0"/>
              <w:divBdr>
                <w:top w:val="none" w:sz="0" w:space="0" w:color="auto"/>
                <w:left w:val="none" w:sz="0" w:space="0" w:color="auto"/>
                <w:bottom w:val="none" w:sz="0" w:space="0" w:color="auto"/>
                <w:right w:val="none" w:sz="0" w:space="0" w:color="auto"/>
              </w:divBdr>
              <w:divsChild>
                <w:div w:id="116263311">
                  <w:marLeft w:val="0"/>
                  <w:marRight w:val="0"/>
                  <w:marTop w:val="0"/>
                  <w:marBottom w:val="0"/>
                  <w:divBdr>
                    <w:top w:val="none" w:sz="0" w:space="0" w:color="auto"/>
                    <w:left w:val="none" w:sz="0" w:space="0" w:color="auto"/>
                    <w:bottom w:val="none" w:sz="0" w:space="0" w:color="auto"/>
                    <w:right w:val="none" w:sz="0" w:space="0" w:color="auto"/>
                  </w:divBdr>
                  <w:divsChild>
                    <w:div w:id="207716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37566">
      <w:bodyDiv w:val="1"/>
      <w:marLeft w:val="0"/>
      <w:marRight w:val="0"/>
      <w:marTop w:val="0"/>
      <w:marBottom w:val="0"/>
      <w:divBdr>
        <w:top w:val="none" w:sz="0" w:space="0" w:color="auto"/>
        <w:left w:val="none" w:sz="0" w:space="0" w:color="auto"/>
        <w:bottom w:val="none" w:sz="0" w:space="0" w:color="auto"/>
        <w:right w:val="none" w:sz="0" w:space="0" w:color="auto"/>
      </w:divBdr>
    </w:div>
    <w:div w:id="1482117183">
      <w:bodyDiv w:val="1"/>
      <w:marLeft w:val="0"/>
      <w:marRight w:val="0"/>
      <w:marTop w:val="0"/>
      <w:marBottom w:val="0"/>
      <w:divBdr>
        <w:top w:val="none" w:sz="0" w:space="0" w:color="auto"/>
        <w:left w:val="none" w:sz="0" w:space="0" w:color="auto"/>
        <w:bottom w:val="none" w:sz="0" w:space="0" w:color="auto"/>
        <w:right w:val="none" w:sz="0" w:space="0" w:color="auto"/>
      </w:divBdr>
    </w:div>
    <w:div w:id="1492987666">
      <w:bodyDiv w:val="1"/>
      <w:marLeft w:val="0"/>
      <w:marRight w:val="0"/>
      <w:marTop w:val="0"/>
      <w:marBottom w:val="0"/>
      <w:divBdr>
        <w:top w:val="none" w:sz="0" w:space="0" w:color="auto"/>
        <w:left w:val="none" w:sz="0" w:space="0" w:color="auto"/>
        <w:bottom w:val="none" w:sz="0" w:space="0" w:color="auto"/>
        <w:right w:val="none" w:sz="0" w:space="0" w:color="auto"/>
      </w:divBdr>
    </w:div>
    <w:div w:id="1502769231">
      <w:bodyDiv w:val="1"/>
      <w:marLeft w:val="0"/>
      <w:marRight w:val="0"/>
      <w:marTop w:val="0"/>
      <w:marBottom w:val="0"/>
      <w:divBdr>
        <w:top w:val="none" w:sz="0" w:space="0" w:color="auto"/>
        <w:left w:val="none" w:sz="0" w:space="0" w:color="auto"/>
        <w:bottom w:val="none" w:sz="0" w:space="0" w:color="auto"/>
        <w:right w:val="none" w:sz="0" w:space="0" w:color="auto"/>
      </w:divBdr>
      <w:divsChild>
        <w:div w:id="599875529">
          <w:marLeft w:val="0"/>
          <w:marRight w:val="0"/>
          <w:marTop w:val="0"/>
          <w:marBottom w:val="0"/>
          <w:divBdr>
            <w:top w:val="none" w:sz="0" w:space="0" w:color="auto"/>
            <w:left w:val="none" w:sz="0" w:space="0" w:color="auto"/>
            <w:bottom w:val="none" w:sz="0" w:space="0" w:color="auto"/>
            <w:right w:val="none" w:sz="0" w:space="0" w:color="auto"/>
          </w:divBdr>
          <w:divsChild>
            <w:div w:id="19335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82995">
      <w:bodyDiv w:val="1"/>
      <w:marLeft w:val="0"/>
      <w:marRight w:val="0"/>
      <w:marTop w:val="0"/>
      <w:marBottom w:val="0"/>
      <w:divBdr>
        <w:top w:val="none" w:sz="0" w:space="0" w:color="auto"/>
        <w:left w:val="none" w:sz="0" w:space="0" w:color="auto"/>
        <w:bottom w:val="none" w:sz="0" w:space="0" w:color="auto"/>
        <w:right w:val="none" w:sz="0" w:space="0" w:color="auto"/>
      </w:divBdr>
    </w:div>
    <w:div w:id="1584803455">
      <w:bodyDiv w:val="1"/>
      <w:marLeft w:val="0"/>
      <w:marRight w:val="0"/>
      <w:marTop w:val="0"/>
      <w:marBottom w:val="0"/>
      <w:divBdr>
        <w:top w:val="none" w:sz="0" w:space="0" w:color="auto"/>
        <w:left w:val="none" w:sz="0" w:space="0" w:color="auto"/>
        <w:bottom w:val="none" w:sz="0" w:space="0" w:color="auto"/>
        <w:right w:val="none" w:sz="0" w:space="0" w:color="auto"/>
      </w:divBdr>
    </w:div>
    <w:div w:id="1740638893">
      <w:bodyDiv w:val="1"/>
      <w:marLeft w:val="0"/>
      <w:marRight w:val="0"/>
      <w:marTop w:val="0"/>
      <w:marBottom w:val="0"/>
      <w:divBdr>
        <w:top w:val="none" w:sz="0" w:space="0" w:color="auto"/>
        <w:left w:val="none" w:sz="0" w:space="0" w:color="auto"/>
        <w:bottom w:val="none" w:sz="0" w:space="0" w:color="auto"/>
        <w:right w:val="none" w:sz="0" w:space="0" w:color="auto"/>
      </w:divBdr>
    </w:div>
    <w:div w:id="1753969616">
      <w:bodyDiv w:val="1"/>
      <w:marLeft w:val="0"/>
      <w:marRight w:val="0"/>
      <w:marTop w:val="0"/>
      <w:marBottom w:val="0"/>
      <w:divBdr>
        <w:top w:val="none" w:sz="0" w:space="0" w:color="auto"/>
        <w:left w:val="none" w:sz="0" w:space="0" w:color="auto"/>
        <w:bottom w:val="none" w:sz="0" w:space="0" w:color="auto"/>
        <w:right w:val="none" w:sz="0" w:space="0" w:color="auto"/>
      </w:divBdr>
      <w:divsChild>
        <w:div w:id="1133056644">
          <w:marLeft w:val="0"/>
          <w:marRight w:val="0"/>
          <w:marTop w:val="0"/>
          <w:marBottom w:val="0"/>
          <w:divBdr>
            <w:top w:val="none" w:sz="0" w:space="0" w:color="auto"/>
            <w:left w:val="none" w:sz="0" w:space="0" w:color="auto"/>
            <w:bottom w:val="none" w:sz="0" w:space="0" w:color="auto"/>
            <w:right w:val="none" w:sz="0" w:space="0" w:color="auto"/>
          </w:divBdr>
          <w:divsChild>
            <w:div w:id="954556147">
              <w:marLeft w:val="0"/>
              <w:marRight w:val="0"/>
              <w:marTop w:val="0"/>
              <w:marBottom w:val="0"/>
              <w:divBdr>
                <w:top w:val="none" w:sz="0" w:space="0" w:color="auto"/>
                <w:left w:val="none" w:sz="0" w:space="0" w:color="auto"/>
                <w:bottom w:val="none" w:sz="0" w:space="0" w:color="auto"/>
                <w:right w:val="none" w:sz="0" w:space="0" w:color="auto"/>
              </w:divBdr>
              <w:divsChild>
                <w:div w:id="2707533">
                  <w:marLeft w:val="0"/>
                  <w:marRight w:val="0"/>
                  <w:marTop w:val="0"/>
                  <w:marBottom w:val="0"/>
                  <w:divBdr>
                    <w:top w:val="none" w:sz="0" w:space="0" w:color="auto"/>
                    <w:left w:val="none" w:sz="0" w:space="0" w:color="auto"/>
                    <w:bottom w:val="none" w:sz="0" w:space="0" w:color="auto"/>
                    <w:right w:val="none" w:sz="0" w:space="0" w:color="auto"/>
                  </w:divBdr>
                  <w:divsChild>
                    <w:div w:id="5734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489374">
      <w:bodyDiv w:val="1"/>
      <w:marLeft w:val="0"/>
      <w:marRight w:val="0"/>
      <w:marTop w:val="0"/>
      <w:marBottom w:val="0"/>
      <w:divBdr>
        <w:top w:val="none" w:sz="0" w:space="0" w:color="auto"/>
        <w:left w:val="none" w:sz="0" w:space="0" w:color="auto"/>
        <w:bottom w:val="none" w:sz="0" w:space="0" w:color="auto"/>
        <w:right w:val="none" w:sz="0" w:space="0" w:color="auto"/>
      </w:divBdr>
    </w:div>
    <w:div w:id="1927885154">
      <w:bodyDiv w:val="1"/>
      <w:marLeft w:val="0"/>
      <w:marRight w:val="0"/>
      <w:marTop w:val="0"/>
      <w:marBottom w:val="0"/>
      <w:divBdr>
        <w:top w:val="none" w:sz="0" w:space="0" w:color="auto"/>
        <w:left w:val="none" w:sz="0" w:space="0" w:color="auto"/>
        <w:bottom w:val="none" w:sz="0" w:space="0" w:color="auto"/>
        <w:right w:val="none" w:sz="0" w:space="0" w:color="auto"/>
      </w:divBdr>
      <w:divsChild>
        <w:div w:id="16439710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tu_jitender1@rediff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lrivas@unm.edu" TargetMode="External"/><Relationship Id="rId4" Type="http://schemas.openxmlformats.org/officeDocument/2006/relationships/settings" Target="settings.xml"/><Relationship Id="rId9" Type="http://schemas.openxmlformats.org/officeDocument/2006/relationships/hyperlink" Target="mailto:@mayo.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256EAB-B5D0-4FC3-8C1B-C65F952C3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60</Words>
  <Characters>24283</Characters>
  <Application>Microsoft Office Word</Application>
  <DocSecurity>0</DocSecurity>
  <Lines>202</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ulticellular indices and pattern recognition in inflammatory diseases</vt:lpstr>
      <vt:lpstr>Multicellular indices and pattern recognition in inflammatory diseases</vt:lpstr>
    </vt:vector>
  </TitlesOfParts>
  <Company>UNM Health Sciences Center</Company>
  <LinksUpToDate>false</LinksUpToDate>
  <CharactersWithSpaces>2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ellular indices and pattern recognition in inflammatory diseases</dc:title>
  <dc:creator>HSC Employee</dc:creator>
  <cp:lastModifiedBy>Eleanor Masterman</cp:lastModifiedBy>
  <cp:revision>4</cp:revision>
  <dcterms:created xsi:type="dcterms:W3CDTF">2022-01-07T16:35:00Z</dcterms:created>
  <dcterms:modified xsi:type="dcterms:W3CDTF">2022-01-2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npRhSMrl"/&gt;&lt;style id="http://www.zotero.org/styles/journal-of-biomedical-informatics" hasBibliography="1" bibliographyStyleHasBeenSet="1"/&gt;&lt;prefs&gt;&lt;pref name="fieldType" value="Field"/&gt;&lt;/prefs&gt;&lt;</vt:lpwstr>
  </property>
  <property fmtid="{D5CDD505-2E9C-101B-9397-08002B2CF9AE}" pid="3" name="ZOTERO_PREF_2">
    <vt:lpwstr>/data&gt;</vt:lpwstr>
  </property>
</Properties>
</file>